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6B6F3C" w14:textId="6D423FF1" w:rsidR="00C90905" w:rsidRPr="009C1406" w:rsidRDefault="00C90905" w:rsidP="00C90905">
      <w:pPr>
        <w:spacing w:after="510" w:line="260" w:lineRule="exact"/>
        <w:rPr>
          <w:rFonts w:cs="Poppins"/>
        </w:rPr>
      </w:pPr>
      <w:r>
        <w:rPr>
          <w:rFonts w:cs="Poppins"/>
          <w:noProof/>
        </w:rPr>
        <mc:AlternateContent>
          <mc:Choice Requires="wps">
            <w:drawing>
              <wp:anchor distT="0" distB="0" distL="114300" distR="114300" simplePos="0" relativeHeight="251658241" behindDoc="0" locked="0" layoutInCell="1" allowOverlap="1" wp14:anchorId="4A49103F" wp14:editId="1FE89051">
                <wp:simplePos x="0" y="0"/>
                <wp:positionH relativeFrom="page">
                  <wp:posOffset>-376555</wp:posOffset>
                </wp:positionH>
                <wp:positionV relativeFrom="paragraph">
                  <wp:posOffset>-443814</wp:posOffset>
                </wp:positionV>
                <wp:extent cx="5998464" cy="200977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5998464" cy="2009775"/>
                        </a:xfrm>
                        <a:prstGeom prst="rect">
                          <a:avLst/>
                        </a:prstGeom>
                        <a:noFill/>
                        <a:ln w="6350">
                          <a:noFill/>
                        </a:ln>
                      </wps:spPr>
                      <wps:txbx>
                        <w:txbxContent>
                          <w:p w14:paraId="2B7C2B10" w14:textId="77777777" w:rsidR="00B06E6B" w:rsidRPr="00B06E6B" w:rsidRDefault="00B06E6B" w:rsidP="00B06E6B">
                            <w:pPr>
                              <w:pStyle w:val="BasicParagraph"/>
                              <w:spacing w:before="240" w:line="240" w:lineRule="auto"/>
                              <w:ind w:left="907" w:right="-274"/>
                              <w:rPr>
                                <w:rFonts w:ascii="Poppins" w:hAnsi="Poppins" w:cs="Poppins"/>
                                <w:b/>
                                <w:color w:val="43D596"/>
                                <w:spacing w:val="10"/>
                                <w:kern w:val="144"/>
                                <w:sz w:val="26"/>
                                <w:szCs w:val="26"/>
                                <w:lang w:val="en-US"/>
                              </w:rPr>
                            </w:pPr>
                            <w:r w:rsidRPr="00B06E6B">
                              <w:rPr>
                                <w:rFonts w:ascii="Poppins" w:hAnsi="Poppins" w:cs="Poppins"/>
                                <w:b/>
                                <w:color w:val="43D596"/>
                                <w:spacing w:val="10"/>
                                <w:kern w:val="144"/>
                                <w:sz w:val="26"/>
                                <w:szCs w:val="26"/>
                                <w:lang w:val="en-US"/>
                              </w:rPr>
                              <w:t>COMPLETION REPORT TEMPLATE</w:t>
                            </w:r>
                          </w:p>
                          <w:p w14:paraId="62FED38E" w14:textId="6F6E92E9" w:rsidR="00B06E6B" w:rsidRDefault="00C90905" w:rsidP="00B06E6B">
                            <w:pPr>
                              <w:pStyle w:val="BasicParagraph"/>
                              <w:spacing w:before="240" w:line="240" w:lineRule="auto"/>
                              <w:ind w:left="907" w:right="-274"/>
                              <w:rPr>
                                <w:rFonts w:ascii="Bebas Neue" w:hAnsi="Bebas Neue" w:cs="Poppins"/>
                                <w:b/>
                                <w:color w:val="FFFFFF" w:themeColor="background1"/>
                                <w:spacing w:val="10"/>
                                <w:kern w:val="144"/>
                                <w:sz w:val="48"/>
                                <w:szCs w:val="48"/>
                                <w:lang w:val="en-US"/>
                              </w:rPr>
                            </w:pPr>
                            <w:r w:rsidRPr="00B67B09">
                              <w:rPr>
                                <w:rFonts w:ascii="Bebas Neue" w:hAnsi="Bebas Neue" w:cs="Poppins"/>
                                <w:b/>
                                <w:color w:val="FFFFFF" w:themeColor="background1"/>
                                <w:spacing w:val="10"/>
                                <w:kern w:val="144"/>
                                <w:sz w:val="48"/>
                                <w:szCs w:val="48"/>
                                <w:lang w:val="en-US"/>
                              </w:rPr>
                              <w:t xml:space="preserve">EDUCATION SECTOR </w:t>
                            </w:r>
                            <w:r w:rsidR="00B06E6B">
                              <w:rPr>
                                <w:rFonts w:ascii="Bebas Neue" w:hAnsi="Bebas Neue" w:cs="Poppins"/>
                                <w:b/>
                                <w:color w:val="FFFFFF" w:themeColor="background1"/>
                                <w:spacing w:val="10"/>
                                <w:kern w:val="144"/>
                                <w:sz w:val="48"/>
                                <w:szCs w:val="48"/>
                                <w:lang w:val="en-US"/>
                              </w:rPr>
                              <w:t>Program</w:t>
                            </w:r>
                            <w:r w:rsidRPr="00B67B09">
                              <w:rPr>
                                <w:rFonts w:ascii="Bebas Neue" w:hAnsi="Bebas Neue" w:cs="Poppins"/>
                                <w:b/>
                                <w:color w:val="FFFFFF" w:themeColor="background1"/>
                                <w:spacing w:val="10"/>
                                <w:kern w:val="144"/>
                                <w:sz w:val="48"/>
                                <w:szCs w:val="48"/>
                                <w:lang w:val="en-US"/>
                              </w:rPr>
                              <w:t xml:space="preserve"> IMPLEMENTATION GRANT </w:t>
                            </w:r>
                          </w:p>
                          <w:p w14:paraId="38BE8FAF" w14:textId="75F94D94" w:rsidR="00B67B09" w:rsidRPr="00B67B09" w:rsidRDefault="00B67B09" w:rsidP="00C90905">
                            <w:pPr>
                              <w:pStyle w:val="BasicParagraph"/>
                              <w:spacing w:before="240" w:line="240" w:lineRule="auto"/>
                              <w:ind w:left="907" w:right="-274"/>
                              <w:rPr>
                                <w:rFonts w:ascii="Poppins" w:hAnsi="Poppins" w:cs="Poppins"/>
                                <w:bCs/>
                                <w:color w:val="43D596"/>
                                <w:spacing w:val="10"/>
                                <w:kern w:val="144"/>
                                <w:sz w:val="22"/>
                                <w:szCs w:val="22"/>
                                <w:lang w:val="en-US"/>
                              </w:rPr>
                            </w:pPr>
                            <w:r w:rsidRPr="00B67B09">
                              <w:rPr>
                                <w:rFonts w:ascii="Poppins" w:hAnsi="Poppins" w:cs="Poppins"/>
                                <w:bCs/>
                                <w:color w:val="43D596"/>
                                <w:spacing w:val="10"/>
                                <w:kern w:val="144"/>
                                <w:sz w:val="22"/>
                                <w:szCs w:val="22"/>
                                <w:lang w:val="en-US"/>
                              </w:rPr>
                              <w:t>January 2022</w:t>
                            </w:r>
                          </w:p>
                          <w:p w14:paraId="7179958E" w14:textId="19EA8043" w:rsidR="00C90905" w:rsidRPr="00B67B09" w:rsidRDefault="00C90905" w:rsidP="00B67B09">
                            <w:pPr>
                              <w:spacing w:line="240" w:lineRule="auto"/>
                              <w:rPr>
                                <w:rFonts w:cs="Poppins"/>
                                <w:color w:val="E7E6E6" w:themeColor="background2"/>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49103F" id="_x0000_t202" coordsize="21600,21600" o:spt="202" path="m,l,21600r21600,l21600,xe">
                <v:stroke joinstyle="miter"/>
                <v:path gradientshapeok="t" o:connecttype="rect"/>
              </v:shapetype>
              <v:shape id="Text Box 39" o:spid="_x0000_s1026" type="#_x0000_t202" style="position:absolute;margin-left:-29.65pt;margin-top:-34.95pt;width:472.3pt;height:158.2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" filled="f" stroked="f" strokeweight=".5pt">
                <v:textbox>
                  <w:txbxContent>
                    <w:p w14:paraId="2B7C2B10" w14:textId="77777777" w:rsidR="00B06E6B" w:rsidRPr="00B06E6B" w:rsidRDefault="00B06E6B" w:rsidP="00B06E6B">
                      <w:pPr>
                        <w:pStyle w:val="BasicParagraph"/>
                        <w:spacing w:before="240" w:line="240" w:lineRule="auto"/>
                        <w:ind w:left="907" w:right="-274"/>
                        <w:rPr>
                          <w:rFonts w:ascii="Poppins" w:hAnsi="Poppins" w:cs="Poppins"/>
                          <w:b/>
                          <w:color w:val="43D596"/>
                          <w:spacing w:val="10"/>
                          <w:kern w:val="144"/>
                          <w:sz w:val="26"/>
                          <w:szCs w:val="26"/>
                          <w:lang w:val="en-US"/>
                        </w:rPr>
                      </w:pPr>
                      <w:r w:rsidRPr="00B06E6B">
                        <w:rPr>
                          <w:rFonts w:ascii="Poppins" w:hAnsi="Poppins" w:cs="Poppins"/>
                          <w:b/>
                          <w:color w:val="43D596"/>
                          <w:spacing w:val="10"/>
                          <w:kern w:val="144"/>
                          <w:sz w:val="26"/>
                          <w:szCs w:val="26"/>
                          <w:lang w:val="en-US"/>
                        </w:rPr>
                        <w:t>COMPLETION REPORT TEMPLATE</w:t>
                      </w:r>
                    </w:p>
                    <w:p w14:paraId="62FED38E" w14:textId="6F6E92E9" w:rsidR="00B06E6B" w:rsidRDefault="00C90905" w:rsidP="00B06E6B">
                      <w:pPr>
                        <w:pStyle w:val="BasicParagraph"/>
                        <w:spacing w:before="240" w:line="240" w:lineRule="auto"/>
                        <w:ind w:left="907" w:right="-274"/>
                        <w:rPr>
                          <w:rFonts w:ascii="Bebas Neue" w:hAnsi="Bebas Neue" w:cs="Poppins"/>
                          <w:b/>
                          <w:color w:val="FFFFFF" w:themeColor="background1"/>
                          <w:spacing w:val="10"/>
                          <w:kern w:val="144"/>
                          <w:sz w:val="48"/>
                          <w:szCs w:val="48"/>
                          <w:lang w:val="en-US"/>
                        </w:rPr>
                      </w:pPr>
                      <w:r w:rsidRPr="00B67B09">
                        <w:rPr>
                          <w:rFonts w:ascii="Bebas Neue" w:hAnsi="Bebas Neue" w:cs="Poppins"/>
                          <w:b/>
                          <w:color w:val="FFFFFF" w:themeColor="background1"/>
                          <w:spacing w:val="10"/>
                          <w:kern w:val="144"/>
                          <w:sz w:val="48"/>
                          <w:szCs w:val="48"/>
                          <w:lang w:val="en-US"/>
                        </w:rPr>
                        <w:t xml:space="preserve">EDUCATION SECTOR </w:t>
                      </w:r>
                      <w:r w:rsidR="00B06E6B">
                        <w:rPr>
                          <w:rFonts w:ascii="Bebas Neue" w:hAnsi="Bebas Neue" w:cs="Poppins"/>
                          <w:b/>
                          <w:color w:val="FFFFFF" w:themeColor="background1"/>
                          <w:spacing w:val="10"/>
                          <w:kern w:val="144"/>
                          <w:sz w:val="48"/>
                          <w:szCs w:val="48"/>
                          <w:lang w:val="en-US"/>
                        </w:rPr>
                        <w:t>Program</w:t>
                      </w:r>
                      <w:r w:rsidRPr="00B67B09">
                        <w:rPr>
                          <w:rFonts w:ascii="Bebas Neue" w:hAnsi="Bebas Neue" w:cs="Poppins"/>
                          <w:b/>
                          <w:color w:val="FFFFFF" w:themeColor="background1"/>
                          <w:spacing w:val="10"/>
                          <w:kern w:val="144"/>
                          <w:sz w:val="48"/>
                          <w:szCs w:val="48"/>
                          <w:lang w:val="en-US"/>
                        </w:rPr>
                        <w:t xml:space="preserve"> IMPLEMENTATION GRANT </w:t>
                      </w:r>
                    </w:p>
                    <w:p w14:paraId="38BE8FAF" w14:textId="75F94D94" w:rsidR="00B67B09" w:rsidRPr="00B67B09" w:rsidRDefault="00B67B09" w:rsidP="00C90905">
                      <w:pPr>
                        <w:pStyle w:val="BasicParagraph"/>
                        <w:spacing w:before="240" w:line="240" w:lineRule="auto"/>
                        <w:ind w:left="907" w:right="-274"/>
                        <w:rPr>
                          <w:rFonts w:ascii="Poppins" w:hAnsi="Poppins" w:cs="Poppins"/>
                          <w:bCs/>
                          <w:color w:val="43D596"/>
                          <w:spacing w:val="10"/>
                          <w:kern w:val="144"/>
                          <w:sz w:val="22"/>
                          <w:szCs w:val="22"/>
                          <w:lang w:val="en-US"/>
                        </w:rPr>
                      </w:pPr>
                      <w:r w:rsidRPr="00B67B09">
                        <w:rPr>
                          <w:rFonts w:ascii="Poppins" w:hAnsi="Poppins" w:cs="Poppins"/>
                          <w:bCs/>
                          <w:color w:val="43D596"/>
                          <w:spacing w:val="10"/>
                          <w:kern w:val="144"/>
                          <w:sz w:val="22"/>
                          <w:szCs w:val="22"/>
                          <w:lang w:val="en-US"/>
                        </w:rPr>
                        <w:t>January 2022</w:t>
                      </w:r>
                    </w:p>
                    <w:p w14:paraId="7179958E" w14:textId="19EA8043" w:rsidR="00C90905" w:rsidRPr="00B67B09" w:rsidRDefault="00C90905" w:rsidP="00B67B09">
                      <w:pPr>
                        <w:spacing w:line="240" w:lineRule="auto"/>
                        <w:rPr>
                          <w:rFonts w:cs="Poppins"/>
                          <w:color w:val="E7E6E6" w:themeColor="background2"/>
                          <w:sz w:val="16"/>
                          <w:szCs w:val="16"/>
                        </w:rPr>
                      </w:pPr>
                    </w:p>
                  </w:txbxContent>
                </v:textbox>
                <w10:wrap anchorx="page"/>
              </v:shape>
            </w:pict>
          </mc:Fallback>
        </mc:AlternateContent>
      </w:r>
      <w:r w:rsidRPr="009C1406">
        <w:rPr>
          <w:rFonts w:cs="Poppins"/>
          <w:noProof/>
        </w:rPr>
        <mc:AlternateContent>
          <mc:Choice Requires="wpg">
            <w:drawing>
              <wp:anchor distT="0" distB="0" distL="114300" distR="114300" simplePos="0" relativeHeight="251658240" behindDoc="1" locked="0" layoutInCell="1" allowOverlap="1" wp14:anchorId="783CA2C7" wp14:editId="75D3CA4A">
                <wp:simplePos x="0" y="0"/>
                <wp:positionH relativeFrom="page">
                  <wp:align>right</wp:align>
                </wp:positionH>
                <wp:positionV relativeFrom="paragraph">
                  <wp:posOffset>-1001395</wp:posOffset>
                </wp:positionV>
                <wp:extent cx="7772400" cy="2366287"/>
                <wp:effectExtent l="0" t="0" r="0" b="0"/>
                <wp:wrapNone/>
                <wp:docPr id="7689" name="Group 7689"/>
                <wp:cNvGraphicFramePr/>
                <a:graphic xmlns:a="http://schemas.openxmlformats.org/drawingml/2006/main">
                  <a:graphicData uri="http://schemas.microsoft.com/office/word/2010/wordprocessingGroup">
                    <wpg:wgp>
                      <wpg:cNvGrpSpPr/>
                      <wpg:grpSpPr>
                        <a:xfrm>
                          <a:off x="0" y="0"/>
                          <a:ext cx="7772400" cy="2366287"/>
                          <a:chOff x="0" y="0"/>
                          <a:chExt cx="7772400" cy="2366287"/>
                        </a:xfrm>
                      </wpg:grpSpPr>
                      <wps:wsp>
                        <wps:cNvPr id="8449" name="Shape 8449"/>
                        <wps:cNvSpPr/>
                        <wps:spPr>
                          <a:xfrm>
                            <a:off x="0" y="0"/>
                            <a:ext cx="7772400" cy="2362200"/>
                          </a:xfrm>
                          <a:custGeom>
                            <a:avLst/>
                            <a:gdLst/>
                            <a:ahLst/>
                            <a:cxnLst/>
                            <a:rect l="0" t="0" r="0" b="0"/>
                            <a:pathLst>
                              <a:path w="7772400" h="2362200">
                                <a:moveTo>
                                  <a:pt x="0" y="0"/>
                                </a:moveTo>
                                <a:lnTo>
                                  <a:pt x="7772400" y="0"/>
                                </a:lnTo>
                                <a:lnTo>
                                  <a:pt x="7772400" y="2362200"/>
                                </a:lnTo>
                                <a:lnTo>
                                  <a:pt x="0" y="2362200"/>
                                </a:lnTo>
                                <a:lnTo>
                                  <a:pt x="0" y="0"/>
                                </a:lnTo>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90" name="Shape 890"/>
                        <wps:cNvSpPr/>
                        <wps:spPr>
                          <a:xfrm>
                            <a:off x="7176714" y="791101"/>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1" name="Shape 891"/>
                        <wps:cNvSpPr/>
                        <wps:spPr>
                          <a:xfrm>
                            <a:off x="6186115" y="791101"/>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2" name="Shape 892"/>
                        <wps:cNvSpPr/>
                        <wps:spPr>
                          <a:xfrm>
                            <a:off x="6681414" y="1578501"/>
                            <a:ext cx="495681" cy="495681"/>
                          </a:xfrm>
                          <a:custGeom>
                            <a:avLst/>
                            <a:gdLst/>
                            <a:ahLst/>
                            <a:cxnLst/>
                            <a:rect l="0" t="0" r="0" b="0"/>
                            <a:pathLst>
                              <a:path w="495681" h="495681">
                                <a:moveTo>
                                  <a:pt x="0" y="0"/>
                                </a:moveTo>
                                <a:lnTo>
                                  <a:pt x="205321" y="0"/>
                                </a:lnTo>
                                <a:lnTo>
                                  <a:pt x="205321" y="290360"/>
                                </a:lnTo>
                                <a:lnTo>
                                  <a:pt x="495681" y="290360"/>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450" name="Shape 8450"/>
                        <wps:cNvSpPr/>
                        <wps:spPr>
                          <a:xfrm>
                            <a:off x="7684706" y="1578508"/>
                            <a:ext cx="87694" cy="495681"/>
                          </a:xfrm>
                          <a:custGeom>
                            <a:avLst/>
                            <a:gdLst/>
                            <a:ahLst/>
                            <a:cxnLst/>
                            <a:rect l="0" t="0" r="0" b="0"/>
                            <a:pathLst>
                              <a:path w="87694" h="495681">
                                <a:moveTo>
                                  <a:pt x="0" y="0"/>
                                </a:moveTo>
                                <a:lnTo>
                                  <a:pt x="87694" y="0"/>
                                </a:lnTo>
                                <a:lnTo>
                                  <a:pt x="87694" y="495681"/>
                                </a:lnTo>
                                <a:lnTo>
                                  <a:pt x="0" y="495681"/>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4" name="Shape 894"/>
                        <wps:cNvSpPr/>
                        <wps:spPr>
                          <a:xfrm>
                            <a:off x="6681418" y="0"/>
                            <a:ext cx="495681" cy="495681"/>
                          </a:xfrm>
                          <a:custGeom>
                            <a:avLst/>
                            <a:gdLst/>
                            <a:ahLst/>
                            <a:cxnLst/>
                            <a:rect l="0" t="0" r="0" b="0"/>
                            <a:pathLst>
                              <a:path w="495681" h="495681">
                                <a:moveTo>
                                  <a:pt x="0" y="0"/>
                                </a:moveTo>
                                <a:lnTo>
                                  <a:pt x="205321" y="0"/>
                                </a:lnTo>
                                <a:lnTo>
                                  <a:pt x="205321" y="290373"/>
                                </a:lnTo>
                                <a:lnTo>
                                  <a:pt x="495681" y="290373"/>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5" name="Shape 895"/>
                        <wps:cNvSpPr/>
                        <wps:spPr>
                          <a:xfrm>
                            <a:off x="5683419" y="0"/>
                            <a:ext cx="495681" cy="495681"/>
                          </a:xfrm>
                          <a:custGeom>
                            <a:avLst/>
                            <a:gdLst/>
                            <a:ahLst/>
                            <a:cxnLst/>
                            <a:rect l="0" t="0" r="0" b="0"/>
                            <a:pathLst>
                              <a:path w="495681" h="495681">
                                <a:moveTo>
                                  <a:pt x="0" y="0"/>
                                </a:moveTo>
                                <a:lnTo>
                                  <a:pt x="205321" y="0"/>
                                </a:lnTo>
                                <a:lnTo>
                                  <a:pt x="205321" y="290373"/>
                                </a:lnTo>
                                <a:lnTo>
                                  <a:pt x="495681" y="290373"/>
                                </a:lnTo>
                                <a:lnTo>
                                  <a:pt x="495681" y="495681"/>
                                </a:lnTo>
                                <a:lnTo>
                                  <a:pt x="0" y="49568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451" name="Shape 8451"/>
                        <wps:cNvSpPr/>
                        <wps:spPr>
                          <a:xfrm>
                            <a:off x="7684706" y="0"/>
                            <a:ext cx="87694" cy="495681"/>
                          </a:xfrm>
                          <a:custGeom>
                            <a:avLst/>
                            <a:gdLst/>
                            <a:ahLst/>
                            <a:cxnLst/>
                            <a:rect l="0" t="0" r="0" b="0"/>
                            <a:pathLst>
                              <a:path w="87694" h="495681">
                                <a:moveTo>
                                  <a:pt x="0" y="0"/>
                                </a:moveTo>
                                <a:lnTo>
                                  <a:pt x="87694" y="0"/>
                                </a:lnTo>
                                <a:lnTo>
                                  <a:pt x="87694" y="495681"/>
                                </a:lnTo>
                                <a:lnTo>
                                  <a:pt x="0" y="495681"/>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897" name="Shape 897"/>
                        <wps:cNvSpPr/>
                        <wps:spPr>
                          <a:xfrm>
                            <a:off x="6885005" y="1083206"/>
                            <a:ext cx="495681" cy="495681"/>
                          </a:xfrm>
                          <a:custGeom>
                            <a:avLst/>
                            <a:gdLst/>
                            <a:ahLst/>
                            <a:cxnLst/>
                            <a:rect l="0" t="0" r="0" b="0"/>
                            <a:pathLst>
                              <a:path w="495681" h="495681">
                                <a:moveTo>
                                  <a:pt x="0" y="0"/>
                                </a:moveTo>
                                <a:lnTo>
                                  <a:pt x="495681" y="0"/>
                                </a:lnTo>
                                <a:lnTo>
                                  <a:pt x="495681" y="495681"/>
                                </a:lnTo>
                                <a:lnTo>
                                  <a:pt x="290361" y="495681"/>
                                </a:lnTo>
                                <a:lnTo>
                                  <a:pt x="290361"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898" name="Shape 898"/>
                        <wps:cNvSpPr/>
                        <wps:spPr>
                          <a:xfrm>
                            <a:off x="5894404" y="1083206"/>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899" name="Shape 899"/>
                        <wps:cNvSpPr/>
                        <wps:spPr>
                          <a:xfrm>
                            <a:off x="6389705" y="1870606"/>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0" name="Shape 900"/>
                        <wps:cNvSpPr/>
                        <wps:spPr>
                          <a:xfrm>
                            <a:off x="7393004" y="1870600"/>
                            <a:ext cx="379396" cy="495681"/>
                          </a:xfrm>
                          <a:custGeom>
                            <a:avLst/>
                            <a:gdLst/>
                            <a:ahLst/>
                            <a:cxnLst/>
                            <a:rect l="0" t="0" r="0" b="0"/>
                            <a:pathLst>
                              <a:path w="379396" h="495681">
                                <a:moveTo>
                                  <a:pt x="0" y="0"/>
                                </a:moveTo>
                                <a:lnTo>
                                  <a:pt x="379396" y="0"/>
                                </a:lnTo>
                                <a:lnTo>
                                  <a:pt x="379396" y="495681"/>
                                </a:lnTo>
                                <a:lnTo>
                                  <a:pt x="290373" y="495681"/>
                                </a:lnTo>
                                <a:lnTo>
                                  <a:pt x="290373"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1" name="Shape 901"/>
                        <wps:cNvSpPr/>
                        <wps:spPr>
                          <a:xfrm>
                            <a:off x="6389705" y="292105"/>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2" name="Shape 902"/>
                        <wps:cNvSpPr/>
                        <wps:spPr>
                          <a:xfrm>
                            <a:off x="5391705" y="292105"/>
                            <a:ext cx="495681" cy="495681"/>
                          </a:xfrm>
                          <a:custGeom>
                            <a:avLst/>
                            <a:gdLst/>
                            <a:ahLst/>
                            <a:cxnLst/>
                            <a:rect l="0" t="0" r="0" b="0"/>
                            <a:pathLst>
                              <a:path w="495681" h="495681">
                                <a:moveTo>
                                  <a:pt x="0" y="0"/>
                                </a:moveTo>
                                <a:lnTo>
                                  <a:pt x="495681" y="0"/>
                                </a:lnTo>
                                <a:lnTo>
                                  <a:pt x="495681" y="495681"/>
                                </a:lnTo>
                                <a:lnTo>
                                  <a:pt x="290360" y="495681"/>
                                </a:lnTo>
                                <a:lnTo>
                                  <a:pt x="290360"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903" name="Shape 903"/>
                        <wps:cNvSpPr/>
                        <wps:spPr>
                          <a:xfrm>
                            <a:off x="7393004" y="292105"/>
                            <a:ext cx="379396" cy="495681"/>
                          </a:xfrm>
                          <a:custGeom>
                            <a:avLst/>
                            <a:gdLst/>
                            <a:ahLst/>
                            <a:cxnLst/>
                            <a:rect l="0" t="0" r="0" b="0"/>
                            <a:pathLst>
                              <a:path w="379396" h="495681">
                                <a:moveTo>
                                  <a:pt x="0" y="0"/>
                                </a:moveTo>
                                <a:lnTo>
                                  <a:pt x="379396" y="0"/>
                                </a:lnTo>
                                <a:lnTo>
                                  <a:pt x="379396" y="495681"/>
                                </a:lnTo>
                                <a:lnTo>
                                  <a:pt x="290373" y="495681"/>
                                </a:lnTo>
                                <a:lnTo>
                                  <a:pt x="290373" y="205321"/>
                                </a:lnTo>
                                <a:lnTo>
                                  <a:pt x="0" y="205321"/>
                                </a:lnTo>
                                <a:lnTo>
                                  <a:pt x="0"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g:wgp>
                  </a:graphicData>
                </a:graphic>
                <wp14:sizeRelV relativeFrom="margin">
                  <wp14:pctHeight>0</wp14:pctHeight>
                </wp14:sizeRelV>
              </wp:anchor>
            </w:drawing>
          </mc:Choice>
          <mc:Fallback xmlns:arto="http://schemas.microsoft.com/office/word/2006/arto" xmlns:pic="http://schemas.openxmlformats.org/drawingml/2006/picture" xmlns:a="http://schemas.openxmlformats.org/drawingml/2006/main">
            <w:pict>
              <v:group id="Group 7689" style="position:absolute;margin-left:560.8pt;margin-top:-78.85pt;width:612pt;height:186.3pt;z-index:-251657216;mso-position-horizontal:right;mso-position-horizontal-relative:page;mso-height-relative:margin" coordsize="77724,23662" o:spid="_x0000_s1026" w14:anchorId="37B688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">
                <v:shape id="Shape 8449" style="position:absolute;width:77724;height:23622;visibility:visible;mso-wrap-style:square;v-text-anchor:top" coordsize="7772400,2362200" o:spid="_x0000_s1027" fillcolor="#052173" stroked="f" strokeweight="0" path="m,l7772400,r,2362200l,23622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">
                  <v:stroke miterlimit="83231f" joinstyle="miter"/>
                  <v:path textboxrect="0,0,7772400,2362200" arrowok="t"/>
                </v:shape>
                <v:shape id="Shape 890" style="position:absolute;left:71767;top:7911;width:4956;height:4956;visibility:visible;mso-wrap-style:square;v-text-anchor:top" coordsize="495681,495681" o:spid="_x0000_s1028" fillcolor="#fffefd" stroked="f" strokeweight="0" path="m,l205321,r,290360l495681,290360r,205321l,49568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">
                  <v:stroke miterlimit="83231f" joinstyle="miter"/>
                  <v:path textboxrect="0,0,495681,495681" arrowok="t"/>
                </v:shape>
                <v:shape id="Shape 891" style="position:absolute;left:61861;top:7911;width:4956;height:4956;visibility:visible;mso-wrap-style:square;v-text-anchor:top" coordsize="495681,495681" o:spid="_x0000_s1029" fillcolor="#fffefd" stroked="f" strokeweight="0" path="m,l205321,r,290360l495681,290360r,205321l,49568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">
                  <v:stroke miterlimit="83231f" joinstyle="miter"/>
                  <v:path textboxrect="0,0,495681,495681" arrowok="t"/>
                </v:shape>
                <v:shape id="Shape 892" style="position:absolute;left:66814;top:15785;width:4956;height:4956;visibility:visible;mso-wrap-style:square;v-text-anchor:top" coordsize="495681,495681" o:spid="_x0000_s1030" fillcolor="#fffefd" stroked="f" strokeweight="0" path="m,l205321,r,290360l495681,290360r,205321l,49568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">
                  <v:stroke miterlimit="83231f" joinstyle="miter"/>
                  <v:path textboxrect="0,0,495681,495681" arrowok="t"/>
                </v:shape>
                <v:shape id="Shape 8450" style="position:absolute;left:76847;top:15785;width:877;height:4956;visibility:visible;mso-wrap-style:square;v-text-anchor:top" coordsize="87694,495681" o:spid="_x0000_s1031" fillcolor="#fffefd" stroked="f" strokeweight="0" path="m,l87694,r,495681l,4956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">
                  <v:stroke miterlimit="83231f" joinstyle="miter"/>
                  <v:path textboxrect="0,0,87694,495681" arrowok="t"/>
                </v:shape>
                <v:shape id="Shape 894" style="position:absolute;left:66814;width:4956;height:4956;visibility:visible;mso-wrap-style:square;v-text-anchor:top" coordsize="495681,495681" o:spid="_x0000_s1032" fillcolor="#fffefd" stroked="f" strokeweight="0" path="m,l205321,r,290373l495681,290373r,205308l,49568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">
                  <v:stroke miterlimit="83231f" joinstyle="miter"/>
                  <v:path textboxrect="0,0,495681,495681" arrowok="t"/>
                </v:shape>
                <v:shape id="Shape 895" style="position:absolute;left:56834;width:4957;height:4956;visibility:visible;mso-wrap-style:square;v-text-anchor:top" coordsize="495681,495681" o:spid="_x0000_s1033" fillcolor="#fffefd" stroked="f" strokeweight="0" path="m,l205321,r,290373l495681,290373r,205308l,49568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">
                  <v:stroke miterlimit="83231f" joinstyle="miter"/>
                  <v:path textboxrect="0,0,495681,495681" arrowok="t"/>
                </v:shape>
                <v:shape id="Shape 8451" style="position:absolute;left:76847;width:877;height:4956;visibility:visible;mso-wrap-style:square;v-text-anchor:top" coordsize="87694,495681" o:spid="_x0000_s1034" fillcolor="#fffefd" stroked="f" strokeweight="0" path="m,l87694,r,495681l,49568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">
                  <v:stroke miterlimit="83231f" joinstyle="miter"/>
                  <v:path textboxrect="0,0,87694,495681" arrowok="t"/>
                </v:shape>
                <v:shape id="Shape 897" style="position:absolute;left:68850;top:10832;width:4956;height:4956;visibility:visible;mso-wrap-style:square;v-text-anchor:top" coordsize="495681,495681" o:spid="_x0000_s1035" fillcolor="#42d696" stroked="f" strokeweight="0" path="m,l495681,r,495681l290361,495681r,-290360l,2053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">
                  <v:stroke miterlimit="83231f" joinstyle="miter"/>
                  <v:path textboxrect="0,0,495681,495681" arrowok="t"/>
                </v:shape>
                <v:shape id="Shape 898" style="position:absolute;left:58944;top:10832;width:4956;height:4956;visibility:visible;mso-wrap-style:square;v-text-anchor:top" coordsize="495681,495681" o:spid="_x0000_s1036" fillcolor="#42d696" stroked="f" strokeweight="0" path="m,l495681,r,495681l290360,495681r,-290360l,2053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">
                  <v:stroke miterlimit="83231f" joinstyle="miter"/>
                  <v:path textboxrect="0,0,495681,495681" arrowok="t"/>
                </v:shape>
                <v:shape id="Shape 899" style="position:absolute;left:63897;top:18706;width:4956;height:4956;visibility:visible;mso-wrap-style:square;v-text-anchor:top" coordsize="495681,495681" o:spid="_x0000_s1037" fillcolor="#42d696" stroked="f" strokeweight="0" path="m,l495681,r,495681l290360,495681r,-290360l,2053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">
                  <v:stroke miterlimit="83231f" joinstyle="miter"/>
                  <v:path textboxrect="0,0,495681,495681" arrowok="t"/>
                </v:shape>
                <v:shape id="Shape 900" style="position:absolute;left:73930;top:18706;width:3794;height:4956;visibility:visible;mso-wrap-style:square;v-text-anchor:top" coordsize="379396,495681" o:spid="_x0000_s1038" fillcolor="#42d696" stroked="f" strokeweight="0" path="m,l379396,r,495681l290373,495681r,-290360l,2053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">
                  <v:stroke miterlimit="83231f" joinstyle="miter"/>
                  <v:path textboxrect="0,0,379396,495681" arrowok="t"/>
                </v:shape>
                <v:shape id="Shape 901" style="position:absolute;left:63897;top:2921;width:4956;height:4956;visibility:visible;mso-wrap-style:square;v-text-anchor:top" coordsize="495681,495681" o:spid="_x0000_s1039" fillcolor="#42d696" stroked="f" strokeweight="0" path="m,l495681,r,495681l290360,495681r,-290360l,2053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">
                  <v:stroke miterlimit="83231f" joinstyle="miter"/>
                  <v:path textboxrect="0,0,495681,495681" arrowok="t"/>
                </v:shape>
                <v:shape id="Shape 902" style="position:absolute;left:53917;top:2921;width:4956;height:4956;visibility:visible;mso-wrap-style:square;v-text-anchor:top" coordsize="495681,495681" o:spid="_x0000_s1040" fillcolor="#42d696" stroked="f" strokeweight="0" path="m,l495681,r,495681l290360,495681r,-290360l,2053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">
                  <v:stroke miterlimit="83231f" joinstyle="miter"/>
                  <v:path textboxrect="0,0,495681,495681" arrowok="t"/>
                </v:shape>
                <v:shape id="Shape 903" style="position:absolute;left:73930;top:2921;width:3794;height:4956;visibility:visible;mso-wrap-style:square;v-text-anchor:top" coordsize="379396,495681" o:spid="_x0000_s1041" fillcolor="#42d696" stroked="f" strokeweight="0" path="m,l379396,r,495681l290373,495681r,-290360l,2053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">
                  <v:stroke miterlimit="83231f" joinstyle="miter"/>
                  <v:path textboxrect="0,0,379396,495681" arrowok="t"/>
                </v:shape>
                <w10:wrap anchorx="page"/>
              </v:group>
            </w:pict>
          </mc:Fallback>
        </mc:AlternateContent>
      </w:r>
    </w:p>
    <w:p w14:paraId="14972AF0" w14:textId="77777777" w:rsidR="00C90905" w:rsidRDefault="00C90905" w:rsidP="00C90905">
      <w:pPr>
        <w:spacing w:line="700" w:lineRule="exact"/>
        <w:ind w:hanging="14"/>
        <w:rPr>
          <w:rFonts w:ascii="Bebas Neue Bold" w:hAnsi="Bebas Neue Bold"/>
          <w:color w:val="FFFEFD"/>
          <w:sz w:val="80"/>
        </w:rPr>
      </w:pPr>
    </w:p>
    <w:p w14:paraId="06570060" w14:textId="77777777" w:rsidR="00C90905" w:rsidRDefault="00C90905" w:rsidP="00C90905">
      <w:pPr>
        <w:spacing w:line="640" w:lineRule="exact"/>
        <w:ind w:hanging="14"/>
        <w:rPr>
          <w:rFonts w:ascii="Bebas Neue Bold" w:hAnsi="Bebas Neue Bold"/>
          <w:color w:val="FFFEFD"/>
          <w:sz w:val="80"/>
        </w:rPr>
      </w:pPr>
    </w:p>
    <w:p w14:paraId="53747049" w14:textId="3A463A2B" w:rsidR="00485315" w:rsidRPr="00C90905" w:rsidRDefault="00485315" w:rsidP="00C90905">
      <w:pPr>
        <w:pStyle w:val="BasicParagraph"/>
        <w:spacing w:after="120"/>
        <w:ind w:right="-270"/>
        <w:rPr>
          <w:rFonts w:ascii="Poppins" w:hAnsi="Poppins" w:cs="Poppins"/>
          <w:b/>
          <w:color w:val="FFFFFF" w:themeColor="background1"/>
          <w:spacing w:val="10"/>
          <w:kern w:val="144"/>
          <w:sz w:val="2"/>
          <w:szCs w:val="2"/>
          <w:lang w:val="en-US"/>
        </w:rPr>
      </w:pPr>
      <w:r w:rsidRPr="00C90905">
        <w:rPr>
          <w:rStyle w:val="FootnoteReference"/>
          <w:rFonts w:ascii="Poppins" w:hAnsi="Poppins" w:cs="Poppins"/>
          <w:b/>
          <w:color w:val="FFFFFF" w:themeColor="background1"/>
          <w:spacing w:val="10"/>
          <w:kern w:val="144"/>
          <w:sz w:val="2"/>
          <w:szCs w:val="2"/>
          <w:lang w:val="en-US"/>
        </w:rPr>
        <w:footnoteReference w:id="2"/>
      </w:r>
    </w:p>
    <w:tbl>
      <w:tblPr>
        <w:tblStyle w:val="TableGrid"/>
        <w:tblW w:w="100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7012"/>
        <w:gridCol w:w="3062"/>
        <w:gridCol w:w="9"/>
      </w:tblGrid>
      <w:tr w:rsidR="00D160C8" w:rsidRPr="004C601A" w14:paraId="04364058" w14:textId="77777777" w:rsidTr="005B30DD">
        <w:trPr>
          <w:trHeight w:val="521"/>
        </w:trPr>
        <w:tc>
          <w:tcPr>
            <w:tcW w:w="10083" w:type="dxa"/>
            <w:gridSpan w:val="3"/>
            <w:shd w:val="clear" w:color="auto" w:fill="auto"/>
            <w:vAlign w:val="center"/>
          </w:tcPr>
          <w:p w14:paraId="06B5B6E6" w14:textId="77777777" w:rsidR="00D160C8" w:rsidRPr="00991AEF" w:rsidRDefault="00D160C8" w:rsidP="00EF4086">
            <w:pPr>
              <w:rPr>
                <w:rFonts w:ascii="Poppins" w:hAnsi="Poppins" w:cs="Poppins"/>
                <w:b/>
                <w:color w:val="FFFFFF" w:themeColor="background1"/>
                <w:sz w:val="28"/>
                <w:szCs w:val="28"/>
              </w:rPr>
            </w:pPr>
            <w:r w:rsidRPr="00991AEF">
              <w:rPr>
                <w:rFonts w:ascii="Poppins" w:hAnsi="Poppins" w:cs="Poppins"/>
                <w:b/>
                <w:color w:val="43D596"/>
                <w:sz w:val="28"/>
                <w:szCs w:val="28"/>
              </w:rPr>
              <w:t>OVERVIEW</w:t>
            </w:r>
          </w:p>
        </w:tc>
      </w:tr>
      <w:tr w:rsidR="00D160C8" w:rsidRPr="008F3465" w14:paraId="674E913C" w14:textId="77777777" w:rsidTr="00C22695">
        <w:trPr>
          <w:gridAfter w:val="1"/>
          <w:wAfter w:w="9" w:type="dxa"/>
          <w:trHeight w:val="71"/>
        </w:trPr>
        <w:tc>
          <w:tcPr>
            <w:tcW w:w="7012" w:type="dxa"/>
            <w:tcBorders>
              <w:top w:val="single" w:sz="4" w:space="0" w:color="43D596"/>
              <w:bottom w:val="single" w:sz="4" w:space="0" w:color="43D596"/>
              <w:right w:val="single" w:sz="4" w:space="0" w:color="43D596"/>
            </w:tcBorders>
            <w:shd w:val="clear" w:color="auto" w:fill="E7E6E6"/>
            <w:vAlign w:val="center"/>
          </w:tcPr>
          <w:p w14:paraId="304F1895" w14:textId="77777777" w:rsidR="00D160C8" w:rsidRPr="005B30DD" w:rsidRDefault="00D160C8" w:rsidP="00EF4086">
            <w:pPr>
              <w:rPr>
                <w:rFonts w:ascii="Poppins" w:hAnsi="Poppins" w:cs="Poppins"/>
                <w:color w:val="062172"/>
              </w:rPr>
            </w:pPr>
            <w:r w:rsidRPr="005B30DD">
              <w:rPr>
                <w:rFonts w:ascii="Poppins" w:hAnsi="Poppins" w:cs="Poppins"/>
                <w:color w:val="062172"/>
              </w:rPr>
              <w:t>Country:</w:t>
            </w:r>
          </w:p>
        </w:tc>
        <w:sdt>
          <w:sdtPr>
            <w:rPr>
              <w:rFonts w:ascii="Poppins" w:hAnsi="Poppins" w:cs="Poppins"/>
              <w:color w:val="062172"/>
            </w:rPr>
            <w:id w:val="2124873280"/>
            <w:placeholder>
              <w:docPart w:val="9BA1D8EF5AEC4C5D993974CC48A51925"/>
            </w:placeholder>
            <w:showingPlcHdr/>
          </w:sdtPr>
          <w:sdtContent>
            <w:tc>
              <w:tcPr>
                <w:tcW w:w="3062" w:type="dxa"/>
                <w:tcBorders>
                  <w:top w:val="single" w:sz="4" w:space="0" w:color="43D596"/>
                  <w:left w:val="single" w:sz="4" w:space="0" w:color="43D596"/>
                  <w:bottom w:val="single" w:sz="4" w:space="0" w:color="43D596"/>
                </w:tcBorders>
                <w:shd w:val="clear" w:color="auto" w:fill="auto"/>
                <w:vAlign w:val="center"/>
              </w:tcPr>
              <w:p w14:paraId="656ED0D6" w14:textId="77777777" w:rsidR="00D160C8" w:rsidRPr="005B30DD" w:rsidRDefault="00D160C8" w:rsidP="00EF4086">
                <w:pPr>
                  <w:rPr>
                    <w:rFonts w:ascii="Poppins" w:hAnsi="Poppins" w:cs="Poppins"/>
                    <w:color w:val="062172"/>
                  </w:rPr>
                </w:pPr>
                <w:r w:rsidRPr="005B30DD">
                  <w:rPr>
                    <w:rFonts w:ascii="Poppins" w:hAnsi="Poppins" w:cs="Poppins"/>
                    <w:color w:val="062172"/>
                  </w:rPr>
                  <w:t>Click to enter text.</w:t>
                </w:r>
              </w:p>
            </w:tc>
          </w:sdtContent>
        </w:sdt>
      </w:tr>
      <w:tr w:rsidR="00D160C8" w:rsidRPr="008F3465" w14:paraId="3C37981C" w14:textId="77777777" w:rsidTr="005B30DD">
        <w:trPr>
          <w:gridAfter w:val="1"/>
          <w:wAfter w:w="9" w:type="dxa"/>
          <w:trHeight w:val="102"/>
        </w:trPr>
        <w:tc>
          <w:tcPr>
            <w:tcW w:w="7012" w:type="dxa"/>
            <w:tcBorders>
              <w:top w:val="single" w:sz="4" w:space="0" w:color="43D596"/>
              <w:bottom w:val="single" w:sz="4" w:space="0" w:color="43D596"/>
              <w:right w:val="single" w:sz="4" w:space="0" w:color="43D596"/>
            </w:tcBorders>
            <w:shd w:val="clear" w:color="auto" w:fill="E7E6E6"/>
            <w:vAlign w:val="center"/>
          </w:tcPr>
          <w:p w14:paraId="4C268F6D" w14:textId="24D4083F" w:rsidR="00D160C8" w:rsidRPr="005B30DD" w:rsidRDefault="00D160C8" w:rsidP="00EF4086">
            <w:pPr>
              <w:rPr>
                <w:rFonts w:ascii="Poppins" w:hAnsi="Poppins" w:cs="Poppins"/>
                <w:color w:val="062172"/>
              </w:rPr>
            </w:pPr>
            <w:r w:rsidRPr="005B30DD">
              <w:rPr>
                <w:rFonts w:ascii="Poppins" w:hAnsi="Poppins" w:cs="Poppins"/>
                <w:color w:val="062172"/>
              </w:rPr>
              <w:t xml:space="preserve">Name of </w:t>
            </w:r>
            <w:r w:rsidR="00DB6F2F" w:rsidRPr="005B30DD">
              <w:rPr>
                <w:rFonts w:ascii="Poppins" w:hAnsi="Poppins" w:cs="Poppins"/>
                <w:color w:val="062172"/>
              </w:rPr>
              <w:t>project</w:t>
            </w:r>
            <w:r w:rsidRPr="005B30DD">
              <w:rPr>
                <w:rFonts w:ascii="Poppins" w:hAnsi="Poppins" w:cs="Poppins"/>
                <w:color w:val="062172"/>
              </w:rPr>
              <w:t xml:space="preserve"> this </w:t>
            </w:r>
            <w:r w:rsidR="00480571" w:rsidRPr="005B30DD">
              <w:rPr>
                <w:rFonts w:ascii="Poppins" w:hAnsi="Poppins" w:cs="Poppins"/>
                <w:color w:val="062172"/>
              </w:rPr>
              <w:t xml:space="preserve">education sector </w:t>
            </w:r>
            <w:r w:rsidR="00B00C1E" w:rsidRPr="005B30DD">
              <w:rPr>
                <w:rFonts w:ascii="Poppins" w:hAnsi="Poppins" w:cs="Poppins"/>
                <w:color w:val="062172"/>
              </w:rPr>
              <w:t>plan</w:t>
            </w:r>
            <w:r w:rsidR="00480571" w:rsidRPr="005B30DD">
              <w:rPr>
                <w:rFonts w:ascii="Poppins" w:hAnsi="Poppins" w:cs="Poppins"/>
                <w:color w:val="062172"/>
              </w:rPr>
              <w:t xml:space="preserve"> implementation grant</w:t>
            </w:r>
            <w:r w:rsidRPr="005B30DD">
              <w:rPr>
                <w:rFonts w:ascii="Poppins" w:hAnsi="Poppins" w:cs="Poppins"/>
                <w:color w:val="062172"/>
              </w:rPr>
              <w:t xml:space="preserve"> is contributing to:</w:t>
            </w:r>
          </w:p>
        </w:tc>
        <w:sdt>
          <w:sdtPr>
            <w:rPr>
              <w:rFonts w:ascii="Poppins" w:hAnsi="Poppins" w:cs="Poppins"/>
              <w:color w:val="062172"/>
            </w:rPr>
            <w:id w:val="-383260057"/>
            <w:placeholder>
              <w:docPart w:val="4F20D811EDF14DCC9B5701B2CD688F42"/>
            </w:placeholder>
            <w:showingPlcHdr/>
          </w:sdtPr>
          <w:sdtContent>
            <w:tc>
              <w:tcPr>
                <w:tcW w:w="3062" w:type="dxa"/>
                <w:tcBorders>
                  <w:top w:val="single" w:sz="4" w:space="0" w:color="43D596"/>
                  <w:left w:val="single" w:sz="4" w:space="0" w:color="43D596"/>
                  <w:bottom w:val="single" w:sz="4" w:space="0" w:color="43D596"/>
                </w:tcBorders>
                <w:shd w:val="clear" w:color="auto" w:fill="auto"/>
                <w:vAlign w:val="center"/>
              </w:tcPr>
              <w:p w14:paraId="7E592043" w14:textId="77777777" w:rsidR="00D160C8" w:rsidRPr="005B30DD" w:rsidRDefault="00D160C8" w:rsidP="00EF4086">
                <w:pPr>
                  <w:rPr>
                    <w:rFonts w:ascii="Poppins" w:hAnsi="Poppins" w:cs="Poppins"/>
                    <w:color w:val="062172"/>
                  </w:rPr>
                </w:pPr>
                <w:r w:rsidRPr="005B30DD">
                  <w:rPr>
                    <w:rFonts w:ascii="Poppins" w:hAnsi="Poppins" w:cs="Poppins"/>
                    <w:color w:val="062172"/>
                  </w:rPr>
                  <w:t>Click to enter text.</w:t>
                </w:r>
              </w:p>
            </w:tc>
          </w:sdtContent>
        </w:sdt>
      </w:tr>
      <w:tr w:rsidR="00D160C8" w:rsidRPr="008F3465" w14:paraId="58028053" w14:textId="77777777" w:rsidTr="005B30DD">
        <w:trPr>
          <w:gridAfter w:val="1"/>
          <w:wAfter w:w="9" w:type="dxa"/>
          <w:trHeight w:val="52"/>
        </w:trPr>
        <w:tc>
          <w:tcPr>
            <w:tcW w:w="7012" w:type="dxa"/>
            <w:tcBorders>
              <w:top w:val="single" w:sz="4" w:space="0" w:color="43D596"/>
              <w:bottom w:val="single" w:sz="4" w:space="0" w:color="43D596"/>
              <w:right w:val="single" w:sz="4" w:space="0" w:color="43D596"/>
            </w:tcBorders>
            <w:shd w:val="clear" w:color="auto" w:fill="E7E6E6"/>
            <w:vAlign w:val="center"/>
          </w:tcPr>
          <w:p w14:paraId="3BD3480F" w14:textId="77777777" w:rsidR="00D160C8" w:rsidRPr="005B30DD" w:rsidRDefault="00D160C8" w:rsidP="00EF4086">
            <w:pPr>
              <w:rPr>
                <w:rFonts w:ascii="Poppins" w:hAnsi="Poppins" w:cs="Poppins"/>
                <w:color w:val="062172"/>
              </w:rPr>
            </w:pPr>
            <w:r w:rsidRPr="005B30DD">
              <w:rPr>
                <w:rFonts w:ascii="Poppins" w:hAnsi="Poppins" w:cs="Poppins"/>
                <w:color w:val="062172"/>
              </w:rPr>
              <w:t xml:space="preserve">Grant ID (where applicable): </w:t>
            </w:r>
          </w:p>
        </w:tc>
        <w:sdt>
          <w:sdtPr>
            <w:rPr>
              <w:rFonts w:ascii="Poppins" w:hAnsi="Poppins" w:cs="Poppins"/>
              <w:color w:val="062172"/>
            </w:rPr>
            <w:id w:val="-998881256"/>
            <w:placeholder>
              <w:docPart w:val="3D979F42AC4744DA9CB683C3CC8FBF29"/>
            </w:placeholder>
            <w:showingPlcHdr/>
          </w:sdtPr>
          <w:sdtContent>
            <w:tc>
              <w:tcPr>
                <w:tcW w:w="3062" w:type="dxa"/>
                <w:tcBorders>
                  <w:top w:val="single" w:sz="4" w:space="0" w:color="43D596"/>
                  <w:left w:val="single" w:sz="4" w:space="0" w:color="43D596"/>
                  <w:bottom w:val="single" w:sz="4" w:space="0" w:color="43D596"/>
                </w:tcBorders>
                <w:shd w:val="clear" w:color="auto" w:fill="auto"/>
                <w:vAlign w:val="center"/>
              </w:tcPr>
              <w:p w14:paraId="338031C7" w14:textId="77777777" w:rsidR="00D160C8" w:rsidRPr="005B30DD" w:rsidRDefault="00D160C8" w:rsidP="00EF4086">
                <w:pPr>
                  <w:rPr>
                    <w:rFonts w:ascii="Poppins" w:hAnsi="Poppins" w:cs="Poppins"/>
                    <w:color w:val="062172"/>
                  </w:rPr>
                </w:pPr>
                <w:r w:rsidRPr="005B30DD">
                  <w:rPr>
                    <w:rFonts w:ascii="Poppins" w:hAnsi="Poppins" w:cs="Poppins"/>
                    <w:color w:val="062172"/>
                  </w:rPr>
                  <w:t>Click to enter text.</w:t>
                </w:r>
              </w:p>
            </w:tc>
          </w:sdtContent>
        </w:sdt>
      </w:tr>
      <w:tr w:rsidR="00D160C8" w:rsidRPr="008F3465" w14:paraId="28803CCE" w14:textId="77777777" w:rsidTr="005B30DD">
        <w:trPr>
          <w:gridAfter w:val="1"/>
          <w:wAfter w:w="9" w:type="dxa"/>
          <w:trHeight w:val="147"/>
        </w:trPr>
        <w:tc>
          <w:tcPr>
            <w:tcW w:w="7012" w:type="dxa"/>
            <w:tcBorders>
              <w:top w:val="single" w:sz="4" w:space="0" w:color="43D596"/>
              <w:bottom w:val="single" w:sz="4" w:space="0" w:color="43D596"/>
              <w:right w:val="single" w:sz="4" w:space="0" w:color="43D596"/>
            </w:tcBorders>
            <w:shd w:val="clear" w:color="auto" w:fill="E7E6E6"/>
            <w:vAlign w:val="center"/>
          </w:tcPr>
          <w:p w14:paraId="7301D29B" w14:textId="77777777" w:rsidR="00D160C8" w:rsidRPr="005B30DD" w:rsidRDefault="00D160C8" w:rsidP="00EF4086">
            <w:pPr>
              <w:rPr>
                <w:rFonts w:ascii="Poppins" w:hAnsi="Poppins" w:cs="Poppins"/>
                <w:color w:val="062172"/>
              </w:rPr>
            </w:pPr>
            <w:r w:rsidRPr="005B30DD">
              <w:rPr>
                <w:rFonts w:ascii="Poppins" w:hAnsi="Poppins" w:cs="Poppins"/>
                <w:color w:val="062172"/>
              </w:rPr>
              <w:t>Grant agent:</w:t>
            </w:r>
          </w:p>
        </w:tc>
        <w:sdt>
          <w:sdtPr>
            <w:rPr>
              <w:rFonts w:ascii="Poppins" w:hAnsi="Poppins" w:cs="Poppins"/>
              <w:color w:val="062172"/>
            </w:rPr>
            <w:id w:val="66852000"/>
            <w:placeholder>
              <w:docPart w:val="BA2172A4F41A439999D1C9E26DC95279"/>
            </w:placeholder>
            <w:showingPlcHdr/>
          </w:sdtPr>
          <w:sdtContent>
            <w:tc>
              <w:tcPr>
                <w:tcW w:w="3062" w:type="dxa"/>
                <w:tcBorders>
                  <w:top w:val="single" w:sz="4" w:space="0" w:color="43D596"/>
                  <w:left w:val="single" w:sz="4" w:space="0" w:color="43D596"/>
                  <w:bottom w:val="single" w:sz="4" w:space="0" w:color="43D596"/>
                </w:tcBorders>
                <w:shd w:val="clear" w:color="auto" w:fill="auto"/>
                <w:vAlign w:val="center"/>
              </w:tcPr>
              <w:p w14:paraId="27F97813" w14:textId="77777777" w:rsidR="00D160C8" w:rsidRPr="005B30DD" w:rsidRDefault="00D160C8" w:rsidP="00EF4086">
                <w:pPr>
                  <w:rPr>
                    <w:rFonts w:ascii="Poppins" w:hAnsi="Poppins" w:cs="Poppins"/>
                    <w:color w:val="062172"/>
                  </w:rPr>
                </w:pPr>
                <w:r w:rsidRPr="005B30DD">
                  <w:rPr>
                    <w:rFonts w:ascii="Poppins" w:hAnsi="Poppins" w:cs="Poppins"/>
                    <w:color w:val="062172"/>
                  </w:rPr>
                  <w:t>Click to enter text.</w:t>
                </w:r>
              </w:p>
            </w:tc>
          </w:sdtContent>
        </w:sdt>
      </w:tr>
      <w:tr w:rsidR="00D160C8" w:rsidRPr="008F3465" w14:paraId="783ADB98" w14:textId="77777777" w:rsidTr="005B30DD">
        <w:trPr>
          <w:gridAfter w:val="1"/>
          <w:wAfter w:w="9" w:type="dxa"/>
          <w:trHeight w:val="75"/>
        </w:trPr>
        <w:tc>
          <w:tcPr>
            <w:tcW w:w="7012" w:type="dxa"/>
            <w:tcBorders>
              <w:top w:val="single" w:sz="4" w:space="0" w:color="43D596"/>
              <w:bottom w:val="single" w:sz="4" w:space="0" w:color="43D596"/>
              <w:right w:val="single" w:sz="4" w:space="0" w:color="43D596"/>
            </w:tcBorders>
            <w:shd w:val="clear" w:color="auto" w:fill="E7E6E6"/>
            <w:vAlign w:val="center"/>
          </w:tcPr>
          <w:p w14:paraId="5AA984C0" w14:textId="7185C3B8" w:rsidR="00485315" w:rsidRPr="005B30DD" w:rsidRDefault="00D160C8" w:rsidP="00EF4086">
            <w:pPr>
              <w:rPr>
                <w:rFonts w:ascii="Poppins" w:hAnsi="Poppins" w:cs="Poppins"/>
                <w:color w:val="062172"/>
              </w:rPr>
            </w:pPr>
            <w:r w:rsidRPr="005B30DD">
              <w:rPr>
                <w:rFonts w:ascii="Poppins" w:hAnsi="Poppins" w:cs="Poppins"/>
                <w:color w:val="062172"/>
              </w:rPr>
              <w:t>Grant effectiveness/start date</w:t>
            </w:r>
            <w:r w:rsidR="0085558E" w:rsidRPr="005B30DD">
              <w:rPr>
                <w:rFonts w:ascii="Poppins" w:hAnsi="Poppins" w:cs="Poppins"/>
                <w:color w:val="062172"/>
              </w:rPr>
              <w:t>:</w:t>
            </w:r>
            <w:r w:rsidR="00485315">
              <w:rPr>
                <w:rStyle w:val="EndnoteReference"/>
                <w:rFonts w:ascii="Poppins" w:hAnsi="Poppins" w:cs="Poppins"/>
                <w:color w:val="062172"/>
              </w:rPr>
              <w:endnoteReference w:id="2"/>
            </w:r>
          </w:p>
        </w:tc>
        <w:sdt>
          <w:sdtPr>
            <w:rPr>
              <w:rFonts w:ascii="Poppins" w:hAnsi="Poppins" w:cs="Poppins"/>
              <w:color w:val="062172"/>
            </w:rPr>
            <w:id w:val="-255360418"/>
            <w:placeholder>
              <w:docPart w:val="0F8AE7B7A5474FB892EA878491BD9557"/>
            </w:placeholder>
            <w:showingPlcHdr/>
            <w:date>
              <w:dateFormat w:val="M/d/yyyy"/>
              <w:lid w:val="en-US"/>
              <w:storeMappedDataAs w:val="dateTime"/>
              <w:calendar w:val="gregorian"/>
            </w:date>
          </w:sdtPr>
          <w:sdtContent>
            <w:tc>
              <w:tcPr>
                <w:tcW w:w="3062" w:type="dxa"/>
                <w:tcBorders>
                  <w:top w:val="single" w:sz="4" w:space="0" w:color="43D596"/>
                  <w:left w:val="single" w:sz="4" w:space="0" w:color="43D596"/>
                  <w:bottom w:val="single" w:sz="4" w:space="0" w:color="43D596"/>
                </w:tcBorders>
                <w:shd w:val="clear" w:color="auto" w:fill="auto"/>
                <w:vAlign w:val="center"/>
              </w:tcPr>
              <w:p w14:paraId="34569264" w14:textId="77777777" w:rsidR="00D160C8" w:rsidRPr="005B30DD" w:rsidRDefault="00D160C8" w:rsidP="00EF4086">
                <w:pPr>
                  <w:rPr>
                    <w:rFonts w:ascii="Poppins" w:hAnsi="Poppins" w:cs="Poppins"/>
                    <w:color w:val="062172"/>
                  </w:rPr>
                </w:pPr>
                <w:r w:rsidRPr="005B30DD">
                  <w:rPr>
                    <w:rFonts w:ascii="Poppins" w:hAnsi="Poppins" w:cs="Poppins"/>
                    <w:color w:val="062172"/>
                  </w:rPr>
                  <w:t>Click or tap to enter a date.</w:t>
                </w:r>
              </w:p>
            </w:tc>
          </w:sdtContent>
        </w:sdt>
      </w:tr>
      <w:tr w:rsidR="00D160C8" w:rsidRPr="008F3465" w14:paraId="2CB9F7F2" w14:textId="77777777" w:rsidTr="005B30DD">
        <w:trPr>
          <w:gridAfter w:val="1"/>
          <w:wAfter w:w="9" w:type="dxa"/>
          <w:trHeight w:val="282"/>
        </w:trPr>
        <w:tc>
          <w:tcPr>
            <w:tcW w:w="7012" w:type="dxa"/>
            <w:tcBorders>
              <w:top w:val="single" w:sz="4" w:space="0" w:color="43D596"/>
              <w:bottom w:val="single" w:sz="4" w:space="0" w:color="43D596"/>
              <w:right w:val="single" w:sz="4" w:space="0" w:color="43D596"/>
            </w:tcBorders>
            <w:shd w:val="clear" w:color="auto" w:fill="E7E6E6"/>
            <w:vAlign w:val="center"/>
          </w:tcPr>
          <w:p w14:paraId="05074B30" w14:textId="77777777" w:rsidR="00D160C8" w:rsidRPr="005B30DD" w:rsidRDefault="00D160C8" w:rsidP="00EF4086">
            <w:pPr>
              <w:rPr>
                <w:rFonts w:ascii="Poppins" w:hAnsi="Poppins" w:cs="Poppins"/>
                <w:color w:val="062172"/>
              </w:rPr>
            </w:pPr>
            <w:r w:rsidRPr="005B30DD">
              <w:rPr>
                <w:rFonts w:ascii="Poppins" w:hAnsi="Poppins" w:cs="Poppins"/>
                <w:color w:val="062172"/>
              </w:rPr>
              <w:t>Grant closing date (actual date):</w:t>
            </w:r>
          </w:p>
        </w:tc>
        <w:sdt>
          <w:sdtPr>
            <w:rPr>
              <w:rFonts w:ascii="Poppins" w:hAnsi="Poppins" w:cs="Poppins"/>
              <w:color w:val="062172"/>
            </w:rPr>
            <w:id w:val="-868209696"/>
            <w:placeholder>
              <w:docPart w:val="AB29DAB2BC70409B8506B25A1AA5EE7B"/>
            </w:placeholder>
            <w:showingPlcHdr/>
            <w:date>
              <w:dateFormat w:val="M/d/yyyy"/>
              <w:lid w:val="en-US"/>
              <w:storeMappedDataAs w:val="dateTime"/>
              <w:calendar w:val="gregorian"/>
            </w:date>
          </w:sdtPr>
          <w:sdtContent>
            <w:tc>
              <w:tcPr>
                <w:tcW w:w="3062" w:type="dxa"/>
                <w:tcBorders>
                  <w:top w:val="single" w:sz="4" w:space="0" w:color="43D596"/>
                  <w:left w:val="single" w:sz="4" w:space="0" w:color="43D596"/>
                  <w:bottom w:val="single" w:sz="4" w:space="0" w:color="43D596"/>
                </w:tcBorders>
                <w:shd w:val="clear" w:color="auto" w:fill="auto"/>
                <w:vAlign w:val="center"/>
              </w:tcPr>
              <w:p w14:paraId="03DC1262" w14:textId="77777777" w:rsidR="00D160C8" w:rsidRPr="005B30DD" w:rsidRDefault="00D160C8" w:rsidP="00EF4086">
                <w:pPr>
                  <w:ind w:left="-19" w:right="-275"/>
                  <w:rPr>
                    <w:rFonts w:ascii="Poppins" w:hAnsi="Poppins" w:cs="Poppins"/>
                    <w:color w:val="062172"/>
                  </w:rPr>
                </w:pPr>
                <w:r w:rsidRPr="005B30DD">
                  <w:rPr>
                    <w:rFonts w:ascii="Poppins" w:hAnsi="Poppins" w:cs="Poppins"/>
                    <w:color w:val="062172"/>
                  </w:rPr>
                  <w:t>Click or tap to enter a date.</w:t>
                </w:r>
              </w:p>
            </w:tc>
          </w:sdtContent>
        </w:sdt>
      </w:tr>
      <w:tr w:rsidR="00E74FC7" w14:paraId="500C4ADA" w14:textId="77777777" w:rsidTr="005B30DD">
        <w:trPr>
          <w:gridAfter w:val="1"/>
          <w:wAfter w:w="9" w:type="dxa"/>
          <w:trHeight w:val="120"/>
        </w:trPr>
        <w:tc>
          <w:tcPr>
            <w:tcW w:w="7012" w:type="dxa"/>
            <w:tcBorders>
              <w:top w:val="single" w:sz="4" w:space="0" w:color="43D596"/>
              <w:bottom w:val="single" w:sz="4" w:space="0" w:color="43D596"/>
              <w:right w:val="single" w:sz="4" w:space="0" w:color="43D596"/>
            </w:tcBorders>
            <w:shd w:val="clear" w:color="auto" w:fill="E7E6E6"/>
            <w:vAlign w:val="center"/>
          </w:tcPr>
          <w:p w14:paraId="1ED0CFBB" w14:textId="77777777" w:rsidR="00E74FC7" w:rsidRPr="005B30DD" w:rsidRDefault="00E74FC7" w:rsidP="00EF4086">
            <w:pPr>
              <w:rPr>
                <w:rFonts w:ascii="Poppins" w:hAnsi="Poppins" w:cs="Poppins"/>
                <w:color w:val="062172"/>
              </w:rPr>
            </w:pPr>
            <w:r w:rsidRPr="005B30DD">
              <w:rPr>
                <w:rFonts w:ascii="Poppins" w:hAnsi="Poppins" w:cs="Poppins"/>
                <w:color w:val="062172"/>
              </w:rPr>
              <w:t>Grant amount:</w:t>
            </w:r>
          </w:p>
        </w:tc>
        <w:sdt>
          <w:sdtPr>
            <w:rPr>
              <w:rFonts w:ascii="Poppins" w:hAnsi="Poppins" w:cs="Poppins"/>
              <w:color w:val="062172"/>
            </w:rPr>
            <w:id w:val="1715919704"/>
            <w:placeholder>
              <w:docPart w:val="6EF78E894B584D558FB28F7CA38CFB24"/>
            </w:placeholder>
            <w:showingPlcHdr/>
          </w:sdtPr>
          <w:sdtContent>
            <w:tc>
              <w:tcPr>
                <w:tcW w:w="3062" w:type="dxa"/>
                <w:tcBorders>
                  <w:top w:val="single" w:sz="4" w:space="0" w:color="43D596"/>
                  <w:left w:val="single" w:sz="4" w:space="0" w:color="43D596"/>
                  <w:bottom w:val="single" w:sz="4" w:space="0" w:color="43D596"/>
                </w:tcBorders>
                <w:shd w:val="clear" w:color="auto" w:fill="auto"/>
                <w:vAlign w:val="center"/>
              </w:tcPr>
              <w:p w14:paraId="4BBDEBCF" w14:textId="77777777" w:rsidR="00E74FC7" w:rsidRPr="005B30DD" w:rsidRDefault="00E74FC7" w:rsidP="00EF4086">
                <w:pPr>
                  <w:rPr>
                    <w:rFonts w:ascii="Poppins" w:hAnsi="Poppins" w:cs="Poppins"/>
                    <w:color w:val="062172"/>
                  </w:rPr>
                </w:pPr>
                <w:r w:rsidRPr="005B30DD">
                  <w:rPr>
                    <w:rFonts w:ascii="Poppins" w:hAnsi="Poppins" w:cs="Poppins"/>
                    <w:color w:val="062172"/>
                  </w:rPr>
                  <w:t>Click to enter amount.</w:t>
                </w:r>
              </w:p>
            </w:tc>
          </w:sdtContent>
        </w:sdt>
      </w:tr>
      <w:tr w:rsidR="00D160C8" w:rsidRPr="008F3465" w14:paraId="2CBBEA8B" w14:textId="77777777" w:rsidTr="005B30DD">
        <w:trPr>
          <w:gridAfter w:val="1"/>
          <w:wAfter w:w="9" w:type="dxa"/>
          <w:trHeight w:val="52"/>
        </w:trPr>
        <w:tc>
          <w:tcPr>
            <w:tcW w:w="7012" w:type="dxa"/>
            <w:tcBorders>
              <w:top w:val="single" w:sz="4" w:space="0" w:color="43D596"/>
              <w:bottom w:val="single" w:sz="4" w:space="0" w:color="43D596"/>
              <w:right w:val="single" w:sz="4" w:space="0" w:color="43D596"/>
            </w:tcBorders>
            <w:shd w:val="clear" w:color="auto" w:fill="E7E6E6"/>
            <w:vAlign w:val="center"/>
          </w:tcPr>
          <w:p w14:paraId="7569B72F" w14:textId="5887AB83" w:rsidR="00D160C8" w:rsidRPr="005B30DD" w:rsidRDefault="00D160C8" w:rsidP="00EF4086">
            <w:pPr>
              <w:rPr>
                <w:rFonts w:ascii="Poppins" w:hAnsi="Poppins" w:cs="Poppins"/>
                <w:color w:val="062172"/>
              </w:rPr>
            </w:pPr>
            <w:r w:rsidRPr="005B30DD">
              <w:rPr>
                <w:rFonts w:ascii="Poppins" w:hAnsi="Poppins" w:cs="Poppins"/>
                <w:color w:val="062172"/>
              </w:rPr>
              <w:t>Date of report submission:</w:t>
            </w:r>
          </w:p>
        </w:tc>
        <w:sdt>
          <w:sdtPr>
            <w:rPr>
              <w:rFonts w:ascii="Poppins" w:hAnsi="Poppins" w:cs="Poppins"/>
              <w:color w:val="062172"/>
            </w:rPr>
            <w:id w:val="-1377155656"/>
            <w:placeholder>
              <w:docPart w:val="B8E1D7AF4028446F9002C3468AAE76F7"/>
            </w:placeholder>
            <w:showingPlcHdr/>
            <w:date>
              <w:dateFormat w:val="M/d/yyyy"/>
              <w:lid w:val="en-US"/>
              <w:storeMappedDataAs w:val="dateTime"/>
              <w:calendar w:val="gregorian"/>
            </w:date>
          </w:sdtPr>
          <w:sdtContent>
            <w:tc>
              <w:tcPr>
                <w:tcW w:w="3062" w:type="dxa"/>
                <w:tcBorders>
                  <w:top w:val="single" w:sz="4" w:space="0" w:color="43D596"/>
                  <w:left w:val="single" w:sz="4" w:space="0" w:color="43D596"/>
                  <w:bottom w:val="single" w:sz="4" w:space="0" w:color="43D596"/>
                </w:tcBorders>
                <w:shd w:val="clear" w:color="auto" w:fill="auto"/>
                <w:vAlign w:val="center"/>
              </w:tcPr>
              <w:p w14:paraId="73A56FB8" w14:textId="77777777" w:rsidR="00D160C8" w:rsidRPr="005B30DD" w:rsidRDefault="00D160C8" w:rsidP="00EF4086">
                <w:pPr>
                  <w:rPr>
                    <w:rFonts w:ascii="Poppins" w:hAnsi="Poppins" w:cs="Poppins"/>
                    <w:color w:val="062172"/>
                  </w:rPr>
                </w:pPr>
                <w:r w:rsidRPr="005B30DD">
                  <w:rPr>
                    <w:rFonts w:ascii="Poppins" w:hAnsi="Poppins" w:cs="Poppins"/>
                    <w:color w:val="062172"/>
                  </w:rPr>
                  <w:t>Click or tap to enter a date.</w:t>
                </w:r>
              </w:p>
            </w:tc>
          </w:sdtContent>
        </w:sdt>
      </w:tr>
    </w:tbl>
    <w:tbl>
      <w:tblPr>
        <w:tblW w:w="10085" w:type="dxa"/>
        <w:tblInd w:w="-10" w:type="dxa"/>
        <w:tblBorders>
          <w:top w:val="single" w:sz="4" w:space="0" w:color="B43E8F"/>
          <w:left w:val="single" w:sz="4" w:space="0" w:color="B43E8F"/>
          <w:bottom w:val="single" w:sz="4" w:space="0" w:color="B43E8F"/>
          <w:right w:val="single" w:sz="4" w:space="0" w:color="B43E8F"/>
        </w:tblBorders>
        <w:tblLayout w:type="fixed"/>
        <w:tblCellMar>
          <w:left w:w="115" w:type="dxa"/>
          <w:right w:w="115" w:type="dxa"/>
        </w:tblCellMar>
        <w:tblLook w:val="04A0" w:firstRow="1" w:lastRow="0" w:firstColumn="1" w:lastColumn="0" w:noHBand="0" w:noVBand="1"/>
      </w:tblPr>
      <w:tblGrid>
        <w:gridCol w:w="10085"/>
      </w:tblGrid>
      <w:tr w:rsidR="00D160C8" w:rsidRPr="004C601A" w14:paraId="2B0143DF" w14:textId="77777777" w:rsidTr="005B30DD">
        <w:trPr>
          <w:trHeight w:val="431"/>
        </w:trPr>
        <w:tc>
          <w:tcPr>
            <w:tcW w:w="10085" w:type="dxa"/>
            <w:tcBorders>
              <w:top w:val="nil"/>
              <w:left w:val="nil"/>
              <w:bottom w:val="nil"/>
              <w:right w:val="nil"/>
            </w:tcBorders>
            <w:shd w:val="clear" w:color="auto" w:fill="auto"/>
            <w:vAlign w:val="center"/>
          </w:tcPr>
          <w:p w14:paraId="7B443F60" w14:textId="77777777" w:rsidR="00485315" w:rsidRDefault="00485315" w:rsidP="00EF4086">
            <w:pPr>
              <w:spacing w:after="0"/>
              <w:rPr>
                <w:rFonts w:ascii="Poppins" w:hAnsi="Poppins" w:cs="Poppins"/>
                <w:b/>
                <w:color w:val="43D596"/>
                <w:sz w:val="28"/>
                <w:szCs w:val="28"/>
              </w:rPr>
            </w:pPr>
          </w:p>
          <w:p w14:paraId="37C8BCD7" w14:textId="7EA0D625" w:rsidR="00D160C8" w:rsidRPr="005B30DD" w:rsidRDefault="00D160C8" w:rsidP="00EF4086">
            <w:pPr>
              <w:spacing w:after="0"/>
              <w:rPr>
                <w:rFonts w:ascii="Poppins" w:hAnsi="Poppins" w:cs="Poppins"/>
                <w:b/>
                <w:color w:val="FFFFFF"/>
                <w:sz w:val="28"/>
                <w:szCs w:val="28"/>
              </w:rPr>
            </w:pPr>
            <w:r w:rsidRPr="005B30DD">
              <w:rPr>
                <w:rFonts w:ascii="Poppins" w:hAnsi="Poppins" w:cs="Poppins"/>
                <w:b/>
                <w:color w:val="43D596"/>
                <w:sz w:val="28"/>
                <w:szCs w:val="28"/>
              </w:rPr>
              <w:t>PURPOSE AND INSTRUCTIONS</w:t>
            </w:r>
          </w:p>
        </w:tc>
      </w:tr>
      <w:tr w:rsidR="00D160C8" w:rsidRPr="008C0671" w14:paraId="061907EF" w14:textId="77777777" w:rsidTr="00D669CE">
        <w:trPr>
          <w:trHeight w:val="305"/>
        </w:trPr>
        <w:tc>
          <w:tcPr>
            <w:tcW w:w="10085" w:type="dxa"/>
            <w:tcBorders>
              <w:top w:val="nil"/>
              <w:left w:val="nil"/>
              <w:bottom w:val="single" w:sz="4" w:space="0" w:color="43D596"/>
              <w:right w:val="nil"/>
            </w:tcBorders>
            <w:shd w:val="clear" w:color="auto" w:fill="43D596"/>
            <w:vAlign w:val="center"/>
          </w:tcPr>
          <w:p w14:paraId="6A958B97" w14:textId="77777777" w:rsidR="00D160C8" w:rsidRPr="005B30DD" w:rsidRDefault="00D160C8" w:rsidP="00EF4086">
            <w:pPr>
              <w:spacing w:after="0"/>
              <w:rPr>
                <w:rFonts w:ascii="Poppins" w:hAnsi="Poppins" w:cs="Poppins"/>
                <w:b/>
                <w:color w:val="FFFFFF" w:themeColor="background1"/>
              </w:rPr>
            </w:pPr>
            <w:r w:rsidRPr="005B30DD">
              <w:rPr>
                <w:rFonts w:ascii="Poppins" w:hAnsi="Poppins" w:cs="Poppins"/>
                <w:b/>
                <w:color w:val="FFFFFF" w:themeColor="background1"/>
              </w:rPr>
              <w:t>Purpose</w:t>
            </w:r>
          </w:p>
        </w:tc>
      </w:tr>
      <w:tr w:rsidR="00D160C8" w:rsidRPr="004C601A" w14:paraId="7A04A7F9" w14:textId="77777777" w:rsidTr="00D669CE">
        <w:trPr>
          <w:trHeight w:val="350"/>
        </w:trPr>
        <w:tc>
          <w:tcPr>
            <w:tcW w:w="10085" w:type="dxa"/>
            <w:tcBorders>
              <w:top w:val="single" w:sz="4" w:space="0" w:color="43D596"/>
              <w:left w:val="nil"/>
              <w:bottom w:val="single" w:sz="4" w:space="0" w:color="43D596"/>
              <w:right w:val="nil"/>
            </w:tcBorders>
            <w:shd w:val="clear" w:color="auto" w:fill="E7E6E6"/>
            <w:vAlign w:val="center"/>
          </w:tcPr>
          <w:p w14:paraId="09521AC5" w14:textId="3B67E40F" w:rsidR="00D160C8" w:rsidRPr="005B30DD" w:rsidRDefault="00D160C8" w:rsidP="008D0C7C">
            <w:pPr>
              <w:spacing w:before="120" w:line="276" w:lineRule="auto"/>
              <w:jc w:val="both"/>
              <w:rPr>
                <w:rFonts w:ascii="Poppins" w:hAnsi="Poppins" w:cs="Poppins"/>
                <w:color w:val="062172"/>
              </w:rPr>
            </w:pPr>
            <w:r w:rsidRPr="005B30DD">
              <w:rPr>
                <w:rFonts w:ascii="Poppins" w:hAnsi="Poppins" w:cs="Poppins"/>
                <w:color w:val="062172"/>
              </w:rPr>
              <w:t xml:space="preserve">This </w:t>
            </w:r>
            <w:r w:rsidR="00860B35" w:rsidRPr="005B30DD">
              <w:rPr>
                <w:rFonts w:ascii="Poppins" w:hAnsi="Poppins" w:cs="Poppins"/>
                <w:color w:val="062172"/>
              </w:rPr>
              <w:t xml:space="preserve">education sector plan implementation </w:t>
            </w:r>
            <w:proofErr w:type="gramStart"/>
            <w:r w:rsidR="00860B35" w:rsidRPr="005B30DD">
              <w:rPr>
                <w:rFonts w:ascii="Poppins" w:hAnsi="Poppins" w:cs="Poppins"/>
                <w:color w:val="062172"/>
              </w:rPr>
              <w:t>grant</w:t>
            </w:r>
            <w:proofErr w:type="gramEnd"/>
            <w:r w:rsidR="00860B35" w:rsidRPr="005B30DD">
              <w:rPr>
                <w:rFonts w:ascii="Poppins" w:hAnsi="Poppins" w:cs="Poppins"/>
                <w:color w:val="062172"/>
              </w:rPr>
              <w:t xml:space="preserve"> </w:t>
            </w:r>
            <w:r w:rsidR="00B00C1E" w:rsidRPr="005B30DD">
              <w:rPr>
                <w:rFonts w:ascii="Poppins" w:hAnsi="Poppins" w:cs="Poppins"/>
                <w:color w:val="062172"/>
              </w:rPr>
              <w:t>c</w:t>
            </w:r>
            <w:r w:rsidRPr="005B30DD">
              <w:rPr>
                <w:rFonts w:ascii="Poppins" w:hAnsi="Poppins" w:cs="Poppins"/>
                <w:color w:val="062172"/>
              </w:rPr>
              <w:t xml:space="preserve">ompletion </w:t>
            </w:r>
            <w:r w:rsidR="00B00C1E" w:rsidRPr="005B30DD">
              <w:rPr>
                <w:rFonts w:ascii="Poppins" w:hAnsi="Poppins" w:cs="Poppins"/>
                <w:color w:val="062172"/>
              </w:rPr>
              <w:t>r</w:t>
            </w:r>
            <w:r w:rsidRPr="005B30DD">
              <w:rPr>
                <w:rFonts w:ascii="Poppins" w:hAnsi="Poppins" w:cs="Poppins"/>
                <w:color w:val="062172"/>
              </w:rPr>
              <w:t>epor</w:t>
            </w:r>
            <w:r w:rsidR="00485315">
              <w:rPr>
                <w:rFonts w:ascii="Poppins" w:hAnsi="Poppins" w:cs="Poppins"/>
                <w:color w:val="062172"/>
              </w:rPr>
              <w:t>t</w:t>
            </w:r>
            <w:r w:rsidR="00485315">
              <w:rPr>
                <w:rStyle w:val="EndnoteReference"/>
                <w:rFonts w:ascii="Poppins" w:hAnsi="Poppins" w:cs="Poppins"/>
                <w:color w:val="062172"/>
              </w:rPr>
              <w:endnoteReference w:id="3"/>
            </w:r>
            <w:r w:rsidRPr="005B30DD">
              <w:rPr>
                <w:rFonts w:ascii="Poppins" w:hAnsi="Poppins" w:cs="Poppins"/>
                <w:color w:val="062172"/>
              </w:rPr>
              <w:t xml:space="preserve"> seeks to:</w:t>
            </w:r>
          </w:p>
          <w:p w14:paraId="2DD99ADC" w14:textId="168E77B8" w:rsidR="00D160C8" w:rsidRPr="005B30DD" w:rsidRDefault="00D160C8" w:rsidP="008D0C7C">
            <w:pPr>
              <w:pStyle w:val="ListParagraph"/>
              <w:numPr>
                <w:ilvl w:val="0"/>
                <w:numId w:val="2"/>
              </w:numPr>
              <w:spacing w:after="120" w:line="276" w:lineRule="auto"/>
              <w:jc w:val="both"/>
              <w:rPr>
                <w:rFonts w:ascii="Poppins" w:hAnsi="Poppins" w:cs="Poppins"/>
                <w:color w:val="062172"/>
              </w:rPr>
            </w:pPr>
            <w:r w:rsidRPr="005B30DD">
              <w:rPr>
                <w:rFonts w:ascii="Poppins" w:hAnsi="Poppins" w:cs="Poppins"/>
                <w:color w:val="062172"/>
              </w:rPr>
              <w:t xml:space="preserve">Evaluate and report on </w:t>
            </w:r>
            <w:r w:rsidRPr="005B30DD">
              <w:rPr>
                <w:rFonts w:ascii="Poppins" w:hAnsi="Poppins" w:cs="Poppins"/>
                <w:b/>
                <w:bCs/>
                <w:color w:val="062172"/>
              </w:rPr>
              <w:t>overall performance</w:t>
            </w:r>
            <w:r w:rsidRPr="005B30DD">
              <w:rPr>
                <w:rFonts w:ascii="Poppins" w:hAnsi="Poppins" w:cs="Poppins"/>
                <w:color w:val="062172"/>
              </w:rPr>
              <w:t xml:space="preserve"> by providing a complete and systematic account of the performance and results of the </w:t>
            </w:r>
            <w:r w:rsidR="00FF1422" w:rsidRPr="005B30DD">
              <w:rPr>
                <w:rFonts w:ascii="Poppins" w:hAnsi="Poppins" w:cs="Poppins"/>
                <w:color w:val="062172"/>
              </w:rPr>
              <w:t>project</w:t>
            </w:r>
            <w:r w:rsidRPr="005B30DD">
              <w:rPr>
                <w:rFonts w:ascii="Poppins" w:hAnsi="Poppins" w:cs="Poppins"/>
                <w:color w:val="062172"/>
              </w:rPr>
              <w:t>, issues related to implementation and measures taken to address them.</w:t>
            </w:r>
          </w:p>
          <w:p w14:paraId="1016B29B" w14:textId="3D624103" w:rsidR="00D160C8" w:rsidRPr="005B30DD" w:rsidRDefault="00D160C8" w:rsidP="008D0C7C">
            <w:pPr>
              <w:pStyle w:val="ListParagraph"/>
              <w:numPr>
                <w:ilvl w:val="0"/>
                <w:numId w:val="2"/>
              </w:numPr>
              <w:spacing w:before="120" w:after="120" w:line="276" w:lineRule="auto"/>
              <w:jc w:val="both"/>
              <w:rPr>
                <w:rFonts w:ascii="Poppins" w:hAnsi="Poppins" w:cs="Poppins"/>
                <w:color w:val="062172"/>
              </w:rPr>
            </w:pPr>
            <w:r w:rsidRPr="005B30DD">
              <w:rPr>
                <w:rFonts w:ascii="Poppins" w:hAnsi="Poppins" w:cs="Poppins"/>
                <w:color w:val="062172"/>
              </w:rPr>
              <w:t xml:space="preserve">Share </w:t>
            </w:r>
            <w:r w:rsidRPr="005B30DD">
              <w:rPr>
                <w:rFonts w:ascii="Poppins" w:hAnsi="Poppins" w:cs="Poppins"/>
                <w:b/>
                <w:bCs/>
                <w:color w:val="062172"/>
              </w:rPr>
              <w:t xml:space="preserve">reflections </w:t>
            </w:r>
            <w:r w:rsidRPr="005B30DD">
              <w:rPr>
                <w:rFonts w:ascii="Poppins" w:hAnsi="Poppins" w:cs="Poppins"/>
                <w:color w:val="062172"/>
              </w:rPr>
              <w:t xml:space="preserve">to improve the relevance, effectiveness, efficiency and sustainability of future such </w:t>
            </w:r>
            <w:r w:rsidR="00056AF9" w:rsidRPr="005B30DD">
              <w:rPr>
                <w:rFonts w:ascii="Poppins" w:hAnsi="Poppins" w:cs="Poppins"/>
                <w:color w:val="062172"/>
              </w:rPr>
              <w:t xml:space="preserve">projects </w:t>
            </w:r>
            <w:r w:rsidRPr="005B30DD">
              <w:rPr>
                <w:rFonts w:ascii="Poppins" w:hAnsi="Poppins" w:cs="Poppins"/>
                <w:color w:val="062172"/>
              </w:rPr>
              <w:t xml:space="preserve">and </w:t>
            </w:r>
            <w:r w:rsidR="003A7105" w:rsidRPr="005B30DD">
              <w:rPr>
                <w:rFonts w:ascii="Poppins" w:hAnsi="Poppins" w:cs="Poppins"/>
                <w:color w:val="062172"/>
              </w:rPr>
              <w:t xml:space="preserve">Global Partnership for Education (GPE) </w:t>
            </w:r>
            <w:r w:rsidRPr="005B30DD">
              <w:rPr>
                <w:rFonts w:ascii="Poppins" w:hAnsi="Poppins" w:cs="Poppins"/>
                <w:color w:val="062172"/>
              </w:rPr>
              <w:t xml:space="preserve">processes. </w:t>
            </w:r>
          </w:p>
          <w:p w14:paraId="51CE9F20" w14:textId="5C7C5D63" w:rsidR="00D160C8" w:rsidRPr="005B30DD" w:rsidRDefault="00D160C8" w:rsidP="008D0C7C">
            <w:pPr>
              <w:pStyle w:val="ListParagraph"/>
              <w:numPr>
                <w:ilvl w:val="0"/>
                <w:numId w:val="2"/>
              </w:numPr>
              <w:spacing w:after="120" w:line="264" w:lineRule="auto"/>
              <w:jc w:val="both"/>
              <w:rPr>
                <w:rFonts w:ascii="Poppins" w:hAnsi="Poppins" w:cs="Poppins"/>
                <w:color w:val="062172"/>
              </w:rPr>
            </w:pPr>
            <w:r w:rsidRPr="005B30DD">
              <w:rPr>
                <w:rFonts w:ascii="Poppins" w:hAnsi="Poppins" w:cs="Poppins"/>
                <w:color w:val="062172"/>
              </w:rPr>
              <w:t xml:space="preserve">Ensure </w:t>
            </w:r>
            <w:r w:rsidRPr="005B30DD">
              <w:rPr>
                <w:rFonts w:ascii="Poppins" w:hAnsi="Poppins" w:cs="Poppins"/>
                <w:b/>
                <w:bCs/>
                <w:color w:val="062172"/>
              </w:rPr>
              <w:t>accountability</w:t>
            </w:r>
            <w:r w:rsidRPr="005B30DD">
              <w:rPr>
                <w:rFonts w:ascii="Poppins" w:hAnsi="Poppins" w:cs="Poppins"/>
                <w:color w:val="062172"/>
              </w:rPr>
              <w:t xml:space="preserve"> and </w:t>
            </w:r>
            <w:r w:rsidRPr="005B30DD">
              <w:rPr>
                <w:rFonts w:ascii="Poppins" w:hAnsi="Poppins" w:cs="Poppins"/>
                <w:b/>
                <w:bCs/>
                <w:color w:val="062172"/>
              </w:rPr>
              <w:t>transparency</w:t>
            </w:r>
            <w:r w:rsidRPr="005B30DD">
              <w:rPr>
                <w:rFonts w:ascii="Poppins" w:hAnsi="Poppins" w:cs="Poppins"/>
                <w:color w:val="062172"/>
              </w:rPr>
              <w:t xml:space="preserve"> of the grant</w:t>
            </w:r>
            <w:r w:rsidR="00091954" w:rsidRPr="005B30DD">
              <w:rPr>
                <w:rFonts w:ascii="Poppins" w:hAnsi="Poppins" w:cs="Poppins"/>
                <w:color w:val="062172"/>
              </w:rPr>
              <w:t xml:space="preserve"> and its commitments</w:t>
            </w:r>
            <w:r w:rsidRPr="005B30DD">
              <w:rPr>
                <w:rFonts w:ascii="Poppins" w:hAnsi="Poppins" w:cs="Poppins"/>
                <w:color w:val="062172"/>
              </w:rPr>
              <w:t xml:space="preserve">.  </w:t>
            </w:r>
          </w:p>
          <w:p w14:paraId="7EBB7F04" w14:textId="77777777" w:rsidR="00D160C8" w:rsidRPr="0025179E" w:rsidRDefault="00D160C8" w:rsidP="008D0C7C">
            <w:pPr>
              <w:spacing w:before="120" w:after="120" w:line="276" w:lineRule="auto"/>
              <w:jc w:val="both"/>
              <w:rPr>
                <w:rFonts w:ascii="Arial" w:hAnsi="Arial" w:cs="Arial"/>
                <w:sz w:val="20"/>
                <w:szCs w:val="20"/>
              </w:rPr>
            </w:pPr>
            <w:r w:rsidRPr="005B30DD">
              <w:rPr>
                <w:rFonts w:ascii="Poppins" w:hAnsi="Poppins" w:cs="Poppins"/>
                <w:color w:val="062172"/>
              </w:rPr>
              <w:t>By taking stock of what has worked or not, the process of writing this completion report should be forward-looking and serve as a basis for collaborative discussions around the future of GPE support in the country.</w:t>
            </w:r>
          </w:p>
        </w:tc>
      </w:tr>
      <w:tr w:rsidR="00D160C8" w:rsidRPr="008C0671" w14:paraId="58D1B41A" w14:textId="77777777" w:rsidTr="00D669CE">
        <w:trPr>
          <w:trHeight w:val="377"/>
        </w:trPr>
        <w:tc>
          <w:tcPr>
            <w:tcW w:w="10085" w:type="dxa"/>
            <w:tcBorders>
              <w:top w:val="single" w:sz="4" w:space="0" w:color="43D596"/>
              <w:left w:val="nil"/>
              <w:bottom w:val="single" w:sz="4" w:space="0" w:color="43D596"/>
              <w:right w:val="nil"/>
            </w:tcBorders>
            <w:shd w:val="clear" w:color="auto" w:fill="43D596"/>
            <w:vAlign w:val="center"/>
          </w:tcPr>
          <w:p w14:paraId="4E2411F5" w14:textId="77777777" w:rsidR="00D160C8" w:rsidRPr="00F1369F" w:rsidRDefault="00D160C8" w:rsidP="00EF4086">
            <w:pPr>
              <w:spacing w:after="0"/>
              <w:rPr>
                <w:rFonts w:ascii="Poppins" w:hAnsi="Poppins" w:cs="Poppins"/>
                <w:b/>
                <w:color w:val="FFFFFF" w:themeColor="background1"/>
                <w:lang w:val="fr-BE"/>
              </w:rPr>
            </w:pPr>
            <w:r w:rsidRPr="00F1369F">
              <w:rPr>
                <w:rFonts w:ascii="Poppins" w:hAnsi="Poppins" w:cs="Poppins"/>
                <w:b/>
                <w:color w:val="FFFFFF" w:themeColor="background1"/>
                <w:lang w:val="fr-BE"/>
              </w:rPr>
              <w:lastRenderedPageBreak/>
              <w:t>Instructions</w:t>
            </w:r>
          </w:p>
        </w:tc>
      </w:tr>
      <w:tr w:rsidR="00D160C8" w:rsidRPr="00F1369F" w14:paraId="2CB21C1B" w14:textId="77777777" w:rsidTr="00D669CE">
        <w:trPr>
          <w:trHeight w:val="530"/>
        </w:trPr>
        <w:tc>
          <w:tcPr>
            <w:tcW w:w="10085" w:type="dxa"/>
            <w:tcBorders>
              <w:top w:val="single" w:sz="4" w:space="0" w:color="43D596"/>
              <w:left w:val="nil"/>
              <w:bottom w:val="single" w:sz="4" w:space="0" w:color="43D596"/>
              <w:right w:val="nil"/>
            </w:tcBorders>
            <w:shd w:val="clear" w:color="auto" w:fill="E7E6E6"/>
            <w:vAlign w:val="center"/>
          </w:tcPr>
          <w:p w14:paraId="48114DAE" w14:textId="12D69AB6" w:rsidR="00D160C8" w:rsidRPr="00F1369F" w:rsidRDefault="00D160C8" w:rsidP="008D0C7C">
            <w:pPr>
              <w:spacing w:before="120" w:after="120" w:line="276" w:lineRule="auto"/>
              <w:jc w:val="both"/>
              <w:rPr>
                <w:rFonts w:ascii="Poppins" w:hAnsi="Poppins" w:cs="Poppins"/>
                <w:b/>
                <w:color w:val="062172"/>
              </w:rPr>
            </w:pPr>
            <w:r w:rsidRPr="00F1369F">
              <w:rPr>
                <w:rFonts w:ascii="Poppins" w:hAnsi="Poppins" w:cs="Poppins"/>
                <w:color w:val="062172"/>
              </w:rPr>
              <w:t xml:space="preserve">This template is to be completed by the grant agent upon seeking inputs from the government and local education group. As per </w:t>
            </w:r>
            <w:r w:rsidRPr="0026275F">
              <w:rPr>
                <w:rFonts w:ascii="Poppins" w:hAnsi="Poppins" w:cs="Poppins"/>
                <w:color w:val="062172"/>
                <w:u w:val="single"/>
              </w:rPr>
              <w:t xml:space="preserve">GPE’s </w:t>
            </w:r>
            <w:hyperlink r:id="rId11" w:history="1">
              <w:r w:rsidR="00860B35" w:rsidRPr="0026275F">
                <w:rPr>
                  <w:rFonts w:ascii="Poppins" w:hAnsi="Poppins" w:cs="Poppins"/>
                  <w:color w:val="062172"/>
                  <w:u w:val="single"/>
                </w:rPr>
                <w:t xml:space="preserve"> implementation grant</w:t>
              </w:r>
              <w:r w:rsidRPr="0026275F">
                <w:rPr>
                  <w:rStyle w:val="Hyperlink"/>
                  <w:rFonts w:ascii="Poppins" w:hAnsi="Poppins" w:cs="Poppins"/>
                  <w:color w:val="062172"/>
                </w:rPr>
                <w:t xml:space="preserve"> policy and guidelines</w:t>
              </w:r>
            </w:hyperlink>
            <w:r w:rsidRPr="00F1369F">
              <w:rPr>
                <w:rFonts w:ascii="Poppins" w:hAnsi="Poppins" w:cs="Poppins"/>
                <w:color w:val="062172"/>
              </w:rPr>
              <w:t xml:space="preserve">, the </w:t>
            </w:r>
            <w:r w:rsidR="00065808" w:rsidRPr="00F1369F">
              <w:rPr>
                <w:rFonts w:ascii="Poppins" w:hAnsi="Poppins" w:cs="Poppins"/>
                <w:color w:val="062172"/>
              </w:rPr>
              <w:t>grant agent</w:t>
            </w:r>
            <w:r w:rsidRPr="00F1369F">
              <w:rPr>
                <w:rFonts w:ascii="Poppins" w:hAnsi="Poppins" w:cs="Poppins"/>
                <w:color w:val="062172"/>
              </w:rPr>
              <w:t xml:space="preserve"> provides an implementation completion report covering the entire implementation period to the </w:t>
            </w:r>
            <w:r w:rsidR="002048C5" w:rsidRPr="00F1369F">
              <w:rPr>
                <w:rFonts w:ascii="Poppins" w:hAnsi="Poppins" w:cs="Poppins"/>
                <w:color w:val="062172"/>
              </w:rPr>
              <w:t xml:space="preserve">GPE </w:t>
            </w:r>
            <w:r w:rsidRPr="00F1369F">
              <w:rPr>
                <w:rFonts w:ascii="Poppins" w:hAnsi="Poppins" w:cs="Poppins"/>
                <w:color w:val="062172"/>
              </w:rPr>
              <w:t xml:space="preserve">Secretariat, following the end of implementation. The completion report should be submitted </w:t>
            </w:r>
            <w:r w:rsidRPr="00F1369F">
              <w:rPr>
                <w:rFonts w:ascii="Poppins" w:hAnsi="Poppins" w:cs="Poppins"/>
                <w:b/>
                <w:bCs/>
                <w:color w:val="062172"/>
              </w:rPr>
              <w:t xml:space="preserve">within six months after the close of the grant, </w:t>
            </w:r>
            <w:r w:rsidRPr="00F1369F">
              <w:rPr>
                <w:rFonts w:ascii="Poppins" w:hAnsi="Poppins" w:cs="Poppins"/>
                <w:color w:val="062172"/>
              </w:rPr>
              <w:t xml:space="preserve">separately from the last progress report.  </w:t>
            </w:r>
          </w:p>
          <w:p w14:paraId="5ADDF688" w14:textId="7F95C241" w:rsidR="00D160C8" w:rsidRPr="00F1369F" w:rsidRDefault="00D160C8" w:rsidP="008D0C7C">
            <w:pPr>
              <w:spacing w:before="120" w:line="276" w:lineRule="auto"/>
              <w:jc w:val="both"/>
              <w:rPr>
                <w:rFonts w:ascii="Poppins" w:hAnsi="Poppins" w:cs="Poppins"/>
                <w:b/>
                <w:color w:val="062172"/>
              </w:rPr>
            </w:pPr>
            <w:r w:rsidRPr="00F1369F">
              <w:rPr>
                <w:rFonts w:ascii="Poppins" w:hAnsi="Poppins" w:cs="Poppins"/>
                <w:bCs/>
                <w:color w:val="062172"/>
              </w:rPr>
              <w:t>The full report package consists of the following</w:t>
            </w:r>
            <w:r w:rsidRPr="00F1369F">
              <w:rPr>
                <w:rFonts w:ascii="Poppins" w:hAnsi="Poppins" w:cs="Poppins"/>
                <w:b/>
                <w:color w:val="062172"/>
              </w:rPr>
              <w:t xml:space="preserve"> deliverables</w:t>
            </w:r>
            <w:r w:rsidRPr="00F1369F">
              <w:rPr>
                <w:rFonts w:ascii="Poppins" w:hAnsi="Poppins" w:cs="Poppins"/>
                <w:color w:val="062172"/>
              </w:rPr>
              <w:t>:</w:t>
            </w:r>
          </w:p>
          <w:p w14:paraId="1047B5F2" w14:textId="20958FCC" w:rsidR="00D160C8" w:rsidRPr="00F1369F" w:rsidRDefault="00D160C8" w:rsidP="008D0C7C">
            <w:pPr>
              <w:pStyle w:val="ListParagraph"/>
              <w:numPr>
                <w:ilvl w:val="0"/>
                <w:numId w:val="1"/>
              </w:numPr>
              <w:spacing w:line="276" w:lineRule="auto"/>
              <w:jc w:val="both"/>
              <w:rPr>
                <w:rFonts w:ascii="Poppins" w:hAnsi="Poppins" w:cs="Poppins"/>
                <w:b/>
                <w:color w:val="062172"/>
              </w:rPr>
            </w:pPr>
            <w:r w:rsidRPr="00F1369F">
              <w:rPr>
                <w:rFonts w:ascii="Poppins" w:hAnsi="Poppins" w:cs="Poppins"/>
                <w:color w:val="062172"/>
              </w:rPr>
              <w:t>Completed template (present form</w:t>
            </w:r>
            <w:r w:rsidR="00DE62DA" w:rsidRPr="00F1369F">
              <w:rPr>
                <w:rFonts w:ascii="Poppins" w:hAnsi="Poppins" w:cs="Poppins"/>
                <w:color w:val="062172"/>
              </w:rPr>
              <w:t xml:space="preserve">, including </w:t>
            </w:r>
            <w:r w:rsidR="00F20E96" w:rsidRPr="00F1369F">
              <w:rPr>
                <w:rFonts w:ascii="Poppins" w:hAnsi="Poppins" w:cs="Poppins"/>
                <w:color w:val="062172"/>
              </w:rPr>
              <w:t xml:space="preserve">relevant </w:t>
            </w:r>
            <w:r w:rsidR="00DE62DA" w:rsidRPr="00F1369F">
              <w:rPr>
                <w:rFonts w:ascii="Poppins" w:hAnsi="Poppins" w:cs="Poppins"/>
                <w:color w:val="062172"/>
              </w:rPr>
              <w:t>annexes</w:t>
            </w:r>
            <w:r w:rsidRPr="00F1369F">
              <w:rPr>
                <w:rFonts w:ascii="Poppins" w:hAnsi="Poppins" w:cs="Poppins"/>
                <w:color w:val="062172"/>
              </w:rPr>
              <w:t>)</w:t>
            </w:r>
          </w:p>
          <w:p w14:paraId="2A1BC607" w14:textId="3167A842" w:rsidR="00D160C8" w:rsidRPr="00F1369F" w:rsidRDefault="00D55406" w:rsidP="008D0C7C">
            <w:pPr>
              <w:pStyle w:val="ListParagraph"/>
              <w:numPr>
                <w:ilvl w:val="0"/>
                <w:numId w:val="1"/>
              </w:numPr>
              <w:spacing w:before="120" w:after="120" w:line="276" w:lineRule="auto"/>
              <w:jc w:val="both"/>
              <w:rPr>
                <w:rFonts w:ascii="Poppins" w:hAnsi="Poppins" w:cs="Poppins"/>
                <w:b/>
                <w:color w:val="062172"/>
              </w:rPr>
            </w:pPr>
            <w:r w:rsidRPr="00F1369F">
              <w:rPr>
                <w:rFonts w:ascii="Poppins" w:hAnsi="Poppins" w:cs="Poppins"/>
                <w:color w:val="062172"/>
              </w:rPr>
              <w:t>R</w:t>
            </w:r>
            <w:r w:rsidR="00D160C8" w:rsidRPr="00F1369F">
              <w:rPr>
                <w:rFonts w:ascii="Poppins" w:hAnsi="Poppins" w:cs="Poppins"/>
                <w:color w:val="062172"/>
              </w:rPr>
              <w:t xml:space="preserve">esults framework and </w:t>
            </w:r>
            <w:r w:rsidR="00B00C1E" w:rsidRPr="00F1369F">
              <w:rPr>
                <w:rFonts w:ascii="Poppins" w:hAnsi="Poppins" w:cs="Poppins"/>
                <w:color w:val="062172"/>
              </w:rPr>
              <w:t>v</w:t>
            </w:r>
            <w:r w:rsidR="00D160C8" w:rsidRPr="00F1369F">
              <w:rPr>
                <w:rFonts w:ascii="Poppins" w:hAnsi="Poppins" w:cs="Poppins"/>
                <w:color w:val="062172"/>
              </w:rPr>
              <w:t xml:space="preserve">ariable </w:t>
            </w:r>
            <w:r w:rsidR="00B00C1E" w:rsidRPr="00F1369F">
              <w:rPr>
                <w:rFonts w:ascii="Poppins" w:hAnsi="Poppins" w:cs="Poppins"/>
                <w:color w:val="062172"/>
              </w:rPr>
              <w:t>p</w:t>
            </w:r>
            <w:r w:rsidR="00D160C8" w:rsidRPr="00F1369F">
              <w:rPr>
                <w:rFonts w:ascii="Poppins" w:hAnsi="Poppins" w:cs="Poppins"/>
                <w:color w:val="062172"/>
              </w:rPr>
              <w:t>art data</w:t>
            </w:r>
          </w:p>
          <w:p w14:paraId="0D976485" w14:textId="7D729BF5" w:rsidR="00EB188C" w:rsidRPr="00F1369F" w:rsidRDefault="00EB188C" w:rsidP="008D0C7C">
            <w:pPr>
              <w:pStyle w:val="ListParagraph"/>
              <w:numPr>
                <w:ilvl w:val="0"/>
                <w:numId w:val="1"/>
              </w:numPr>
              <w:spacing w:line="276" w:lineRule="auto"/>
              <w:jc w:val="both"/>
              <w:rPr>
                <w:rFonts w:ascii="Poppins" w:hAnsi="Poppins" w:cs="Poppins"/>
                <w:color w:val="062172"/>
              </w:rPr>
            </w:pPr>
            <w:r w:rsidRPr="00F1369F">
              <w:rPr>
                <w:rFonts w:ascii="Poppins" w:hAnsi="Poppins" w:cs="Poppins"/>
                <w:color w:val="062172"/>
              </w:rPr>
              <w:t xml:space="preserve">Documentation of the explicit confirmation that </w:t>
            </w:r>
            <w:r w:rsidR="00B00C1E" w:rsidRPr="00F1369F">
              <w:rPr>
                <w:rFonts w:ascii="Poppins" w:hAnsi="Poppins" w:cs="Poppins"/>
                <w:color w:val="062172"/>
              </w:rPr>
              <w:t>v</w:t>
            </w:r>
            <w:r w:rsidRPr="00F1369F">
              <w:rPr>
                <w:rFonts w:ascii="Poppins" w:hAnsi="Poppins" w:cs="Poppins"/>
                <w:color w:val="062172"/>
              </w:rPr>
              <w:t xml:space="preserve">ariable </w:t>
            </w:r>
            <w:r w:rsidR="00B00C1E" w:rsidRPr="00F1369F">
              <w:rPr>
                <w:rFonts w:ascii="Poppins" w:hAnsi="Poppins" w:cs="Poppins"/>
                <w:color w:val="062172"/>
              </w:rPr>
              <w:t>p</w:t>
            </w:r>
            <w:r w:rsidRPr="00F1369F">
              <w:rPr>
                <w:rFonts w:ascii="Poppins" w:hAnsi="Poppins" w:cs="Poppins"/>
                <w:color w:val="062172"/>
              </w:rPr>
              <w:t>art targets have been reached (if not previously shared)</w:t>
            </w:r>
          </w:p>
          <w:p w14:paraId="7CFF317E" w14:textId="18C9D1EF" w:rsidR="00D160C8" w:rsidRPr="00F1369F" w:rsidRDefault="00D160C8" w:rsidP="008D0C7C">
            <w:pPr>
              <w:pStyle w:val="ListParagraph"/>
              <w:numPr>
                <w:ilvl w:val="0"/>
                <w:numId w:val="1"/>
              </w:numPr>
              <w:spacing w:before="120" w:after="120" w:line="276" w:lineRule="auto"/>
              <w:jc w:val="both"/>
              <w:rPr>
                <w:rFonts w:ascii="Poppins" w:hAnsi="Poppins" w:cs="Poppins"/>
                <w:b/>
                <w:color w:val="062172"/>
              </w:rPr>
            </w:pPr>
            <w:r w:rsidRPr="00F1369F">
              <w:rPr>
                <w:rFonts w:ascii="Poppins" w:hAnsi="Poppins" w:cs="Poppins"/>
                <w:color w:val="062172"/>
              </w:rPr>
              <w:t xml:space="preserve">Tangible outputs and knowledge products generated with </w:t>
            </w:r>
            <w:r w:rsidR="00AB7D1D" w:rsidRPr="00F1369F">
              <w:rPr>
                <w:rFonts w:ascii="Poppins" w:hAnsi="Poppins" w:cs="Poppins"/>
                <w:color w:val="062172"/>
              </w:rPr>
              <w:t xml:space="preserve">implementation grant </w:t>
            </w:r>
            <w:r w:rsidRPr="00F1369F">
              <w:rPr>
                <w:rFonts w:ascii="Poppins" w:hAnsi="Poppins" w:cs="Poppins"/>
                <w:color w:val="062172"/>
              </w:rPr>
              <w:t>support</w:t>
            </w:r>
            <w:r w:rsidR="007C14AA" w:rsidRPr="00F1369F">
              <w:rPr>
                <w:rFonts w:ascii="Poppins" w:hAnsi="Poppins" w:cs="Poppins"/>
                <w:color w:val="062172"/>
              </w:rPr>
              <w:t>, or stories of impact</w:t>
            </w:r>
            <w:r w:rsidRPr="00F1369F">
              <w:rPr>
                <w:rFonts w:ascii="Poppins" w:hAnsi="Poppins" w:cs="Poppins"/>
                <w:color w:val="062172"/>
              </w:rPr>
              <w:t xml:space="preserve"> (if not already shared in previous progress reports)</w:t>
            </w:r>
          </w:p>
          <w:p w14:paraId="651AAA8E" w14:textId="1ED2A454" w:rsidR="00D160C8" w:rsidRPr="00F1369F" w:rsidRDefault="00D160C8" w:rsidP="008D0C7C">
            <w:pPr>
              <w:pStyle w:val="ListParagraph"/>
              <w:numPr>
                <w:ilvl w:val="0"/>
                <w:numId w:val="1"/>
              </w:numPr>
              <w:jc w:val="both"/>
              <w:rPr>
                <w:rFonts w:ascii="Poppins" w:hAnsi="Poppins" w:cs="Poppins"/>
                <w:color w:val="062172"/>
              </w:rPr>
            </w:pPr>
            <w:r w:rsidRPr="00F1369F">
              <w:rPr>
                <w:rFonts w:ascii="Poppins" w:hAnsi="Poppins" w:cs="Poppins"/>
                <w:color w:val="062172"/>
              </w:rPr>
              <w:t xml:space="preserve">Evaluations or any other relevant studies that measure the </w:t>
            </w:r>
            <w:proofErr w:type="gramStart"/>
            <w:r w:rsidRPr="00F1369F">
              <w:rPr>
                <w:rFonts w:ascii="Poppins" w:hAnsi="Poppins" w:cs="Poppins"/>
                <w:color w:val="062172"/>
              </w:rPr>
              <w:t>grant’s</w:t>
            </w:r>
            <w:proofErr w:type="gramEnd"/>
            <w:r w:rsidRPr="00F1369F">
              <w:rPr>
                <w:rFonts w:ascii="Poppins" w:hAnsi="Poppins" w:cs="Poppins"/>
                <w:color w:val="062172"/>
              </w:rPr>
              <w:t xml:space="preserve"> or related </w:t>
            </w:r>
            <w:r w:rsidR="00DB6F2F" w:rsidRPr="00F1369F">
              <w:rPr>
                <w:rFonts w:ascii="Poppins" w:hAnsi="Poppins" w:cs="Poppins"/>
                <w:color w:val="062172"/>
              </w:rPr>
              <w:t>project</w:t>
            </w:r>
            <w:r w:rsidRPr="00F1369F">
              <w:rPr>
                <w:rFonts w:ascii="Poppins" w:hAnsi="Poppins" w:cs="Poppins"/>
                <w:color w:val="062172"/>
              </w:rPr>
              <w:t>’s results (if any)</w:t>
            </w:r>
          </w:p>
          <w:p w14:paraId="4B0DE61F" w14:textId="11F6F6A5" w:rsidR="00D160C8" w:rsidRPr="00F1369F" w:rsidRDefault="00D160C8" w:rsidP="008D0C7C">
            <w:pPr>
              <w:pStyle w:val="ListParagraph"/>
              <w:numPr>
                <w:ilvl w:val="0"/>
                <w:numId w:val="1"/>
              </w:numPr>
              <w:spacing w:before="120" w:after="120" w:line="276" w:lineRule="auto"/>
              <w:jc w:val="both"/>
              <w:rPr>
                <w:rFonts w:ascii="Poppins" w:hAnsi="Poppins" w:cs="Poppins"/>
                <w:b/>
                <w:color w:val="062172"/>
              </w:rPr>
            </w:pPr>
            <w:r w:rsidRPr="00F1369F">
              <w:rPr>
                <w:rFonts w:ascii="Poppins" w:hAnsi="Poppins" w:cs="Poppins"/>
                <w:color w:val="062172"/>
              </w:rPr>
              <w:t>Efficiency analysis (if any)</w:t>
            </w:r>
          </w:p>
          <w:p w14:paraId="00B64E25" w14:textId="136E9005" w:rsidR="00F0553B" w:rsidRPr="00F1369F" w:rsidRDefault="00F0553B" w:rsidP="008D0C7C">
            <w:pPr>
              <w:spacing w:before="120" w:after="120" w:line="276" w:lineRule="auto"/>
              <w:jc w:val="both"/>
              <w:rPr>
                <w:rFonts w:ascii="Poppins" w:hAnsi="Poppins" w:cs="Poppins"/>
                <w:color w:val="062172"/>
              </w:rPr>
            </w:pPr>
            <w:r w:rsidRPr="00F1369F">
              <w:rPr>
                <w:rFonts w:ascii="Poppins" w:hAnsi="Poppins" w:cs="Poppins"/>
                <w:color w:val="062172"/>
              </w:rPr>
              <w:t xml:space="preserve">For cofinanced grants, note that some sections in this template are about the entire project cofinanced by GPE and other donor(s) and other sections are about the portion of the project that is financed by GPE’s </w:t>
            </w:r>
            <w:r w:rsidR="00AB7D1D" w:rsidRPr="00F1369F">
              <w:rPr>
                <w:rFonts w:ascii="Poppins" w:hAnsi="Poppins" w:cs="Poppins"/>
                <w:color w:val="062172"/>
              </w:rPr>
              <w:t>implementation grant</w:t>
            </w:r>
            <w:r w:rsidRPr="00F1369F">
              <w:rPr>
                <w:rFonts w:ascii="Poppins" w:hAnsi="Poppins" w:cs="Poppins"/>
                <w:color w:val="062172"/>
              </w:rPr>
              <w:t xml:space="preserve">. The term </w:t>
            </w:r>
            <w:r w:rsidR="00061992" w:rsidRPr="00F1369F">
              <w:rPr>
                <w:rFonts w:ascii="Poppins" w:hAnsi="Poppins" w:cs="Poppins"/>
                <w:color w:val="062172"/>
              </w:rPr>
              <w:t>“</w:t>
            </w:r>
            <w:r w:rsidRPr="00F1369F">
              <w:rPr>
                <w:rFonts w:ascii="Poppins" w:hAnsi="Poppins" w:cs="Poppins"/>
                <w:color w:val="062172"/>
              </w:rPr>
              <w:t>project</w:t>
            </w:r>
            <w:r w:rsidR="00061992" w:rsidRPr="00F1369F">
              <w:rPr>
                <w:rFonts w:ascii="Poppins" w:hAnsi="Poppins" w:cs="Poppins"/>
                <w:color w:val="062172"/>
              </w:rPr>
              <w:t>”</w:t>
            </w:r>
            <w:r w:rsidRPr="00F1369F">
              <w:rPr>
                <w:rFonts w:ascii="Poppins" w:hAnsi="Poppins" w:cs="Poppins"/>
                <w:color w:val="062172"/>
              </w:rPr>
              <w:t xml:space="preserve"> is used in the former case and </w:t>
            </w:r>
            <w:r w:rsidR="00061992" w:rsidRPr="00F1369F">
              <w:rPr>
                <w:rFonts w:ascii="Poppins" w:hAnsi="Poppins" w:cs="Poppins"/>
                <w:color w:val="062172"/>
              </w:rPr>
              <w:t>“</w:t>
            </w:r>
            <w:r w:rsidRPr="00F1369F">
              <w:rPr>
                <w:rFonts w:ascii="Poppins" w:hAnsi="Poppins" w:cs="Poppins"/>
                <w:color w:val="062172"/>
              </w:rPr>
              <w:t>grant</w:t>
            </w:r>
            <w:r w:rsidR="00061992" w:rsidRPr="00F1369F">
              <w:rPr>
                <w:rFonts w:ascii="Poppins" w:hAnsi="Poppins" w:cs="Poppins"/>
                <w:color w:val="062172"/>
              </w:rPr>
              <w:t>”</w:t>
            </w:r>
            <w:r w:rsidRPr="00F1369F">
              <w:rPr>
                <w:rFonts w:ascii="Poppins" w:hAnsi="Poppins" w:cs="Poppins"/>
                <w:color w:val="062172"/>
              </w:rPr>
              <w:t xml:space="preserve"> is used in the latter case. </w:t>
            </w:r>
          </w:p>
          <w:p w14:paraId="6ED6E2BC" w14:textId="07CAFBC0" w:rsidR="008D0C7C" w:rsidRPr="00B06E6B" w:rsidRDefault="00D160C8" w:rsidP="00B06E6B">
            <w:pPr>
              <w:spacing w:before="120" w:after="120" w:line="276" w:lineRule="auto"/>
              <w:jc w:val="both"/>
              <w:rPr>
                <w:rFonts w:ascii="Poppins" w:hAnsi="Poppins" w:cs="Poppins"/>
                <w:color w:val="062172"/>
              </w:rPr>
            </w:pPr>
            <w:r w:rsidRPr="00F1369F">
              <w:rPr>
                <w:rFonts w:ascii="Poppins" w:hAnsi="Poppins" w:cs="Poppins"/>
                <w:color w:val="062172"/>
              </w:rPr>
              <w:t xml:space="preserve">Text should be concise and clear. You may add annexes if you wish to only display key text in the report. Overlapping contents may be referenced cross-sectionally to avoid repetitions. It is encouraged to think of the questions as an interdependent whole to build the </w:t>
            </w:r>
            <w:r w:rsidR="00280E3C" w:rsidRPr="00F1369F">
              <w:rPr>
                <w:rFonts w:ascii="Poppins" w:hAnsi="Poppins" w:cs="Poppins"/>
                <w:color w:val="062172"/>
              </w:rPr>
              <w:t xml:space="preserve">project’s </w:t>
            </w:r>
            <w:r w:rsidRPr="00F1369F">
              <w:rPr>
                <w:rFonts w:ascii="Poppins" w:hAnsi="Poppins" w:cs="Poppins"/>
                <w:color w:val="062172"/>
              </w:rPr>
              <w:t xml:space="preserve">story line. Some questions are self-reflective in nature and will necessitate using judgment inferred from triangulated quantitative/qualitative information and logical explanations. </w:t>
            </w:r>
          </w:p>
          <w:p w14:paraId="16B691F9" w14:textId="75AF000B" w:rsidR="001B64F4" w:rsidRPr="00F1369F" w:rsidRDefault="00163EBF" w:rsidP="008D0C7C">
            <w:pPr>
              <w:spacing w:before="120" w:after="120" w:line="276" w:lineRule="auto"/>
              <w:jc w:val="both"/>
              <w:rPr>
                <w:rFonts w:ascii="Poppins" w:hAnsi="Poppins" w:cs="Poppins"/>
                <w:color w:val="062172"/>
              </w:rPr>
            </w:pPr>
            <w:r w:rsidRPr="00F1369F">
              <w:rPr>
                <w:rFonts w:ascii="Poppins" w:hAnsi="Poppins" w:cs="Poppins"/>
                <w:color w:val="062172"/>
              </w:rPr>
              <w:t xml:space="preserve">Present evidence and data </w:t>
            </w:r>
            <w:r w:rsidRPr="00F1369F">
              <w:rPr>
                <w:rFonts w:ascii="Poppins" w:hAnsi="Poppins" w:cs="Poppins"/>
                <w:b/>
                <w:bCs/>
                <w:color w:val="062172"/>
              </w:rPr>
              <w:t>disaggregated</w:t>
            </w:r>
            <w:r w:rsidRPr="00F1369F">
              <w:rPr>
                <w:rFonts w:ascii="Poppins" w:hAnsi="Poppins" w:cs="Poppins"/>
                <w:color w:val="062172"/>
              </w:rPr>
              <w:t xml:space="preserve"> by varied subgroups (</w:t>
            </w:r>
            <w:r w:rsidRPr="00F1369F">
              <w:rPr>
                <w:rFonts w:ascii="Poppins" w:hAnsi="Poppins" w:cs="Poppins"/>
                <w:b/>
                <w:color w:val="062172"/>
              </w:rPr>
              <w:t>at a minimum by sex</w:t>
            </w:r>
            <w:r w:rsidRPr="00F1369F">
              <w:rPr>
                <w:rFonts w:ascii="Poppins" w:hAnsi="Poppins" w:cs="Poppins"/>
                <w:color w:val="062172"/>
              </w:rPr>
              <w:t xml:space="preserve">, and by any other groups as feasible). Include a </w:t>
            </w:r>
            <w:r w:rsidRPr="00F1369F">
              <w:rPr>
                <w:rFonts w:ascii="Poppins" w:hAnsi="Poppins" w:cs="Poppins"/>
                <w:b/>
                <w:bCs/>
                <w:color w:val="062172"/>
              </w:rPr>
              <w:t>gender and equity lens</w:t>
            </w:r>
            <w:r w:rsidRPr="00F1369F">
              <w:rPr>
                <w:rFonts w:ascii="Poppins" w:hAnsi="Poppins" w:cs="Poppins"/>
                <w:color w:val="062172"/>
              </w:rPr>
              <w:t xml:space="preserve"> in the narratives as much as feasible.</w:t>
            </w:r>
            <w:r w:rsidR="001B64F4" w:rsidRPr="00F1369F">
              <w:rPr>
                <w:rFonts w:ascii="Poppins" w:hAnsi="Poppins" w:cs="Poppins"/>
                <w:color w:val="062172"/>
              </w:rPr>
              <w:t xml:space="preserve"> Evidence and findings should be placed back into the </w:t>
            </w:r>
            <w:r w:rsidR="001B64F4" w:rsidRPr="00F1369F">
              <w:rPr>
                <w:rFonts w:ascii="Poppins" w:hAnsi="Poppins" w:cs="Poppins"/>
                <w:b/>
                <w:bCs/>
                <w:color w:val="062172"/>
              </w:rPr>
              <w:lastRenderedPageBreak/>
              <w:t>national/subnational context</w:t>
            </w:r>
            <w:r w:rsidR="001B64F4" w:rsidRPr="00F1369F">
              <w:rPr>
                <w:rFonts w:ascii="Poppins" w:hAnsi="Poppins" w:cs="Poppins"/>
                <w:color w:val="062172"/>
              </w:rPr>
              <w:t xml:space="preserve"> of the country at the time of the review, for better unpacking the information.</w:t>
            </w:r>
          </w:p>
          <w:p w14:paraId="3870791B" w14:textId="5C307420" w:rsidR="00163EBF" w:rsidRPr="00F1369F" w:rsidRDefault="00163EBF" w:rsidP="008D0C7C">
            <w:pPr>
              <w:spacing w:before="120" w:after="120" w:line="276" w:lineRule="auto"/>
              <w:jc w:val="both"/>
              <w:rPr>
                <w:rFonts w:ascii="Poppins" w:hAnsi="Poppins" w:cs="Poppins"/>
                <w:color w:val="062172"/>
              </w:rPr>
            </w:pPr>
            <w:r w:rsidRPr="00F1369F">
              <w:rPr>
                <w:rFonts w:ascii="Poppins" w:hAnsi="Poppins" w:cs="Poppins"/>
                <w:color w:val="062172"/>
              </w:rPr>
              <w:t xml:space="preserve">Data should be </w:t>
            </w:r>
            <w:r w:rsidRPr="00F1369F">
              <w:rPr>
                <w:rFonts w:ascii="Poppins" w:hAnsi="Poppins" w:cs="Poppins"/>
                <w:b/>
                <w:bCs/>
                <w:color w:val="062172"/>
              </w:rPr>
              <w:t>triangulated</w:t>
            </w:r>
            <w:r w:rsidRPr="00F1369F">
              <w:rPr>
                <w:rFonts w:ascii="Poppins" w:hAnsi="Poppins" w:cs="Poppins"/>
                <w:color w:val="062172"/>
              </w:rPr>
              <w:t xml:space="preserve">, presenting a balance of </w:t>
            </w:r>
            <w:r w:rsidRPr="00F1369F">
              <w:rPr>
                <w:rFonts w:ascii="Poppins" w:hAnsi="Poppins" w:cs="Poppins"/>
                <w:b/>
                <w:bCs/>
                <w:color w:val="062172"/>
              </w:rPr>
              <w:t>quantitative and qualitative</w:t>
            </w:r>
            <w:r w:rsidRPr="00F1369F">
              <w:rPr>
                <w:rFonts w:ascii="Poppins" w:hAnsi="Poppins" w:cs="Poppins"/>
                <w:color w:val="062172"/>
              </w:rPr>
              <w:t xml:space="preserve"> information from varied sources and stakeholders. The review should use </w:t>
            </w:r>
            <w:r w:rsidRPr="00F1369F">
              <w:rPr>
                <w:rFonts w:ascii="Poppins" w:hAnsi="Poppins" w:cs="Poppins"/>
                <w:b/>
                <w:bCs/>
                <w:color w:val="062172"/>
              </w:rPr>
              <w:t>compare/contrast techniques</w:t>
            </w:r>
            <w:r w:rsidRPr="00F1369F">
              <w:rPr>
                <w:rFonts w:ascii="Poppins" w:hAnsi="Poppins" w:cs="Poppins"/>
                <w:color w:val="062172"/>
              </w:rPr>
              <w:t xml:space="preserve"> to explain any diverging pieces of evidence. </w:t>
            </w:r>
            <w:r w:rsidRPr="00F1369F">
              <w:rPr>
                <w:rFonts w:ascii="Poppins" w:hAnsi="Poppins" w:cs="Poppins"/>
                <w:b/>
                <w:bCs/>
                <w:color w:val="062172"/>
              </w:rPr>
              <w:t>Substantiate assertions with data and evidence</w:t>
            </w:r>
            <w:r w:rsidRPr="00F1369F">
              <w:rPr>
                <w:rFonts w:ascii="Poppins" w:hAnsi="Poppins" w:cs="Poppins"/>
                <w:color w:val="062172"/>
              </w:rPr>
              <w:t>.</w:t>
            </w:r>
            <w:r w:rsidR="005D6E9E" w:rsidRPr="00F1369F">
              <w:rPr>
                <w:rFonts w:ascii="Poppins" w:hAnsi="Poppins" w:cs="Poppins"/>
                <w:color w:val="062172"/>
              </w:rPr>
              <w:t xml:space="preserve"> </w:t>
            </w:r>
            <w:r w:rsidRPr="00F1369F">
              <w:rPr>
                <w:rFonts w:ascii="Poppins" w:hAnsi="Poppins" w:cs="Poppins"/>
                <w:color w:val="062172"/>
              </w:rPr>
              <w:t>Explore</w:t>
            </w:r>
            <w:r w:rsidRPr="00F1369F">
              <w:rPr>
                <w:rFonts w:ascii="Poppins" w:hAnsi="Poppins" w:cs="Poppins"/>
                <w:b/>
                <w:bCs/>
                <w:color w:val="062172"/>
              </w:rPr>
              <w:t xml:space="preserve"> </w:t>
            </w:r>
            <w:r w:rsidRPr="00F1369F">
              <w:rPr>
                <w:rFonts w:ascii="Poppins" w:hAnsi="Poppins" w:cs="Poppins"/>
                <w:color w:val="062172"/>
              </w:rPr>
              <w:t xml:space="preserve">the </w:t>
            </w:r>
            <w:r w:rsidR="00061992" w:rsidRPr="00F1369F">
              <w:rPr>
                <w:rFonts w:ascii="Poppins" w:hAnsi="Poppins" w:cs="Poppins"/>
                <w:color w:val="062172"/>
              </w:rPr>
              <w:t>“</w:t>
            </w:r>
            <w:r w:rsidRPr="00F1369F">
              <w:rPr>
                <w:rFonts w:ascii="Poppins" w:hAnsi="Poppins" w:cs="Poppins"/>
                <w:b/>
                <w:bCs/>
                <w:color w:val="062172"/>
              </w:rPr>
              <w:t>how and how well</w:t>
            </w:r>
            <w:r w:rsidRPr="00F1369F">
              <w:rPr>
                <w:rFonts w:ascii="Poppins" w:hAnsi="Poppins" w:cs="Poppins"/>
                <w:color w:val="062172"/>
              </w:rPr>
              <w:t>,</w:t>
            </w:r>
            <w:r w:rsidR="00061992" w:rsidRPr="00F1369F">
              <w:rPr>
                <w:rFonts w:ascii="Poppins" w:hAnsi="Poppins" w:cs="Poppins"/>
                <w:color w:val="062172"/>
              </w:rPr>
              <w:t>”</w:t>
            </w:r>
            <w:r w:rsidRPr="00F1369F">
              <w:rPr>
                <w:rFonts w:ascii="Poppins" w:hAnsi="Poppins" w:cs="Poppins"/>
                <w:color w:val="062172"/>
              </w:rPr>
              <w:t xml:space="preserve"> </w:t>
            </w:r>
            <w:r w:rsidR="00061992" w:rsidRPr="00F1369F">
              <w:rPr>
                <w:rFonts w:ascii="Poppins" w:hAnsi="Poppins" w:cs="Poppins"/>
                <w:color w:val="062172"/>
              </w:rPr>
              <w:t>“</w:t>
            </w:r>
            <w:r w:rsidRPr="00F1369F">
              <w:rPr>
                <w:rFonts w:ascii="Poppins" w:hAnsi="Poppins" w:cs="Poppins"/>
                <w:b/>
                <w:bCs/>
                <w:color w:val="062172"/>
              </w:rPr>
              <w:t>why or why not</w:t>
            </w:r>
            <w:r w:rsidR="00061992" w:rsidRPr="00F1369F">
              <w:rPr>
                <w:rFonts w:ascii="Poppins" w:hAnsi="Poppins" w:cs="Poppins"/>
                <w:color w:val="062172"/>
              </w:rPr>
              <w:t>”</w:t>
            </w:r>
            <w:r w:rsidRPr="00F1369F">
              <w:rPr>
                <w:rFonts w:ascii="Poppins" w:hAnsi="Poppins" w:cs="Poppins"/>
                <w:color w:val="062172"/>
              </w:rPr>
              <w:t xml:space="preserve"> and </w:t>
            </w:r>
            <w:r w:rsidR="00061992" w:rsidRPr="00F1369F">
              <w:rPr>
                <w:rFonts w:ascii="Poppins" w:hAnsi="Poppins" w:cs="Poppins"/>
                <w:color w:val="062172"/>
              </w:rPr>
              <w:t>“</w:t>
            </w:r>
            <w:r w:rsidRPr="00F1369F">
              <w:rPr>
                <w:rFonts w:ascii="Poppins" w:hAnsi="Poppins" w:cs="Poppins"/>
                <w:b/>
                <w:bCs/>
                <w:color w:val="062172"/>
              </w:rPr>
              <w:t>so what</w:t>
            </w:r>
            <w:r w:rsidR="00061992" w:rsidRPr="00F1369F">
              <w:rPr>
                <w:rFonts w:ascii="Poppins" w:hAnsi="Poppins" w:cs="Poppins"/>
                <w:color w:val="062172"/>
              </w:rPr>
              <w:t>”</w:t>
            </w:r>
            <w:r w:rsidRPr="00F1369F">
              <w:rPr>
                <w:rFonts w:ascii="Poppins" w:hAnsi="Poppins" w:cs="Poppins"/>
                <w:color w:val="062172"/>
              </w:rPr>
              <w:t xml:space="preserve"> aspects of the evidence to understand its underlying causes, effects and relative importance.</w:t>
            </w:r>
          </w:p>
          <w:p w14:paraId="55DD7A85" w14:textId="2819B444" w:rsidR="00D160C8" w:rsidRPr="00F1369F" w:rsidRDefault="00461DF3" w:rsidP="008D0C7C">
            <w:pPr>
              <w:spacing w:before="120" w:after="120" w:line="276" w:lineRule="auto"/>
              <w:jc w:val="both"/>
              <w:rPr>
                <w:rFonts w:ascii="Poppins" w:hAnsi="Poppins" w:cs="Poppins"/>
                <w:bCs/>
                <w:sz w:val="20"/>
                <w:szCs w:val="20"/>
              </w:rPr>
            </w:pPr>
            <w:r w:rsidRPr="37BBA209">
              <w:rPr>
                <w:rFonts w:ascii="Poppins" w:eastAsia="Poppins" w:hAnsi="Poppins" w:cs="Poppins"/>
                <w:color w:val="062172"/>
              </w:rPr>
              <w:t xml:space="preserve">The </w:t>
            </w:r>
            <w:r>
              <w:rPr>
                <w:rFonts w:ascii="Poppins" w:hAnsi="Poppins" w:cs="Poppins"/>
                <w:color w:val="062172"/>
              </w:rPr>
              <w:t xml:space="preserve">grant </w:t>
            </w:r>
            <w:r w:rsidRPr="37BBA209">
              <w:rPr>
                <w:rFonts w:ascii="Poppins" w:eastAsia="Poppins" w:hAnsi="Poppins" w:cs="Poppins"/>
                <w:color w:val="062172"/>
              </w:rPr>
              <w:t xml:space="preserve">agent should submit the report through the </w:t>
            </w:r>
            <w:hyperlink r:id="rId12" w:history="1">
              <w:r w:rsidRPr="00D62D65">
                <w:rPr>
                  <w:rStyle w:val="Hyperlink"/>
                  <w:rFonts w:ascii="Poppins" w:eastAsia="Poppins" w:hAnsi="Poppins" w:cs="Poppins"/>
                  <w:b/>
                  <w:bCs/>
                </w:rPr>
                <w:t>GPE re</w:t>
              </w:r>
              <w:r w:rsidRPr="00D62D65">
                <w:rPr>
                  <w:rStyle w:val="Hyperlink"/>
                  <w:rFonts w:ascii="Poppins" w:hAnsi="Poppins" w:cs="Poppins"/>
                  <w:b/>
                  <w:bCs/>
                </w:rPr>
                <w:t>porting portal</w:t>
              </w:r>
            </w:hyperlink>
            <w:r w:rsidRPr="37BBA209">
              <w:rPr>
                <w:rFonts w:ascii="Poppins" w:hAnsi="Poppins" w:cs="Poppins"/>
                <w:color w:val="062172"/>
              </w:rPr>
              <w:t xml:space="preserve">. </w:t>
            </w:r>
            <w:r w:rsidRPr="009E3587">
              <w:rPr>
                <w:rFonts w:ascii="Poppins" w:hAnsi="Poppins" w:cs="Poppins"/>
                <w:color w:val="062172"/>
              </w:rPr>
              <w:t xml:space="preserve">Please contact </w:t>
            </w:r>
            <w:r>
              <w:rPr>
                <w:rFonts w:ascii="Poppins" w:hAnsi="Poppins" w:cs="Poppins"/>
                <w:color w:val="062172"/>
              </w:rPr>
              <w:t>the grant o</w:t>
            </w:r>
            <w:r w:rsidRPr="009E3587">
              <w:rPr>
                <w:rFonts w:ascii="Poppins" w:hAnsi="Poppins" w:cs="Poppins"/>
                <w:color w:val="062172"/>
              </w:rPr>
              <w:t xml:space="preserve">perations </w:t>
            </w:r>
            <w:r>
              <w:rPr>
                <w:rFonts w:ascii="Poppins" w:hAnsi="Poppins" w:cs="Poppins"/>
                <w:color w:val="062172"/>
              </w:rPr>
              <w:t>of</w:t>
            </w:r>
            <w:r w:rsidRPr="009E3587">
              <w:rPr>
                <w:rFonts w:ascii="Poppins" w:hAnsi="Poppins" w:cs="Poppins"/>
                <w:color w:val="062172"/>
              </w:rPr>
              <w:t xml:space="preserve">ficer </w:t>
            </w:r>
            <w:r>
              <w:rPr>
                <w:rFonts w:ascii="Poppins" w:hAnsi="Poppins" w:cs="Poppins"/>
                <w:color w:val="062172"/>
              </w:rPr>
              <w:t xml:space="preserve">for your country </w:t>
            </w:r>
            <w:r w:rsidRPr="009E3587">
              <w:rPr>
                <w:rFonts w:ascii="Poppins" w:hAnsi="Poppins" w:cs="Poppins"/>
                <w:color w:val="062172"/>
              </w:rPr>
              <w:t xml:space="preserve">if you </w:t>
            </w:r>
            <w:r>
              <w:rPr>
                <w:rFonts w:ascii="Poppins" w:hAnsi="Poppins" w:cs="Poppins"/>
                <w:color w:val="062172"/>
              </w:rPr>
              <w:t xml:space="preserve">do </w:t>
            </w:r>
            <w:r w:rsidRPr="009E3587">
              <w:rPr>
                <w:rFonts w:ascii="Poppins" w:hAnsi="Poppins" w:cs="Poppins"/>
                <w:color w:val="062172"/>
              </w:rPr>
              <w:t xml:space="preserve">not </w:t>
            </w:r>
            <w:r>
              <w:rPr>
                <w:rFonts w:ascii="Poppins" w:hAnsi="Poppins" w:cs="Poppins"/>
                <w:color w:val="062172"/>
              </w:rPr>
              <w:t xml:space="preserve">have </w:t>
            </w:r>
            <w:r w:rsidRPr="009E3587">
              <w:rPr>
                <w:rFonts w:ascii="Poppins" w:hAnsi="Poppins" w:cs="Poppins"/>
                <w:color w:val="062172"/>
              </w:rPr>
              <w:t>credentials to access the portal</w:t>
            </w:r>
            <w:r w:rsidRPr="00F83DD1">
              <w:rPr>
                <w:rFonts w:ascii="Poppins" w:hAnsi="Poppins" w:cs="Poppins"/>
                <w:color w:val="062172"/>
              </w:rPr>
              <w:t xml:space="preserve">. Following submission, </w:t>
            </w:r>
            <w:r>
              <w:rPr>
                <w:rFonts w:ascii="Poppins" w:hAnsi="Poppins" w:cs="Poppins"/>
                <w:color w:val="062172"/>
              </w:rPr>
              <w:t xml:space="preserve">grant </w:t>
            </w:r>
            <w:r w:rsidRPr="00F83DD1">
              <w:rPr>
                <w:rFonts w:ascii="Poppins" w:hAnsi="Poppins" w:cs="Poppins"/>
                <w:color w:val="062172"/>
              </w:rPr>
              <w:t xml:space="preserve">agents may be contacted by the GPE Secretariat for additional information or clarification. The final completion report will be </w:t>
            </w:r>
            <w:r w:rsidRPr="00725C36">
              <w:rPr>
                <w:rFonts w:ascii="Poppins" w:hAnsi="Poppins" w:cs="Poppins"/>
                <w:b/>
                <w:bCs/>
                <w:color w:val="062172"/>
              </w:rPr>
              <w:t>publicly disclosed</w:t>
            </w:r>
            <w:r w:rsidRPr="00F83DD1">
              <w:rPr>
                <w:rFonts w:ascii="Poppins" w:hAnsi="Poppins" w:cs="Poppins"/>
                <w:color w:val="062172"/>
              </w:rPr>
              <w:t xml:space="preserve"> after it is submitted by the </w:t>
            </w:r>
            <w:r>
              <w:rPr>
                <w:rFonts w:ascii="Poppins" w:hAnsi="Poppins" w:cs="Poppins"/>
                <w:color w:val="062172"/>
              </w:rPr>
              <w:t>grant</w:t>
            </w:r>
            <w:r w:rsidRPr="00F83DD1">
              <w:rPr>
                <w:rFonts w:ascii="Poppins" w:hAnsi="Poppins" w:cs="Poppins"/>
                <w:color w:val="062172"/>
              </w:rPr>
              <w:t xml:space="preserve"> agent and reviewed by the GPE Secretariat. Please reach out to your GPE Secretariat primary contact in case of questions.</w:t>
            </w:r>
          </w:p>
        </w:tc>
      </w:tr>
      <w:tr w:rsidR="002D787A" w:rsidRPr="002D787A" w14:paraId="2E738001" w14:textId="77777777" w:rsidTr="00C22695">
        <w:trPr>
          <w:trHeight w:val="350"/>
        </w:trPr>
        <w:tc>
          <w:tcPr>
            <w:tcW w:w="10085" w:type="dxa"/>
            <w:tcBorders>
              <w:top w:val="single" w:sz="4" w:space="0" w:color="43D596"/>
              <w:left w:val="nil"/>
              <w:bottom w:val="nil"/>
              <w:right w:val="nil"/>
            </w:tcBorders>
            <w:shd w:val="clear" w:color="auto" w:fill="auto"/>
            <w:vAlign w:val="center"/>
          </w:tcPr>
          <w:p w14:paraId="77C728C2" w14:textId="5498CF66" w:rsidR="002D787A" w:rsidRPr="005B30DD" w:rsidRDefault="002D787A" w:rsidP="00EF4086">
            <w:pPr>
              <w:spacing w:after="0" w:line="240" w:lineRule="auto"/>
              <w:rPr>
                <w:rFonts w:ascii="Poppins" w:hAnsi="Poppins" w:cs="Poppins"/>
                <w:b/>
                <w:color w:val="FFFFFF"/>
                <w:sz w:val="28"/>
                <w:szCs w:val="28"/>
              </w:rPr>
            </w:pPr>
            <w:r w:rsidRPr="005B30DD">
              <w:rPr>
                <w:rFonts w:ascii="Poppins" w:hAnsi="Poppins" w:cs="Poppins"/>
                <w:b/>
                <w:color w:val="43D596"/>
                <w:sz w:val="28"/>
                <w:szCs w:val="28"/>
              </w:rPr>
              <w:lastRenderedPageBreak/>
              <w:t>LIST OF ACRONYMS</w:t>
            </w:r>
          </w:p>
        </w:tc>
      </w:tr>
      <w:tr w:rsidR="002D787A" w:rsidRPr="004C601A" w14:paraId="5744E075" w14:textId="77777777" w:rsidTr="005B30DD">
        <w:trPr>
          <w:trHeight w:val="530"/>
        </w:trPr>
        <w:tc>
          <w:tcPr>
            <w:tcW w:w="10085" w:type="dxa"/>
            <w:tcBorders>
              <w:top w:val="nil"/>
              <w:left w:val="nil"/>
              <w:bottom w:val="nil"/>
              <w:right w:val="nil"/>
            </w:tcBorders>
            <w:shd w:val="clear" w:color="auto" w:fill="FFFFFF" w:themeFill="background1"/>
            <w:vAlign w:val="center"/>
          </w:tcPr>
          <w:p w14:paraId="5A2D5307" w14:textId="77777777" w:rsidR="002D787A" w:rsidRPr="005B30DD" w:rsidRDefault="002D787A" w:rsidP="00EF4086">
            <w:pPr>
              <w:spacing w:before="120" w:after="120" w:line="276" w:lineRule="auto"/>
              <w:rPr>
                <w:rFonts w:ascii="Poppins" w:hAnsi="Poppins" w:cs="Poppins"/>
                <w:bCs/>
                <w:color w:val="062172"/>
              </w:rPr>
            </w:pPr>
            <w:r w:rsidRPr="005B30DD">
              <w:rPr>
                <w:rFonts w:ascii="Poppins" w:hAnsi="Poppins" w:cs="Poppins"/>
                <w:bCs/>
                <w:color w:val="062172"/>
              </w:rPr>
              <w:t>Please insert the list of acronyms used in this report, if any.</w:t>
            </w:r>
          </w:p>
          <w:p w14:paraId="6DCFC852" w14:textId="17D70E5C" w:rsidR="002D787A" w:rsidRPr="0025179E" w:rsidRDefault="00000000" w:rsidP="00EF4086">
            <w:pPr>
              <w:spacing w:before="120" w:after="120" w:line="276" w:lineRule="auto"/>
              <w:rPr>
                <w:rFonts w:ascii="Arial" w:hAnsi="Arial" w:cs="Arial"/>
                <w:sz w:val="20"/>
                <w:szCs w:val="20"/>
              </w:rPr>
            </w:pPr>
            <w:sdt>
              <w:sdtPr>
                <w:rPr>
                  <w:rFonts w:ascii="Poppins" w:eastAsia="Calibri" w:hAnsi="Poppins" w:cs="Poppins"/>
                  <w:color w:val="062172"/>
                </w:rPr>
                <w:id w:val="685179982"/>
                <w:placeholder>
                  <w:docPart w:val="AEFC73319F9C4313B1AB433B04D52F99"/>
                </w:placeholder>
                <w:showingPlcHdr/>
                <w:text w:multiLine="1"/>
              </w:sdtPr>
              <w:sdtContent>
                <w:r w:rsidR="002D787A" w:rsidRPr="005B30DD">
                  <w:rPr>
                    <w:rFonts w:ascii="Poppins" w:eastAsia="Calibri" w:hAnsi="Poppins" w:cs="Poppins"/>
                    <w:color w:val="062172"/>
                  </w:rPr>
                  <w:t>Click here to add acronyms.</w:t>
                </w:r>
              </w:sdtContent>
            </w:sdt>
          </w:p>
        </w:tc>
      </w:tr>
    </w:tbl>
    <w:tbl>
      <w:tblPr>
        <w:tblStyle w:val="TableGrid"/>
        <w:tblW w:w="10086" w:type="dxa"/>
        <w:tblInd w:w="-11"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965"/>
        <w:gridCol w:w="1476"/>
        <w:gridCol w:w="7645"/>
      </w:tblGrid>
      <w:tr w:rsidR="00D160C8" w:rsidRPr="004C601A" w14:paraId="16363AB1" w14:textId="77777777" w:rsidTr="005B30DD">
        <w:trPr>
          <w:trHeight w:val="431"/>
        </w:trPr>
        <w:tc>
          <w:tcPr>
            <w:tcW w:w="10086" w:type="dxa"/>
            <w:gridSpan w:val="3"/>
            <w:tcBorders>
              <w:top w:val="nil"/>
              <w:left w:val="nil"/>
              <w:bottom w:val="nil"/>
              <w:right w:val="nil"/>
            </w:tcBorders>
            <w:shd w:val="clear" w:color="auto" w:fill="auto"/>
            <w:vAlign w:val="center"/>
          </w:tcPr>
          <w:p w14:paraId="355B9A2B" w14:textId="0BCA79D5" w:rsidR="00D160C8" w:rsidRPr="005B30DD" w:rsidRDefault="00A40963" w:rsidP="00EF4086">
            <w:pPr>
              <w:rPr>
                <w:rFonts w:ascii="Poppins" w:hAnsi="Poppins" w:cs="Poppins"/>
                <w:b/>
                <w:color w:val="FFFFFF"/>
                <w:sz w:val="28"/>
                <w:szCs w:val="28"/>
              </w:rPr>
            </w:pPr>
            <w:bookmarkStart w:id="0" w:name="II"/>
            <w:r>
              <w:rPr>
                <w:rFonts w:ascii="Poppins" w:hAnsi="Poppins" w:cs="Poppins"/>
                <w:b/>
                <w:color w:val="43D596"/>
                <w:sz w:val="28"/>
                <w:szCs w:val="28"/>
              </w:rPr>
              <w:t>1</w:t>
            </w:r>
            <w:r w:rsidR="00D160C8" w:rsidRPr="005B30DD">
              <w:rPr>
                <w:rFonts w:ascii="Poppins" w:hAnsi="Poppins" w:cs="Poppins"/>
                <w:b/>
                <w:color w:val="43D596"/>
                <w:sz w:val="28"/>
                <w:szCs w:val="28"/>
              </w:rPr>
              <w:t xml:space="preserve">. ASSESSMENT OF </w:t>
            </w:r>
            <w:r w:rsidR="00F0553B" w:rsidRPr="005B30DD">
              <w:rPr>
                <w:rFonts w:ascii="Poppins" w:hAnsi="Poppins" w:cs="Poppins"/>
                <w:b/>
                <w:color w:val="43D596"/>
                <w:sz w:val="28"/>
                <w:szCs w:val="28"/>
              </w:rPr>
              <w:t xml:space="preserve">PROJECT </w:t>
            </w:r>
            <w:r w:rsidR="00D160C8" w:rsidRPr="005B30DD">
              <w:rPr>
                <w:rFonts w:ascii="Poppins" w:hAnsi="Poppins" w:cs="Poppins"/>
                <w:b/>
                <w:color w:val="43D596"/>
                <w:sz w:val="28"/>
                <w:szCs w:val="28"/>
              </w:rPr>
              <w:t>IMPLEMENTATION</w:t>
            </w:r>
            <w:bookmarkEnd w:id="0"/>
            <w:r w:rsidR="00191074" w:rsidRPr="005B30DD">
              <w:rPr>
                <w:rFonts w:ascii="Poppins" w:hAnsi="Poppins" w:cs="Poppins"/>
                <w:b/>
                <w:color w:val="43D596"/>
                <w:sz w:val="28"/>
                <w:szCs w:val="28"/>
              </w:rPr>
              <w:t>: RELEVANCE</w:t>
            </w:r>
          </w:p>
        </w:tc>
      </w:tr>
      <w:tr w:rsidR="00D160C8" w:rsidRPr="004E4221" w14:paraId="0AA79E92" w14:textId="77777777" w:rsidTr="00D669CE">
        <w:trPr>
          <w:trHeight w:val="449"/>
        </w:trPr>
        <w:tc>
          <w:tcPr>
            <w:tcW w:w="10086" w:type="dxa"/>
            <w:gridSpan w:val="3"/>
            <w:tcBorders>
              <w:top w:val="nil"/>
              <w:left w:val="nil"/>
              <w:bottom w:val="single" w:sz="4" w:space="0" w:color="43D596"/>
              <w:right w:val="nil"/>
            </w:tcBorders>
            <w:shd w:val="clear" w:color="auto" w:fill="43D596"/>
            <w:vAlign w:val="center"/>
          </w:tcPr>
          <w:p w14:paraId="39764E53" w14:textId="5C2EB6E6" w:rsidR="00D160C8" w:rsidRPr="005B30DD" w:rsidRDefault="005B30DD" w:rsidP="00EF4086">
            <w:pPr>
              <w:spacing w:line="264" w:lineRule="auto"/>
              <w:rPr>
                <w:rFonts w:ascii="Poppins" w:hAnsi="Poppins" w:cs="Poppins"/>
                <w:b/>
                <w:bCs/>
              </w:rPr>
            </w:pPr>
            <w:bookmarkStart w:id="1" w:name="II3"/>
            <w:r w:rsidRPr="005B30DD">
              <w:rPr>
                <w:rFonts w:ascii="Poppins" w:hAnsi="Poppins" w:cs="Poppins"/>
                <w:b/>
                <w:color w:val="FFFFFF" w:themeColor="background1"/>
              </w:rPr>
              <w:t>1</w:t>
            </w:r>
            <w:r w:rsidR="00D160C8" w:rsidRPr="005B30DD">
              <w:rPr>
                <w:rFonts w:ascii="Poppins" w:hAnsi="Poppins" w:cs="Poppins"/>
                <w:b/>
                <w:color w:val="FFFFFF" w:themeColor="background1"/>
              </w:rPr>
              <w:t xml:space="preserve">.1 </w:t>
            </w:r>
            <w:bookmarkEnd w:id="1"/>
            <w:r w:rsidR="007552A3" w:rsidRPr="005B30DD">
              <w:rPr>
                <w:rFonts w:ascii="Poppins" w:hAnsi="Poppins" w:cs="Poppins"/>
                <w:b/>
                <w:color w:val="FFFFFF" w:themeColor="background1"/>
              </w:rPr>
              <w:t>Overall r</w:t>
            </w:r>
            <w:r w:rsidR="00D160C8" w:rsidRPr="005B30DD">
              <w:rPr>
                <w:rFonts w:ascii="Poppins" w:hAnsi="Poppins" w:cs="Poppins"/>
                <w:b/>
                <w:color w:val="FFFFFF" w:themeColor="background1"/>
              </w:rPr>
              <w:t>elevance</w:t>
            </w:r>
          </w:p>
        </w:tc>
      </w:tr>
      <w:tr w:rsidR="00D160C8" w:rsidRPr="008F3465" w14:paraId="19D7D562" w14:textId="77777777" w:rsidTr="00D669CE">
        <w:trPr>
          <w:trHeight w:val="683"/>
        </w:trPr>
        <w:tc>
          <w:tcPr>
            <w:tcW w:w="10086" w:type="dxa"/>
            <w:gridSpan w:val="3"/>
            <w:tcBorders>
              <w:top w:val="single" w:sz="4" w:space="0" w:color="43D596"/>
              <w:left w:val="nil"/>
              <w:bottom w:val="single" w:sz="4" w:space="0" w:color="43D596"/>
              <w:right w:val="nil"/>
            </w:tcBorders>
            <w:shd w:val="clear" w:color="auto" w:fill="E7E6E6"/>
            <w:vAlign w:val="center"/>
          </w:tcPr>
          <w:p w14:paraId="5B7B0767" w14:textId="2A1F70CE" w:rsidR="00D160C8" w:rsidRPr="005B30DD" w:rsidRDefault="00D160C8" w:rsidP="008D0C7C">
            <w:pPr>
              <w:jc w:val="both"/>
              <w:rPr>
                <w:rFonts w:ascii="Poppins" w:hAnsi="Poppins" w:cs="Poppins"/>
                <w:b/>
              </w:rPr>
            </w:pPr>
            <w:r w:rsidRPr="005B30DD">
              <w:rPr>
                <w:rFonts w:ascii="Poppins" w:hAnsi="Poppins" w:cs="Poppins"/>
                <w:b/>
                <w:bCs/>
                <w:color w:val="062172"/>
              </w:rPr>
              <w:t xml:space="preserve">RELEVANCE – Extent to which </w:t>
            </w:r>
            <w:r w:rsidR="00F0553B" w:rsidRPr="005B30DD">
              <w:rPr>
                <w:rFonts w:ascii="Poppins" w:hAnsi="Poppins" w:cs="Poppins"/>
                <w:b/>
                <w:bCs/>
                <w:color w:val="062172"/>
              </w:rPr>
              <w:t xml:space="preserve">project </w:t>
            </w:r>
            <w:r w:rsidRPr="005B30DD">
              <w:rPr>
                <w:rFonts w:ascii="Poppins" w:hAnsi="Poppins" w:cs="Poppins"/>
                <w:b/>
                <w:bCs/>
                <w:color w:val="062172"/>
              </w:rPr>
              <w:t>activities responded to the needs and priorities of the sector, country partners and the beneficiaries, especially girls and the most marginalized/vulnerable children, and continued to do so throughout implementation.</w:t>
            </w:r>
            <w:r w:rsidR="0026275F" w:rsidRPr="005B30DD">
              <w:rPr>
                <w:rStyle w:val="EndnoteReference"/>
                <w:rFonts w:ascii="Poppins" w:hAnsi="Poppins" w:cs="Poppins"/>
                <w:b/>
                <w:bCs/>
                <w:color w:val="062172"/>
              </w:rPr>
              <w:endnoteReference w:id="4"/>
            </w:r>
            <w:r w:rsidR="0026275F" w:rsidRPr="005B30DD">
              <w:rPr>
                <w:rFonts w:ascii="Poppins" w:hAnsi="Poppins" w:cs="Poppins"/>
                <w:color w:val="062172"/>
              </w:rPr>
              <w:t xml:space="preserve"> </w:t>
            </w:r>
            <w:r w:rsidRPr="005B30DD">
              <w:rPr>
                <w:rFonts w:ascii="Poppins" w:hAnsi="Poppins" w:cs="Poppins"/>
                <w:color w:val="062172"/>
              </w:rPr>
              <w:t xml:space="preserve">Please assess by ticking </w:t>
            </w:r>
            <w:r w:rsidR="000C7A6B" w:rsidRPr="005B30DD">
              <w:rPr>
                <w:rFonts w:ascii="Poppins" w:hAnsi="Poppins" w:cs="Poppins"/>
                <w:color w:val="062172"/>
              </w:rPr>
              <w:t>“</w:t>
            </w:r>
            <w:r w:rsidRPr="005B30DD">
              <w:rPr>
                <w:rFonts w:ascii="Poppins" w:hAnsi="Poppins" w:cs="Poppins"/>
                <w:b/>
                <w:bCs/>
                <w:color w:val="062172"/>
              </w:rPr>
              <w:t>X</w:t>
            </w:r>
            <w:r w:rsidR="000C7A6B" w:rsidRPr="005B30DD">
              <w:rPr>
                <w:rFonts w:ascii="Poppins" w:hAnsi="Poppins" w:cs="Poppins"/>
                <w:color w:val="062172"/>
              </w:rPr>
              <w:t>”</w:t>
            </w:r>
            <w:r w:rsidRPr="005B30DD">
              <w:rPr>
                <w:rFonts w:ascii="Poppins" w:hAnsi="Poppins" w:cs="Poppins"/>
                <w:color w:val="062172"/>
              </w:rPr>
              <w:t xml:space="preserve"> in the answer that seems most relevant and qualify your answer in the textbox below.</w:t>
            </w:r>
          </w:p>
        </w:tc>
      </w:tr>
      <w:tr w:rsidR="00D160C8" w:rsidRPr="008F3465" w14:paraId="4C9BC51D" w14:textId="77777777" w:rsidTr="00C22695">
        <w:trPr>
          <w:trHeight w:val="432"/>
        </w:trPr>
        <w:sdt>
          <w:sdtPr>
            <w:rPr>
              <w:rFonts w:ascii="Poppins" w:hAnsi="Poppins" w:cs="Poppins"/>
              <w:color w:val="062172"/>
            </w:rPr>
            <w:id w:val="852237624"/>
            <w14:checkbox>
              <w14:checked w14:val="0"/>
              <w14:checkedState w14:val="2612" w14:font="MS Gothic"/>
              <w14:uncheckedState w14:val="2610" w14:font="MS Gothic"/>
            </w14:checkbox>
          </w:sdtPr>
          <w:sdtContent>
            <w:tc>
              <w:tcPr>
                <w:tcW w:w="965" w:type="dxa"/>
                <w:tcBorders>
                  <w:top w:val="single" w:sz="4" w:space="0" w:color="43D596"/>
                  <w:left w:val="nil"/>
                  <w:bottom w:val="single" w:sz="4" w:space="0" w:color="43D596"/>
                  <w:right w:val="single" w:sz="4" w:space="0" w:color="43D596"/>
                </w:tcBorders>
                <w:shd w:val="clear" w:color="auto" w:fill="FFFFFF" w:themeFill="background1"/>
                <w:vAlign w:val="center"/>
              </w:tcPr>
              <w:p w14:paraId="0821D7B6" w14:textId="4AE21EAF" w:rsidR="00D160C8" w:rsidRPr="00C22695" w:rsidRDefault="007616C0" w:rsidP="00EF4086">
                <w:pPr>
                  <w:rPr>
                    <w:rFonts w:ascii="Poppins" w:hAnsi="Poppins" w:cs="Poppins"/>
                    <w:color w:val="062172"/>
                  </w:rPr>
                </w:pPr>
                <w:r>
                  <w:rPr>
                    <w:rFonts w:ascii="MS Gothic" w:eastAsia="MS Gothic" w:hAnsi="MS Gothic" w:cs="Poppins" w:hint="eastAsia"/>
                    <w:color w:val="062172"/>
                  </w:rPr>
                  <w:t>☐</w:t>
                </w:r>
              </w:p>
            </w:tc>
          </w:sdtContent>
        </w:sdt>
        <w:tc>
          <w:tcPr>
            <w:tcW w:w="1476"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155D230F" w14:textId="77777777" w:rsidR="00D160C8" w:rsidRPr="00C22695" w:rsidRDefault="00D160C8" w:rsidP="00EF4086">
            <w:pPr>
              <w:rPr>
                <w:rFonts w:ascii="Poppins" w:hAnsi="Poppins" w:cs="Poppins"/>
                <w:color w:val="062172"/>
              </w:rPr>
            </w:pPr>
            <w:r w:rsidRPr="00C22695">
              <w:rPr>
                <w:rFonts w:ascii="Poppins" w:hAnsi="Poppins" w:cs="Poppins"/>
                <w:color w:val="062172"/>
              </w:rPr>
              <w:t>High</w:t>
            </w:r>
          </w:p>
        </w:tc>
        <w:tc>
          <w:tcPr>
            <w:tcW w:w="7645" w:type="dxa"/>
            <w:tcBorders>
              <w:top w:val="single" w:sz="4" w:space="0" w:color="43D596"/>
              <w:left w:val="single" w:sz="4" w:space="0" w:color="43D596"/>
              <w:bottom w:val="single" w:sz="4" w:space="0" w:color="43D596"/>
              <w:right w:val="nil"/>
            </w:tcBorders>
            <w:shd w:val="clear" w:color="auto" w:fill="FFFFFF" w:themeFill="background1"/>
            <w:vAlign w:val="center"/>
          </w:tcPr>
          <w:p w14:paraId="3116A3EF" w14:textId="5BEDF973" w:rsidR="00D160C8" w:rsidRPr="00C22695" w:rsidRDefault="00D160C8" w:rsidP="008D0C7C">
            <w:pPr>
              <w:spacing w:before="60" w:after="60"/>
              <w:jc w:val="both"/>
              <w:rPr>
                <w:rFonts w:ascii="Poppins" w:hAnsi="Poppins" w:cs="Poppins"/>
                <w:color w:val="062172"/>
              </w:rPr>
            </w:pPr>
            <w:r w:rsidRPr="00C22695">
              <w:rPr>
                <w:rFonts w:ascii="Poppins" w:hAnsi="Poppins" w:cs="Poppins"/>
                <w:color w:val="062172"/>
              </w:rPr>
              <w:t xml:space="preserve">There were no shortcomings or at most minor shortcomings in the continued alignment between </w:t>
            </w:r>
            <w:r w:rsidR="00F0553B" w:rsidRPr="00C22695">
              <w:rPr>
                <w:rFonts w:ascii="Poppins" w:hAnsi="Poppins" w:cs="Poppins"/>
                <w:color w:val="062172"/>
              </w:rPr>
              <w:t xml:space="preserve">project </w:t>
            </w:r>
            <w:r w:rsidRPr="00C22695">
              <w:rPr>
                <w:rFonts w:ascii="Poppins" w:hAnsi="Poppins" w:cs="Poppins"/>
                <w:color w:val="062172"/>
              </w:rPr>
              <w:t xml:space="preserve">activities and the needs of the beneficiaries, partners and the sector. The </w:t>
            </w:r>
            <w:r w:rsidR="00E648FF" w:rsidRPr="00C22695">
              <w:rPr>
                <w:rFonts w:ascii="Poppins" w:hAnsi="Poppins" w:cs="Poppins"/>
                <w:color w:val="062172"/>
              </w:rPr>
              <w:t xml:space="preserve">project </w:t>
            </w:r>
            <w:r w:rsidRPr="00C22695">
              <w:rPr>
                <w:rFonts w:ascii="Poppins" w:hAnsi="Poppins" w:cs="Poppins"/>
                <w:color w:val="062172"/>
              </w:rPr>
              <w:t xml:space="preserve">provided clear evidence of such alignment. If circumstances changed, the objectives were changed accordingly to keep objectives fully relevant. </w:t>
            </w:r>
          </w:p>
        </w:tc>
      </w:tr>
      <w:tr w:rsidR="00D160C8" w:rsidRPr="008F3465" w14:paraId="004268E7" w14:textId="77777777" w:rsidTr="00C22695">
        <w:trPr>
          <w:trHeight w:val="548"/>
        </w:trPr>
        <w:sdt>
          <w:sdtPr>
            <w:rPr>
              <w:rFonts w:ascii="Poppins" w:hAnsi="Poppins" w:cs="Poppins"/>
              <w:color w:val="062172"/>
            </w:rPr>
            <w:id w:val="1076624297"/>
            <w14:checkbox>
              <w14:checked w14:val="0"/>
              <w14:checkedState w14:val="2612" w14:font="MS Gothic"/>
              <w14:uncheckedState w14:val="2610" w14:font="MS Gothic"/>
            </w14:checkbox>
          </w:sdtPr>
          <w:sdtContent>
            <w:tc>
              <w:tcPr>
                <w:tcW w:w="965" w:type="dxa"/>
                <w:tcBorders>
                  <w:top w:val="single" w:sz="4" w:space="0" w:color="43D596"/>
                  <w:left w:val="nil"/>
                  <w:bottom w:val="single" w:sz="4" w:space="0" w:color="43D596"/>
                  <w:right w:val="single" w:sz="4" w:space="0" w:color="43D596"/>
                </w:tcBorders>
                <w:shd w:val="clear" w:color="auto" w:fill="FFFFFF" w:themeFill="background1"/>
                <w:vAlign w:val="center"/>
              </w:tcPr>
              <w:p w14:paraId="0EE5D9B5" w14:textId="77777777" w:rsidR="00D160C8" w:rsidRPr="00C22695" w:rsidRDefault="00D160C8" w:rsidP="00EF4086">
                <w:pPr>
                  <w:rPr>
                    <w:rFonts w:ascii="Poppins" w:hAnsi="Poppins" w:cs="Poppins"/>
                    <w:color w:val="062172"/>
                  </w:rPr>
                </w:pPr>
                <w:r w:rsidRPr="00C22695">
                  <w:rPr>
                    <w:rFonts w:ascii="Segoe UI Symbol" w:eastAsia="MS Gothic" w:hAnsi="Segoe UI Symbol" w:cs="Segoe UI Symbol"/>
                    <w:color w:val="062172"/>
                  </w:rPr>
                  <w:t>☐</w:t>
                </w:r>
              </w:p>
            </w:tc>
          </w:sdtContent>
        </w:sdt>
        <w:tc>
          <w:tcPr>
            <w:tcW w:w="1476"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22DDA503" w14:textId="77777777" w:rsidR="00D160C8" w:rsidRPr="00C22695" w:rsidRDefault="00D160C8" w:rsidP="00EF4086">
            <w:pPr>
              <w:rPr>
                <w:rFonts w:ascii="Poppins" w:hAnsi="Poppins" w:cs="Poppins"/>
                <w:color w:val="062172"/>
              </w:rPr>
            </w:pPr>
            <w:r w:rsidRPr="00C22695">
              <w:rPr>
                <w:rFonts w:ascii="Poppins" w:hAnsi="Poppins" w:cs="Poppins"/>
                <w:color w:val="062172"/>
              </w:rPr>
              <w:t xml:space="preserve">Substantial </w:t>
            </w:r>
          </w:p>
        </w:tc>
        <w:tc>
          <w:tcPr>
            <w:tcW w:w="7645" w:type="dxa"/>
            <w:tcBorders>
              <w:top w:val="single" w:sz="4" w:space="0" w:color="43D596"/>
              <w:left w:val="single" w:sz="4" w:space="0" w:color="43D596"/>
              <w:bottom w:val="single" w:sz="4" w:space="0" w:color="43D596"/>
              <w:right w:val="nil"/>
            </w:tcBorders>
            <w:shd w:val="clear" w:color="auto" w:fill="FFFFFF" w:themeFill="background1"/>
            <w:vAlign w:val="center"/>
          </w:tcPr>
          <w:p w14:paraId="2C1016AB" w14:textId="230FBDAB" w:rsidR="00D160C8" w:rsidRPr="00C22695" w:rsidRDefault="00D160C8" w:rsidP="008D0C7C">
            <w:pPr>
              <w:spacing w:before="60" w:after="60"/>
              <w:jc w:val="both"/>
              <w:rPr>
                <w:rFonts w:ascii="Poppins" w:hAnsi="Poppins" w:cs="Poppins"/>
                <w:color w:val="062172"/>
              </w:rPr>
            </w:pPr>
            <w:r w:rsidRPr="00C22695">
              <w:rPr>
                <w:rFonts w:ascii="Poppins" w:hAnsi="Poppins" w:cs="Poppins"/>
                <w:color w:val="062172"/>
              </w:rPr>
              <w:t xml:space="preserve">There were moderate shortcomings in the continued alignment between </w:t>
            </w:r>
            <w:r w:rsidR="00F0553B" w:rsidRPr="00C22695">
              <w:rPr>
                <w:rFonts w:ascii="Poppins" w:hAnsi="Poppins" w:cs="Poppins"/>
                <w:color w:val="062172"/>
              </w:rPr>
              <w:t xml:space="preserve">project </w:t>
            </w:r>
            <w:r w:rsidRPr="00C22695">
              <w:rPr>
                <w:rFonts w:ascii="Poppins" w:hAnsi="Poppins" w:cs="Poppins"/>
                <w:color w:val="062172"/>
              </w:rPr>
              <w:t xml:space="preserve">interventions and the needs of the beneficiaries, partners and the sector. The </w:t>
            </w:r>
            <w:r w:rsidR="00F0553B" w:rsidRPr="00C22695">
              <w:rPr>
                <w:rFonts w:ascii="Poppins" w:hAnsi="Poppins" w:cs="Poppins"/>
                <w:color w:val="062172"/>
              </w:rPr>
              <w:t xml:space="preserve">project </w:t>
            </w:r>
            <w:r w:rsidRPr="00C22695">
              <w:rPr>
                <w:rFonts w:ascii="Poppins" w:hAnsi="Poppins" w:cs="Poppins"/>
                <w:color w:val="062172"/>
              </w:rPr>
              <w:t xml:space="preserve">provided generally sufficient </w:t>
            </w:r>
            <w:r w:rsidRPr="00C22695">
              <w:rPr>
                <w:rFonts w:ascii="Poppins" w:hAnsi="Poppins" w:cs="Poppins"/>
                <w:color w:val="062172"/>
              </w:rPr>
              <w:lastRenderedPageBreak/>
              <w:t>information on such alignment. If circumstances changed, the objectives were changed accordingly to keep objectives fully relevant.</w:t>
            </w:r>
          </w:p>
        </w:tc>
      </w:tr>
      <w:tr w:rsidR="00D160C8" w:rsidRPr="008F3465" w14:paraId="6C7A4E95" w14:textId="77777777" w:rsidTr="00C22695">
        <w:trPr>
          <w:trHeight w:val="521"/>
        </w:trPr>
        <w:sdt>
          <w:sdtPr>
            <w:rPr>
              <w:rFonts w:ascii="Poppins" w:hAnsi="Poppins" w:cs="Poppins"/>
              <w:color w:val="062172"/>
            </w:rPr>
            <w:id w:val="1884353758"/>
            <w14:checkbox>
              <w14:checked w14:val="0"/>
              <w14:checkedState w14:val="2612" w14:font="MS Gothic"/>
              <w14:uncheckedState w14:val="2610" w14:font="MS Gothic"/>
            </w14:checkbox>
          </w:sdtPr>
          <w:sdtContent>
            <w:tc>
              <w:tcPr>
                <w:tcW w:w="965" w:type="dxa"/>
                <w:tcBorders>
                  <w:top w:val="single" w:sz="4" w:space="0" w:color="43D596"/>
                  <w:left w:val="nil"/>
                  <w:bottom w:val="single" w:sz="4" w:space="0" w:color="43D596"/>
                  <w:right w:val="single" w:sz="4" w:space="0" w:color="43D596"/>
                </w:tcBorders>
                <w:shd w:val="clear" w:color="auto" w:fill="FFFFFF" w:themeFill="background1"/>
                <w:vAlign w:val="center"/>
              </w:tcPr>
              <w:p w14:paraId="0EBF2409" w14:textId="77777777" w:rsidR="00D160C8" w:rsidRPr="00C22695" w:rsidRDefault="00D160C8" w:rsidP="00EF4086">
                <w:pPr>
                  <w:rPr>
                    <w:rFonts w:ascii="Poppins" w:hAnsi="Poppins" w:cs="Poppins"/>
                    <w:color w:val="062172"/>
                  </w:rPr>
                </w:pPr>
                <w:r w:rsidRPr="00C22695">
                  <w:rPr>
                    <w:rFonts w:ascii="Segoe UI Symbol" w:eastAsia="MS Gothic" w:hAnsi="Segoe UI Symbol" w:cs="Segoe UI Symbol"/>
                    <w:color w:val="062172"/>
                  </w:rPr>
                  <w:t>☐</w:t>
                </w:r>
              </w:p>
            </w:tc>
          </w:sdtContent>
        </w:sdt>
        <w:tc>
          <w:tcPr>
            <w:tcW w:w="1476"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55D63700" w14:textId="77777777" w:rsidR="00D160C8" w:rsidRPr="00C22695" w:rsidRDefault="00D160C8" w:rsidP="00EF4086">
            <w:pPr>
              <w:rPr>
                <w:rFonts w:ascii="Poppins" w:hAnsi="Poppins" w:cs="Poppins"/>
                <w:color w:val="062172"/>
              </w:rPr>
            </w:pPr>
            <w:r w:rsidRPr="00C22695">
              <w:rPr>
                <w:rFonts w:ascii="Poppins" w:hAnsi="Poppins" w:cs="Poppins"/>
                <w:color w:val="062172"/>
              </w:rPr>
              <w:t xml:space="preserve">Modest </w:t>
            </w:r>
          </w:p>
        </w:tc>
        <w:tc>
          <w:tcPr>
            <w:tcW w:w="7645" w:type="dxa"/>
            <w:tcBorders>
              <w:top w:val="single" w:sz="4" w:space="0" w:color="43D596"/>
              <w:left w:val="single" w:sz="4" w:space="0" w:color="43D596"/>
              <w:bottom w:val="single" w:sz="4" w:space="0" w:color="43D596"/>
              <w:right w:val="nil"/>
            </w:tcBorders>
            <w:shd w:val="clear" w:color="auto" w:fill="FFFFFF" w:themeFill="background1"/>
            <w:vAlign w:val="center"/>
          </w:tcPr>
          <w:p w14:paraId="1608D905" w14:textId="160846A1" w:rsidR="00D160C8" w:rsidRPr="00C22695" w:rsidRDefault="00D160C8" w:rsidP="008D0C7C">
            <w:pPr>
              <w:spacing w:before="60" w:after="60"/>
              <w:jc w:val="both"/>
              <w:rPr>
                <w:rFonts w:ascii="Poppins" w:hAnsi="Poppins" w:cs="Poppins"/>
                <w:color w:val="062172"/>
              </w:rPr>
            </w:pPr>
            <w:r w:rsidRPr="00C22695">
              <w:rPr>
                <w:rFonts w:ascii="Poppins" w:hAnsi="Poppins" w:cs="Poppins"/>
                <w:color w:val="062172"/>
              </w:rPr>
              <w:t xml:space="preserve">There were significant shortcomings in the continued alignment between </w:t>
            </w:r>
            <w:r w:rsidR="00F0553B" w:rsidRPr="00C22695">
              <w:rPr>
                <w:rFonts w:ascii="Poppins" w:hAnsi="Poppins" w:cs="Poppins"/>
                <w:color w:val="062172"/>
              </w:rPr>
              <w:t xml:space="preserve">project </w:t>
            </w:r>
            <w:r w:rsidRPr="00C22695">
              <w:rPr>
                <w:rFonts w:ascii="Poppins" w:hAnsi="Poppins" w:cs="Poppins"/>
                <w:color w:val="062172"/>
              </w:rPr>
              <w:t xml:space="preserve">interventions and the needs of the beneficiaries, partners and the sector. The </w:t>
            </w:r>
            <w:r w:rsidR="00F0553B" w:rsidRPr="00C22695">
              <w:rPr>
                <w:rFonts w:ascii="Poppins" w:hAnsi="Poppins" w:cs="Poppins"/>
                <w:color w:val="062172"/>
              </w:rPr>
              <w:t xml:space="preserve">project </w:t>
            </w:r>
            <w:r w:rsidRPr="00C22695">
              <w:rPr>
                <w:rFonts w:ascii="Poppins" w:hAnsi="Poppins" w:cs="Poppins"/>
                <w:color w:val="062172"/>
              </w:rPr>
              <w:t>provided limited information on such alignment. If circumstances changed, the objectives were not changed accordingly to keep objectives fully relevant.</w:t>
            </w:r>
          </w:p>
        </w:tc>
      </w:tr>
      <w:tr w:rsidR="00D160C8" w:rsidRPr="008F3465" w14:paraId="2372FFB5" w14:textId="77777777" w:rsidTr="00C22695">
        <w:trPr>
          <w:trHeight w:val="530"/>
        </w:trPr>
        <w:sdt>
          <w:sdtPr>
            <w:rPr>
              <w:rFonts w:ascii="Poppins" w:hAnsi="Poppins" w:cs="Poppins"/>
              <w:color w:val="062172"/>
            </w:rPr>
            <w:id w:val="-1117067719"/>
            <w14:checkbox>
              <w14:checked w14:val="0"/>
              <w14:checkedState w14:val="2612" w14:font="MS Gothic"/>
              <w14:uncheckedState w14:val="2610" w14:font="MS Gothic"/>
            </w14:checkbox>
          </w:sdtPr>
          <w:sdtContent>
            <w:tc>
              <w:tcPr>
                <w:tcW w:w="965" w:type="dxa"/>
                <w:tcBorders>
                  <w:top w:val="single" w:sz="4" w:space="0" w:color="43D596"/>
                  <w:left w:val="nil"/>
                  <w:bottom w:val="single" w:sz="4" w:space="0" w:color="43D596"/>
                  <w:right w:val="single" w:sz="4" w:space="0" w:color="43D596"/>
                </w:tcBorders>
                <w:shd w:val="clear" w:color="auto" w:fill="FFFFFF" w:themeFill="background1"/>
                <w:vAlign w:val="center"/>
              </w:tcPr>
              <w:p w14:paraId="2B25AC0E" w14:textId="77777777" w:rsidR="00D160C8" w:rsidRPr="00C22695" w:rsidRDefault="00D160C8" w:rsidP="00EF4086">
                <w:pPr>
                  <w:rPr>
                    <w:rFonts w:ascii="Poppins" w:hAnsi="Poppins" w:cs="Poppins"/>
                    <w:color w:val="062172"/>
                  </w:rPr>
                </w:pPr>
                <w:r w:rsidRPr="00C22695">
                  <w:rPr>
                    <w:rFonts w:ascii="Segoe UI Symbol" w:eastAsia="MS Gothic" w:hAnsi="Segoe UI Symbol" w:cs="Segoe UI Symbol"/>
                    <w:color w:val="062172"/>
                  </w:rPr>
                  <w:t>☐</w:t>
                </w:r>
              </w:p>
            </w:tc>
          </w:sdtContent>
        </w:sdt>
        <w:tc>
          <w:tcPr>
            <w:tcW w:w="1476" w:type="dxa"/>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5F466DB9" w14:textId="77777777" w:rsidR="00D160C8" w:rsidRPr="00C22695" w:rsidRDefault="00D160C8" w:rsidP="00EF4086">
            <w:pPr>
              <w:rPr>
                <w:rFonts w:ascii="Poppins" w:hAnsi="Poppins" w:cs="Poppins"/>
                <w:color w:val="062172"/>
              </w:rPr>
            </w:pPr>
            <w:r w:rsidRPr="00C22695">
              <w:rPr>
                <w:rFonts w:ascii="Poppins" w:hAnsi="Poppins" w:cs="Poppins"/>
                <w:color w:val="062172"/>
              </w:rPr>
              <w:t xml:space="preserve">Negligible </w:t>
            </w:r>
          </w:p>
        </w:tc>
        <w:tc>
          <w:tcPr>
            <w:tcW w:w="7645" w:type="dxa"/>
            <w:tcBorders>
              <w:top w:val="single" w:sz="4" w:space="0" w:color="43D596"/>
              <w:left w:val="single" w:sz="4" w:space="0" w:color="43D596"/>
              <w:bottom w:val="single" w:sz="4" w:space="0" w:color="43D596"/>
              <w:right w:val="nil"/>
            </w:tcBorders>
            <w:shd w:val="clear" w:color="auto" w:fill="FFFFFF" w:themeFill="background1"/>
            <w:vAlign w:val="center"/>
          </w:tcPr>
          <w:p w14:paraId="2BEC4DD7" w14:textId="1602F937" w:rsidR="00D160C8" w:rsidRPr="00C22695" w:rsidRDefault="00D160C8" w:rsidP="008D0C7C">
            <w:pPr>
              <w:spacing w:before="60" w:after="60"/>
              <w:jc w:val="both"/>
              <w:rPr>
                <w:rFonts w:ascii="Poppins" w:hAnsi="Poppins" w:cs="Poppins"/>
                <w:color w:val="062172"/>
              </w:rPr>
            </w:pPr>
            <w:r w:rsidRPr="00C22695">
              <w:rPr>
                <w:rFonts w:ascii="Poppins" w:hAnsi="Poppins" w:cs="Poppins"/>
                <w:color w:val="062172"/>
              </w:rPr>
              <w:t xml:space="preserve">There were severe shortcomings in the continued alignment between </w:t>
            </w:r>
            <w:r w:rsidR="00F0553B" w:rsidRPr="00C22695">
              <w:rPr>
                <w:rFonts w:ascii="Poppins" w:hAnsi="Poppins" w:cs="Poppins"/>
                <w:color w:val="062172"/>
              </w:rPr>
              <w:t xml:space="preserve">project </w:t>
            </w:r>
            <w:r w:rsidRPr="00C22695">
              <w:rPr>
                <w:rFonts w:ascii="Poppins" w:hAnsi="Poppins" w:cs="Poppins"/>
                <w:color w:val="062172"/>
              </w:rPr>
              <w:t xml:space="preserve">interventions and the needs of the beneficiaries, partners and the sector. The </w:t>
            </w:r>
            <w:r w:rsidR="00F0553B" w:rsidRPr="00C22695">
              <w:rPr>
                <w:rFonts w:ascii="Poppins" w:hAnsi="Poppins" w:cs="Poppins"/>
                <w:color w:val="062172"/>
              </w:rPr>
              <w:t xml:space="preserve">project </w:t>
            </w:r>
            <w:r w:rsidRPr="00C22695">
              <w:rPr>
                <w:rFonts w:ascii="Poppins" w:hAnsi="Poppins" w:cs="Poppins"/>
                <w:color w:val="062172"/>
              </w:rPr>
              <w:t>differed from those current needs or did not provide information to assess such alignment. If circumstances changed, the objectives were not changed accordingly to keep objectives fully relevant.</w:t>
            </w:r>
          </w:p>
        </w:tc>
      </w:tr>
      <w:tr w:rsidR="00D160C8" w:rsidRPr="008F3465" w14:paraId="205430F3" w14:textId="77777777" w:rsidTr="00C22695">
        <w:trPr>
          <w:trHeight w:val="449"/>
        </w:trPr>
        <w:tc>
          <w:tcPr>
            <w:tcW w:w="10086" w:type="dxa"/>
            <w:gridSpan w:val="3"/>
            <w:tcBorders>
              <w:top w:val="single" w:sz="4" w:space="0" w:color="43D596"/>
              <w:left w:val="nil"/>
              <w:bottom w:val="single" w:sz="4" w:space="0" w:color="43D596"/>
              <w:right w:val="nil"/>
            </w:tcBorders>
            <w:shd w:val="clear" w:color="auto" w:fill="E7E6E6"/>
            <w:vAlign w:val="center"/>
          </w:tcPr>
          <w:p w14:paraId="02916ECC" w14:textId="254FE3F7" w:rsidR="00A813BA" w:rsidRPr="00C22695" w:rsidRDefault="00D160C8" w:rsidP="00EF4086">
            <w:pPr>
              <w:rPr>
                <w:rFonts w:ascii="Poppins" w:hAnsi="Poppins" w:cs="Poppins"/>
              </w:rPr>
            </w:pPr>
            <w:r w:rsidRPr="00C22695">
              <w:rPr>
                <w:rFonts w:ascii="Poppins" w:hAnsi="Poppins" w:cs="Poppins"/>
                <w:color w:val="062172"/>
              </w:rPr>
              <w:t xml:space="preserve">Reflect on </w:t>
            </w:r>
            <w:r w:rsidR="00FC7DC3" w:rsidRPr="00C22695">
              <w:rPr>
                <w:rFonts w:ascii="Poppins" w:hAnsi="Poppins" w:cs="Poppins"/>
                <w:color w:val="062172"/>
              </w:rPr>
              <w:t xml:space="preserve">the </w:t>
            </w:r>
            <w:r w:rsidR="00E648FF" w:rsidRPr="00C22695">
              <w:rPr>
                <w:rFonts w:ascii="Poppins" w:hAnsi="Poppins" w:cs="Poppins"/>
                <w:color w:val="062172"/>
              </w:rPr>
              <w:t>project</w:t>
            </w:r>
            <w:r w:rsidRPr="00C22695">
              <w:rPr>
                <w:rFonts w:ascii="Poppins" w:hAnsi="Poppins" w:cs="Poppins"/>
                <w:color w:val="062172"/>
              </w:rPr>
              <w:t xml:space="preserve">’s </w:t>
            </w:r>
            <w:r w:rsidRPr="00C22695">
              <w:rPr>
                <w:rFonts w:ascii="Poppins" w:hAnsi="Poppins" w:cs="Poppins"/>
                <w:b/>
                <w:bCs/>
                <w:color w:val="062172"/>
              </w:rPr>
              <w:t>continued relevance</w:t>
            </w:r>
            <w:r w:rsidRPr="00C22695">
              <w:rPr>
                <w:rFonts w:ascii="Poppins" w:hAnsi="Poppins" w:cs="Poppins"/>
                <w:color w:val="062172"/>
              </w:rPr>
              <w:t xml:space="preserve"> during its life</w:t>
            </w:r>
            <w:r w:rsidR="00FC7DC3" w:rsidRPr="00C22695">
              <w:rPr>
                <w:rFonts w:ascii="Poppins" w:hAnsi="Poppins" w:cs="Poppins"/>
                <w:color w:val="062172"/>
              </w:rPr>
              <w:t xml:space="preserve"> </w:t>
            </w:r>
            <w:r w:rsidRPr="00C22695">
              <w:rPr>
                <w:rFonts w:ascii="Poppins" w:hAnsi="Poppins" w:cs="Poppins"/>
                <w:color w:val="062172"/>
              </w:rPr>
              <w:t>cycle.</w:t>
            </w:r>
            <w:r w:rsidR="00A813BA" w:rsidRPr="00C22695">
              <w:rPr>
                <w:rStyle w:val="EndnoteReference"/>
                <w:rFonts w:ascii="Poppins" w:hAnsi="Poppins" w:cs="Poppins"/>
                <w:color w:val="062172"/>
              </w:rPr>
              <w:endnoteReference w:id="5"/>
            </w:r>
          </w:p>
        </w:tc>
      </w:tr>
      <w:tr w:rsidR="00D160C8" w:rsidRPr="008F3465" w14:paraId="1FD06E2E" w14:textId="77777777" w:rsidTr="00220F6D">
        <w:trPr>
          <w:trHeight w:val="404"/>
        </w:trPr>
        <w:tc>
          <w:tcPr>
            <w:tcW w:w="10086" w:type="dxa"/>
            <w:gridSpan w:val="3"/>
            <w:tcBorders>
              <w:top w:val="single" w:sz="4" w:space="0" w:color="43D596"/>
              <w:left w:val="nil"/>
              <w:bottom w:val="nil"/>
              <w:right w:val="nil"/>
            </w:tcBorders>
            <w:shd w:val="clear" w:color="auto" w:fill="FFFFFF" w:themeFill="background1"/>
            <w:vAlign w:val="center"/>
          </w:tcPr>
          <w:p w14:paraId="58E68D88" w14:textId="77777777" w:rsidR="00D160C8" w:rsidRPr="00C22695" w:rsidRDefault="00000000" w:rsidP="00EF4086">
            <w:pPr>
              <w:rPr>
                <w:rFonts w:ascii="Poppins" w:hAnsi="Poppins" w:cs="Poppins"/>
                <w:b/>
                <w:color w:val="000000" w:themeColor="text1"/>
              </w:rPr>
            </w:pPr>
            <w:sdt>
              <w:sdtPr>
                <w:rPr>
                  <w:rFonts w:ascii="Poppins" w:eastAsia="Calibri" w:hAnsi="Poppins" w:cs="Poppins"/>
                </w:rPr>
                <w:id w:val="1208066078"/>
                <w:placeholder>
                  <w:docPart w:val="822617A638294F9BAB172339AEA1314B"/>
                </w:placeholder>
                <w:showingPlcHdr/>
                <w:text w:multiLine="1"/>
              </w:sdtPr>
              <w:sdtContent>
                <w:r w:rsidR="00D160C8" w:rsidRPr="00C22695">
                  <w:rPr>
                    <w:rFonts w:ascii="Poppins" w:eastAsia="Calibri" w:hAnsi="Poppins" w:cs="Poppins"/>
                    <w:color w:val="062172"/>
                  </w:rPr>
                  <w:t>Click here to enter text.</w:t>
                </w:r>
              </w:sdtContent>
            </w:sdt>
          </w:p>
        </w:tc>
      </w:tr>
      <w:tr w:rsidR="007552A3" w:rsidRPr="004E4221" w14:paraId="1593774B" w14:textId="77777777" w:rsidTr="00220F6D">
        <w:trPr>
          <w:trHeight w:val="449"/>
        </w:trPr>
        <w:tc>
          <w:tcPr>
            <w:tcW w:w="10086" w:type="dxa"/>
            <w:gridSpan w:val="3"/>
            <w:tcBorders>
              <w:top w:val="nil"/>
              <w:left w:val="nil"/>
              <w:bottom w:val="nil"/>
              <w:right w:val="nil"/>
            </w:tcBorders>
            <w:shd w:val="clear" w:color="auto" w:fill="43D596"/>
            <w:vAlign w:val="center"/>
          </w:tcPr>
          <w:p w14:paraId="6FC28C76" w14:textId="4F3DED0B" w:rsidR="007552A3" w:rsidRPr="00220F6D" w:rsidRDefault="00C22695" w:rsidP="00EF4086">
            <w:pPr>
              <w:spacing w:line="264" w:lineRule="auto"/>
              <w:rPr>
                <w:rFonts w:ascii="Poppins" w:hAnsi="Poppins" w:cs="Poppins"/>
                <w:b/>
                <w:bCs/>
              </w:rPr>
            </w:pPr>
            <w:r w:rsidRPr="00220F6D">
              <w:rPr>
                <w:rFonts w:ascii="Poppins" w:hAnsi="Poppins" w:cs="Poppins"/>
                <w:b/>
                <w:color w:val="FFFFFF" w:themeColor="background1"/>
              </w:rPr>
              <w:t>1</w:t>
            </w:r>
            <w:r w:rsidR="007552A3" w:rsidRPr="00220F6D">
              <w:rPr>
                <w:rFonts w:ascii="Poppins" w:hAnsi="Poppins" w:cs="Poppins"/>
                <w:b/>
                <w:color w:val="FFFFFF" w:themeColor="background1"/>
              </w:rPr>
              <w:t>.2 Beneficiar</w:t>
            </w:r>
            <w:r w:rsidR="0089680B" w:rsidRPr="00220F6D">
              <w:rPr>
                <w:rFonts w:ascii="Poppins" w:hAnsi="Poppins" w:cs="Poppins"/>
                <w:b/>
                <w:color w:val="FFFFFF" w:themeColor="background1"/>
              </w:rPr>
              <w:t>ies’</w:t>
            </w:r>
            <w:r w:rsidR="007552A3" w:rsidRPr="00220F6D">
              <w:rPr>
                <w:rFonts w:ascii="Poppins" w:hAnsi="Poppins" w:cs="Poppins"/>
                <w:b/>
                <w:color w:val="FFFFFF" w:themeColor="background1"/>
              </w:rPr>
              <w:t xml:space="preserve"> views on relevance </w:t>
            </w:r>
          </w:p>
        </w:tc>
      </w:tr>
      <w:tr w:rsidR="00D160C8" w:rsidRPr="008F3465" w14:paraId="480BD432" w14:textId="77777777" w:rsidTr="00220F6D">
        <w:trPr>
          <w:trHeight w:val="908"/>
        </w:trPr>
        <w:tc>
          <w:tcPr>
            <w:tcW w:w="10086" w:type="dxa"/>
            <w:gridSpan w:val="3"/>
            <w:tcBorders>
              <w:top w:val="nil"/>
              <w:left w:val="nil"/>
              <w:bottom w:val="single" w:sz="4" w:space="0" w:color="43D596"/>
              <w:right w:val="nil"/>
            </w:tcBorders>
            <w:shd w:val="clear" w:color="auto" w:fill="E7E6E6"/>
            <w:vAlign w:val="center"/>
          </w:tcPr>
          <w:p w14:paraId="1A1F9109" w14:textId="3DEE10FA" w:rsidR="00D160C8" w:rsidRPr="00220F6D" w:rsidRDefault="00D160C8" w:rsidP="008D0C7C">
            <w:pPr>
              <w:jc w:val="both"/>
              <w:rPr>
                <w:rFonts w:ascii="Poppins" w:hAnsi="Poppins" w:cs="Poppins"/>
                <w:b/>
                <w:color w:val="000000" w:themeColor="text1"/>
              </w:rPr>
            </w:pPr>
            <w:r w:rsidRPr="00220F6D">
              <w:rPr>
                <w:rFonts w:ascii="Poppins" w:hAnsi="Poppins" w:cs="Poppins"/>
                <w:bCs/>
                <w:color w:val="062172"/>
              </w:rPr>
              <w:t>[If a beneficiary/satisfaction survey</w:t>
            </w:r>
            <w:r w:rsidR="00A32A26" w:rsidRPr="00220F6D">
              <w:rPr>
                <w:rFonts w:ascii="Poppins" w:hAnsi="Poppins" w:cs="Poppins"/>
                <w:bCs/>
                <w:color w:val="062172"/>
              </w:rPr>
              <w:t xml:space="preserve"> and so on</w:t>
            </w:r>
            <w:r w:rsidRPr="00220F6D">
              <w:rPr>
                <w:rFonts w:ascii="Poppins" w:hAnsi="Poppins" w:cs="Poppins"/>
                <w:bCs/>
                <w:color w:val="062172"/>
              </w:rPr>
              <w:t xml:space="preserve"> was conducted</w:t>
            </w:r>
            <w:r w:rsidR="00FC7DC3" w:rsidRPr="00220F6D">
              <w:rPr>
                <w:rFonts w:ascii="Poppins" w:hAnsi="Poppins" w:cs="Poppins"/>
                <w:bCs/>
                <w:color w:val="062172"/>
              </w:rPr>
              <w:t>.</w:t>
            </w:r>
            <w:r w:rsidRPr="00220F6D">
              <w:rPr>
                <w:rFonts w:ascii="Poppins" w:hAnsi="Poppins" w:cs="Poppins"/>
                <w:bCs/>
                <w:color w:val="062172"/>
              </w:rPr>
              <w:t>]</w:t>
            </w:r>
            <w:r w:rsidRPr="00220F6D">
              <w:rPr>
                <w:rFonts w:ascii="Poppins" w:hAnsi="Poppins" w:cs="Poppins"/>
                <w:b/>
                <w:color w:val="062172"/>
              </w:rPr>
              <w:t xml:space="preserve"> </w:t>
            </w:r>
            <w:r w:rsidRPr="00220F6D">
              <w:rPr>
                <w:rFonts w:ascii="Poppins" w:hAnsi="Poppins" w:cs="Poppins"/>
                <w:bCs/>
                <w:color w:val="062172"/>
              </w:rPr>
              <w:t>Do</w:t>
            </w:r>
            <w:r w:rsidRPr="00220F6D">
              <w:rPr>
                <w:rFonts w:ascii="Poppins" w:hAnsi="Poppins" w:cs="Poppins"/>
                <w:b/>
                <w:color w:val="062172"/>
              </w:rPr>
              <w:t xml:space="preserve"> </w:t>
            </w:r>
            <w:r w:rsidR="00F651D1" w:rsidRPr="00220F6D">
              <w:rPr>
                <w:rFonts w:ascii="Poppins" w:hAnsi="Poppins" w:cs="Poppins"/>
                <w:b/>
                <w:color w:val="062172"/>
              </w:rPr>
              <w:t xml:space="preserve">project </w:t>
            </w:r>
            <w:r w:rsidRPr="00220F6D">
              <w:rPr>
                <w:rFonts w:ascii="Poppins" w:hAnsi="Poppins" w:cs="Poppins"/>
                <w:b/>
                <w:color w:val="062172"/>
              </w:rPr>
              <w:t>beneficiaries</w:t>
            </w:r>
            <w:r w:rsidRPr="00220F6D">
              <w:rPr>
                <w:rFonts w:ascii="Poppins" w:hAnsi="Poppins" w:cs="Poppins"/>
                <w:bCs/>
                <w:color w:val="062172"/>
              </w:rPr>
              <w:t xml:space="preserve"> think that the activities and outputs met their needs and priorities (</w:t>
            </w:r>
            <w:r w:rsidR="00A32A26" w:rsidRPr="00220F6D">
              <w:rPr>
                <w:rFonts w:ascii="Poppins" w:hAnsi="Poppins" w:cs="Poppins"/>
                <w:bCs/>
                <w:color w:val="062172"/>
              </w:rPr>
              <w:t>for example</w:t>
            </w:r>
            <w:r w:rsidRPr="00220F6D">
              <w:rPr>
                <w:rFonts w:ascii="Poppins" w:hAnsi="Poppins" w:cs="Poppins"/>
                <w:bCs/>
                <w:color w:val="062172"/>
              </w:rPr>
              <w:t>, children, teachers, caregivers, school leadership, education administrators)? Why or why not?</w:t>
            </w:r>
            <w:r w:rsidRPr="00220F6D">
              <w:rPr>
                <w:rFonts w:ascii="Poppins" w:hAnsi="Poppins" w:cs="Poppins"/>
                <w:b/>
                <w:color w:val="062172"/>
              </w:rPr>
              <w:t xml:space="preserve"> </w:t>
            </w:r>
          </w:p>
        </w:tc>
      </w:tr>
      <w:tr w:rsidR="00220F6D" w:rsidRPr="00220F6D" w14:paraId="6EC46A3D" w14:textId="77777777" w:rsidTr="00D76173">
        <w:trPr>
          <w:trHeight w:val="404"/>
        </w:trPr>
        <w:tc>
          <w:tcPr>
            <w:tcW w:w="10086" w:type="dxa"/>
            <w:gridSpan w:val="3"/>
            <w:tcBorders>
              <w:top w:val="single" w:sz="4" w:space="0" w:color="43D596"/>
              <w:left w:val="nil"/>
              <w:bottom w:val="nil"/>
              <w:right w:val="nil"/>
            </w:tcBorders>
            <w:shd w:val="clear" w:color="auto" w:fill="FFFFFF" w:themeFill="background1"/>
            <w:vAlign w:val="center"/>
          </w:tcPr>
          <w:p w14:paraId="08D85869" w14:textId="77777777" w:rsidR="00D160C8" w:rsidRPr="00220F6D" w:rsidRDefault="00000000" w:rsidP="00EF4086">
            <w:pPr>
              <w:rPr>
                <w:rFonts w:ascii="Poppins" w:hAnsi="Poppins" w:cs="Poppins"/>
                <w:b/>
                <w:color w:val="062172"/>
                <w:sz w:val="20"/>
                <w:szCs w:val="20"/>
              </w:rPr>
            </w:pPr>
            <w:sdt>
              <w:sdtPr>
                <w:rPr>
                  <w:rFonts w:ascii="Poppins" w:eastAsia="Calibri" w:hAnsi="Poppins" w:cs="Poppins"/>
                  <w:color w:val="062172"/>
                  <w:sz w:val="20"/>
                  <w:szCs w:val="20"/>
                </w:rPr>
                <w:id w:val="502854902"/>
                <w:placeholder>
                  <w:docPart w:val="E01768A5D2F34762882AE76023095E18"/>
                </w:placeholder>
                <w:showingPlcHdr/>
                <w:text w:multiLine="1"/>
              </w:sdtPr>
              <w:sdtContent>
                <w:r w:rsidR="00D160C8" w:rsidRPr="00EE4924">
                  <w:rPr>
                    <w:rFonts w:ascii="Poppins" w:eastAsia="Calibri" w:hAnsi="Poppins" w:cs="Poppins"/>
                    <w:color w:val="062172"/>
                  </w:rPr>
                  <w:t>Click here to enter text.</w:t>
                </w:r>
              </w:sdtContent>
            </w:sdt>
          </w:p>
        </w:tc>
      </w:tr>
    </w:tbl>
    <w:p w14:paraId="3A0C2C99" w14:textId="77777777" w:rsidR="00A813BA" w:rsidRDefault="00A813BA">
      <w:r>
        <w:br w:type="page"/>
      </w:r>
    </w:p>
    <w:tbl>
      <w:tblPr>
        <w:tblStyle w:val="TableGrid"/>
        <w:tblW w:w="10091" w:type="dxa"/>
        <w:tblInd w:w="-16"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841"/>
        <w:gridCol w:w="45"/>
        <w:gridCol w:w="1466"/>
        <w:gridCol w:w="95"/>
        <w:gridCol w:w="916"/>
        <w:gridCol w:w="1470"/>
        <w:gridCol w:w="9"/>
        <w:gridCol w:w="1885"/>
        <w:gridCol w:w="1023"/>
        <w:gridCol w:w="2341"/>
      </w:tblGrid>
      <w:tr w:rsidR="007552A3" w:rsidRPr="004C601A" w14:paraId="486FD9B4" w14:textId="77777777" w:rsidTr="0048106D">
        <w:trPr>
          <w:trHeight w:val="431"/>
        </w:trPr>
        <w:tc>
          <w:tcPr>
            <w:tcW w:w="10091" w:type="dxa"/>
            <w:gridSpan w:val="10"/>
            <w:tcBorders>
              <w:top w:val="nil"/>
              <w:left w:val="nil"/>
              <w:bottom w:val="single" w:sz="4" w:space="0" w:color="43D596"/>
              <w:right w:val="nil"/>
            </w:tcBorders>
            <w:shd w:val="clear" w:color="auto" w:fill="auto"/>
            <w:vAlign w:val="center"/>
          </w:tcPr>
          <w:p w14:paraId="39713E4D" w14:textId="236A24A2" w:rsidR="007552A3" w:rsidRPr="00F1369F" w:rsidRDefault="00220F6D" w:rsidP="00EF4086">
            <w:pPr>
              <w:rPr>
                <w:rFonts w:ascii="Poppins" w:hAnsi="Poppins" w:cs="Poppins"/>
                <w:b/>
                <w:color w:val="FFFFFF"/>
                <w:sz w:val="28"/>
                <w:szCs w:val="28"/>
              </w:rPr>
            </w:pPr>
            <w:r w:rsidRPr="00F1369F">
              <w:rPr>
                <w:rFonts w:ascii="Poppins" w:hAnsi="Poppins" w:cs="Poppins"/>
                <w:b/>
                <w:color w:val="43D596"/>
                <w:sz w:val="28"/>
                <w:szCs w:val="28"/>
              </w:rPr>
              <w:lastRenderedPageBreak/>
              <w:t>2</w:t>
            </w:r>
            <w:r w:rsidR="007552A3" w:rsidRPr="00F1369F">
              <w:rPr>
                <w:rFonts w:ascii="Poppins" w:hAnsi="Poppins" w:cs="Poppins"/>
                <w:b/>
                <w:color w:val="43D596"/>
                <w:sz w:val="28"/>
                <w:szCs w:val="28"/>
              </w:rPr>
              <w:t>. ASSESSMENT OF</w:t>
            </w:r>
            <w:r w:rsidR="00961536" w:rsidRPr="00F1369F">
              <w:rPr>
                <w:rFonts w:ascii="Poppins" w:hAnsi="Poppins" w:cs="Poppins"/>
                <w:b/>
                <w:color w:val="43D596"/>
                <w:sz w:val="28"/>
                <w:szCs w:val="28"/>
              </w:rPr>
              <w:t xml:space="preserve"> PROJECT</w:t>
            </w:r>
            <w:r w:rsidR="00961536" w:rsidRPr="00F1369F">
              <w:rPr>
                <w:rFonts w:ascii="Poppins" w:hAnsi="Poppins" w:cs="Poppins"/>
                <w:color w:val="43D596"/>
                <w:sz w:val="28"/>
                <w:szCs w:val="28"/>
              </w:rPr>
              <w:t xml:space="preserve"> </w:t>
            </w:r>
            <w:r w:rsidR="007552A3" w:rsidRPr="00F1369F">
              <w:rPr>
                <w:rFonts w:ascii="Poppins" w:hAnsi="Poppins" w:cs="Poppins"/>
                <w:b/>
                <w:color w:val="43D596"/>
                <w:sz w:val="28"/>
                <w:szCs w:val="28"/>
              </w:rPr>
              <w:t>IMPLEMENTATION: EFFICACY</w:t>
            </w:r>
          </w:p>
        </w:tc>
      </w:tr>
      <w:tr w:rsidR="00D160C8" w:rsidRPr="004C601A" w14:paraId="4CCBC5F6" w14:textId="77777777" w:rsidTr="0048106D">
        <w:trPr>
          <w:trHeight w:val="224"/>
        </w:trPr>
        <w:tc>
          <w:tcPr>
            <w:tcW w:w="10091" w:type="dxa"/>
            <w:gridSpan w:val="10"/>
            <w:tcBorders>
              <w:top w:val="single" w:sz="4" w:space="0" w:color="43D596"/>
              <w:left w:val="nil"/>
              <w:bottom w:val="single" w:sz="4" w:space="0" w:color="43D596"/>
              <w:right w:val="nil"/>
            </w:tcBorders>
            <w:shd w:val="clear" w:color="auto" w:fill="43D596"/>
            <w:vAlign w:val="center"/>
          </w:tcPr>
          <w:p w14:paraId="002CABE9" w14:textId="2370FCD3" w:rsidR="00D160C8" w:rsidRPr="00220F6D" w:rsidRDefault="00220F6D" w:rsidP="00EF4086">
            <w:pPr>
              <w:rPr>
                <w:rFonts w:ascii="Poppins" w:hAnsi="Poppins" w:cs="Poppins"/>
                <w:b/>
                <w:color w:val="FFFFFF" w:themeColor="background1"/>
              </w:rPr>
            </w:pPr>
            <w:bookmarkStart w:id="2" w:name="II1"/>
            <w:r>
              <w:rPr>
                <w:rFonts w:ascii="Poppins" w:hAnsi="Poppins" w:cs="Poppins"/>
                <w:b/>
                <w:color w:val="FFFFFF" w:themeColor="background1"/>
              </w:rPr>
              <w:t>2</w:t>
            </w:r>
            <w:r w:rsidR="00D160C8" w:rsidRPr="00220F6D">
              <w:rPr>
                <w:rFonts w:ascii="Poppins" w:hAnsi="Poppins" w:cs="Poppins"/>
                <w:b/>
                <w:color w:val="FFFFFF" w:themeColor="background1"/>
              </w:rPr>
              <w:t>.</w:t>
            </w:r>
            <w:r w:rsidR="00525A47" w:rsidRPr="00220F6D">
              <w:rPr>
                <w:rFonts w:ascii="Poppins" w:hAnsi="Poppins" w:cs="Poppins"/>
                <w:b/>
                <w:color w:val="FFFFFF" w:themeColor="background1"/>
              </w:rPr>
              <w:t>1</w:t>
            </w:r>
            <w:r w:rsidR="00D160C8" w:rsidRPr="00220F6D">
              <w:rPr>
                <w:rFonts w:ascii="Poppins" w:hAnsi="Poppins" w:cs="Poppins"/>
                <w:b/>
                <w:color w:val="FFFFFF" w:themeColor="background1"/>
              </w:rPr>
              <w:t xml:space="preserve"> </w:t>
            </w:r>
            <w:bookmarkEnd w:id="2"/>
            <w:r w:rsidR="007552A3" w:rsidRPr="00220F6D">
              <w:rPr>
                <w:rFonts w:ascii="Poppins" w:hAnsi="Poppins" w:cs="Poppins"/>
                <w:b/>
                <w:color w:val="FFFFFF" w:themeColor="background1"/>
              </w:rPr>
              <w:t>Overall e</w:t>
            </w:r>
            <w:r w:rsidR="00D160C8" w:rsidRPr="00220F6D">
              <w:rPr>
                <w:rFonts w:ascii="Poppins" w:hAnsi="Poppins" w:cs="Poppins"/>
                <w:b/>
                <w:color w:val="FFFFFF" w:themeColor="background1"/>
              </w:rPr>
              <w:t xml:space="preserve">fficacy  </w:t>
            </w:r>
          </w:p>
        </w:tc>
      </w:tr>
      <w:tr w:rsidR="00D160C8" w:rsidRPr="008F3465" w14:paraId="1601CAB3" w14:textId="77777777" w:rsidTr="0048106D">
        <w:trPr>
          <w:trHeight w:val="350"/>
        </w:trPr>
        <w:tc>
          <w:tcPr>
            <w:tcW w:w="10091" w:type="dxa"/>
            <w:gridSpan w:val="10"/>
            <w:tcBorders>
              <w:top w:val="single" w:sz="4" w:space="0" w:color="43D596"/>
              <w:left w:val="nil"/>
              <w:bottom w:val="single" w:sz="4" w:space="0" w:color="43D596"/>
              <w:right w:val="nil"/>
            </w:tcBorders>
            <w:shd w:val="clear" w:color="auto" w:fill="E7E6E6"/>
            <w:vAlign w:val="center"/>
          </w:tcPr>
          <w:p w14:paraId="407650AD" w14:textId="7109E384" w:rsidR="00D160C8" w:rsidRPr="00220F6D" w:rsidRDefault="00D160C8" w:rsidP="008D0C7C">
            <w:pPr>
              <w:jc w:val="both"/>
              <w:rPr>
                <w:rFonts w:ascii="Poppins" w:hAnsi="Poppins" w:cs="Poppins"/>
                <w:b/>
                <w:color w:val="062172"/>
              </w:rPr>
            </w:pPr>
            <w:r w:rsidRPr="00220F6D">
              <w:rPr>
                <w:rFonts w:ascii="Poppins" w:hAnsi="Poppins" w:cs="Poppins"/>
                <w:b/>
                <w:color w:val="062172"/>
              </w:rPr>
              <w:t>EFFICACY</w:t>
            </w:r>
            <w:r w:rsidRPr="00220F6D">
              <w:rPr>
                <w:rFonts w:ascii="Poppins" w:hAnsi="Poppins" w:cs="Poppins"/>
                <w:b/>
                <w:bCs/>
                <w:color w:val="062172"/>
              </w:rPr>
              <w:t xml:space="preserve"> – Extent to which the </w:t>
            </w:r>
            <w:r w:rsidR="00961536" w:rsidRPr="00220F6D">
              <w:rPr>
                <w:rFonts w:ascii="Poppins" w:hAnsi="Poppins" w:cs="Poppins"/>
                <w:b/>
                <w:bCs/>
                <w:color w:val="062172"/>
              </w:rPr>
              <w:t>project</w:t>
            </w:r>
            <w:r w:rsidR="00961536" w:rsidRPr="00220F6D">
              <w:rPr>
                <w:rFonts w:ascii="Poppins" w:hAnsi="Poppins" w:cs="Poppins"/>
                <w:color w:val="062172"/>
              </w:rPr>
              <w:t xml:space="preserve"> </w:t>
            </w:r>
            <w:r w:rsidRPr="00220F6D">
              <w:rPr>
                <w:rFonts w:ascii="Poppins" w:hAnsi="Poppins" w:cs="Poppins"/>
                <w:b/>
                <w:bCs/>
                <w:color w:val="062172"/>
              </w:rPr>
              <w:t>achieved its intended objectives (intended objectives or outcomes) at the time of closing.</w:t>
            </w:r>
            <w:r w:rsidR="00A813BA" w:rsidRPr="00220F6D">
              <w:rPr>
                <w:rStyle w:val="EndnoteReference"/>
                <w:rFonts w:ascii="Poppins" w:hAnsi="Poppins" w:cs="Poppins"/>
                <w:b/>
                <w:bCs/>
                <w:color w:val="062172"/>
              </w:rPr>
              <w:endnoteReference w:id="6"/>
            </w:r>
            <w:r w:rsidR="00A813BA" w:rsidRPr="00220F6D">
              <w:rPr>
                <w:rFonts w:ascii="Poppins" w:hAnsi="Poppins" w:cs="Poppins"/>
                <w:b/>
                <w:bCs/>
                <w:color w:val="062172"/>
              </w:rPr>
              <w:t xml:space="preserve"> </w:t>
            </w:r>
            <w:r w:rsidRPr="00220F6D">
              <w:rPr>
                <w:rFonts w:ascii="Poppins" w:hAnsi="Poppins" w:cs="Poppins"/>
                <w:color w:val="062172"/>
              </w:rPr>
              <w:t xml:space="preserve">Assess by ticking </w:t>
            </w:r>
            <w:r w:rsidR="00FC7DC3" w:rsidRPr="00220F6D">
              <w:rPr>
                <w:rFonts w:ascii="Poppins" w:hAnsi="Poppins" w:cs="Poppins"/>
                <w:color w:val="062172"/>
              </w:rPr>
              <w:t>“</w:t>
            </w:r>
            <w:r w:rsidRPr="00220F6D">
              <w:rPr>
                <w:rFonts w:ascii="Poppins" w:hAnsi="Poppins" w:cs="Poppins"/>
                <w:b/>
                <w:bCs/>
                <w:color w:val="062172"/>
              </w:rPr>
              <w:t>X</w:t>
            </w:r>
            <w:r w:rsidR="00FC7DC3" w:rsidRPr="00220F6D">
              <w:rPr>
                <w:rFonts w:ascii="Poppins" w:hAnsi="Poppins" w:cs="Poppins"/>
                <w:color w:val="062172"/>
              </w:rPr>
              <w:t>”</w:t>
            </w:r>
            <w:r w:rsidRPr="00220F6D">
              <w:rPr>
                <w:rFonts w:ascii="Poppins" w:hAnsi="Poppins" w:cs="Poppins"/>
                <w:color w:val="062172"/>
              </w:rPr>
              <w:t xml:space="preserve"> in the answer that seems most relevant and qualify your answer in the textbox below.</w:t>
            </w:r>
          </w:p>
        </w:tc>
      </w:tr>
      <w:tr w:rsidR="00D160C8" w:rsidRPr="008F3465" w14:paraId="5EAEC958" w14:textId="77777777" w:rsidTr="0048106D">
        <w:trPr>
          <w:trHeight w:val="359"/>
        </w:trPr>
        <w:sdt>
          <w:sdtPr>
            <w:rPr>
              <w:rFonts w:ascii="Poppins" w:hAnsi="Poppins" w:cs="Poppins"/>
              <w:bCs/>
              <w:color w:val="062172"/>
            </w:rPr>
            <w:id w:val="560525738"/>
            <w14:checkbox>
              <w14:checked w14:val="0"/>
              <w14:checkedState w14:val="2612" w14:font="MS Gothic"/>
              <w14:uncheckedState w14:val="2610" w14:font="MS Gothic"/>
            </w14:checkbox>
          </w:sdtPr>
          <w:sdtContent>
            <w:tc>
              <w:tcPr>
                <w:tcW w:w="841" w:type="dxa"/>
                <w:tcBorders>
                  <w:top w:val="single" w:sz="4" w:space="0" w:color="43D596"/>
                  <w:left w:val="nil"/>
                  <w:bottom w:val="single" w:sz="4" w:space="0" w:color="43D596"/>
                  <w:right w:val="single" w:sz="4" w:space="0" w:color="43D596"/>
                </w:tcBorders>
                <w:shd w:val="clear" w:color="auto" w:fill="auto"/>
                <w:vAlign w:val="center"/>
              </w:tcPr>
              <w:p w14:paraId="5DCA044D" w14:textId="525B1408" w:rsidR="00D160C8" w:rsidRPr="00F1369F" w:rsidRDefault="00F1369F" w:rsidP="00EF4086">
                <w:pPr>
                  <w:ind w:left="2053" w:hanging="2053"/>
                  <w:rPr>
                    <w:rFonts w:ascii="Poppins" w:hAnsi="Poppins" w:cs="Poppins"/>
                    <w:bCs/>
                    <w:color w:val="062172"/>
                  </w:rPr>
                </w:pPr>
                <w:r>
                  <w:rPr>
                    <w:rFonts w:ascii="MS Gothic" w:eastAsia="MS Gothic" w:hAnsi="MS Gothic" w:cs="Poppins" w:hint="eastAsia"/>
                    <w:bCs/>
                    <w:color w:val="062172"/>
                  </w:rPr>
                  <w:t>☐</w:t>
                </w:r>
              </w:p>
            </w:tc>
          </w:sdtContent>
        </w:sdt>
        <w:tc>
          <w:tcPr>
            <w:tcW w:w="1511" w:type="dxa"/>
            <w:gridSpan w:val="2"/>
            <w:tcBorders>
              <w:top w:val="single" w:sz="4" w:space="0" w:color="43D596"/>
              <w:left w:val="single" w:sz="4" w:space="0" w:color="43D596"/>
              <w:bottom w:val="single" w:sz="4" w:space="0" w:color="43D596"/>
              <w:right w:val="single" w:sz="4" w:space="0" w:color="43D596"/>
            </w:tcBorders>
            <w:shd w:val="clear" w:color="auto" w:fill="auto"/>
            <w:vAlign w:val="center"/>
          </w:tcPr>
          <w:p w14:paraId="2A13DE8F" w14:textId="77777777" w:rsidR="00D160C8" w:rsidRPr="00220F6D" w:rsidRDefault="00D160C8" w:rsidP="00EF4086">
            <w:pPr>
              <w:ind w:left="2053" w:hanging="2053"/>
              <w:rPr>
                <w:rFonts w:ascii="Poppins" w:hAnsi="Poppins" w:cs="Poppins"/>
                <w:color w:val="062172"/>
              </w:rPr>
            </w:pPr>
            <w:r w:rsidRPr="00220F6D">
              <w:rPr>
                <w:rFonts w:ascii="Poppins" w:hAnsi="Poppins" w:cs="Poppins"/>
                <w:color w:val="062172"/>
              </w:rPr>
              <w:t>High</w:t>
            </w:r>
          </w:p>
        </w:tc>
        <w:tc>
          <w:tcPr>
            <w:tcW w:w="7739" w:type="dxa"/>
            <w:gridSpan w:val="7"/>
            <w:tcBorders>
              <w:top w:val="single" w:sz="4" w:space="0" w:color="43D596"/>
              <w:left w:val="single" w:sz="4" w:space="0" w:color="43D596"/>
              <w:bottom w:val="single" w:sz="4" w:space="0" w:color="43D596"/>
              <w:right w:val="nil"/>
            </w:tcBorders>
            <w:shd w:val="clear" w:color="auto" w:fill="auto"/>
            <w:vAlign w:val="center"/>
          </w:tcPr>
          <w:p w14:paraId="574DCC98" w14:textId="64F23D7A" w:rsidR="00D160C8" w:rsidRPr="00220F6D" w:rsidRDefault="00D160C8" w:rsidP="00EF4086">
            <w:pPr>
              <w:rPr>
                <w:rFonts w:ascii="Poppins" w:hAnsi="Poppins" w:cs="Poppins"/>
                <w:color w:val="062172"/>
              </w:rPr>
            </w:pPr>
            <w:r w:rsidRPr="00220F6D">
              <w:rPr>
                <w:rFonts w:ascii="Poppins" w:hAnsi="Poppins" w:cs="Poppins"/>
                <w:color w:val="062172"/>
              </w:rPr>
              <w:t xml:space="preserve">The </w:t>
            </w:r>
            <w:r w:rsidR="004565CE" w:rsidRPr="00220F6D">
              <w:rPr>
                <w:rFonts w:ascii="Poppins" w:hAnsi="Poppins" w:cs="Poppins"/>
                <w:color w:val="062172"/>
              </w:rPr>
              <w:t xml:space="preserve">project </w:t>
            </w:r>
            <w:r w:rsidRPr="00220F6D">
              <w:rPr>
                <w:rFonts w:ascii="Poppins" w:hAnsi="Poppins" w:cs="Poppins"/>
                <w:color w:val="062172"/>
              </w:rPr>
              <w:t xml:space="preserve">exceeded or fully achieved its objectives (intended outcomes) or is likely to do so. </w:t>
            </w:r>
          </w:p>
        </w:tc>
      </w:tr>
      <w:tr w:rsidR="00D160C8" w:rsidRPr="008F3465" w14:paraId="0B7A8955" w14:textId="77777777" w:rsidTr="0048106D">
        <w:trPr>
          <w:trHeight w:val="341"/>
        </w:trPr>
        <w:sdt>
          <w:sdtPr>
            <w:rPr>
              <w:rFonts w:ascii="Poppins" w:hAnsi="Poppins" w:cs="Poppins"/>
              <w:bCs/>
              <w:color w:val="062172"/>
            </w:rPr>
            <w:id w:val="509568701"/>
            <w14:checkbox>
              <w14:checked w14:val="0"/>
              <w14:checkedState w14:val="2612" w14:font="MS Gothic"/>
              <w14:uncheckedState w14:val="2610" w14:font="MS Gothic"/>
            </w14:checkbox>
          </w:sdtPr>
          <w:sdtContent>
            <w:tc>
              <w:tcPr>
                <w:tcW w:w="841" w:type="dxa"/>
                <w:tcBorders>
                  <w:top w:val="single" w:sz="4" w:space="0" w:color="43D596"/>
                  <w:left w:val="nil"/>
                  <w:bottom w:val="single" w:sz="4" w:space="0" w:color="43D596"/>
                  <w:right w:val="single" w:sz="4" w:space="0" w:color="43D596"/>
                </w:tcBorders>
                <w:shd w:val="clear" w:color="auto" w:fill="auto"/>
                <w:vAlign w:val="center"/>
              </w:tcPr>
              <w:p w14:paraId="726F24E9" w14:textId="77777777" w:rsidR="00D160C8" w:rsidRPr="00F1369F" w:rsidRDefault="00D160C8" w:rsidP="00EF4086">
                <w:pPr>
                  <w:ind w:left="2053" w:hanging="2053"/>
                  <w:rPr>
                    <w:rFonts w:ascii="Poppins" w:hAnsi="Poppins" w:cs="Poppins"/>
                    <w:bCs/>
                    <w:color w:val="062172"/>
                  </w:rPr>
                </w:pPr>
                <w:r w:rsidRPr="00F1369F">
                  <w:rPr>
                    <w:rFonts w:ascii="Segoe UI Symbol" w:eastAsia="MS Gothic" w:hAnsi="Segoe UI Symbol" w:cs="Segoe UI Symbol"/>
                    <w:bCs/>
                    <w:color w:val="062172"/>
                  </w:rPr>
                  <w:t>☐</w:t>
                </w:r>
              </w:p>
            </w:tc>
          </w:sdtContent>
        </w:sdt>
        <w:tc>
          <w:tcPr>
            <w:tcW w:w="1511" w:type="dxa"/>
            <w:gridSpan w:val="2"/>
            <w:tcBorders>
              <w:top w:val="single" w:sz="4" w:space="0" w:color="43D596"/>
              <w:left w:val="single" w:sz="4" w:space="0" w:color="43D596"/>
              <w:bottom w:val="single" w:sz="4" w:space="0" w:color="43D596"/>
              <w:right w:val="single" w:sz="4" w:space="0" w:color="43D596"/>
            </w:tcBorders>
            <w:shd w:val="clear" w:color="auto" w:fill="auto"/>
            <w:vAlign w:val="center"/>
          </w:tcPr>
          <w:p w14:paraId="2CE7E6B9" w14:textId="77777777" w:rsidR="00D160C8" w:rsidRPr="00220F6D" w:rsidRDefault="00D160C8" w:rsidP="00EF4086">
            <w:pPr>
              <w:ind w:left="2053" w:hanging="2053"/>
              <w:rPr>
                <w:rFonts w:ascii="Poppins" w:hAnsi="Poppins" w:cs="Poppins"/>
                <w:b/>
                <w:color w:val="062172"/>
              </w:rPr>
            </w:pPr>
            <w:r w:rsidRPr="00220F6D">
              <w:rPr>
                <w:rFonts w:ascii="Poppins" w:hAnsi="Poppins" w:cs="Poppins"/>
                <w:color w:val="062172"/>
              </w:rPr>
              <w:t xml:space="preserve">Substantial </w:t>
            </w:r>
          </w:p>
        </w:tc>
        <w:tc>
          <w:tcPr>
            <w:tcW w:w="7739" w:type="dxa"/>
            <w:gridSpan w:val="7"/>
            <w:tcBorders>
              <w:top w:val="single" w:sz="4" w:space="0" w:color="43D596"/>
              <w:left w:val="single" w:sz="4" w:space="0" w:color="43D596"/>
              <w:bottom w:val="single" w:sz="4" w:space="0" w:color="43D596"/>
              <w:right w:val="nil"/>
            </w:tcBorders>
            <w:shd w:val="clear" w:color="auto" w:fill="auto"/>
            <w:vAlign w:val="center"/>
          </w:tcPr>
          <w:p w14:paraId="578B0638" w14:textId="24FE4566" w:rsidR="00D160C8" w:rsidRPr="00220F6D" w:rsidRDefault="00D160C8" w:rsidP="00EF4086">
            <w:pPr>
              <w:rPr>
                <w:rFonts w:ascii="Poppins" w:hAnsi="Poppins" w:cs="Poppins"/>
                <w:color w:val="062172"/>
              </w:rPr>
            </w:pPr>
            <w:r w:rsidRPr="00220F6D">
              <w:rPr>
                <w:rFonts w:ascii="Poppins" w:hAnsi="Poppins" w:cs="Poppins"/>
                <w:color w:val="062172"/>
              </w:rPr>
              <w:t xml:space="preserve">The </w:t>
            </w:r>
            <w:r w:rsidR="004565CE" w:rsidRPr="00220F6D">
              <w:rPr>
                <w:rFonts w:ascii="Poppins" w:hAnsi="Poppins" w:cs="Poppins"/>
                <w:color w:val="062172"/>
              </w:rPr>
              <w:t xml:space="preserve">project </w:t>
            </w:r>
            <w:r w:rsidRPr="00220F6D">
              <w:rPr>
                <w:rFonts w:ascii="Poppins" w:hAnsi="Poppins" w:cs="Poppins"/>
                <w:color w:val="062172"/>
              </w:rPr>
              <w:t>almost fully achieved its objectives (intended outcomes) or is likely to do so.</w:t>
            </w:r>
          </w:p>
        </w:tc>
      </w:tr>
      <w:tr w:rsidR="00D160C8" w:rsidRPr="008F3465" w14:paraId="589A8C6C" w14:textId="77777777" w:rsidTr="0048106D">
        <w:trPr>
          <w:trHeight w:val="359"/>
        </w:trPr>
        <w:sdt>
          <w:sdtPr>
            <w:rPr>
              <w:rFonts w:ascii="Poppins" w:hAnsi="Poppins" w:cs="Poppins"/>
              <w:bCs/>
              <w:color w:val="062172"/>
            </w:rPr>
            <w:id w:val="-551926489"/>
            <w14:checkbox>
              <w14:checked w14:val="0"/>
              <w14:checkedState w14:val="2612" w14:font="MS Gothic"/>
              <w14:uncheckedState w14:val="2610" w14:font="MS Gothic"/>
            </w14:checkbox>
          </w:sdtPr>
          <w:sdtContent>
            <w:tc>
              <w:tcPr>
                <w:tcW w:w="841" w:type="dxa"/>
                <w:tcBorders>
                  <w:top w:val="single" w:sz="4" w:space="0" w:color="43D596"/>
                  <w:left w:val="nil"/>
                  <w:bottom w:val="single" w:sz="4" w:space="0" w:color="43D596"/>
                  <w:right w:val="single" w:sz="4" w:space="0" w:color="43D596"/>
                </w:tcBorders>
                <w:shd w:val="clear" w:color="auto" w:fill="auto"/>
                <w:vAlign w:val="center"/>
              </w:tcPr>
              <w:p w14:paraId="76F3466F" w14:textId="77777777" w:rsidR="00D160C8" w:rsidRPr="00F1369F" w:rsidRDefault="00D160C8" w:rsidP="00EF4086">
                <w:pPr>
                  <w:ind w:left="2053" w:hanging="2053"/>
                  <w:rPr>
                    <w:rFonts w:ascii="Poppins" w:hAnsi="Poppins" w:cs="Poppins"/>
                    <w:bCs/>
                    <w:color w:val="062172"/>
                  </w:rPr>
                </w:pPr>
                <w:r w:rsidRPr="00F1369F">
                  <w:rPr>
                    <w:rFonts w:ascii="Segoe UI Symbol" w:eastAsia="MS Gothic" w:hAnsi="Segoe UI Symbol" w:cs="Segoe UI Symbol"/>
                    <w:bCs/>
                    <w:color w:val="062172"/>
                  </w:rPr>
                  <w:t>☐</w:t>
                </w:r>
              </w:p>
            </w:tc>
          </w:sdtContent>
        </w:sdt>
        <w:tc>
          <w:tcPr>
            <w:tcW w:w="1511" w:type="dxa"/>
            <w:gridSpan w:val="2"/>
            <w:tcBorders>
              <w:top w:val="single" w:sz="4" w:space="0" w:color="43D596"/>
              <w:left w:val="single" w:sz="4" w:space="0" w:color="43D596"/>
              <w:bottom w:val="single" w:sz="4" w:space="0" w:color="43D596"/>
              <w:right w:val="single" w:sz="4" w:space="0" w:color="43D596"/>
            </w:tcBorders>
            <w:shd w:val="clear" w:color="auto" w:fill="auto"/>
            <w:vAlign w:val="center"/>
          </w:tcPr>
          <w:p w14:paraId="6DE2183E" w14:textId="77777777" w:rsidR="00D160C8" w:rsidRPr="00220F6D" w:rsidRDefault="00D160C8" w:rsidP="00EF4086">
            <w:pPr>
              <w:ind w:left="2053" w:hanging="2053"/>
              <w:rPr>
                <w:rFonts w:ascii="Poppins" w:hAnsi="Poppins" w:cs="Poppins"/>
                <w:b/>
                <w:color w:val="062172"/>
              </w:rPr>
            </w:pPr>
            <w:r w:rsidRPr="00220F6D">
              <w:rPr>
                <w:rFonts w:ascii="Poppins" w:hAnsi="Poppins" w:cs="Poppins"/>
                <w:color w:val="062172"/>
              </w:rPr>
              <w:t xml:space="preserve">Modest </w:t>
            </w:r>
          </w:p>
        </w:tc>
        <w:tc>
          <w:tcPr>
            <w:tcW w:w="7739" w:type="dxa"/>
            <w:gridSpan w:val="7"/>
            <w:tcBorders>
              <w:top w:val="single" w:sz="4" w:space="0" w:color="43D596"/>
              <w:left w:val="single" w:sz="4" w:space="0" w:color="43D596"/>
              <w:bottom w:val="single" w:sz="4" w:space="0" w:color="43D596"/>
              <w:right w:val="nil"/>
            </w:tcBorders>
            <w:shd w:val="clear" w:color="auto" w:fill="auto"/>
            <w:vAlign w:val="center"/>
          </w:tcPr>
          <w:p w14:paraId="15C8EF8C" w14:textId="63492CBA" w:rsidR="00D160C8" w:rsidRPr="00220F6D" w:rsidRDefault="00D160C8" w:rsidP="00EF4086">
            <w:pPr>
              <w:rPr>
                <w:rFonts w:ascii="Poppins" w:hAnsi="Poppins" w:cs="Poppins"/>
                <w:color w:val="062172"/>
              </w:rPr>
            </w:pPr>
            <w:r w:rsidRPr="00220F6D">
              <w:rPr>
                <w:rFonts w:ascii="Poppins" w:hAnsi="Poppins" w:cs="Poppins"/>
                <w:color w:val="062172"/>
              </w:rPr>
              <w:t xml:space="preserve">The </w:t>
            </w:r>
            <w:r w:rsidR="004565CE" w:rsidRPr="00220F6D">
              <w:rPr>
                <w:rFonts w:ascii="Poppins" w:hAnsi="Poppins" w:cs="Poppins"/>
                <w:color w:val="062172"/>
              </w:rPr>
              <w:t xml:space="preserve">project </w:t>
            </w:r>
            <w:r w:rsidRPr="00220F6D">
              <w:rPr>
                <w:rFonts w:ascii="Poppins" w:hAnsi="Poppins" w:cs="Poppins"/>
                <w:color w:val="062172"/>
              </w:rPr>
              <w:t>partly achieved (or is expected to partly achieve) its objectives (intended outcomes).</w:t>
            </w:r>
          </w:p>
        </w:tc>
      </w:tr>
      <w:tr w:rsidR="00D160C8" w:rsidRPr="008F3465" w14:paraId="5B3E0285" w14:textId="77777777" w:rsidTr="0048106D">
        <w:trPr>
          <w:trHeight w:val="582"/>
        </w:trPr>
        <w:sdt>
          <w:sdtPr>
            <w:rPr>
              <w:rFonts w:ascii="Poppins" w:hAnsi="Poppins" w:cs="Poppins"/>
              <w:bCs/>
              <w:color w:val="062172"/>
            </w:rPr>
            <w:id w:val="907039127"/>
            <w14:checkbox>
              <w14:checked w14:val="0"/>
              <w14:checkedState w14:val="2612" w14:font="MS Gothic"/>
              <w14:uncheckedState w14:val="2610" w14:font="MS Gothic"/>
            </w14:checkbox>
          </w:sdtPr>
          <w:sdtContent>
            <w:tc>
              <w:tcPr>
                <w:tcW w:w="841" w:type="dxa"/>
                <w:tcBorders>
                  <w:top w:val="single" w:sz="4" w:space="0" w:color="43D596"/>
                  <w:left w:val="nil"/>
                  <w:bottom w:val="single" w:sz="4" w:space="0" w:color="43D596"/>
                  <w:right w:val="single" w:sz="4" w:space="0" w:color="43D596"/>
                </w:tcBorders>
                <w:shd w:val="clear" w:color="auto" w:fill="auto"/>
                <w:vAlign w:val="center"/>
              </w:tcPr>
              <w:p w14:paraId="3C09FEC6" w14:textId="77777777" w:rsidR="00D160C8" w:rsidRPr="00F1369F" w:rsidRDefault="00D160C8" w:rsidP="00EF4086">
                <w:pPr>
                  <w:ind w:left="2053" w:hanging="2053"/>
                  <w:rPr>
                    <w:rFonts w:ascii="Poppins" w:hAnsi="Poppins" w:cs="Poppins"/>
                    <w:bCs/>
                    <w:color w:val="062172"/>
                  </w:rPr>
                </w:pPr>
                <w:r w:rsidRPr="00F1369F">
                  <w:rPr>
                    <w:rFonts w:ascii="Segoe UI Symbol" w:eastAsia="MS Gothic" w:hAnsi="Segoe UI Symbol" w:cs="Segoe UI Symbol"/>
                    <w:bCs/>
                    <w:color w:val="062172"/>
                  </w:rPr>
                  <w:t>☐</w:t>
                </w:r>
              </w:p>
            </w:tc>
          </w:sdtContent>
        </w:sdt>
        <w:tc>
          <w:tcPr>
            <w:tcW w:w="1511" w:type="dxa"/>
            <w:gridSpan w:val="2"/>
            <w:tcBorders>
              <w:top w:val="single" w:sz="4" w:space="0" w:color="43D596"/>
              <w:left w:val="single" w:sz="4" w:space="0" w:color="43D596"/>
              <w:bottom w:val="single" w:sz="4" w:space="0" w:color="43D596"/>
              <w:right w:val="single" w:sz="4" w:space="0" w:color="43D596"/>
            </w:tcBorders>
            <w:shd w:val="clear" w:color="auto" w:fill="auto"/>
            <w:vAlign w:val="center"/>
          </w:tcPr>
          <w:p w14:paraId="667FCF37" w14:textId="77777777" w:rsidR="00D160C8" w:rsidRPr="00220F6D" w:rsidRDefault="00D160C8" w:rsidP="00EF4086">
            <w:pPr>
              <w:ind w:left="2053" w:hanging="2053"/>
              <w:rPr>
                <w:rFonts w:ascii="Poppins" w:hAnsi="Poppins" w:cs="Poppins"/>
                <w:b/>
                <w:color w:val="062172"/>
              </w:rPr>
            </w:pPr>
            <w:r w:rsidRPr="00220F6D">
              <w:rPr>
                <w:rFonts w:ascii="Poppins" w:hAnsi="Poppins" w:cs="Poppins"/>
                <w:color w:val="062172"/>
              </w:rPr>
              <w:t xml:space="preserve">Negligible </w:t>
            </w:r>
          </w:p>
        </w:tc>
        <w:tc>
          <w:tcPr>
            <w:tcW w:w="7739" w:type="dxa"/>
            <w:gridSpan w:val="7"/>
            <w:tcBorders>
              <w:top w:val="single" w:sz="4" w:space="0" w:color="43D596"/>
              <w:left w:val="single" w:sz="4" w:space="0" w:color="43D596"/>
              <w:bottom w:val="single" w:sz="4" w:space="0" w:color="43D596"/>
              <w:right w:val="nil"/>
            </w:tcBorders>
            <w:shd w:val="clear" w:color="auto" w:fill="auto"/>
            <w:vAlign w:val="center"/>
          </w:tcPr>
          <w:p w14:paraId="503D504A" w14:textId="24C4E837" w:rsidR="00D160C8" w:rsidRPr="00220F6D" w:rsidRDefault="00D160C8" w:rsidP="00EF4086">
            <w:pPr>
              <w:rPr>
                <w:rFonts w:ascii="Poppins" w:hAnsi="Poppins" w:cs="Poppins"/>
                <w:color w:val="062172"/>
              </w:rPr>
            </w:pPr>
            <w:r w:rsidRPr="00220F6D">
              <w:rPr>
                <w:rFonts w:ascii="Poppins" w:hAnsi="Poppins" w:cs="Poppins"/>
                <w:color w:val="062172"/>
              </w:rPr>
              <w:t xml:space="preserve">The </w:t>
            </w:r>
            <w:r w:rsidR="004565CE" w:rsidRPr="00220F6D">
              <w:rPr>
                <w:rFonts w:ascii="Poppins" w:hAnsi="Poppins" w:cs="Poppins"/>
                <w:color w:val="062172"/>
              </w:rPr>
              <w:t xml:space="preserve">project </w:t>
            </w:r>
            <w:r w:rsidRPr="00220F6D">
              <w:rPr>
                <w:rFonts w:ascii="Poppins" w:hAnsi="Poppins" w:cs="Poppins"/>
                <w:color w:val="062172"/>
              </w:rPr>
              <w:t>barely achieved or did not achieve (minimal achievement, if any, or is expected to barely or not achieve) its objectives (intended outcomes).</w:t>
            </w:r>
          </w:p>
        </w:tc>
      </w:tr>
      <w:tr w:rsidR="00D160C8" w:rsidRPr="008F3465" w14:paraId="22964C28" w14:textId="77777777" w:rsidTr="0048106D">
        <w:trPr>
          <w:trHeight w:val="746"/>
        </w:trPr>
        <w:tc>
          <w:tcPr>
            <w:tcW w:w="10091" w:type="dxa"/>
            <w:gridSpan w:val="10"/>
            <w:tcBorders>
              <w:top w:val="single" w:sz="4" w:space="0" w:color="43D596"/>
              <w:left w:val="nil"/>
              <w:bottom w:val="single" w:sz="4" w:space="0" w:color="43D596"/>
              <w:right w:val="nil"/>
            </w:tcBorders>
            <w:shd w:val="clear" w:color="auto" w:fill="E7E6E6"/>
            <w:vAlign w:val="center"/>
          </w:tcPr>
          <w:p w14:paraId="3DACA081" w14:textId="03E5E77B" w:rsidR="00D160C8" w:rsidRPr="00220F6D" w:rsidRDefault="00D160C8" w:rsidP="008D0C7C">
            <w:pPr>
              <w:pStyle w:val="CommentText"/>
              <w:jc w:val="both"/>
              <w:rPr>
                <w:rFonts w:ascii="Poppins" w:hAnsi="Poppins" w:cs="Poppins"/>
                <w:sz w:val="22"/>
                <w:szCs w:val="22"/>
              </w:rPr>
            </w:pPr>
            <w:r w:rsidRPr="00220F6D">
              <w:rPr>
                <w:rFonts w:ascii="Poppins" w:hAnsi="Poppins" w:cs="Poppins"/>
                <w:color w:val="062172"/>
                <w:sz w:val="22"/>
                <w:szCs w:val="22"/>
              </w:rPr>
              <w:t xml:space="preserve">Briefly qualify your answer here. Also focus on </w:t>
            </w:r>
            <w:r w:rsidR="00CA411A" w:rsidRPr="00220F6D">
              <w:rPr>
                <w:rFonts w:ascii="Poppins" w:hAnsi="Poppins" w:cs="Poppins"/>
                <w:color w:val="062172"/>
                <w:sz w:val="22"/>
                <w:szCs w:val="22"/>
              </w:rPr>
              <w:t xml:space="preserve">the </w:t>
            </w:r>
            <w:r w:rsidRPr="00220F6D">
              <w:rPr>
                <w:rFonts w:ascii="Poppins" w:hAnsi="Poppins" w:cs="Poppins"/>
                <w:color w:val="062172"/>
                <w:sz w:val="22"/>
                <w:szCs w:val="22"/>
              </w:rPr>
              <w:t>extent</w:t>
            </w:r>
            <w:r w:rsidR="00CA411A" w:rsidRPr="00220F6D">
              <w:rPr>
                <w:rFonts w:ascii="Poppins" w:hAnsi="Poppins" w:cs="Poppins"/>
                <w:color w:val="062172"/>
                <w:sz w:val="22"/>
                <w:szCs w:val="22"/>
              </w:rPr>
              <w:t xml:space="preserve"> to which</w:t>
            </w:r>
            <w:r w:rsidRPr="00220F6D">
              <w:rPr>
                <w:rFonts w:ascii="Poppins" w:hAnsi="Poppins" w:cs="Poppins"/>
                <w:color w:val="062172"/>
                <w:sz w:val="22"/>
                <w:szCs w:val="22"/>
              </w:rPr>
              <w:t xml:space="preserve"> and how well the </w:t>
            </w:r>
            <w:r w:rsidR="00E648FF" w:rsidRPr="00220F6D">
              <w:rPr>
                <w:rFonts w:ascii="Poppins" w:hAnsi="Poppins" w:cs="Poppins"/>
                <w:color w:val="062172"/>
                <w:sz w:val="22"/>
                <w:szCs w:val="22"/>
              </w:rPr>
              <w:t>project</w:t>
            </w:r>
            <w:r w:rsidRPr="00220F6D">
              <w:rPr>
                <w:rFonts w:ascii="Poppins" w:hAnsi="Poppins" w:cs="Poppins"/>
                <w:color w:val="062172"/>
                <w:sz w:val="22"/>
                <w:szCs w:val="22"/>
              </w:rPr>
              <w:t xml:space="preserve"> reduced specific barriers to access and learning faced by </w:t>
            </w:r>
            <w:r w:rsidR="00FC7DC3" w:rsidRPr="00220F6D">
              <w:rPr>
                <w:rFonts w:ascii="Poppins" w:hAnsi="Poppins" w:cs="Poppins"/>
                <w:color w:val="062172"/>
                <w:sz w:val="22"/>
                <w:szCs w:val="22"/>
              </w:rPr>
              <w:t>(</w:t>
            </w:r>
            <w:r w:rsidRPr="00220F6D">
              <w:rPr>
                <w:rFonts w:ascii="Poppins" w:hAnsi="Poppins" w:cs="Poppins"/>
                <w:color w:val="062172"/>
                <w:sz w:val="22"/>
                <w:szCs w:val="22"/>
              </w:rPr>
              <w:t xml:space="preserve">a) </w:t>
            </w:r>
            <w:r w:rsidRPr="00220F6D">
              <w:rPr>
                <w:rFonts w:ascii="Poppins" w:hAnsi="Poppins" w:cs="Poppins"/>
                <w:b/>
                <w:bCs/>
                <w:color w:val="062172"/>
                <w:sz w:val="22"/>
                <w:szCs w:val="22"/>
              </w:rPr>
              <w:t>girls and/or in terms of gender equality</w:t>
            </w:r>
            <w:r w:rsidRPr="00220F6D">
              <w:rPr>
                <w:rFonts w:ascii="Poppins" w:hAnsi="Poppins" w:cs="Poppins"/>
                <w:color w:val="062172"/>
                <w:sz w:val="22"/>
                <w:szCs w:val="22"/>
              </w:rPr>
              <w:t xml:space="preserve"> and </w:t>
            </w:r>
            <w:r w:rsidR="00FC7DC3" w:rsidRPr="00220F6D">
              <w:rPr>
                <w:rFonts w:ascii="Poppins" w:hAnsi="Poppins" w:cs="Poppins"/>
                <w:color w:val="062172"/>
                <w:sz w:val="22"/>
                <w:szCs w:val="22"/>
              </w:rPr>
              <w:t>(</w:t>
            </w:r>
            <w:r w:rsidRPr="00220F6D">
              <w:rPr>
                <w:rFonts w:ascii="Poppins" w:hAnsi="Poppins" w:cs="Poppins"/>
                <w:color w:val="062172"/>
                <w:sz w:val="22"/>
                <w:szCs w:val="22"/>
              </w:rPr>
              <w:t xml:space="preserve">b) </w:t>
            </w:r>
            <w:r w:rsidRPr="00220F6D">
              <w:rPr>
                <w:rFonts w:ascii="Poppins" w:hAnsi="Poppins" w:cs="Poppins"/>
                <w:b/>
                <w:bCs/>
                <w:color w:val="062172"/>
                <w:sz w:val="22"/>
                <w:szCs w:val="22"/>
              </w:rPr>
              <w:t>most vulnerable/marginalized children, as defined in the country’s context</w:t>
            </w:r>
            <w:r w:rsidRPr="00220F6D">
              <w:rPr>
                <w:rFonts w:ascii="Poppins" w:hAnsi="Poppins" w:cs="Poppins"/>
                <w:color w:val="062172"/>
                <w:sz w:val="22"/>
                <w:szCs w:val="22"/>
              </w:rPr>
              <w:t>.</w:t>
            </w:r>
          </w:p>
        </w:tc>
      </w:tr>
      <w:tr w:rsidR="00192464" w:rsidRPr="008F3465" w14:paraId="68E22B51" w14:textId="77777777" w:rsidTr="0048106D">
        <w:trPr>
          <w:trHeight w:val="619"/>
        </w:trPr>
        <w:tc>
          <w:tcPr>
            <w:tcW w:w="10091" w:type="dxa"/>
            <w:gridSpan w:val="10"/>
            <w:tcBorders>
              <w:top w:val="single" w:sz="4" w:space="0" w:color="43D596"/>
              <w:left w:val="nil"/>
              <w:bottom w:val="nil"/>
              <w:right w:val="nil"/>
            </w:tcBorders>
            <w:shd w:val="clear" w:color="auto" w:fill="FFFFFF" w:themeFill="background1"/>
            <w:vAlign w:val="center"/>
          </w:tcPr>
          <w:p w14:paraId="63986832" w14:textId="1DB16968" w:rsidR="00192464" w:rsidRPr="00220F6D" w:rsidRDefault="00000000" w:rsidP="00EF4086">
            <w:pPr>
              <w:pStyle w:val="CommentText"/>
              <w:rPr>
                <w:rFonts w:ascii="Poppins" w:hAnsi="Poppins" w:cs="Poppins"/>
                <w:sz w:val="22"/>
                <w:szCs w:val="22"/>
              </w:rPr>
            </w:pPr>
            <w:sdt>
              <w:sdtPr>
                <w:rPr>
                  <w:rFonts w:ascii="Poppins" w:hAnsi="Poppins" w:cs="Poppins"/>
                  <w:color w:val="062172"/>
                  <w:sz w:val="22"/>
                  <w:szCs w:val="22"/>
                </w:rPr>
                <w:id w:val="1695338285"/>
                <w:placeholder>
                  <w:docPart w:val="C27467D0C3B2465B91E2CF996812F6BB"/>
                </w:placeholder>
                <w:showingPlcHdr/>
                <w:text w:multiLine="1"/>
              </w:sdtPr>
              <w:sdtContent>
                <w:r w:rsidR="00192464" w:rsidRPr="00220F6D">
                  <w:rPr>
                    <w:rStyle w:val="PlaceholderText"/>
                    <w:rFonts w:ascii="Poppins" w:hAnsi="Poppins" w:cs="Poppins"/>
                    <w:color w:val="062172"/>
                    <w:sz w:val="22"/>
                    <w:szCs w:val="22"/>
                  </w:rPr>
                  <w:t>Click here to enter text.</w:t>
                </w:r>
              </w:sdtContent>
            </w:sdt>
          </w:p>
        </w:tc>
      </w:tr>
      <w:tr w:rsidR="00525A47" w:rsidRPr="004C601A" w14:paraId="6FB14323" w14:textId="77777777" w:rsidTr="0048106D">
        <w:trPr>
          <w:trHeight w:val="224"/>
        </w:trPr>
        <w:tc>
          <w:tcPr>
            <w:tcW w:w="10091" w:type="dxa"/>
            <w:gridSpan w:val="10"/>
            <w:tcBorders>
              <w:top w:val="nil"/>
              <w:left w:val="nil"/>
              <w:bottom w:val="single" w:sz="4" w:space="0" w:color="43D596"/>
              <w:right w:val="nil"/>
            </w:tcBorders>
            <w:shd w:val="clear" w:color="auto" w:fill="43D596"/>
            <w:vAlign w:val="center"/>
          </w:tcPr>
          <w:p w14:paraId="5235A96B" w14:textId="5165ACAE" w:rsidR="00525A47" w:rsidRPr="00220F6D" w:rsidRDefault="00D76173" w:rsidP="00EF4086">
            <w:pPr>
              <w:rPr>
                <w:rFonts w:ascii="Poppins" w:hAnsi="Poppins" w:cs="Poppins"/>
                <w:b/>
                <w:color w:val="FFFFFF" w:themeColor="background1"/>
              </w:rPr>
            </w:pPr>
            <w:r>
              <w:rPr>
                <w:rFonts w:ascii="Poppins" w:hAnsi="Poppins" w:cs="Poppins"/>
                <w:b/>
                <w:color w:val="FFFFFF" w:themeColor="background1"/>
              </w:rPr>
              <w:t>2</w:t>
            </w:r>
            <w:r w:rsidR="00525A47" w:rsidRPr="00220F6D">
              <w:rPr>
                <w:rFonts w:ascii="Poppins" w:hAnsi="Poppins" w:cs="Poppins"/>
                <w:b/>
                <w:color w:val="FFFFFF" w:themeColor="background1"/>
              </w:rPr>
              <w:t>.2 Efficacy by component/objective</w:t>
            </w:r>
          </w:p>
        </w:tc>
      </w:tr>
      <w:tr w:rsidR="00AB6FE3" w:rsidRPr="008F3465" w14:paraId="214F56AD" w14:textId="77777777" w:rsidTr="0048106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68"/>
        </w:trPr>
        <w:tc>
          <w:tcPr>
            <w:tcW w:w="10091" w:type="dxa"/>
            <w:gridSpan w:val="10"/>
            <w:tcBorders>
              <w:top w:val="single" w:sz="4" w:space="0" w:color="43D596"/>
              <w:left w:val="nil"/>
              <w:bottom w:val="single" w:sz="4" w:space="0" w:color="43D596"/>
              <w:right w:val="nil"/>
            </w:tcBorders>
            <w:shd w:val="clear" w:color="auto" w:fill="E7E6E6"/>
            <w:vAlign w:val="center"/>
          </w:tcPr>
          <w:p w14:paraId="2EA9B564" w14:textId="592790B2" w:rsidR="00AB6FE3" w:rsidRPr="00EE4924" w:rsidRDefault="00AB6FE3" w:rsidP="008D0C7C">
            <w:pPr>
              <w:spacing w:after="120"/>
              <w:jc w:val="both"/>
              <w:rPr>
                <w:rFonts w:ascii="Poppins" w:hAnsi="Poppins" w:cs="Poppins"/>
                <w:bCs/>
                <w:color w:val="062172"/>
              </w:rPr>
            </w:pPr>
            <w:r w:rsidRPr="00EE4924">
              <w:rPr>
                <w:rFonts w:ascii="Poppins" w:hAnsi="Poppins" w:cs="Poppins"/>
                <w:bCs/>
                <w:color w:val="062172"/>
              </w:rPr>
              <w:t xml:space="preserve">Provide in Annex </w:t>
            </w:r>
            <w:r w:rsidR="00C731CD" w:rsidRPr="00EE4924">
              <w:rPr>
                <w:rFonts w:ascii="Poppins" w:hAnsi="Poppins" w:cs="Poppins"/>
                <w:bCs/>
                <w:color w:val="062172"/>
              </w:rPr>
              <w:t>2</w:t>
            </w:r>
            <w:r w:rsidRPr="00EE4924">
              <w:rPr>
                <w:rFonts w:ascii="Poppins" w:hAnsi="Poppins" w:cs="Poppins"/>
                <w:bCs/>
                <w:color w:val="062172"/>
              </w:rPr>
              <w:t xml:space="preserve"> information on the </w:t>
            </w:r>
            <w:r w:rsidRPr="00EE4924">
              <w:rPr>
                <w:rFonts w:ascii="Poppins" w:hAnsi="Poppins" w:cs="Poppins"/>
                <w:b/>
                <w:color w:val="062172"/>
              </w:rPr>
              <w:t xml:space="preserve">level of </w:t>
            </w:r>
            <w:r w:rsidR="004D4238" w:rsidRPr="00EE4924">
              <w:rPr>
                <w:rFonts w:ascii="Poppins" w:hAnsi="Poppins" w:cs="Poppins"/>
                <w:b/>
                <w:color w:val="062172"/>
              </w:rPr>
              <w:t>achievement</w:t>
            </w:r>
            <w:r w:rsidRPr="00EE4924">
              <w:rPr>
                <w:rFonts w:ascii="Poppins" w:hAnsi="Poppins" w:cs="Poppins"/>
                <w:b/>
                <w:color w:val="062172"/>
              </w:rPr>
              <w:t xml:space="preserve"> for each component/objective</w:t>
            </w:r>
            <w:r w:rsidRPr="00EE4924">
              <w:rPr>
                <w:rFonts w:ascii="Poppins" w:hAnsi="Poppins" w:cs="Poppins"/>
                <w:bCs/>
                <w:color w:val="062172"/>
              </w:rPr>
              <w:t xml:space="preserve"> </w:t>
            </w:r>
            <w:r w:rsidR="00DB3810" w:rsidRPr="00EE4924">
              <w:rPr>
                <w:rFonts w:ascii="Poppins" w:hAnsi="Poppins" w:cs="Poppins"/>
                <w:bCs/>
                <w:color w:val="062172"/>
              </w:rPr>
              <w:t>by the end of</w:t>
            </w:r>
            <w:r w:rsidR="004D4238" w:rsidRPr="00EE4924">
              <w:rPr>
                <w:rFonts w:ascii="Poppins" w:hAnsi="Poppins" w:cs="Poppins"/>
                <w:bCs/>
                <w:color w:val="062172"/>
              </w:rPr>
              <w:t xml:space="preserve"> the</w:t>
            </w:r>
            <w:r w:rsidR="00743914" w:rsidRPr="00EE4924">
              <w:rPr>
                <w:rFonts w:ascii="Poppins" w:hAnsi="Poppins" w:cs="Poppins"/>
                <w:bCs/>
                <w:color w:val="062172"/>
              </w:rPr>
              <w:t xml:space="preserve"> </w:t>
            </w:r>
            <w:r w:rsidR="00A23753" w:rsidRPr="00EE4924">
              <w:rPr>
                <w:rFonts w:ascii="Poppins" w:hAnsi="Poppins" w:cs="Poppins"/>
                <w:bCs/>
                <w:color w:val="062172"/>
              </w:rPr>
              <w:t>project</w:t>
            </w:r>
            <w:r w:rsidRPr="00EE4924">
              <w:rPr>
                <w:rFonts w:ascii="Poppins" w:hAnsi="Poppins" w:cs="Poppins"/>
                <w:bCs/>
                <w:color w:val="062172"/>
              </w:rPr>
              <w:t>:</w:t>
            </w:r>
          </w:p>
          <w:p w14:paraId="377470F8" w14:textId="4C715C12" w:rsidR="004D4238" w:rsidRPr="00EE4924" w:rsidRDefault="00864047" w:rsidP="008D0C7C">
            <w:pPr>
              <w:pStyle w:val="ListParagraph"/>
              <w:numPr>
                <w:ilvl w:val="0"/>
                <w:numId w:val="9"/>
              </w:numPr>
              <w:jc w:val="both"/>
              <w:rPr>
                <w:rFonts w:ascii="Poppins" w:hAnsi="Poppins" w:cs="Poppins"/>
                <w:bCs/>
                <w:color w:val="062172"/>
              </w:rPr>
            </w:pPr>
            <w:r w:rsidRPr="00EE4924">
              <w:rPr>
                <w:rFonts w:ascii="Poppins" w:hAnsi="Poppins" w:cs="Poppins"/>
                <w:bCs/>
                <w:color w:val="062172"/>
              </w:rPr>
              <w:t>Efficacy</w:t>
            </w:r>
            <w:r w:rsidR="00AB6FE3" w:rsidRPr="00EE4924">
              <w:rPr>
                <w:rFonts w:ascii="Poppins" w:hAnsi="Poppins" w:cs="Poppins"/>
                <w:bCs/>
                <w:color w:val="062172"/>
              </w:rPr>
              <w:t xml:space="preserve"> ratings</w:t>
            </w:r>
            <w:r w:rsidR="00F908AA" w:rsidRPr="00EE4924">
              <w:rPr>
                <w:rFonts w:ascii="Poppins" w:hAnsi="Poppins" w:cs="Poppins"/>
                <w:bCs/>
                <w:color w:val="062172"/>
              </w:rPr>
              <w:t>,</w:t>
            </w:r>
            <w:r w:rsidR="00AB6FE3" w:rsidRPr="00EE4924">
              <w:rPr>
                <w:rFonts w:ascii="Poppins" w:hAnsi="Poppins" w:cs="Poppins"/>
                <w:bCs/>
                <w:color w:val="062172"/>
              </w:rPr>
              <w:t xml:space="preserve"> by component/objective</w:t>
            </w:r>
            <w:r w:rsidR="00FC18A9" w:rsidRPr="00EE4924">
              <w:rPr>
                <w:rFonts w:ascii="Poppins" w:hAnsi="Poppins" w:cs="Poppins"/>
                <w:bCs/>
                <w:color w:val="062172"/>
              </w:rPr>
              <w:t>, by focusing on outcome-level achievements</w:t>
            </w:r>
            <w:r w:rsidR="00A813BA" w:rsidRPr="00EE4924">
              <w:rPr>
                <w:rStyle w:val="EndnoteReference"/>
                <w:rFonts w:ascii="Poppins" w:hAnsi="Poppins" w:cs="Poppins"/>
                <w:bCs/>
                <w:color w:val="062172"/>
              </w:rPr>
              <w:endnoteReference w:id="7"/>
            </w:r>
            <w:r w:rsidR="00A813BA" w:rsidRPr="00EE4924">
              <w:rPr>
                <w:rFonts w:ascii="Poppins" w:hAnsi="Poppins" w:cs="Poppins"/>
                <w:bCs/>
                <w:color w:val="062172"/>
              </w:rPr>
              <w:t xml:space="preserve"> </w:t>
            </w:r>
          </w:p>
          <w:p w14:paraId="3D37D0BA" w14:textId="3CF629D9" w:rsidR="00AB6FE3" w:rsidRPr="00220F6D" w:rsidRDefault="00AB6FE3" w:rsidP="008D0C7C">
            <w:pPr>
              <w:pStyle w:val="ListParagraph"/>
              <w:numPr>
                <w:ilvl w:val="0"/>
                <w:numId w:val="9"/>
              </w:numPr>
              <w:jc w:val="both"/>
              <w:rPr>
                <w:rFonts w:ascii="Poppins" w:hAnsi="Poppins" w:cs="Poppins"/>
                <w:bCs/>
              </w:rPr>
            </w:pPr>
            <w:r w:rsidRPr="00EE4924">
              <w:rPr>
                <w:rFonts w:ascii="Poppins" w:hAnsi="Poppins" w:cs="Poppins"/>
                <w:bCs/>
                <w:color w:val="062172"/>
              </w:rPr>
              <w:t xml:space="preserve">Brief narrative on key </w:t>
            </w:r>
            <w:r w:rsidR="00691091" w:rsidRPr="00EE4924">
              <w:rPr>
                <w:rFonts w:ascii="Poppins" w:hAnsi="Poppins" w:cs="Poppins"/>
                <w:bCs/>
                <w:color w:val="062172"/>
              </w:rPr>
              <w:t>achievements and challenges</w:t>
            </w:r>
            <w:r w:rsidRPr="00EE4924">
              <w:rPr>
                <w:rFonts w:ascii="Poppins" w:hAnsi="Poppins" w:cs="Poppins"/>
                <w:bCs/>
                <w:color w:val="062172"/>
              </w:rPr>
              <w:t>, by component/objective</w:t>
            </w:r>
          </w:p>
        </w:tc>
      </w:tr>
      <w:tr w:rsidR="00AB6FE3" w:rsidRPr="004C601A" w14:paraId="1A2727B2" w14:textId="77777777" w:rsidTr="0048106D">
        <w:trPr>
          <w:trHeight w:val="224"/>
        </w:trPr>
        <w:tc>
          <w:tcPr>
            <w:tcW w:w="10091" w:type="dxa"/>
            <w:gridSpan w:val="10"/>
            <w:tcBorders>
              <w:top w:val="single" w:sz="4" w:space="0" w:color="43D596"/>
              <w:left w:val="nil"/>
              <w:bottom w:val="single" w:sz="4" w:space="0" w:color="43D596"/>
              <w:right w:val="nil"/>
            </w:tcBorders>
            <w:shd w:val="clear" w:color="auto" w:fill="43D596"/>
            <w:vAlign w:val="center"/>
          </w:tcPr>
          <w:p w14:paraId="7A7CA086" w14:textId="38B98C88" w:rsidR="00AB6FE3" w:rsidRPr="00220F6D" w:rsidRDefault="00EE4924" w:rsidP="00EF4086">
            <w:pPr>
              <w:rPr>
                <w:rFonts w:ascii="Poppins" w:hAnsi="Poppins" w:cs="Poppins"/>
                <w:b/>
                <w:color w:val="FFFFFF" w:themeColor="background1"/>
              </w:rPr>
            </w:pPr>
            <w:r>
              <w:rPr>
                <w:rFonts w:ascii="Poppins" w:hAnsi="Poppins" w:cs="Poppins"/>
                <w:b/>
                <w:color w:val="FFFFFF" w:themeColor="background1"/>
              </w:rPr>
              <w:t>2</w:t>
            </w:r>
            <w:r w:rsidR="00AB6FE3" w:rsidRPr="00220F6D">
              <w:rPr>
                <w:rFonts w:ascii="Poppins" w:hAnsi="Poppins" w:cs="Poppins"/>
                <w:b/>
                <w:color w:val="FFFFFF" w:themeColor="background1"/>
              </w:rPr>
              <w:t>.3 Contribution to system progress</w:t>
            </w:r>
            <w:r w:rsidR="00A16C42" w:rsidRPr="00220F6D">
              <w:rPr>
                <w:rFonts w:ascii="Poppins" w:hAnsi="Poppins" w:cs="Poppins"/>
                <w:b/>
                <w:color w:val="FFFFFF" w:themeColor="background1"/>
              </w:rPr>
              <w:t xml:space="preserve"> (incl</w:t>
            </w:r>
            <w:r w:rsidR="00FC7DC3" w:rsidRPr="00220F6D">
              <w:rPr>
                <w:rFonts w:ascii="Poppins" w:hAnsi="Poppins" w:cs="Poppins"/>
                <w:b/>
                <w:color w:val="FFFFFF" w:themeColor="background1"/>
              </w:rPr>
              <w:t>uding</w:t>
            </w:r>
            <w:r w:rsidR="00A16C42" w:rsidRPr="00220F6D">
              <w:rPr>
                <w:rFonts w:ascii="Poppins" w:hAnsi="Poppins" w:cs="Poppins"/>
                <w:b/>
                <w:color w:val="FFFFFF" w:themeColor="background1"/>
              </w:rPr>
              <w:t xml:space="preserve"> the </w:t>
            </w:r>
            <w:r w:rsidR="00FC7DC3" w:rsidRPr="00220F6D">
              <w:rPr>
                <w:rFonts w:ascii="Poppins" w:hAnsi="Poppins" w:cs="Poppins"/>
                <w:b/>
                <w:color w:val="FFFFFF" w:themeColor="background1"/>
              </w:rPr>
              <w:t>v</w:t>
            </w:r>
            <w:r w:rsidR="00A16C42" w:rsidRPr="00220F6D">
              <w:rPr>
                <w:rFonts w:ascii="Poppins" w:hAnsi="Poppins" w:cs="Poppins"/>
                <w:b/>
                <w:color w:val="FFFFFF" w:themeColor="background1"/>
              </w:rPr>
              <w:t xml:space="preserve">ariable </w:t>
            </w:r>
            <w:r w:rsidR="00FC7DC3" w:rsidRPr="00220F6D">
              <w:rPr>
                <w:rFonts w:ascii="Poppins" w:hAnsi="Poppins" w:cs="Poppins"/>
                <w:b/>
                <w:color w:val="FFFFFF" w:themeColor="background1"/>
              </w:rPr>
              <w:t>p</w:t>
            </w:r>
            <w:r w:rsidR="00A16C42" w:rsidRPr="00220F6D">
              <w:rPr>
                <w:rFonts w:ascii="Poppins" w:hAnsi="Poppins" w:cs="Poppins"/>
                <w:b/>
                <w:color w:val="FFFFFF" w:themeColor="background1"/>
              </w:rPr>
              <w:t>art)</w:t>
            </w:r>
          </w:p>
        </w:tc>
      </w:tr>
      <w:tr w:rsidR="00EE4924" w:rsidRPr="00EE4924" w14:paraId="18677004" w14:textId="77777777" w:rsidTr="0048106D">
        <w:trPr>
          <w:trHeight w:val="530"/>
        </w:trPr>
        <w:tc>
          <w:tcPr>
            <w:tcW w:w="10091" w:type="dxa"/>
            <w:gridSpan w:val="10"/>
            <w:tcBorders>
              <w:top w:val="single" w:sz="4" w:space="0" w:color="43D596"/>
              <w:left w:val="nil"/>
              <w:bottom w:val="single" w:sz="4" w:space="0" w:color="43D596"/>
              <w:right w:val="nil"/>
            </w:tcBorders>
            <w:shd w:val="clear" w:color="auto" w:fill="E7E6E6"/>
            <w:vAlign w:val="center"/>
          </w:tcPr>
          <w:p w14:paraId="385F2334" w14:textId="7E59425D" w:rsidR="00AB6FE3" w:rsidRPr="00EE4924" w:rsidRDefault="00AB6FE3" w:rsidP="008D0C7C">
            <w:pPr>
              <w:jc w:val="both"/>
              <w:rPr>
                <w:rFonts w:ascii="Poppins" w:hAnsi="Poppins" w:cs="Poppins"/>
                <w:b/>
                <w:color w:val="062172"/>
              </w:rPr>
            </w:pPr>
            <w:r w:rsidRPr="00EE4924">
              <w:rPr>
                <w:rFonts w:ascii="Poppins" w:hAnsi="Poppins" w:cs="Poppins"/>
                <w:color w:val="062172"/>
              </w:rPr>
              <w:t xml:space="preserve">Reflect </w:t>
            </w:r>
            <w:r w:rsidR="00236D56" w:rsidRPr="00EE4924">
              <w:rPr>
                <w:rFonts w:ascii="Poppins" w:hAnsi="Poppins" w:cs="Poppins"/>
                <w:color w:val="062172"/>
              </w:rPr>
              <w:t xml:space="preserve">below </w:t>
            </w:r>
            <w:r w:rsidRPr="00EE4924">
              <w:rPr>
                <w:rFonts w:ascii="Poppins" w:hAnsi="Poppins" w:cs="Poppins"/>
                <w:color w:val="062172"/>
              </w:rPr>
              <w:t>on:</w:t>
            </w:r>
          </w:p>
          <w:p w14:paraId="7A54B051" w14:textId="385BC9E4" w:rsidR="00A813BA" w:rsidRPr="00EE4924" w:rsidRDefault="00AB6FE3" w:rsidP="008D0C7C">
            <w:pPr>
              <w:pStyle w:val="ListParagraph"/>
              <w:numPr>
                <w:ilvl w:val="0"/>
                <w:numId w:val="7"/>
              </w:numPr>
              <w:spacing w:after="120"/>
              <w:ind w:left="696" w:hanging="336"/>
              <w:contextualSpacing w:val="0"/>
              <w:jc w:val="both"/>
              <w:rPr>
                <w:rFonts w:ascii="Poppins" w:hAnsi="Poppins" w:cs="Poppins"/>
                <w:b/>
                <w:color w:val="062172"/>
              </w:rPr>
            </w:pPr>
            <w:r w:rsidRPr="00EE4924">
              <w:rPr>
                <w:rFonts w:ascii="Poppins" w:hAnsi="Poppins" w:cs="Poppins"/>
                <w:color w:val="062172"/>
              </w:rPr>
              <w:t xml:space="preserve">The extent to which the </w:t>
            </w:r>
            <w:r w:rsidR="00A81FD0" w:rsidRPr="00EE4924">
              <w:rPr>
                <w:rFonts w:ascii="Poppins" w:hAnsi="Poppins" w:cs="Poppins"/>
                <w:color w:val="062172"/>
              </w:rPr>
              <w:t xml:space="preserve">project </w:t>
            </w:r>
            <w:r w:rsidRPr="00EE4924">
              <w:rPr>
                <w:rFonts w:ascii="Poppins" w:hAnsi="Poppins" w:cs="Poppins"/>
                <w:color w:val="062172"/>
              </w:rPr>
              <w:t>contributed</w:t>
            </w:r>
            <w:r w:rsidRPr="00EE4924">
              <w:rPr>
                <w:rFonts w:ascii="Poppins" w:hAnsi="Poppins" w:cs="Poppins"/>
                <w:b/>
                <w:bCs/>
                <w:color w:val="062172"/>
              </w:rPr>
              <w:t xml:space="preserve"> </w:t>
            </w:r>
            <w:r w:rsidRPr="00EE4924">
              <w:rPr>
                <w:rFonts w:ascii="Poppins" w:hAnsi="Poppins" w:cs="Poppins"/>
                <w:color w:val="062172"/>
              </w:rPr>
              <w:t xml:space="preserve">to </w:t>
            </w:r>
            <w:r w:rsidRPr="00EE4924">
              <w:rPr>
                <w:rFonts w:ascii="Poppins" w:hAnsi="Poppins" w:cs="Poppins"/>
                <w:b/>
                <w:bCs/>
                <w:color w:val="062172"/>
              </w:rPr>
              <w:t>sector-level progress</w:t>
            </w:r>
            <w:r w:rsidRPr="00EE4924">
              <w:rPr>
                <w:rFonts w:ascii="Poppins" w:hAnsi="Poppins" w:cs="Poppins"/>
                <w:color w:val="062172"/>
              </w:rPr>
              <w:t xml:space="preserve"> in a scaled, coherent manner, in terms of key sector reforms</w:t>
            </w:r>
            <w:r w:rsidR="00FB2281" w:rsidRPr="00EE4924">
              <w:rPr>
                <w:rFonts w:ascii="Poppins" w:hAnsi="Poppins" w:cs="Poppins"/>
                <w:color w:val="062172"/>
              </w:rPr>
              <w:t xml:space="preserve"> and outcomes</w:t>
            </w:r>
            <w:r w:rsidRPr="00EE4924">
              <w:rPr>
                <w:rFonts w:ascii="Poppins" w:hAnsi="Poppins" w:cs="Poppins"/>
                <w:color w:val="062172"/>
              </w:rPr>
              <w:t>, system capacity, and ability to address disruptive events.</w:t>
            </w:r>
            <w:r w:rsidR="00A813BA" w:rsidRPr="00EE4924">
              <w:rPr>
                <w:rStyle w:val="EndnoteReference"/>
                <w:rFonts w:ascii="Poppins" w:hAnsi="Poppins" w:cs="Poppins"/>
                <w:color w:val="062172"/>
              </w:rPr>
              <w:endnoteReference w:id="8"/>
            </w:r>
          </w:p>
          <w:p w14:paraId="677BEE07" w14:textId="45313391" w:rsidR="00AB6FE3" w:rsidRPr="00EE4924" w:rsidRDefault="00AB6FE3" w:rsidP="008D0C7C">
            <w:pPr>
              <w:pStyle w:val="ListParagraph"/>
              <w:numPr>
                <w:ilvl w:val="0"/>
                <w:numId w:val="7"/>
              </w:numPr>
              <w:spacing w:after="120"/>
              <w:ind w:left="696" w:hanging="336"/>
              <w:contextualSpacing w:val="0"/>
              <w:jc w:val="both"/>
              <w:rPr>
                <w:rFonts w:ascii="Poppins" w:hAnsi="Poppins" w:cs="Poppins"/>
                <w:b/>
                <w:color w:val="062172"/>
              </w:rPr>
            </w:pPr>
            <w:r w:rsidRPr="00EE4924">
              <w:rPr>
                <w:rFonts w:ascii="Poppins" w:hAnsi="Poppins" w:cs="Poppins"/>
                <w:color w:val="062172"/>
              </w:rPr>
              <w:t xml:space="preserve">How well the </w:t>
            </w:r>
            <w:r w:rsidR="00FC7DC3" w:rsidRPr="00EE4924">
              <w:rPr>
                <w:rFonts w:ascii="Poppins" w:hAnsi="Poppins" w:cs="Poppins"/>
                <w:b/>
                <w:bCs/>
                <w:color w:val="062172"/>
              </w:rPr>
              <w:t>v</w:t>
            </w:r>
            <w:r w:rsidRPr="00EE4924">
              <w:rPr>
                <w:rFonts w:ascii="Poppins" w:hAnsi="Poppins" w:cs="Poppins"/>
                <w:b/>
                <w:bCs/>
                <w:color w:val="062172"/>
              </w:rPr>
              <w:t xml:space="preserve">ariable </w:t>
            </w:r>
            <w:r w:rsidR="00FC7DC3" w:rsidRPr="00EE4924">
              <w:rPr>
                <w:rFonts w:ascii="Poppins" w:hAnsi="Poppins" w:cs="Poppins"/>
                <w:b/>
                <w:bCs/>
                <w:color w:val="062172"/>
              </w:rPr>
              <w:t>p</w:t>
            </w:r>
            <w:r w:rsidRPr="00EE4924">
              <w:rPr>
                <w:rFonts w:ascii="Poppins" w:hAnsi="Poppins" w:cs="Poppins"/>
                <w:b/>
                <w:bCs/>
                <w:color w:val="062172"/>
              </w:rPr>
              <w:t>art</w:t>
            </w:r>
            <w:r w:rsidRPr="00EE4924">
              <w:rPr>
                <w:rFonts w:ascii="Poppins" w:hAnsi="Poppins" w:cs="Poppins"/>
                <w:color w:val="062172"/>
              </w:rPr>
              <w:t xml:space="preserve"> (VP) strategy facilitate</w:t>
            </w:r>
            <w:r w:rsidR="00702F1C" w:rsidRPr="00EE4924">
              <w:rPr>
                <w:rFonts w:ascii="Poppins" w:hAnsi="Poppins" w:cs="Poppins"/>
                <w:color w:val="062172"/>
              </w:rPr>
              <w:t>d</w:t>
            </w:r>
            <w:r w:rsidRPr="00EE4924">
              <w:rPr>
                <w:rFonts w:ascii="Poppins" w:hAnsi="Poppins" w:cs="Poppins"/>
                <w:color w:val="062172"/>
              </w:rPr>
              <w:t xml:space="preserve"> sector-level improvements</w:t>
            </w:r>
            <w:r w:rsidR="00702F1C" w:rsidRPr="00EE4924">
              <w:rPr>
                <w:rFonts w:ascii="Poppins" w:hAnsi="Poppins" w:cs="Poppins"/>
                <w:color w:val="062172"/>
              </w:rPr>
              <w:t>, and whether the</w:t>
            </w:r>
            <w:r w:rsidRPr="00EE4924">
              <w:rPr>
                <w:rFonts w:ascii="Poppins" w:hAnsi="Poppins" w:cs="Poppins"/>
                <w:color w:val="062172"/>
              </w:rPr>
              <w:t xml:space="preserve"> VP indicator targets </w:t>
            </w:r>
            <w:r w:rsidR="00702F1C" w:rsidRPr="00EE4924">
              <w:rPr>
                <w:rFonts w:ascii="Poppins" w:hAnsi="Poppins" w:cs="Poppins"/>
                <w:color w:val="062172"/>
              </w:rPr>
              <w:t xml:space="preserve">were </w:t>
            </w:r>
            <w:r w:rsidRPr="00EE4924">
              <w:rPr>
                <w:rFonts w:ascii="Poppins" w:hAnsi="Poppins" w:cs="Poppins"/>
                <w:color w:val="062172"/>
              </w:rPr>
              <w:t>reached and thus led to disbursement</w:t>
            </w:r>
            <w:r w:rsidR="00236D56" w:rsidRPr="00EE4924">
              <w:rPr>
                <w:rFonts w:ascii="Poppins" w:hAnsi="Poppins" w:cs="Poppins"/>
                <w:color w:val="062172"/>
              </w:rPr>
              <w:t>.</w:t>
            </w:r>
            <w:r w:rsidR="00A143AD" w:rsidRPr="00EE4924">
              <w:rPr>
                <w:rFonts w:ascii="Poppins" w:hAnsi="Poppins" w:cs="Poppins"/>
                <w:color w:val="062172"/>
              </w:rPr>
              <w:t xml:space="preserve"> </w:t>
            </w:r>
            <w:r w:rsidR="00FD1A4C" w:rsidRPr="00EE4924">
              <w:rPr>
                <w:rFonts w:ascii="Poppins" w:hAnsi="Poppins" w:cs="Poppins"/>
                <w:color w:val="062172"/>
              </w:rPr>
              <w:t>Also</w:t>
            </w:r>
            <w:r w:rsidR="0034379A" w:rsidRPr="00EE4924">
              <w:rPr>
                <w:rFonts w:ascii="Poppins" w:hAnsi="Poppins" w:cs="Poppins"/>
                <w:color w:val="062172"/>
              </w:rPr>
              <w:t>, p</w:t>
            </w:r>
            <w:r w:rsidR="00EC69C5" w:rsidRPr="00EE4924">
              <w:rPr>
                <w:rFonts w:ascii="Poppins" w:hAnsi="Poppins" w:cs="Poppins"/>
                <w:color w:val="062172"/>
              </w:rPr>
              <w:t xml:space="preserve">lease </w:t>
            </w:r>
            <w:r w:rsidR="00E55834" w:rsidRPr="00EE4924">
              <w:rPr>
                <w:rFonts w:ascii="Poppins" w:hAnsi="Poppins" w:cs="Poppins"/>
                <w:color w:val="062172"/>
              </w:rPr>
              <w:t xml:space="preserve">summarize VP achievements </w:t>
            </w:r>
            <w:r w:rsidR="00CC511A" w:rsidRPr="00EE4924">
              <w:rPr>
                <w:rFonts w:ascii="Poppins" w:hAnsi="Poppins" w:cs="Poppins"/>
                <w:color w:val="062172"/>
              </w:rPr>
              <w:t xml:space="preserve">for the entire </w:t>
            </w:r>
            <w:r w:rsidR="008C073A" w:rsidRPr="00EE4924">
              <w:rPr>
                <w:rFonts w:ascii="Poppins" w:hAnsi="Poppins" w:cs="Poppins"/>
                <w:color w:val="062172"/>
              </w:rPr>
              <w:t xml:space="preserve">project period in Annex </w:t>
            </w:r>
            <w:r w:rsidR="00C731CD" w:rsidRPr="00EE4924">
              <w:rPr>
                <w:rFonts w:ascii="Poppins" w:hAnsi="Poppins" w:cs="Poppins"/>
                <w:color w:val="062172"/>
              </w:rPr>
              <w:t>3</w:t>
            </w:r>
            <w:r w:rsidR="00D24BB4" w:rsidRPr="00EE4924">
              <w:rPr>
                <w:rFonts w:ascii="Poppins" w:hAnsi="Poppins" w:cs="Poppins"/>
                <w:color w:val="062172"/>
              </w:rPr>
              <w:t>.</w:t>
            </w:r>
            <w:r w:rsidR="00EC69C5" w:rsidRPr="00EE4924">
              <w:rPr>
                <w:rFonts w:ascii="Poppins" w:hAnsi="Poppins" w:cs="Poppins"/>
                <w:color w:val="062172"/>
              </w:rPr>
              <w:t xml:space="preserve"> You may also submit the </w:t>
            </w:r>
            <w:r w:rsidR="00FC7DC3" w:rsidRPr="00EE4924">
              <w:rPr>
                <w:rFonts w:ascii="Poppins" w:hAnsi="Poppins" w:cs="Poppins"/>
                <w:b/>
                <w:bCs/>
                <w:color w:val="062172"/>
              </w:rPr>
              <w:t>r</w:t>
            </w:r>
            <w:r w:rsidR="00EC69C5" w:rsidRPr="00EE4924">
              <w:rPr>
                <w:rFonts w:ascii="Poppins" w:hAnsi="Poppins" w:cs="Poppins"/>
                <w:b/>
                <w:bCs/>
                <w:color w:val="062172"/>
              </w:rPr>
              <w:t xml:space="preserve">esults </w:t>
            </w:r>
            <w:r w:rsidR="00FC7DC3" w:rsidRPr="00EE4924">
              <w:rPr>
                <w:rFonts w:ascii="Poppins" w:hAnsi="Poppins" w:cs="Poppins"/>
                <w:b/>
                <w:bCs/>
                <w:color w:val="062172"/>
              </w:rPr>
              <w:t>f</w:t>
            </w:r>
            <w:r w:rsidR="00EC69C5" w:rsidRPr="00EE4924">
              <w:rPr>
                <w:rFonts w:ascii="Poppins" w:hAnsi="Poppins" w:cs="Poppins"/>
                <w:b/>
                <w:bCs/>
                <w:color w:val="062172"/>
              </w:rPr>
              <w:t>ramework for the VP</w:t>
            </w:r>
            <w:r w:rsidR="00EC69C5" w:rsidRPr="00EE4924">
              <w:rPr>
                <w:rFonts w:ascii="Poppins" w:hAnsi="Poppins" w:cs="Poppins"/>
                <w:color w:val="062172"/>
              </w:rPr>
              <w:t>, if there is one.</w:t>
            </w:r>
          </w:p>
        </w:tc>
      </w:tr>
      <w:tr w:rsidR="00AB6FE3" w:rsidRPr="008F3465" w14:paraId="015ECF2D" w14:textId="77777777" w:rsidTr="0048106D">
        <w:trPr>
          <w:trHeight w:val="746"/>
        </w:trPr>
        <w:tc>
          <w:tcPr>
            <w:tcW w:w="10091" w:type="dxa"/>
            <w:gridSpan w:val="10"/>
            <w:tcBorders>
              <w:top w:val="single" w:sz="4" w:space="0" w:color="43D596"/>
              <w:left w:val="nil"/>
              <w:bottom w:val="nil"/>
              <w:right w:val="nil"/>
            </w:tcBorders>
            <w:shd w:val="clear" w:color="auto" w:fill="FFFFFF" w:themeFill="background1"/>
            <w:vAlign w:val="center"/>
          </w:tcPr>
          <w:p w14:paraId="53410B64" w14:textId="04C02C74" w:rsidR="00AB6FE3" w:rsidRPr="00EE4924" w:rsidRDefault="00000000" w:rsidP="00EF4086">
            <w:pPr>
              <w:rPr>
                <w:rFonts w:ascii="Poppins" w:hAnsi="Poppins" w:cs="Poppins"/>
                <w:color w:val="062172"/>
              </w:rPr>
            </w:pPr>
            <w:sdt>
              <w:sdtPr>
                <w:rPr>
                  <w:rFonts w:ascii="Poppins" w:hAnsi="Poppins" w:cs="Poppins"/>
                  <w:color w:val="062172"/>
                </w:rPr>
                <w:id w:val="-2142110946"/>
                <w:placeholder>
                  <w:docPart w:val="627C636427CB4876983E35F9995B5F3C"/>
                </w:placeholder>
                <w:text w:multiLine="1"/>
              </w:sdtPr>
              <w:sdtContent>
                <w:r w:rsidR="00B80262" w:rsidRPr="00EE4924">
                  <w:rPr>
                    <w:rFonts w:ascii="Poppins" w:hAnsi="Poppins" w:cs="Poppins"/>
                    <w:color w:val="062172"/>
                  </w:rPr>
                  <w:t>Click here to enter text.</w:t>
                </w:r>
              </w:sdtContent>
            </w:sdt>
          </w:p>
        </w:tc>
      </w:tr>
      <w:tr w:rsidR="00AB6FE3" w:rsidRPr="004C601A" w14:paraId="65460C4D" w14:textId="77777777" w:rsidTr="0048106D">
        <w:trPr>
          <w:trHeight w:val="224"/>
        </w:trPr>
        <w:tc>
          <w:tcPr>
            <w:tcW w:w="10091" w:type="dxa"/>
            <w:gridSpan w:val="10"/>
            <w:tcBorders>
              <w:top w:val="nil"/>
              <w:left w:val="nil"/>
              <w:bottom w:val="single" w:sz="4" w:space="0" w:color="43D596"/>
              <w:right w:val="nil"/>
            </w:tcBorders>
            <w:shd w:val="clear" w:color="auto" w:fill="43D596"/>
            <w:vAlign w:val="center"/>
          </w:tcPr>
          <w:p w14:paraId="00AC18F4" w14:textId="34821EC3" w:rsidR="00AB6FE3" w:rsidRPr="00EE4924" w:rsidRDefault="00EE4924" w:rsidP="00EF4086">
            <w:pPr>
              <w:rPr>
                <w:rFonts w:ascii="Poppins" w:hAnsi="Poppins" w:cs="Poppins"/>
                <w:b/>
                <w:color w:val="FFFFFF" w:themeColor="background1"/>
              </w:rPr>
            </w:pPr>
            <w:r w:rsidRPr="00EE4924">
              <w:rPr>
                <w:rFonts w:ascii="Poppins" w:hAnsi="Poppins" w:cs="Poppins"/>
                <w:b/>
                <w:color w:val="FFFFFF" w:themeColor="background1"/>
              </w:rPr>
              <w:lastRenderedPageBreak/>
              <w:t>2</w:t>
            </w:r>
            <w:r w:rsidR="00AB6FE3" w:rsidRPr="00EE4924">
              <w:rPr>
                <w:rFonts w:ascii="Poppins" w:hAnsi="Poppins" w:cs="Poppins"/>
                <w:b/>
                <w:color w:val="FFFFFF" w:themeColor="background1"/>
              </w:rPr>
              <w:t>.4 Other effects</w:t>
            </w:r>
          </w:p>
        </w:tc>
      </w:tr>
      <w:tr w:rsidR="00AB6FE3" w:rsidRPr="008F3465" w14:paraId="40B50A47" w14:textId="77777777" w:rsidTr="0048106D">
        <w:trPr>
          <w:trHeight w:val="521"/>
        </w:trPr>
        <w:tc>
          <w:tcPr>
            <w:tcW w:w="10091" w:type="dxa"/>
            <w:gridSpan w:val="10"/>
            <w:tcBorders>
              <w:top w:val="single" w:sz="4" w:space="0" w:color="43D596"/>
              <w:left w:val="nil"/>
              <w:bottom w:val="single" w:sz="4" w:space="0" w:color="43D596"/>
              <w:right w:val="nil"/>
            </w:tcBorders>
            <w:shd w:val="clear" w:color="auto" w:fill="E7E6E6"/>
            <w:vAlign w:val="center"/>
          </w:tcPr>
          <w:p w14:paraId="4B52C0A3" w14:textId="12AB8C65" w:rsidR="00AB6FE3" w:rsidRPr="00D669CE" w:rsidRDefault="00AB6FE3" w:rsidP="008D0C7C">
            <w:pPr>
              <w:jc w:val="both"/>
              <w:rPr>
                <w:rFonts w:ascii="Poppins" w:hAnsi="Poppins" w:cs="Poppins"/>
              </w:rPr>
            </w:pPr>
            <w:r w:rsidRPr="00D669CE">
              <w:rPr>
                <w:rFonts w:ascii="Poppins" w:eastAsia="Calibri" w:hAnsi="Poppins" w:cs="Poppins"/>
                <w:color w:val="062172"/>
              </w:rPr>
              <w:t>If applicable</w:t>
            </w:r>
            <w:r w:rsidR="00303636" w:rsidRPr="00D669CE">
              <w:rPr>
                <w:rFonts w:ascii="Poppins" w:eastAsia="Calibri" w:hAnsi="Poppins" w:cs="Poppins"/>
                <w:color w:val="062172"/>
              </w:rPr>
              <w:t>:</w:t>
            </w:r>
            <w:r w:rsidRPr="00D669CE">
              <w:rPr>
                <w:rFonts w:ascii="Poppins" w:eastAsia="Calibri" w:hAnsi="Poppins" w:cs="Poppins"/>
                <w:color w:val="062172"/>
              </w:rPr>
              <w:t xml:space="preserve"> Describe </w:t>
            </w:r>
            <w:r w:rsidRPr="00D669CE">
              <w:rPr>
                <w:rFonts w:ascii="Poppins" w:eastAsia="Calibri" w:hAnsi="Poppins" w:cs="Poppins"/>
                <w:b/>
                <w:bCs/>
                <w:color w:val="062172"/>
              </w:rPr>
              <w:t>a</w:t>
            </w:r>
            <w:r w:rsidRPr="00D669CE">
              <w:rPr>
                <w:rFonts w:ascii="Poppins" w:hAnsi="Poppins" w:cs="Poppins"/>
                <w:b/>
                <w:bCs/>
                <w:color w:val="062172"/>
              </w:rPr>
              <w:t xml:space="preserve">ny other </w:t>
            </w:r>
            <w:r w:rsidR="004E2B94" w:rsidRPr="00D669CE">
              <w:rPr>
                <w:rFonts w:ascii="Poppins" w:hAnsi="Poppins" w:cs="Poppins"/>
                <w:b/>
                <w:bCs/>
                <w:color w:val="062172"/>
              </w:rPr>
              <w:t xml:space="preserve">project’s </w:t>
            </w:r>
            <w:r w:rsidRPr="00D669CE">
              <w:rPr>
                <w:rFonts w:ascii="Poppins" w:hAnsi="Poppins" w:cs="Poppins"/>
                <w:b/>
                <w:bCs/>
                <w:color w:val="062172"/>
              </w:rPr>
              <w:t>effects and impacts</w:t>
            </w:r>
            <w:r w:rsidRPr="00D669CE">
              <w:rPr>
                <w:rFonts w:ascii="Poppins" w:hAnsi="Poppins" w:cs="Poppins"/>
                <w:color w:val="062172"/>
              </w:rPr>
              <w:t xml:space="preserve"> (intended or unintended, </w:t>
            </w:r>
            <w:r w:rsidR="00DE3311" w:rsidRPr="00D669CE">
              <w:rPr>
                <w:rFonts w:ascii="Poppins" w:hAnsi="Poppins" w:cs="Poppins"/>
                <w:color w:val="062172"/>
              </w:rPr>
              <w:t>positive</w:t>
            </w:r>
            <w:r w:rsidRPr="00D669CE">
              <w:rPr>
                <w:rFonts w:ascii="Poppins" w:hAnsi="Poppins" w:cs="Poppins"/>
                <w:color w:val="062172"/>
              </w:rPr>
              <w:t xml:space="preserve"> or negative). Unintended outcomes should be shown to be causally linked to the intervention being assessed.</w:t>
            </w:r>
          </w:p>
        </w:tc>
      </w:tr>
      <w:tr w:rsidR="00AB6FE3" w:rsidRPr="008F3465" w14:paraId="5972362A" w14:textId="77777777" w:rsidTr="0048106D">
        <w:trPr>
          <w:trHeight w:val="719"/>
        </w:trPr>
        <w:tc>
          <w:tcPr>
            <w:tcW w:w="10091" w:type="dxa"/>
            <w:gridSpan w:val="10"/>
            <w:tcBorders>
              <w:top w:val="single" w:sz="4" w:space="0" w:color="43D596"/>
              <w:left w:val="nil"/>
              <w:bottom w:val="single" w:sz="4" w:space="0" w:color="43D596"/>
              <w:right w:val="nil"/>
            </w:tcBorders>
            <w:shd w:val="clear" w:color="auto" w:fill="FFFFFF" w:themeFill="background1"/>
            <w:vAlign w:val="center"/>
          </w:tcPr>
          <w:p w14:paraId="7C581032" w14:textId="5220DC66" w:rsidR="00AB6FE3" w:rsidRPr="00EE4924" w:rsidRDefault="00000000" w:rsidP="00EF4086">
            <w:pPr>
              <w:rPr>
                <w:rFonts w:ascii="Poppins" w:hAnsi="Poppins" w:cs="Poppins"/>
              </w:rPr>
            </w:pPr>
            <w:sdt>
              <w:sdtPr>
                <w:rPr>
                  <w:rFonts w:ascii="Poppins" w:hAnsi="Poppins" w:cs="Poppins"/>
                  <w:color w:val="062172"/>
                </w:rPr>
                <w:id w:val="834651473"/>
                <w:placeholder>
                  <w:docPart w:val="9F9C736AD88A48CD885244FBED9AD0E0"/>
                </w:placeholder>
                <w:text w:multiLine="1"/>
              </w:sdtPr>
              <w:sdtContent>
                <w:r w:rsidR="00B80262" w:rsidRPr="00EE4924">
                  <w:rPr>
                    <w:rFonts w:ascii="Poppins" w:hAnsi="Poppins" w:cs="Poppins"/>
                    <w:color w:val="062172"/>
                  </w:rPr>
                  <w:t>Click here to enter text.</w:t>
                </w:r>
              </w:sdtContent>
            </w:sdt>
          </w:p>
        </w:tc>
      </w:tr>
      <w:tr w:rsidR="00AB6FE3" w:rsidRPr="004C601A" w14:paraId="55D5FE4D" w14:textId="77777777" w:rsidTr="0048106D">
        <w:trPr>
          <w:trHeight w:val="224"/>
        </w:trPr>
        <w:tc>
          <w:tcPr>
            <w:tcW w:w="10091" w:type="dxa"/>
            <w:gridSpan w:val="10"/>
            <w:tcBorders>
              <w:top w:val="single" w:sz="4" w:space="0" w:color="43D596"/>
              <w:left w:val="nil"/>
              <w:bottom w:val="single" w:sz="4" w:space="0" w:color="43D596"/>
              <w:right w:val="nil"/>
            </w:tcBorders>
            <w:shd w:val="clear" w:color="auto" w:fill="43D596"/>
            <w:vAlign w:val="center"/>
          </w:tcPr>
          <w:p w14:paraId="23538304" w14:textId="56A91433" w:rsidR="00AB6FE3" w:rsidRPr="00EE4924" w:rsidRDefault="00F1369F" w:rsidP="00EF4086">
            <w:pPr>
              <w:rPr>
                <w:rFonts w:ascii="Poppins" w:hAnsi="Poppins" w:cs="Poppins"/>
                <w:b/>
                <w:color w:val="FFFFFF" w:themeColor="background1"/>
              </w:rPr>
            </w:pPr>
            <w:r>
              <w:rPr>
                <w:rFonts w:ascii="Poppins" w:hAnsi="Poppins" w:cs="Poppins"/>
                <w:b/>
                <w:color w:val="FFFFFF" w:themeColor="background1"/>
              </w:rPr>
              <w:t>2</w:t>
            </w:r>
            <w:r w:rsidR="00AB6FE3" w:rsidRPr="00EE4924">
              <w:rPr>
                <w:rFonts w:ascii="Poppins" w:hAnsi="Poppins" w:cs="Poppins"/>
                <w:b/>
                <w:color w:val="FFFFFF" w:themeColor="background1"/>
              </w:rPr>
              <w:t xml:space="preserve">.5 Conditions affecting the </w:t>
            </w:r>
            <w:r w:rsidR="004E2B94" w:rsidRPr="00EE4924">
              <w:rPr>
                <w:rFonts w:ascii="Poppins" w:hAnsi="Poppins" w:cs="Poppins"/>
                <w:b/>
                <w:color w:val="FFFFFF" w:themeColor="background1"/>
              </w:rPr>
              <w:t>project</w:t>
            </w:r>
          </w:p>
        </w:tc>
      </w:tr>
      <w:tr w:rsidR="00AB6FE3" w:rsidRPr="008F3465" w14:paraId="18DA9266" w14:textId="77777777" w:rsidTr="0048106D">
        <w:trPr>
          <w:trHeight w:val="260"/>
        </w:trPr>
        <w:tc>
          <w:tcPr>
            <w:tcW w:w="10091" w:type="dxa"/>
            <w:gridSpan w:val="10"/>
            <w:tcBorders>
              <w:top w:val="single" w:sz="4" w:space="0" w:color="43D596"/>
              <w:left w:val="nil"/>
              <w:bottom w:val="single" w:sz="4" w:space="0" w:color="43D596"/>
              <w:right w:val="nil"/>
            </w:tcBorders>
            <w:shd w:val="clear" w:color="auto" w:fill="E7E6E6"/>
            <w:vAlign w:val="center"/>
          </w:tcPr>
          <w:p w14:paraId="2D3EAEA4" w14:textId="09F2E5ED" w:rsidR="00AB6FE3" w:rsidRPr="00EE4924" w:rsidRDefault="00AB6FE3" w:rsidP="008D0C7C">
            <w:pPr>
              <w:spacing w:after="120"/>
              <w:jc w:val="both"/>
              <w:rPr>
                <w:rFonts w:ascii="Poppins" w:eastAsia="Calibri" w:hAnsi="Poppins" w:cs="Poppins"/>
                <w:color w:val="062172"/>
              </w:rPr>
            </w:pPr>
            <w:r w:rsidRPr="00EE4924">
              <w:rPr>
                <w:rFonts w:ascii="Poppins" w:eastAsia="Calibri" w:hAnsi="Poppins" w:cs="Poppins"/>
                <w:color w:val="062172"/>
              </w:rPr>
              <w:t xml:space="preserve">Reflect on the internal/external </w:t>
            </w:r>
            <w:r w:rsidRPr="00EE4924">
              <w:rPr>
                <w:rFonts w:ascii="Poppins" w:eastAsia="Calibri" w:hAnsi="Poppins" w:cs="Poppins"/>
                <w:b/>
                <w:bCs/>
                <w:color w:val="062172"/>
              </w:rPr>
              <w:t xml:space="preserve">conditions that have facilitated or hindered </w:t>
            </w:r>
            <w:r w:rsidR="004E2B94" w:rsidRPr="00EE4924">
              <w:rPr>
                <w:rFonts w:ascii="Poppins" w:eastAsia="Calibri" w:hAnsi="Poppins" w:cs="Poppins"/>
                <w:b/>
                <w:bCs/>
                <w:color w:val="062172"/>
              </w:rPr>
              <w:t xml:space="preserve">project </w:t>
            </w:r>
            <w:r w:rsidRPr="00EE4924">
              <w:rPr>
                <w:rFonts w:ascii="Poppins" w:eastAsia="Calibri" w:hAnsi="Poppins" w:cs="Poppins"/>
                <w:b/>
                <w:bCs/>
                <w:color w:val="062172"/>
              </w:rPr>
              <w:t>success</w:t>
            </w:r>
            <w:r w:rsidRPr="00EE4924">
              <w:rPr>
                <w:rFonts w:ascii="Poppins" w:eastAsia="Calibri" w:hAnsi="Poppins" w:cs="Poppins"/>
                <w:color w:val="062172"/>
              </w:rPr>
              <w:t>, for example:</w:t>
            </w:r>
          </w:p>
          <w:p w14:paraId="28118EA2" w14:textId="4499A3CF" w:rsidR="008D0C7C" w:rsidRPr="008D0C7C" w:rsidRDefault="00AB6FE3" w:rsidP="008D0C7C">
            <w:pPr>
              <w:pStyle w:val="ListParagraph"/>
              <w:numPr>
                <w:ilvl w:val="0"/>
                <w:numId w:val="5"/>
              </w:numPr>
              <w:spacing w:after="120"/>
              <w:contextualSpacing w:val="0"/>
              <w:jc w:val="both"/>
              <w:rPr>
                <w:rFonts w:ascii="Poppins" w:eastAsia="Calibri" w:hAnsi="Poppins" w:cs="Poppins"/>
                <w:color w:val="062172"/>
              </w:rPr>
            </w:pPr>
            <w:r w:rsidRPr="00EE4924">
              <w:rPr>
                <w:rFonts w:ascii="Poppins" w:eastAsia="Calibri" w:hAnsi="Poppins" w:cs="Poppins"/>
                <w:color w:val="062172"/>
              </w:rPr>
              <w:t>Which</w:t>
            </w:r>
            <w:r w:rsidRPr="00EE4924">
              <w:rPr>
                <w:rFonts w:ascii="Poppins" w:eastAsia="Calibri" w:hAnsi="Poppins" w:cs="Poppins"/>
                <w:b/>
                <w:bCs/>
                <w:color w:val="062172"/>
              </w:rPr>
              <w:t xml:space="preserve"> conditions have inhibited or facilitated </w:t>
            </w:r>
            <w:r w:rsidR="004E2B94" w:rsidRPr="00EE4924">
              <w:rPr>
                <w:rFonts w:ascii="Poppins" w:eastAsia="Calibri" w:hAnsi="Poppins" w:cs="Poppins"/>
                <w:color w:val="062172"/>
              </w:rPr>
              <w:t xml:space="preserve">project </w:t>
            </w:r>
            <w:r w:rsidRPr="00EE4924">
              <w:rPr>
                <w:rFonts w:ascii="Poppins" w:eastAsia="Calibri" w:hAnsi="Poppins" w:cs="Poppins"/>
                <w:color w:val="062172"/>
              </w:rPr>
              <w:t xml:space="preserve">design, </w:t>
            </w:r>
            <w:proofErr w:type="gramStart"/>
            <w:r w:rsidRPr="00EE4924">
              <w:rPr>
                <w:rFonts w:ascii="Poppins" w:eastAsia="Calibri" w:hAnsi="Poppins" w:cs="Poppins"/>
                <w:color w:val="062172"/>
              </w:rPr>
              <w:t>implementation</w:t>
            </w:r>
            <w:proofErr w:type="gramEnd"/>
            <w:r w:rsidRPr="00EE4924">
              <w:rPr>
                <w:rFonts w:ascii="Poppins" w:eastAsia="Calibri" w:hAnsi="Poppins" w:cs="Poppins"/>
                <w:color w:val="062172"/>
              </w:rPr>
              <w:t xml:space="preserve"> and the achievement of objectives</w:t>
            </w:r>
          </w:p>
          <w:p w14:paraId="58BE9362" w14:textId="300404B1" w:rsidR="00A813BA" w:rsidRPr="00EE4924" w:rsidRDefault="00AB6FE3" w:rsidP="008D0C7C">
            <w:pPr>
              <w:pStyle w:val="ListParagraph"/>
              <w:spacing w:after="120"/>
              <w:contextualSpacing w:val="0"/>
              <w:jc w:val="both"/>
              <w:rPr>
                <w:rFonts w:ascii="Poppins" w:eastAsia="Calibri" w:hAnsi="Poppins" w:cs="Poppins"/>
                <w:color w:val="062172"/>
              </w:rPr>
            </w:pPr>
            <w:r w:rsidRPr="00EE4924">
              <w:rPr>
                <w:rFonts w:ascii="Poppins" w:eastAsia="Calibri" w:hAnsi="Poppins" w:cs="Poppins"/>
                <w:color w:val="062172"/>
              </w:rPr>
              <w:t>(</w:t>
            </w:r>
            <w:r w:rsidR="008D0C7C">
              <w:rPr>
                <w:rFonts w:ascii="Poppins" w:eastAsia="Calibri" w:hAnsi="Poppins" w:cs="Poppins"/>
                <w:color w:val="062172"/>
              </w:rPr>
              <w:t>e.g.,</w:t>
            </w:r>
            <w:r w:rsidRPr="00EE4924">
              <w:rPr>
                <w:rFonts w:ascii="Poppins" w:eastAsia="Calibri" w:hAnsi="Poppins" w:cs="Poppins"/>
                <w:color w:val="062172"/>
              </w:rPr>
              <w:t xml:space="preserve"> internal factors such as </w:t>
            </w:r>
            <w:r w:rsidR="00450BEB" w:rsidRPr="00EE4924">
              <w:rPr>
                <w:rFonts w:ascii="Poppins" w:eastAsia="Calibri" w:hAnsi="Poppins" w:cs="Poppins"/>
                <w:color w:val="062172"/>
              </w:rPr>
              <w:t xml:space="preserve">project </w:t>
            </w:r>
            <w:r w:rsidRPr="00EE4924">
              <w:rPr>
                <w:rFonts w:ascii="Poppins" w:eastAsia="Calibri" w:hAnsi="Poppins" w:cs="Poppins"/>
                <w:color w:val="062172"/>
              </w:rPr>
              <w:t>management or supervision and/or other factors related to the country, such as management capacity, financial management or fiduciary capacity, M&amp;</w:t>
            </w:r>
            <w:proofErr w:type="gramStart"/>
            <w:r w:rsidRPr="00EE4924">
              <w:rPr>
                <w:rFonts w:ascii="Poppins" w:eastAsia="Calibri" w:hAnsi="Poppins" w:cs="Poppins"/>
                <w:color w:val="062172"/>
              </w:rPr>
              <w:t>E</w:t>
            </w:r>
            <w:proofErr w:type="gramEnd"/>
            <w:r w:rsidR="00035CCB" w:rsidRPr="00EE4924">
              <w:rPr>
                <w:rFonts w:ascii="Poppins" w:eastAsia="Calibri" w:hAnsi="Poppins" w:cs="Poppins"/>
                <w:color w:val="062172"/>
              </w:rPr>
              <w:t xml:space="preserve"> and </w:t>
            </w:r>
            <w:r w:rsidRPr="00EE4924">
              <w:rPr>
                <w:rFonts w:ascii="Poppins" w:eastAsia="Calibri" w:hAnsi="Poppins" w:cs="Poppins"/>
                <w:color w:val="062172"/>
              </w:rPr>
              <w:t xml:space="preserve">partner coordination; external factors beyond </w:t>
            </w:r>
            <w:r w:rsidR="00303636" w:rsidRPr="00EE4924">
              <w:rPr>
                <w:rFonts w:ascii="Poppins" w:eastAsia="Calibri" w:hAnsi="Poppins" w:cs="Poppins"/>
                <w:color w:val="062172"/>
              </w:rPr>
              <w:t xml:space="preserve">the grant agent’s </w:t>
            </w:r>
            <w:r w:rsidRPr="00EE4924">
              <w:rPr>
                <w:rFonts w:ascii="Poppins" w:eastAsia="Calibri" w:hAnsi="Poppins" w:cs="Poppins"/>
                <w:color w:val="062172"/>
              </w:rPr>
              <w:t>or implementor’s control)</w:t>
            </w:r>
            <w:r w:rsidR="004D7C6E" w:rsidRPr="00EE4924">
              <w:rPr>
                <w:rFonts w:ascii="Poppins" w:eastAsia="Calibri" w:hAnsi="Poppins" w:cs="Poppins"/>
                <w:color w:val="062172"/>
              </w:rPr>
              <w:t>?</w:t>
            </w:r>
            <w:r w:rsidR="00A813BA" w:rsidRPr="00EE4924">
              <w:rPr>
                <w:rStyle w:val="EndnoteReference"/>
                <w:rFonts w:ascii="Poppins" w:eastAsia="Calibri" w:hAnsi="Poppins" w:cs="Poppins"/>
                <w:color w:val="062172"/>
              </w:rPr>
              <w:endnoteReference w:id="9"/>
            </w:r>
          </w:p>
          <w:p w14:paraId="2228F8B9" w14:textId="1C1CA72E" w:rsidR="00AB6FE3" w:rsidRPr="00EE4924" w:rsidRDefault="00AB6FE3" w:rsidP="008D0C7C">
            <w:pPr>
              <w:pStyle w:val="ListParagraph"/>
              <w:numPr>
                <w:ilvl w:val="0"/>
                <w:numId w:val="5"/>
              </w:numPr>
              <w:jc w:val="both"/>
              <w:rPr>
                <w:rFonts w:ascii="Poppins" w:hAnsi="Poppins" w:cs="Poppins"/>
                <w:color w:val="062172"/>
              </w:rPr>
            </w:pPr>
            <w:r w:rsidRPr="00EE4924">
              <w:rPr>
                <w:rFonts w:ascii="Poppins" w:eastAsia="Calibri" w:hAnsi="Poppins" w:cs="Poppins"/>
                <w:color w:val="062172"/>
              </w:rPr>
              <w:t>In hindsight, were</w:t>
            </w:r>
            <w:r w:rsidRPr="00EE4924">
              <w:rPr>
                <w:rFonts w:ascii="Poppins" w:hAnsi="Poppins" w:cs="Poppins"/>
                <w:color w:val="062172"/>
              </w:rPr>
              <w:t xml:space="preserve"> the </w:t>
            </w:r>
            <w:r w:rsidRPr="00EE4924">
              <w:rPr>
                <w:rFonts w:ascii="Poppins" w:hAnsi="Poppins" w:cs="Poppins"/>
                <w:b/>
                <w:bCs/>
                <w:color w:val="062172"/>
              </w:rPr>
              <w:t xml:space="preserve">risks identified </w:t>
            </w:r>
            <w:r w:rsidRPr="00EE4924">
              <w:rPr>
                <w:rFonts w:ascii="Poppins" w:hAnsi="Poppins" w:cs="Poppins"/>
                <w:color w:val="062172"/>
              </w:rPr>
              <w:t xml:space="preserve">at the </w:t>
            </w:r>
            <w:r w:rsidR="00450BEB" w:rsidRPr="00EE4924">
              <w:rPr>
                <w:rFonts w:ascii="Poppins" w:eastAsia="Calibri" w:hAnsi="Poppins" w:cs="Poppins"/>
                <w:color w:val="062172"/>
              </w:rPr>
              <w:t xml:space="preserve">project </w:t>
            </w:r>
            <w:r w:rsidRPr="00EE4924">
              <w:rPr>
                <w:rFonts w:ascii="Poppins" w:hAnsi="Poppins" w:cs="Poppins"/>
                <w:color w:val="062172"/>
              </w:rPr>
              <w:t xml:space="preserve">development stage accurate and were the </w:t>
            </w:r>
            <w:r w:rsidRPr="00EE4924">
              <w:rPr>
                <w:rFonts w:ascii="Poppins" w:hAnsi="Poppins" w:cs="Poppins"/>
                <w:b/>
                <w:bCs/>
                <w:color w:val="062172"/>
              </w:rPr>
              <w:t>mitigating measures</w:t>
            </w:r>
            <w:r w:rsidRPr="00EE4924">
              <w:rPr>
                <w:rFonts w:ascii="Poppins" w:hAnsi="Poppins" w:cs="Poppins"/>
                <w:color w:val="062172"/>
              </w:rPr>
              <w:t xml:space="preserve"> sufficient? Were there any other risks that were not foreseen at the time?</w:t>
            </w:r>
          </w:p>
        </w:tc>
      </w:tr>
      <w:tr w:rsidR="00AB6FE3" w:rsidRPr="008F3465" w14:paraId="6B429F44" w14:textId="77777777" w:rsidTr="0048106D">
        <w:trPr>
          <w:trHeight w:val="619"/>
        </w:trPr>
        <w:tc>
          <w:tcPr>
            <w:tcW w:w="10091" w:type="dxa"/>
            <w:gridSpan w:val="10"/>
            <w:tcBorders>
              <w:top w:val="single" w:sz="4" w:space="0" w:color="43D596"/>
              <w:left w:val="nil"/>
              <w:bottom w:val="nil"/>
              <w:right w:val="nil"/>
            </w:tcBorders>
            <w:shd w:val="clear" w:color="auto" w:fill="FFFFFF" w:themeFill="background1"/>
            <w:vAlign w:val="center"/>
          </w:tcPr>
          <w:p w14:paraId="142F0795" w14:textId="4098D143" w:rsidR="00AB6FE3" w:rsidRPr="00A813BA" w:rsidRDefault="00000000" w:rsidP="008D0C7C">
            <w:pPr>
              <w:jc w:val="both"/>
              <w:rPr>
                <w:rFonts w:ascii="Arial" w:hAnsi="Arial" w:cs="Arial"/>
                <w:sz w:val="20"/>
                <w:szCs w:val="20"/>
              </w:rPr>
            </w:pPr>
            <w:sdt>
              <w:sdtPr>
                <w:rPr>
                  <w:rFonts w:ascii="Poppins" w:hAnsi="Poppins" w:cs="Poppins"/>
                  <w:color w:val="062172"/>
                </w:rPr>
                <w:id w:val="-1647810493"/>
                <w:placeholder>
                  <w:docPart w:val="4D8245DBFEE8413A82BBF1CFB7998E60"/>
                </w:placeholder>
                <w:text w:multiLine="1"/>
              </w:sdtPr>
              <w:sdtContent>
                <w:r w:rsidR="00B80262" w:rsidRPr="00A813BA">
                  <w:rPr>
                    <w:rFonts w:ascii="Poppins" w:hAnsi="Poppins" w:cs="Poppins"/>
                    <w:color w:val="062172"/>
                  </w:rPr>
                  <w:t>Click here to enter text.</w:t>
                </w:r>
              </w:sdtContent>
            </w:sdt>
          </w:p>
        </w:tc>
      </w:tr>
      <w:tr w:rsidR="00AB6FE3" w:rsidRPr="005B3F75" w14:paraId="2DA24A05" w14:textId="77777777" w:rsidTr="0048106D">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161"/>
        </w:trPr>
        <w:tc>
          <w:tcPr>
            <w:tcW w:w="10091" w:type="dxa"/>
            <w:gridSpan w:val="10"/>
            <w:tcBorders>
              <w:top w:val="nil"/>
              <w:left w:val="nil"/>
              <w:bottom w:val="single" w:sz="4" w:space="0" w:color="43D596"/>
              <w:right w:val="nil"/>
            </w:tcBorders>
            <w:shd w:val="clear" w:color="auto" w:fill="43D596"/>
            <w:vAlign w:val="center"/>
          </w:tcPr>
          <w:p w14:paraId="28ADC66F" w14:textId="5F598FCB" w:rsidR="00AB6FE3" w:rsidRPr="00EE4924" w:rsidRDefault="00EE4924" w:rsidP="008D0C7C">
            <w:pPr>
              <w:pStyle w:val="Heading2"/>
              <w:jc w:val="both"/>
              <w:outlineLvl w:val="1"/>
              <w:rPr>
                <w:rFonts w:ascii="Poppins" w:hAnsi="Poppins" w:cs="Poppins"/>
                <w:b/>
                <w:color w:val="FFFFFF"/>
                <w:sz w:val="22"/>
                <w:szCs w:val="22"/>
              </w:rPr>
            </w:pPr>
            <w:r>
              <w:rPr>
                <w:rFonts w:ascii="Poppins" w:hAnsi="Poppins" w:cs="Poppins"/>
                <w:b/>
                <w:color w:val="FFFFFF"/>
                <w:sz w:val="22"/>
                <w:szCs w:val="22"/>
              </w:rPr>
              <w:t>2</w:t>
            </w:r>
            <w:r w:rsidR="00AB6FE3" w:rsidRPr="00EE4924">
              <w:rPr>
                <w:rFonts w:ascii="Poppins" w:hAnsi="Poppins" w:cs="Poppins"/>
                <w:b/>
                <w:color w:val="FFFFFF"/>
                <w:sz w:val="22"/>
                <w:szCs w:val="22"/>
              </w:rPr>
              <w:t xml:space="preserve">.6 </w:t>
            </w:r>
            <w:r w:rsidR="00AB6FE3" w:rsidRPr="00EE4924">
              <w:rPr>
                <w:rFonts w:ascii="Poppins" w:hAnsi="Poppins" w:cs="Poppins"/>
                <w:b/>
                <w:color w:val="FFFFFF" w:themeColor="background1"/>
                <w:sz w:val="22"/>
                <w:szCs w:val="22"/>
              </w:rPr>
              <w:t>Lessons and recommendations, successful practices and innovative interventions</w:t>
            </w:r>
          </w:p>
        </w:tc>
      </w:tr>
      <w:tr w:rsidR="00AB6FE3" w:rsidRPr="008F3465" w14:paraId="4E1176C1" w14:textId="77777777" w:rsidTr="0048106D">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440"/>
        </w:trPr>
        <w:tc>
          <w:tcPr>
            <w:tcW w:w="10091" w:type="dxa"/>
            <w:gridSpan w:val="10"/>
            <w:tcBorders>
              <w:top w:val="single" w:sz="4" w:space="0" w:color="43D596"/>
              <w:left w:val="nil"/>
              <w:bottom w:val="single" w:sz="4" w:space="0" w:color="43D596"/>
              <w:right w:val="nil"/>
            </w:tcBorders>
            <w:shd w:val="clear" w:color="auto" w:fill="E7E6E6"/>
            <w:vAlign w:val="center"/>
          </w:tcPr>
          <w:p w14:paraId="43E0892B" w14:textId="185C67B5" w:rsidR="00AB6FE3" w:rsidRPr="00A40963" w:rsidRDefault="00AB6FE3" w:rsidP="008D0C7C">
            <w:pPr>
              <w:spacing w:after="120" w:line="264" w:lineRule="auto"/>
              <w:jc w:val="both"/>
              <w:rPr>
                <w:rFonts w:ascii="Poppins" w:hAnsi="Poppins" w:cs="Poppins"/>
                <w:color w:val="062172"/>
              </w:rPr>
            </w:pPr>
            <w:r w:rsidRPr="00A40963">
              <w:rPr>
                <w:rFonts w:ascii="Poppins" w:hAnsi="Poppins" w:cs="Poppins"/>
                <w:color w:val="062172"/>
              </w:rPr>
              <w:t xml:space="preserve">Briefly describe </w:t>
            </w:r>
            <w:r w:rsidRPr="00A40963">
              <w:rPr>
                <w:rFonts w:ascii="Poppins" w:hAnsi="Poppins" w:cs="Poppins"/>
                <w:b/>
                <w:bCs/>
                <w:color w:val="062172"/>
              </w:rPr>
              <w:t>major lessons</w:t>
            </w:r>
            <w:r w:rsidR="00A813BA" w:rsidRPr="00A40963">
              <w:rPr>
                <w:rStyle w:val="EndnoteReference"/>
                <w:rFonts w:ascii="Poppins" w:hAnsi="Poppins" w:cs="Poppins"/>
                <w:b/>
                <w:color w:val="062172"/>
              </w:rPr>
              <w:endnoteReference w:id="10"/>
            </w:r>
            <w:r w:rsidR="00A813BA" w:rsidRPr="00A40963">
              <w:rPr>
                <w:rFonts w:ascii="Poppins" w:hAnsi="Poppins" w:cs="Poppins"/>
                <w:b/>
                <w:bCs/>
                <w:color w:val="062172"/>
              </w:rPr>
              <w:t xml:space="preserve"> </w:t>
            </w:r>
            <w:r w:rsidRPr="00A40963">
              <w:rPr>
                <w:rFonts w:ascii="Poppins" w:hAnsi="Poppins" w:cs="Poppins"/>
                <w:color w:val="062172"/>
              </w:rPr>
              <w:t>(positive or negative) related to the implementation of the grant</w:t>
            </w:r>
            <w:r w:rsidR="00450BEB" w:rsidRPr="00A40963">
              <w:rPr>
                <w:rFonts w:ascii="Poppins" w:hAnsi="Poppins" w:cs="Poppins"/>
                <w:color w:val="062172"/>
              </w:rPr>
              <w:t>/</w:t>
            </w:r>
            <w:r w:rsidR="00450BEB" w:rsidRPr="00A40963">
              <w:rPr>
                <w:rFonts w:ascii="Poppins" w:eastAsia="Calibri" w:hAnsi="Poppins" w:cs="Poppins"/>
                <w:color w:val="062172"/>
              </w:rPr>
              <w:t>project</w:t>
            </w:r>
            <w:r w:rsidRPr="00A40963">
              <w:rPr>
                <w:rFonts w:ascii="Poppins" w:hAnsi="Poppins" w:cs="Poppins"/>
                <w:color w:val="062172"/>
              </w:rPr>
              <w:t xml:space="preserve">. Also share </w:t>
            </w:r>
            <w:r w:rsidRPr="00A40963">
              <w:rPr>
                <w:rFonts w:ascii="Poppins" w:hAnsi="Poppins" w:cs="Poppins"/>
                <w:b/>
                <w:bCs/>
                <w:color w:val="062172"/>
              </w:rPr>
              <w:t>key recommendations</w:t>
            </w:r>
            <w:r w:rsidR="00A813BA" w:rsidRPr="00A40963">
              <w:rPr>
                <w:rStyle w:val="EndnoteReference"/>
                <w:rFonts w:ascii="Poppins" w:hAnsi="Poppins" w:cs="Poppins"/>
                <w:b/>
                <w:color w:val="062172"/>
              </w:rPr>
              <w:endnoteReference w:id="11"/>
            </w:r>
            <w:r w:rsidR="00A813BA" w:rsidRPr="00A40963">
              <w:rPr>
                <w:rFonts w:ascii="Poppins" w:hAnsi="Poppins" w:cs="Poppins"/>
                <w:color w:val="062172"/>
              </w:rPr>
              <w:t xml:space="preserve"> </w:t>
            </w:r>
            <w:r w:rsidRPr="00A40963">
              <w:rPr>
                <w:rFonts w:ascii="Poppins" w:hAnsi="Poppins" w:cs="Poppins"/>
                <w:color w:val="062172"/>
              </w:rPr>
              <w:t>that could feed into future grant</w:t>
            </w:r>
            <w:r w:rsidR="00450BEB" w:rsidRPr="00A40963">
              <w:rPr>
                <w:rFonts w:ascii="Poppins" w:hAnsi="Poppins" w:cs="Poppins"/>
                <w:color w:val="062172"/>
              </w:rPr>
              <w:t>/</w:t>
            </w:r>
            <w:r w:rsidR="00450BEB" w:rsidRPr="00A40963">
              <w:rPr>
                <w:rFonts w:ascii="Poppins" w:eastAsia="Calibri" w:hAnsi="Poppins" w:cs="Poppins"/>
                <w:color w:val="062172"/>
              </w:rPr>
              <w:t>project</w:t>
            </w:r>
            <w:r w:rsidRPr="00A40963">
              <w:rPr>
                <w:rFonts w:ascii="Poppins" w:hAnsi="Poppins" w:cs="Poppins"/>
                <w:color w:val="062172"/>
              </w:rPr>
              <w:t xml:space="preserve"> planning cycles for improved practices.</w:t>
            </w:r>
          </w:p>
          <w:p w14:paraId="45FE7669" w14:textId="2D43B589" w:rsidR="00AB6FE3" w:rsidRPr="00A40963" w:rsidRDefault="00AB6FE3" w:rsidP="008D0C7C">
            <w:pPr>
              <w:spacing w:line="264" w:lineRule="auto"/>
              <w:jc w:val="both"/>
              <w:rPr>
                <w:rFonts w:ascii="Poppins" w:hAnsi="Poppins" w:cs="Poppins"/>
                <w:color w:val="062172"/>
              </w:rPr>
            </w:pPr>
            <w:r w:rsidRPr="00A40963">
              <w:rPr>
                <w:rFonts w:ascii="Poppins" w:hAnsi="Poppins" w:cs="Poppins"/>
                <w:color w:val="062172"/>
              </w:rPr>
              <w:t>Mention</w:t>
            </w:r>
            <w:r w:rsidRPr="00A40963">
              <w:rPr>
                <w:rFonts w:ascii="Poppins" w:hAnsi="Poppins" w:cs="Poppins"/>
                <w:b/>
                <w:bCs/>
                <w:color w:val="062172"/>
              </w:rPr>
              <w:t xml:space="preserve"> </w:t>
            </w:r>
            <w:r w:rsidRPr="00A40963">
              <w:rPr>
                <w:rFonts w:ascii="Poppins" w:hAnsi="Poppins" w:cs="Poppins"/>
                <w:color w:val="062172"/>
              </w:rPr>
              <w:t>any</w:t>
            </w:r>
            <w:r w:rsidRPr="00A40963">
              <w:rPr>
                <w:rFonts w:ascii="Poppins" w:hAnsi="Poppins" w:cs="Poppins"/>
                <w:b/>
                <w:bCs/>
                <w:color w:val="062172"/>
              </w:rPr>
              <w:t xml:space="preserve"> successful practices</w:t>
            </w:r>
            <w:r w:rsidRPr="00A40963">
              <w:rPr>
                <w:rFonts w:ascii="Poppins" w:hAnsi="Poppins" w:cs="Poppins"/>
                <w:color w:val="062172"/>
              </w:rPr>
              <w:t xml:space="preserve"> or </w:t>
            </w:r>
            <w:r w:rsidRPr="00A40963">
              <w:rPr>
                <w:rFonts w:ascii="Poppins" w:hAnsi="Poppins" w:cs="Poppins"/>
                <w:b/>
                <w:bCs/>
                <w:color w:val="062172"/>
              </w:rPr>
              <w:t>innovative interventions</w:t>
            </w:r>
            <w:r w:rsidRPr="00A40963">
              <w:rPr>
                <w:rFonts w:ascii="Poppins" w:hAnsi="Poppins" w:cs="Poppins"/>
                <w:color w:val="062172"/>
              </w:rPr>
              <w:t xml:space="preserve"> in relation to the grant</w:t>
            </w:r>
            <w:r w:rsidR="00450BEB" w:rsidRPr="00A40963">
              <w:rPr>
                <w:rFonts w:ascii="Poppins" w:hAnsi="Poppins" w:cs="Poppins"/>
                <w:color w:val="062172"/>
              </w:rPr>
              <w:t>/project</w:t>
            </w:r>
            <w:r w:rsidRPr="00A40963">
              <w:rPr>
                <w:rFonts w:ascii="Poppins" w:hAnsi="Poppins" w:cs="Poppins"/>
                <w:color w:val="062172"/>
              </w:rPr>
              <w:t xml:space="preserve"> (if not</w:t>
            </w:r>
            <w:r w:rsidR="009A59D6" w:rsidRPr="00A40963">
              <w:rPr>
                <w:rFonts w:ascii="Poppins" w:hAnsi="Poppins" w:cs="Poppins"/>
                <w:color w:val="062172"/>
              </w:rPr>
              <w:t xml:space="preserve"> already</w:t>
            </w:r>
            <w:r w:rsidRPr="00A40963">
              <w:rPr>
                <w:rFonts w:ascii="Poppins" w:hAnsi="Poppins" w:cs="Poppins"/>
                <w:color w:val="062172"/>
              </w:rPr>
              <w:t xml:space="preserve"> shared in previous progress reports).</w:t>
            </w:r>
          </w:p>
        </w:tc>
      </w:tr>
      <w:tr w:rsidR="00AB6FE3" w:rsidRPr="008F3465" w14:paraId="695AF7AF" w14:textId="77777777" w:rsidTr="0048106D">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422"/>
        </w:trPr>
        <w:sdt>
          <w:sdtPr>
            <w:rPr>
              <w:rFonts w:ascii="Poppins" w:hAnsi="Poppins" w:cs="Poppins"/>
              <w:color w:val="062172"/>
            </w:rPr>
            <w:id w:val="-1765762535"/>
            <w:placeholder>
              <w:docPart w:val="119554F22DFF4A5EAAC6F7CEB66278FA"/>
            </w:placeholder>
            <w:showingPlcHdr/>
            <w:text w:multiLine="1"/>
          </w:sdtPr>
          <w:sdtContent>
            <w:tc>
              <w:tcPr>
                <w:tcW w:w="10091" w:type="dxa"/>
                <w:gridSpan w:val="10"/>
                <w:tcBorders>
                  <w:top w:val="single" w:sz="4" w:space="0" w:color="43D596"/>
                  <w:left w:val="nil"/>
                  <w:bottom w:val="single" w:sz="4" w:space="0" w:color="43D596"/>
                  <w:right w:val="nil"/>
                </w:tcBorders>
                <w:shd w:val="clear" w:color="auto" w:fill="FFFFFF" w:themeFill="background1"/>
                <w:vAlign w:val="center"/>
              </w:tcPr>
              <w:p w14:paraId="0F05B770" w14:textId="77777777" w:rsidR="00AB6FE3" w:rsidRPr="00A40963" w:rsidRDefault="00AB6FE3" w:rsidP="008D0C7C">
                <w:pPr>
                  <w:spacing w:line="264" w:lineRule="auto"/>
                  <w:jc w:val="both"/>
                  <w:rPr>
                    <w:rFonts w:ascii="Poppins" w:hAnsi="Poppins" w:cs="Poppins"/>
                    <w:b/>
                    <w:color w:val="062172"/>
                  </w:rPr>
                </w:pPr>
                <w:r w:rsidRPr="00A40963">
                  <w:rPr>
                    <w:rStyle w:val="PlaceholderText"/>
                    <w:rFonts w:ascii="Poppins" w:hAnsi="Poppins" w:cs="Poppins"/>
                    <w:color w:val="062172"/>
                  </w:rPr>
                  <w:t>Click here to enter text.</w:t>
                </w:r>
              </w:p>
            </w:tc>
          </w:sdtContent>
        </w:sdt>
      </w:tr>
      <w:tr w:rsidR="00AB6FE3" w:rsidRPr="004C601A" w14:paraId="3991EB73" w14:textId="77777777" w:rsidTr="0048106D">
        <w:trPr>
          <w:trHeight w:val="224"/>
        </w:trPr>
        <w:tc>
          <w:tcPr>
            <w:tcW w:w="10091" w:type="dxa"/>
            <w:gridSpan w:val="10"/>
            <w:tcBorders>
              <w:top w:val="single" w:sz="4" w:space="0" w:color="43D596"/>
              <w:left w:val="nil"/>
              <w:bottom w:val="single" w:sz="4" w:space="0" w:color="43D596"/>
              <w:right w:val="nil"/>
            </w:tcBorders>
            <w:shd w:val="clear" w:color="auto" w:fill="43D596"/>
            <w:vAlign w:val="center"/>
          </w:tcPr>
          <w:p w14:paraId="1B58D28B" w14:textId="204775E3" w:rsidR="00AB6FE3" w:rsidRPr="00A40963" w:rsidRDefault="00A40963" w:rsidP="008D0C7C">
            <w:pPr>
              <w:jc w:val="both"/>
              <w:rPr>
                <w:rFonts w:ascii="Poppins" w:hAnsi="Poppins" w:cs="Poppins"/>
                <w:b/>
                <w:color w:val="FFFFFF" w:themeColor="background1"/>
              </w:rPr>
            </w:pPr>
            <w:r w:rsidRPr="00A40963">
              <w:rPr>
                <w:rFonts w:ascii="Poppins" w:hAnsi="Poppins" w:cs="Poppins"/>
                <w:b/>
                <w:color w:val="FFFFFF" w:themeColor="background1"/>
              </w:rPr>
              <w:t>2</w:t>
            </w:r>
            <w:r w:rsidR="00AB6FE3" w:rsidRPr="00A40963">
              <w:rPr>
                <w:rFonts w:ascii="Poppins" w:hAnsi="Poppins" w:cs="Poppins"/>
                <w:b/>
                <w:color w:val="FFFFFF" w:themeColor="background1"/>
              </w:rPr>
              <w:t>.7 Impact stories</w:t>
            </w:r>
          </w:p>
        </w:tc>
      </w:tr>
      <w:tr w:rsidR="00AB6FE3" w:rsidRPr="008F3465" w14:paraId="2D19F371" w14:textId="77777777" w:rsidTr="0048106D">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700"/>
        </w:trPr>
        <w:tc>
          <w:tcPr>
            <w:tcW w:w="10091" w:type="dxa"/>
            <w:gridSpan w:val="10"/>
            <w:tcBorders>
              <w:top w:val="single" w:sz="4" w:space="0" w:color="43D596"/>
              <w:left w:val="nil"/>
              <w:bottom w:val="single" w:sz="4" w:space="0" w:color="43D596"/>
              <w:right w:val="nil"/>
            </w:tcBorders>
            <w:shd w:val="clear" w:color="auto" w:fill="E7E6E6"/>
          </w:tcPr>
          <w:p w14:paraId="67DF4739" w14:textId="77777777" w:rsidR="00AB6FE3" w:rsidRPr="00F1369F" w:rsidRDefault="00AB6FE3" w:rsidP="008D0C7C">
            <w:pPr>
              <w:autoSpaceDE w:val="0"/>
              <w:autoSpaceDN w:val="0"/>
              <w:adjustRightInd w:val="0"/>
              <w:spacing w:after="120" w:line="264" w:lineRule="auto"/>
              <w:jc w:val="both"/>
              <w:rPr>
                <w:rFonts w:ascii="Poppins" w:eastAsia="Times New Roman" w:hAnsi="Poppins" w:cs="Poppins"/>
                <w:color w:val="062172"/>
              </w:rPr>
            </w:pPr>
            <w:r w:rsidRPr="00F1369F">
              <w:rPr>
                <w:rFonts w:ascii="Poppins" w:hAnsi="Poppins" w:cs="Poppins"/>
                <w:color w:val="062172"/>
              </w:rPr>
              <w:t xml:space="preserve">If applicable </w:t>
            </w:r>
            <w:r w:rsidRPr="00F1369F">
              <w:rPr>
                <w:rFonts w:ascii="Poppins" w:eastAsia="Times New Roman" w:hAnsi="Poppins" w:cs="Poppins"/>
                <w:color w:val="062172"/>
              </w:rPr>
              <w:t>and not shared in previous progress reports:</w:t>
            </w:r>
          </w:p>
          <w:p w14:paraId="7FA66267" w14:textId="55D5A9BF" w:rsidR="00AB6FE3" w:rsidRPr="00A40963" w:rsidRDefault="00AB6FE3" w:rsidP="008D0C7C">
            <w:pPr>
              <w:autoSpaceDE w:val="0"/>
              <w:autoSpaceDN w:val="0"/>
              <w:adjustRightInd w:val="0"/>
              <w:spacing w:line="264" w:lineRule="auto"/>
              <w:jc w:val="both"/>
              <w:rPr>
                <w:rFonts w:ascii="Poppins" w:eastAsia="Times New Roman" w:hAnsi="Poppins" w:cs="Poppins"/>
              </w:rPr>
            </w:pPr>
            <w:r w:rsidRPr="00A40963">
              <w:rPr>
                <w:rFonts w:ascii="Poppins" w:eastAsia="Times New Roman" w:hAnsi="Poppins" w:cs="Poppins"/>
                <w:color w:val="062172"/>
              </w:rPr>
              <w:t xml:space="preserve">Have you identified any </w:t>
            </w:r>
            <w:r w:rsidRPr="00A40963">
              <w:rPr>
                <w:rFonts w:ascii="Poppins" w:eastAsia="Times New Roman" w:hAnsi="Poppins" w:cs="Poppins"/>
                <w:b/>
                <w:bCs/>
                <w:color w:val="062172"/>
              </w:rPr>
              <w:t>stories of impact</w:t>
            </w:r>
            <w:r w:rsidRPr="00A40963">
              <w:rPr>
                <w:rFonts w:ascii="Poppins" w:eastAsia="Times New Roman" w:hAnsi="Poppins" w:cs="Poppins"/>
                <w:color w:val="062172"/>
              </w:rPr>
              <w:t xml:space="preserve"> of the </w:t>
            </w:r>
            <w:r w:rsidR="00274458" w:rsidRPr="00A40963">
              <w:rPr>
                <w:rFonts w:ascii="Poppins" w:eastAsia="Times New Roman" w:hAnsi="Poppins" w:cs="Poppins"/>
                <w:color w:val="062172"/>
              </w:rPr>
              <w:t xml:space="preserve">project </w:t>
            </w:r>
            <w:r w:rsidRPr="00A40963">
              <w:rPr>
                <w:rFonts w:ascii="Poppins" w:eastAsia="Times New Roman" w:hAnsi="Poppins" w:cs="Poppins"/>
                <w:color w:val="062172"/>
              </w:rPr>
              <w:t xml:space="preserve">on beneficiaries </w:t>
            </w:r>
            <w:r w:rsidR="00061B4F" w:rsidRPr="00A40963">
              <w:rPr>
                <w:rFonts w:ascii="Poppins" w:eastAsia="Times New Roman" w:hAnsi="Poppins" w:cs="Poppins"/>
                <w:color w:val="062172"/>
              </w:rPr>
              <w:t xml:space="preserve">that </w:t>
            </w:r>
            <w:r w:rsidRPr="00A40963">
              <w:rPr>
                <w:rFonts w:ascii="Poppins" w:eastAsia="Times New Roman" w:hAnsi="Poppins" w:cs="Poppins"/>
                <w:color w:val="062172"/>
              </w:rPr>
              <w:t xml:space="preserve">you would like to share with the GPE Secretariat </w:t>
            </w:r>
            <w:r w:rsidR="00061B4F" w:rsidRPr="00A40963">
              <w:rPr>
                <w:rFonts w:ascii="Poppins" w:eastAsia="Times New Roman" w:hAnsi="Poppins" w:cs="Poppins"/>
                <w:color w:val="062172"/>
              </w:rPr>
              <w:t>C</w:t>
            </w:r>
            <w:r w:rsidRPr="00A40963">
              <w:rPr>
                <w:rFonts w:ascii="Poppins" w:eastAsia="Times New Roman" w:hAnsi="Poppins" w:cs="Poppins"/>
                <w:color w:val="062172"/>
              </w:rPr>
              <w:t xml:space="preserve">ommunications </w:t>
            </w:r>
            <w:r w:rsidR="00061B4F" w:rsidRPr="00A40963">
              <w:rPr>
                <w:rFonts w:ascii="Poppins" w:eastAsia="Times New Roman" w:hAnsi="Poppins" w:cs="Poppins"/>
                <w:color w:val="062172"/>
              </w:rPr>
              <w:t>T</w:t>
            </w:r>
            <w:r w:rsidRPr="00A40963">
              <w:rPr>
                <w:rFonts w:ascii="Poppins" w:eastAsia="Times New Roman" w:hAnsi="Poppins" w:cs="Poppins"/>
                <w:color w:val="062172"/>
              </w:rPr>
              <w:t>eam? If so, provide below or as an attachment. These stories will be featured on GPE communications materials and platforms, with attribution to the provider.</w:t>
            </w:r>
          </w:p>
        </w:tc>
      </w:tr>
      <w:tr w:rsidR="00AB6FE3" w:rsidRPr="008F3465" w14:paraId="3F99EDF3" w14:textId="77777777" w:rsidTr="0048106D">
        <w:trPr>
          <w:trHeight w:val="619"/>
        </w:trPr>
        <w:tc>
          <w:tcPr>
            <w:tcW w:w="10091" w:type="dxa"/>
            <w:gridSpan w:val="10"/>
            <w:tcBorders>
              <w:top w:val="single" w:sz="4" w:space="0" w:color="43D596"/>
              <w:left w:val="nil"/>
              <w:bottom w:val="nil"/>
              <w:right w:val="nil"/>
            </w:tcBorders>
            <w:shd w:val="clear" w:color="auto" w:fill="FFFFFF" w:themeFill="background1"/>
            <w:vAlign w:val="center"/>
          </w:tcPr>
          <w:p w14:paraId="579D10CA" w14:textId="36241452" w:rsidR="00AB6FE3" w:rsidRPr="00A40963" w:rsidRDefault="00000000" w:rsidP="00EF4086">
            <w:pPr>
              <w:rPr>
                <w:rFonts w:ascii="Poppins" w:hAnsi="Poppins" w:cs="Poppins"/>
              </w:rPr>
            </w:pPr>
            <w:sdt>
              <w:sdtPr>
                <w:rPr>
                  <w:rFonts w:ascii="Poppins" w:hAnsi="Poppins" w:cs="Poppins"/>
                  <w:color w:val="062172"/>
                </w:rPr>
                <w:id w:val="1351614521"/>
                <w:placeholder>
                  <w:docPart w:val="C92845E3D1704C1FAD57FB9A9A3987CB"/>
                </w:placeholder>
                <w:text w:multiLine="1"/>
              </w:sdtPr>
              <w:sdtContent>
                <w:r w:rsidR="00B80262" w:rsidRPr="00A40963">
                  <w:rPr>
                    <w:rFonts w:ascii="Poppins" w:hAnsi="Poppins" w:cs="Poppins"/>
                    <w:color w:val="062172"/>
                  </w:rPr>
                  <w:t>Click here to enter text.</w:t>
                </w:r>
              </w:sdtContent>
            </w:sdt>
          </w:p>
        </w:tc>
      </w:tr>
      <w:tr w:rsidR="00AB6FE3" w:rsidRPr="004C601A" w14:paraId="724AF6D4" w14:textId="77777777" w:rsidTr="0048106D">
        <w:trPr>
          <w:trHeight w:val="224"/>
        </w:trPr>
        <w:tc>
          <w:tcPr>
            <w:tcW w:w="10091" w:type="dxa"/>
            <w:gridSpan w:val="10"/>
            <w:tcBorders>
              <w:top w:val="nil"/>
              <w:left w:val="nil"/>
              <w:bottom w:val="nil"/>
              <w:right w:val="nil"/>
            </w:tcBorders>
            <w:shd w:val="clear" w:color="auto" w:fill="43D596"/>
            <w:vAlign w:val="center"/>
          </w:tcPr>
          <w:p w14:paraId="72FD163C" w14:textId="42A0C38B" w:rsidR="00AB6FE3" w:rsidRPr="00A40963" w:rsidRDefault="00A40963" w:rsidP="00EF4086">
            <w:pPr>
              <w:rPr>
                <w:rFonts w:ascii="Poppins" w:hAnsi="Poppins" w:cs="Poppins"/>
                <w:b/>
                <w:color w:val="062172"/>
              </w:rPr>
            </w:pPr>
            <w:r w:rsidRPr="00A40963">
              <w:rPr>
                <w:rFonts w:ascii="Poppins" w:hAnsi="Poppins" w:cs="Poppins"/>
                <w:b/>
                <w:color w:val="FFFFFF" w:themeColor="background1"/>
              </w:rPr>
              <w:lastRenderedPageBreak/>
              <w:t>2</w:t>
            </w:r>
            <w:r w:rsidR="00AB6FE3" w:rsidRPr="00A40963">
              <w:rPr>
                <w:rFonts w:ascii="Poppins" w:hAnsi="Poppins" w:cs="Poppins"/>
                <w:b/>
                <w:color w:val="FFFFFF" w:themeColor="background1"/>
              </w:rPr>
              <w:t>.8 Tangible outputs and knowledge products</w:t>
            </w:r>
          </w:p>
        </w:tc>
      </w:tr>
      <w:tr w:rsidR="00AB6FE3" w:rsidRPr="008F3465" w14:paraId="0861087D" w14:textId="77777777" w:rsidTr="0048106D">
        <w:tblPrEx>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blBorders>
        </w:tblPrEx>
        <w:trPr>
          <w:trHeight w:val="700"/>
        </w:trPr>
        <w:tc>
          <w:tcPr>
            <w:tcW w:w="10091" w:type="dxa"/>
            <w:gridSpan w:val="10"/>
            <w:tcBorders>
              <w:top w:val="nil"/>
              <w:left w:val="nil"/>
              <w:bottom w:val="nil"/>
              <w:right w:val="nil"/>
            </w:tcBorders>
            <w:shd w:val="clear" w:color="auto" w:fill="E7E6E6"/>
          </w:tcPr>
          <w:p w14:paraId="4FF87341" w14:textId="77777777" w:rsidR="00AB6FE3" w:rsidRPr="00F1369F" w:rsidRDefault="00AB6FE3" w:rsidP="008D0C7C">
            <w:pPr>
              <w:autoSpaceDE w:val="0"/>
              <w:autoSpaceDN w:val="0"/>
              <w:adjustRightInd w:val="0"/>
              <w:spacing w:after="120" w:line="264" w:lineRule="auto"/>
              <w:jc w:val="both"/>
              <w:rPr>
                <w:rFonts w:ascii="Poppins" w:hAnsi="Poppins" w:cs="Poppins"/>
                <w:color w:val="062172"/>
              </w:rPr>
            </w:pPr>
            <w:r w:rsidRPr="00F1369F">
              <w:rPr>
                <w:rFonts w:ascii="Poppins" w:hAnsi="Poppins" w:cs="Poppins"/>
                <w:color w:val="062172"/>
              </w:rPr>
              <w:t xml:space="preserve">If applicable </w:t>
            </w:r>
            <w:r w:rsidRPr="00F1369F">
              <w:rPr>
                <w:rFonts w:ascii="Poppins" w:eastAsia="Times New Roman" w:hAnsi="Poppins" w:cs="Poppins"/>
                <w:color w:val="062172"/>
              </w:rPr>
              <w:t>and not shared in previous progress reports:</w:t>
            </w:r>
          </w:p>
          <w:p w14:paraId="51461358" w14:textId="14E68CE4" w:rsidR="00AB6FE3" w:rsidRPr="00A40963" w:rsidRDefault="00AB6FE3" w:rsidP="008D0C7C">
            <w:pPr>
              <w:jc w:val="both"/>
              <w:rPr>
                <w:rFonts w:ascii="Poppins" w:eastAsia="Times New Roman" w:hAnsi="Poppins" w:cs="Poppins"/>
                <w:color w:val="062172"/>
              </w:rPr>
            </w:pPr>
            <w:r w:rsidRPr="00A40963">
              <w:rPr>
                <w:rFonts w:ascii="Poppins" w:hAnsi="Poppins" w:cs="Poppins"/>
                <w:color w:val="062172"/>
              </w:rPr>
              <w:t xml:space="preserve">Attach the </w:t>
            </w:r>
            <w:r w:rsidRPr="00A40963">
              <w:rPr>
                <w:rFonts w:ascii="Poppins" w:hAnsi="Poppins" w:cs="Poppins"/>
                <w:b/>
                <w:bCs/>
                <w:color w:val="062172"/>
              </w:rPr>
              <w:t>tangible outputs and knowledge products</w:t>
            </w:r>
            <w:r w:rsidRPr="00A40963">
              <w:rPr>
                <w:rFonts w:ascii="Poppins" w:hAnsi="Poppins" w:cs="Poppins"/>
                <w:color w:val="062172"/>
              </w:rPr>
              <w:t xml:space="preserve"> (</w:t>
            </w:r>
            <w:r w:rsidR="007C3067" w:rsidRPr="00A40963">
              <w:rPr>
                <w:rFonts w:ascii="Poppins" w:hAnsi="Poppins" w:cs="Poppins"/>
                <w:color w:val="062172"/>
              </w:rPr>
              <w:t>for example</w:t>
            </w:r>
            <w:r w:rsidRPr="00A40963">
              <w:rPr>
                <w:rFonts w:ascii="Poppins" w:hAnsi="Poppins" w:cs="Poppins"/>
                <w:color w:val="062172"/>
              </w:rPr>
              <w:t xml:space="preserve">, evaluations, pilots, studies) generated through the support of the </w:t>
            </w:r>
            <w:r w:rsidR="00851E03" w:rsidRPr="00A40963">
              <w:rPr>
                <w:rFonts w:ascii="Poppins" w:hAnsi="Poppins" w:cs="Poppins"/>
                <w:color w:val="062172"/>
              </w:rPr>
              <w:t>project/</w:t>
            </w:r>
            <w:r w:rsidRPr="00A40963">
              <w:rPr>
                <w:rFonts w:ascii="Poppins" w:hAnsi="Poppins" w:cs="Poppins"/>
                <w:color w:val="062172"/>
              </w:rPr>
              <w:t xml:space="preserve">grant. Also, attach any </w:t>
            </w:r>
            <w:r w:rsidRPr="00A40963">
              <w:rPr>
                <w:rFonts w:ascii="Poppins" w:hAnsi="Poppins" w:cs="Poppins"/>
                <w:b/>
                <w:bCs/>
                <w:color w:val="062172"/>
              </w:rPr>
              <w:t>photos, videos, advocacy posters</w:t>
            </w:r>
            <w:r w:rsidRPr="00A40963">
              <w:rPr>
                <w:rFonts w:ascii="Poppins" w:hAnsi="Poppins" w:cs="Poppins"/>
                <w:color w:val="062172"/>
              </w:rPr>
              <w:t xml:space="preserve"> </w:t>
            </w:r>
            <w:r w:rsidR="007C3067" w:rsidRPr="00A40963">
              <w:rPr>
                <w:rFonts w:ascii="Poppins" w:hAnsi="Poppins" w:cs="Poppins"/>
                <w:color w:val="062172"/>
              </w:rPr>
              <w:t>and so on</w:t>
            </w:r>
            <w:r w:rsidRPr="00A40963">
              <w:rPr>
                <w:rFonts w:ascii="Poppins" w:hAnsi="Poppins" w:cs="Poppins"/>
                <w:color w:val="062172"/>
              </w:rPr>
              <w:t xml:space="preserve"> as relevant that can be showcased in GPE stories or blogs.</w:t>
            </w:r>
          </w:p>
        </w:tc>
      </w:tr>
      <w:tr w:rsidR="00497340" w:rsidRPr="004C601A" w14:paraId="1FEE6602" w14:textId="77777777" w:rsidTr="0048106D">
        <w:trPr>
          <w:trHeight w:val="224"/>
        </w:trPr>
        <w:tc>
          <w:tcPr>
            <w:tcW w:w="10091" w:type="dxa"/>
            <w:gridSpan w:val="10"/>
            <w:tcBorders>
              <w:top w:val="nil"/>
              <w:left w:val="nil"/>
              <w:bottom w:val="nil"/>
              <w:right w:val="nil"/>
            </w:tcBorders>
            <w:shd w:val="clear" w:color="auto" w:fill="43D596"/>
            <w:vAlign w:val="center"/>
          </w:tcPr>
          <w:p w14:paraId="5EAFF8F3" w14:textId="70BC440B" w:rsidR="00497340" w:rsidRPr="00A40963" w:rsidRDefault="00A40963" w:rsidP="008D0C7C">
            <w:pPr>
              <w:jc w:val="both"/>
              <w:rPr>
                <w:rFonts w:ascii="Poppins" w:hAnsi="Poppins" w:cs="Poppins"/>
                <w:b/>
                <w:color w:val="062172"/>
              </w:rPr>
            </w:pPr>
            <w:r w:rsidRPr="00A40963">
              <w:rPr>
                <w:rFonts w:ascii="Poppins" w:hAnsi="Poppins" w:cs="Poppins"/>
                <w:b/>
                <w:color w:val="FFFFFF" w:themeColor="background1"/>
              </w:rPr>
              <w:t>2</w:t>
            </w:r>
            <w:r w:rsidR="00497340" w:rsidRPr="00A40963">
              <w:rPr>
                <w:rFonts w:ascii="Poppins" w:hAnsi="Poppins" w:cs="Poppins"/>
                <w:b/>
                <w:color w:val="FFFFFF" w:themeColor="background1"/>
              </w:rPr>
              <w:t xml:space="preserve">.9 </w:t>
            </w:r>
            <w:r w:rsidR="004A4648" w:rsidRPr="00A40963">
              <w:rPr>
                <w:rFonts w:ascii="Poppins" w:hAnsi="Poppins" w:cs="Poppins"/>
                <w:b/>
                <w:color w:val="FFFFFF" w:themeColor="background1"/>
              </w:rPr>
              <w:t>Multiplier cofinancing</w:t>
            </w:r>
            <w:r w:rsidR="00F048C6" w:rsidRPr="00A40963">
              <w:rPr>
                <w:rFonts w:ascii="Poppins" w:hAnsi="Poppins" w:cs="Poppins"/>
                <w:b/>
                <w:color w:val="FFFFFF" w:themeColor="background1"/>
              </w:rPr>
              <w:t xml:space="preserve"> (if applicable)</w:t>
            </w:r>
          </w:p>
        </w:tc>
      </w:tr>
      <w:tr w:rsidR="00F048C6" w:rsidRPr="00164903" w14:paraId="5B50AE1B" w14:textId="77777777" w:rsidTr="0048106D">
        <w:trPr>
          <w:trHeight w:val="530"/>
        </w:trPr>
        <w:tc>
          <w:tcPr>
            <w:tcW w:w="10091" w:type="dxa"/>
            <w:gridSpan w:val="10"/>
            <w:tcBorders>
              <w:top w:val="nil"/>
              <w:left w:val="nil"/>
              <w:bottom w:val="single" w:sz="4" w:space="0" w:color="43D596"/>
              <w:right w:val="nil"/>
            </w:tcBorders>
            <w:shd w:val="clear" w:color="auto" w:fill="E7E6E6"/>
            <w:vAlign w:val="center"/>
          </w:tcPr>
          <w:p w14:paraId="14249ABB" w14:textId="6BB7B535" w:rsidR="00F048C6" w:rsidRPr="00F1369F" w:rsidRDefault="00F048C6" w:rsidP="008D0C7C">
            <w:pPr>
              <w:spacing w:before="120" w:after="120"/>
              <w:jc w:val="both"/>
              <w:rPr>
                <w:rFonts w:ascii="Poppins" w:hAnsi="Poppins" w:cs="Poppins"/>
                <w:color w:val="062172"/>
              </w:rPr>
            </w:pPr>
            <w:r w:rsidRPr="00F1369F">
              <w:rPr>
                <w:rFonts w:ascii="Poppins" w:hAnsi="Poppins" w:cs="Poppins"/>
                <w:color w:val="062172"/>
              </w:rPr>
              <w:t xml:space="preserve">Indicate the </w:t>
            </w:r>
            <w:r w:rsidR="004B08B9" w:rsidRPr="00F1369F">
              <w:rPr>
                <w:rFonts w:ascii="Poppins" w:hAnsi="Poppins" w:cs="Poppins"/>
                <w:color w:val="062172"/>
              </w:rPr>
              <w:t>amount (US$</w:t>
            </w:r>
            <w:r w:rsidR="00061B4F" w:rsidRPr="00F1369F">
              <w:rPr>
                <w:rFonts w:ascii="Poppins" w:hAnsi="Poppins" w:cs="Poppins"/>
                <w:color w:val="062172"/>
              </w:rPr>
              <w:t>/</w:t>
            </w:r>
            <w:r w:rsidR="004B08B9" w:rsidRPr="00F1369F">
              <w:rPr>
                <w:rFonts w:ascii="Poppins" w:hAnsi="Poppins" w:cs="Poppins"/>
                <w:color w:val="062172"/>
              </w:rPr>
              <w:t xml:space="preserve">€) of </w:t>
            </w:r>
            <w:r w:rsidRPr="00F1369F">
              <w:rPr>
                <w:rFonts w:ascii="Poppins" w:hAnsi="Poppins" w:cs="Poppins"/>
                <w:color w:val="062172"/>
              </w:rPr>
              <w:t xml:space="preserve">planned </w:t>
            </w:r>
            <w:r w:rsidR="00807902" w:rsidRPr="00F1369F">
              <w:rPr>
                <w:rFonts w:ascii="Poppins" w:hAnsi="Poppins" w:cs="Poppins"/>
                <w:color w:val="062172"/>
              </w:rPr>
              <w:t xml:space="preserve">cofinancing that was expected to be mobilized at design </w:t>
            </w:r>
            <w:r w:rsidRPr="00F1369F">
              <w:rPr>
                <w:rFonts w:ascii="Poppins" w:hAnsi="Poppins" w:cs="Poppins"/>
                <w:color w:val="062172"/>
              </w:rPr>
              <w:t xml:space="preserve">and </w:t>
            </w:r>
            <w:r w:rsidR="004B08B9" w:rsidRPr="00F1369F">
              <w:rPr>
                <w:rFonts w:ascii="Poppins" w:hAnsi="Poppins" w:cs="Poppins"/>
                <w:color w:val="062172"/>
              </w:rPr>
              <w:t xml:space="preserve">the </w:t>
            </w:r>
            <w:r w:rsidRPr="00F1369F">
              <w:rPr>
                <w:rFonts w:ascii="Poppins" w:hAnsi="Poppins" w:cs="Poppins"/>
                <w:color w:val="062172"/>
              </w:rPr>
              <w:t xml:space="preserve">amount </w:t>
            </w:r>
            <w:r w:rsidR="006710A8" w:rsidRPr="00F1369F">
              <w:rPr>
                <w:rFonts w:ascii="Poppins" w:hAnsi="Poppins" w:cs="Poppins"/>
                <w:color w:val="062172"/>
              </w:rPr>
              <w:t xml:space="preserve">of actual cofinancing </w:t>
            </w:r>
            <w:r w:rsidRPr="00F1369F">
              <w:rPr>
                <w:rFonts w:ascii="Poppins" w:hAnsi="Poppins" w:cs="Poppins"/>
                <w:color w:val="062172"/>
              </w:rPr>
              <w:t>mobilized</w:t>
            </w:r>
            <w:r w:rsidR="00D140A0" w:rsidRPr="00F1369F">
              <w:rPr>
                <w:rFonts w:ascii="Poppins" w:hAnsi="Poppins" w:cs="Poppins"/>
                <w:color w:val="062172"/>
              </w:rPr>
              <w:t xml:space="preserve"> by </w:t>
            </w:r>
            <w:r w:rsidR="000E33EE" w:rsidRPr="00F1369F">
              <w:rPr>
                <w:rFonts w:ascii="Poppins" w:hAnsi="Poppins" w:cs="Poppins"/>
                <w:color w:val="062172"/>
              </w:rPr>
              <w:t>the grant closing date</w:t>
            </w:r>
            <w:r w:rsidRPr="00F1369F">
              <w:rPr>
                <w:rFonts w:ascii="Poppins" w:hAnsi="Poppins" w:cs="Poppins"/>
                <w:color w:val="062172"/>
              </w:rPr>
              <w:t xml:space="preserve">. If the planned amount was not fully mobilized, please explain the reasons why. </w:t>
            </w:r>
          </w:p>
        </w:tc>
      </w:tr>
      <w:tr w:rsidR="00F048C6" w:rsidRPr="00164903" w14:paraId="0A65C7B5" w14:textId="77777777" w:rsidTr="0048106D">
        <w:trPr>
          <w:trHeight w:val="533"/>
        </w:trPr>
        <w:tc>
          <w:tcPr>
            <w:tcW w:w="3363" w:type="dxa"/>
            <w:gridSpan w:val="5"/>
            <w:tcBorders>
              <w:top w:val="single" w:sz="4" w:space="0" w:color="43D596"/>
              <w:left w:val="nil"/>
              <w:bottom w:val="nil"/>
              <w:right w:val="single" w:sz="4" w:space="0" w:color="43D596"/>
            </w:tcBorders>
            <w:shd w:val="clear" w:color="auto" w:fill="E7E6E6"/>
          </w:tcPr>
          <w:p w14:paraId="41342829" w14:textId="01AF9CCE" w:rsidR="00F048C6" w:rsidRPr="00F1369F" w:rsidRDefault="00F048C6" w:rsidP="008D0C7C">
            <w:pPr>
              <w:rPr>
                <w:rFonts w:ascii="Poppins" w:hAnsi="Poppins" w:cs="Poppins"/>
                <w:color w:val="062172"/>
              </w:rPr>
            </w:pPr>
            <w:r w:rsidRPr="00F1369F">
              <w:rPr>
                <w:rFonts w:ascii="Poppins" w:hAnsi="Poppins" w:cs="Poppins"/>
                <w:color w:val="062172"/>
              </w:rPr>
              <w:t>Cofinancing (</w:t>
            </w:r>
            <w:r w:rsidR="001775C6" w:rsidRPr="00F1369F">
              <w:rPr>
                <w:rFonts w:ascii="Poppins" w:hAnsi="Poppins" w:cs="Poppins"/>
                <w:color w:val="062172"/>
              </w:rPr>
              <w:t>in US$/€</w:t>
            </w:r>
            <w:r w:rsidRPr="00F1369F">
              <w:rPr>
                <w:rFonts w:ascii="Poppins" w:hAnsi="Poppins" w:cs="Poppins"/>
                <w:color w:val="062172"/>
              </w:rPr>
              <w:t>) expected to be mobilized at design</w:t>
            </w:r>
          </w:p>
        </w:tc>
        <w:tc>
          <w:tcPr>
            <w:tcW w:w="3364" w:type="dxa"/>
            <w:gridSpan w:val="3"/>
            <w:tcBorders>
              <w:top w:val="single" w:sz="4" w:space="0" w:color="43D596"/>
              <w:left w:val="single" w:sz="4" w:space="0" w:color="43D596"/>
              <w:bottom w:val="nil"/>
              <w:right w:val="single" w:sz="4" w:space="0" w:color="43D596"/>
            </w:tcBorders>
            <w:shd w:val="clear" w:color="auto" w:fill="E7E6E6"/>
          </w:tcPr>
          <w:p w14:paraId="08F58B62" w14:textId="491F49B3" w:rsidR="00F048C6" w:rsidRPr="00F1369F" w:rsidRDefault="00F048C6" w:rsidP="008D0C7C">
            <w:pPr>
              <w:rPr>
                <w:rFonts w:ascii="Poppins" w:hAnsi="Poppins" w:cs="Poppins"/>
                <w:color w:val="062172"/>
              </w:rPr>
            </w:pPr>
            <w:r w:rsidRPr="00F1369F">
              <w:rPr>
                <w:rFonts w:ascii="Poppins" w:hAnsi="Poppins" w:cs="Poppins"/>
                <w:color w:val="062172"/>
              </w:rPr>
              <w:t>Cofinancing (</w:t>
            </w:r>
            <w:r w:rsidR="001775C6" w:rsidRPr="00F1369F">
              <w:rPr>
                <w:rFonts w:ascii="Poppins" w:hAnsi="Poppins" w:cs="Poppins"/>
                <w:color w:val="062172"/>
              </w:rPr>
              <w:t>in US$/€</w:t>
            </w:r>
            <w:r w:rsidRPr="00F1369F">
              <w:rPr>
                <w:rFonts w:ascii="Poppins" w:hAnsi="Poppins" w:cs="Poppins"/>
                <w:color w:val="062172"/>
              </w:rPr>
              <w:t xml:space="preserve">) </w:t>
            </w:r>
            <w:proofErr w:type="gramStart"/>
            <w:r w:rsidRPr="00F1369F">
              <w:rPr>
                <w:rFonts w:ascii="Poppins" w:hAnsi="Poppins" w:cs="Poppins"/>
                <w:color w:val="062172"/>
              </w:rPr>
              <w:t>actually mobilized</w:t>
            </w:r>
            <w:proofErr w:type="gramEnd"/>
          </w:p>
        </w:tc>
        <w:tc>
          <w:tcPr>
            <w:tcW w:w="3364" w:type="dxa"/>
            <w:gridSpan w:val="2"/>
            <w:tcBorders>
              <w:top w:val="single" w:sz="4" w:space="0" w:color="43D596"/>
              <w:left w:val="single" w:sz="4" w:space="0" w:color="43D596"/>
              <w:bottom w:val="nil"/>
              <w:right w:val="nil"/>
            </w:tcBorders>
            <w:shd w:val="clear" w:color="auto" w:fill="E7E6E6"/>
          </w:tcPr>
          <w:p w14:paraId="4EF0E3F3" w14:textId="46E018CE" w:rsidR="00F048C6" w:rsidRPr="00F1369F" w:rsidRDefault="003C6BB6" w:rsidP="008D0C7C">
            <w:pPr>
              <w:rPr>
                <w:rFonts w:ascii="Poppins" w:hAnsi="Poppins" w:cs="Poppins"/>
                <w:color w:val="062172"/>
              </w:rPr>
            </w:pPr>
            <w:r w:rsidRPr="00F1369F">
              <w:rPr>
                <w:rFonts w:ascii="Poppins" w:hAnsi="Poppins" w:cs="Poppins"/>
                <w:color w:val="062172"/>
              </w:rPr>
              <w:t>I</w:t>
            </w:r>
            <w:r w:rsidR="00F048C6" w:rsidRPr="00F1369F">
              <w:rPr>
                <w:rFonts w:ascii="Poppins" w:hAnsi="Poppins" w:cs="Poppins"/>
                <w:color w:val="062172"/>
              </w:rPr>
              <w:t xml:space="preserve">f the cofinancing wasn’t </w:t>
            </w:r>
            <w:r w:rsidR="00A15260" w:rsidRPr="00F1369F">
              <w:rPr>
                <w:rFonts w:ascii="Poppins" w:hAnsi="Poppins" w:cs="Poppins"/>
                <w:color w:val="062172"/>
              </w:rPr>
              <w:t>mobilized</w:t>
            </w:r>
            <w:r w:rsidR="00F048C6" w:rsidRPr="00F1369F">
              <w:rPr>
                <w:rFonts w:ascii="Poppins" w:hAnsi="Poppins" w:cs="Poppins"/>
                <w:color w:val="062172"/>
              </w:rPr>
              <w:t xml:space="preserve"> fully</w:t>
            </w:r>
            <w:r w:rsidRPr="00F1369F">
              <w:rPr>
                <w:rFonts w:ascii="Poppins" w:hAnsi="Poppins" w:cs="Poppins"/>
                <w:color w:val="062172"/>
              </w:rPr>
              <w:t xml:space="preserve">, provide reasons why. </w:t>
            </w:r>
          </w:p>
        </w:tc>
      </w:tr>
      <w:tr w:rsidR="00F048C6" w:rsidRPr="00704E4C" w14:paraId="27FB5A0E" w14:textId="77777777" w:rsidTr="0048106D">
        <w:trPr>
          <w:trHeight w:val="578"/>
        </w:trPr>
        <w:tc>
          <w:tcPr>
            <w:tcW w:w="3363" w:type="dxa"/>
            <w:gridSpan w:val="5"/>
            <w:tcBorders>
              <w:top w:val="nil"/>
              <w:left w:val="nil"/>
              <w:bottom w:val="single" w:sz="4" w:space="0" w:color="43D596"/>
              <w:right w:val="single" w:sz="4" w:space="0" w:color="43D596"/>
            </w:tcBorders>
            <w:shd w:val="clear" w:color="auto" w:fill="auto"/>
            <w:vAlign w:val="center"/>
          </w:tcPr>
          <w:p w14:paraId="7DAB29D7" w14:textId="3E1599F6" w:rsidR="00F048C6" w:rsidRPr="00A40963" w:rsidRDefault="00000000" w:rsidP="00EF4086">
            <w:pPr>
              <w:rPr>
                <w:rFonts w:ascii="Poppins" w:hAnsi="Poppins" w:cs="Poppins"/>
                <w:color w:val="062172"/>
                <w:u w:val="single"/>
              </w:rPr>
            </w:pPr>
            <w:sdt>
              <w:sdtPr>
                <w:rPr>
                  <w:rFonts w:ascii="Poppins" w:hAnsi="Poppins" w:cs="Poppins"/>
                  <w:color w:val="062172"/>
                </w:rPr>
                <w:id w:val="-835220770"/>
                <w:placeholder>
                  <w:docPart w:val="52339683308B4987932F884A40E08AFD"/>
                </w:placeholder>
                <w:text w:multiLine="1"/>
              </w:sdtPr>
              <w:sdtContent>
                <w:r w:rsidR="00B80262" w:rsidRPr="00A40963">
                  <w:rPr>
                    <w:rFonts w:ascii="Poppins" w:hAnsi="Poppins" w:cs="Poppins"/>
                    <w:color w:val="062172"/>
                  </w:rPr>
                  <w:t>Click here to enter number.</w:t>
                </w:r>
              </w:sdtContent>
            </w:sdt>
          </w:p>
        </w:tc>
        <w:tc>
          <w:tcPr>
            <w:tcW w:w="3364" w:type="dxa"/>
            <w:gridSpan w:val="3"/>
            <w:tcBorders>
              <w:top w:val="nil"/>
              <w:left w:val="single" w:sz="4" w:space="0" w:color="43D596"/>
              <w:bottom w:val="single" w:sz="4" w:space="0" w:color="43D596"/>
              <w:right w:val="single" w:sz="4" w:space="0" w:color="43D596"/>
            </w:tcBorders>
            <w:shd w:val="clear" w:color="auto" w:fill="auto"/>
            <w:vAlign w:val="center"/>
          </w:tcPr>
          <w:p w14:paraId="2A711B10" w14:textId="41356DDC" w:rsidR="00F048C6" w:rsidRPr="00F1369F" w:rsidRDefault="00000000" w:rsidP="00EF4086">
            <w:pPr>
              <w:rPr>
                <w:rFonts w:ascii="Poppins" w:hAnsi="Poppins" w:cs="Poppins"/>
                <w:color w:val="062172"/>
              </w:rPr>
            </w:pPr>
            <w:sdt>
              <w:sdtPr>
                <w:rPr>
                  <w:rFonts w:ascii="Poppins" w:hAnsi="Poppins" w:cs="Poppins"/>
                  <w:color w:val="062172"/>
                </w:rPr>
                <w:id w:val="-1577279436"/>
                <w:placeholder>
                  <w:docPart w:val="2E02BB79A8884DCEB797C2DA2E59BA66"/>
                </w:placeholder>
                <w:text w:multiLine="1"/>
              </w:sdtPr>
              <w:sdtContent>
                <w:r w:rsidR="00B80262" w:rsidRPr="00F1369F">
                  <w:rPr>
                    <w:rFonts w:ascii="Poppins" w:hAnsi="Poppins" w:cs="Poppins"/>
                    <w:color w:val="062172"/>
                  </w:rPr>
                  <w:t>Click here to enter number.</w:t>
                </w:r>
              </w:sdtContent>
            </w:sdt>
          </w:p>
        </w:tc>
        <w:tc>
          <w:tcPr>
            <w:tcW w:w="3364" w:type="dxa"/>
            <w:gridSpan w:val="2"/>
            <w:tcBorders>
              <w:top w:val="nil"/>
              <w:left w:val="single" w:sz="4" w:space="0" w:color="43D596"/>
              <w:bottom w:val="single" w:sz="4" w:space="0" w:color="43D596"/>
              <w:right w:val="nil"/>
            </w:tcBorders>
            <w:shd w:val="clear" w:color="auto" w:fill="auto"/>
            <w:vAlign w:val="center"/>
          </w:tcPr>
          <w:p w14:paraId="5027F553" w14:textId="299FD5AA" w:rsidR="00F048C6" w:rsidRPr="00F1369F" w:rsidRDefault="00000000" w:rsidP="00EF4086">
            <w:pPr>
              <w:rPr>
                <w:rFonts w:ascii="Poppins" w:hAnsi="Poppins" w:cs="Poppins"/>
                <w:color w:val="062172"/>
              </w:rPr>
            </w:pPr>
            <w:sdt>
              <w:sdtPr>
                <w:rPr>
                  <w:rFonts w:ascii="Poppins" w:hAnsi="Poppins" w:cs="Poppins"/>
                  <w:color w:val="062172"/>
                </w:rPr>
                <w:id w:val="-1758136004"/>
                <w:placeholder>
                  <w:docPart w:val="90CEC85979D64E5081D47F980956E010"/>
                </w:placeholder>
                <w:text w:multiLine="1"/>
              </w:sdtPr>
              <w:sdtContent>
                <w:r w:rsidR="00B80262" w:rsidRPr="00F1369F">
                  <w:rPr>
                    <w:rFonts w:ascii="Poppins" w:hAnsi="Poppins" w:cs="Poppins"/>
                    <w:color w:val="062172"/>
                  </w:rPr>
                  <w:t>Click here to enter text.</w:t>
                </w:r>
              </w:sdtContent>
            </w:sdt>
          </w:p>
        </w:tc>
      </w:tr>
      <w:tr w:rsidR="00AB6FE3" w:rsidRPr="00F1369F" w14:paraId="2F7AD99C" w14:textId="77777777" w:rsidTr="0048106D">
        <w:trPr>
          <w:trHeight w:val="431"/>
        </w:trPr>
        <w:tc>
          <w:tcPr>
            <w:tcW w:w="10091" w:type="dxa"/>
            <w:gridSpan w:val="10"/>
            <w:tcBorders>
              <w:top w:val="nil"/>
              <w:left w:val="nil"/>
              <w:bottom w:val="nil"/>
              <w:right w:val="nil"/>
            </w:tcBorders>
            <w:shd w:val="clear" w:color="auto" w:fill="auto"/>
            <w:vAlign w:val="center"/>
          </w:tcPr>
          <w:p w14:paraId="30EDD7C1" w14:textId="75560A90" w:rsidR="00AB6FE3" w:rsidRPr="00F1369F" w:rsidRDefault="00A40963" w:rsidP="00A813BA">
            <w:pPr>
              <w:spacing w:before="120"/>
              <w:rPr>
                <w:rFonts w:ascii="Poppins" w:hAnsi="Poppins" w:cs="Poppins"/>
                <w:b/>
                <w:color w:val="FFFFFF"/>
                <w:sz w:val="28"/>
                <w:szCs w:val="28"/>
              </w:rPr>
            </w:pPr>
            <w:r w:rsidRPr="00F1369F">
              <w:rPr>
                <w:rFonts w:ascii="Poppins" w:hAnsi="Poppins" w:cs="Poppins"/>
                <w:b/>
                <w:color w:val="43D596"/>
                <w:sz w:val="28"/>
                <w:szCs w:val="28"/>
              </w:rPr>
              <w:t>3</w:t>
            </w:r>
            <w:r w:rsidR="00AB6FE3" w:rsidRPr="00F1369F">
              <w:rPr>
                <w:rFonts w:ascii="Poppins" w:hAnsi="Poppins" w:cs="Poppins"/>
                <w:b/>
                <w:color w:val="43D596"/>
                <w:sz w:val="28"/>
                <w:szCs w:val="28"/>
              </w:rPr>
              <w:t xml:space="preserve">. ASSESSMENT OF </w:t>
            </w:r>
            <w:r w:rsidR="000D76CB" w:rsidRPr="00F1369F">
              <w:rPr>
                <w:rFonts w:ascii="Poppins" w:hAnsi="Poppins" w:cs="Poppins"/>
                <w:b/>
                <w:color w:val="43D596"/>
                <w:sz w:val="28"/>
                <w:szCs w:val="28"/>
              </w:rPr>
              <w:t xml:space="preserve">PROJECT </w:t>
            </w:r>
            <w:r w:rsidR="00AB6FE3" w:rsidRPr="00F1369F">
              <w:rPr>
                <w:rFonts w:ascii="Poppins" w:hAnsi="Poppins" w:cs="Poppins"/>
                <w:b/>
                <w:color w:val="43D596"/>
                <w:sz w:val="28"/>
                <w:szCs w:val="28"/>
              </w:rPr>
              <w:t>IMPLEMENTATION: EFFICIENCY</w:t>
            </w:r>
          </w:p>
        </w:tc>
      </w:tr>
      <w:tr w:rsidR="00AB6FE3" w:rsidRPr="004E4221" w14:paraId="2DB2E937" w14:textId="77777777" w:rsidTr="0048106D">
        <w:trPr>
          <w:trHeight w:val="71"/>
        </w:trPr>
        <w:tc>
          <w:tcPr>
            <w:tcW w:w="10091" w:type="dxa"/>
            <w:gridSpan w:val="10"/>
            <w:tcBorders>
              <w:top w:val="nil"/>
              <w:left w:val="nil"/>
              <w:bottom w:val="single" w:sz="4" w:space="0" w:color="43D596"/>
              <w:right w:val="nil"/>
            </w:tcBorders>
            <w:shd w:val="clear" w:color="auto" w:fill="43D596"/>
            <w:vAlign w:val="center"/>
          </w:tcPr>
          <w:p w14:paraId="579296E0" w14:textId="3264D10D" w:rsidR="00AB6FE3" w:rsidRPr="00A40963" w:rsidRDefault="00A40963" w:rsidP="00EF4086">
            <w:pPr>
              <w:rPr>
                <w:rFonts w:ascii="Poppins" w:hAnsi="Poppins" w:cs="Poppins"/>
                <w:b/>
                <w:bCs/>
                <w:color w:val="062172"/>
              </w:rPr>
            </w:pPr>
            <w:bookmarkStart w:id="3" w:name="II2"/>
            <w:r>
              <w:rPr>
                <w:rFonts w:ascii="Poppins" w:hAnsi="Poppins" w:cs="Poppins"/>
                <w:b/>
                <w:color w:val="FFFFFF" w:themeColor="background1"/>
              </w:rPr>
              <w:t>3</w:t>
            </w:r>
            <w:r w:rsidR="00AB6FE3" w:rsidRPr="00A40963">
              <w:rPr>
                <w:rFonts w:ascii="Poppins" w:hAnsi="Poppins" w:cs="Poppins"/>
                <w:b/>
                <w:color w:val="FFFFFF" w:themeColor="background1"/>
              </w:rPr>
              <w:t xml:space="preserve">.1 </w:t>
            </w:r>
            <w:bookmarkEnd w:id="3"/>
            <w:r w:rsidR="00AB6FE3" w:rsidRPr="00A40963">
              <w:rPr>
                <w:rFonts w:ascii="Poppins" w:hAnsi="Poppins" w:cs="Poppins"/>
                <w:b/>
                <w:color w:val="FFFFFF" w:themeColor="background1"/>
              </w:rPr>
              <w:t xml:space="preserve">Overall efficiency </w:t>
            </w:r>
          </w:p>
        </w:tc>
      </w:tr>
      <w:tr w:rsidR="00AB6FE3" w:rsidRPr="008F3465" w14:paraId="6084440E" w14:textId="77777777" w:rsidTr="0048106D">
        <w:trPr>
          <w:trHeight w:val="530"/>
        </w:trPr>
        <w:tc>
          <w:tcPr>
            <w:tcW w:w="10091" w:type="dxa"/>
            <w:gridSpan w:val="10"/>
            <w:tcBorders>
              <w:top w:val="single" w:sz="4" w:space="0" w:color="43D596"/>
              <w:left w:val="nil"/>
              <w:bottom w:val="single" w:sz="4" w:space="0" w:color="43D596"/>
              <w:right w:val="nil"/>
            </w:tcBorders>
            <w:shd w:val="clear" w:color="auto" w:fill="E7E6E6"/>
            <w:vAlign w:val="center"/>
          </w:tcPr>
          <w:p w14:paraId="43A9B4A7" w14:textId="49D20E91" w:rsidR="00AB6FE3" w:rsidRPr="00A40963" w:rsidRDefault="00AB6FE3" w:rsidP="00EF4086">
            <w:pPr>
              <w:rPr>
                <w:rFonts w:ascii="Poppins" w:hAnsi="Poppins" w:cs="Poppins"/>
                <w:color w:val="062172"/>
              </w:rPr>
            </w:pPr>
            <w:r w:rsidRPr="00A40963">
              <w:rPr>
                <w:rFonts w:ascii="Poppins" w:hAnsi="Poppins" w:cs="Poppins"/>
                <w:b/>
                <w:bCs/>
                <w:color w:val="062172"/>
              </w:rPr>
              <w:t xml:space="preserve">EFFICIENCY – Extent to which </w:t>
            </w:r>
            <w:r w:rsidR="000D76CB" w:rsidRPr="00A40963">
              <w:rPr>
                <w:rFonts w:ascii="Poppins" w:hAnsi="Poppins" w:cs="Poppins"/>
                <w:b/>
                <w:bCs/>
                <w:color w:val="062172"/>
              </w:rPr>
              <w:t xml:space="preserve">project </w:t>
            </w:r>
            <w:r w:rsidRPr="00A40963">
              <w:rPr>
                <w:rFonts w:ascii="Poppins" w:hAnsi="Poppins" w:cs="Poppins"/>
                <w:b/>
                <w:bCs/>
                <w:color w:val="062172"/>
              </w:rPr>
              <w:t>interventions were implemented in a timely manner, and the costs were reasonable for the results achieved (that is, resources were economically converted into outputs and outcomes)</w:t>
            </w:r>
            <w:r w:rsidR="00061B4F" w:rsidRPr="00A40963">
              <w:rPr>
                <w:rFonts w:ascii="Poppins" w:hAnsi="Poppins" w:cs="Poppins"/>
                <w:b/>
                <w:bCs/>
                <w:color w:val="062172"/>
              </w:rPr>
              <w:t>.</w:t>
            </w:r>
            <w:r w:rsidR="00A813BA" w:rsidRPr="00A40963">
              <w:rPr>
                <w:rStyle w:val="EndnoteReference"/>
                <w:rFonts w:ascii="Poppins" w:hAnsi="Poppins" w:cs="Poppins"/>
                <w:b/>
                <w:bCs/>
                <w:color w:val="062172"/>
              </w:rPr>
              <w:endnoteReference w:id="12"/>
            </w:r>
            <w:r w:rsidR="00A813BA" w:rsidRPr="00A40963">
              <w:rPr>
                <w:rFonts w:ascii="Poppins" w:hAnsi="Poppins" w:cs="Poppins"/>
                <w:color w:val="062172"/>
              </w:rPr>
              <w:t xml:space="preserve"> </w:t>
            </w:r>
            <w:r w:rsidRPr="00A40963">
              <w:rPr>
                <w:rFonts w:ascii="Poppins" w:hAnsi="Poppins" w:cs="Poppins"/>
                <w:color w:val="062172"/>
              </w:rPr>
              <w:t xml:space="preserve">Please assess by ticking </w:t>
            </w:r>
            <w:r w:rsidR="00061B4F" w:rsidRPr="00A40963">
              <w:rPr>
                <w:rFonts w:ascii="Poppins" w:hAnsi="Poppins" w:cs="Poppins"/>
                <w:color w:val="062172"/>
              </w:rPr>
              <w:t>“</w:t>
            </w:r>
            <w:r w:rsidRPr="00A40963">
              <w:rPr>
                <w:rFonts w:ascii="Poppins" w:hAnsi="Poppins" w:cs="Poppins"/>
                <w:b/>
                <w:bCs/>
                <w:color w:val="062172"/>
              </w:rPr>
              <w:t>X</w:t>
            </w:r>
            <w:r w:rsidR="00061B4F" w:rsidRPr="00A40963">
              <w:rPr>
                <w:rFonts w:ascii="Poppins" w:hAnsi="Poppins" w:cs="Poppins"/>
                <w:color w:val="062172"/>
              </w:rPr>
              <w:t>”</w:t>
            </w:r>
            <w:r w:rsidRPr="00A40963">
              <w:rPr>
                <w:rFonts w:ascii="Poppins" w:hAnsi="Poppins" w:cs="Poppins"/>
                <w:color w:val="062172"/>
              </w:rPr>
              <w:t xml:space="preserve"> in the answer that seems most relevant and qualify your answer in the textbox below.</w:t>
            </w:r>
          </w:p>
        </w:tc>
      </w:tr>
      <w:tr w:rsidR="00AB6FE3" w:rsidRPr="008F3465" w14:paraId="7D5B7E9D" w14:textId="77777777" w:rsidTr="0048106D">
        <w:trPr>
          <w:trHeight w:val="368"/>
        </w:trPr>
        <w:sdt>
          <w:sdtPr>
            <w:rPr>
              <w:rFonts w:ascii="Poppins" w:hAnsi="Poppins" w:cs="Poppins"/>
              <w:color w:val="062172"/>
            </w:rPr>
            <w:id w:val="-161934213"/>
            <w14:checkbox>
              <w14:checked w14:val="0"/>
              <w14:checkedState w14:val="2612" w14:font="MS Gothic"/>
              <w14:uncheckedState w14:val="2610" w14:font="MS Gothic"/>
            </w14:checkbox>
          </w:sdtPr>
          <w:sdtContent>
            <w:tc>
              <w:tcPr>
                <w:tcW w:w="886" w:type="dxa"/>
                <w:gridSpan w:val="2"/>
                <w:tcBorders>
                  <w:top w:val="single" w:sz="4" w:space="0" w:color="43D596"/>
                  <w:left w:val="nil"/>
                  <w:bottom w:val="single" w:sz="4" w:space="0" w:color="43D596"/>
                  <w:right w:val="single" w:sz="4" w:space="0" w:color="43D596"/>
                </w:tcBorders>
                <w:shd w:val="clear" w:color="auto" w:fill="FFFFFF" w:themeFill="background1"/>
                <w:vAlign w:val="center"/>
              </w:tcPr>
              <w:p w14:paraId="4D33C1AD" w14:textId="77777777" w:rsidR="00AB6FE3" w:rsidRPr="00F1369F" w:rsidRDefault="00AB6FE3" w:rsidP="00AB6FE3">
                <w:pPr>
                  <w:jc w:val="center"/>
                  <w:rPr>
                    <w:rFonts w:ascii="Poppins" w:hAnsi="Poppins" w:cs="Poppins"/>
                    <w:color w:val="062172"/>
                  </w:rPr>
                </w:pPr>
                <w:r w:rsidRPr="00F1369F">
                  <w:rPr>
                    <w:rFonts w:ascii="Segoe UI Symbol" w:eastAsia="MS Gothic" w:hAnsi="Segoe UI Symbol" w:cs="Segoe UI Symbol"/>
                    <w:color w:val="062172"/>
                  </w:rPr>
                  <w:t>☐</w:t>
                </w:r>
              </w:p>
            </w:tc>
          </w:sdtContent>
        </w:sdt>
        <w:tc>
          <w:tcPr>
            <w:tcW w:w="1561" w:type="dxa"/>
            <w:gridSpan w:val="2"/>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5599D599" w14:textId="77777777" w:rsidR="00AB6FE3" w:rsidRPr="00F1369F" w:rsidRDefault="00AB6FE3" w:rsidP="00EF4086">
            <w:pPr>
              <w:rPr>
                <w:rFonts w:ascii="Poppins" w:hAnsi="Poppins" w:cs="Poppins"/>
                <w:color w:val="062172"/>
              </w:rPr>
            </w:pPr>
            <w:r w:rsidRPr="00F1369F">
              <w:rPr>
                <w:rFonts w:ascii="Poppins" w:hAnsi="Poppins" w:cs="Poppins"/>
                <w:color w:val="062172"/>
              </w:rPr>
              <w:t>High</w:t>
            </w:r>
          </w:p>
        </w:tc>
        <w:tc>
          <w:tcPr>
            <w:tcW w:w="7644" w:type="dxa"/>
            <w:gridSpan w:val="6"/>
            <w:tcBorders>
              <w:top w:val="single" w:sz="4" w:space="0" w:color="43D596"/>
              <w:left w:val="single" w:sz="4" w:space="0" w:color="43D596"/>
              <w:bottom w:val="single" w:sz="4" w:space="0" w:color="43D596"/>
              <w:right w:val="nil"/>
            </w:tcBorders>
            <w:shd w:val="clear" w:color="auto" w:fill="FFFFFF" w:themeFill="background1"/>
            <w:vAlign w:val="center"/>
          </w:tcPr>
          <w:p w14:paraId="09A440ED" w14:textId="77777777" w:rsidR="00AB6FE3" w:rsidRPr="00F1369F" w:rsidRDefault="00AB6FE3" w:rsidP="00EF4086">
            <w:pPr>
              <w:rPr>
                <w:rFonts w:ascii="Poppins" w:hAnsi="Poppins" w:cs="Poppins"/>
                <w:color w:val="062172"/>
              </w:rPr>
            </w:pPr>
            <w:r w:rsidRPr="00F1369F">
              <w:rPr>
                <w:rFonts w:ascii="Poppins" w:hAnsi="Poppins" w:cs="Poppins"/>
                <w:color w:val="062172"/>
              </w:rPr>
              <w:t>Efficiency exceeded expectations.</w:t>
            </w:r>
          </w:p>
        </w:tc>
      </w:tr>
      <w:tr w:rsidR="00AB6FE3" w:rsidRPr="008F3465" w14:paraId="380C2765" w14:textId="77777777" w:rsidTr="0048106D">
        <w:trPr>
          <w:trHeight w:val="359"/>
        </w:trPr>
        <w:sdt>
          <w:sdtPr>
            <w:rPr>
              <w:rFonts w:ascii="Poppins" w:hAnsi="Poppins" w:cs="Poppins"/>
              <w:color w:val="062172"/>
            </w:rPr>
            <w:id w:val="-276948239"/>
            <w14:checkbox>
              <w14:checked w14:val="0"/>
              <w14:checkedState w14:val="2612" w14:font="MS Gothic"/>
              <w14:uncheckedState w14:val="2610" w14:font="MS Gothic"/>
            </w14:checkbox>
          </w:sdtPr>
          <w:sdtContent>
            <w:tc>
              <w:tcPr>
                <w:tcW w:w="886" w:type="dxa"/>
                <w:gridSpan w:val="2"/>
                <w:tcBorders>
                  <w:top w:val="single" w:sz="4" w:space="0" w:color="43D596"/>
                  <w:left w:val="nil"/>
                  <w:bottom w:val="single" w:sz="4" w:space="0" w:color="43D596"/>
                  <w:right w:val="single" w:sz="4" w:space="0" w:color="43D596"/>
                </w:tcBorders>
                <w:shd w:val="clear" w:color="auto" w:fill="FFFFFF" w:themeFill="background1"/>
                <w:vAlign w:val="center"/>
              </w:tcPr>
              <w:p w14:paraId="3A1547EB" w14:textId="77777777" w:rsidR="00AB6FE3" w:rsidRPr="00F1369F" w:rsidRDefault="00AB6FE3" w:rsidP="00AB6FE3">
                <w:pPr>
                  <w:jc w:val="center"/>
                  <w:rPr>
                    <w:rFonts w:ascii="Poppins" w:hAnsi="Poppins" w:cs="Poppins"/>
                    <w:color w:val="062172"/>
                  </w:rPr>
                </w:pPr>
                <w:r w:rsidRPr="00F1369F">
                  <w:rPr>
                    <w:rFonts w:ascii="Segoe UI Symbol" w:eastAsia="MS Gothic" w:hAnsi="Segoe UI Symbol" w:cs="Segoe UI Symbol"/>
                    <w:color w:val="062172"/>
                  </w:rPr>
                  <w:t>☐</w:t>
                </w:r>
              </w:p>
            </w:tc>
          </w:sdtContent>
        </w:sdt>
        <w:tc>
          <w:tcPr>
            <w:tcW w:w="1561" w:type="dxa"/>
            <w:gridSpan w:val="2"/>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5D74D803" w14:textId="2E60653C" w:rsidR="00AB6FE3" w:rsidRPr="00F1369F" w:rsidRDefault="00AB6FE3" w:rsidP="00EF4086">
            <w:pPr>
              <w:rPr>
                <w:rFonts w:ascii="Poppins" w:hAnsi="Poppins" w:cs="Poppins"/>
                <w:color w:val="062172"/>
              </w:rPr>
            </w:pPr>
            <w:r w:rsidRPr="00F1369F">
              <w:rPr>
                <w:rFonts w:ascii="Poppins" w:hAnsi="Poppins" w:cs="Poppins"/>
                <w:color w:val="062172"/>
              </w:rPr>
              <w:t>Substantial</w:t>
            </w:r>
          </w:p>
        </w:tc>
        <w:tc>
          <w:tcPr>
            <w:tcW w:w="7644" w:type="dxa"/>
            <w:gridSpan w:val="6"/>
            <w:tcBorders>
              <w:top w:val="single" w:sz="4" w:space="0" w:color="43D596"/>
              <w:left w:val="single" w:sz="4" w:space="0" w:color="43D596"/>
              <w:bottom w:val="single" w:sz="4" w:space="0" w:color="43D596"/>
              <w:right w:val="nil"/>
            </w:tcBorders>
            <w:shd w:val="clear" w:color="auto" w:fill="FFFFFF" w:themeFill="background1"/>
            <w:vAlign w:val="center"/>
          </w:tcPr>
          <w:p w14:paraId="668FDC87" w14:textId="08E53F9F" w:rsidR="00AB6FE3" w:rsidRPr="00F1369F" w:rsidRDefault="00AB6FE3" w:rsidP="00EF4086">
            <w:pPr>
              <w:rPr>
                <w:rFonts w:ascii="Poppins" w:hAnsi="Poppins" w:cs="Poppins"/>
                <w:color w:val="062172"/>
              </w:rPr>
            </w:pPr>
            <w:r w:rsidRPr="00F1369F">
              <w:rPr>
                <w:rFonts w:ascii="Poppins" w:hAnsi="Poppins" w:cs="Poppins"/>
                <w:color w:val="062172"/>
              </w:rPr>
              <w:t>Efficiency was what would be expected in the sector.</w:t>
            </w:r>
          </w:p>
        </w:tc>
      </w:tr>
      <w:tr w:rsidR="00AB6FE3" w:rsidRPr="008F3465" w14:paraId="42AC60DF" w14:textId="77777777" w:rsidTr="0048106D">
        <w:trPr>
          <w:trHeight w:val="341"/>
        </w:trPr>
        <w:sdt>
          <w:sdtPr>
            <w:rPr>
              <w:rFonts w:ascii="Poppins" w:hAnsi="Poppins" w:cs="Poppins"/>
              <w:color w:val="062172"/>
            </w:rPr>
            <w:id w:val="1942333898"/>
            <w14:checkbox>
              <w14:checked w14:val="0"/>
              <w14:checkedState w14:val="2612" w14:font="MS Gothic"/>
              <w14:uncheckedState w14:val="2610" w14:font="MS Gothic"/>
            </w14:checkbox>
          </w:sdtPr>
          <w:sdtContent>
            <w:tc>
              <w:tcPr>
                <w:tcW w:w="886" w:type="dxa"/>
                <w:gridSpan w:val="2"/>
                <w:tcBorders>
                  <w:top w:val="single" w:sz="4" w:space="0" w:color="43D596"/>
                  <w:left w:val="nil"/>
                  <w:bottom w:val="single" w:sz="4" w:space="0" w:color="43D596"/>
                  <w:right w:val="single" w:sz="4" w:space="0" w:color="43D596"/>
                </w:tcBorders>
                <w:shd w:val="clear" w:color="auto" w:fill="FFFFFF" w:themeFill="background1"/>
                <w:vAlign w:val="center"/>
              </w:tcPr>
              <w:p w14:paraId="45502D4D" w14:textId="77777777" w:rsidR="00AB6FE3" w:rsidRPr="00F1369F" w:rsidRDefault="00AB6FE3" w:rsidP="00AB6FE3">
                <w:pPr>
                  <w:jc w:val="center"/>
                  <w:rPr>
                    <w:rFonts w:ascii="Poppins" w:hAnsi="Poppins" w:cs="Poppins"/>
                    <w:color w:val="062172"/>
                  </w:rPr>
                </w:pPr>
                <w:r w:rsidRPr="00F1369F">
                  <w:rPr>
                    <w:rFonts w:ascii="Segoe UI Symbol" w:eastAsia="MS Gothic" w:hAnsi="Segoe UI Symbol" w:cs="Segoe UI Symbol"/>
                    <w:color w:val="062172"/>
                  </w:rPr>
                  <w:t>☐</w:t>
                </w:r>
              </w:p>
            </w:tc>
          </w:sdtContent>
        </w:sdt>
        <w:tc>
          <w:tcPr>
            <w:tcW w:w="1561" w:type="dxa"/>
            <w:gridSpan w:val="2"/>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2FE6B41F" w14:textId="43187408" w:rsidR="00AB6FE3" w:rsidRPr="00F1369F" w:rsidRDefault="00AB6FE3" w:rsidP="00EF4086">
            <w:pPr>
              <w:rPr>
                <w:rFonts w:ascii="Poppins" w:hAnsi="Poppins" w:cs="Poppins"/>
                <w:color w:val="062172"/>
              </w:rPr>
            </w:pPr>
            <w:r w:rsidRPr="00F1369F">
              <w:rPr>
                <w:rFonts w:ascii="Poppins" w:hAnsi="Poppins" w:cs="Poppins"/>
                <w:color w:val="062172"/>
              </w:rPr>
              <w:t>Modest</w:t>
            </w:r>
          </w:p>
        </w:tc>
        <w:tc>
          <w:tcPr>
            <w:tcW w:w="7644" w:type="dxa"/>
            <w:gridSpan w:val="6"/>
            <w:tcBorders>
              <w:top w:val="single" w:sz="4" w:space="0" w:color="43D596"/>
              <w:left w:val="single" w:sz="4" w:space="0" w:color="43D596"/>
              <w:bottom w:val="single" w:sz="4" w:space="0" w:color="43D596"/>
              <w:right w:val="nil"/>
            </w:tcBorders>
            <w:shd w:val="clear" w:color="auto" w:fill="FFFFFF" w:themeFill="background1"/>
            <w:vAlign w:val="center"/>
          </w:tcPr>
          <w:p w14:paraId="4098D83D" w14:textId="1C282A74" w:rsidR="00AB6FE3" w:rsidRPr="00F1369F" w:rsidRDefault="00AB6FE3" w:rsidP="00EF4086">
            <w:pPr>
              <w:rPr>
                <w:rFonts w:ascii="Poppins" w:hAnsi="Poppins" w:cs="Poppins"/>
                <w:color w:val="062172"/>
              </w:rPr>
            </w:pPr>
            <w:r w:rsidRPr="00F1369F">
              <w:rPr>
                <w:rFonts w:ascii="Poppins" w:hAnsi="Poppins" w:cs="Poppins"/>
                <w:color w:val="062172"/>
              </w:rPr>
              <w:t>Efficiency was below expectations in the sector.</w:t>
            </w:r>
          </w:p>
        </w:tc>
      </w:tr>
      <w:tr w:rsidR="00AB6FE3" w:rsidRPr="008F3465" w14:paraId="656D66A4" w14:textId="77777777" w:rsidTr="0048106D">
        <w:trPr>
          <w:trHeight w:val="620"/>
        </w:trPr>
        <w:sdt>
          <w:sdtPr>
            <w:rPr>
              <w:rFonts w:ascii="Poppins" w:hAnsi="Poppins" w:cs="Poppins"/>
              <w:color w:val="062172"/>
            </w:rPr>
            <w:id w:val="519673600"/>
            <w14:checkbox>
              <w14:checked w14:val="0"/>
              <w14:checkedState w14:val="2612" w14:font="MS Gothic"/>
              <w14:uncheckedState w14:val="2610" w14:font="MS Gothic"/>
            </w14:checkbox>
          </w:sdtPr>
          <w:sdtContent>
            <w:tc>
              <w:tcPr>
                <w:tcW w:w="886" w:type="dxa"/>
                <w:gridSpan w:val="2"/>
                <w:tcBorders>
                  <w:top w:val="single" w:sz="4" w:space="0" w:color="43D596"/>
                  <w:left w:val="nil"/>
                  <w:bottom w:val="single" w:sz="4" w:space="0" w:color="43D596"/>
                  <w:right w:val="single" w:sz="4" w:space="0" w:color="43D596"/>
                </w:tcBorders>
                <w:shd w:val="clear" w:color="auto" w:fill="FFFFFF" w:themeFill="background1"/>
                <w:vAlign w:val="center"/>
              </w:tcPr>
              <w:p w14:paraId="6A0D1424" w14:textId="22AC7A0D" w:rsidR="00AB6FE3" w:rsidRPr="00A40963" w:rsidRDefault="00D669CE" w:rsidP="00AB6FE3">
                <w:pPr>
                  <w:jc w:val="center"/>
                  <w:rPr>
                    <w:rFonts w:ascii="Poppins" w:hAnsi="Poppins" w:cs="Poppins"/>
                    <w:color w:val="062172"/>
                  </w:rPr>
                </w:pPr>
                <w:r>
                  <w:rPr>
                    <w:rFonts w:ascii="MS Gothic" w:eastAsia="MS Gothic" w:hAnsi="MS Gothic" w:cs="Poppins" w:hint="eastAsia"/>
                    <w:color w:val="062172"/>
                  </w:rPr>
                  <w:t>☐</w:t>
                </w:r>
              </w:p>
            </w:tc>
          </w:sdtContent>
        </w:sdt>
        <w:tc>
          <w:tcPr>
            <w:tcW w:w="1561" w:type="dxa"/>
            <w:gridSpan w:val="2"/>
            <w:tcBorders>
              <w:top w:val="single" w:sz="4" w:space="0" w:color="43D596"/>
              <w:left w:val="single" w:sz="4" w:space="0" w:color="43D596"/>
              <w:bottom w:val="single" w:sz="4" w:space="0" w:color="43D596"/>
              <w:right w:val="single" w:sz="4" w:space="0" w:color="43D596"/>
            </w:tcBorders>
            <w:shd w:val="clear" w:color="auto" w:fill="FFFFFF" w:themeFill="background1"/>
            <w:vAlign w:val="center"/>
          </w:tcPr>
          <w:p w14:paraId="12CA8DB6" w14:textId="77777777" w:rsidR="00AB6FE3" w:rsidRPr="00A40963" w:rsidRDefault="00AB6FE3" w:rsidP="00EF4086">
            <w:pPr>
              <w:rPr>
                <w:rFonts w:ascii="Poppins" w:hAnsi="Poppins" w:cs="Poppins"/>
                <w:color w:val="062172"/>
              </w:rPr>
            </w:pPr>
            <w:r w:rsidRPr="00A40963">
              <w:rPr>
                <w:rFonts w:ascii="Poppins" w:hAnsi="Poppins" w:cs="Poppins"/>
                <w:color w:val="062172"/>
              </w:rPr>
              <w:t xml:space="preserve">Negligible </w:t>
            </w:r>
          </w:p>
        </w:tc>
        <w:tc>
          <w:tcPr>
            <w:tcW w:w="7644" w:type="dxa"/>
            <w:gridSpan w:val="6"/>
            <w:tcBorders>
              <w:top w:val="single" w:sz="4" w:space="0" w:color="43D596"/>
              <w:left w:val="single" w:sz="4" w:space="0" w:color="43D596"/>
              <w:bottom w:val="single" w:sz="4" w:space="0" w:color="43D596"/>
              <w:right w:val="nil"/>
            </w:tcBorders>
            <w:shd w:val="clear" w:color="auto" w:fill="FFFFFF" w:themeFill="background1"/>
            <w:vAlign w:val="center"/>
          </w:tcPr>
          <w:p w14:paraId="7FAB306B" w14:textId="77777777" w:rsidR="00AB6FE3" w:rsidRPr="00A40963" w:rsidRDefault="00AB6FE3" w:rsidP="00EF4086">
            <w:pPr>
              <w:rPr>
                <w:rFonts w:ascii="Poppins" w:hAnsi="Poppins" w:cs="Poppins"/>
                <w:color w:val="062172"/>
              </w:rPr>
            </w:pPr>
            <w:r w:rsidRPr="00A40963">
              <w:rPr>
                <w:rFonts w:ascii="Poppins" w:hAnsi="Poppins" w:cs="Poppins"/>
                <w:color w:val="062172"/>
              </w:rPr>
              <w:t xml:space="preserve">Efficiency was very low compared to both the benefits (if any) and with recognized norms in the sector. </w:t>
            </w:r>
          </w:p>
        </w:tc>
      </w:tr>
      <w:tr w:rsidR="00AB6FE3" w:rsidRPr="004E4221" w14:paraId="4FEEAFAB" w14:textId="77777777" w:rsidTr="0048106D">
        <w:trPr>
          <w:trHeight w:val="170"/>
        </w:trPr>
        <w:tc>
          <w:tcPr>
            <w:tcW w:w="10091" w:type="dxa"/>
            <w:gridSpan w:val="10"/>
            <w:tcBorders>
              <w:top w:val="single" w:sz="4" w:space="0" w:color="43D596"/>
              <w:left w:val="nil"/>
              <w:bottom w:val="single" w:sz="4" w:space="0" w:color="43D596"/>
              <w:right w:val="nil"/>
            </w:tcBorders>
            <w:shd w:val="clear" w:color="auto" w:fill="43D596"/>
            <w:vAlign w:val="center"/>
          </w:tcPr>
          <w:p w14:paraId="16A19570" w14:textId="1E3EE912" w:rsidR="00AB6FE3" w:rsidRPr="00A40963" w:rsidRDefault="00A40963" w:rsidP="00EF4086">
            <w:pPr>
              <w:rPr>
                <w:rFonts w:ascii="Poppins" w:hAnsi="Poppins" w:cs="Poppins"/>
                <w:b/>
                <w:bCs/>
                <w:color w:val="062172"/>
              </w:rPr>
            </w:pPr>
            <w:r w:rsidRPr="00A40963">
              <w:rPr>
                <w:rFonts w:ascii="Poppins" w:hAnsi="Poppins" w:cs="Poppins"/>
                <w:b/>
                <w:color w:val="FFFFFF" w:themeColor="background1"/>
              </w:rPr>
              <w:t>3</w:t>
            </w:r>
            <w:r w:rsidR="00AB6FE3" w:rsidRPr="00A40963">
              <w:rPr>
                <w:rFonts w:ascii="Poppins" w:hAnsi="Poppins" w:cs="Poppins"/>
                <w:b/>
                <w:color w:val="FFFFFF" w:themeColor="background1"/>
              </w:rPr>
              <w:t>.2 Timeliness</w:t>
            </w:r>
          </w:p>
        </w:tc>
      </w:tr>
      <w:tr w:rsidR="00AB6FE3" w:rsidRPr="008F3465" w14:paraId="07B1C290" w14:textId="77777777" w:rsidTr="0048106D">
        <w:trPr>
          <w:trHeight w:val="511"/>
        </w:trPr>
        <w:tc>
          <w:tcPr>
            <w:tcW w:w="10091" w:type="dxa"/>
            <w:gridSpan w:val="10"/>
            <w:tcBorders>
              <w:top w:val="single" w:sz="4" w:space="0" w:color="43D596"/>
              <w:left w:val="nil"/>
              <w:bottom w:val="single" w:sz="4" w:space="0" w:color="43D596"/>
              <w:right w:val="nil"/>
            </w:tcBorders>
            <w:shd w:val="clear" w:color="auto" w:fill="E7E6E6"/>
            <w:vAlign w:val="center"/>
          </w:tcPr>
          <w:p w14:paraId="31077F77" w14:textId="0CEB48A9" w:rsidR="00AB6FE3" w:rsidRPr="00A40963" w:rsidRDefault="00706BA2" w:rsidP="00EF4086">
            <w:pPr>
              <w:spacing w:line="264" w:lineRule="auto"/>
              <w:rPr>
                <w:rFonts w:ascii="Poppins" w:hAnsi="Poppins" w:cs="Poppins"/>
                <w:bCs/>
                <w:color w:val="062172"/>
              </w:rPr>
            </w:pPr>
            <w:r w:rsidRPr="00A40963">
              <w:rPr>
                <w:rFonts w:ascii="Poppins" w:hAnsi="Poppins" w:cs="Poppins"/>
                <w:bCs/>
                <w:color w:val="062172"/>
              </w:rPr>
              <w:t>Reflect on</w:t>
            </w:r>
            <w:r w:rsidR="00AB6FE3" w:rsidRPr="00A40963">
              <w:rPr>
                <w:rFonts w:ascii="Poppins" w:hAnsi="Poppins" w:cs="Poppins"/>
                <w:bCs/>
                <w:color w:val="062172"/>
              </w:rPr>
              <w:t xml:space="preserve"> the timeliness of the </w:t>
            </w:r>
            <w:r w:rsidR="005E0DC8" w:rsidRPr="00A40963">
              <w:rPr>
                <w:rFonts w:ascii="Poppins" w:hAnsi="Poppins" w:cs="Poppins"/>
                <w:bCs/>
                <w:color w:val="062172"/>
              </w:rPr>
              <w:t>project</w:t>
            </w:r>
            <w:r w:rsidR="00AB6FE3" w:rsidRPr="00A40963">
              <w:rPr>
                <w:rFonts w:ascii="Poppins" w:hAnsi="Poppins" w:cs="Poppins"/>
                <w:bCs/>
                <w:color w:val="062172"/>
              </w:rPr>
              <w:t>, that is</w:t>
            </w:r>
            <w:r w:rsidR="00061B4F" w:rsidRPr="00A40963">
              <w:rPr>
                <w:rFonts w:ascii="Poppins" w:hAnsi="Poppins" w:cs="Poppins"/>
                <w:bCs/>
                <w:color w:val="062172"/>
              </w:rPr>
              <w:t>,</w:t>
            </w:r>
            <w:r w:rsidR="00AB6FE3" w:rsidRPr="00A40963">
              <w:rPr>
                <w:rFonts w:ascii="Poppins" w:hAnsi="Poppins" w:cs="Poppins"/>
                <w:bCs/>
                <w:color w:val="062172"/>
              </w:rPr>
              <w:t xml:space="preserve"> whether the </w:t>
            </w:r>
            <w:r w:rsidR="005E0DC8" w:rsidRPr="00A40963">
              <w:rPr>
                <w:rFonts w:ascii="Poppins" w:hAnsi="Poppins" w:cs="Poppins"/>
                <w:bCs/>
                <w:color w:val="062172"/>
              </w:rPr>
              <w:t>project</w:t>
            </w:r>
            <w:r w:rsidR="00F048C6" w:rsidRPr="00A40963">
              <w:rPr>
                <w:rFonts w:ascii="Poppins" w:hAnsi="Poppins" w:cs="Poppins"/>
                <w:bCs/>
                <w:color w:val="062172"/>
              </w:rPr>
              <w:t xml:space="preserve"> </w:t>
            </w:r>
            <w:r w:rsidR="00AB6FE3" w:rsidRPr="00A40963">
              <w:rPr>
                <w:rFonts w:ascii="Poppins" w:hAnsi="Poppins" w:cs="Poppins"/>
                <w:bCs/>
                <w:color w:val="062172"/>
              </w:rPr>
              <w:t xml:space="preserve">experienced any </w:t>
            </w:r>
            <w:r w:rsidR="00AB6FE3" w:rsidRPr="00A40963">
              <w:rPr>
                <w:rFonts w:ascii="Poppins" w:hAnsi="Poppins" w:cs="Poppins"/>
                <w:b/>
                <w:color w:val="062172"/>
              </w:rPr>
              <w:t>delays at start or during implementation</w:t>
            </w:r>
            <w:r w:rsidR="00AB6FE3" w:rsidRPr="00A40963">
              <w:rPr>
                <w:rFonts w:ascii="Poppins" w:hAnsi="Poppins" w:cs="Poppins"/>
                <w:bCs/>
                <w:color w:val="062172"/>
              </w:rPr>
              <w:t>, and why:</w:t>
            </w:r>
          </w:p>
        </w:tc>
      </w:tr>
      <w:tr w:rsidR="00AB6FE3" w:rsidRPr="008F3465" w14:paraId="51434198" w14:textId="77777777" w:rsidTr="0048106D">
        <w:trPr>
          <w:trHeight w:val="511"/>
        </w:trPr>
        <w:tc>
          <w:tcPr>
            <w:tcW w:w="4842" w:type="dxa"/>
            <w:gridSpan w:val="7"/>
            <w:tcBorders>
              <w:top w:val="single" w:sz="4" w:space="0" w:color="43D596"/>
              <w:left w:val="nil"/>
              <w:bottom w:val="single" w:sz="4" w:space="0" w:color="43D596"/>
              <w:right w:val="single" w:sz="4" w:space="0" w:color="43D596"/>
            </w:tcBorders>
            <w:shd w:val="clear" w:color="auto" w:fill="E7E6E6"/>
          </w:tcPr>
          <w:p w14:paraId="4981C8FB" w14:textId="24A66B6F" w:rsidR="00AB6FE3" w:rsidRPr="00F1369F" w:rsidRDefault="00AB6FE3" w:rsidP="00EF4086">
            <w:pPr>
              <w:spacing w:after="120" w:line="264" w:lineRule="auto"/>
              <w:rPr>
                <w:rFonts w:ascii="Poppins" w:hAnsi="Poppins" w:cs="Poppins"/>
                <w:b/>
                <w:bCs/>
                <w:iCs/>
                <w:color w:val="062172"/>
              </w:rPr>
            </w:pPr>
            <w:r w:rsidRPr="00F1369F">
              <w:rPr>
                <w:rFonts w:ascii="Poppins" w:hAnsi="Poppins" w:cs="Poppins"/>
                <w:b/>
                <w:bCs/>
                <w:iCs/>
                <w:color w:val="062172"/>
              </w:rPr>
              <w:t xml:space="preserve">At </w:t>
            </w:r>
            <w:r w:rsidR="005E0DC8" w:rsidRPr="00F1369F">
              <w:rPr>
                <w:rFonts w:ascii="Poppins" w:hAnsi="Poppins" w:cs="Poppins"/>
                <w:b/>
                <w:bCs/>
                <w:iCs/>
                <w:color w:val="062172"/>
              </w:rPr>
              <w:t xml:space="preserve">project </w:t>
            </w:r>
            <w:r w:rsidRPr="00F1369F">
              <w:rPr>
                <w:rFonts w:ascii="Poppins" w:hAnsi="Poppins" w:cs="Poppins"/>
                <w:b/>
                <w:bCs/>
                <w:iCs/>
                <w:color w:val="062172"/>
              </w:rPr>
              <w:t xml:space="preserve">start: </w:t>
            </w:r>
          </w:p>
          <w:p w14:paraId="130827A4" w14:textId="5F93A5CA" w:rsidR="00AB6FE3" w:rsidRPr="00A40963" w:rsidRDefault="00AB6FE3" w:rsidP="00EF4086">
            <w:pPr>
              <w:spacing w:line="264" w:lineRule="auto"/>
              <w:rPr>
                <w:rFonts w:ascii="Poppins" w:hAnsi="Poppins" w:cs="Poppins"/>
                <w:color w:val="062172"/>
              </w:rPr>
            </w:pPr>
            <w:r w:rsidRPr="00A40963">
              <w:rPr>
                <w:rFonts w:ascii="Poppins" w:hAnsi="Poppins" w:cs="Poppins"/>
                <w:color w:val="062172"/>
              </w:rPr>
              <w:t xml:space="preserve">- What was the time between </w:t>
            </w:r>
            <w:r w:rsidR="00C40856" w:rsidRPr="00A40963">
              <w:rPr>
                <w:rFonts w:ascii="Poppins" w:hAnsi="Poppins" w:cs="Poppins"/>
                <w:color w:val="062172"/>
              </w:rPr>
              <w:t xml:space="preserve">the </w:t>
            </w:r>
            <w:r w:rsidRPr="00A40963">
              <w:rPr>
                <w:rFonts w:ascii="Poppins" w:hAnsi="Poppins" w:cs="Poppins"/>
                <w:color w:val="062172"/>
              </w:rPr>
              <w:t xml:space="preserve">GPE approval date and </w:t>
            </w:r>
            <w:r w:rsidR="00121F32" w:rsidRPr="00A40963">
              <w:rPr>
                <w:rFonts w:ascii="Poppins" w:hAnsi="Poppins" w:cs="Poppins"/>
                <w:color w:val="062172"/>
              </w:rPr>
              <w:t xml:space="preserve">the </w:t>
            </w:r>
            <w:r w:rsidRPr="00A40963">
              <w:rPr>
                <w:rFonts w:ascii="Poppins" w:hAnsi="Poppins" w:cs="Poppins"/>
                <w:color w:val="062172"/>
              </w:rPr>
              <w:t xml:space="preserve">actual start of activities? </w:t>
            </w:r>
          </w:p>
          <w:p w14:paraId="3AE58BFB" w14:textId="1F744E94" w:rsidR="00AB6FE3" w:rsidRPr="00A40963" w:rsidRDefault="00AB6FE3" w:rsidP="00EF4086">
            <w:pPr>
              <w:spacing w:line="264" w:lineRule="auto"/>
              <w:rPr>
                <w:rFonts w:ascii="Poppins" w:hAnsi="Poppins" w:cs="Poppins"/>
                <w:color w:val="062172"/>
              </w:rPr>
            </w:pPr>
            <w:r w:rsidRPr="00A40963">
              <w:rPr>
                <w:rFonts w:ascii="Poppins" w:hAnsi="Poppins" w:cs="Poppins"/>
                <w:color w:val="062172"/>
              </w:rPr>
              <w:lastRenderedPageBreak/>
              <w:t xml:space="preserve">- If </w:t>
            </w:r>
            <w:r w:rsidR="005E0DC8" w:rsidRPr="00A40963">
              <w:rPr>
                <w:rFonts w:ascii="Poppins" w:hAnsi="Poppins" w:cs="Poppins"/>
                <w:color w:val="062172"/>
              </w:rPr>
              <w:t xml:space="preserve">project </w:t>
            </w:r>
            <w:r w:rsidRPr="00A40963">
              <w:rPr>
                <w:rFonts w:ascii="Poppins" w:hAnsi="Poppins" w:cs="Poppins"/>
                <w:color w:val="062172"/>
              </w:rPr>
              <w:t>start experienced delays, what were the main reasons for these delays? How well were they remediated?</w:t>
            </w:r>
          </w:p>
        </w:tc>
        <w:tc>
          <w:tcPr>
            <w:tcW w:w="5249" w:type="dxa"/>
            <w:gridSpan w:val="3"/>
            <w:tcBorders>
              <w:top w:val="single" w:sz="4" w:space="0" w:color="43D596"/>
              <w:left w:val="single" w:sz="4" w:space="0" w:color="43D596"/>
              <w:bottom w:val="single" w:sz="4" w:space="0" w:color="43D596"/>
              <w:right w:val="nil"/>
            </w:tcBorders>
            <w:shd w:val="clear" w:color="auto" w:fill="E7E6E6"/>
          </w:tcPr>
          <w:p w14:paraId="1337E804" w14:textId="77777777" w:rsidR="00AB6FE3" w:rsidRPr="00F1369F" w:rsidRDefault="00AB6FE3" w:rsidP="00EF4086">
            <w:pPr>
              <w:spacing w:after="120"/>
              <w:rPr>
                <w:rFonts w:ascii="Poppins" w:hAnsi="Poppins" w:cs="Poppins"/>
                <w:b/>
                <w:bCs/>
                <w:iCs/>
                <w:color w:val="062172"/>
              </w:rPr>
            </w:pPr>
            <w:r w:rsidRPr="00F1369F">
              <w:rPr>
                <w:rFonts w:ascii="Poppins" w:hAnsi="Poppins" w:cs="Poppins"/>
                <w:b/>
                <w:bCs/>
                <w:iCs/>
                <w:color w:val="062172"/>
              </w:rPr>
              <w:lastRenderedPageBreak/>
              <w:t>During implementation:</w:t>
            </w:r>
          </w:p>
          <w:p w14:paraId="5C71CC08" w14:textId="394F43DA" w:rsidR="00AB6FE3" w:rsidRPr="00A40963" w:rsidRDefault="00AB6FE3" w:rsidP="00EF4086">
            <w:pPr>
              <w:rPr>
                <w:rFonts w:ascii="Poppins" w:hAnsi="Poppins" w:cs="Poppins"/>
                <w:color w:val="062172"/>
              </w:rPr>
            </w:pPr>
            <w:r w:rsidRPr="00A40963">
              <w:rPr>
                <w:rFonts w:ascii="Poppins" w:hAnsi="Poppins" w:cs="Poppins"/>
                <w:color w:val="062172"/>
              </w:rPr>
              <w:t>-</w:t>
            </w:r>
            <w:r w:rsidR="00061B4F" w:rsidRPr="00A40963">
              <w:rPr>
                <w:rFonts w:ascii="Poppins" w:hAnsi="Poppins" w:cs="Poppins"/>
                <w:color w:val="062172"/>
              </w:rPr>
              <w:t xml:space="preserve"> </w:t>
            </w:r>
            <w:r w:rsidRPr="00A40963">
              <w:rPr>
                <w:rFonts w:ascii="Poppins" w:hAnsi="Poppins" w:cs="Poppins"/>
                <w:color w:val="062172"/>
              </w:rPr>
              <w:t>To what extent were components/objectives delivered within the planned timeline?</w:t>
            </w:r>
            <w:r w:rsidR="003A474B" w:rsidRPr="00A40963">
              <w:rPr>
                <w:rFonts w:ascii="Poppins" w:hAnsi="Poppins" w:cs="Poppins"/>
                <w:color w:val="062172"/>
              </w:rPr>
              <w:t xml:space="preserve"> Did direct beneficiaries start receiving education services as scheduled?</w:t>
            </w:r>
          </w:p>
          <w:p w14:paraId="14AD23CE" w14:textId="68F90985" w:rsidR="00AB6FE3" w:rsidRPr="00A40963" w:rsidRDefault="00AB6FE3" w:rsidP="00EF4086">
            <w:pPr>
              <w:rPr>
                <w:rFonts w:ascii="Poppins" w:hAnsi="Poppins" w:cs="Poppins"/>
                <w:color w:val="062172"/>
              </w:rPr>
            </w:pPr>
            <w:r w:rsidRPr="00A40963">
              <w:rPr>
                <w:rFonts w:ascii="Poppins" w:hAnsi="Poppins" w:cs="Poppins"/>
                <w:color w:val="062172"/>
              </w:rPr>
              <w:lastRenderedPageBreak/>
              <w:t xml:space="preserve">- If </w:t>
            </w:r>
            <w:r w:rsidR="005E0DC8" w:rsidRPr="00A40963">
              <w:rPr>
                <w:rFonts w:ascii="Poppins" w:hAnsi="Poppins" w:cs="Poppins"/>
                <w:color w:val="062172"/>
              </w:rPr>
              <w:t xml:space="preserve">project </w:t>
            </w:r>
            <w:r w:rsidRPr="00A40963">
              <w:rPr>
                <w:rFonts w:ascii="Poppins" w:hAnsi="Poppins" w:cs="Poppins"/>
                <w:color w:val="062172"/>
              </w:rPr>
              <w:t>implementation experienced delays, what were the main reasons for these delays?</w:t>
            </w:r>
            <w:r w:rsidR="003A474B" w:rsidRPr="00A40963">
              <w:rPr>
                <w:rFonts w:ascii="Poppins" w:hAnsi="Poppins" w:cs="Poppins"/>
                <w:color w:val="062172"/>
              </w:rPr>
              <w:t xml:space="preserve"> What was the effect of delays on direct beneficiaries receiving education services? </w:t>
            </w:r>
            <w:r w:rsidRPr="00A40963">
              <w:rPr>
                <w:rFonts w:ascii="Poppins" w:hAnsi="Poppins" w:cs="Poppins"/>
                <w:color w:val="062172"/>
              </w:rPr>
              <w:t>How well were they remediated?</w:t>
            </w:r>
          </w:p>
        </w:tc>
      </w:tr>
      <w:tr w:rsidR="00AB6FE3" w:rsidRPr="008F3465" w14:paraId="56FFE547" w14:textId="77777777" w:rsidTr="0048106D">
        <w:trPr>
          <w:trHeight w:val="511"/>
        </w:trPr>
        <w:tc>
          <w:tcPr>
            <w:tcW w:w="4833" w:type="dxa"/>
            <w:gridSpan w:val="6"/>
            <w:tcBorders>
              <w:top w:val="single" w:sz="4" w:space="0" w:color="43D596"/>
              <w:left w:val="nil"/>
              <w:bottom w:val="nil"/>
              <w:right w:val="single" w:sz="4" w:space="0" w:color="43D596"/>
            </w:tcBorders>
            <w:shd w:val="clear" w:color="auto" w:fill="FFFFFF" w:themeFill="background1"/>
            <w:vAlign w:val="center"/>
          </w:tcPr>
          <w:p w14:paraId="1C38410F" w14:textId="77777777" w:rsidR="00AB6FE3" w:rsidRPr="00A40963" w:rsidRDefault="00000000" w:rsidP="00EF4086">
            <w:pPr>
              <w:rPr>
                <w:rFonts w:ascii="Poppins" w:hAnsi="Poppins" w:cs="Poppins"/>
                <w:color w:val="062172"/>
              </w:rPr>
            </w:pPr>
            <w:sdt>
              <w:sdtPr>
                <w:rPr>
                  <w:rFonts w:ascii="Poppins" w:eastAsia="Calibri" w:hAnsi="Poppins" w:cs="Poppins"/>
                  <w:color w:val="062172"/>
                </w:rPr>
                <w:id w:val="1608319599"/>
                <w:placeholder>
                  <w:docPart w:val="F0F5A9FF27DF43BB8779139C4B82665B"/>
                </w:placeholder>
                <w:showingPlcHdr/>
                <w:text w:multiLine="1"/>
              </w:sdtPr>
              <w:sdtContent>
                <w:r w:rsidR="00AB6FE3" w:rsidRPr="00A40963">
                  <w:rPr>
                    <w:rFonts w:ascii="Poppins" w:eastAsia="Calibri" w:hAnsi="Poppins" w:cs="Poppins"/>
                    <w:color w:val="062172"/>
                  </w:rPr>
                  <w:t>Click here to enter text.</w:t>
                </w:r>
              </w:sdtContent>
            </w:sdt>
          </w:p>
        </w:tc>
        <w:tc>
          <w:tcPr>
            <w:tcW w:w="5258" w:type="dxa"/>
            <w:gridSpan w:val="4"/>
            <w:tcBorders>
              <w:top w:val="single" w:sz="4" w:space="0" w:color="43D596"/>
              <w:left w:val="single" w:sz="4" w:space="0" w:color="43D596"/>
              <w:bottom w:val="nil"/>
              <w:right w:val="nil"/>
            </w:tcBorders>
            <w:shd w:val="clear" w:color="auto" w:fill="FFFFFF" w:themeFill="background1"/>
            <w:vAlign w:val="center"/>
          </w:tcPr>
          <w:p w14:paraId="352491F3" w14:textId="77777777" w:rsidR="00AB6FE3" w:rsidRPr="00A40963" w:rsidRDefault="00000000" w:rsidP="00EF4086">
            <w:pPr>
              <w:rPr>
                <w:rFonts w:ascii="Poppins" w:hAnsi="Poppins" w:cs="Poppins"/>
                <w:color w:val="062172"/>
              </w:rPr>
            </w:pPr>
            <w:sdt>
              <w:sdtPr>
                <w:rPr>
                  <w:rFonts w:ascii="Poppins" w:eastAsia="Calibri" w:hAnsi="Poppins" w:cs="Poppins"/>
                  <w:color w:val="062172"/>
                </w:rPr>
                <w:id w:val="956530011"/>
                <w:placeholder>
                  <w:docPart w:val="373EE58C1970486BA4AC996056FE671F"/>
                </w:placeholder>
                <w:showingPlcHdr/>
                <w:text w:multiLine="1"/>
              </w:sdtPr>
              <w:sdtContent>
                <w:r w:rsidR="00AB6FE3" w:rsidRPr="00A40963">
                  <w:rPr>
                    <w:rFonts w:ascii="Poppins" w:eastAsia="Calibri" w:hAnsi="Poppins" w:cs="Poppins"/>
                    <w:color w:val="062172"/>
                  </w:rPr>
                  <w:t>Click here to enter text.</w:t>
                </w:r>
              </w:sdtContent>
            </w:sdt>
            <w:r w:rsidR="00AB6FE3" w:rsidRPr="00A40963">
              <w:rPr>
                <w:rFonts w:ascii="Poppins" w:hAnsi="Poppins" w:cs="Poppins"/>
                <w:color w:val="062172"/>
              </w:rPr>
              <w:t xml:space="preserve"> </w:t>
            </w:r>
          </w:p>
        </w:tc>
      </w:tr>
      <w:tr w:rsidR="00AB6FE3" w:rsidRPr="004E4221" w14:paraId="3A4CF6E5" w14:textId="77777777" w:rsidTr="0048106D">
        <w:trPr>
          <w:trHeight w:val="61"/>
        </w:trPr>
        <w:tc>
          <w:tcPr>
            <w:tcW w:w="10091" w:type="dxa"/>
            <w:gridSpan w:val="10"/>
            <w:tcBorders>
              <w:top w:val="nil"/>
              <w:left w:val="nil"/>
              <w:bottom w:val="single" w:sz="4" w:space="0" w:color="43D596"/>
              <w:right w:val="nil"/>
            </w:tcBorders>
            <w:shd w:val="clear" w:color="auto" w:fill="43D596"/>
            <w:vAlign w:val="center"/>
          </w:tcPr>
          <w:p w14:paraId="6FAF7CA0" w14:textId="3F13620D" w:rsidR="00AB6FE3" w:rsidRPr="00A40963" w:rsidRDefault="00A40963" w:rsidP="00EF4086">
            <w:pPr>
              <w:rPr>
                <w:rFonts w:ascii="Poppins" w:hAnsi="Poppins" w:cs="Poppins"/>
                <w:b/>
                <w:bCs/>
                <w:color w:val="062172"/>
              </w:rPr>
            </w:pPr>
            <w:r w:rsidRPr="00A40963">
              <w:rPr>
                <w:rFonts w:ascii="Poppins" w:hAnsi="Poppins" w:cs="Poppins"/>
                <w:b/>
                <w:color w:val="FFFFFF" w:themeColor="background1"/>
              </w:rPr>
              <w:t>3</w:t>
            </w:r>
            <w:r w:rsidR="00AB6FE3" w:rsidRPr="00A40963">
              <w:rPr>
                <w:rFonts w:ascii="Poppins" w:hAnsi="Poppins" w:cs="Poppins"/>
                <w:b/>
                <w:color w:val="FFFFFF" w:themeColor="background1"/>
              </w:rPr>
              <w:t>.3 Grant costs</w:t>
            </w:r>
          </w:p>
        </w:tc>
      </w:tr>
      <w:tr w:rsidR="00AB6FE3" w:rsidRPr="008F3465" w14:paraId="05B8A8B5" w14:textId="77777777" w:rsidTr="0048106D">
        <w:trPr>
          <w:trHeight w:val="511"/>
        </w:trPr>
        <w:tc>
          <w:tcPr>
            <w:tcW w:w="10091" w:type="dxa"/>
            <w:gridSpan w:val="10"/>
            <w:tcBorders>
              <w:top w:val="single" w:sz="4" w:space="0" w:color="43D596"/>
              <w:left w:val="nil"/>
              <w:bottom w:val="single" w:sz="4" w:space="0" w:color="43D596"/>
              <w:right w:val="nil"/>
            </w:tcBorders>
            <w:shd w:val="clear" w:color="auto" w:fill="E7E6E6"/>
            <w:vAlign w:val="center"/>
          </w:tcPr>
          <w:p w14:paraId="5369E251" w14:textId="2A15EA75" w:rsidR="00E47EEA" w:rsidRPr="00A40963" w:rsidRDefault="00AB6FE3" w:rsidP="00B06E6B">
            <w:pPr>
              <w:spacing w:after="60"/>
              <w:jc w:val="both"/>
              <w:rPr>
                <w:rFonts w:ascii="Poppins" w:hAnsi="Poppins" w:cs="Poppins"/>
                <w:bCs/>
                <w:color w:val="062172"/>
              </w:rPr>
            </w:pPr>
            <w:r w:rsidRPr="00A40963">
              <w:rPr>
                <w:rFonts w:ascii="Poppins" w:hAnsi="Poppins" w:cs="Poppins"/>
                <w:bCs/>
                <w:color w:val="062172"/>
              </w:rPr>
              <w:t xml:space="preserve">What were the </w:t>
            </w:r>
            <w:r w:rsidRPr="00A40963">
              <w:rPr>
                <w:rFonts w:ascii="Poppins" w:hAnsi="Poppins" w:cs="Poppins"/>
                <w:b/>
                <w:color w:val="062172"/>
              </w:rPr>
              <w:t xml:space="preserve">unit costs of delivering key outputs </w:t>
            </w:r>
            <w:r w:rsidRPr="00A40963">
              <w:rPr>
                <w:rFonts w:ascii="Poppins" w:hAnsi="Poppins" w:cs="Poppins"/>
                <w:bCs/>
                <w:color w:val="062172"/>
              </w:rPr>
              <w:t>(</w:t>
            </w:r>
            <w:r w:rsidR="007C3067" w:rsidRPr="00A40963">
              <w:rPr>
                <w:rFonts w:ascii="Poppins" w:hAnsi="Poppins" w:cs="Poppins"/>
                <w:bCs/>
                <w:color w:val="062172"/>
              </w:rPr>
              <w:t>for example</w:t>
            </w:r>
            <w:r w:rsidRPr="00A40963">
              <w:rPr>
                <w:rFonts w:ascii="Poppins" w:hAnsi="Poppins" w:cs="Poppins"/>
                <w:bCs/>
                <w:color w:val="062172"/>
              </w:rPr>
              <w:t xml:space="preserve">, school construction, teacher training, textbooks)? Are there any </w:t>
            </w:r>
            <w:r w:rsidRPr="00A40963">
              <w:rPr>
                <w:rFonts w:ascii="Poppins" w:hAnsi="Poppins" w:cs="Poppins"/>
                <w:b/>
                <w:color w:val="062172"/>
              </w:rPr>
              <w:t>benchmarks</w:t>
            </w:r>
            <w:r w:rsidRPr="00A40963">
              <w:rPr>
                <w:rFonts w:ascii="Poppins" w:hAnsi="Poppins" w:cs="Poppins"/>
                <w:bCs/>
                <w:color w:val="062172"/>
              </w:rPr>
              <w:t xml:space="preserve"> available for comparison? Did the </w:t>
            </w:r>
            <w:r w:rsidRPr="00A40963">
              <w:rPr>
                <w:rFonts w:ascii="Poppins" w:hAnsi="Poppins" w:cs="Poppins"/>
                <w:b/>
                <w:color w:val="062172"/>
              </w:rPr>
              <w:t>unit costs change</w:t>
            </w:r>
            <w:r w:rsidRPr="00A40963">
              <w:rPr>
                <w:rFonts w:ascii="Poppins" w:hAnsi="Poppins" w:cs="Poppins"/>
                <w:bCs/>
                <w:color w:val="062172"/>
              </w:rPr>
              <w:t xml:space="preserve"> between grant design and actual implementation</w:t>
            </w:r>
            <w:r w:rsidR="00C56577" w:rsidRPr="00A40963">
              <w:rPr>
                <w:rFonts w:ascii="Poppins" w:hAnsi="Poppins" w:cs="Poppins"/>
                <w:bCs/>
                <w:color w:val="062172"/>
              </w:rPr>
              <w:t>? I</w:t>
            </w:r>
            <w:r w:rsidRPr="00A40963">
              <w:rPr>
                <w:rFonts w:ascii="Poppins" w:hAnsi="Poppins" w:cs="Poppins"/>
                <w:bCs/>
                <w:color w:val="062172"/>
              </w:rPr>
              <w:t xml:space="preserve">f so, why? </w:t>
            </w:r>
          </w:p>
          <w:p w14:paraId="320BB201" w14:textId="6E92834A" w:rsidR="00AB6FE3" w:rsidRPr="00A40963" w:rsidRDefault="003A7D36" w:rsidP="00B06E6B">
            <w:pPr>
              <w:jc w:val="both"/>
              <w:rPr>
                <w:rFonts w:ascii="Poppins" w:hAnsi="Poppins" w:cs="Poppins"/>
                <w:bCs/>
                <w:color w:val="062172"/>
              </w:rPr>
            </w:pPr>
            <w:r w:rsidRPr="00A40963">
              <w:rPr>
                <w:rFonts w:ascii="Poppins" w:hAnsi="Poppins" w:cs="Poppins"/>
                <w:bCs/>
                <w:color w:val="062172"/>
              </w:rPr>
              <w:t xml:space="preserve">Were there any </w:t>
            </w:r>
            <w:r w:rsidRPr="00A40963">
              <w:rPr>
                <w:rFonts w:ascii="Poppins" w:hAnsi="Poppins" w:cs="Poppins"/>
                <w:b/>
                <w:color w:val="062172"/>
              </w:rPr>
              <w:t>exceeding costs</w:t>
            </w:r>
            <w:r w:rsidRPr="00A40963">
              <w:rPr>
                <w:rFonts w:ascii="Poppins" w:hAnsi="Poppins" w:cs="Poppins"/>
                <w:bCs/>
                <w:color w:val="062172"/>
              </w:rPr>
              <w:t xml:space="preserve"> </w:t>
            </w:r>
            <w:r w:rsidR="00E47EEA" w:rsidRPr="00A40963">
              <w:rPr>
                <w:rFonts w:ascii="Poppins" w:hAnsi="Poppins" w:cs="Poppins"/>
                <w:bCs/>
                <w:color w:val="062172"/>
              </w:rPr>
              <w:t xml:space="preserve">or major savings </w:t>
            </w:r>
            <w:r w:rsidRPr="00A40963">
              <w:rPr>
                <w:rFonts w:ascii="Poppins" w:hAnsi="Poppins" w:cs="Poppins"/>
                <w:bCs/>
                <w:color w:val="062172"/>
              </w:rPr>
              <w:t xml:space="preserve">for the grant? </w:t>
            </w:r>
            <w:r w:rsidR="00AB6FE3" w:rsidRPr="00A40963">
              <w:rPr>
                <w:rFonts w:ascii="Poppins" w:hAnsi="Poppins" w:cs="Poppins"/>
                <w:bCs/>
                <w:color w:val="062172"/>
              </w:rPr>
              <w:t>If yes, please describe.</w:t>
            </w:r>
          </w:p>
        </w:tc>
      </w:tr>
      <w:tr w:rsidR="00AB6FE3" w:rsidRPr="008F3465" w14:paraId="0CC64DE4" w14:textId="77777777" w:rsidTr="0048106D">
        <w:trPr>
          <w:trHeight w:val="511"/>
        </w:trPr>
        <w:tc>
          <w:tcPr>
            <w:tcW w:w="10091" w:type="dxa"/>
            <w:gridSpan w:val="10"/>
            <w:tcBorders>
              <w:top w:val="single" w:sz="4" w:space="0" w:color="43D596"/>
              <w:left w:val="nil"/>
              <w:bottom w:val="single" w:sz="4" w:space="0" w:color="43D596"/>
              <w:right w:val="nil"/>
            </w:tcBorders>
            <w:shd w:val="clear" w:color="auto" w:fill="FFFFFF" w:themeFill="background1"/>
            <w:vAlign w:val="center"/>
          </w:tcPr>
          <w:p w14:paraId="182CE127" w14:textId="77777777" w:rsidR="00AB6FE3" w:rsidRPr="00A40963" w:rsidRDefault="00000000" w:rsidP="00EF4086">
            <w:pPr>
              <w:rPr>
                <w:rFonts w:ascii="Poppins" w:hAnsi="Poppins" w:cs="Poppins"/>
                <w:b/>
                <w:color w:val="062172"/>
              </w:rPr>
            </w:pPr>
            <w:sdt>
              <w:sdtPr>
                <w:rPr>
                  <w:rFonts w:ascii="Poppins" w:eastAsia="Calibri" w:hAnsi="Poppins" w:cs="Poppins"/>
                  <w:color w:val="062172"/>
                </w:rPr>
                <w:id w:val="847445738"/>
                <w:placeholder>
                  <w:docPart w:val="FD71A574590340C2AD9A314B9DE9DC62"/>
                </w:placeholder>
                <w:showingPlcHdr/>
                <w:text w:multiLine="1"/>
              </w:sdtPr>
              <w:sdtContent>
                <w:r w:rsidR="00AB6FE3" w:rsidRPr="00A40963">
                  <w:rPr>
                    <w:rFonts w:ascii="Poppins" w:eastAsia="Calibri" w:hAnsi="Poppins" w:cs="Poppins"/>
                    <w:color w:val="062172"/>
                  </w:rPr>
                  <w:t>Click here to enter text.</w:t>
                </w:r>
              </w:sdtContent>
            </w:sdt>
          </w:p>
        </w:tc>
      </w:tr>
      <w:tr w:rsidR="00AB6FE3" w:rsidRPr="004E4221" w14:paraId="7B0922D4" w14:textId="77777777" w:rsidTr="0048106D">
        <w:trPr>
          <w:trHeight w:val="179"/>
        </w:trPr>
        <w:tc>
          <w:tcPr>
            <w:tcW w:w="10091" w:type="dxa"/>
            <w:gridSpan w:val="10"/>
            <w:tcBorders>
              <w:top w:val="single" w:sz="4" w:space="0" w:color="43D596"/>
              <w:left w:val="nil"/>
              <w:bottom w:val="single" w:sz="4" w:space="0" w:color="43D596"/>
              <w:right w:val="nil"/>
            </w:tcBorders>
            <w:shd w:val="clear" w:color="auto" w:fill="43D596"/>
            <w:vAlign w:val="center"/>
          </w:tcPr>
          <w:p w14:paraId="36E49A88" w14:textId="1234B854" w:rsidR="00AB6FE3" w:rsidRPr="00A40963" w:rsidRDefault="00A40963" w:rsidP="00EF4086">
            <w:pPr>
              <w:rPr>
                <w:rFonts w:ascii="Poppins" w:hAnsi="Poppins" w:cs="Poppins"/>
                <w:b/>
                <w:bCs/>
                <w:color w:val="062172"/>
              </w:rPr>
            </w:pPr>
            <w:r w:rsidRPr="00A40963">
              <w:rPr>
                <w:rFonts w:ascii="Poppins" w:hAnsi="Poppins" w:cs="Poppins"/>
                <w:b/>
                <w:color w:val="FFFFFF" w:themeColor="background1"/>
              </w:rPr>
              <w:t>3</w:t>
            </w:r>
            <w:r w:rsidR="00AB6FE3" w:rsidRPr="00A40963">
              <w:rPr>
                <w:rFonts w:ascii="Poppins" w:hAnsi="Poppins" w:cs="Poppins"/>
                <w:b/>
                <w:color w:val="FFFFFF" w:themeColor="background1"/>
              </w:rPr>
              <w:t>.</w:t>
            </w:r>
            <w:r w:rsidR="006456B0" w:rsidRPr="00A40963">
              <w:rPr>
                <w:rFonts w:ascii="Poppins" w:hAnsi="Poppins" w:cs="Poppins"/>
                <w:b/>
                <w:color w:val="FFFFFF" w:themeColor="background1"/>
              </w:rPr>
              <w:t>4</w:t>
            </w:r>
            <w:r w:rsidR="00AB6FE3" w:rsidRPr="00A40963">
              <w:rPr>
                <w:rFonts w:ascii="Poppins" w:hAnsi="Poppins" w:cs="Poppins"/>
                <w:b/>
                <w:color w:val="FFFFFF" w:themeColor="background1"/>
              </w:rPr>
              <w:t xml:space="preserve"> Alignment and harmonization </w:t>
            </w:r>
          </w:p>
        </w:tc>
      </w:tr>
      <w:tr w:rsidR="00AB6FE3" w:rsidRPr="008F3465" w14:paraId="6CFD9D09" w14:textId="77777777" w:rsidTr="0048106D">
        <w:trPr>
          <w:trHeight w:val="755"/>
        </w:trPr>
        <w:tc>
          <w:tcPr>
            <w:tcW w:w="10091" w:type="dxa"/>
            <w:gridSpan w:val="10"/>
            <w:tcBorders>
              <w:top w:val="single" w:sz="4" w:space="0" w:color="43D596"/>
              <w:left w:val="nil"/>
              <w:bottom w:val="single" w:sz="4" w:space="0" w:color="43D596"/>
              <w:right w:val="nil"/>
            </w:tcBorders>
            <w:shd w:val="clear" w:color="auto" w:fill="E7E6E6"/>
            <w:vAlign w:val="center"/>
          </w:tcPr>
          <w:p w14:paraId="46C2EB09" w14:textId="7C585BE4" w:rsidR="00A813BA" w:rsidRPr="00A40963" w:rsidRDefault="00AB6FE3" w:rsidP="00B06E6B">
            <w:pPr>
              <w:spacing w:after="120"/>
              <w:jc w:val="both"/>
              <w:rPr>
                <w:rFonts w:ascii="Poppins" w:hAnsi="Poppins" w:cs="Poppins"/>
                <w:color w:val="062172"/>
              </w:rPr>
            </w:pPr>
            <w:r w:rsidRPr="00A40963">
              <w:rPr>
                <w:rFonts w:ascii="Poppins" w:hAnsi="Poppins" w:cs="Poppins"/>
                <w:color w:val="062172"/>
              </w:rPr>
              <w:t>Reflect on the grant’s experience in using</w:t>
            </w:r>
            <w:r w:rsidR="00FC78F5" w:rsidRPr="00A40963">
              <w:rPr>
                <w:rFonts w:ascii="Poppins" w:hAnsi="Poppins" w:cs="Poppins"/>
                <w:color w:val="062172"/>
              </w:rPr>
              <w:t xml:space="preserve"> the following</w:t>
            </w:r>
            <w:r w:rsidRPr="00A40963">
              <w:rPr>
                <w:rFonts w:ascii="Poppins" w:hAnsi="Poppins" w:cs="Poppins"/>
                <w:color w:val="062172"/>
              </w:rPr>
              <w:t>:</w:t>
            </w:r>
            <w:r w:rsidR="00A813BA" w:rsidRPr="00A40963">
              <w:rPr>
                <w:rStyle w:val="EndnoteReference"/>
                <w:rFonts w:ascii="Poppins" w:hAnsi="Poppins" w:cs="Poppins"/>
                <w:color w:val="062172"/>
              </w:rPr>
              <w:endnoteReference w:id="13"/>
            </w:r>
          </w:p>
          <w:p w14:paraId="3EBF993A" w14:textId="4FE82259" w:rsidR="00AB6FE3" w:rsidRPr="00A40963" w:rsidRDefault="00AB6FE3" w:rsidP="00F5753F">
            <w:pPr>
              <w:pStyle w:val="ListParagraph"/>
              <w:numPr>
                <w:ilvl w:val="0"/>
                <w:numId w:val="4"/>
              </w:numPr>
              <w:contextualSpacing w:val="0"/>
              <w:jc w:val="both"/>
              <w:rPr>
                <w:rFonts w:ascii="Poppins" w:eastAsia="Times New Roman" w:hAnsi="Poppins" w:cs="Poppins"/>
                <w:color w:val="062172"/>
              </w:rPr>
            </w:pPr>
            <w:r w:rsidRPr="00A40963">
              <w:rPr>
                <w:rFonts w:ascii="Poppins" w:hAnsi="Poppins" w:cs="Poppins"/>
                <w:b/>
                <w:bCs/>
                <w:color w:val="062172"/>
              </w:rPr>
              <w:t>Aligned modalities</w:t>
            </w:r>
            <w:r w:rsidRPr="00A40963">
              <w:rPr>
                <w:rFonts w:ascii="Poppins" w:hAnsi="Poppins" w:cs="Poppins"/>
                <w:color w:val="062172"/>
              </w:rPr>
              <w:t>, if any</w:t>
            </w:r>
            <w:r w:rsidRPr="00A40963">
              <w:rPr>
                <w:rFonts w:ascii="Poppins" w:hAnsi="Poppins" w:cs="Poppins"/>
                <w:b/>
                <w:bCs/>
                <w:color w:val="062172"/>
              </w:rPr>
              <w:t xml:space="preserve"> </w:t>
            </w:r>
            <w:r w:rsidRPr="00A40963">
              <w:rPr>
                <w:rFonts w:ascii="Poppins" w:hAnsi="Poppins" w:cs="Poppins"/>
                <w:color w:val="062172"/>
              </w:rPr>
              <w:t>(</w:t>
            </w:r>
            <w:r w:rsidR="007529D6" w:rsidRPr="00A40963">
              <w:rPr>
                <w:rFonts w:ascii="Poppins" w:hAnsi="Poppins" w:cs="Poppins"/>
                <w:color w:val="062172"/>
              </w:rPr>
              <w:t>A</w:t>
            </w:r>
            <w:r w:rsidRPr="00A40963">
              <w:rPr>
                <w:rFonts w:ascii="Poppins" w:hAnsi="Poppins" w:cs="Poppins"/>
                <w:color w:val="062172"/>
              </w:rPr>
              <w:t xml:space="preserve">lignment with national systems is understood as the use of national institutions, human </w:t>
            </w:r>
            <w:proofErr w:type="gramStart"/>
            <w:r w:rsidR="00DF36D9" w:rsidRPr="00A40963">
              <w:rPr>
                <w:rFonts w:ascii="Poppins" w:hAnsi="Poppins" w:cs="Poppins"/>
                <w:color w:val="062172"/>
              </w:rPr>
              <w:t>resources</w:t>
            </w:r>
            <w:proofErr w:type="gramEnd"/>
            <w:r w:rsidRPr="00A40963">
              <w:rPr>
                <w:rFonts w:ascii="Poppins" w:hAnsi="Poppins" w:cs="Poppins"/>
                <w:color w:val="062172"/>
              </w:rPr>
              <w:t xml:space="preserve"> and procedures for the execution of external aid</w:t>
            </w:r>
            <w:r w:rsidR="007529D6" w:rsidRPr="00A40963">
              <w:rPr>
                <w:rFonts w:ascii="Poppins" w:hAnsi="Poppins" w:cs="Poppins"/>
                <w:color w:val="062172"/>
              </w:rPr>
              <w:t>.</w:t>
            </w:r>
            <w:r w:rsidRPr="00A40963">
              <w:rPr>
                <w:rFonts w:ascii="Poppins" w:hAnsi="Poppins" w:cs="Poppins"/>
                <w:color w:val="062172"/>
              </w:rPr>
              <w:t>)</w:t>
            </w:r>
          </w:p>
          <w:p w14:paraId="25F3EBBB" w14:textId="54A039CF" w:rsidR="00947C24" w:rsidRPr="00A40963" w:rsidRDefault="00AB6FE3" w:rsidP="00F5753F">
            <w:pPr>
              <w:pStyle w:val="ListParagraph"/>
              <w:numPr>
                <w:ilvl w:val="0"/>
                <w:numId w:val="4"/>
              </w:numPr>
              <w:jc w:val="both"/>
              <w:rPr>
                <w:rFonts w:ascii="Poppins" w:hAnsi="Poppins" w:cs="Poppins"/>
                <w:color w:val="062172"/>
              </w:rPr>
            </w:pPr>
            <w:r w:rsidRPr="00A40963">
              <w:rPr>
                <w:rFonts w:ascii="Poppins" w:hAnsi="Poppins" w:cs="Poppins"/>
                <w:b/>
                <w:bCs/>
                <w:color w:val="062172"/>
              </w:rPr>
              <w:t>Coordinat</w:t>
            </w:r>
            <w:r w:rsidR="0063006F" w:rsidRPr="00A40963">
              <w:rPr>
                <w:rFonts w:ascii="Poppins" w:hAnsi="Poppins" w:cs="Poppins"/>
                <w:b/>
                <w:bCs/>
                <w:color w:val="062172"/>
              </w:rPr>
              <w:t>ed</w:t>
            </w:r>
            <w:r w:rsidRPr="00A40963">
              <w:rPr>
                <w:rFonts w:ascii="Poppins" w:hAnsi="Poppins" w:cs="Poppins"/>
                <w:b/>
                <w:bCs/>
                <w:color w:val="062172"/>
              </w:rPr>
              <w:t>/harmoniz</w:t>
            </w:r>
            <w:r w:rsidR="002611F2" w:rsidRPr="00A40963">
              <w:rPr>
                <w:rFonts w:ascii="Poppins" w:hAnsi="Poppins" w:cs="Poppins"/>
                <w:b/>
                <w:bCs/>
                <w:color w:val="062172"/>
              </w:rPr>
              <w:t>ed</w:t>
            </w:r>
            <w:r w:rsidRPr="00A40963">
              <w:rPr>
                <w:rFonts w:ascii="Poppins" w:hAnsi="Poppins" w:cs="Poppins"/>
                <w:b/>
                <w:bCs/>
                <w:color w:val="062172"/>
              </w:rPr>
              <w:t xml:space="preserve"> mechanisms </w:t>
            </w:r>
            <w:r w:rsidRPr="00A40963">
              <w:rPr>
                <w:rFonts w:ascii="Poppins" w:hAnsi="Poppins" w:cs="Poppins"/>
                <w:color w:val="062172"/>
              </w:rPr>
              <w:t>(synchronized actions between country actors, for example through the local education group)</w:t>
            </w:r>
          </w:p>
          <w:p w14:paraId="55B3C79C" w14:textId="21D69A56" w:rsidR="00AB6FE3" w:rsidRPr="00A40963" w:rsidRDefault="00947C24" w:rsidP="00B06E6B">
            <w:pPr>
              <w:jc w:val="both"/>
              <w:rPr>
                <w:rFonts w:ascii="Poppins" w:hAnsi="Poppins" w:cs="Poppins"/>
                <w:color w:val="062172"/>
              </w:rPr>
            </w:pPr>
            <w:r w:rsidRPr="00A40963">
              <w:rPr>
                <w:rFonts w:ascii="Poppins" w:hAnsi="Poppins" w:cs="Poppins"/>
                <w:color w:val="062172"/>
              </w:rPr>
              <w:t>Also reflect on how</w:t>
            </w:r>
            <w:r w:rsidR="00C1760C" w:rsidRPr="00A40963">
              <w:rPr>
                <w:rFonts w:ascii="Poppins" w:hAnsi="Poppins" w:cs="Poppins"/>
                <w:color w:val="062172"/>
              </w:rPr>
              <w:t xml:space="preserve"> the</w:t>
            </w:r>
            <w:r w:rsidRPr="00A40963">
              <w:rPr>
                <w:rFonts w:ascii="Poppins" w:hAnsi="Poppins" w:cs="Poppins"/>
                <w:color w:val="062172"/>
              </w:rPr>
              <w:t xml:space="preserve"> project has translated toward better </w:t>
            </w:r>
            <w:r w:rsidRPr="00A40963">
              <w:rPr>
                <w:rFonts w:ascii="Poppins" w:hAnsi="Poppins" w:cs="Poppins"/>
                <w:b/>
                <w:bCs/>
                <w:color w:val="062172"/>
              </w:rPr>
              <w:t>government capacity to use more aligned or coordinated/harmonized modalities</w:t>
            </w:r>
            <w:r w:rsidRPr="00A40963">
              <w:rPr>
                <w:rFonts w:ascii="Poppins" w:hAnsi="Poppins" w:cs="Poppins"/>
                <w:color w:val="062172"/>
              </w:rPr>
              <w:t xml:space="preserve"> in the future.</w:t>
            </w:r>
          </w:p>
        </w:tc>
      </w:tr>
      <w:tr w:rsidR="00AB6FE3" w:rsidRPr="008F3465" w14:paraId="028EF967" w14:textId="77777777" w:rsidTr="0048106D">
        <w:trPr>
          <w:trHeight w:val="422"/>
        </w:trPr>
        <w:tc>
          <w:tcPr>
            <w:tcW w:w="10091" w:type="dxa"/>
            <w:gridSpan w:val="10"/>
            <w:tcBorders>
              <w:top w:val="single" w:sz="4" w:space="0" w:color="43D596"/>
              <w:left w:val="nil"/>
              <w:bottom w:val="nil"/>
              <w:right w:val="nil"/>
            </w:tcBorders>
            <w:shd w:val="clear" w:color="auto" w:fill="FFFFFF" w:themeFill="background1"/>
            <w:vAlign w:val="center"/>
          </w:tcPr>
          <w:p w14:paraId="587E5BA7" w14:textId="77777777" w:rsidR="00AB6FE3" w:rsidRPr="00A40963" w:rsidRDefault="00000000" w:rsidP="00EF4086">
            <w:pPr>
              <w:rPr>
                <w:rFonts w:ascii="Poppins" w:eastAsia="Calibri" w:hAnsi="Poppins" w:cs="Poppins"/>
                <w:b/>
                <w:bCs/>
                <w:color w:val="062172"/>
              </w:rPr>
            </w:pPr>
            <w:sdt>
              <w:sdtPr>
                <w:rPr>
                  <w:rFonts w:ascii="Poppins" w:eastAsia="Calibri" w:hAnsi="Poppins" w:cs="Poppins"/>
                  <w:color w:val="062172"/>
                </w:rPr>
                <w:id w:val="837508473"/>
                <w:placeholder>
                  <w:docPart w:val="4BDD231F999E48FEBE4F05BDDB450919"/>
                </w:placeholder>
                <w:showingPlcHdr/>
                <w:text w:multiLine="1"/>
              </w:sdtPr>
              <w:sdtContent>
                <w:r w:rsidR="00AB6FE3" w:rsidRPr="00A40963">
                  <w:rPr>
                    <w:rFonts w:ascii="Poppins" w:eastAsia="Calibri" w:hAnsi="Poppins" w:cs="Poppins"/>
                    <w:color w:val="062172"/>
                  </w:rPr>
                  <w:t>Click here to enter text.</w:t>
                </w:r>
              </w:sdtContent>
            </w:sdt>
          </w:p>
        </w:tc>
      </w:tr>
      <w:tr w:rsidR="00AB6FE3" w:rsidRPr="004E4221" w14:paraId="568BC0FE" w14:textId="77777777" w:rsidTr="0048106D">
        <w:trPr>
          <w:trHeight w:val="61"/>
        </w:trPr>
        <w:tc>
          <w:tcPr>
            <w:tcW w:w="10091" w:type="dxa"/>
            <w:gridSpan w:val="10"/>
            <w:tcBorders>
              <w:top w:val="nil"/>
              <w:left w:val="nil"/>
              <w:bottom w:val="single" w:sz="4" w:space="0" w:color="43D596"/>
              <w:right w:val="nil"/>
            </w:tcBorders>
            <w:shd w:val="clear" w:color="auto" w:fill="43D596"/>
            <w:vAlign w:val="center"/>
          </w:tcPr>
          <w:p w14:paraId="69BEC4AB" w14:textId="43D15161" w:rsidR="00AB6FE3" w:rsidRPr="00A40963" w:rsidRDefault="00A40963" w:rsidP="00EF4086">
            <w:pPr>
              <w:rPr>
                <w:rFonts w:ascii="Poppins" w:hAnsi="Poppins" w:cs="Poppins"/>
                <w:b/>
                <w:bCs/>
                <w:color w:val="062172"/>
              </w:rPr>
            </w:pPr>
            <w:r w:rsidRPr="00A40963">
              <w:rPr>
                <w:rFonts w:ascii="Poppins" w:hAnsi="Poppins" w:cs="Poppins"/>
                <w:b/>
                <w:color w:val="FFFFFF" w:themeColor="background1"/>
              </w:rPr>
              <w:t>3</w:t>
            </w:r>
            <w:r w:rsidR="00AB6FE3" w:rsidRPr="00A40963">
              <w:rPr>
                <w:rFonts w:ascii="Poppins" w:hAnsi="Poppins" w:cs="Poppins"/>
                <w:b/>
                <w:color w:val="FFFFFF" w:themeColor="background1"/>
              </w:rPr>
              <w:t>.</w:t>
            </w:r>
            <w:r w:rsidR="006456B0" w:rsidRPr="00A40963">
              <w:rPr>
                <w:rFonts w:ascii="Poppins" w:hAnsi="Poppins" w:cs="Poppins"/>
                <w:b/>
                <w:color w:val="FFFFFF" w:themeColor="background1"/>
              </w:rPr>
              <w:t>5</w:t>
            </w:r>
            <w:r w:rsidR="00AB6FE3" w:rsidRPr="00A40963">
              <w:rPr>
                <w:rFonts w:ascii="Poppins" w:hAnsi="Poppins" w:cs="Poppins"/>
                <w:b/>
                <w:color w:val="FFFFFF" w:themeColor="background1"/>
              </w:rPr>
              <w:t xml:space="preserve"> Partnerships</w:t>
            </w:r>
          </w:p>
        </w:tc>
      </w:tr>
      <w:tr w:rsidR="00AB6FE3" w:rsidRPr="008F3465" w14:paraId="440C25E0" w14:textId="77777777" w:rsidTr="0048106D">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468"/>
        </w:trPr>
        <w:tc>
          <w:tcPr>
            <w:tcW w:w="10091" w:type="dxa"/>
            <w:gridSpan w:val="10"/>
            <w:tcBorders>
              <w:top w:val="single" w:sz="4" w:space="0" w:color="43D596"/>
              <w:left w:val="nil"/>
              <w:bottom w:val="single" w:sz="4" w:space="0" w:color="43D596"/>
              <w:right w:val="nil"/>
            </w:tcBorders>
            <w:shd w:val="clear" w:color="auto" w:fill="E7E6E6"/>
            <w:vAlign w:val="center"/>
          </w:tcPr>
          <w:p w14:paraId="6F26F183" w14:textId="3EAF8A81" w:rsidR="00AB6FE3" w:rsidRPr="00A40963" w:rsidRDefault="00AB6FE3" w:rsidP="00F5753F">
            <w:pPr>
              <w:jc w:val="both"/>
              <w:rPr>
                <w:rFonts w:ascii="Poppins" w:hAnsi="Poppins" w:cs="Poppins"/>
                <w:b/>
                <w:color w:val="062172"/>
              </w:rPr>
            </w:pPr>
            <w:r w:rsidRPr="00A40963">
              <w:rPr>
                <w:rFonts w:ascii="Poppins" w:hAnsi="Poppins" w:cs="Poppins"/>
                <w:bCs/>
                <w:color w:val="062172"/>
              </w:rPr>
              <w:t xml:space="preserve">Were there any </w:t>
            </w:r>
            <w:r w:rsidRPr="00A40963">
              <w:rPr>
                <w:rFonts w:ascii="Poppins" w:hAnsi="Poppins" w:cs="Poppins"/>
                <w:b/>
                <w:color w:val="062172"/>
              </w:rPr>
              <w:t xml:space="preserve">partnerships </w:t>
            </w:r>
            <w:r w:rsidRPr="00A40963">
              <w:rPr>
                <w:rFonts w:ascii="Poppins" w:hAnsi="Poppins" w:cs="Poppins"/>
                <w:bCs/>
                <w:color w:val="062172"/>
              </w:rPr>
              <w:t>(financial/in-kind/other) developed or leveraged</w:t>
            </w:r>
            <w:r w:rsidR="00FC78F5" w:rsidRPr="00A40963">
              <w:rPr>
                <w:rFonts w:ascii="Poppins" w:hAnsi="Poppins" w:cs="Poppins"/>
                <w:bCs/>
                <w:color w:val="062172"/>
              </w:rPr>
              <w:t xml:space="preserve">, </w:t>
            </w:r>
            <w:r w:rsidRPr="00A40963">
              <w:rPr>
                <w:rFonts w:ascii="Poppins" w:hAnsi="Poppins" w:cs="Poppins"/>
                <w:bCs/>
                <w:color w:val="062172"/>
              </w:rPr>
              <w:t>for example</w:t>
            </w:r>
            <w:r w:rsidR="00FC78F5" w:rsidRPr="00A40963">
              <w:rPr>
                <w:rFonts w:ascii="Poppins" w:hAnsi="Poppins" w:cs="Poppins"/>
                <w:bCs/>
                <w:color w:val="062172"/>
              </w:rPr>
              <w:t>,</w:t>
            </w:r>
            <w:r w:rsidRPr="00A40963">
              <w:rPr>
                <w:rFonts w:ascii="Poppins" w:hAnsi="Poppins" w:cs="Poppins"/>
                <w:bCs/>
                <w:color w:val="062172"/>
              </w:rPr>
              <w:t xml:space="preserve"> with the private sector, foundations, other sectors beyond education</w:t>
            </w:r>
            <w:r w:rsidR="007529D6" w:rsidRPr="00A40963">
              <w:rPr>
                <w:rFonts w:ascii="Poppins" w:hAnsi="Poppins" w:cs="Poppins"/>
                <w:bCs/>
                <w:color w:val="062172"/>
              </w:rPr>
              <w:t xml:space="preserve"> and</w:t>
            </w:r>
            <w:r w:rsidRPr="00A40963">
              <w:rPr>
                <w:rFonts w:ascii="Poppins" w:hAnsi="Poppins" w:cs="Poppins"/>
                <w:bCs/>
                <w:color w:val="062172"/>
              </w:rPr>
              <w:t xml:space="preserve"> research institutions</w:t>
            </w:r>
            <w:r w:rsidR="00FC78F5" w:rsidRPr="00A40963">
              <w:rPr>
                <w:rFonts w:ascii="Poppins" w:hAnsi="Poppins" w:cs="Poppins"/>
                <w:bCs/>
                <w:color w:val="062172"/>
              </w:rPr>
              <w:t>,</w:t>
            </w:r>
            <w:r w:rsidRPr="00A40963">
              <w:rPr>
                <w:rFonts w:ascii="Poppins" w:hAnsi="Poppins" w:cs="Poppins"/>
                <w:bCs/>
                <w:color w:val="062172"/>
              </w:rPr>
              <w:t xml:space="preserve"> to support the </w:t>
            </w:r>
            <w:r w:rsidR="007D22A8" w:rsidRPr="00A40963">
              <w:rPr>
                <w:rFonts w:ascii="Poppins" w:hAnsi="Poppins" w:cs="Poppins"/>
                <w:bCs/>
                <w:color w:val="062172"/>
              </w:rPr>
              <w:t>project</w:t>
            </w:r>
            <w:r w:rsidRPr="00A40963">
              <w:rPr>
                <w:rFonts w:ascii="Poppins" w:hAnsi="Poppins" w:cs="Poppins"/>
                <w:bCs/>
                <w:color w:val="062172"/>
              </w:rPr>
              <w:t>? If yes, describe these partnerships and explain their level of success, any challenges and lessons.</w:t>
            </w:r>
          </w:p>
        </w:tc>
      </w:tr>
      <w:tr w:rsidR="00AB6FE3" w:rsidRPr="008F3465" w14:paraId="5FAAF045" w14:textId="77777777" w:rsidTr="0048106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22"/>
        </w:trPr>
        <w:tc>
          <w:tcPr>
            <w:tcW w:w="10091" w:type="dxa"/>
            <w:gridSpan w:val="10"/>
            <w:tcBorders>
              <w:top w:val="single" w:sz="4" w:space="0" w:color="43D596"/>
              <w:left w:val="nil"/>
              <w:bottom w:val="single" w:sz="4" w:space="0" w:color="43D596"/>
              <w:right w:val="nil"/>
            </w:tcBorders>
            <w:shd w:val="clear" w:color="auto" w:fill="FFFFFF" w:themeFill="background1"/>
            <w:vAlign w:val="center"/>
          </w:tcPr>
          <w:p w14:paraId="2115E2CF" w14:textId="77777777" w:rsidR="00AB6FE3" w:rsidRPr="00A40963" w:rsidRDefault="00000000" w:rsidP="00EF4086">
            <w:pPr>
              <w:spacing w:line="300" w:lineRule="auto"/>
              <w:ind w:right="72"/>
              <w:rPr>
                <w:rFonts w:ascii="Poppins" w:hAnsi="Poppins" w:cs="Poppins"/>
                <w:color w:val="062172"/>
              </w:rPr>
            </w:pPr>
            <w:sdt>
              <w:sdtPr>
                <w:rPr>
                  <w:rFonts w:ascii="Poppins" w:eastAsia="Calibri" w:hAnsi="Poppins" w:cs="Poppins"/>
                  <w:color w:val="062172"/>
                </w:rPr>
                <w:id w:val="1089266063"/>
                <w:placeholder>
                  <w:docPart w:val="2C8D0B724291405FBEC0D11B47ED9135"/>
                </w:placeholder>
                <w:showingPlcHdr/>
                <w:text w:multiLine="1"/>
              </w:sdtPr>
              <w:sdtContent>
                <w:r w:rsidR="00AB6FE3" w:rsidRPr="00A40963">
                  <w:rPr>
                    <w:rFonts w:ascii="Poppins" w:eastAsia="Calibri" w:hAnsi="Poppins" w:cs="Poppins"/>
                    <w:color w:val="062172"/>
                  </w:rPr>
                  <w:t>Click here to enter text.</w:t>
                </w:r>
              </w:sdtContent>
            </w:sdt>
          </w:p>
        </w:tc>
      </w:tr>
      <w:tr w:rsidR="00AB6FE3" w:rsidRPr="004E4221" w14:paraId="3FA7D68A" w14:textId="77777777" w:rsidTr="0048106D">
        <w:trPr>
          <w:trHeight w:val="170"/>
        </w:trPr>
        <w:tc>
          <w:tcPr>
            <w:tcW w:w="10091" w:type="dxa"/>
            <w:gridSpan w:val="10"/>
            <w:tcBorders>
              <w:top w:val="single" w:sz="4" w:space="0" w:color="43D596"/>
              <w:left w:val="nil"/>
              <w:bottom w:val="single" w:sz="4" w:space="0" w:color="43D596"/>
              <w:right w:val="nil"/>
            </w:tcBorders>
            <w:shd w:val="clear" w:color="auto" w:fill="43D596"/>
            <w:vAlign w:val="center"/>
          </w:tcPr>
          <w:p w14:paraId="4C67A814" w14:textId="3D24F211" w:rsidR="00AB6FE3" w:rsidRPr="00A40963" w:rsidRDefault="00A40963" w:rsidP="00EF4086">
            <w:pPr>
              <w:rPr>
                <w:rFonts w:ascii="Poppins" w:hAnsi="Poppins" w:cs="Poppins"/>
                <w:b/>
                <w:bCs/>
                <w:color w:val="062172"/>
              </w:rPr>
            </w:pPr>
            <w:r w:rsidRPr="00A40963">
              <w:rPr>
                <w:rFonts w:ascii="Poppins" w:hAnsi="Poppins" w:cs="Poppins"/>
                <w:b/>
                <w:color w:val="FFFFFF" w:themeColor="background1"/>
              </w:rPr>
              <w:t>3</w:t>
            </w:r>
            <w:r w:rsidR="00AB6FE3" w:rsidRPr="00A40963">
              <w:rPr>
                <w:rFonts w:ascii="Poppins" w:hAnsi="Poppins" w:cs="Poppins"/>
                <w:b/>
                <w:color w:val="FFFFFF" w:themeColor="background1"/>
              </w:rPr>
              <w:t>.</w:t>
            </w:r>
            <w:r w:rsidR="006456B0" w:rsidRPr="00A40963">
              <w:rPr>
                <w:rFonts w:ascii="Poppins" w:hAnsi="Poppins" w:cs="Poppins"/>
                <w:b/>
                <w:color w:val="FFFFFF" w:themeColor="background1"/>
              </w:rPr>
              <w:t>6</w:t>
            </w:r>
            <w:r w:rsidR="00AB6FE3" w:rsidRPr="00A40963">
              <w:rPr>
                <w:rFonts w:ascii="Poppins" w:hAnsi="Poppins" w:cs="Poppins"/>
                <w:b/>
                <w:color w:val="FFFFFF" w:themeColor="background1"/>
              </w:rPr>
              <w:t xml:space="preserve"> Use of data and evidence for improvement</w:t>
            </w:r>
          </w:p>
        </w:tc>
      </w:tr>
      <w:tr w:rsidR="00AB6FE3" w:rsidRPr="008F3465" w14:paraId="7952A5FF" w14:textId="77777777" w:rsidTr="0048106D">
        <w:trPr>
          <w:trHeight w:val="755"/>
        </w:trPr>
        <w:tc>
          <w:tcPr>
            <w:tcW w:w="10091" w:type="dxa"/>
            <w:gridSpan w:val="10"/>
            <w:tcBorders>
              <w:top w:val="single" w:sz="4" w:space="0" w:color="43D596"/>
              <w:left w:val="nil"/>
              <w:bottom w:val="single" w:sz="4" w:space="0" w:color="43D596"/>
              <w:right w:val="nil"/>
            </w:tcBorders>
            <w:shd w:val="clear" w:color="auto" w:fill="E7E6E6"/>
          </w:tcPr>
          <w:p w14:paraId="4E5B2595" w14:textId="6DE974AF" w:rsidR="00EE66F0" w:rsidRPr="00A40963" w:rsidRDefault="00AB6FE3" w:rsidP="00B06E6B">
            <w:pPr>
              <w:spacing w:after="120"/>
              <w:jc w:val="both"/>
              <w:rPr>
                <w:rFonts w:ascii="Poppins" w:hAnsi="Poppins" w:cs="Poppins"/>
                <w:color w:val="062172"/>
              </w:rPr>
            </w:pPr>
            <w:r w:rsidRPr="00A40963">
              <w:rPr>
                <w:rFonts w:ascii="Poppins" w:hAnsi="Poppins" w:cs="Poppins"/>
                <w:color w:val="062172"/>
              </w:rPr>
              <w:t xml:space="preserve">Explain how, and with which level of success, the </w:t>
            </w:r>
            <w:r w:rsidR="00EF62BB" w:rsidRPr="00A40963">
              <w:rPr>
                <w:rFonts w:ascii="Poppins" w:hAnsi="Poppins" w:cs="Poppins"/>
                <w:color w:val="062172"/>
              </w:rPr>
              <w:t xml:space="preserve">project </w:t>
            </w:r>
            <w:r w:rsidRPr="00A40963">
              <w:rPr>
                <w:rFonts w:ascii="Poppins" w:hAnsi="Poppins" w:cs="Poppins"/>
                <w:color w:val="062172"/>
              </w:rPr>
              <w:t xml:space="preserve">has </w:t>
            </w:r>
            <w:r w:rsidRPr="00A40963">
              <w:rPr>
                <w:rFonts w:ascii="Poppins" w:hAnsi="Poppins" w:cs="Poppins"/>
                <w:b/>
                <w:bCs/>
                <w:color w:val="062172"/>
              </w:rPr>
              <w:t xml:space="preserve">used its </w:t>
            </w:r>
            <w:r w:rsidR="00EF62BB" w:rsidRPr="00A40963">
              <w:rPr>
                <w:rFonts w:ascii="Poppins" w:hAnsi="Poppins" w:cs="Poppins"/>
                <w:b/>
                <w:bCs/>
                <w:color w:val="062172"/>
              </w:rPr>
              <w:t xml:space="preserve">project </w:t>
            </w:r>
            <w:r w:rsidRPr="00A40963">
              <w:rPr>
                <w:rFonts w:ascii="Poppins" w:hAnsi="Poppins" w:cs="Poppins"/>
                <w:b/>
                <w:bCs/>
                <w:color w:val="062172"/>
              </w:rPr>
              <w:t xml:space="preserve">monitoring data and </w:t>
            </w:r>
            <w:r w:rsidR="00647B05" w:rsidRPr="00A40963">
              <w:rPr>
                <w:rFonts w:ascii="Poppins" w:hAnsi="Poppins" w:cs="Poppins"/>
                <w:b/>
                <w:bCs/>
                <w:color w:val="062172"/>
              </w:rPr>
              <w:t xml:space="preserve">other </w:t>
            </w:r>
            <w:r w:rsidR="00EB4AC9" w:rsidRPr="00A40963">
              <w:rPr>
                <w:rFonts w:ascii="Poppins" w:hAnsi="Poppins" w:cs="Poppins"/>
                <w:b/>
                <w:bCs/>
                <w:color w:val="062172"/>
              </w:rPr>
              <w:t>research/</w:t>
            </w:r>
            <w:r w:rsidRPr="00A40963">
              <w:rPr>
                <w:rFonts w:ascii="Poppins" w:hAnsi="Poppins" w:cs="Poppins"/>
                <w:b/>
                <w:bCs/>
                <w:color w:val="062172"/>
              </w:rPr>
              <w:t>evidence</w:t>
            </w:r>
            <w:r w:rsidRPr="00A40963">
              <w:rPr>
                <w:rFonts w:ascii="Poppins" w:hAnsi="Poppins" w:cs="Poppins"/>
                <w:color w:val="062172"/>
              </w:rPr>
              <w:t xml:space="preserve"> throughout its life</w:t>
            </w:r>
            <w:r w:rsidR="00053DD2" w:rsidRPr="00A40963">
              <w:rPr>
                <w:rFonts w:ascii="Poppins" w:hAnsi="Poppins" w:cs="Poppins"/>
                <w:color w:val="062172"/>
              </w:rPr>
              <w:t xml:space="preserve"> </w:t>
            </w:r>
            <w:r w:rsidRPr="00A40963">
              <w:rPr>
                <w:rFonts w:ascii="Poppins" w:hAnsi="Poppins" w:cs="Poppins"/>
                <w:color w:val="062172"/>
              </w:rPr>
              <w:t xml:space="preserve">cycle to improve implementation and ensure that intended results would be achieved. </w:t>
            </w:r>
          </w:p>
          <w:p w14:paraId="5542A8CD" w14:textId="50F7A2AF" w:rsidR="00AB6FE3" w:rsidRPr="00A40963" w:rsidRDefault="00AB6FE3" w:rsidP="00B06E6B">
            <w:pPr>
              <w:jc w:val="both"/>
              <w:rPr>
                <w:rFonts w:ascii="Poppins" w:hAnsi="Poppins" w:cs="Poppins"/>
                <w:color w:val="062172"/>
              </w:rPr>
            </w:pPr>
            <w:r w:rsidRPr="00A40963">
              <w:rPr>
                <w:rFonts w:ascii="Poppins" w:hAnsi="Poppins" w:cs="Poppins"/>
                <w:color w:val="062172"/>
              </w:rPr>
              <w:t xml:space="preserve">Provide any details related to </w:t>
            </w:r>
            <w:r w:rsidRPr="00A40963">
              <w:rPr>
                <w:rFonts w:ascii="Poppins" w:hAnsi="Poppins" w:cs="Poppins"/>
                <w:b/>
                <w:bCs/>
                <w:color w:val="062172"/>
              </w:rPr>
              <w:t>joint problem-solving</w:t>
            </w:r>
            <w:r w:rsidRPr="00A40963">
              <w:rPr>
                <w:rFonts w:ascii="Poppins" w:hAnsi="Poppins" w:cs="Poppins"/>
                <w:color w:val="062172"/>
              </w:rPr>
              <w:t xml:space="preserve"> exercises, events or opportunities with country-level partners and the </w:t>
            </w:r>
            <w:r w:rsidR="0006406C" w:rsidRPr="00A40963">
              <w:rPr>
                <w:rFonts w:ascii="Poppins" w:hAnsi="Poppins" w:cs="Poppins"/>
                <w:color w:val="062172"/>
              </w:rPr>
              <w:t xml:space="preserve">GPE </w:t>
            </w:r>
            <w:r w:rsidRPr="00A40963">
              <w:rPr>
                <w:rFonts w:ascii="Poppins" w:hAnsi="Poppins" w:cs="Poppins"/>
                <w:color w:val="062172"/>
              </w:rPr>
              <w:t>Secretariat, and their relative level of usefulness, as well as any recommendations on how such mechanisms could be improved moving forward.</w:t>
            </w:r>
          </w:p>
        </w:tc>
      </w:tr>
      <w:tr w:rsidR="00AB6FE3" w:rsidRPr="008F3465" w14:paraId="78354CC7" w14:textId="77777777" w:rsidTr="0048106D">
        <w:trPr>
          <w:trHeight w:val="422"/>
        </w:trPr>
        <w:tc>
          <w:tcPr>
            <w:tcW w:w="10091" w:type="dxa"/>
            <w:gridSpan w:val="10"/>
            <w:tcBorders>
              <w:top w:val="single" w:sz="4" w:space="0" w:color="43D596"/>
              <w:left w:val="nil"/>
              <w:bottom w:val="nil"/>
              <w:right w:val="nil"/>
            </w:tcBorders>
            <w:shd w:val="clear" w:color="auto" w:fill="FFFFFF" w:themeFill="background1"/>
            <w:vAlign w:val="center"/>
          </w:tcPr>
          <w:p w14:paraId="72B72C8F" w14:textId="77777777" w:rsidR="00AB6FE3" w:rsidRPr="00A40963" w:rsidRDefault="00000000" w:rsidP="00EF4086">
            <w:pPr>
              <w:rPr>
                <w:rFonts w:ascii="Poppins" w:eastAsia="Calibri" w:hAnsi="Poppins" w:cs="Poppins"/>
                <w:b/>
                <w:bCs/>
                <w:color w:val="062172"/>
              </w:rPr>
            </w:pPr>
            <w:sdt>
              <w:sdtPr>
                <w:rPr>
                  <w:rFonts w:ascii="Poppins" w:eastAsia="Calibri" w:hAnsi="Poppins" w:cs="Poppins"/>
                  <w:color w:val="062172"/>
                </w:rPr>
                <w:id w:val="1224328501"/>
                <w:placeholder>
                  <w:docPart w:val="307A8DF3945142F9A9537452838828B7"/>
                </w:placeholder>
                <w:showingPlcHdr/>
                <w:text w:multiLine="1"/>
              </w:sdtPr>
              <w:sdtContent>
                <w:r w:rsidR="00AB6FE3" w:rsidRPr="00A40963">
                  <w:rPr>
                    <w:rFonts w:ascii="Poppins" w:eastAsia="Calibri" w:hAnsi="Poppins" w:cs="Poppins"/>
                    <w:color w:val="062172"/>
                  </w:rPr>
                  <w:t>Click here to enter text.</w:t>
                </w:r>
              </w:sdtContent>
            </w:sdt>
          </w:p>
        </w:tc>
      </w:tr>
      <w:tr w:rsidR="00AB6FE3" w:rsidRPr="004C601A" w14:paraId="4DB740BB" w14:textId="77777777" w:rsidTr="0048106D">
        <w:trPr>
          <w:trHeight w:val="431"/>
        </w:trPr>
        <w:tc>
          <w:tcPr>
            <w:tcW w:w="10091" w:type="dxa"/>
            <w:gridSpan w:val="10"/>
            <w:tcBorders>
              <w:top w:val="nil"/>
              <w:left w:val="nil"/>
              <w:bottom w:val="single" w:sz="4" w:space="0" w:color="43D596"/>
              <w:right w:val="nil"/>
            </w:tcBorders>
            <w:shd w:val="clear" w:color="auto" w:fill="auto"/>
            <w:vAlign w:val="center"/>
          </w:tcPr>
          <w:p w14:paraId="24EA5B24" w14:textId="72F8DD3A" w:rsidR="00AB6FE3" w:rsidRPr="00A40963" w:rsidRDefault="00A40963" w:rsidP="00EF4086">
            <w:pPr>
              <w:rPr>
                <w:rFonts w:ascii="Poppins" w:hAnsi="Poppins" w:cs="Poppins"/>
                <w:b/>
                <w:color w:val="FFFFFF"/>
                <w:sz w:val="28"/>
                <w:szCs w:val="28"/>
              </w:rPr>
            </w:pPr>
            <w:r>
              <w:rPr>
                <w:rFonts w:ascii="Poppins" w:hAnsi="Poppins" w:cs="Poppins"/>
                <w:b/>
                <w:color w:val="43D596"/>
                <w:sz w:val="28"/>
                <w:szCs w:val="28"/>
              </w:rPr>
              <w:lastRenderedPageBreak/>
              <w:t>4</w:t>
            </w:r>
            <w:r w:rsidR="00AB6FE3" w:rsidRPr="00A40963">
              <w:rPr>
                <w:rFonts w:ascii="Poppins" w:hAnsi="Poppins" w:cs="Poppins"/>
                <w:b/>
                <w:color w:val="43D596"/>
                <w:sz w:val="28"/>
                <w:szCs w:val="28"/>
              </w:rPr>
              <w:t>. SUSTAINABILITY</w:t>
            </w:r>
          </w:p>
        </w:tc>
      </w:tr>
      <w:tr w:rsidR="00AB6FE3" w:rsidRPr="00EA47AE" w14:paraId="310043B1" w14:textId="77777777" w:rsidTr="0048106D">
        <w:trPr>
          <w:trHeight w:val="350"/>
        </w:trPr>
        <w:tc>
          <w:tcPr>
            <w:tcW w:w="10091" w:type="dxa"/>
            <w:gridSpan w:val="10"/>
            <w:tcBorders>
              <w:top w:val="single" w:sz="4" w:space="0" w:color="43D596"/>
              <w:left w:val="nil"/>
              <w:bottom w:val="single" w:sz="4" w:space="0" w:color="43D596"/>
              <w:right w:val="nil"/>
            </w:tcBorders>
            <w:shd w:val="clear" w:color="auto" w:fill="E7E6E6"/>
            <w:vAlign w:val="center"/>
          </w:tcPr>
          <w:p w14:paraId="465465C7" w14:textId="4C8BFF02" w:rsidR="00AB6FE3" w:rsidRPr="00A40963" w:rsidRDefault="00AB6FE3" w:rsidP="00B06E6B">
            <w:pPr>
              <w:spacing w:after="120"/>
              <w:jc w:val="both"/>
              <w:rPr>
                <w:rFonts w:ascii="Poppins" w:hAnsi="Poppins" w:cs="Poppins"/>
                <w:bCs/>
                <w:color w:val="062172"/>
              </w:rPr>
            </w:pPr>
            <w:bookmarkStart w:id="4" w:name="II4"/>
            <w:bookmarkStart w:id="5" w:name="II5"/>
            <w:r w:rsidRPr="00A40963">
              <w:rPr>
                <w:rFonts w:ascii="Poppins" w:hAnsi="Poppins" w:cs="Poppins"/>
                <w:bCs/>
                <w:color w:val="062172"/>
              </w:rPr>
              <w:t xml:space="preserve">Reflect on the </w:t>
            </w:r>
            <w:r w:rsidRPr="00A40963">
              <w:rPr>
                <w:rFonts w:ascii="Poppins" w:hAnsi="Poppins" w:cs="Poppins"/>
                <w:b/>
                <w:color w:val="062172"/>
              </w:rPr>
              <w:t>potential for continuity</w:t>
            </w:r>
            <w:r w:rsidRPr="00A40963">
              <w:rPr>
                <w:rFonts w:ascii="Poppins" w:hAnsi="Poppins" w:cs="Poppins"/>
                <w:bCs/>
                <w:color w:val="062172"/>
              </w:rPr>
              <w:t xml:space="preserve"> beyond the closing date</w:t>
            </w:r>
            <w:r w:rsidR="00EA47AE" w:rsidRPr="00A40963">
              <w:rPr>
                <w:rFonts w:ascii="Poppins" w:hAnsi="Poppins" w:cs="Poppins"/>
                <w:bCs/>
                <w:color w:val="062172"/>
              </w:rPr>
              <w:t>:</w:t>
            </w:r>
          </w:p>
          <w:p w14:paraId="1199714F" w14:textId="767F2A49" w:rsidR="00EA47AE" w:rsidRPr="00A40963" w:rsidRDefault="00EA47AE" w:rsidP="00B06E6B">
            <w:pPr>
              <w:pStyle w:val="ListParagraph"/>
              <w:numPr>
                <w:ilvl w:val="0"/>
                <w:numId w:val="10"/>
              </w:numPr>
              <w:jc w:val="both"/>
              <w:rPr>
                <w:rFonts w:ascii="Poppins" w:hAnsi="Poppins" w:cs="Poppins"/>
                <w:color w:val="062172"/>
              </w:rPr>
            </w:pPr>
            <w:r w:rsidRPr="00A40963">
              <w:rPr>
                <w:rFonts w:ascii="Poppins" w:hAnsi="Poppins" w:cs="Poppins"/>
                <w:color w:val="062172"/>
              </w:rPr>
              <w:t xml:space="preserve">Which results and services, initiatives or reforms established have a potential to be continued, or if there are no tangible areas for continuity. </w:t>
            </w:r>
          </w:p>
          <w:p w14:paraId="4FB83517" w14:textId="77777777" w:rsidR="00EA47AE" w:rsidRPr="00A40963" w:rsidRDefault="00EA47AE" w:rsidP="00B06E6B">
            <w:pPr>
              <w:pStyle w:val="ListParagraph"/>
              <w:numPr>
                <w:ilvl w:val="0"/>
                <w:numId w:val="10"/>
              </w:numPr>
              <w:jc w:val="both"/>
              <w:rPr>
                <w:rFonts w:ascii="Poppins" w:hAnsi="Poppins" w:cs="Poppins"/>
                <w:bCs/>
                <w:color w:val="062172"/>
              </w:rPr>
            </w:pPr>
            <w:r w:rsidRPr="00A40963">
              <w:rPr>
                <w:rFonts w:ascii="Poppins" w:hAnsi="Poppins" w:cs="Poppins"/>
                <w:color w:val="062172"/>
              </w:rPr>
              <w:t xml:space="preserve">The conditions in place or lacking for such continuity, and any potential risks that may jeopardize sustainability. </w:t>
            </w:r>
          </w:p>
          <w:p w14:paraId="44FDA121" w14:textId="1A3F9FE4" w:rsidR="00EA47AE" w:rsidRPr="00A40963" w:rsidRDefault="00EA47AE" w:rsidP="00B06E6B">
            <w:pPr>
              <w:pStyle w:val="ListParagraph"/>
              <w:numPr>
                <w:ilvl w:val="0"/>
                <w:numId w:val="10"/>
              </w:numPr>
              <w:jc w:val="both"/>
              <w:rPr>
                <w:rFonts w:ascii="Poppins" w:hAnsi="Poppins" w:cs="Poppins"/>
                <w:bCs/>
                <w:color w:val="062172"/>
              </w:rPr>
            </w:pPr>
            <w:r w:rsidRPr="00A40963">
              <w:rPr>
                <w:rFonts w:ascii="Poppins" w:hAnsi="Poppins" w:cs="Poppins"/>
                <w:color w:val="062172"/>
              </w:rPr>
              <w:t>Any sustainability plans or exit strategies developed to ensure the continuity of (some of) the benefits.</w:t>
            </w:r>
          </w:p>
          <w:p w14:paraId="512C7138" w14:textId="4723D70B" w:rsidR="00EA47AE" w:rsidRPr="00A40963" w:rsidRDefault="00EA47AE" w:rsidP="00B06E6B">
            <w:pPr>
              <w:pStyle w:val="ListParagraph"/>
              <w:numPr>
                <w:ilvl w:val="0"/>
                <w:numId w:val="10"/>
              </w:numPr>
              <w:jc w:val="both"/>
              <w:rPr>
                <w:rFonts w:ascii="Poppins" w:hAnsi="Poppins" w:cs="Poppins"/>
                <w:bCs/>
                <w:color w:val="000000" w:themeColor="text1"/>
              </w:rPr>
            </w:pPr>
            <w:r w:rsidRPr="00A40963">
              <w:rPr>
                <w:rFonts w:ascii="Poppins" w:hAnsi="Poppins" w:cs="Poppins"/>
                <w:color w:val="062172"/>
              </w:rPr>
              <w:t>Any measures for scaling up pilots or promising practices.</w:t>
            </w:r>
          </w:p>
        </w:tc>
      </w:tr>
      <w:tr w:rsidR="00AB6FE3" w:rsidRPr="008F3465" w14:paraId="7620EAB5" w14:textId="77777777" w:rsidTr="0048106D">
        <w:trPr>
          <w:trHeight w:val="404"/>
        </w:trPr>
        <w:tc>
          <w:tcPr>
            <w:tcW w:w="10091" w:type="dxa"/>
            <w:gridSpan w:val="10"/>
            <w:tcBorders>
              <w:top w:val="single" w:sz="4" w:space="0" w:color="43D596"/>
              <w:left w:val="nil"/>
              <w:bottom w:val="nil"/>
              <w:right w:val="nil"/>
            </w:tcBorders>
            <w:shd w:val="clear" w:color="auto" w:fill="FFFFFF" w:themeFill="background1"/>
            <w:vAlign w:val="center"/>
          </w:tcPr>
          <w:p w14:paraId="7231A8AD" w14:textId="77777777" w:rsidR="00AB6FE3" w:rsidRPr="00A40963" w:rsidRDefault="00000000" w:rsidP="00EF4086">
            <w:pPr>
              <w:rPr>
                <w:rFonts w:ascii="Poppins" w:hAnsi="Poppins" w:cs="Poppins"/>
                <w:b/>
                <w:color w:val="000000" w:themeColor="text1"/>
              </w:rPr>
            </w:pPr>
            <w:sdt>
              <w:sdtPr>
                <w:rPr>
                  <w:rFonts w:ascii="Poppins" w:eastAsia="Calibri" w:hAnsi="Poppins" w:cs="Poppins"/>
                </w:rPr>
                <w:id w:val="-1488772344"/>
                <w:placeholder>
                  <w:docPart w:val="B745C8D33D4E43E299C9FC3A17927DC8"/>
                </w:placeholder>
                <w:showingPlcHdr/>
                <w:text w:multiLine="1"/>
              </w:sdtPr>
              <w:sdtContent>
                <w:r w:rsidR="00AB6FE3" w:rsidRPr="00A40963">
                  <w:rPr>
                    <w:rFonts w:ascii="Poppins" w:eastAsia="Calibri" w:hAnsi="Poppins" w:cs="Poppins"/>
                    <w:color w:val="062172"/>
                  </w:rPr>
                  <w:t>Click here to enter text.</w:t>
                </w:r>
              </w:sdtContent>
            </w:sdt>
          </w:p>
        </w:tc>
      </w:tr>
      <w:tr w:rsidR="00AB6FE3" w:rsidRPr="004C601A" w14:paraId="5E2A1F75" w14:textId="77777777" w:rsidTr="0048106D">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576"/>
        </w:trPr>
        <w:tc>
          <w:tcPr>
            <w:tcW w:w="10091" w:type="dxa"/>
            <w:gridSpan w:val="10"/>
            <w:tcBorders>
              <w:top w:val="nil"/>
              <w:left w:val="nil"/>
              <w:bottom w:val="nil"/>
              <w:right w:val="nil"/>
            </w:tcBorders>
            <w:shd w:val="clear" w:color="auto" w:fill="auto"/>
            <w:vAlign w:val="center"/>
          </w:tcPr>
          <w:p w14:paraId="43A64ECE" w14:textId="59AEC950" w:rsidR="00AB6FE3" w:rsidRPr="00A40963" w:rsidRDefault="00A40963" w:rsidP="00EF4086">
            <w:pPr>
              <w:rPr>
                <w:rFonts w:ascii="Poppins" w:hAnsi="Poppins" w:cs="Poppins"/>
                <w:b/>
                <w:color w:val="FFFFFF"/>
                <w:sz w:val="28"/>
                <w:szCs w:val="28"/>
              </w:rPr>
            </w:pPr>
            <w:bookmarkStart w:id="6" w:name="III"/>
            <w:bookmarkEnd w:id="4"/>
            <w:bookmarkEnd w:id="5"/>
            <w:r w:rsidRPr="00572C71">
              <w:rPr>
                <w:rFonts w:ascii="Poppins" w:hAnsi="Poppins" w:cs="Poppins"/>
                <w:b/>
                <w:color w:val="43D596"/>
                <w:sz w:val="28"/>
                <w:szCs w:val="28"/>
              </w:rPr>
              <w:t>5</w:t>
            </w:r>
            <w:r w:rsidR="00AB6FE3" w:rsidRPr="00572C71">
              <w:rPr>
                <w:rFonts w:ascii="Poppins" w:hAnsi="Poppins" w:cs="Poppins"/>
                <w:b/>
                <w:color w:val="43D596"/>
                <w:sz w:val="28"/>
                <w:szCs w:val="28"/>
              </w:rPr>
              <w:t>. GRANT MANAGEMENT AND USE OF FUNDS</w:t>
            </w:r>
            <w:bookmarkEnd w:id="6"/>
          </w:p>
        </w:tc>
      </w:tr>
      <w:tr w:rsidR="00AB6FE3" w:rsidRPr="00DC4D7D" w14:paraId="235F7337" w14:textId="77777777" w:rsidTr="0048106D">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98"/>
        </w:trPr>
        <w:tc>
          <w:tcPr>
            <w:tcW w:w="10091" w:type="dxa"/>
            <w:gridSpan w:val="10"/>
            <w:tcBorders>
              <w:top w:val="nil"/>
              <w:left w:val="nil"/>
              <w:bottom w:val="single" w:sz="4" w:space="0" w:color="43D596"/>
              <w:right w:val="nil"/>
            </w:tcBorders>
            <w:shd w:val="clear" w:color="auto" w:fill="43D596"/>
            <w:vAlign w:val="center"/>
          </w:tcPr>
          <w:p w14:paraId="1105B78E" w14:textId="40593259" w:rsidR="00AB6FE3" w:rsidRPr="00A40963" w:rsidRDefault="00572C71" w:rsidP="00EF4086">
            <w:pPr>
              <w:pStyle w:val="Heading2"/>
              <w:outlineLvl w:val="1"/>
              <w:rPr>
                <w:rFonts w:ascii="Poppins" w:hAnsi="Poppins" w:cs="Poppins"/>
                <w:b/>
                <w:color w:val="FFFFFF" w:themeColor="background1"/>
                <w:sz w:val="22"/>
                <w:szCs w:val="22"/>
              </w:rPr>
            </w:pPr>
            <w:r>
              <w:rPr>
                <w:rFonts w:ascii="Poppins" w:hAnsi="Poppins" w:cs="Poppins"/>
                <w:b/>
                <w:color w:val="FFFFFF" w:themeColor="background1"/>
                <w:sz w:val="22"/>
                <w:szCs w:val="22"/>
              </w:rPr>
              <w:t>5</w:t>
            </w:r>
            <w:r w:rsidR="00AB6FE3" w:rsidRPr="00A40963">
              <w:rPr>
                <w:rFonts w:ascii="Poppins" w:hAnsi="Poppins" w:cs="Poppins"/>
                <w:b/>
                <w:color w:val="FFFFFF" w:themeColor="background1"/>
                <w:sz w:val="22"/>
                <w:szCs w:val="22"/>
              </w:rPr>
              <w:t xml:space="preserve">.1 </w:t>
            </w:r>
            <w:r w:rsidR="005D47A5" w:rsidRPr="00A40963">
              <w:rPr>
                <w:rFonts w:ascii="Poppins" w:hAnsi="Poppins" w:cs="Poppins"/>
                <w:b/>
                <w:color w:val="FFFFFF" w:themeColor="background1"/>
                <w:sz w:val="22"/>
                <w:szCs w:val="22"/>
              </w:rPr>
              <w:t>U</w:t>
            </w:r>
            <w:r w:rsidR="00AB6FE3" w:rsidRPr="00A40963">
              <w:rPr>
                <w:rFonts w:ascii="Poppins" w:hAnsi="Poppins" w:cs="Poppins"/>
                <w:b/>
                <w:color w:val="FFFFFF" w:themeColor="background1"/>
                <w:sz w:val="22"/>
                <w:szCs w:val="22"/>
              </w:rPr>
              <w:t xml:space="preserve">nspent </w:t>
            </w:r>
            <w:r w:rsidR="005D47A5" w:rsidRPr="00A40963">
              <w:rPr>
                <w:rFonts w:ascii="Poppins" w:hAnsi="Poppins" w:cs="Poppins"/>
                <w:b/>
                <w:color w:val="FFFFFF" w:themeColor="background1"/>
                <w:sz w:val="22"/>
                <w:szCs w:val="22"/>
              </w:rPr>
              <w:t>funds</w:t>
            </w:r>
          </w:p>
        </w:tc>
      </w:tr>
      <w:tr w:rsidR="00901F79" w:rsidRPr="00901F79" w14:paraId="0F1A0DCB" w14:textId="77777777" w:rsidTr="0048106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49"/>
        </w:trPr>
        <w:tc>
          <w:tcPr>
            <w:tcW w:w="10091" w:type="dxa"/>
            <w:gridSpan w:val="10"/>
            <w:tcBorders>
              <w:top w:val="single" w:sz="4" w:space="0" w:color="43D596"/>
              <w:left w:val="nil"/>
              <w:bottom w:val="single" w:sz="4" w:space="0" w:color="43D596"/>
              <w:right w:val="nil"/>
            </w:tcBorders>
            <w:shd w:val="clear" w:color="auto" w:fill="E7E6E6"/>
            <w:vAlign w:val="center"/>
          </w:tcPr>
          <w:p w14:paraId="02B905A4" w14:textId="70FEFD72" w:rsidR="00AB6FE3" w:rsidRPr="00572C71" w:rsidDel="00A23CD4" w:rsidRDefault="00000000" w:rsidP="00EF4086">
            <w:pPr>
              <w:spacing w:line="264" w:lineRule="auto"/>
              <w:rPr>
                <w:rFonts w:ascii="Poppins" w:hAnsi="Poppins" w:cs="Poppins"/>
                <w:color w:val="062172"/>
              </w:rPr>
            </w:pPr>
            <w:sdt>
              <w:sdtPr>
                <w:rPr>
                  <w:rFonts w:ascii="Poppins" w:eastAsia="Calibri" w:hAnsi="Poppins" w:cs="Poppins"/>
                  <w:color w:val="062172"/>
                </w:rPr>
                <w:id w:val="-1404823323"/>
                <w:placeholder>
                  <w:docPart w:val="80A68D0AA66D4DA088DA0B582B865C8A"/>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comboBox>
              </w:sdtPr>
              <w:sdtContent>
                <w:r w:rsidR="00B80262" w:rsidRPr="00F1369F">
                  <w:rPr>
                    <w:rFonts w:ascii="Poppins" w:eastAsia="Calibri" w:hAnsi="Poppins" w:cs="Poppins"/>
                    <w:color w:val="062172"/>
                  </w:rPr>
                  <w:t>I</w:t>
                </w:r>
              </w:sdtContent>
            </w:sdt>
            <w:r w:rsidR="00AB6FE3" w:rsidRPr="00F1369F">
              <w:rPr>
                <w:rFonts w:ascii="Poppins" w:hAnsi="Poppins" w:cs="Poppins"/>
                <w:color w:val="062172"/>
              </w:rPr>
              <w:t>f applicable</w:t>
            </w:r>
            <w:r w:rsidR="00FC78F5" w:rsidRPr="00F1369F">
              <w:rPr>
                <w:rFonts w:ascii="Poppins" w:hAnsi="Poppins" w:cs="Poppins"/>
                <w:color w:val="062172"/>
              </w:rPr>
              <w:t>:</w:t>
            </w:r>
            <w:r w:rsidR="00AB6FE3" w:rsidRPr="00572C71">
              <w:rPr>
                <w:rFonts w:ascii="Poppins" w:hAnsi="Poppins" w:cs="Poppins"/>
                <w:color w:val="062172"/>
              </w:rPr>
              <w:t xml:space="preserve"> </w:t>
            </w:r>
            <w:r w:rsidR="008E505B" w:rsidRPr="00572C71">
              <w:rPr>
                <w:rFonts w:ascii="Poppins" w:hAnsi="Poppins" w:cs="Poppins"/>
                <w:color w:val="062172"/>
              </w:rPr>
              <w:t xml:space="preserve">If there were </w:t>
            </w:r>
            <w:r w:rsidR="00AB6FE3" w:rsidRPr="00572C71">
              <w:rPr>
                <w:rFonts w:ascii="Poppins" w:hAnsi="Poppins" w:cs="Poppins"/>
                <w:color w:val="062172"/>
              </w:rPr>
              <w:t xml:space="preserve">any </w:t>
            </w:r>
            <w:r w:rsidR="00AB6FE3" w:rsidRPr="00572C71">
              <w:rPr>
                <w:rFonts w:ascii="Poppins" w:hAnsi="Poppins" w:cs="Poppins"/>
                <w:b/>
                <w:bCs/>
                <w:color w:val="062172"/>
              </w:rPr>
              <w:t>unspent funds</w:t>
            </w:r>
            <w:r w:rsidR="00AB6FE3" w:rsidRPr="00572C71">
              <w:rPr>
                <w:rFonts w:ascii="Poppins" w:hAnsi="Poppins" w:cs="Poppins"/>
                <w:color w:val="062172"/>
              </w:rPr>
              <w:t xml:space="preserve"> by the end of the grant</w:t>
            </w:r>
            <w:r w:rsidR="008E505B" w:rsidRPr="00572C71">
              <w:rPr>
                <w:rFonts w:ascii="Poppins" w:hAnsi="Poppins" w:cs="Poppins"/>
                <w:color w:val="062172"/>
              </w:rPr>
              <w:t xml:space="preserve">, indicate </w:t>
            </w:r>
            <w:r w:rsidR="00465BE6" w:rsidRPr="00572C71">
              <w:rPr>
                <w:rFonts w:ascii="Poppins" w:hAnsi="Poppins" w:cs="Poppins"/>
                <w:color w:val="062172"/>
              </w:rPr>
              <w:t>(</w:t>
            </w:r>
            <w:proofErr w:type="spellStart"/>
            <w:r w:rsidR="00465BE6" w:rsidRPr="00572C71">
              <w:rPr>
                <w:rFonts w:ascii="Poppins" w:hAnsi="Poppins" w:cs="Poppins"/>
                <w:color w:val="062172"/>
              </w:rPr>
              <w:t>i</w:t>
            </w:r>
            <w:proofErr w:type="spellEnd"/>
            <w:r w:rsidR="00465BE6" w:rsidRPr="00572C71">
              <w:rPr>
                <w:rFonts w:ascii="Poppins" w:hAnsi="Poppins" w:cs="Poppins"/>
                <w:color w:val="062172"/>
              </w:rPr>
              <w:t xml:space="preserve">) </w:t>
            </w:r>
            <w:r w:rsidR="008E505B" w:rsidRPr="00572C71">
              <w:rPr>
                <w:rFonts w:ascii="Poppins" w:hAnsi="Poppins" w:cs="Poppins"/>
                <w:color w:val="062172"/>
              </w:rPr>
              <w:t>how much</w:t>
            </w:r>
            <w:r w:rsidR="00465BE6" w:rsidRPr="00572C71">
              <w:rPr>
                <w:rFonts w:ascii="Poppins" w:hAnsi="Poppins" w:cs="Poppins"/>
                <w:color w:val="062172"/>
              </w:rPr>
              <w:t xml:space="preserve"> </w:t>
            </w:r>
            <w:r w:rsidR="008B2856" w:rsidRPr="00572C71">
              <w:rPr>
                <w:rFonts w:ascii="Poppins" w:hAnsi="Poppins" w:cs="Poppins"/>
                <w:color w:val="062172"/>
              </w:rPr>
              <w:t>and</w:t>
            </w:r>
            <w:r w:rsidR="00465BE6" w:rsidRPr="00572C71">
              <w:rPr>
                <w:rFonts w:ascii="Poppins" w:hAnsi="Poppins" w:cs="Poppins"/>
                <w:color w:val="062172"/>
              </w:rPr>
              <w:t xml:space="preserve"> (ii)</w:t>
            </w:r>
            <w:r w:rsidR="008B2856" w:rsidRPr="00572C71">
              <w:rPr>
                <w:rFonts w:ascii="Poppins" w:hAnsi="Poppins" w:cs="Poppins"/>
                <w:color w:val="062172"/>
              </w:rPr>
              <w:t xml:space="preserve"> </w:t>
            </w:r>
            <w:r w:rsidR="008E505B" w:rsidRPr="00572C71">
              <w:rPr>
                <w:rFonts w:ascii="Poppins" w:hAnsi="Poppins" w:cs="Poppins"/>
                <w:color w:val="062172"/>
              </w:rPr>
              <w:t>why</w:t>
            </w:r>
            <w:r w:rsidR="00AB6FE3" w:rsidRPr="00572C71">
              <w:rPr>
                <w:rFonts w:ascii="Poppins" w:hAnsi="Poppins" w:cs="Poppins"/>
                <w:color w:val="062172"/>
              </w:rPr>
              <w:t>.</w:t>
            </w:r>
          </w:p>
        </w:tc>
      </w:tr>
      <w:tr w:rsidR="00AB6FE3" w:rsidRPr="008F3465" w14:paraId="0DC34BED" w14:textId="77777777" w:rsidTr="0048106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3"/>
        </w:trPr>
        <w:tc>
          <w:tcPr>
            <w:tcW w:w="10091" w:type="dxa"/>
            <w:gridSpan w:val="10"/>
            <w:tcBorders>
              <w:top w:val="single" w:sz="4" w:space="0" w:color="43D596"/>
              <w:left w:val="nil"/>
              <w:bottom w:val="single" w:sz="4" w:space="0" w:color="43D596"/>
              <w:right w:val="nil"/>
            </w:tcBorders>
            <w:shd w:val="clear" w:color="auto" w:fill="FFFFFF" w:themeFill="background1"/>
            <w:vAlign w:val="center"/>
          </w:tcPr>
          <w:p w14:paraId="7F702EE0" w14:textId="485E99A6" w:rsidR="00AB6FE3" w:rsidRPr="00572C71" w:rsidDel="00A23CD4" w:rsidRDefault="00000000" w:rsidP="00EF4086">
            <w:pPr>
              <w:pStyle w:val="ListParagraph"/>
              <w:numPr>
                <w:ilvl w:val="0"/>
                <w:numId w:val="11"/>
              </w:numPr>
              <w:spacing w:before="120" w:after="120"/>
              <w:rPr>
                <w:rFonts w:ascii="Poppins" w:hAnsi="Poppins" w:cs="Poppins"/>
                <w:color w:val="062172"/>
              </w:rPr>
            </w:pPr>
            <w:sdt>
              <w:sdtPr>
                <w:rPr>
                  <w:rFonts w:ascii="Poppins" w:eastAsia="Calibri" w:hAnsi="Poppins" w:cs="Poppins"/>
                  <w:color w:val="062172"/>
                </w:rPr>
                <w:id w:val="-947078067"/>
                <w:placeholder>
                  <w:docPart w:val="453B0B3739D943F2AD22800903058D6A"/>
                </w:placeholder>
                <w:text w:multiLine="1"/>
              </w:sdtPr>
              <w:sdtContent>
                <w:r w:rsidR="00B80262" w:rsidRPr="00F1369F">
                  <w:rPr>
                    <w:rFonts w:ascii="Poppins" w:eastAsia="Calibri" w:hAnsi="Poppins" w:cs="Poppins"/>
                    <w:color w:val="062172"/>
                  </w:rPr>
                  <w:t>Click to enter amount of funds that were not spent by grant closing.</w:t>
                </w:r>
              </w:sdtContent>
            </w:sdt>
          </w:p>
        </w:tc>
      </w:tr>
      <w:tr w:rsidR="00B15402" w:rsidRPr="008F3465" w14:paraId="6B5F25C8" w14:textId="77777777" w:rsidTr="0048106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7"/>
        </w:trPr>
        <w:tc>
          <w:tcPr>
            <w:tcW w:w="10091" w:type="dxa"/>
            <w:gridSpan w:val="10"/>
            <w:tcBorders>
              <w:top w:val="single" w:sz="4" w:space="0" w:color="43D596"/>
              <w:left w:val="nil"/>
              <w:bottom w:val="single" w:sz="4" w:space="0" w:color="43D596"/>
              <w:right w:val="nil"/>
            </w:tcBorders>
            <w:shd w:val="clear" w:color="auto" w:fill="FFFFFF" w:themeFill="background1"/>
            <w:vAlign w:val="center"/>
          </w:tcPr>
          <w:p w14:paraId="011A5C9A" w14:textId="749F7C37" w:rsidR="00B15402" w:rsidRPr="00572C71" w:rsidDel="0094164F" w:rsidRDefault="00000000" w:rsidP="00EF4086">
            <w:pPr>
              <w:pStyle w:val="ListParagraph"/>
              <w:numPr>
                <w:ilvl w:val="0"/>
                <w:numId w:val="11"/>
              </w:numPr>
              <w:spacing w:line="264" w:lineRule="auto"/>
              <w:rPr>
                <w:rFonts w:ascii="Poppins" w:eastAsia="Calibri" w:hAnsi="Poppins" w:cs="Poppins"/>
                <w:color w:val="062172"/>
              </w:rPr>
            </w:pPr>
            <w:sdt>
              <w:sdtPr>
                <w:rPr>
                  <w:rFonts w:ascii="Poppins" w:eastAsia="Calibri" w:hAnsi="Poppins" w:cs="Poppins"/>
                  <w:color w:val="062172"/>
                </w:rPr>
                <w:id w:val="2020737054"/>
                <w:placeholder>
                  <w:docPart w:val="71866ABA6DA04691AA88CC4E3F7437EB"/>
                </w:placeholder>
                <w:showingPlcHdr/>
                <w:text w:multiLine="1"/>
              </w:sdtPr>
              <w:sdtContent>
                <w:r w:rsidR="00465BE6" w:rsidRPr="00572C71">
                  <w:rPr>
                    <w:rFonts w:ascii="Poppins" w:eastAsia="Calibri" w:hAnsi="Poppins" w:cs="Poppins"/>
                    <w:color w:val="062172"/>
                  </w:rPr>
                  <w:t>Click here to enter text.</w:t>
                </w:r>
              </w:sdtContent>
            </w:sdt>
          </w:p>
        </w:tc>
      </w:tr>
      <w:tr w:rsidR="00AB6FE3" w:rsidRPr="00DC4D7D" w14:paraId="081DFFF1" w14:textId="77777777" w:rsidTr="0048106D">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51"/>
        </w:trPr>
        <w:tc>
          <w:tcPr>
            <w:tcW w:w="10091" w:type="dxa"/>
            <w:gridSpan w:val="10"/>
            <w:tcBorders>
              <w:top w:val="single" w:sz="4" w:space="0" w:color="43D596"/>
              <w:left w:val="nil"/>
              <w:bottom w:val="single" w:sz="4" w:space="0" w:color="43D596"/>
              <w:right w:val="nil"/>
            </w:tcBorders>
            <w:shd w:val="clear" w:color="auto" w:fill="43D596"/>
            <w:vAlign w:val="center"/>
          </w:tcPr>
          <w:p w14:paraId="3575ED51" w14:textId="04FF57C8" w:rsidR="00AB6FE3" w:rsidRPr="00A40963" w:rsidRDefault="00572C71" w:rsidP="00EF4086">
            <w:pPr>
              <w:pStyle w:val="Heading2"/>
              <w:outlineLvl w:val="1"/>
              <w:rPr>
                <w:rFonts w:ascii="Poppins" w:hAnsi="Poppins" w:cs="Poppins"/>
                <w:b/>
                <w:color w:val="FFFFFF" w:themeColor="background1"/>
                <w:sz w:val="22"/>
                <w:szCs w:val="22"/>
              </w:rPr>
            </w:pPr>
            <w:r>
              <w:rPr>
                <w:rFonts w:ascii="Poppins" w:hAnsi="Poppins" w:cs="Poppins"/>
                <w:b/>
                <w:color w:val="FFFFFF" w:themeColor="background1"/>
                <w:sz w:val="22"/>
                <w:szCs w:val="22"/>
              </w:rPr>
              <w:t>5</w:t>
            </w:r>
            <w:r w:rsidR="00AB6FE3" w:rsidRPr="00A40963">
              <w:rPr>
                <w:rFonts w:ascii="Poppins" w:hAnsi="Poppins" w:cs="Poppins"/>
                <w:b/>
                <w:color w:val="FFFFFF" w:themeColor="background1"/>
                <w:sz w:val="22"/>
                <w:szCs w:val="22"/>
              </w:rPr>
              <w:t>.2 Management performance</w:t>
            </w:r>
          </w:p>
        </w:tc>
      </w:tr>
      <w:tr w:rsidR="001C3035" w:rsidRPr="008F3465" w14:paraId="7EA8F8D8" w14:textId="77777777" w:rsidTr="0048106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33"/>
        </w:trPr>
        <w:tc>
          <w:tcPr>
            <w:tcW w:w="7750" w:type="dxa"/>
            <w:gridSpan w:val="9"/>
            <w:tcBorders>
              <w:top w:val="single" w:sz="4" w:space="0" w:color="43D596"/>
              <w:left w:val="nil"/>
              <w:bottom w:val="single" w:sz="4" w:space="0" w:color="43D596"/>
              <w:right w:val="single" w:sz="4" w:space="0" w:color="43D596"/>
            </w:tcBorders>
            <w:shd w:val="clear" w:color="auto" w:fill="E7E6E6"/>
            <w:vAlign w:val="center"/>
          </w:tcPr>
          <w:p w14:paraId="7242971C" w14:textId="46C0CA94" w:rsidR="001C3035" w:rsidRPr="00572C71" w:rsidRDefault="001C3035" w:rsidP="00EF4086">
            <w:pPr>
              <w:rPr>
                <w:rFonts w:ascii="Poppins" w:hAnsi="Poppins" w:cs="Poppins"/>
                <w:color w:val="062172"/>
              </w:rPr>
            </w:pPr>
            <w:r w:rsidRPr="00572C71">
              <w:rPr>
                <w:rFonts w:ascii="Poppins" w:hAnsi="Poppins" w:cs="Poppins"/>
                <w:color w:val="062172"/>
              </w:rPr>
              <w:t xml:space="preserve">Provide a rating to indicate the performance of the grant </w:t>
            </w:r>
            <w:r w:rsidR="005F1498" w:rsidRPr="00572C71">
              <w:rPr>
                <w:rFonts w:ascii="Poppins" w:hAnsi="Poppins" w:cs="Poppins"/>
                <w:color w:val="062172"/>
              </w:rPr>
              <w:t>throughout</w:t>
            </w:r>
            <w:r w:rsidRPr="00572C71">
              <w:rPr>
                <w:rFonts w:ascii="Poppins" w:hAnsi="Poppins" w:cs="Poppins"/>
                <w:color w:val="062172"/>
              </w:rPr>
              <w:t xml:space="preserve"> implementation in terms of its </w:t>
            </w:r>
            <w:r w:rsidRPr="00572C71">
              <w:rPr>
                <w:rFonts w:ascii="Poppins" w:hAnsi="Poppins" w:cs="Poppins"/>
                <w:b/>
                <w:bCs/>
                <w:color w:val="062172"/>
              </w:rPr>
              <w:t>management</w:t>
            </w:r>
            <w:r w:rsidRPr="00572C71">
              <w:rPr>
                <w:rFonts w:ascii="Poppins" w:hAnsi="Poppins" w:cs="Poppins"/>
                <w:color w:val="062172"/>
              </w:rPr>
              <w:t xml:space="preserve"> over the life</w:t>
            </w:r>
            <w:r w:rsidR="00FC78F5" w:rsidRPr="00572C71">
              <w:rPr>
                <w:rFonts w:ascii="Poppins" w:hAnsi="Poppins" w:cs="Poppins"/>
                <w:color w:val="062172"/>
              </w:rPr>
              <w:t xml:space="preserve"> </w:t>
            </w:r>
            <w:r w:rsidRPr="00572C71">
              <w:rPr>
                <w:rFonts w:ascii="Poppins" w:hAnsi="Poppins" w:cs="Poppins"/>
                <w:color w:val="062172"/>
              </w:rPr>
              <w:t>cycle of the grant. This includes financial, procurement, social/environmental safeguards, implementation arrangements and other fiduciary management duties.</w:t>
            </w:r>
          </w:p>
        </w:tc>
        <w:tc>
          <w:tcPr>
            <w:tcW w:w="2341" w:type="dxa"/>
            <w:tcBorders>
              <w:top w:val="single" w:sz="4" w:space="0" w:color="43D596"/>
              <w:left w:val="single" w:sz="4" w:space="0" w:color="43D596"/>
              <w:bottom w:val="single" w:sz="4" w:space="0" w:color="43D596"/>
              <w:right w:val="nil"/>
            </w:tcBorders>
            <w:shd w:val="clear" w:color="auto" w:fill="FFFFFF" w:themeFill="background1"/>
            <w:vAlign w:val="center"/>
          </w:tcPr>
          <w:p w14:paraId="01F066EB" w14:textId="071B955C" w:rsidR="00A813BA" w:rsidRPr="00572C71" w:rsidRDefault="00000000" w:rsidP="00EF4086">
            <w:pPr>
              <w:spacing w:after="120"/>
              <w:rPr>
                <w:rFonts w:ascii="Poppins" w:hAnsi="Poppins" w:cs="Poppins"/>
                <w:color w:val="062172"/>
              </w:rPr>
            </w:pPr>
            <w:sdt>
              <w:sdtPr>
                <w:rPr>
                  <w:rFonts w:ascii="Poppins" w:eastAsia="Calibri" w:hAnsi="Poppins" w:cs="Poppins"/>
                  <w:color w:val="062172"/>
                </w:rPr>
                <w:id w:val="-1044212360"/>
                <w:placeholder>
                  <w:docPart w:val="04CF5688733F4D24A9BC6269BD4B7B95"/>
                </w:placeholder>
                <w:comboBox>
                  <w:listItem w:displayText="Highly Unsatisfactory" w:value="Highly Unsatisfactory"/>
                  <w:listItem w:displayText="Unsatisfactory" w:value="Unsatisfactory"/>
                  <w:listItem w:displayText="Moderately Unsatisfactory" w:value="Moderately Unsatisfactory"/>
                  <w:listItem w:displayText="Moderately Satisfactory" w:value="Moderately Satisfactory"/>
                  <w:listItem w:displayText="Satisfactory" w:value="Satisfactory"/>
                  <w:listItem w:displayText="Highly Satisfactory" w:value="Highly Satisfactory"/>
                </w:comboBox>
              </w:sdtPr>
              <w:sdtContent>
                <w:r w:rsidR="00B80262" w:rsidRPr="00572C71">
                  <w:rPr>
                    <w:rFonts w:ascii="Poppins" w:eastAsia="Calibri" w:hAnsi="Poppins" w:cs="Poppins"/>
                    <w:color w:val="062172"/>
                  </w:rPr>
                  <w:t>Select a rating.</w:t>
                </w:r>
              </w:sdtContent>
            </w:sdt>
            <w:r w:rsidR="00A813BA" w:rsidRPr="00572C71">
              <w:rPr>
                <w:rStyle w:val="EndnoteReference"/>
                <w:rFonts w:ascii="Poppins" w:eastAsia="Calibri" w:hAnsi="Poppins" w:cs="Poppins"/>
                <w:color w:val="062172"/>
              </w:rPr>
              <w:endnoteReference w:id="14"/>
            </w:r>
          </w:p>
        </w:tc>
      </w:tr>
      <w:tr w:rsidR="001C3035" w:rsidRPr="008F3465" w14:paraId="3B3F18C5" w14:textId="77777777" w:rsidTr="0048106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19"/>
        </w:trPr>
        <w:tc>
          <w:tcPr>
            <w:tcW w:w="10091" w:type="dxa"/>
            <w:gridSpan w:val="10"/>
            <w:tcBorders>
              <w:top w:val="single" w:sz="4" w:space="0" w:color="43D596"/>
              <w:left w:val="nil"/>
              <w:bottom w:val="single" w:sz="4" w:space="0" w:color="43D596"/>
              <w:right w:val="nil"/>
            </w:tcBorders>
            <w:shd w:val="clear" w:color="auto" w:fill="E7E6E6"/>
            <w:vAlign w:val="center"/>
          </w:tcPr>
          <w:p w14:paraId="42FE924B" w14:textId="41277649" w:rsidR="001C3035" w:rsidRPr="00572C71" w:rsidRDefault="001C3035" w:rsidP="00B06E6B">
            <w:pPr>
              <w:jc w:val="both"/>
              <w:rPr>
                <w:rFonts w:ascii="Poppins" w:hAnsi="Poppins" w:cs="Poppins"/>
                <w:color w:val="062172"/>
              </w:rPr>
            </w:pPr>
            <w:r w:rsidRPr="00572C71">
              <w:rPr>
                <w:rFonts w:ascii="Poppins" w:hAnsi="Poppins" w:cs="Poppins"/>
                <w:color w:val="062172"/>
              </w:rPr>
              <w:t>Explain how these management arrangements/duties have affected, positively or negatively, the implementation of the grant and its achievement of results/outcomes by the end of the grant.</w:t>
            </w:r>
          </w:p>
        </w:tc>
      </w:tr>
      <w:tr w:rsidR="001C3035" w:rsidRPr="008F3465" w14:paraId="583B10D3" w14:textId="77777777" w:rsidTr="0048106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49"/>
        </w:trPr>
        <w:tc>
          <w:tcPr>
            <w:tcW w:w="10091" w:type="dxa"/>
            <w:gridSpan w:val="10"/>
            <w:tcBorders>
              <w:top w:val="single" w:sz="4" w:space="0" w:color="43D596"/>
              <w:left w:val="nil"/>
              <w:bottom w:val="single" w:sz="4" w:space="0" w:color="43D596"/>
              <w:right w:val="nil"/>
            </w:tcBorders>
            <w:shd w:val="clear" w:color="auto" w:fill="FFFFFF" w:themeFill="background1"/>
            <w:vAlign w:val="center"/>
          </w:tcPr>
          <w:p w14:paraId="0F26A2AA" w14:textId="20EFA304" w:rsidR="001C3035" w:rsidRPr="00A40963" w:rsidRDefault="00000000" w:rsidP="00EF4086">
            <w:pPr>
              <w:rPr>
                <w:rStyle w:val="CommentReference"/>
                <w:rFonts w:ascii="Poppins" w:hAnsi="Poppins" w:cs="Poppins"/>
                <w:sz w:val="22"/>
                <w:szCs w:val="22"/>
              </w:rPr>
            </w:pPr>
            <w:sdt>
              <w:sdtPr>
                <w:rPr>
                  <w:rFonts w:ascii="Poppins" w:eastAsia="Calibri" w:hAnsi="Poppins" w:cs="Poppins"/>
                  <w:color w:val="803F91"/>
                  <w:sz w:val="16"/>
                  <w:szCs w:val="16"/>
                </w:rPr>
                <w:id w:val="-804004257"/>
                <w:placeholder>
                  <w:docPart w:val="1C6E893E516A4C9F8558216FED534360"/>
                </w:placeholder>
                <w:showingPlcHdr/>
                <w:text w:multiLine="1"/>
              </w:sdtPr>
              <w:sdtContent>
                <w:r w:rsidR="001C3035" w:rsidRPr="00A40963">
                  <w:rPr>
                    <w:rFonts w:ascii="Poppins" w:eastAsia="Calibri" w:hAnsi="Poppins" w:cs="Poppins"/>
                    <w:color w:val="062172"/>
                  </w:rPr>
                  <w:t>Click here to enter text.</w:t>
                </w:r>
              </w:sdtContent>
            </w:sdt>
          </w:p>
        </w:tc>
      </w:tr>
      <w:tr w:rsidR="001C3035" w:rsidRPr="006900E8" w14:paraId="79E9B186" w14:textId="77777777" w:rsidTr="0048106D">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386"/>
        </w:trPr>
        <w:tc>
          <w:tcPr>
            <w:tcW w:w="10091" w:type="dxa"/>
            <w:gridSpan w:val="10"/>
            <w:tcBorders>
              <w:top w:val="single" w:sz="4" w:space="0" w:color="43D596"/>
              <w:left w:val="nil"/>
              <w:bottom w:val="single" w:sz="4" w:space="0" w:color="43D596"/>
              <w:right w:val="nil"/>
            </w:tcBorders>
            <w:shd w:val="clear" w:color="auto" w:fill="43D596"/>
            <w:vAlign w:val="center"/>
          </w:tcPr>
          <w:p w14:paraId="2224D41A" w14:textId="36B4947E" w:rsidR="001C3035" w:rsidRPr="00A40963" w:rsidRDefault="00572C71" w:rsidP="00EF4086">
            <w:pPr>
              <w:pStyle w:val="Heading2"/>
              <w:outlineLvl w:val="1"/>
              <w:rPr>
                <w:rFonts w:ascii="Poppins" w:hAnsi="Poppins" w:cs="Poppins"/>
                <w:b/>
                <w:color w:val="FFFFFF" w:themeColor="background1"/>
                <w:sz w:val="22"/>
                <w:szCs w:val="22"/>
              </w:rPr>
            </w:pPr>
            <w:r>
              <w:rPr>
                <w:rFonts w:ascii="Poppins" w:hAnsi="Poppins" w:cs="Poppins"/>
                <w:b/>
                <w:color w:val="FFFFFF" w:themeColor="background1"/>
                <w:sz w:val="22"/>
                <w:szCs w:val="22"/>
              </w:rPr>
              <w:t>5</w:t>
            </w:r>
            <w:r w:rsidR="001C3035" w:rsidRPr="00A40963">
              <w:rPr>
                <w:rFonts w:ascii="Poppins" w:hAnsi="Poppins" w:cs="Poppins"/>
                <w:b/>
                <w:color w:val="FFFFFF" w:themeColor="background1"/>
                <w:sz w:val="22"/>
                <w:szCs w:val="22"/>
              </w:rPr>
              <w:t>.</w:t>
            </w:r>
            <w:r w:rsidR="00B34512" w:rsidRPr="00A40963">
              <w:rPr>
                <w:rFonts w:ascii="Poppins" w:hAnsi="Poppins" w:cs="Poppins"/>
                <w:b/>
                <w:color w:val="FFFFFF" w:themeColor="background1"/>
                <w:sz w:val="22"/>
                <w:szCs w:val="22"/>
              </w:rPr>
              <w:t>3</w:t>
            </w:r>
            <w:r w:rsidR="001C3035" w:rsidRPr="00A40963">
              <w:rPr>
                <w:rFonts w:ascii="Poppins" w:hAnsi="Poppins" w:cs="Poppins"/>
                <w:b/>
                <w:color w:val="FFFFFF" w:themeColor="background1"/>
                <w:sz w:val="22"/>
                <w:szCs w:val="22"/>
              </w:rPr>
              <w:t xml:space="preserve"> Cofinancing (not related to the Multiplier)</w:t>
            </w:r>
          </w:p>
        </w:tc>
      </w:tr>
      <w:tr w:rsidR="00572C71" w:rsidRPr="00572C71" w14:paraId="2CD2BE2E" w14:textId="77777777" w:rsidTr="0048106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49"/>
        </w:trPr>
        <w:tc>
          <w:tcPr>
            <w:tcW w:w="10091" w:type="dxa"/>
            <w:gridSpan w:val="10"/>
            <w:tcBorders>
              <w:top w:val="single" w:sz="4" w:space="0" w:color="43D596"/>
              <w:left w:val="nil"/>
              <w:bottom w:val="single" w:sz="4" w:space="0" w:color="43D596"/>
              <w:right w:val="nil"/>
            </w:tcBorders>
            <w:shd w:val="clear" w:color="auto" w:fill="E7E6E6"/>
            <w:vAlign w:val="center"/>
          </w:tcPr>
          <w:p w14:paraId="154C57D8" w14:textId="254574B9" w:rsidR="001C3035" w:rsidRPr="00572C71" w:rsidRDefault="001C3035" w:rsidP="00B06E6B">
            <w:pPr>
              <w:spacing w:line="264" w:lineRule="auto"/>
              <w:jc w:val="both"/>
              <w:rPr>
                <w:rFonts w:ascii="Poppins" w:hAnsi="Poppins" w:cs="Poppins"/>
                <w:color w:val="062172"/>
              </w:rPr>
            </w:pPr>
            <w:r w:rsidRPr="00572C71">
              <w:rPr>
                <w:rFonts w:ascii="Poppins" w:hAnsi="Poppins" w:cs="Poppins"/>
                <w:color w:val="062172"/>
              </w:rPr>
              <w:t xml:space="preserve">Where relevant, include information on whether the </w:t>
            </w:r>
            <w:r w:rsidR="00DB6F2F" w:rsidRPr="00572C71">
              <w:rPr>
                <w:rFonts w:ascii="Poppins" w:hAnsi="Poppins" w:cs="Poppins"/>
                <w:color w:val="062172"/>
              </w:rPr>
              <w:t>project</w:t>
            </w:r>
            <w:r w:rsidRPr="00572C71">
              <w:rPr>
                <w:rFonts w:ascii="Poppins" w:hAnsi="Poppins" w:cs="Poppins"/>
                <w:color w:val="062172"/>
              </w:rPr>
              <w:t xml:space="preserve"> that the grant supported benefited from any </w:t>
            </w:r>
            <w:r w:rsidRPr="00572C71">
              <w:rPr>
                <w:rFonts w:ascii="Poppins" w:hAnsi="Poppins" w:cs="Poppins"/>
                <w:b/>
                <w:bCs/>
                <w:color w:val="062172"/>
              </w:rPr>
              <w:t>cofinancing</w:t>
            </w:r>
            <w:r w:rsidRPr="00572C71">
              <w:rPr>
                <w:rFonts w:ascii="Poppins" w:hAnsi="Poppins" w:cs="Poppins"/>
                <w:color w:val="062172"/>
              </w:rPr>
              <w:t>, including the disbursement level of cofinancing, information on whether any remaining funds will still be disbursed and within what timeline, and if disbursement has been less than originally budgeted, reasons for this downside.</w:t>
            </w:r>
          </w:p>
        </w:tc>
      </w:tr>
      <w:tr w:rsidR="001C3035" w:rsidRPr="008F3465" w14:paraId="66BE23BB" w14:textId="77777777" w:rsidTr="0048106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66"/>
        </w:trPr>
        <w:tc>
          <w:tcPr>
            <w:tcW w:w="10091" w:type="dxa"/>
            <w:gridSpan w:val="10"/>
            <w:tcBorders>
              <w:top w:val="single" w:sz="4" w:space="0" w:color="43D596"/>
              <w:left w:val="nil"/>
              <w:bottom w:val="nil"/>
              <w:right w:val="nil"/>
            </w:tcBorders>
            <w:shd w:val="clear" w:color="auto" w:fill="auto"/>
            <w:vAlign w:val="center"/>
          </w:tcPr>
          <w:p w14:paraId="349E1948" w14:textId="77777777" w:rsidR="001C3035" w:rsidRDefault="00000000" w:rsidP="00EF4086">
            <w:pPr>
              <w:autoSpaceDE w:val="0"/>
              <w:autoSpaceDN w:val="0"/>
              <w:adjustRightInd w:val="0"/>
              <w:spacing w:line="300" w:lineRule="auto"/>
              <w:rPr>
                <w:rFonts w:ascii="Poppins" w:eastAsia="Calibri" w:hAnsi="Poppins" w:cs="Poppins"/>
                <w:color w:val="803F91"/>
              </w:rPr>
            </w:pPr>
            <w:sdt>
              <w:sdtPr>
                <w:rPr>
                  <w:rFonts w:ascii="Poppins" w:eastAsia="Calibri" w:hAnsi="Poppins" w:cs="Poppins"/>
                  <w:color w:val="803F91"/>
                </w:rPr>
                <w:id w:val="-652148942"/>
                <w:placeholder>
                  <w:docPart w:val="991A5221D4034782AAE0BD51E1DDDFAE"/>
                </w:placeholder>
                <w:showingPlcHdr/>
                <w:text w:multiLine="1"/>
              </w:sdtPr>
              <w:sdtContent>
                <w:r w:rsidR="001C3035" w:rsidRPr="00A40963">
                  <w:rPr>
                    <w:rFonts w:ascii="Poppins" w:eastAsia="Calibri" w:hAnsi="Poppins" w:cs="Poppins"/>
                    <w:color w:val="062172"/>
                  </w:rPr>
                  <w:t>Click here to enter text.</w:t>
                </w:r>
              </w:sdtContent>
            </w:sdt>
          </w:p>
          <w:p w14:paraId="227578A0" w14:textId="77777777" w:rsidR="0048106D" w:rsidRDefault="0048106D" w:rsidP="00EF4086">
            <w:pPr>
              <w:autoSpaceDE w:val="0"/>
              <w:autoSpaceDN w:val="0"/>
              <w:adjustRightInd w:val="0"/>
              <w:spacing w:line="300" w:lineRule="auto"/>
              <w:rPr>
                <w:rFonts w:ascii="Poppins" w:eastAsia="Calibri" w:hAnsi="Poppins" w:cs="Poppins"/>
                <w:color w:val="803F91"/>
              </w:rPr>
            </w:pPr>
          </w:p>
          <w:p w14:paraId="2BD6B3D8" w14:textId="303CAAE9" w:rsidR="0048106D" w:rsidRPr="00A40963" w:rsidRDefault="0048106D" w:rsidP="00EF4086">
            <w:pPr>
              <w:autoSpaceDE w:val="0"/>
              <w:autoSpaceDN w:val="0"/>
              <w:adjustRightInd w:val="0"/>
              <w:spacing w:line="300" w:lineRule="auto"/>
              <w:rPr>
                <w:rFonts w:ascii="Poppins" w:hAnsi="Poppins" w:cs="Poppins"/>
                <w:color w:val="FFFFFF" w:themeColor="background1"/>
              </w:rPr>
            </w:pPr>
          </w:p>
        </w:tc>
      </w:tr>
      <w:tr w:rsidR="001C3035" w:rsidRPr="004C601A" w14:paraId="5818E0C9" w14:textId="77777777" w:rsidTr="0048106D">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305"/>
        </w:trPr>
        <w:tc>
          <w:tcPr>
            <w:tcW w:w="10091" w:type="dxa"/>
            <w:gridSpan w:val="10"/>
            <w:tcBorders>
              <w:top w:val="nil"/>
              <w:left w:val="nil"/>
              <w:bottom w:val="single" w:sz="4" w:space="0" w:color="43D596"/>
              <w:right w:val="nil"/>
            </w:tcBorders>
            <w:shd w:val="clear" w:color="auto" w:fill="auto"/>
            <w:vAlign w:val="center"/>
          </w:tcPr>
          <w:p w14:paraId="6BC3F848" w14:textId="506C5DAC" w:rsidR="001C3035" w:rsidRPr="00572C71" w:rsidRDefault="00572C71" w:rsidP="00EF4086">
            <w:pPr>
              <w:spacing w:line="264" w:lineRule="auto"/>
              <w:rPr>
                <w:rFonts w:ascii="Poppins" w:hAnsi="Poppins" w:cs="Poppins"/>
                <w:b/>
                <w:color w:val="FFFFFF"/>
                <w:sz w:val="28"/>
                <w:szCs w:val="28"/>
              </w:rPr>
            </w:pPr>
            <w:bookmarkStart w:id="7" w:name="V"/>
            <w:r>
              <w:rPr>
                <w:rFonts w:ascii="Poppins" w:hAnsi="Poppins" w:cs="Poppins"/>
                <w:b/>
                <w:color w:val="43D596"/>
                <w:sz w:val="28"/>
                <w:szCs w:val="28"/>
              </w:rPr>
              <w:lastRenderedPageBreak/>
              <w:t>6</w:t>
            </w:r>
            <w:r w:rsidR="001C3035" w:rsidRPr="00572C71">
              <w:rPr>
                <w:rFonts w:ascii="Poppins" w:hAnsi="Poppins" w:cs="Poppins"/>
                <w:b/>
                <w:color w:val="43D596"/>
                <w:sz w:val="28"/>
                <w:szCs w:val="28"/>
              </w:rPr>
              <w:t>. MONITORING DATA</w:t>
            </w:r>
            <w:bookmarkEnd w:id="7"/>
          </w:p>
        </w:tc>
      </w:tr>
      <w:tr w:rsidR="001C3035" w:rsidRPr="00E9214D" w14:paraId="035F4326" w14:textId="77777777" w:rsidTr="0048106D">
        <w:tblPrEx>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blBorders>
        </w:tblPrEx>
        <w:trPr>
          <w:trHeight w:val="359"/>
        </w:trPr>
        <w:tc>
          <w:tcPr>
            <w:tcW w:w="10091" w:type="dxa"/>
            <w:gridSpan w:val="10"/>
            <w:tcBorders>
              <w:top w:val="single" w:sz="4" w:space="0" w:color="43D596"/>
              <w:left w:val="nil"/>
              <w:bottom w:val="single" w:sz="4" w:space="0" w:color="43D596"/>
              <w:right w:val="nil"/>
            </w:tcBorders>
            <w:shd w:val="clear" w:color="auto" w:fill="43D596"/>
            <w:vAlign w:val="center"/>
          </w:tcPr>
          <w:p w14:paraId="4D7457F5" w14:textId="3FE10152" w:rsidR="001C3035" w:rsidRPr="00A40963" w:rsidRDefault="00572C71" w:rsidP="00EF4086">
            <w:pPr>
              <w:pStyle w:val="Heading2"/>
              <w:outlineLvl w:val="1"/>
              <w:rPr>
                <w:rFonts w:ascii="Poppins" w:hAnsi="Poppins" w:cs="Poppins"/>
                <w:b/>
                <w:color w:val="FFFFFF" w:themeColor="background1"/>
                <w:sz w:val="22"/>
                <w:szCs w:val="22"/>
              </w:rPr>
            </w:pPr>
            <w:r>
              <w:rPr>
                <w:rFonts w:ascii="Poppins" w:hAnsi="Poppins" w:cs="Poppins"/>
                <w:b/>
                <w:color w:val="FFFFFF" w:themeColor="background1"/>
                <w:sz w:val="22"/>
                <w:szCs w:val="22"/>
              </w:rPr>
              <w:t>6</w:t>
            </w:r>
            <w:r w:rsidR="001C3035" w:rsidRPr="00A40963">
              <w:rPr>
                <w:rFonts w:ascii="Poppins" w:hAnsi="Poppins" w:cs="Poppins"/>
                <w:b/>
                <w:color w:val="FFFFFF" w:themeColor="background1"/>
                <w:sz w:val="22"/>
                <w:szCs w:val="22"/>
              </w:rPr>
              <w:t xml:space="preserve">.1 Results </w:t>
            </w:r>
            <w:r w:rsidR="00FC78F5" w:rsidRPr="00A40963">
              <w:rPr>
                <w:rFonts w:ascii="Poppins" w:hAnsi="Poppins" w:cs="Poppins"/>
                <w:b/>
                <w:color w:val="FFFFFF" w:themeColor="background1"/>
                <w:sz w:val="22"/>
                <w:szCs w:val="22"/>
              </w:rPr>
              <w:t>f</w:t>
            </w:r>
            <w:r w:rsidR="001C3035" w:rsidRPr="00A40963">
              <w:rPr>
                <w:rFonts w:ascii="Poppins" w:hAnsi="Poppins" w:cs="Poppins"/>
                <w:b/>
                <w:color w:val="FFFFFF" w:themeColor="background1"/>
                <w:sz w:val="22"/>
                <w:szCs w:val="22"/>
              </w:rPr>
              <w:t>ramework indicator data</w:t>
            </w:r>
          </w:p>
        </w:tc>
      </w:tr>
      <w:tr w:rsidR="001C3035" w:rsidRPr="008F3465" w14:paraId="33518136" w14:textId="77777777" w:rsidTr="0048106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81"/>
        </w:trPr>
        <w:tc>
          <w:tcPr>
            <w:tcW w:w="10091" w:type="dxa"/>
            <w:gridSpan w:val="10"/>
            <w:tcBorders>
              <w:top w:val="single" w:sz="4" w:space="0" w:color="43D596"/>
              <w:left w:val="nil"/>
              <w:bottom w:val="single" w:sz="4" w:space="0" w:color="43D596"/>
              <w:right w:val="nil"/>
            </w:tcBorders>
            <w:shd w:val="clear" w:color="auto" w:fill="E7E6E6"/>
            <w:vAlign w:val="center"/>
          </w:tcPr>
          <w:p w14:paraId="789FC6EB" w14:textId="2F5E3815" w:rsidR="001C3035" w:rsidRPr="00572C71" w:rsidRDefault="001C3035" w:rsidP="00B06E6B">
            <w:pPr>
              <w:jc w:val="both"/>
              <w:rPr>
                <w:rFonts w:ascii="Poppins" w:hAnsi="Poppins" w:cs="Poppins"/>
                <w:color w:val="062172"/>
              </w:rPr>
            </w:pPr>
            <w:r w:rsidRPr="00572C71">
              <w:rPr>
                <w:rFonts w:ascii="Poppins" w:hAnsi="Poppins" w:cs="Poppins"/>
                <w:color w:val="062172"/>
              </w:rPr>
              <w:t xml:space="preserve">Include the complete </w:t>
            </w:r>
            <w:r w:rsidR="00FC78F5" w:rsidRPr="00572C71">
              <w:rPr>
                <w:rFonts w:ascii="Poppins" w:hAnsi="Poppins" w:cs="Poppins"/>
                <w:b/>
                <w:bCs/>
                <w:color w:val="062172"/>
              </w:rPr>
              <w:t>r</w:t>
            </w:r>
            <w:r w:rsidRPr="00572C71">
              <w:rPr>
                <w:rFonts w:ascii="Poppins" w:hAnsi="Poppins" w:cs="Poppins"/>
                <w:b/>
                <w:bCs/>
                <w:color w:val="062172"/>
              </w:rPr>
              <w:t xml:space="preserve">esults </w:t>
            </w:r>
            <w:r w:rsidR="00FC78F5" w:rsidRPr="00572C71">
              <w:rPr>
                <w:rFonts w:ascii="Poppins" w:hAnsi="Poppins" w:cs="Poppins"/>
                <w:b/>
                <w:bCs/>
                <w:color w:val="062172"/>
              </w:rPr>
              <w:t>f</w:t>
            </w:r>
            <w:r w:rsidRPr="00572C71">
              <w:rPr>
                <w:rFonts w:ascii="Poppins" w:hAnsi="Poppins" w:cs="Poppins"/>
                <w:b/>
                <w:bCs/>
                <w:color w:val="062172"/>
              </w:rPr>
              <w:t xml:space="preserve">ramework </w:t>
            </w:r>
            <w:r w:rsidRPr="00572C71">
              <w:rPr>
                <w:rFonts w:ascii="Poppins" w:hAnsi="Poppins" w:cs="Poppins"/>
                <w:color w:val="062172"/>
              </w:rPr>
              <w:t xml:space="preserve">in an annex or as an attachment. The </w:t>
            </w:r>
            <w:r w:rsidR="00FC78F5" w:rsidRPr="00572C71">
              <w:rPr>
                <w:rFonts w:ascii="Poppins" w:hAnsi="Poppins" w:cs="Poppins"/>
                <w:color w:val="062172"/>
              </w:rPr>
              <w:t>r</w:t>
            </w:r>
            <w:r w:rsidRPr="00572C71">
              <w:rPr>
                <w:rFonts w:ascii="Poppins" w:hAnsi="Poppins" w:cs="Poppins"/>
                <w:color w:val="062172"/>
              </w:rPr>
              <w:t xml:space="preserve">esults </w:t>
            </w:r>
            <w:r w:rsidR="00FC78F5" w:rsidRPr="00572C71">
              <w:rPr>
                <w:rFonts w:ascii="Poppins" w:hAnsi="Poppins" w:cs="Poppins"/>
                <w:color w:val="062172"/>
              </w:rPr>
              <w:t>f</w:t>
            </w:r>
            <w:r w:rsidRPr="00572C71">
              <w:rPr>
                <w:rFonts w:ascii="Poppins" w:hAnsi="Poppins" w:cs="Poppins"/>
                <w:color w:val="062172"/>
              </w:rPr>
              <w:t>ramework should include</w:t>
            </w:r>
            <w:r w:rsidR="00FC78F5" w:rsidRPr="00572C71">
              <w:rPr>
                <w:rFonts w:ascii="Poppins" w:hAnsi="Poppins" w:cs="Poppins"/>
                <w:color w:val="062172"/>
              </w:rPr>
              <w:t xml:space="preserve"> the following</w:t>
            </w:r>
            <w:r w:rsidRPr="00572C71">
              <w:rPr>
                <w:rFonts w:ascii="Poppins" w:hAnsi="Poppins" w:cs="Poppins"/>
                <w:color w:val="062172"/>
              </w:rPr>
              <w:t>:</w:t>
            </w:r>
          </w:p>
          <w:p w14:paraId="249F1577" w14:textId="4C9A4B08" w:rsidR="001C3035" w:rsidRPr="00572C71" w:rsidRDefault="001C3035" w:rsidP="00B06E6B">
            <w:pPr>
              <w:pStyle w:val="ListParagraph"/>
              <w:numPr>
                <w:ilvl w:val="0"/>
                <w:numId w:val="3"/>
              </w:numPr>
              <w:ind w:left="790"/>
              <w:jc w:val="both"/>
              <w:rPr>
                <w:rFonts w:ascii="Poppins" w:hAnsi="Poppins" w:cs="Poppins"/>
                <w:color w:val="062172"/>
              </w:rPr>
            </w:pPr>
            <w:r w:rsidRPr="00572C71">
              <w:rPr>
                <w:rFonts w:ascii="Poppins" w:hAnsi="Poppins" w:cs="Poppins"/>
                <w:color w:val="062172"/>
              </w:rPr>
              <w:t xml:space="preserve">Milestone, end-target, and baseline indicator values </w:t>
            </w:r>
          </w:p>
          <w:p w14:paraId="060745E2" w14:textId="563D3DBC" w:rsidR="001C3035" w:rsidRPr="00572C71" w:rsidRDefault="001C3035" w:rsidP="00B06E6B">
            <w:pPr>
              <w:pStyle w:val="ListParagraph"/>
              <w:numPr>
                <w:ilvl w:val="0"/>
                <w:numId w:val="3"/>
              </w:numPr>
              <w:ind w:left="790"/>
              <w:jc w:val="both"/>
              <w:rPr>
                <w:rFonts w:ascii="Poppins" w:hAnsi="Poppins" w:cs="Poppins"/>
                <w:color w:val="062172"/>
              </w:rPr>
            </w:pPr>
            <w:r w:rsidRPr="00572C71">
              <w:rPr>
                <w:rFonts w:ascii="Poppins" w:hAnsi="Poppins" w:cs="Poppins"/>
                <w:color w:val="062172"/>
              </w:rPr>
              <w:t xml:space="preserve">Revised target values (if the original target value(s) were formally revised due to restructuring or changes during implementation) </w:t>
            </w:r>
          </w:p>
          <w:p w14:paraId="6010A5CC" w14:textId="0676283F" w:rsidR="001C3035" w:rsidRPr="00572C71" w:rsidRDefault="001C3035" w:rsidP="00B06E6B">
            <w:pPr>
              <w:pStyle w:val="ListParagraph"/>
              <w:numPr>
                <w:ilvl w:val="0"/>
                <w:numId w:val="3"/>
              </w:numPr>
              <w:ind w:left="790"/>
              <w:jc w:val="both"/>
              <w:rPr>
                <w:rFonts w:ascii="Poppins" w:hAnsi="Poppins" w:cs="Poppins"/>
                <w:color w:val="062172"/>
              </w:rPr>
            </w:pPr>
            <w:r w:rsidRPr="00572C71">
              <w:rPr>
                <w:rFonts w:ascii="Poppins" w:hAnsi="Poppins" w:cs="Poppins"/>
                <w:color w:val="062172"/>
              </w:rPr>
              <w:t>Status on the achievement against target values</w:t>
            </w:r>
          </w:p>
          <w:p w14:paraId="412B4060" w14:textId="7DF2AF48" w:rsidR="001C3035" w:rsidRPr="00A40963" w:rsidRDefault="001C3035" w:rsidP="00B06E6B">
            <w:pPr>
              <w:pStyle w:val="ListParagraph"/>
              <w:numPr>
                <w:ilvl w:val="0"/>
                <w:numId w:val="3"/>
              </w:numPr>
              <w:ind w:left="790"/>
              <w:jc w:val="both"/>
              <w:rPr>
                <w:rFonts w:ascii="Poppins" w:hAnsi="Poppins" w:cs="Poppins"/>
              </w:rPr>
            </w:pPr>
            <w:r w:rsidRPr="00572C71">
              <w:rPr>
                <w:rFonts w:ascii="Poppins" w:hAnsi="Poppins" w:cs="Poppins"/>
                <w:color w:val="062172"/>
              </w:rPr>
              <w:t xml:space="preserve">Reasons for any underachievement/overachievement by the end of the </w:t>
            </w:r>
            <w:r w:rsidR="00E83437" w:rsidRPr="00572C71">
              <w:rPr>
                <w:rFonts w:ascii="Poppins" w:hAnsi="Poppins" w:cs="Poppins"/>
                <w:color w:val="062172"/>
              </w:rPr>
              <w:t>project/</w:t>
            </w:r>
            <w:r w:rsidRPr="00572C71">
              <w:rPr>
                <w:rFonts w:ascii="Poppins" w:hAnsi="Poppins" w:cs="Poppins"/>
                <w:color w:val="062172"/>
              </w:rPr>
              <w:t>grant</w:t>
            </w:r>
          </w:p>
        </w:tc>
      </w:tr>
      <w:tr w:rsidR="001C3035" w:rsidRPr="00D35195" w14:paraId="07B6D9FF" w14:textId="77777777" w:rsidTr="0048106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24"/>
        </w:trPr>
        <w:tc>
          <w:tcPr>
            <w:tcW w:w="10086" w:type="dxa"/>
            <w:gridSpan w:val="10"/>
            <w:tcBorders>
              <w:top w:val="single" w:sz="4" w:space="0" w:color="43D596"/>
              <w:left w:val="nil"/>
              <w:bottom w:val="single" w:sz="4" w:space="0" w:color="43D596"/>
              <w:right w:val="nil"/>
            </w:tcBorders>
            <w:shd w:val="clear" w:color="auto" w:fill="43D596"/>
            <w:vAlign w:val="center"/>
          </w:tcPr>
          <w:p w14:paraId="11AF28A4" w14:textId="3B9E1269" w:rsidR="001C3035" w:rsidRPr="00A40963" w:rsidRDefault="00572C71" w:rsidP="00EF4086">
            <w:pPr>
              <w:spacing w:line="264" w:lineRule="auto"/>
              <w:rPr>
                <w:rFonts w:ascii="Poppins" w:hAnsi="Poppins" w:cs="Poppins"/>
                <w:b/>
                <w:bCs/>
                <w:color w:val="FFFFFF" w:themeColor="background1"/>
              </w:rPr>
            </w:pPr>
            <w:r>
              <w:rPr>
                <w:rFonts w:ascii="Poppins" w:hAnsi="Poppins" w:cs="Poppins"/>
                <w:b/>
                <w:color w:val="FFFFFF" w:themeColor="background1"/>
              </w:rPr>
              <w:t>6</w:t>
            </w:r>
            <w:r w:rsidR="001C3035" w:rsidRPr="00A40963">
              <w:rPr>
                <w:rFonts w:ascii="Poppins" w:hAnsi="Poppins" w:cs="Poppins"/>
                <w:b/>
                <w:color w:val="FFFFFF" w:themeColor="background1"/>
              </w:rPr>
              <w:t xml:space="preserve">.2 Global </w:t>
            </w:r>
            <w:proofErr w:type="gramStart"/>
            <w:r w:rsidR="001C3035" w:rsidRPr="00A40963">
              <w:rPr>
                <w:rFonts w:ascii="Poppins" w:hAnsi="Poppins" w:cs="Poppins"/>
                <w:b/>
                <w:color w:val="FFFFFF" w:themeColor="background1"/>
              </w:rPr>
              <w:t>numbers</w:t>
            </w:r>
            <w:proofErr w:type="gramEnd"/>
            <w:r w:rsidR="001C3035" w:rsidRPr="00A40963">
              <w:rPr>
                <w:rFonts w:ascii="Poppins" w:hAnsi="Poppins" w:cs="Poppins"/>
                <w:b/>
                <w:color w:val="FFFFFF" w:themeColor="background1"/>
              </w:rPr>
              <w:t xml:space="preserve"> data</w:t>
            </w:r>
          </w:p>
        </w:tc>
      </w:tr>
      <w:tr w:rsidR="00572C71" w:rsidRPr="00572C71" w14:paraId="557E20CE" w14:textId="77777777" w:rsidTr="0048106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737"/>
        </w:trPr>
        <w:tc>
          <w:tcPr>
            <w:tcW w:w="10086" w:type="dxa"/>
            <w:gridSpan w:val="10"/>
            <w:tcBorders>
              <w:top w:val="single" w:sz="4" w:space="0" w:color="43D596"/>
              <w:left w:val="nil"/>
              <w:bottom w:val="single" w:sz="4" w:space="0" w:color="43D596"/>
              <w:right w:val="nil"/>
            </w:tcBorders>
            <w:shd w:val="clear" w:color="auto" w:fill="E7E6E6" w:themeFill="background2"/>
          </w:tcPr>
          <w:p w14:paraId="0CD5CAE1" w14:textId="406752B2" w:rsidR="001C3035" w:rsidRPr="00572C71" w:rsidRDefault="001C3035" w:rsidP="00EF4086">
            <w:pPr>
              <w:spacing w:line="264" w:lineRule="auto"/>
              <w:rPr>
                <w:rFonts w:ascii="Poppins" w:eastAsia="Calibri" w:hAnsi="Poppins" w:cs="Poppins"/>
                <w:color w:val="062172"/>
              </w:rPr>
            </w:pPr>
            <w:r w:rsidRPr="00572C71">
              <w:rPr>
                <w:rFonts w:ascii="Poppins" w:eastAsia="Calibri" w:hAnsi="Poppins" w:cs="Poppins"/>
                <w:color w:val="062172"/>
              </w:rPr>
              <w:t xml:space="preserve">Provide in </w:t>
            </w:r>
            <w:r w:rsidR="0048106D">
              <w:rPr>
                <w:rFonts w:ascii="Poppins" w:eastAsia="Calibri" w:hAnsi="Poppins" w:cs="Poppins"/>
                <w:color w:val="062172"/>
              </w:rPr>
              <w:t>a</w:t>
            </w:r>
            <w:r w:rsidRPr="00572C71">
              <w:rPr>
                <w:rFonts w:ascii="Poppins" w:eastAsia="Calibri" w:hAnsi="Poppins" w:cs="Poppins"/>
                <w:color w:val="062172"/>
              </w:rPr>
              <w:t xml:space="preserve">nnex </w:t>
            </w:r>
            <w:r w:rsidR="00C731CD" w:rsidRPr="00572C71">
              <w:rPr>
                <w:rFonts w:ascii="Poppins" w:eastAsia="Calibri" w:hAnsi="Poppins" w:cs="Poppins"/>
                <w:color w:val="062172"/>
              </w:rPr>
              <w:t>4</w:t>
            </w:r>
            <w:r w:rsidRPr="00572C71">
              <w:rPr>
                <w:rFonts w:ascii="Poppins" w:eastAsia="Calibri" w:hAnsi="Poppins" w:cs="Poppins"/>
                <w:color w:val="062172"/>
              </w:rPr>
              <w:t xml:space="preserve"> the data related to GPE’s </w:t>
            </w:r>
            <w:r w:rsidRPr="00572C71">
              <w:rPr>
                <w:rFonts w:ascii="Poppins" w:eastAsia="Calibri" w:hAnsi="Poppins" w:cs="Poppins"/>
                <w:b/>
                <w:bCs/>
                <w:color w:val="062172"/>
              </w:rPr>
              <w:t>three global numbers</w:t>
            </w:r>
            <w:r w:rsidRPr="00572C71">
              <w:rPr>
                <w:rFonts w:ascii="Poppins" w:eastAsia="Calibri" w:hAnsi="Poppins" w:cs="Poppins"/>
                <w:color w:val="062172"/>
              </w:rPr>
              <w:t>:</w:t>
            </w:r>
          </w:p>
          <w:p w14:paraId="00D4D8E8" w14:textId="6ED4AF92" w:rsidR="001C3035" w:rsidRPr="00572C71" w:rsidRDefault="001C3035" w:rsidP="00EF4086">
            <w:pPr>
              <w:pStyle w:val="ListParagraph"/>
              <w:numPr>
                <w:ilvl w:val="0"/>
                <w:numId w:val="8"/>
              </w:numPr>
              <w:spacing w:line="264" w:lineRule="auto"/>
              <w:rPr>
                <w:rFonts w:ascii="Poppins" w:eastAsia="Calibri" w:hAnsi="Poppins" w:cs="Poppins"/>
                <w:color w:val="062172"/>
              </w:rPr>
            </w:pPr>
            <w:r w:rsidRPr="00572C71">
              <w:rPr>
                <w:rFonts w:ascii="Poppins" w:eastAsia="Calibri" w:hAnsi="Poppins" w:cs="Poppins"/>
                <w:color w:val="062172"/>
              </w:rPr>
              <w:t xml:space="preserve">Textbooks purchased and distributed </w:t>
            </w:r>
          </w:p>
          <w:p w14:paraId="0091F47B" w14:textId="760BCFC6" w:rsidR="001C3035" w:rsidRPr="00572C71" w:rsidRDefault="001C3035" w:rsidP="00EF4086">
            <w:pPr>
              <w:pStyle w:val="ListParagraph"/>
              <w:numPr>
                <w:ilvl w:val="0"/>
                <w:numId w:val="8"/>
              </w:numPr>
              <w:spacing w:line="264" w:lineRule="auto"/>
              <w:rPr>
                <w:rFonts w:ascii="Poppins" w:eastAsia="Calibri" w:hAnsi="Poppins" w:cs="Poppins"/>
                <w:color w:val="062172"/>
              </w:rPr>
            </w:pPr>
            <w:r w:rsidRPr="00572C71">
              <w:rPr>
                <w:rFonts w:ascii="Poppins" w:eastAsia="Calibri" w:hAnsi="Poppins" w:cs="Poppins"/>
                <w:color w:val="062172"/>
              </w:rPr>
              <w:t xml:space="preserve">Teachers trained </w:t>
            </w:r>
          </w:p>
          <w:p w14:paraId="7A5CCF00" w14:textId="1BF700F9" w:rsidR="001C3035" w:rsidRPr="00572C71" w:rsidRDefault="001C3035" w:rsidP="00EF4086">
            <w:pPr>
              <w:pStyle w:val="ListParagraph"/>
              <w:numPr>
                <w:ilvl w:val="0"/>
                <w:numId w:val="8"/>
              </w:numPr>
              <w:spacing w:line="264" w:lineRule="auto"/>
              <w:rPr>
                <w:rFonts w:ascii="Poppins" w:eastAsia="Calibri" w:hAnsi="Poppins" w:cs="Poppins"/>
                <w:color w:val="062172"/>
              </w:rPr>
            </w:pPr>
            <w:r w:rsidRPr="00572C71">
              <w:rPr>
                <w:rFonts w:ascii="Poppins" w:eastAsia="Calibri" w:hAnsi="Poppins" w:cs="Poppins"/>
                <w:color w:val="062172"/>
              </w:rPr>
              <w:t xml:space="preserve">Classrooms built or rehabilitated </w:t>
            </w:r>
          </w:p>
        </w:tc>
      </w:tr>
      <w:tr w:rsidR="001C3035" w:rsidRPr="00D35195" w14:paraId="41EC64FF" w14:textId="77777777" w:rsidTr="0048106D">
        <w:trPr>
          <w:trHeight w:val="368"/>
        </w:trPr>
        <w:tc>
          <w:tcPr>
            <w:tcW w:w="10086" w:type="dxa"/>
            <w:gridSpan w:val="10"/>
            <w:tcBorders>
              <w:top w:val="single" w:sz="4" w:space="0" w:color="43D596"/>
              <w:left w:val="nil"/>
              <w:bottom w:val="single" w:sz="4" w:space="0" w:color="43D596"/>
              <w:right w:val="nil"/>
            </w:tcBorders>
            <w:shd w:val="clear" w:color="auto" w:fill="43D596"/>
            <w:vAlign w:val="center"/>
          </w:tcPr>
          <w:p w14:paraId="58D6C264" w14:textId="0A9B5F04" w:rsidR="001C3035" w:rsidRPr="00A40963" w:rsidRDefault="00572C71" w:rsidP="00EF4086">
            <w:pPr>
              <w:spacing w:line="264" w:lineRule="auto"/>
              <w:rPr>
                <w:rFonts w:ascii="Poppins" w:hAnsi="Poppins" w:cs="Poppins"/>
                <w:b/>
                <w:bCs/>
                <w:color w:val="FFFFFF" w:themeColor="background1"/>
              </w:rPr>
            </w:pPr>
            <w:r w:rsidRPr="1EECCA4A">
              <w:rPr>
                <w:rFonts w:ascii="Poppins" w:hAnsi="Poppins" w:cs="Poppins"/>
                <w:b/>
                <w:bCs/>
                <w:color w:val="FFFFFF" w:themeColor="background1"/>
              </w:rPr>
              <w:t>6</w:t>
            </w:r>
            <w:r w:rsidR="001C3035" w:rsidRPr="1EECCA4A">
              <w:rPr>
                <w:rFonts w:ascii="Poppins" w:hAnsi="Poppins" w:cs="Poppins"/>
                <w:b/>
                <w:bCs/>
                <w:color w:val="FFFFFF" w:themeColor="background1"/>
              </w:rPr>
              <w:t xml:space="preserve">.3 </w:t>
            </w:r>
            <w:r w:rsidR="00E74FC7" w:rsidRPr="1EECCA4A">
              <w:rPr>
                <w:rFonts w:ascii="Poppins" w:hAnsi="Poppins" w:cs="Poppins"/>
                <w:b/>
                <w:bCs/>
                <w:color w:val="FFFFFF" w:themeColor="background1"/>
              </w:rPr>
              <w:t>Cumulative b</w:t>
            </w:r>
            <w:r w:rsidR="001C3035" w:rsidRPr="1EECCA4A">
              <w:rPr>
                <w:rFonts w:ascii="Poppins" w:hAnsi="Poppins" w:cs="Poppins"/>
                <w:b/>
                <w:bCs/>
                <w:color w:val="FFFFFF" w:themeColor="background1"/>
              </w:rPr>
              <w:t xml:space="preserve">eneficiary children </w:t>
            </w:r>
            <w:r w:rsidR="184E4108" w:rsidRPr="1EECCA4A">
              <w:rPr>
                <w:rFonts w:ascii="Poppins" w:hAnsi="Poppins" w:cs="Poppins"/>
                <w:b/>
                <w:bCs/>
                <w:color w:val="FFFFFF" w:themeColor="background1"/>
              </w:rPr>
              <w:t xml:space="preserve">or other student </w:t>
            </w:r>
            <w:r w:rsidR="001C3035" w:rsidRPr="1EECCA4A">
              <w:rPr>
                <w:rFonts w:ascii="Poppins" w:hAnsi="Poppins" w:cs="Poppins"/>
                <w:b/>
                <w:bCs/>
                <w:color w:val="FFFFFF" w:themeColor="background1"/>
              </w:rPr>
              <w:t>data</w:t>
            </w:r>
          </w:p>
        </w:tc>
      </w:tr>
      <w:tr w:rsidR="00572C71" w:rsidRPr="00572C71" w14:paraId="5DBFE01A" w14:textId="77777777" w:rsidTr="0048106D">
        <w:trPr>
          <w:trHeight w:val="863"/>
        </w:trPr>
        <w:tc>
          <w:tcPr>
            <w:tcW w:w="10086" w:type="dxa"/>
            <w:gridSpan w:val="10"/>
            <w:tcBorders>
              <w:top w:val="single" w:sz="4" w:space="0" w:color="43D596"/>
              <w:left w:val="nil"/>
              <w:bottom w:val="single" w:sz="4" w:space="0" w:color="43D596"/>
              <w:right w:val="nil"/>
            </w:tcBorders>
            <w:shd w:val="clear" w:color="auto" w:fill="E7E6E6" w:themeFill="background2"/>
            <w:vAlign w:val="center"/>
          </w:tcPr>
          <w:p w14:paraId="7D390AF3" w14:textId="48D561B4" w:rsidR="001C3035" w:rsidRPr="00572C71" w:rsidRDefault="001C3035" w:rsidP="00B06E6B">
            <w:pPr>
              <w:spacing w:after="120"/>
              <w:jc w:val="both"/>
              <w:rPr>
                <w:rFonts w:ascii="Poppins" w:hAnsi="Poppins" w:cs="Poppins"/>
                <w:color w:val="062172"/>
              </w:rPr>
            </w:pPr>
            <w:r w:rsidRPr="1EECCA4A">
              <w:rPr>
                <w:rFonts w:ascii="Poppins" w:hAnsi="Poppins" w:cs="Poppins"/>
                <w:color w:val="062172"/>
              </w:rPr>
              <w:t xml:space="preserve">Provide in </w:t>
            </w:r>
            <w:r w:rsidR="0048106D">
              <w:rPr>
                <w:rFonts w:ascii="Poppins" w:hAnsi="Poppins" w:cs="Poppins"/>
                <w:color w:val="062172"/>
              </w:rPr>
              <w:t>a</w:t>
            </w:r>
            <w:r w:rsidRPr="1EECCA4A">
              <w:rPr>
                <w:rFonts w:ascii="Poppins" w:hAnsi="Poppins" w:cs="Poppins"/>
                <w:color w:val="062172"/>
              </w:rPr>
              <w:t xml:space="preserve">nnex </w:t>
            </w:r>
            <w:r w:rsidR="00C731CD" w:rsidRPr="1EECCA4A">
              <w:rPr>
                <w:rFonts w:ascii="Poppins" w:hAnsi="Poppins" w:cs="Poppins"/>
                <w:color w:val="062172"/>
              </w:rPr>
              <w:t>5</w:t>
            </w:r>
            <w:r w:rsidRPr="1EECCA4A">
              <w:rPr>
                <w:rFonts w:ascii="Poppins" w:hAnsi="Poppins" w:cs="Poppins"/>
                <w:color w:val="062172"/>
              </w:rPr>
              <w:t xml:space="preserve"> the </w:t>
            </w:r>
            <w:r w:rsidR="000A61CE" w:rsidRPr="1EECCA4A">
              <w:rPr>
                <w:rFonts w:ascii="Poppins" w:hAnsi="Poppins" w:cs="Poppins"/>
                <w:b/>
                <w:bCs/>
                <w:color w:val="062172"/>
              </w:rPr>
              <w:t>cumulative</w:t>
            </w:r>
            <w:r w:rsidR="000A61CE" w:rsidRPr="1EECCA4A">
              <w:rPr>
                <w:rFonts w:ascii="Poppins" w:hAnsi="Poppins" w:cs="Poppins"/>
                <w:color w:val="062172"/>
              </w:rPr>
              <w:t xml:space="preserve"> </w:t>
            </w:r>
            <w:r w:rsidRPr="1EECCA4A">
              <w:rPr>
                <w:rFonts w:ascii="Poppins" w:hAnsi="Poppins" w:cs="Poppins"/>
                <w:color w:val="062172"/>
              </w:rPr>
              <w:t xml:space="preserve">number of children </w:t>
            </w:r>
            <w:r w:rsidR="5C3E22EF" w:rsidRPr="1EECCA4A">
              <w:rPr>
                <w:rFonts w:ascii="Poppins" w:hAnsi="Poppins" w:cs="Poppins"/>
                <w:color w:val="062172"/>
              </w:rPr>
              <w:t xml:space="preserve">and other students </w:t>
            </w:r>
            <w:r w:rsidRPr="1EECCA4A">
              <w:rPr>
                <w:rFonts w:ascii="Poppins" w:hAnsi="Poppins" w:cs="Poppins"/>
                <w:color w:val="062172"/>
              </w:rPr>
              <w:t xml:space="preserve">who </w:t>
            </w:r>
            <w:r w:rsidRPr="1EECCA4A">
              <w:rPr>
                <w:rFonts w:ascii="Poppins" w:hAnsi="Poppins" w:cs="Poppins"/>
                <w:b/>
                <w:bCs/>
                <w:color w:val="062172"/>
                <w:u w:val="single"/>
              </w:rPr>
              <w:t>directly</w:t>
            </w:r>
            <w:r w:rsidRPr="1EECCA4A">
              <w:rPr>
                <w:rFonts w:ascii="Poppins" w:hAnsi="Poppins" w:cs="Poppins"/>
                <w:b/>
                <w:bCs/>
                <w:color w:val="062172"/>
              </w:rPr>
              <w:t xml:space="preserve"> participated in </w:t>
            </w:r>
            <w:r w:rsidR="00CC31E5" w:rsidRPr="1EECCA4A">
              <w:rPr>
                <w:rFonts w:ascii="Poppins" w:hAnsi="Poppins" w:cs="Poppins"/>
                <w:b/>
                <w:bCs/>
                <w:color w:val="062172"/>
              </w:rPr>
              <w:t xml:space="preserve">project </w:t>
            </w:r>
            <w:r w:rsidRPr="1EECCA4A">
              <w:rPr>
                <w:rFonts w:ascii="Poppins" w:hAnsi="Poppins" w:cs="Poppins"/>
                <w:b/>
                <w:bCs/>
                <w:color w:val="062172"/>
              </w:rPr>
              <w:t xml:space="preserve">activities, received </w:t>
            </w:r>
            <w:r w:rsidR="00CC31E5" w:rsidRPr="1EECCA4A">
              <w:rPr>
                <w:rFonts w:ascii="Poppins" w:hAnsi="Poppins" w:cs="Poppins"/>
                <w:b/>
                <w:bCs/>
                <w:color w:val="062172"/>
              </w:rPr>
              <w:t>project</w:t>
            </w:r>
            <w:r w:rsidRPr="1EECCA4A">
              <w:rPr>
                <w:rFonts w:ascii="Poppins" w:hAnsi="Poppins" w:cs="Poppins"/>
                <w:b/>
                <w:bCs/>
                <w:color w:val="062172"/>
              </w:rPr>
              <w:t xml:space="preserve">-supported incentives or services, or benefited from </w:t>
            </w:r>
            <w:r w:rsidR="00CC31E5" w:rsidRPr="1EECCA4A">
              <w:rPr>
                <w:rFonts w:ascii="Poppins" w:hAnsi="Poppins" w:cs="Poppins"/>
                <w:b/>
                <w:bCs/>
                <w:color w:val="062172"/>
              </w:rPr>
              <w:t xml:space="preserve">project </w:t>
            </w:r>
            <w:r w:rsidRPr="1EECCA4A">
              <w:rPr>
                <w:rFonts w:ascii="Poppins" w:hAnsi="Poppins" w:cs="Poppins"/>
                <w:b/>
                <w:bCs/>
                <w:color w:val="062172"/>
              </w:rPr>
              <w:t xml:space="preserve">interventions, </w:t>
            </w:r>
            <w:r w:rsidRPr="1EECCA4A">
              <w:rPr>
                <w:rFonts w:ascii="Poppins" w:hAnsi="Poppins" w:cs="Poppins"/>
                <w:color w:val="062172"/>
              </w:rPr>
              <w:t xml:space="preserve">over the entire duration of the </w:t>
            </w:r>
            <w:r w:rsidR="00CC31E5" w:rsidRPr="1EECCA4A">
              <w:rPr>
                <w:rFonts w:ascii="Poppins" w:hAnsi="Poppins" w:cs="Poppins"/>
                <w:color w:val="062172"/>
              </w:rPr>
              <w:t>project</w:t>
            </w:r>
            <w:r w:rsidRPr="1EECCA4A">
              <w:rPr>
                <w:rFonts w:ascii="Poppins" w:hAnsi="Poppins" w:cs="Poppins"/>
                <w:color w:val="062172"/>
              </w:rPr>
              <w:t xml:space="preserve">. </w:t>
            </w:r>
            <w:r w:rsidR="00CD376A" w:rsidRPr="1EECCA4A">
              <w:rPr>
                <w:rFonts w:ascii="Poppins" w:hAnsi="Poppins" w:cs="Poppins"/>
                <w:color w:val="062172"/>
              </w:rPr>
              <w:t xml:space="preserve">If such data </w:t>
            </w:r>
            <w:r w:rsidR="00B16135" w:rsidRPr="1EECCA4A">
              <w:rPr>
                <w:rFonts w:ascii="Poppins" w:hAnsi="Poppins" w:cs="Poppins"/>
                <w:color w:val="062172"/>
              </w:rPr>
              <w:t xml:space="preserve">are </w:t>
            </w:r>
            <w:r w:rsidR="00CD376A" w:rsidRPr="1EECCA4A">
              <w:rPr>
                <w:rFonts w:ascii="Poppins" w:hAnsi="Poppins" w:cs="Poppins"/>
                <w:color w:val="062172"/>
              </w:rPr>
              <w:t xml:space="preserve">unavailable, please provide the reasons why in the comment section in </w:t>
            </w:r>
            <w:r w:rsidR="0048106D">
              <w:rPr>
                <w:rFonts w:ascii="Poppins" w:hAnsi="Poppins" w:cs="Poppins"/>
                <w:color w:val="062172"/>
              </w:rPr>
              <w:t>a</w:t>
            </w:r>
            <w:r w:rsidR="00CD376A" w:rsidRPr="1EECCA4A">
              <w:rPr>
                <w:rFonts w:ascii="Poppins" w:hAnsi="Poppins" w:cs="Poppins"/>
                <w:color w:val="062172"/>
              </w:rPr>
              <w:t xml:space="preserve">nnex </w:t>
            </w:r>
            <w:r w:rsidR="00C731CD" w:rsidRPr="1EECCA4A">
              <w:rPr>
                <w:rFonts w:ascii="Poppins" w:hAnsi="Poppins" w:cs="Poppins"/>
                <w:color w:val="062172"/>
              </w:rPr>
              <w:t>5</w:t>
            </w:r>
            <w:r w:rsidR="00CD376A" w:rsidRPr="1EECCA4A">
              <w:rPr>
                <w:rFonts w:ascii="Poppins" w:hAnsi="Poppins" w:cs="Poppins"/>
                <w:color w:val="062172"/>
              </w:rPr>
              <w:t>.</w:t>
            </w:r>
          </w:p>
          <w:p w14:paraId="5E9A3A6A" w14:textId="7CB054A7" w:rsidR="001C3035" w:rsidRPr="00572C71" w:rsidRDefault="007E24D6" w:rsidP="00B06E6B">
            <w:pPr>
              <w:jc w:val="both"/>
              <w:rPr>
                <w:rFonts w:ascii="Poppins" w:hAnsi="Poppins" w:cs="Poppins"/>
                <w:color w:val="062172"/>
              </w:rPr>
            </w:pPr>
            <w:r w:rsidRPr="00572C71">
              <w:rPr>
                <w:rFonts w:ascii="Poppins" w:hAnsi="Poppins" w:cs="Poppins"/>
                <w:color w:val="062172"/>
              </w:rPr>
              <w:t xml:space="preserve">Also provide in the </w:t>
            </w:r>
            <w:r w:rsidR="00B16135" w:rsidRPr="00572C71">
              <w:rPr>
                <w:rFonts w:ascii="Poppins" w:hAnsi="Poppins" w:cs="Poppins"/>
                <w:color w:val="062172"/>
              </w:rPr>
              <w:t>a</w:t>
            </w:r>
            <w:r w:rsidRPr="00572C71">
              <w:rPr>
                <w:rFonts w:ascii="Poppins" w:hAnsi="Poppins" w:cs="Poppins"/>
                <w:color w:val="062172"/>
              </w:rPr>
              <w:t xml:space="preserve">nnex the relevant disaggregated values by </w:t>
            </w:r>
            <w:r w:rsidRPr="00572C71">
              <w:rPr>
                <w:rFonts w:ascii="Poppins" w:hAnsi="Poppins" w:cs="Poppins"/>
                <w:bCs/>
                <w:color w:val="062172"/>
              </w:rPr>
              <w:t>subgroups</w:t>
            </w:r>
            <w:r w:rsidR="00B16135" w:rsidRPr="00572C71">
              <w:rPr>
                <w:rFonts w:ascii="Poppins" w:hAnsi="Poppins" w:cs="Poppins"/>
                <w:bCs/>
                <w:color w:val="062172"/>
              </w:rPr>
              <w:t>,</w:t>
            </w:r>
            <w:r w:rsidRPr="00572C71">
              <w:rPr>
                <w:rFonts w:ascii="Poppins" w:hAnsi="Poppins" w:cs="Poppins"/>
                <w:b/>
                <w:color w:val="062172"/>
              </w:rPr>
              <w:t xml:space="preserve"> at a minimum by sex.</w:t>
            </w:r>
            <w:r w:rsidRPr="00572C71">
              <w:rPr>
                <w:rFonts w:ascii="Poppins" w:hAnsi="Poppins" w:cs="Poppins"/>
                <w:color w:val="062172"/>
              </w:rPr>
              <w:t xml:space="preserve"> If appropriate and available, provide disaggregated values by varied subgroups (children with a disability, refugee children, internally displaced children, out-of-school children and </w:t>
            </w:r>
            <w:r w:rsidRPr="00572C71">
              <w:rPr>
                <w:rFonts w:ascii="Poppins" w:hAnsi="Poppins" w:cs="Poppins"/>
                <w:bCs/>
                <w:color w:val="062172"/>
              </w:rPr>
              <w:t>children from marginalized ethno-cultural/linguistic minorities)</w:t>
            </w:r>
            <w:r w:rsidRPr="00572C71">
              <w:rPr>
                <w:rFonts w:ascii="Poppins" w:hAnsi="Poppins" w:cs="Poppins"/>
                <w:color w:val="062172"/>
              </w:rPr>
              <w:t xml:space="preserve"> and by education level</w:t>
            </w:r>
            <w:r w:rsidRPr="00572C71">
              <w:rPr>
                <w:rFonts w:ascii="Poppins" w:hAnsi="Poppins" w:cs="Poppins"/>
                <w:bCs/>
                <w:color w:val="062172"/>
              </w:rPr>
              <w:t>.</w:t>
            </w:r>
          </w:p>
        </w:tc>
      </w:tr>
    </w:tbl>
    <w:p w14:paraId="2761DAB7" w14:textId="76B8FFAC" w:rsidR="00B7703A" w:rsidRDefault="00B7703A" w:rsidP="00B7703A">
      <w:pPr>
        <w:spacing w:after="120"/>
        <w:rPr>
          <w:rFonts w:ascii="Arial" w:hAnsi="Arial" w:cs="Arial"/>
          <w:b/>
          <w:sz w:val="28"/>
          <w:szCs w:val="28"/>
        </w:rPr>
        <w:sectPr w:rsidR="00B7703A" w:rsidSect="008D0C7C">
          <w:footerReference w:type="even" r:id="rId13"/>
          <w:footerReference w:type="default" r:id="rId14"/>
          <w:footerReference w:type="first" r:id="rId15"/>
          <w:endnotePr>
            <w:numFmt w:val="decimal"/>
          </w:endnotePr>
          <w:pgSz w:w="12240" w:h="15840"/>
          <w:pgMar w:top="1440" w:right="990" w:bottom="1440" w:left="1440" w:header="720" w:footer="720" w:gutter="0"/>
          <w:cols w:space="720"/>
          <w:titlePg/>
          <w:docGrid w:linePitch="360"/>
        </w:sectPr>
      </w:pPr>
    </w:p>
    <w:p w14:paraId="5754AD03" w14:textId="04ABAFF8" w:rsidR="00485B9C" w:rsidRPr="00572C71" w:rsidRDefault="00485B9C" w:rsidP="00485B9C">
      <w:pPr>
        <w:spacing w:after="120"/>
        <w:rPr>
          <w:rFonts w:ascii="Poppins" w:hAnsi="Poppins" w:cs="Poppins"/>
          <w:b/>
          <w:color w:val="43D596"/>
          <w:sz w:val="28"/>
          <w:szCs w:val="28"/>
        </w:rPr>
      </w:pPr>
      <w:r w:rsidRPr="00572C71">
        <w:rPr>
          <w:rFonts w:ascii="Poppins" w:hAnsi="Poppins" w:cs="Poppins"/>
          <w:b/>
          <w:color w:val="43D596"/>
          <w:sz w:val="28"/>
          <w:szCs w:val="28"/>
        </w:rPr>
        <w:lastRenderedPageBreak/>
        <w:t>Annex 1: Decision Trees for Overall Efficacy Rating and Component</w:t>
      </w:r>
      <w:r w:rsidR="00991489" w:rsidRPr="00572C71">
        <w:rPr>
          <w:rFonts w:ascii="Poppins" w:hAnsi="Poppins" w:cs="Poppins"/>
          <w:b/>
          <w:color w:val="43D596"/>
          <w:sz w:val="28"/>
          <w:szCs w:val="28"/>
        </w:rPr>
        <w:t>/Objective</w:t>
      </w:r>
      <w:r w:rsidRPr="00572C71">
        <w:rPr>
          <w:rFonts w:ascii="Poppins" w:hAnsi="Poppins" w:cs="Poppins"/>
          <w:b/>
          <w:color w:val="43D596"/>
          <w:sz w:val="28"/>
          <w:szCs w:val="28"/>
        </w:rPr>
        <w:t>-</w:t>
      </w:r>
      <w:r w:rsidR="000C663F" w:rsidRPr="00572C71">
        <w:rPr>
          <w:rFonts w:ascii="Poppins" w:hAnsi="Poppins" w:cs="Poppins"/>
          <w:b/>
          <w:color w:val="43D596"/>
          <w:sz w:val="28"/>
          <w:szCs w:val="28"/>
        </w:rPr>
        <w:t>L</w:t>
      </w:r>
      <w:r w:rsidRPr="00572C71">
        <w:rPr>
          <w:rFonts w:ascii="Poppins" w:hAnsi="Poppins" w:cs="Poppins"/>
          <w:b/>
          <w:color w:val="43D596"/>
          <w:sz w:val="28"/>
          <w:szCs w:val="28"/>
        </w:rPr>
        <w:t xml:space="preserve">evel </w:t>
      </w:r>
      <w:r w:rsidR="00572C71">
        <w:rPr>
          <w:rFonts w:ascii="Poppins" w:hAnsi="Poppins" w:cs="Poppins"/>
          <w:b/>
          <w:color w:val="43D596"/>
          <w:sz w:val="28"/>
          <w:szCs w:val="28"/>
        </w:rPr>
        <w:br/>
      </w:r>
      <w:r w:rsidRPr="00572C71">
        <w:rPr>
          <w:rFonts w:ascii="Poppins" w:hAnsi="Poppins" w:cs="Poppins"/>
          <w:b/>
          <w:color w:val="43D596"/>
          <w:sz w:val="28"/>
          <w:szCs w:val="28"/>
        </w:rPr>
        <w:t xml:space="preserve">Efficacy </w:t>
      </w:r>
      <w:r w:rsidRPr="00572C71">
        <w:rPr>
          <w:rFonts w:ascii="Poppins" w:hAnsi="Poppins" w:cs="Poppins"/>
          <w:b/>
          <w:bCs/>
          <w:color w:val="43D596"/>
          <w:sz w:val="28"/>
          <w:szCs w:val="28"/>
        </w:rPr>
        <w:t>Rating</w:t>
      </w:r>
      <w:r w:rsidR="72F392A5" w:rsidRPr="00572C71">
        <w:rPr>
          <w:rFonts w:ascii="Poppins" w:hAnsi="Poppins" w:cs="Poppins"/>
          <w:b/>
          <w:bCs/>
          <w:color w:val="43D596"/>
          <w:sz w:val="28"/>
          <w:szCs w:val="28"/>
        </w:rPr>
        <w:t>s</w:t>
      </w:r>
    </w:p>
    <w:p w14:paraId="667E337D" w14:textId="283F489E" w:rsidR="00485B9C" w:rsidRPr="00572C71" w:rsidRDefault="00D669CE" w:rsidP="00485B9C">
      <w:pPr>
        <w:spacing w:after="120"/>
        <w:rPr>
          <w:rFonts w:ascii="Poppins" w:hAnsi="Poppins" w:cs="Poppins"/>
          <w:b/>
          <w:color w:val="062172"/>
        </w:rPr>
      </w:pPr>
      <w:r>
        <w:rPr>
          <w:rFonts w:ascii="Poppins" w:hAnsi="Poppins" w:cs="Poppins"/>
          <w:b/>
          <w:color w:val="062172"/>
        </w:rPr>
        <w:t>1.</w:t>
      </w:r>
      <w:r w:rsidR="00485B9C" w:rsidRPr="00572C71">
        <w:rPr>
          <w:rFonts w:ascii="Poppins" w:hAnsi="Poppins" w:cs="Poppins"/>
          <w:b/>
          <w:color w:val="062172"/>
        </w:rPr>
        <w:t xml:space="preserve"> Overall efficacy rating</w:t>
      </w:r>
    </w:p>
    <w:p w14:paraId="128A35BA" w14:textId="404EF97E" w:rsidR="00485B9C" w:rsidRDefault="00E74FC7" w:rsidP="00485B9C">
      <w:pPr>
        <w:rPr>
          <w:rFonts w:ascii="Arial" w:hAnsi="Arial" w:cs="Arial"/>
          <w:b/>
          <w:sz w:val="28"/>
          <w:szCs w:val="28"/>
        </w:rPr>
      </w:pPr>
      <w:r>
        <w:rPr>
          <w:noProof/>
        </w:rPr>
        <w:drawing>
          <wp:inline distT="0" distB="0" distL="0" distR="0" wp14:anchorId="2D7B46B3" wp14:editId="6D5413D2">
            <wp:extent cx="7686675" cy="5081153"/>
            <wp:effectExtent l="0" t="0" r="0" b="571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6"/>
                    <a:stretch>
                      <a:fillRect/>
                    </a:stretch>
                  </pic:blipFill>
                  <pic:spPr>
                    <a:xfrm>
                      <a:off x="0" y="0"/>
                      <a:ext cx="7694657" cy="5086430"/>
                    </a:xfrm>
                    <a:prstGeom prst="rect">
                      <a:avLst/>
                    </a:prstGeom>
                  </pic:spPr>
                </pic:pic>
              </a:graphicData>
            </a:graphic>
          </wp:inline>
        </w:drawing>
      </w:r>
    </w:p>
    <w:p w14:paraId="5B3BE8F3" w14:textId="77777777" w:rsidR="00485B9C" w:rsidRDefault="00485B9C" w:rsidP="00485B9C">
      <w:pPr>
        <w:rPr>
          <w:rFonts w:ascii="Arial" w:hAnsi="Arial" w:cs="Arial"/>
          <w:b/>
          <w:sz w:val="28"/>
          <w:szCs w:val="28"/>
        </w:rPr>
      </w:pPr>
    </w:p>
    <w:p w14:paraId="24649DF4" w14:textId="65FF90DB" w:rsidR="00485B9C" w:rsidRDefault="00D669CE" w:rsidP="00485B9C">
      <w:pPr>
        <w:spacing w:after="120"/>
        <w:rPr>
          <w:rFonts w:ascii="Arial" w:hAnsi="Arial" w:cs="Arial"/>
          <w:b/>
          <w:sz w:val="28"/>
          <w:szCs w:val="28"/>
        </w:rPr>
      </w:pPr>
      <w:r>
        <w:rPr>
          <w:rFonts w:ascii="Poppins" w:hAnsi="Poppins" w:cs="Poppins"/>
          <w:b/>
          <w:color w:val="062172"/>
        </w:rPr>
        <w:lastRenderedPageBreak/>
        <w:t>2.</w:t>
      </w:r>
      <w:r w:rsidR="00485B9C" w:rsidRPr="00572C71">
        <w:rPr>
          <w:rFonts w:ascii="Poppins" w:hAnsi="Poppins" w:cs="Poppins"/>
          <w:b/>
          <w:color w:val="062172"/>
        </w:rPr>
        <w:t xml:space="preserve"> Component/objective-level efficacy </w:t>
      </w:r>
      <w:r w:rsidR="00485B9C" w:rsidRPr="00572C71">
        <w:rPr>
          <w:rFonts w:ascii="Poppins" w:hAnsi="Poppins" w:cs="Poppins"/>
          <w:b/>
          <w:bCs/>
          <w:color w:val="062172"/>
        </w:rPr>
        <w:t>rating</w:t>
      </w:r>
      <w:r w:rsidR="17E0DD9C" w:rsidRPr="00572C71">
        <w:rPr>
          <w:rFonts w:ascii="Poppins" w:hAnsi="Poppins" w:cs="Poppins"/>
          <w:b/>
          <w:bCs/>
          <w:color w:val="062172"/>
        </w:rPr>
        <w:t>s</w:t>
      </w:r>
      <w:r w:rsidR="00E74FC7">
        <w:rPr>
          <w:noProof/>
        </w:rPr>
        <w:drawing>
          <wp:inline distT="0" distB="0" distL="0" distR="0" wp14:anchorId="558A4835" wp14:editId="35010FA4">
            <wp:extent cx="7981950" cy="5788146"/>
            <wp:effectExtent l="0" t="0" r="0" b="317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7"/>
                    <a:stretch>
                      <a:fillRect/>
                    </a:stretch>
                  </pic:blipFill>
                  <pic:spPr>
                    <a:xfrm>
                      <a:off x="0" y="0"/>
                      <a:ext cx="7989051" cy="5793295"/>
                    </a:xfrm>
                    <a:prstGeom prst="rect">
                      <a:avLst/>
                    </a:prstGeom>
                  </pic:spPr>
                </pic:pic>
              </a:graphicData>
            </a:graphic>
          </wp:inline>
        </w:drawing>
      </w:r>
    </w:p>
    <w:p w14:paraId="653903D3" w14:textId="77777777" w:rsidR="00485B9C" w:rsidRDefault="00485B9C" w:rsidP="00C33BC2">
      <w:pPr>
        <w:spacing w:after="120"/>
        <w:rPr>
          <w:rFonts w:ascii="Arial" w:hAnsi="Arial" w:cs="Arial"/>
          <w:b/>
          <w:sz w:val="28"/>
          <w:szCs w:val="28"/>
        </w:rPr>
      </w:pPr>
    </w:p>
    <w:p w14:paraId="264BD72D" w14:textId="77777777" w:rsidR="00485B9C" w:rsidRDefault="00485B9C" w:rsidP="00C33BC2">
      <w:pPr>
        <w:spacing w:after="120"/>
        <w:rPr>
          <w:rFonts w:ascii="Arial" w:hAnsi="Arial" w:cs="Arial"/>
          <w:b/>
          <w:sz w:val="28"/>
          <w:szCs w:val="28"/>
        </w:rPr>
      </w:pPr>
    </w:p>
    <w:p w14:paraId="2EEC0C22" w14:textId="02FFB192" w:rsidR="00C33BC2" w:rsidRPr="00572C71" w:rsidRDefault="00485B9C" w:rsidP="00C33BC2">
      <w:pPr>
        <w:spacing w:after="120"/>
        <w:rPr>
          <w:rFonts w:ascii="Poppins" w:hAnsi="Poppins" w:cs="Poppins"/>
          <w:color w:val="43D596"/>
          <w:sz w:val="28"/>
          <w:szCs w:val="28"/>
        </w:rPr>
      </w:pPr>
      <w:r w:rsidRPr="00572C71">
        <w:rPr>
          <w:rFonts w:ascii="Poppins" w:hAnsi="Poppins" w:cs="Poppins"/>
          <w:b/>
          <w:color w:val="43D596"/>
          <w:sz w:val="28"/>
          <w:szCs w:val="28"/>
        </w:rPr>
        <w:t xml:space="preserve">Annex 2: </w:t>
      </w:r>
      <w:r w:rsidR="002766D7" w:rsidRPr="00572C71">
        <w:rPr>
          <w:rFonts w:ascii="Poppins" w:hAnsi="Poppins" w:cs="Poppins"/>
          <w:b/>
          <w:color w:val="43D596"/>
          <w:sz w:val="28"/>
          <w:szCs w:val="28"/>
        </w:rPr>
        <w:t xml:space="preserve">Efficacy by </w:t>
      </w:r>
      <w:r w:rsidR="005F0CC6" w:rsidRPr="00572C71">
        <w:rPr>
          <w:rFonts w:ascii="Poppins" w:hAnsi="Poppins" w:cs="Poppins"/>
          <w:b/>
          <w:color w:val="43D596"/>
          <w:sz w:val="28"/>
          <w:szCs w:val="28"/>
        </w:rPr>
        <w:t xml:space="preserve">Project </w:t>
      </w:r>
      <w:r w:rsidR="005657C1" w:rsidRPr="00572C71">
        <w:rPr>
          <w:rFonts w:ascii="Poppins" w:hAnsi="Poppins" w:cs="Poppins"/>
          <w:b/>
          <w:color w:val="43D596"/>
          <w:sz w:val="28"/>
          <w:szCs w:val="28"/>
        </w:rPr>
        <w:t>C</w:t>
      </w:r>
      <w:r w:rsidR="002766D7" w:rsidRPr="00572C71">
        <w:rPr>
          <w:rFonts w:ascii="Poppins" w:hAnsi="Poppins" w:cs="Poppins"/>
          <w:b/>
          <w:color w:val="43D596"/>
          <w:sz w:val="28"/>
          <w:szCs w:val="28"/>
        </w:rPr>
        <w:t>omponent/</w:t>
      </w:r>
      <w:r w:rsidR="005657C1" w:rsidRPr="00572C71">
        <w:rPr>
          <w:rFonts w:ascii="Poppins" w:hAnsi="Poppins" w:cs="Poppins"/>
          <w:b/>
          <w:color w:val="43D596"/>
          <w:sz w:val="28"/>
          <w:szCs w:val="28"/>
        </w:rPr>
        <w:t>O</w:t>
      </w:r>
      <w:r w:rsidR="002766D7" w:rsidRPr="00572C71">
        <w:rPr>
          <w:rFonts w:ascii="Poppins" w:hAnsi="Poppins" w:cs="Poppins"/>
          <w:b/>
          <w:color w:val="43D596"/>
          <w:sz w:val="28"/>
          <w:szCs w:val="28"/>
        </w:rPr>
        <w:t>bjective</w:t>
      </w:r>
    </w:p>
    <w:tbl>
      <w:tblPr>
        <w:tblStyle w:val="TableGrid"/>
        <w:tblW w:w="13781" w:type="dxa"/>
        <w:tblInd w:w="-11"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6"/>
        <w:gridCol w:w="5130"/>
        <w:gridCol w:w="4950"/>
        <w:gridCol w:w="3686"/>
        <w:gridCol w:w="9"/>
      </w:tblGrid>
      <w:tr w:rsidR="00C33BC2" w:rsidRPr="00572C71" w14:paraId="207FF70A" w14:textId="77777777" w:rsidTr="00072A94">
        <w:trPr>
          <w:trHeight w:val="224"/>
        </w:trPr>
        <w:tc>
          <w:tcPr>
            <w:tcW w:w="13781" w:type="dxa"/>
            <w:gridSpan w:val="5"/>
            <w:tcBorders>
              <w:top w:val="nil"/>
              <w:left w:val="nil"/>
              <w:bottom w:val="single" w:sz="4" w:space="0" w:color="43D596"/>
              <w:right w:val="nil"/>
            </w:tcBorders>
            <w:shd w:val="clear" w:color="auto" w:fill="43D596"/>
            <w:vAlign w:val="center"/>
          </w:tcPr>
          <w:p w14:paraId="0551719B" w14:textId="3B06FE6B" w:rsidR="00C33BC2" w:rsidRPr="00572C71" w:rsidRDefault="002766D7" w:rsidP="00EF4086">
            <w:pPr>
              <w:rPr>
                <w:rFonts w:ascii="Poppins" w:hAnsi="Poppins" w:cs="Poppins"/>
                <w:b/>
                <w:color w:val="FFFFFF" w:themeColor="background1"/>
              </w:rPr>
            </w:pPr>
            <w:r w:rsidRPr="00072A94">
              <w:rPr>
                <w:rFonts w:ascii="Poppins" w:hAnsi="Poppins" w:cs="Poppins"/>
                <w:b/>
                <w:color w:val="FFFFFF" w:themeColor="background1"/>
              </w:rPr>
              <w:t>E</w:t>
            </w:r>
            <w:r w:rsidR="00C33BC2" w:rsidRPr="00072A94">
              <w:rPr>
                <w:rFonts w:ascii="Poppins" w:hAnsi="Poppins" w:cs="Poppins"/>
                <w:b/>
                <w:color w:val="FFFFFF" w:themeColor="background1"/>
              </w:rPr>
              <w:t xml:space="preserve">fficacy by </w:t>
            </w:r>
            <w:r w:rsidR="005B5BDF" w:rsidRPr="00072A94">
              <w:rPr>
                <w:rFonts w:ascii="Poppins" w:hAnsi="Poppins" w:cs="Poppins"/>
                <w:b/>
                <w:color w:val="FFFFFF" w:themeColor="background1"/>
              </w:rPr>
              <w:t xml:space="preserve">project </w:t>
            </w:r>
            <w:r w:rsidR="00C33BC2" w:rsidRPr="00072A94">
              <w:rPr>
                <w:rFonts w:ascii="Poppins" w:hAnsi="Poppins" w:cs="Poppins"/>
                <w:b/>
                <w:color w:val="FFFFFF" w:themeColor="background1"/>
              </w:rPr>
              <w:t>component/objective</w:t>
            </w:r>
          </w:p>
        </w:tc>
      </w:tr>
      <w:tr w:rsidR="00C33BC2" w:rsidRPr="00572C71" w14:paraId="1745A04E" w14:textId="77777777" w:rsidTr="00072A9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282"/>
        </w:trPr>
        <w:tc>
          <w:tcPr>
            <w:tcW w:w="13781" w:type="dxa"/>
            <w:gridSpan w:val="5"/>
            <w:tcBorders>
              <w:top w:val="single" w:sz="4" w:space="0" w:color="43D596"/>
              <w:left w:val="nil"/>
              <w:bottom w:val="single" w:sz="4" w:space="0" w:color="43D596"/>
              <w:right w:val="nil"/>
            </w:tcBorders>
            <w:shd w:val="clear" w:color="auto" w:fill="EAEAEA"/>
            <w:vAlign w:val="center"/>
          </w:tcPr>
          <w:p w14:paraId="49A7ABD7" w14:textId="5D585EC2" w:rsidR="00C33BC2" w:rsidRPr="00072A94" w:rsidRDefault="00C33BC2" w:rsidP="00F22699">
            <w:pPr>
              <w:jc w:val="both"/>
              <w:rPr>
                <w:rFonts w:ascii="Poppins" w:hAnsi="Poppins" w:cs="Poppins"/>
                <w:b/>
                <w:bCs/>
                <w:color w:val="062172"/>
              </w:rPr>
            </w:pPr>
            <w:r w:rsidRPr="00072A94">
              <w:rPr>
                <w:rFonts w:ascii="Poppins" w:hAnsi="Poppins" w:cs="Poppins"/>
                <w:color w:val="062172"/>
              </w:rPr>
              <w:t xml:space="preserve">Assess </w:t>
            </w:r>
            <w:r w:rsidRPr="00072A94">
              <w:rPr>
                <w:rFonts w:ascii="Poppins" w:hAnsi="Poppins" w:cs="Poppins"/>
                <w:b/>
                <w:bCs/>
                <w:color w:val="062172"/>
              </w:rPr>
              <w:t>how successfully each component/objective was achieved</w:t>
            </w:r>
            <w:r w:rsidR="000722CE" w:rsidRPr="00072A94">
              <w:rPr>
                <w:rFonts w:ascii="Poppins" w:hAnsi="Poppins" w:cs="Poppins"/>
                <w:b/>
                <w:bCs/>
                <w:color w:val="062172"/>
              </w:rPr>
              <w:t xml:space="preserve"> by the end of the grant</w:t>
            </w:r>
            <w:r w:rsidR="00860635" w:rsidRPr="00072A94">
              <w:rPr>
                <w:rFonts w:ascii="Poppins" w:hAnsi="Poppins" w:cs="Poppins"/>
                <w:b/>
                <w:bCs/>
                <w:color w:val="062172"/>
              </w:rPr>
              <w:t>, focusing on outcome-level achievements</w:t>
            </w:r>
            <w:r w:rsidRPr="00072A94">
              <w:rPr>
                <w:rFonts w:ascii="Poppins" w:hAnsi="Poppins" w:cs="Poppins"/>
                <w:b/>
                <w:bCs/>
                <w:color w:val="062172"/>
              </w:rPr>
              <w:t>.</w:t>
            </w:r>
          </w:p>
          <w:p w14:paraId="7685141A" w14:textId="65ADD035" w:rsidR="00B06E6B" w:rsidRPr="00072A94" w:rsidRDefault="000C663F" w:rsidP="00F22699">
            <w:pPr>
              <w:jc w:val="both"/>
              <w:rPr>
                <w:rFonts w:ascii="Poppins" w:hAnsi="Poppins" w:cs="Poppins"/>
                <w:color w:val="062172"/>
              </w:rPr>
            </w:pPr>
            <w:r w:rsidRPr="00B06E6B">
              <w:rPr>
                <w:rFonts w:ascii="Poppins" w:hAnsi="Poppins" w:cs="Poppins"/>
                <w:color w:val="062172"/>
              </w:rPr>
              <w:t>S</w:t>
            </w:r>
            <w:r w:rsidR="00C33BC2" w:rsidRPr="00B06E6B">
              <w:rPr>
                <w:rFonts w:ascii="Poppins" w:hAnsi="Poppins" w:cs="Poppins"/>
                <w:color w:val="062172"/>
              </w:rPr>
              <w:t>elect a rating</w:t>
            </w:r>
            <w:r w:rsidR="000659A3" w:rsidRPr="00072A94">
              <w:rPr>
                <w:rStyle w:val="EndnoteReference"/>
                <w:rFonts w:ascii="Poppins" w:hAnsi="Poppins" w:cs="Poppins"/>
                <w:color w:val="062172"/>
              </w:rPr>
              <w:endnoteReference w:id="15"/>
            </w:r>
            <w:r w:rsidR="000659A3" w:rsidRPr="00B06E6B">
              <w:rPr>
                <w:rFonts w:ascii="Poppins" w:hAnsi="Poppins" w:cs="Poppins"/>
                <w:color w:val="062172"/>
              </w:rPr>
              <w:t xml:space="preserve"> </w:t>
            </w:r>
            <w:r w:rsidR="00C33BC2" w:rsidRPr="00B06E6B">
              <w:rPr>
                <w:rFonts w:ascii="Poppins" w:hAnsi="Poppins" w:cs="Poppins"/>
                <w:color w:val="062172"/>
              </w:rPr>
              <w:t xml:space="preserve">from the drop-down menu. </w:t>
            </w:r>
            <w:r w:rsidR="00C33BC2" w:rsidRPr="00072A94">
              <w:rPr>
                <w:rFonts w:ascii="Poppins" w:hAnsi="Poppins" w:cs="Poppins"/>
                <w:color w:val="062172"/>
              </w:rPr>
              <w:t>Then</w:t>
            </w:r>
            <w:r w:rsidRPr="00072A94">
              <w:rPr>
                <w:rFonts w:ascii="Poppins" w:hAnsi="Poppins" w:cs="Poppins"/>
                <w:color w:val="062172"/>
              </w:rPr>
              <w:t>,</w:t>
            </w:r>
            <w:r w:rsidR="00C33BC2" w:rsidRPr="00072A94">
              <w:rPr>
                <w:rFonts w:ascii="Poppins" w:hAnsi="Poppins" w:cs="Poppins"/>
                <w:color w:val="062172"/>
              </w:rPr>
              <w:t xml:space="preserve"> reflect in a short narrative on the achievement of each component/objective, describing</w:t>
            </w:r>
            <w:r w:rsidRPr="00072A94">
              <w:rPr>
                <w:rFonts w:ascii="Poppins" w:hAnsi="Poppins" w:cs="Poppins"/>
                <w:color w:val="062172"/>
              </w:rPr>
              <w:t>,</w:t>
            </w:r>
            <w:r w:rsidR="00C33BC2" w:rsidRPr="00072A94">
              <w:rPr>
                <w:rFonts w:ascii="Poppins" w:hAnsi="Poppins" w:cs="Poppins"/>
                <w:color w:val="062172"/>
              </w:rPr>
              <w:t xml:space="preserve"> for example</w:t>
            </w:r>
            <w:r w:rsidRPr="00072A94">
              <w:rPr>
                <w:rFonts w:ascii="Poppins" w:hAnsi="Poppins" w:cs="Poppins"/>
                <w:color w:val="062172"/>
              </w:rPr>
              <w:t>,</w:t>
            </w:r>
            <w:r w:rsidR="00C33BC2" w:rsidRPr="00072A94">
              <w:rPr>
                <w:rFonts w:ascii="Poppins" w:hAnsi="Poppins" w:cs="Poppins"/>
                <w:color w:val="062172"/>
              </w:rPr>
              <w:t xml:space="preserve"> for each:</w:t>
            </w:r>
          </w:p>
          <w:p w14:paraId="62B446E3" w14:textId="7650EF97" w:rsidR="004E26BA" w:rsidRPr="00D85710" w:rsidRDefault="004E26BA" w:rsidP="00B06E6B">
            <w:pPr>
              <w:pStyle w:val="ListParagraph"/>
              <w:numPr>
                <w:ilvl w:val="0"/>
                <w:numId w:val="13"/>
              </w:numPr>
              <w:spacing w:after="60"/>
              <w:jc w:val="both"/>
              <w:rPr>
                <w:rFonts w:ascii="Poppins" w:hAnsi="Poppins" w:cs="Poppins"/>
                <w:color w:val="062172"/>
              </w:rPr>
            </w:pPr>
            <w:r w:rsidRPr="00D85710">
              <w:rPr>
                <w:rFonts w:ascii="Poppins" w:hAnsi="Poppins" w:cs="Poppins"/>
                <w:color w:val="062172"/>
              </w:rPr>
              <w:t xml:space="preserve">The </w:t>
            </w:r>
            <w:r w:rsidRPr="00D85710">
              <w:rPr>
                <w:rFonts w:ascii="Poppins" w:hAnsi="Poppins" w:cs="Poppins"/>
                <w:b/>
                <w:bCs/>
                <w:color w:val="062172"/>
              </w:rPr>
              <w:t>reliability of the results chain</w:t>
            </w:r>
            <w:r w:rsidRPr="00D85710">
              <w:rPr>
                <w:rFonts w:ascii="Poppins" w:hAnsi="Poppins" w:cs="Poppins"/>
                <w:color w:val="062172"/>
              </w:rPr>
              <w:t xml:space="preserve">: </w:t>
            </w:r>
            <w:r w:rsidR="0000422B" w:rsidRPr="00D85710">
              <w:rPr>
                <w:rFonts w:ascii="Poppins" w:hAnsi="Poppins" w:cs="Poppins"/>
                <w:color w:val="062172"/>
              </w:rPr>
              <w:t>that is</w:t>
            </w:r>
            <w:r w:rsidRPr="00D85710">
              <w:rPr>
                <w:rFonts w:ascii="Poppins" w:hAnsi="Poppins" w:cs="Poppins"/>
                <w:color w:val="062172"/>
              </w:rPr>
              <w:t xml:space="preserve">, </w:t>
            </w:r>
            <w:r w:rsidR="00F833CF" w:rsidRPr="00D85710">
              <w:rPr>
                <w:rFonts w:ascii="Poppins" w:hAnsi="Poppins" w:cs="Poppins"/>
                <w:color w:val="062172"/>
              </w:rPr>
              <w:t xml:space="preserve">outcomes achieved, </w:t>
            </w:r>
            <w:r w:rsidRPr="00D85710">
              <w:rPr>
                <w:rFonts w:ascii="Poppins" w:hAnsi="Poppins" w:cs="Poppins"/>
                <w:color w:val="062172"/>
              </w:rPr>
              <w:t>extent to which the component/objective’</w:t>
            </w:r>
            <w:r w:rsidR="00666B29" w:rsidRPr="00D85710">
              <w:rPr>
                <w:rFonts w:ascii="Poppins" w:hAnsi="Poppins" w:cs="Poppins"/>
                <w:color w:val="062172"/>
              </w:rPr>
              <w:t>s</w:t>
            </w:r>
            <w:r w:rsidRPr="00D85710">
              <w:rPr>
                <w:rFonts w:ascii="Poppins" w:hAnsi="Poppins" w:cs="Poppins"/>
                <w:color w:val="062172"/>
              </w:rPr>
              <w:t xml:space="preserve"> activities/outputs contributed to its outcomes, whether outcome-level achievements are attributable to the grant</w:t>
            </w:r>
            <w:r w:rsidR="00A215B9" w:rsidRPr="00D85710">
              <w:rPr>
                <w:rFonts w:ascii="Poppins" w:hAnsi="Poppins" w:cs="Poppins"/>
                <w:color w:val="062172"/>
              </w:rPr>
              <w:t xml:space="preserve"> activities</w:t>
            </w:r>
            <w:r w:rsidRPr="00D85710">
              <w:rPr>
                <w:rFonts w:ascii="Poppins" w:hAnsi="Poppins" w:cs="Poppins"/>
                <w:color w:val="062172"/>
              </w:rPr>
              <w:t xml:space="preserve">, whether key activities/outputs were delivered as intended based on the inputs mobilized, </w:t>
            </w:r>
            <w:r w:rsidR="00A215B9" w:rsidRPr="00D85710">
              <w:rPr>
                <w:rFonts w:ascii="Poppins" w:hAnsi="Poppins" w:cs="Poppins"/>
                <w:color w:val="062172"/>
              </w:rPr>
              <w:t>t</w:t>
            </w:r>
            <w:r w:rsidRPr="00D85710">
              <w:rPr>
                <w:rFonts w:ascii="Poppins" w:hAnsi="Poppins" w:cs="Poppins"/>
                <w:color w:val="062172"/>
              </w:rPr>
              <w:t>he relative importance of the results achieved (or not), and reasons for nonachievement</w:t>
            </w:r>
            <w:r w:rsidR="0000422B" w:rsidRPr="00D85710">
              <w:rPr>
                <w:rFonts w:ascii="Poppins" w:hAnsi="Poppins" w:cs="Poppins"/>
                <w:color w:val="062172"/>
              </w:rPr>
              <w:t xml:space="preserve"> and so on</w:t>
            </w:r>
            <w:r w:rsidRPr="00D85710">
              <w:rPr>
                <w:rFonts w:ascii="Poppins" w:hAnsi="Poppins" w:cs="Poppins"/>
                <w:color w:val="062172"/>
              </w:rPr>
              <w:t>.</w:t>
            </w:r>
          </w:p>
          <w:p w14:paraId="3BCD4590" w14:textId="77777777" w:rsidR="00E25760" w:rsidRPr="00D85710" w:rsidRDefault="00C33BC2" w:rsidP="00B06E6B">
            <w:pPr>
              <w:pStyle w:val="ListParagraph"/>
              <w:numPr>
                <w:ilvl w:val="0"/>
                <w:numId w:val="13"/>
              </w:numPr>
              <w:spacing w:after="60"/>
              <w:jc w:val="both"/>
              <w:rPr>
                <w:rFonts w:ascii="Poppins" w:hAnsi="Poppins" w:cs="Poppins"/>
                <w:color w:val="062172"/>
              </w:rPr>
            </w:pPr>
            <w:r w:rsidRPr="00D85710">
              <w:rPr>
                <w:rFonts w:ascii="Poppins" w:hAnsi="Poppins" w:cs="Poppins"/>
                <w:color w:val="062172"/>
              </w:rPr>
              <w:t xml:space="preserve">Any </w:t>
            </w:r>
            <w:r w:rsidRPr="00D85710">
              <w:rPr>
                <w:rFonts w:ascii="Poppins" w:hAnsi="Poppins" w:cs="Poppins"/>
                <w:b/>
                <w:bCs/>
                <w:color w:val="062172"/>
              </w:rPr>
              <w:t>innovations</w:t>
            </w:r>
            <w:r w:rsidRPr="00D85710">
              <w:rPr>
                <w:rFonts w:ascii="Poppins" w:hAnsi="Poppins" w:cs="Poppins"/>
                <w:color w:val="062172"/>
              </w:rPr>
              <w:t xml:space="preserve"> or </w:t>
            </w:r>
            <w:r w:rsidRPr="00D85710">
              <w:rPr>
                <w:rFonts w:ascii="Poppins" w:hAnsi="Poppins" w:cs="Poppins"/>
                <w:b/>
                <w:bCs/>
                <w:color w:val="062172"/>
              </w:rPr>
              <w:t>pilots</w:t>
            </w:r>
            <w:r w:rsidRPr="00D85710">
              <w:rPr>
                <w:rFonts w:ascii="Poppins" w:hAnsi="Poppins" w:cs="Poppins"/>
                <w:color w:val="062172"/>
              </w:rPr>
              <w:t xml:space="preserve"> and their degree of success.</w:t>
            </w:r>
          </w:p>
          <w:p w14:paraId="427422A1" w14:textId="77777777" w:rsidR="00E25760" w:rsidRPr="00D85710" w:rsidRDefault="00C33BC2" w:rsidP="00B06E6B">
            <w:pPr>
              <w:pStyle w:val="ListParagraph"/>
              <w:numPr>
                <w:ilvl w:val="0"/>
                <w:numId w:val="13"/>
              </w:numPr>
              <w:spacing w:after="60"/>
              <w:jc w:val="both"/>
              <w:rPr>
                <w:rFonts w:ascii="Poppins" w:hAnsi="Poppins" w:cs="Poppins"/>
                <w:color w:val="062172"/>
              </w:rPr>
            </w:pPr>
            <w:r w:rsidRPr="00D85710">
              <w:rPr>
                <w:rFonts w:ascii="Poppins" w:hAnsi="Poppins" w:cs="Poppins"/>
                <w:color w:val="062172"/>
              </w:rPr>
              <w:t xml:space="preserve">Any varying degrees of accomplishment across </w:t>
            </w:r>
            <w:r w:rsidRPr="00D85710">
              <w:rPr>
                <w:rFonts w:ascii="Poppins" w:hAnsi="Poppins" w:cs="Poppins"/>
                <w:b/>
                <w:bCs/>
                <w:color w:val="062172"/>
              </w:rPr>
              <w:t>groups of beneficiaries</w:t>
            </w:r>
            <w:r w:rsidRPr="00D85710">
              <w:rPr>
                <w:rFonts w:ascii="Poppins" w:hAnsi="Poppins" w:cs="Poppins"/>
                <w:color w:val="062172"/>
              </w:rPr>
              <w:t>.</w:t>
            </w:r>
          </w:p>
          <w:p w14:paraId="4F2A2A36" w14:textId="2FDE5078" w:rsidR="00E25760" w:rsidRPr="00D85710" w:rsidRDefault="00C33BC2" w:rsidP="00B06E6B">
            <w:pPr>
              <w:pStyle w:val="ListParagraph"/>
              <w:numPr>
                <w:ilvl w:val="0"/>
                <w:numId w:val="13"/>
              </w:numPr>
              <w:spacing w:after="60"/>
              <w:jc w:val="both"/>
              <w:rPr>
                <w:rFonts w:ascii="Poppins" w:hAnsi="Poppins" w:cs="Poppins"/>
                <w:color w:val="062172"/>
              </w:rPr>
            </w:pPr>
            <w:r w:rsidRPr="00D85710">
              <w:rPr>
                <w:rFonts w:ascii="Poppins" w:hAnsi="Poppins" w:cs="Poppins"/>
                <w:color w:val="062172"/>
              </w:rPr>
              <w:t xml:space="preserve">Any </w:t>
            </w:r>
            <w:r w:rsidR="00290929" w:rsidRPr="00D85710">
              <w:rPr>
                <w:rFonts w:ascii="Poppins" w:hAnsi="Poppins" w:cs="Poppins"/>
                <w:b/>
                <w:bCs/>
                <w:color w:val="062172"/>
              </w:rPr>
              <w:t>major c</w:t>
            </w:r>
            <w:r w:rsidRPr="00D85710">
              <w:rPr>
                <w:rFonts w:ascii="Poppins" w:hAnsi="Poppins" w:cs="Poppins"/>
                <w:b/>
                <w:bCs/>
                <w:color w:val="062172"/>
              </w:rPr>
              <w:t xml:space="preserve">hallenges </w:t>
            </w:r>
            <w:r w:rsidRPr="00D85710">
              <w:rPr>
                <w:rFonts w:ascii="Poppins" w:hAnsi="Poppins" w:cs="Poppins"/>
                <w:color w:val="062172"/>
              </w:rPr>
              <w:t>experienced during implementation, their causes, and how well these were remediated, including any revisions/restructurings/adaptations.</w:t>
            </w:r>
          </w:p>
          <w:p w14:paraId="1AD701E8" w14:textId="377DB9DA" w:rsidR="00E25760" w:rsidRPr="00D85710" w:rsidRDefault="00C33BC2" w:rsidP="00B06E6B">
            <w:pPr>
              <w:pStyle w:val="ListParagraph"/>
              <w:numPr>
                <w:ilvl w:val="0"/>
                <w:numId w:val="13"/>
              </w:numPr>
              <w:spacing w:after="60"/>
              <w:jc w:val="both"/>
              <w:rPr>
                <w:rFonts w:ascii="Poppins" w:hAnsi="Poppins" w:cs="Poppins"/>
                <w:color w:val="062172"/>
              </w:rPr>
            </w:pPr>
            <w:r w:rsidRPr="00D85710">
              <w:rPr>
                <w:rFonts w:ascii="Poppins" w:hAnsi="Poppins" w:cs="Poppins"/>
                <w:color w:val="062172"/>
              </w:rPr>
              <w:t xml:space="preserve">If any of the </w:t>
            </w:r>
            <w:r w:rsidR="000C663F" w:rsidRPr="00D85710">
              <w:rPr>
                <w:rFonts w:ascii="Poppins" w:hAnsi="Poppins" w:cs="Poppins"/>
                <w:color w:val="062172"/>
              </w:rPr>
              <w:t>r</w:t>
            </w:r>
            <w:r w:rsidRPr="00D85710">
              <w:rPr>
                <w:rFonts w:ascii="Poppins" w:hAnsi="Poppins" w:cs="Poppins"/>
                <w:color w:val="062172"/>
              </w:rPr>
              <w:t xml:space="preserve">esults </w:t>
            </w:r>
            <w:r w:rsidR="000C663F" w:rsidRPr="00D85710">
              <w:rPr>
                <w:rFonts w:ascii="Poppins" w:hAnsi="Poppins" w:cs="Poppins"/>
                <w:color w:val="062172"/>
              </w:rPr>
              <w:t>f</w:t>
            </w:r>
            <w:r w:rsidRPr="00D85710">
              <w:rPr>
                <w:rFonts w:ascii="Poppins" w:hAnsi="Poppins" w:cs="Poppins"/>
                <w:color w:val="062172"/>
              </w:rPr>
              <w:t xml:space="preserve">ramework </w:t>
            </w:r>
            <w:r w:rsidRPr="00D85710">
              <w:rPr>
                <w:rFonts w:ascii="Poppins" w:hAnsi="Poppins" w:cs="Poppins"/>
                <w:b/>
                <w:bCs/>
                <w:color w:val="062172"/>
              </w:rPr>
              <w:t>indicator targets</w:t>
            </w:r>
            <w:r w:rsidRPr="00D85710">
              <w:rPr>
                <w:rFonts w:ascii="Poppins" w:hAnsi="Poppins" w:cs="Poppins"/>
                <w:color w:val="062172"/>
              </w:rPr>
              <w:t xml:space="preserve"> were not met: the reasons for underachievement. And, if targets were surpassed, the reasons for overachievement.</w:t>
            </w:r>
          </w:p>
          <w:p w14:paraId="5193342E" w14:textId="6BCC1F71" w:rsidR="00B06E6B" w:rsidRPr="000659A3" w:rsidRDefault="00C33BC2" w:rsidP="000659A3">
            <w:pPr>
              <w:pStyle w:val="ListParagraph"/>
              <w:numPr>
                <w:ilvl w:val="0"/>
                <w:numId w:val="13"/>
              </w:numPr>
              <w:spacing w:after="120"/>
              <w:jc w:val="both"/>
              <w:rPr>
                <w:rFonts w:ascii="Poppins" w:hAnsi="Poppins" w:cs="Poppins"/>
                <w:color w:val="062172"/>
              </w:rPr>
            </w:pPr>
            <w:r w:rsidRPr="00D85710">
              <w:rPr>
                <w:rFonts w:ascii="Poppins" w:hAnsi="Poppins" w:cs="Poppins"/>
                <w:color w:val="062172"/>
              </w:rPr>
              <w:t xml:space="preserve">Any </w:t>
            </w:r>
            <w:r w:rsidRPr="00D85710">
              <w:rPr>
                <w:rFonts w:ascii="Poppins" w:hAnsi="Poppins" w:cs="Poppins"/>
                <w:b/>
                <w:bCs/>
                <w:color w:val="062172"/>
              </w:rPr>
              <w:t>significant deviation</w:t>
            </w:r>
            <w:r w:rsidRPr="00D85710">
              <w:rPr>
                <w:rFonts w:ascii="Poppins" w:hAnsi="Poppins" w:cs="Poppins"/>
                <w:color w:val="062172"/>
              </w:rPr>
              <w:t xml:space="preserve"> from the original or revised </w:t>
            </w:r>
            <w:r w:rsidR="005B5BDF" w:rsidRPr="00D85710">
              <w:rPr>
                <w:rFonts w:ascii="Poppins" w:hAnsi="Poppins" w:cs="Poppins"/>
                <w:color w:val="062172"/>
              </w:rPr>
              <w:t xml:space="preserve">project </w:t>
            </w:r>
            <w:r w:rsidRPr="00D85710">
              <w:rPr>
                <w:rFonts w:ascii="Poppins" w:hAnsi="Poppins" w:cs="Poppins"/>
                <w:color w:val="062172"/>
              </w:rPr>
              <w:t>objectives/components or indicators during implementation, and their implications on the grant</w:t>
            </w:r>
            <w:r w:rsidR="005B5BDF" w:rsidRPr="00D85710">
              <w:rPr>
                <w:rFonts w:ascii="Poppins" w:hAnsi="Poppins" w:cs="Poppins"/>
                <w:color w:val="062172"/>
              </w:rPr>
              <w:t>/project</w:t>
            </w:r>
            <w:r w:rsidRPr="00D85710">
              <w:rPr>
                <w:rFonts w:ascii="Poppins" w:hAnsi="Poppins" w:cs="Poppins"/>
                <w:color w:val="062172"/>
              </w:rPr>
              <w:t>’s budget, results, theory of change</w:t>
            </w:r>
            <w:r w:rsidR="0000422B" w:rsidRPr="00D85710">
              <w:rPr>
                <w:rFonts w:ascii="Poppins" w:hAnsi="Poppins" w:cs="Poppins"/>
                <w:color w:val="062172"/>
              </w:rPr>
              <w:t xml:space="preserve"> and so on</w:t>
            </w:r>
            <w:r w:rsidRPr="00D85710">
              <w:rPr>
                <w:rFonts w:ascii="Poppins" w:hAnsi="Poppins" w:cs="Poppins"/>
                <w:color w:val="062172"/>
              </w:rPr>
              <w:t>.</w:t>
            </w:r>
          </w:p>
        </w:tc>
      </w:tr>
      <w:tr w:rsidR="00AE30C4" w:rsidRPr="00572C71" w14:paraId="24AF830F" w14:textId="77777777" w:rsidTr="00072A9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6" w:type="dxa"/>
          <w:wAfter w:w="9" w:type="dxa"/>
          <w:trHeight w:val="468"/>
        </w:trPr>
        <w:tc>
          <w:tcPr>
            <w:tcW w:w="5130" w:type="dxa"/>
            <w:tcBorders>
              <w:top w:val="single" w:sz="4" w:space="0" w:color="43D596"/>
              <w:left w:val="nil"/>
              <w:bottom w:val="single" w:sz="4" w:space="0" w:color="43D596"/>
              <w:right w:val="single" w:sz="4" w:space="0" w:color="43D596"/>
            </w:tcBorders>
            <w:shd w:val="clear" w:color="auto" w:fill="EAEAEA"/>
            <w:vAlign w:val="center"/>
          </w:tcPr>
          <w:p w14:paraId="17991A85" w14:textId="26D75A7C" w:rsidR="00AE30C4" w:rsidRPr="00072A94" w:rsidRDefault="00AE30C4" w:rsidP="00EF4086">
            <w:pPr>
              <w:spacing w:line="264" w:lineRule="auto"/>
              <w:rPr>
                <w:rFonts w:ascii="Poppins" w:hAnsi="Poppins" w:cs="Poppins"/>
                <w:color w:val="062172"/>
              </w:rPr>
            </w:pPr>
            <w:r w:rsidRPr="00072A94">
              <w:rPr>
                <w:rFonts w:ascii="Poppins" w:hAnsi="Poppins" w:cs="Poppins"/>
                <w:color w:val="062172"/>
              </w:rPr>
              <w:t>Component/objective</w:t>
            </w:r>
          </w:p>
        </w:tc>
        <w:tc>
          <w:tcPr>
            <w:tcW w:w="4950" w:type="dxa"/>
            <w:tcBorders>
              <w:top w:val="single" w:sz="4" w:space="0" w:color="43D596"/>
              <w:left w:val="single" w:sz="4" w:space="0" w:color="43D596"/>
              <w:bottom w:val="single" w:sz="4" w:space="0" w:color="43D596"/>
              <w:right w:val="single" w:sz="4" w:space="0" w:color="43D596"/>
            </w:tcBorders>
            <w:shd w:val="clear" w:color="auto" w:fill="EAEAEA"/>
            <w:vAlign w:val="center"/>
          </w:tcPr>
          <w:p w14:paraId="679B149D" w14:textId="2EB71EF0" w:rsidR="00AE30C4" w:rsidRPr="00072A94" w:rsidRDefault="00AE30C4" w:rsidP="00EF4086">
            <w:pPr>
              <w:spacing w:line="264" w:lineRule="auto"/>
              <w:rPr>
                <w:rFonts w:ascii="Poppins" w:hAnsi="Poppins" w:cs="Poppins"/>
                <w:color w:val="062172"/>
              </w:rPr>
            </w:pPr>
            <w:r w:rsidRPr="00072A94">
              <w:rPr>
                <w:rFonts w:ascii="Poppins" w:hAnsi="Poppins" w:cs="Poppins"/>
                <w:color w:val="062172"/>
              </w:rPr>
              <w:t xml:space="preserve">Level of achievement </w:t>
            </w:r>
            <w:r w:rsidR="00B14FA6" w:rsidRPr="00072A94">
              <w:rPr>
                <w:rFonts w:ascii="Poppins" w:hAnsi="Poppins" w:cs="Poppins"/>
                <w:color w:val="062172"/>
              </w:rPr>
              <w:t xml:space="preserve">(outcome level) </w:t>
            </w:r>
            <w:r w:rsidR="00A03450" w:rsidRPr="00072A94">
              <w:rPr>
                <w:rFonts w:ascii="Poppins" w:hAnsi="Poppins" w:cs="Poppins"/>
                <w:color w:val="062172"/>
              </w:rPr>
              <w:t>at end of grant</w:t>
            </w:r>
          </w:p>
        </w:tc>
        <w:tc>
          <w:tcPr>
            <w:tcW w:w="3686" w:type="dxa"/>
            <w:tcBorders>
              <w:top w:val="single" w:sz="4" w:space="0" w:color="43D596"/>
              <w:left w:val="single" w:sz="4" w:space="0" w:color="43D596"/>
              <w:bottom w:val="single" w:sz="4" w:space="0" w:color="43D596"/>
              <w:right w:val="nil"/>
            </w:tcBorders>
            <w:shd w:val="clear" w:color="auto" w:fill="EAEAEA"/>
            <w:vAlign w:val="center"/>
          </w:tcPr>
          <w:p w14:paraId="4372C2FF" w14:textId="422AB980" w:rsidR="00AE30C4" w:rsidRPr="00072A94" w:rsidRDefault="00AE30C4" w:rsidP="00EF4086">
            <w:pPr>
              <w:spacing w:line="264" w:lineRule="auto"/>
              <w:rPr>
                <w:rFonts w:ascii="Poppins" w:hAnsi="Poppins" w:cs="Poppins"/>
                <w:color w:val="062172"/>
              </w:rPr>
            </w:pPr>
            <w:r w:rsidRPr="00072A94">
              <w:rPr>
                <w:rFonts w:ascii="Poppins" w:hAnsi="Poppins" w:cs="Poppins"/>
                <w:color w:val="062172"/>
              </w:rPr>
              <w:t>Brief narrative</w:t>
            </w:r>
          </w:p>
        </w:tc>
      </w:tr>
      <w:tr w:rsidR="00AE30C4" w:rsidRPr="00572C71" w14:paraId="206DE883" w14:textId="77777777" w:rsidTr="00072A9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6" w:type="dxa"/>
          <w:wAfter w:w="9" w:type="dxa"/>
          <w:trHeight w:val="75"/>
        </w:trPr>
        <w:tc>
          <w:tcPr>
            <w:tcW w:w="5130" w:type="dxa"/>
            <w:tcBorders>
              <w:top w:val="single" w:sz="4" w:space="0" w:color="43D596"/>
              <w:left w:val="nil"/>
              <w:bottom w:val="single" w:sz="4" w:space="0" w:color="43D596"/>
              <w:right w:val="single" w:sz="4" w:space="0" w:color="43D596"/>
            </w:tcBorders>
            <w:shd w:val="clear" w:color="auto" w:fill="auto"/>
            <w:vAlign w:val="center"/>
          </w:tcPr>
          <w:p w14:paraId="7C43A8CB" w14:textId="1A444290" w:rsidR="00AE30C4" w:rsidRPr="00072A94" w:rsidRDefault="00AE30C4" w:rsidP="00F879AD">
            <w:pPr>
              <w:ind w:right="-58"/>
              <w:rPr>
                <w:rFonts w:ascii="Poppins" w:hAnsi="Poppins" w:cs="Poppins"/>
                <w:color w:val="062172"/>
              </w:rPr>
            </w:pPr>
            <w:r w:rsidRPr="00072A94">
              <w:rPr>
                <w:rFonts w:ascii="Poppins" w:hAnsi="Poppins" w:cs="Poppins"/>
                <w:color w:val="062172"/>
              </w:rPr>
              <w:t xml:space="preserve">Name of component/objective 1: </w:t>
            </w:r>
            <w:r w:rsidR="00072A94" w:rsidRPr="00072A94">
              <w:rPr>
                <w:rFonts w:ascii="Poppins" w:hAnsi="Poppins" w:cs="Poppins"/>
                <w:color w:val="062172"/>
              </w:rPr>
              <w:br/>
            </w:r>
            <w:sdt>
              <w:sdtPr>
                <w:rPr>
                  <w:rFonts w:ascii="Poppins" w:hAnsi="Poppins" w:cs="Poppins"/>
                  <w:color w:val="062172"/>
                </w:rPr>
                <w:id w:val="1387371562"/>
                <w:placeholder>
                  <w:docPart w:val="08EBCA4EE6E24B22B28407939770079A"/>
                </w:placeholder>
                <w:text w:multiLine="1"/>
              </w:sdtPr>
              <w:sdtContent>
                <w:r w:rsidR="00B80262" w:rsidRPr="00072A94">
                  <w:rPr>
                    <w:rFonts w:ascii="Poppins" w:hAnsi="Poppins" w:cs="Poppins"/>
                    <w:color w:val="062172"/>
                  </w:rPr>
                  <w:t>Click here to enter text.</w:t>
                </w:r>
              </w:sdtContent>
            </w:sdt>
          </w:p>
        </w:tc>
        <w:tc>
          <w:tcPr>
            <w:tcW w:w="4950" w:type="dxa"/>
            <w:tcBorders>
              <w:top w:val="single" w:sz="4" w:space="0" w:color="43D596"/>
              <w:left w:val="single" w:sz="4" w:space="0" w:color="43D596"/>
              <w:bottom w:val="single" w:sz="4" w:space="0" w:color="43D596"/>
              <w:right w:val="single" w:sz="4" w:space="0" w:color="43D596"/>
            </w:tcBorders>
            <w:shd w:val="clear" w:color="auto" w:fill="auto"/>
            <w:vAlign w:val="center"/>
          </w:tcPr>
          <w:p w14:paraId="4AAF657D" w14:textId="1DB7124D" w:rsidR="00AE30C4" w:rsidRPr="00072A94" w:rsidRDefault="00000000" w:rsidP="00F879AD">
            <w:pPr>
              <w:ind w:right="-58"/>
              <w:rPr>
                <w:rFonts w:ascii="Poppins" w:hAnsi="Poppins" w:cs="Poppins"/>
                <w:color w:val="062172"/>
              </w:rPr>
            </w:pPr>
            <w:sdt>
              <w:sdtPr>
                <w:rPr>
                  <w:rFonts w:ascii="Poppins" w:eastAsia="Calibri" w:hAnsi="Poppins" w:cs="Poppins"/>
                  <w:color w:val="062172"/>
                </w:rPr>
                <w:id w:val="-244567269"/>
                <w:placeholder>
                  <w:docPart w:val="94763F31A4BF45A7BA3FA8C0A9F8C3B9"/>
                </w:placeholder>
                <w:comboBox>
                  <w:listItem w:displayText="Negligible" w:value="Negligible"/>
                  <w:listItem w:displayText="Modest" w:value="Modest"/>
                  <w:listItem w:displayText="Substantial" w:value="Substantial"/>
                  <w:listItem w:displayText="High" w:value="High"/>
                </w:comboBox>
              </w:sdtPr>
              <w:sdtContent>
                <w:r w:rsidR="00B80262" w:rsidRPr="00072A94">
                  <w:rPr>
                    <w:rFonts w:ascii="Poppins" w:eastAsia="Calibri" w:hAnsi="Poppins" w:cs="Poppins"/>
                    <w:color w:val="062172"/>
                  </w:rPr>
                  <w:t>Select a rating.</w:t>
                </w:r>
              </w:sdtContent>
            </w:sdt>
          </w:p>
        </w:tc>
        <w:tc>
          <w:tcPr>
            <w:tcW w:w="3686" w:type="dxa"/>
            <w:tcBorders>
              <w:top w:val="single" w:sz="4" w:space="0" w:color="43D596"/>
              <w:left w:val="single" w:sz="4" w:space="0" w:color="43D596"/>
              <w:bottom w:val="single" w:sz="4" w:space="0" w:color="43D596"/>
              <w:right w:val="nil"/>
            </w:tcBorders>
            <w:shd w:val="clear" w:color="auto" w:fill="auto"/>
            <w:vAlign w:val="center"/>
          </w:tcPr>
          <w:p w14:paraId="45D53C0F" w14:textId="18084DEE" w:rsidR="00AE30C4" w:rsidRPr="00072A94" w:rsidRDefault="00000000" w:rsidP="00F879AD">
            <w:pPr>
              <w:ind w:right="-58" w:hanging="23"/>
              <w:rPr>
                <w:rFonts w:ascii="Poppins" w:hAnsi="Poppins" w:cs="Poppins"/>
                <w:color w:val="062172"/>
              </w:rPr>
            </w:pPr>
            <w:sdt>
              <w:sdtPr>
                <w:rPr>
                  <w:rFonts w:ascii="Poppins" w:hAnsi="Poppins" w:cs="Poppins"/>
                  <w:color w:val="062172"/>
                </w:rPr>
                <w:id w:val="1098289861"/>
                <w:placeholder>
                  <w:docPart w:val="B0D1BEA8888D4792ABD0433ACD784D7A"/>
                </w:placeholder>
                <w:text w:multiLine="1"/>
              </w:sdtPr>
              <w:sdtContent>
                <w:r w:rsidR="00B80262" w:rsidRPr="00072A94">
                  <w:rPr>
                    <w:rFonts w:ascii="Poppins" w:hAnsi="Poppins" w:cs="Poppins"/>
                    <w:color w:val="062172"/>
                  </w:rPr>
                  <w:t>Click here to enter text.</w:t>
                </w:r>
              </w:sdtContent>
            </w:sdt>
          </w:p>
        </w:tc>
      </w:tr>
      <w:tr w:rsidR="00AE30C4" w:rsidRPr="00572C71" w14:paraId="2C91730E" w14:textId="77777777" w:rsidTr="00072A9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6" w:type="dxa"/>
          <w:wAfter w:w="9" w:type="dxa"/>
          <w:trHeight w:val="350"/>
        </w:trPr>
        <w:tc>
          <w:tcPr>
            <w:tcW w:w="5130" w:type="dxa"/>
            <w:tcBorders>
              <w:top w:val="single" w:sz="4" w:space="0" w:color="43D596"/>
              <w:left w:val="nil"/>
              <w:bottom w:val="single" w:sz="4" w:space="0" w:color="43D596"/>
              <w:right w:val="single" w:sz="4" w:space="0" w:color="43D596"/>
            </w:tcBorders>
            <w:shd w:val="clear" w:color="auto" w:fill="auto"/>
            <w:vAlign w:val="center"/>
          </w:tcPr>
          <w:p w14:paraId="337DB3FF" w14:textId="1C3EC466" w:rsidR="00AE30C4" w:rsidRPr="00072A94" w:rsidRDefault="00AE30C4" w:rsidP="00F879AD">
            <w:pPr>
              <w:ind w:right="-58"/>
              <w:rPr>
                <w:rFonts w:ascii="Poppins" w:hAnsi="Poppins" w:cs="Poppins"/>
                <w:color w:val="062172"/>
              </w:rPr>
            </w:pPr>
            <w:r w:rsidRPr="00072A94">
              <w:rPr>
                <w:rFonts w:ascii="Poppins" w:hAnsi="Poppins" w:cs="Poppins"/>
                <w:color w:val="062172"/>
              </w:rPr>
              <w:t xml:space="preserve">Name of component/objective 2: </w:t>
            </w:r>
            <w:r w:rsidR="00072A94" w:rsidRPr="00072A94">
              <w:rPr>
                <w:rFonts w:ascii="Poppins" w:hAnsi="Poppins" w:cs="Poppins"/>
                <w:color w:val="062172"/>
              </w:rPr>
              <w:br/>
            </w:r>
            <w:sdt>
              <w:sdtPr>
                <w:rPr>
                  <w:rFonts w:ascii="Poppins" w:hAnsi="Poppins" w:cs="Poppins"/>
                  <w:color w:val="062172"/>
                </w:rPr>
                <w:id w:val="-406005418"/>
                <w:placeholder>
                  <w:docPart w:val="80BF769B695D416084F5D973609771F8"/>
                </w:placeholder>
                <w:text w:multiLine="1"/>
              </w:sdtPr>
              <w:sdtContent>
                <w:r w:rsidR="00B80262" w:rsidRPr="00072A94">
                  <w:rPr>
                    <w:rFonts w:ascii="Poppins" w:hAnsi="Poppins" w:cs="Poppins"/>
                    <w:color w:val="062172"/>
                  </w:rPr>
                  <w:t>Click here to enter text.</w:t>
                </w:r>
              </w:sdtContent>
            </w:sdt>
          </w:p>
        </w:tc>
        <w:tc>
          <w:tcPr>
            <w:tcW w:w="4950" w:type="dxa"/>
            <w:tcBorders>
              <w:top w:val="single" w:sz="4" w:space="0" w:color="43D596"/>
              <w:left w:val="single" w:sz="4" w:space="0" w:color="43D596"/>
              <w:bottom w:val="single" w:sz="4" w:space="0" w:color="43D596"/>
              <w:right w:val="single" w:sz="4" w:space="0" w:color="43D596"/>
            </w:tcBorders>
            <w:shd w:val="clear" w:color="auto" w:fill="auto"/>
            <w:vAlign w:val="center"/>
          </w:tcPr>
          <w:p w14:paraId="786EFF45" w14:textId="63A34DC4" w:rsidR="00AE30C4" w:rsidRPr="00072A94" w:rsidRDefault="00000000" w:rsidP="00F879AD">
            <w:pPr>
              <w:ind w:right="-58"/>
              <w:rPr>
                <w:rFonts w:ascii="Poppins" w:hAnsi="Poppins" w:cs="Poppins"/>
                <w:color w:val="062172"/>
              </w:rPr>
            </w:pPr>
            <w:sdt>
              <w:sdtPr>
                <w:rPr>
                  <w:rFonts w:ascii="Poppins" w:eastAsia="Calibri" w:hAnsi="Poppins" w:cs="Poppins"/>
                  <w:color w:val="062172"/>
                </w:rPr>
                <w:id w:val="386843720"/>
                <w:placeholder>
                  <w:docPart w:val="4FD25434731C4876AAA9FFB78C3073A5"/>
                </w:placeholder>
                <w:comboBox>
                  <w:listItem w:displayText="Negligible" w:value="Negligible"/>
                  <w:listItem w:displayText="Modest" w:value="Modest"/>
                  <w:listItem w:displayText="Substantial" w:value="Substantial"/>
                  <w:listItem w:displayText="High" w:value="High"/>
                </w:comboBox>
              </w:sdtPr>
              <w:sdtContent>
                <w:r w:rsidR="00B80262" w:rsidRPr="00072A94">
                  <w:rPr>
                    <w:rFonts w:ascii="Poppins" w:eastAsia="Calibri" w:hAnsi="Poppins" w:cs="Poppins"/>
                    <w:color w:val="062172"/>
                  </w:rPr>
                  <w:t>Select a rating.</w:t>
                </w:r>
              </w:sdtContent>
            </w:sdt>
          </w:p>
        </w:tc>
        <w:tc>
          <w:tcPr>
            <w:tcW w:w="3686" w:type="dxa"/>
            <w:tcBorders>
              <w:top w:val="single" w:sz="4" w:space="0" w:color="43D596"/>
              <w:left w:val="single" w:sz="4" w:space="0" w:color="43D596"/>
              <w:bottom w:val="single" w:sz="4" w:space="0" w:color="43D596"/>
              <w:right w:val="nil"/>
            </w:tcBorders>
            <w:shd w:val="clear" w:color="auto" w:fill="auto"/>
            <w:vAlign w:val="center"/>
          </w:tcPr>
          <w:p w14:paraId="5543FEC3" w14:textId="0124AABE" w:rsidR="00AE30C4" w:rsidRPr="00072A94" w:rsidRDefault="00000000" w:rsidP="00F879AD">
            <w:pPr>
              <w:ind w:right="-58" w:hanging="23"/>
              <w:rPr>
                <w:rFonts w:ascii="Poppins" w:hAnsi="Poppins" w:cs="Poppins"/>
                <w:color w:val="062172"/>
              </w:rPr>
            </w:pPr>
            <w:sdt>
              <w:sdtPr>
                <w:rPr>
                  <w:rFonts w:ascii="Poppins" w:hAnsi="Poppins" w:cs="Poppins"/>
                  <w:color w:val="062172"/>
                </w:rPr>
                <w:id w:val="1989508858"/>
                <w:placeholder>
                  <w:docPart w:val="6988E087BCD244C2BF540C35642D3076"/>
                </w:placeholder>
                <w:text w:multiLine="1"/>
              </w:sdtPr>
              <w:sdtContent>
                <w:r w:rsidR="00B80262" w:rsidRPr="00072A94">
                  <w:rPr>
                    <w:rFonts w:ascii="Poppins" w:hAnsi="Poppins" w:cs="Poppins"/>
                    <w:color w:val="062172"/>
                  </w:rPr>
                  <w:t>Click here to enter text.</w:t>
                </w:r>
              </w:sdtContent>
            </w:sdt>
          </w:p>
        </w:tc>
      </w:tr>
      <w:tr w:rsidR="00AE30C4" w:rsidRPr="00572C71" w14:paraId="5793D8A3" w14:textId="77777777" w:rsidTr="00072A9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6" w:type="dxa"/>
          <w:wAfter w:w="9" w:type="dxa"/>
          <w:trHeight w:val="62"/>
        </w:trPr>
        <w:tc>
          <w:tcPr>
            <w:tcW w:w="5130" w:type="dxa"/>
            <w:tcBorders>
              <w:top w:val="single" w:sz="4" w:space="0" w:color="43D596"/>
              <w:left w:val="nil"/>
              <w:bottom w:val="single" w:sz="4" w:space="0" w:color="43D596"/>
              <w:right w:val="single" w:sz="4" w:space="0" w:color="43D596"/>
            </w:tcBorders>
            <w:shd w:val="clear" w:color="auto" w:fill="auto"/>
            <w:vAlign w:val="center"/>
          </w:tcPr>
          <w:p w14:paraId="62F7AF5C" w14:textId="531E0A27" w:rsidR="00AE30C4" w:rsidRPr="00072A94" w:rsidRDefault="00AE30C4" w:rsidP="00F879AD">
            <w:pPr>
              <w:ind w:right="-58"/>
              <w:rPr>
                <w:rFonts w:ascii="Poppins" w:hAnsi="Poppins" w:cs="Poppins"/>
                <w:color w:val="062172"/>
              </w:rPr>
            </w:pPr>
            <w:r w:rsidRPr="00072A94">
              <w:rPr>
                <w:rFonts w:ascii="Poppins" w:hAnsi="Poppins" w:cs="Poppins"/>
                <w:color w:val="062172"/>
              </w:rPr>
              <w:t>Name of component/objective 3:</w:t>
            </w:r>
            <w:r w:rsidR="00072A94" w:rsidRPr="00072A94">
              <w:rPr>
                <w:rFonts w:ascii="Poppins" w:hAnsi="Poppins" w:cs="Poppins"/>
                <w:color w:val="062172"/>
              </w:rPr>
              <w:br/>
            </w:r>
            <w:sdt>
              <w:sdtPr>
                <w:rPr>
                  <w:rFonts w:ascii="Poppins" w:hAnsi="Poppins" w:cs="Poppins"/>
                  <w:color w:val="062172"/>
                </w:rPr>
                <w:id w:val="764800956"/>
                <w:placeholder>
                  <w:docPart w:val="D209BCDF4EFA442785D24D4207E16174"/>
                </w:placeholder>
                <w:text w:multiLine="1"/>
              </w:sdtPr>
              <w:sdtContent>
                <w:r w:rsidR="00B80262" w:rsidRPr="00072A94">
                  <w:rPr>
                    <w:rFonts w:ascii="Poppins" w:hAnsi="Poppins" w:cs="Poppins"/>
                    <w:color w:val="062172"/>
                  </w:rPr>
                  <w:t>Click here to enter text.</w:t>
                </w:r>
              </w:sdtContent>
            </w:sdt>
          </w:p>
        </w:tc>
        <w:tc>
          <w:tcPr>
            <w:tcW w:w="4950" w:type="dxa"/>
            <w:tcBorders>
              <w:top w:val="single" w:sz="4" w:space="0" w:color="43D596"/>
              <w:left w:val="single" w:sz="4" w:space="0" w:color="43D596"/>
              <w:bottom w:val="single" w:sz="4" w:space="0" w:color="43D596"/>
              <w:right w:val="single" w:sz="4" w:space="0" w:color="43D596"/>
            </w:tcBorders>
            <w:shd w:val="clear" w:color="auto" w:fill="auto"/>
            <w:vAlign w:val="center"/>
          </w:tcPr>
          <w:p w14:paraId="530F3D01" w14:textId="089D6690" w:rsidR="00AE30C4" w:rsidRPr="00072A94" w:rsidRDefault="00000000" w:rsidP="00F879AD">
            <w:pPr>
              <w:ind w:right="-58"/>
              <w:rPr>
                <w:rFonts w:ascii="Poppins" w:hAnsi="Poppins" w:cs="Poppins"/>
                <w:color w:val="062172"/>
              </w:rPr>
            </w:pPr>
            <w:sdt>
              <w:sdtPr>
                <w:rPr>
                  <w:rFonts w:ascii="Poppins" w:eastAsia="Calibri" w:hAnsi="Poppins" w:cs="Poppins"/>
                  <w:color w:val="062172"/>
                </w:rPr>
                <w:id w:val="1542322577"/>
                <w:placeholder>
                  <w:docPart w:val="B2250AC995D34547961B4F2738413CE8"/>
                </w:placeholder>
                <w:comboBox>
                  <w:listItem w:displayText="Negligible" w:value="Negligible"/>
                  <w:listItem w:displayText="Modest" w:value="Modest"/>
                  <w:listItem w:displayText="Substantial" w:value="Substantial"/>
                  <w:listItem w:displayText="High" w:value="High"/>
                </w:comboBox>
              </w:sdtPr>
              <w:sdtContent>
                <w:r w:rsidR="00B80262" w:rsidRPr="00072A94">
                  <w:rPr>
                    <w:rFonts w:ascii="Poppins" w:eastAsia="Calibri" w:hAnsi="Poppins" w:cs="Poppins"/>
                    <w:color w:val="062172"/>
                  </w:rPr>
                  <w:t>Select a rating.</w:t>
                </w:r>
              </w:sdtContent>
            </w:sdt>
          </w:p>
        </w:tc>
        <w:tc>
          <w:tcPr>
            <w:tcW w:w="3686" w:type="dxa"/>
            <w:tcBorders>
              <w:top w:val="single" w:sz="4" w:space="0" w:color="43D596"/>
              <w:left w:val="single" w:sz="4" w:space="0" w:color="43D596"/>
              <w:bottom w:val="single" w:sz="4" w:space="0" w:color="43D596"/>
              <w:right w:val="nil"/>
            </w:tcBorders>
            <w:shd w:val="clear" w:color="auto" w:fill="auto"/>
            <w:vAlign w:val="center"/>
          </w:tcPr>
          <w:p w14:paraId="0AA42E60" w14:textId="6E54B279" w:rsidR="00AE30C4" w:rsidRPr="00072A94" w:rsidRDefault="00000000" w:rsidP="00F879AD">
            <w:pPr>
              <w:ind w:right="-58" w:hanging="23"/>
              <w:rPr>
                <w:rFonts w:ascii="Poppins" w:hAnsi="Poppins" w:cs="Poppins"/>
                <w:color w:val="062172"/>
              </w:rPr>
            </w:pPr>
            <w:sdt>
              <w:sdtPr>
                <w:rPr>
                  <w:rFonts w:ascii="Poppins" w:hAnsi="Poppins" w:cs="Poppins"/>
                  <w:color w:val="062172"/>
                </w:rPr>
                <w:id w:val="-1584593728"/>
                <w:placeholder>
                  <w:docPart w:val="E608EC983F77426FAB4765F13661E7AF"/>
                </w:placeholder>
                <w:text w:multiLine="1"/>
              </w:sdtPr>
              <w:sdtContent>
                <w:r w:rsidR="00B80262" w:rsidRPr="00072A94">
                  <w:rPr>
                    <w:rFonts w:ascii="Poppins" w:hAnsi="Poppins" w:cs="Poppins"/>
                    <w:color w:val="062172"/>
                  </w:rPr>
                  <w:t>Click here to enter text.</w:t>
                </w:r>
              </w:sdtContent>
            </w:sdt>
          </w:p>
        </w:tc>
      </w:tr>
    </w:tbl>
    <w:p w14:paraId="04399824" w14:textId="7D574403" w:rsidR="00C33BC2" w:rsidRPr="00572C71" w:rsidRDefault="00AE30C4" w:rsidP="00EF4086">
      <w:pPr>
        <w:rPr>
          <w:rFonts w:ascii="Poppins" w:hAnsi="Poppins" w:cs="Poppins"/>
          <w:b/>
        </w:rPr>
      </w:pPr>
      <w:r w:rsidRPr="00072A94">
        <w:rPr>
          <w:rFonts w:ascii="Poppins" w:hAnsi="Poppins" w:cs="Poppins"/>
          <w:b/>
          <w:bCs/>
          <w:color w:val="062172"/>
        </w:rPr>
        <w:t xml:space="preserve"> </w:t>
      </w:r>
      <w:r w:rsidR="00CE5BC6" w:rsidRPr="00072A94">
        <w:rPr>
          <w:rFonts w:ascii="Poppins" w:hAnsi="Poppins" w:cs="Poppins"/>
          <w:b/>
          <w:bCs/>
          <w:color w:val="062172"/>
        </w:rPr>
        <w:t>(Add or remove components/objectives as needed.)</w:t>
      </w:r>
      <w:r w:rsidR="00C33BC2" w:rsidRPr="00572C71">
        <w:rPr>
          <w:rFonts w:ascii="Poppins" w:hAnsi="Poppins" w:cs="Poppins"/>
          <w:b/>
        </w:rPr>
        <w:br w:type="page"/>
      </w:r>
    </w:p>
    <w:p w14:paraId="5007B6F6" w14:textId="08464FA2" w:rsidR="00B7703A" w:rsidRPr="00072A94" w:rsidRDefault="00B7703A" w:rsidP="00B7703A">
      <w:pPr>
        <w:spacing w:after="120"/>
        <w:rPr>
          <w:rFonts w:ascii="Poppins" w:hAnsi="Poppins" w:cs="Poppins"/>
          <w:b/>
          <w:color w:val="43D596"/>
          <w:sz w:val="28"/>
          <w:szCs w:val="28"/>
        </w:rPr>
      </w:pPr>
      <w:r w:rsidRPr="00072A94">
        <w:rPr>
          <w:rFonts w:ascii="Poppins" w:hAnsi="Poppins" w:cs="Poppins"/>
          <w:b/>
          <w:color w:val="43D596"/>
          <w:sz w:val="28"/>
          <w:szCs w:val="28"/>
        </w:rPr>
        <w:lastRenderedPageBreak/>
        <w:t xml:space="preserve">Annex </w:t>
      </w:r>
      <w:r w:rsidR="00485B9C" w:rsidRPr="00072A94">
        <w:rPr>
          <w:rFonts w:ascii="Poppins" w:hAnsi="Poppins" w:cs="Poppins"/>
          <w:b/>
          <w:color w:val="43D596"/>
          <w:sz w:val="28"/>
          <w:szCs w:val="28"/>
        </w:rPr>
        <w:t>3</w:t>
      </w:r>
      <w:r w:rsidRPr="00072A94">
        <w:rPr>
          <w:rFonts w:ascii="Poppins" w:hAnsi="Poppins" w:cs="Poppins"/>
          <w:b/>
          <w:color w:val="43D596"/>
          <w:sz w:val="28"/>
          <w:szCs w:val="28"/>
        </w:rPr>
        <w:t>: Variable Part Reporting Template</w:t>
      </w:r>
      <w:r w:rsidR="005B5BDF" w:rsidRPr="00072A94">
        <w:rPr>
          <w:rFonts w:ascii="Poppins" w:hAnsi="Poppins" w:cs="Poppins"/>
          <w:b/>
          <w:color w:val="43D596"/>
          <w:sz w:val="28"/>
          <w:szCs w:val="28"/>
        </w:rPr>
        <w:t xml:space="preserve"> </w:t>
      </w:r>
      <w:r w:rsidR="003C48F9" w:rsidRPr="00072A94">
        <w:rPr>
          <w:rFonts w:ascii="Poppins" w:hAnsi="Poppins" w:cs="Poppins"/>
          <w:b/>
          <w:color w:val="43D596"/>
          <w:sz w:val="28"/>
          <w:szCs w:val="28"/>
        </w:rPr>
        <w:t>(</w:t>
      </w:r>
      <w:r w:rsidR="006C34DE" w:rsidRPr="00072A94">
        <w:rPr>
          <w:rFonts w:ascii="Poppins" w:hAnsi="Poppins" w:cs="Poppins"/>
          <w:b/>
          <w:color w:val="43D596"/>
          <w:sz w:val="28"/>
          <w:szCs w:val="28"/>
        </w:rPr>
        <w:t>at</w:t>
      </w:r>
      <w:r w:rsidR="005B5BDF" w:rsidRPr="00072A94">
        <w:rPr>
          <w:rFonts w:ascii="Poppins" w:hAnsi="Poppins" w:cs="Poppins"/>
          <w:b/>
          <w:color w:val="43D596"/>
          <w:sz w:val="28"/>
          <w:szCs w:val="28"/>
        </w:rPr>
        <w:t xml:space="preserve"> Completion</w:t>
      </w:r>
      <w:r w:rsidR="003C48F9" w:rsidRPr="00072A94">
        <w:rPr>
          <w:rFonts w:ascii="Poppins" w:hAnsi="Poppins" w:cs="Poppins"/>
          <w:b/>
          <w:color w:val="43D596"/>
          <w:sz w:val="28"/>
          <w:szCs w:val="28"/>
        </w:rPr>
        <w:t>)</w:t>
      </w:r>
    </w:p>
    <w:tbl>
      <w:tblPr>
        <w:tblStyle w:val="TableGrid"/>
        <w:tblW w:w="5000" w:type="pct"/>
        <w:tblLayout w:type="fixed"/>
        <w:tblCellMar>
          <w:left w:w="0" w:type="dxa"/>
          <w:right w:w="0" w:type="dxa"/>
        </w:tblCellMar>
        <w:tblLook w:val="04A0" w:firstRow="1" w:lastRow="0" w:firstColumn="1" w:lastColumn="0" w:noHBand="0" w:noVBand="1"/>
      </w:tblPr>
      <w:tblGrid>
        <w:gridCol w:w="805"/>
        <w:gridCol w:w="824"/>
        <w:gridCol w:w="1440"/>
        <w:gridCol w:w="1344"/>
        <w:gridCol w:w="1526"/>
        <w:gridCol w:w="1440"/>
        <w:gridCol w:w="3279"/>
        <w:gridCol w:w="3166"/>
      </w:tblGrid>
      <w:tr w:rsidR="004F4166" w:rsidRPr="00E800C6" w14:paraId="056CF908" w14:textId="77777777" w:rsidTr="00B06E6B">
        <w:tc>
          <w:tcPr>
            <w:tcW w:w="291" w:type="pct"/>
            <w:vMerge w:val="restart"/>
            <w:tcBorders>
              <w:top w:val="nil"/>
              <w:left w:val="nil"/>
              <w:bottom w:val="nil"/>
              <w:right w:val="single" w:sz="4" w:space="0" w:color="FFFFFF" w:themeColor="background1"/>
            </w:tcBorders>
            <w:shd w:val="clear" w:color="auto" w:fill="43D596"/>
          </w:tcPr>
          <w:p w14:paraId="421FF850" w14:textId="77777777" w:rsidR="004F4166" w:rsidRPr="00D111F4" w:rsidRDefault="004F4166" w:rsidP="00B06E6B">
            <w:pPr>
              <w:rPr>
                <w:rFonts w:ascii="Poppins" w:hAnsi="Poppins" w:cs="Poppins"/>
                <w:b/>
                <w:bCs/>
                <w:color w:val="FFFFFF" w:themeColor="background1"/>
                <w:sz w:val="16"/>
                <w:szCs w:val="16"/>
              </w:rPr>
            </w:pPr>
            <w:r w:rsidRPr="00D111F4">
              <w:rPr>
                <w:rFonts w:ascii="Poppins" w:hAnsi="Poppins" w:cs="Poppins"/>
                <w:b/>
                <w:bCs/>
                <w:color w:val="FFFFFF" w:themeColor="background1"/>
                <w:sz w:val="16"/>
                <w:szCs w:val="16"/>
              </w:rPr>
              <w:t>Indicator</w:t>
            </w:r>
          </w:p>
        </w:tc>
        <w:tc>
          <w:tcPr>
            <w:tcW w:w="298" w:type="pct"/>
            <w:vMerge w:val="restart"/>
            <w:tcBorders>
              <w:top w:val="nil"/>
              <w:left w:val="single" w:sz="4" w:space="0" w:color="FFFFFF" w:themeColor="background1"/>
              <w:bottom w:val="nil"/>
              <w:right w:val="single" w:sz="4" w:space="0" w:color="FFFFFF" w:themeColor="background1"/>
            </w:tcBorders>
            <w:shd w:val="clear" w:color="auto" w:fill="43D596"/>
          </w:tcPr>
          <w:p w14:paraId="5F85EF0D" w14:textId="77777777" w:rsidR="004F4166" w:rsidRPr="00D111F4" w:rsidRDefault="004F4166" w:rsidP="00B06E6B">
            <w:pPr>
              <w:rPr>
                <w:rFonts w:ascii="Poppins" w:hAnsi="Poppins" w:cs="Poppins"/>
                <w:b/>
                <w:bCs/>
                <w:color w:val="FFFFFF" w:themeColor="background1"/>
                <w:sz w:val="16"/>
                <w:szCs w:val="16"/>
              </w:rPr>
            </w:pPr>
            <w:r w:rsidRPr="00D111F4">
              <w:rPr>
                <w:rFonts w:ascii="Poppins" w:hAnsi="Poppins" w:cs="Poppins"/>
                <w:b/>
                <w:bCs/>
                <w:color w:val="FFFFFF" w:themeColor="background1"/>
                <w:sz w:val="16"/>
                <w:szCs w:val="16"/>
              </w:rPr>
              <w:t>Baseline</w:t>
            </w:r>
          </w:p>
        </w:tc>
        <w:tc>
          <w:tcPr>
            <w:tcW w:w="2080" w:type="pct"/>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3D596"/>
          </w:tcPr>
          <w:p w14:paraId="3030A555" w14:textId="77777777" w:rsidR="004F4166" w:rsidRPr="00D111F4" w:rsidRDefault="004F4166" w:rsidP="00B06E6B">
            <w:pPr>
              <w:rPr>
                <w:rFonts w:ascii="Poppins" w:hAnsi="Poppins" w:cs="Poppins"/>
                <w:b/>
                <w:bCs/>
                <w:color w:val="FFFFFF" w:themeColor="background1"/>
                <w:sz w:val="16"/>
                <w:szCs w:val="16"/>
              </w:rPr>
            </w:pPr>
            <w:r w:rsidRPr="00D111F4">
              <w:rPr>
                <w:rFonts w:ascii="Poppins" w:hAnsi="Poppins" w:cs="Poppins"/>
                <w:b/>
                <w:bCs/>
                <w:color w:val="FFFFFF" w:themeColor="background1"/>
                <w:sz w:val="16"/>
                <w:szCs w:val="16"/>
              </w:rPr>
              <w:t>At completion</w:t>
            </w:r>
          </w:p>
        </w:tc>
        <w:tc>
          <w:tcPr>
            <w:tcW w:w="1186" w:type="pct"/>
            <w:vMerge w:val="restart"/>
            <w:tcBorders>
              <w:top w:val="nil"/>
              <w:left w:val="single" w:sz="4" w:space="0" w:color="FFFFFF" w:themeColor="background1"/>
              <w:bottom w:val="nil"/>
              <w:right w:val="single" w:sz="4" w:space="0" w:color="FFFFFF" w:themeColor="background1"/>
            </w:tcBorders>
            <w:shd w:val="clear" w:color="auto" w:fill="43D596"/>
          </w:tcPr>
          <w:p w14:paraId="55437F06" w14:textId="3D850C76" w:rsidR="004F4166" w:rsidRPr="00D111F4" w:rsidRDefault="00C623B3" w:rsidP="00B06E6B">
            <w:pPr>
              <w:rPr>
                <w:rFonts w:ascii="Poppins" w:hAnsi="Poppins" w:cs="Poppins"/>
                <w:b/>
                <w:bCs/>
                <w:color w:val="FFFFFF" w:themeColor="background1"/>
                <w:sz w:val="16"/>
                <w:szCs w:val="16"/>
              </w:rPr>
            </w:pPr>
            <w:r w:rsidRPr="00D111F4">
              <w:rPr>
                <w:rFonts w:ascii="Poppins" w:hAnsi="Poppins" w:cs="Poppins"/>
                <w:b/>
                <w:bCs/>
                <w:color w:val="FFFFFF" w:themeColor="background1"/>
                <w:sz w:val="16"/>
                <w:szCs w:val="16"/>
              </w:rPr>
              <w:t>If the achievement reported in the past progress report(s) has been retrospectively revised, please indicate against which target the achievement has been revised, the</w:t>
            </w:r>
            <w:r w:rsidR="002D015A" w:rsidRPr="00D111F4">
              <w:rPr>
                <w:rFonts w:ascii="Poppins" w:hAnsi="Poppins" w:cs="Poppins"/>
                <w:b/>
                <w:bCs/>
                <w:color w:val="FFFFFF" w:themeColor="background1"/>
                <w:sz w:val="16"/>
                <w:szCs w:val="16"/>
              </w:rPr>
              <w:t xml:space="preserve"> revised value, the</w:t>
            </w:r>
            <w:r w:rsidRPr="00D111F4">
              <w:rPr>
                <w:rFonts w:ascii="Poppins" w:hAnsi="Poppins" w:cs="Poppins"/>
                <w:b/>
                <w:bCs/>
                <w:color w:val="FFFFFF" w:themeColor="background1"/>
                <w:sz w:val="16"/>
                <w:szCs w:val="16"/>
              </w:rPr>
              <w:t xml:space="preserve"> reason for revision and the actual amount disbursed.</w:t>
            </w:r>
          </w:p>
        </w:tc>
        <w:tc>
          <w:tcPr>
            <w:tcW w:w="1145" w:type="pct"/>
            <w:vMerge w:val="restart"/>
            <w:tcBorders>
              <w:top w:val="nil"/>
              <w:left w:val="single" w:sz="4" w:space="0" w:color="FFFFFF" w:themeColor="background1"/>
              <w:bottom w:val="nil"/>
              <w:right w:val="nil"/>
            </w:tcBorders>
            <w:shd w:val="clear" w:color="auto" w:fill="43D596"/>
          </w:tcPr>
          <w:p w14:paraId="196CFE85" w14:textId="2DCE7F05" w:rsidR="004F4166" w:rsidRPr="00D111F4" w:rsidRDefault="001137E3" w:rsidP="00B06E6B">
            <w:pPr>
              <w:rPr>
                <w:rFonts w:ascii="Poppins" w:hAnsi="Poppins" w:cs="Poppins"/>
                <w:b/>
                <w:bCs/>
                <w:color w:val="FFFFFF" w:themeColor="background1"/>
                <w:sz w:val="16"/>
                <w:szCs w:val="16"/>
              </w:rPr>
            </w:pPr>
            <w:r w:rsidRPr="00D111F4">
              <w:rPr>
                <w:rFonts w:ascii="Poppins" w:hAnsi="Poppins" w:cs="Poppins"/>
                <w:b/>
                <w:bCs/>
                <w:color w:val="FFFFFF" w:themeColor="background1"/>
                <w:sz w:val="16"/>
                <w:szCs w:val="16"/>
              </w:rPr>
              <w:t>I</w:t>
            </w:r>
            <w:r w:rsidR="004A17B8" w:rsidRPr="00D111F4">
              <w:rPr>
                <w:rFonts w:ascii="Poppins" w:hAnsi="Poppins" w:cs="Poppins"/>
                <w:b/>
                <w:bCs/>
                <w:color w:val="FFFFFF" w:themeColor="background1"/>
                <w:sz w:val="16"/>
                <w:szCs w:val="16"/>
              </w:rPr>
              <w:t>f the achievement was retrospectively revised or if any of the evidence of the achievement hasn’t been submitted, please note the name of the evidence here and attach actual document</w:t>
            </w:r>
            <w:r w:rsidR="004F4166" w:rsidRPr="00D111F4">
              <w:rPr>
                <w:rFonts w:ascii="Poppins" w:hAnsi="Poppins" w:cs="Poppins"/>
                <w:b/>
                <w:bCs/>
                <w:color w:val="FFFFFF" w:themeColor="background1"/>
                <w:sz w:val="16"/>
                <w:szCs w:val="16"/>
              </w:rPr>
              <w:t>.</w:t>
            </w:r>
          </w:p>
        </w:tc>
      </w:tr>
      <w:tr w:rsidR="000322E8" w:rsidRPr="00E800C6" w14:paraId="16F6F0D4" w14:textId="77777777" w:rsidTr="00B06E6B">
        <w:tc>
          <w:tcPr>
            <w:tcW w:w="291" w:type="pct"/>
            <w:vMerge/>
            <w:tcBorders>
              <w:top w:val="nil"/>
              <w:left w:val="nil"/>
              <w:bottom w:val="nil"/>
              <w:right w:val="single" w:sz="4" w:space="0" w:color="FFFFFF" w:themeColor="background1"/>
            </w:tcBorders>
            <w:shd w:val="clear" w:color="auto" w:fill="002060"/>
          </w:tcPr>
          <w:p w14:paraId="409A4AAC" w14:textId="77777777" w:rsidR="008871C7" w:rsidRPr="00072A94" w:rsidRDefault="008871C7" w:rsidP="00B06E6B">
            <w:pPr>
              <w:rPr>
                <w:rFonts w:ascii="Poppins" w:hAnsi="Poppins" w:cs="Poppins"/>
                <w:sz w:val="16"/>
                <w:szCs w:val="16"/>
              </w:rPr>
            </w:pPr>
          </w:p>
        </w:tc>
        <w:tc>
          <w:tcPr>
            <w:tcW w:w="298" w:type="pct"/>
            <w:vMerge/>
            <w:tcBorders>
              <w:top w:val="nil"/>
              <w:left w:val="single" w:sz="4" w:space="0" w:color="FFFFFF" w:themeColor="background1"/>
              <w:bottom w:val="nil"/>
              <w:right w:val="single" w:sz="4" w:space="0" w:color="FFFFFF" w:themeColor="background1"/>
            </w:tcBorders>
            <w:shd w:val="clear" w:color="auto" w:fill="002060"/>
          </w:tcPr>
          <w:p w14:paraId="7A2F8D1C" w14:textId="77777777" w:rsidR="008871C7" w:rsidRPr="00072A94" w:rsidRDefault="008871C7" w:rsidP="00B06E6B">
            <w:pPr>
              <w:rPr>
                <w:rFonts w:ascii="Poppins" w:hAnsi="Poppins" w:cs="Poppins"/>
                <w:sz w:val="16"/>
                <w:szCs w:val="16"/>
              </w:rPr>
            </w:pPr>
          </w:p>
        </w:tc>
        <w:tc>
          <w:tcPr>
            <w:tcW w:w="521" w:type="pct"/>
            <w:tcBorders>
              <w:top w:val="single" w:sz="4" w:space="0" w:color="FFFFFF" w:themeColor="background1"/>
              <w:left w:val="single" w:sz="4" w:space="0" w:color="FFFFFF" w:themeColor="background1"/>
              <w:bottom w:val="nil"/>
              <w:right w:val="single" w:sz="4" w:space="0" w:color="FFFFFF" w:themeColor="background1"/>
            </w:tcBorders>
            <w:shd w:val="clear" w:color="auto" w:fill="43D596"/>
          </w:tcPr>
          <w:p w14:paraId="3AE1B773" w14:textId="3B956FB2" w:rsidR="008871C7" w:rsidRPr="00D111F4" w:rsidRDefault="008871C7" w:rsidP="00B06E6B">
            <w:pPr>
              <w:rPr>
                <w:rFonts w:ascii="Poppins" w:hAnsi="Poppins" w:cs="Poppins"/>
                <w:b/>
                <w:bCs/>
                <w:color w:val="FFFFFF" w:themeColor="background1"/>
                <w:sz w:val="16"/>
                <w:szCs w:val="16"/>
              </w:rPr>
            </w:pPr>
            <w:r w:rsidRPr="00D111F4">
              <w:rPr>
                <w:rFonts w:ascii="Poppins" w:hAnsi="Poppins" w:cs="Poppins"/>
                <w:b/>
                <w:bCs/>
                <w:color w:val="FFFFFF" w:themeColor="background1"/>
                <w:sz w:val="16"/>
                <w:szCs w:val="16"/>
              </w:rPr>
              <w:t>Target for the entire p</w:t>
            </w:r>
            <w:r w:rsidR="00674822" w:rsidRPr="00D111F4">
              <w:rPr>
                <w:rFonts w:ascii="Poppins" w:hAnsi="Poppins" w:cs="Poppins"/>
                <w:b/>
                <w:bCs/>
                <w:color w:val="FFFFFF" w:themeColor="background1"/>
                <w:sz w:val="16"/>
                <w:szCs w:val="16"/>
              </w:rPr>
              <w:t>roject p</w:t>
            </w:r>
            <w:r w:rsidRPr="00D111F4">
              <w:rPr>
                <w:rFonts w:ascii="Poppins" w:hAnsi="Poppins" w:cs="Poppins"/>
                <w:b/>
                <w:bCs/>
                <w:color w:val="FFFFFF" w:themeColor="background1"/>
                <w:sz w:val="16"/>
                <w:szCs w:val="16"/>
              </w:rPr>
              <w:t>eriod</w:t>
            </w:r>
          </w:p>
        </w:tc>
        <w:tc>
          <w:tcPr>
            <w:tcW w:w="486" w:type="pct"/>
            <w:tcBorders>
              <w:top w:val="single" w:sz="4" w:space="0" w:color="FFFFFF" w:themeColor="background1"/>
              <w:left w:val="single" w:sz="4" w:space="0" w:color="FFFFFF" w:themeColor="background1"/>
              <w:bottom w:val="nil"/>
              <w:right w:val="single" w:sz="4" w:space="0" w:color="FFFFFF" w:themeColor="background1"/>
            </w:tcBorders>
            <w:shd w:val="clear" w:color="auto" w:fill="43D596"/>
          </w:tcPr>
          <w:p w14:paraId="00477C2A" w14:textId="1BAF15B7" w:rsidR="008871C7" w:rsidRPr="00D111F4" w:rsidRDefault="008871C7" w:rsidP="00B06E6B">
            <w:pPr>
              <w:rPr>
                <w:rFonts w:ascii="Poppins" w:hAnsi="Poppins" w:cs="Poppins"/>
                <w:b/>
                <w:bCs/>
                <w:color w:val="FFFFFF" w:themeColor="background1"/>
                <w:sz w:val="16"/>
                <w:szCs w:val="16"/>
              </w:rPr>
            </w:pPr>
            <w:r w:rsidRPr="00D111F4">
              <w:rPr>
                <w:rFonts w:ascii="Poppins" w:hAnsi="Poppins" w:cs="Poppins"/>
                <w:b/>
                <w:bCs/>
                <w:color w:val="FFFFFF" w:themeColor="background1"/>
                <w:sz w:val="16"/>
                <w:szCs w:val="16"/>
              </w:rPr>
              <w:t>A</w:t>
            </w:r>
            <w:r w:rsidR="00674822" w:rsidRPr="00D111F4">
              <w:rPr>
                <w:rFonts w:ascii="Poppins" w:hAnsi="Poppins" w:cs="Poppins"/>
                <w:b/>
                <w:bCs/>
                <w:color w:val="FFFFFF" w:themeColor="background1"/>
                <w:sz w:val="16"/>
                <w:szCs w:val="16"/>
              </w:rPr>
              <w:t>ctual a</w:t>
            </w:r>
            <w:r w:rsidRPr="00D111F4">
              <w:rPr>
                <w:rFonts w:ascii="Poppins" w:hAnsi="Poppins" w:cs="Poppins"/>
                <w:b/>
                <w:bCs/>
                <w:color w:val="FFFFFF" w:themeColor="background1"/>
                <w:sz w:val="16"/>
                <w:szCs w:val="16"/>
              </w:rPr>
              <w:t>chievement</w:t>
            </w:r>
          </w:p>
        </w:tc>
        <w:tc>
          <w:tcPr>
            <w:tcW w:w="552" w:type="pct"/>
            <w:tcBorders>
              <w:top w:val="single" w:sz="4" w:space="0" w:color="FFFFFF" w:themeColor="background1"/>
              <w:left w:val="single" w:sz="4" w:space="0" w:color="FFFFFF" w:themeColor="background1"/>
              <w:bottom w:val="nil"/>
              <w:right w:val="single" w:sz="4" w:space="0" w:color="FFFFFF" w:themeColor="background1"/>
            </w:tcBorders>
            <w:shd w:val="clear" w:color="auto" w:fill="43D596"/>
          </w:tcPr>
          <w:p w14:paraId="51731260" w14:textId="14C473EB" w:rsidR="008871C7" w:rsidRPr="00D111F4" w:rsidRDefault="008871C7" w:rsidP="00B06E6B">
            <w:pPr>
              <w:rPr>
                <w:rFonts w:ascii="Poppins" w:hAnsi="Poppins" w:cs="Poppins"/>
                <w:b/>
                <w:bCs/>
                <w:color w:val="FFFFFF" w:themeColor="background1"/>
                <w:sz w:val="16"/>
                <w:szCs w:val="16"/>
              </w:rPr>
            </w:pPr>
            <w:r w:rsidRPr="00D111F4">
              <w:rPr>
                <w:rFonts w:ascii="Poppins" w:hAnsi="Poppins" w:cs="Poppins"/>
                <w:b/>
                <w:bCs/>
                <w:color w:val="FFFFFF" w:themeColor="background1"/>
                <w:sz w:val="16"/>
                <w:szCs w:val="16"/>
              </w:rPr>
              <w:t>Projected disbursement at design</w:t>
            </w:r>
            <w:r w:rsidR="00BB5A47" w:rsidRPr="00D111F4">
              <w:rPr>
                <w:rFonts w:ascii="Poppins" w:hAnsi="Poppins" w:cs="Poppins"/>
                <w:b/>
                <w:bCs/>
                <w:color w:val="FFFFFF" w:themeColor="background1"/>
                <w:sz w:val="16"/>
                <w:szCs w:val="16"/>
              </w:rPr>
              <w:t xml:space="preserve"> (in US$</w:t>
            </w:r>
            <w:r w:rsidR="00585772" w:rsidRPr="00D111F4">
              <w:rPr>
                <w:rFonts w:ascii="Poppins" w:hAnsi="Poppins" w:cs="Poppins"/>
                <w:b/>
                <w:bCs/>
                <w:color w:val="FFFFFF" w:themeColor="background1"/>
                <w:sz w:val="16"/>
                <w:szCs w:val="16"/>
              </w:rPr>
              <w:t>/</w:t>
            </w:r>
            <w:r w:rsidR="00BB5A47" w:rsidRPr="00D111F4">
              <w:rPr>
                <w:rFonts w:ascii="Poppins" w:hAnsi="Poppins" w:cs="Poppins"/>
                <w:b/>
                <w:bCs/>
                <w:color w:val="FFFFFF" w:themeColor="background1"/>
                <w:sz w:val="16"/>
                <w:szCs w:val="16"/>
              </w:rPr>
              <w:t>€)</w:t>
            </w:r>
          </w:p>
        </w:tc>
        <w:tc>
          <w:tcPr>
            <w:tcW w:w="521" w:type="pct"/>
            <w:tcBorders>
              <w:top w:val="single" w:sz="4" w:space="0" w:color="FFFFFF" w:themeColor="background1"/>
              <w:left w:val="single" w:sz="4" w:space="0" w:color="FFFFFF" w:themeColor="background1"/>
              <w:bottom w:val="nil"/>
              <w:right w:val="single" w:sz="4" w:space="0" w:color="FFFFFF" w:themeColor="background1"/>
            </w:tcBorders>
            <w:shd w:val="clear" w:color="auto" w:fill="43D596"/>
          </w:tcPr>
          <w:p w14:paraId="4694D2C7" w14:textId="1FB05009" w:rsidR="008871C7" w:rsidRPr="00D111F4" w:rsidRDefault="008871C7" w:rsidP="00B06E6B">
            <w:pPr>
              <w:rPr>
                <w:rFonts w:ascii="Poppins" w:hAnsi="Poppins" w:cs="Poppins"/>
                <w:b/>
                <w:bCs/>
                <w:color w:val="FFFFFF" w:themeColor="background1"/>
                <w:sz w:val="16"/>
                <w:szCs w:val="16"/>
              </w:rPr>
            </w:pPr>
            <w:r w:rsidRPr="00D111F4">
              <w:rPr>
                <w:rFonts w:ascii="Poppins" w:hAnsi="Poppins" w:cs="Poppins"/>
                <w:b/>
                <w:bCs/>
                <w:color w:val="FFFFFF" w:themeColor="background1"/>
                <w:sz w:val="16"/>
                <w:szCs w:val="16"/>
              </w:rPr>
              <w:t xml:space="preserve">Actual disbursement </w:t>
            </w:r>
            <w:r w:rsidR="00072A94" w:rsidRPr="00D111F4">
              <w:rPr>
                <w:rFonts w:ascii="Poppins" w:hAnsi="Poppins" w:cs="Poppins"/>
                <w:b/>
                <w:bCs/>
                <w:color w:val="FFFFFF" w:themeColor="background1"/>
                <w:sz w:val="16"/>
                <w:szCs w:val="16"/>
              </w:rPr>
              <w:br/>
            </w:r>
            <w:r w:rsidRPr="00D111F4">
              <w:rPr>
                <w:rFonts w:ascii="Poppins" w:hAnsi="Poppins" w:cs="Poppins"/>
                <w:b/>
                <w:bCs/>
                <w:color w:val="FFFFFF" w:themeColor="background1"/>
                <w:sz w:val="16"/>
                <w:szCs w:val="16"/>
              </w:rPr>
              <w:t>(</w:t>
            </w:r>
            <w:r w:rsidR="001775C6" w:rsidRPr="00D111F4">
              <w:rPr>
                <w:rFonts w:ascii="Poppins" w:hAnsi="Poppins" w:cs="Poppins"/>
                <w:b/>
                <w:bCs/>
                <w:color w:val="FFFFFF" w:themeColor="background1"/>
                <w:sz w:val="16"/>
                <w:szCs w:val="16"/>
              </w:rPr>
              <w:t>in US$</w:t>
            </w:r>
            <w:r w:rsidR="00585772" w:rsidRPr="00D111F4">
              <w:rPr>
                <w:rFonts w:ascii="Poppins" w:hAnsi="Poppins" w:cs="Poppins"/>
                <w:b/>
                <w:bCs/>
                <w:color w:val="FFFFFF" w:themeColor="background1"/>
                <w:sz w:val="16"/>
                <w:szCs w:val="16"/>
              </w:rPr>
              <w:t>/</w:t>
            </w:r>
            <w:r w:rsidR="001775C6" w:rsidRPr="00D111F4">
              <w:rPr>
                <w:rFonts w:ascii="Poppins" w:hAnsi="Poppins" w:cs="Poppins"/>
                <w:b/>
                <w:bCs/>
                <w:color w:val="FFFFFF" w:themeColor="background1"/>
                <w:sz w:val="16"/>
                <w:szCs w:val="16"/>
              </w:rPr>
              <w:t>€</w:t>
            </w:r>
            <w:r w:rsidRPr="00D111F4">
              <w:rPr>
                <w:rFonts w:ascii="Poppins" w:hAnsi="Poppins" w:cs="Poppins"/>
                <w:b/>
                <w:bCs/>
                <w:color w:val="FFFFFF" w:themeColor="background1"/>
                <w:sz w:val="16"/>
                <w:szCs w:val="16"/>
              </w:rPr>
              <w:t>)</w:t>
            </w:r>
          </w:p>
        </w:tc>
        <w:tc>
          <w:tcPr>
            <w:tcW w:w="1186" w:type="pct"/>
            <w:vMerge/>
            <w:tcBorders>
              <w:top w:val="nil"/>
              <w:left w:val="single" w:sz="4" w:space="0" w:color="FFFFFF" w:themeColor="background1"/>
              <w:bottom w:val="nil"/>
              <w:right w:val="single" w:sz="4" w:space="0" w:color="FFFFFF" w:themeColor="background1"/>
            </w:tcBorders>
            <w:shd w:val="clear" w:color="auto" w:fill="002060"/>
          </w:tcPr>
          <w:p w14:paraId="566705B7" w14:textId="77777777" w:rsidR="008871C7" w:rsidRPr="00072A94" w:rsidRDefault="008871C7" w:rsidP="00CA09D6">
            <w:pPr>
              <w:jc w:val="center"/>
              <w:rPr>
                <w:rFonts w:ascii="Poppins" w:hAnsi="Poppins" w:cs="Poppins"/>
                <w:sz w:val="16"/>
                <w:szCs w:val="16"/>
              </w:rPr>
            </w:pPr>
          </w:p>
        </w:tc>
        <w:tc>
          <w:tcPr>
            <w:tcW w:w="1145" w:type="pct"/>
            <w:vMerge/>
            <w:tcBorders>
              <w:top w:val="nil"/>
              <w:left w:val="single" w:sz="4" w:space="0" w:color="FFFFFF" w:themeColor="background1"/>
              <w:bottom w:val="nil"/>
              <w:right w:val="nil"/>
            </w:tcBorders>
            <w:shd w:val="clear" w:color="auto" w:fill="002060"/>
          </w:tcPr>
          <w:p w14:paraId="49532D20" w14:textId="77777777" w:rsidR="008871C7" w:rsidRPr="00072A94" w:rsidRDefault="008871C7" w:rsidP="00CA09D6">
            <w:pPr>
              <w:jc w:val="center"/>
              <w:rPr>
                <w:rFonts w:ascii="Poppins" w:hAnsi="Poppins" w:cs="Poppins"/>
                <w:sz w:val="16"/>
                <w:szCs w:val="16"/>
              </w:rPr>
            </w:pPr>
          </w:p>
        </w:tc>
      </w:tr>
      <w:tr w:rsidR="004F4166" w:rsidRPr="00107B52" w14:paraId="7F59EB34" w14:textId="77777777" w:rsidTr="000322E8">
        <w:trPr>
          <w:trHeight w:val="576"/>
        </w:trPr>
        <w:tc>
          <w:tcPr>
            <w:tcW w:w="5000" w:type="pct"/>
            <w:gridSpan w:val="8"/>
            <w:tcBorders>
              <w:top w:val="nil"/>
              <w:left w:val="nil"/>
              <w:bottom w:val="single" w:sz="4" w:space="0" w:color="43D596"/>
              <w:right w:val="nil"/>
            </w:tcBorders>
            <w:vAlign w:val="center"/>
          </w:tcPr>
          <w:p w14:paraId="1A81C471" w14:textId="5F382204" w:rsidR="0091580A" w:rsidRPr="00F1369F" w:rsidRDefault="00000000" w:rsidP="007616C0">
            <w:pPr>
              <w:rPr>
                <w:rFonts w:ascii="Poppins" w:hAnsi="Poppins" w:cs="Poppins"/>
                <w:sz w:val="16"/>
                <w:szCs w:val="16"/>
              </w:rPr>
            </w:pPr>
            <w:sdt>
              <w:sdtPr>
                <w:rPr>
                  <w:rFonts w:ascii="Poppins" w:eastAsia="Calibri" w:hAnsi="Poppins" w:cs="Poppins"/>
                  <w:color w:val="062172"/>
                  <w:sz w:val="16"/>
                  <w:szCs w:val="16"/>
                </w:rPr>
                <w:id w:val="2085025675"/>
                <w:placeholder>
                  <w:docPart w:val="A2BC2E49EDC44CD8BA88672A3CD5B5C7"/>
                </w:placeholder>
                <w:comboBox>
                  <w:listItem w:displayText="Equity" w:value="Equity"/>
                  <w:listItem w:displayText="Learning" w:value="Learning"/>
                  <w:listItem w:displayText="Efficiency" w:value="Efficiency"/>
                </w:comboBox>
              </w:sdtPr>
              <w:sdtContent>
                <w:r w:rsidR="00B80262" w:rsidRPr="00F1369F">
                  <w:rPr>
                    <w:rFonts w:ascii="Poppins" w:eastAsia="Calibri" w:hAnsi="Poppins" w:cs="Poppins"/>
                    <w:color w:val="062172"/>
                    <w:sz w:val="16"/>
                    <w:szCs w:val="16"/>
                  </w:rPr>
                  <w:t>Select a dimension.</w:t>
                </w:r>
              </w:sdtContent>
            </w:sdt>
            <w:r w:rsidR="004F4166" w:rsidRPr="00F1369F">
              <w:rPr>
                <w:rFonts w:ascii="Poppins" w:eastAsia="Times New Roman" w:hAnsi="Poppins" w:cs="Poppins"/>
                <w:color w:val="062172"/>
                <w:sz w:val="16"/>
                <w:szCs w:val="16"/>
                <w:lang w:eastAsia="zh-CN"/>
              </w:rPr>
              <w:t xml:space="preserve"> </w:t>
            </w:r>
            <w:r w:rsidR="00556787" w:rsidRPr="00F1369F">
              <w:rPr>
                <w:rFonts w:ascii="Poppins" w:eastAsia="Times New Roman" w:hAnsi="Poppins" w:cs="Poppins"/>
                <w:color w:val="062172"/>
                <w:sz w:val="16"/>
                <w:szCs w:val="16"/>
                <w:lang w:eastAsia="zh-CN"/>
              </w:rPr>
              <w:t>Level of overall achievement: </w:t>
            </w:r>
            <w:r w:rsidR="00B80262" w:rsidRPr="00F1369F">
              <w:rPr>
                <w:rFonts w:ascii="Poppins" w:eastAsia="Times New Roman" w:hAnsi="Poppins" w:cs="Poppins"/>
                <w:color w:val="062172"/>
                <w:sz w:val="16"/>
                <w:szCs w:val="16"/>
                <w:lang w:eastAsia="zh-CN"/>
              </w:rPr>
              <w:t> </w:t>
            </w:r>
            <w:sdt>
              <w:sdtPr>
                <w:rPr>
                  <w:rFonts w:ascii="Poppins" w:eastAsia="Calibri" w:hAnsi="Poppins" w:cs="Poppins"/>
                  <w:color w:val="062172"/>
                  <w:sz w:val="16"/>
                  <w:szCs w:val="16"/>
                </w:rPr>
                <w:id w:val="1900398323"/>
                <w:placeholder>
                  <w:docPart w:val="EEADEE9741294A51AC7E5063D4EF2813"/>
                </w:placeholder>
                <w:comboBox>
                  <w:listItem w:displayText="Negligible" w:value="Negligible"/>
                  <w:listItem w:displayText="Modest" w:value="Modest"/>
                  <w:listItem w:displayText="Substantial" w:value="Substantial"/>
                  <w:listItem w:displayText="High" w:value="High"/>
                </w:comboBox>
              </w:sdtPr>
              <w:sdtContent>
                <w:r w:rsidR="00B80262" w:rsidRPr="00F1369F">
                  <w:rPr>
                    <w:rFonts w:ascii="Poppins" w:eastAsia="Calibri" w:hAnsi="Poppins" w:cs="Poppins"/>
                    <w:color w:val="062172"/>
                    <w:sz w:val="16"/>
                    <w:szCs w:val="16"/>
                  </w:rPr>
                  <w:t>Select a rating.</w:t>
                </w:r>
              </w:sdtContent>
            </w:sdt>
            <w:r w:rsidR="0091580A" w:rsidRPr="00F1369F">
              <w:rPr>
                <w:rStyle w:val="EndnoteReference"/>
                <w:rFonts w:ascii="Poppins" w:eastAsia="Calibri" w:hAnsi="Poppins" w:cs="Poppins"/>
                <w:color w:val="062172"/>
                <w:sz w:val="16"/>
                <w:szCs w:val="16"/>
              </w:rPr>
              <w:endnoteReference w:id="16"/>
            </w:r>
          </w:p>
        </w:tc>
      </w:tr>
      <w:tr w:rsidR="008871C7" w:rsidRPr="00107B52" w14:paraId="345C2E80" w14:textId="77777777" w:rsidTr="000322E8">
        <w:trPr>
          <w:trHeight w:val="576"/>
        </w:trPr>
        <w:tc>
          <w:tcPr>
            <w:tcW w:w="291" w:type="pct"/>
            <w:tcBorders>
              <w:top w:val="single" w:sz="4" w:space="0" w:color="43D596"/>
              <w:left w:val="nil"/>
              <w:bottom w:val="single" w:sz="4" w:space="0" w:color="43D596"/>
              <w:right w:val="single" w:sz="4" w:space="0" w:color="43D596"/>
            </w:tcBorders>
            <w:vAlign w:val="center"/>
          </w:tcPr>
          <w:p w14:paraId="37A12706" w14:textId="77777777" w:rsidR="008871C7" w:rsidRPr="00F1369F" w:rsidRDefault="008871C7" w:rsidP="007616C0">
            <w:pPr>
              <w:rPr>
                <w:rFonts w:ascii="Poppins" w:hAnsi="Poppins" w:cs="Poppins"/>
                <w:color w:val="062172"/>
                <w:sz w:val="16"/>
                <w:szCs w:val="16"/>
              </w:rPr>
            </w:pPr>
            <w:r w:rsidRPr="00F1369F">
              <w:rPr>
                <w:rFonts w:ascii="Poppins" w:eastAsia="Times New Roman" w:hAnsi="Poppins" w:cs="Poppins"/>
                <w:color w:val="062172"/>
                <w:sz w:val="16"/>
                <w:szCs w:val="16"/>
                <w:lang w:eastAsia="zh-CN"/>
              </w:rPr>
              <w:t>1)…</w:t>
            </w:r>
          </w:p>
        </w:tc>
        <w:tc>
          <w:tcPr>
            <w:tcW w:w="298" w:type="pct"/>
            <w:tcBorders>
              <w:top w:val="single" w:sz="4" w:space="0" w:color="43D596"/>
              <w:left w:val="single" w:sz="4" w:space="0" w:color="43D596"/>
              <w:bottom w:val="single" w:sz="4" w:space="0" w:color="43D596"/>
              <w:right w:val="single" w:sz="4" w:space="0" w:color="43D596"/>
            </w:tcBorders>
            <w:vAlign w:val="center"/>
          </w:tcPr>
          <w:p w14:paraId="3C62D1D8" w14:textId="77777777" w:rsidR="008871C7" w:rsidRPr="00F1369F" w:rsidRDefault="008871C7" w:rsidP="007616C0">
            <w:pPr>
              <w:rPr>
                <w:rFonts w:ascii="Poppins" w:hAnsi="Poppins" w:cs="Poppins"/>
                <w:color w:val="062172"/>
                <w:sz w:val="16"/>
                <w:szCs w:val="16"/>
              </w:rPr>
            </w:pPr>
          </w:p>
        </w:tc>
        <w:tc>
          <w:tcPr>
            <w:tcW w:w="521" w:type="pct"/>
            <w:tcBorders>
              <w:top w:val="single" w:sz="4" w:space="0" w:color="43D596"/>
              <w:left w:val="single" w:sz="4" w:space="0" w:color="43D596"/>
              <w:bottom w:val="single" w:sz="4" w:space="0" w:color="43D596"/>
              <w:right w:val="single" w:sz="4" w:space="0" w:color="43D596"/>
            </w:tcBorders>
            <w:vAlign w:val="center"/>
          </w:tcPr>
          <w:p w14:paraId="7C51C989" w14:textId="77777777" w:rsidR="008871C7" w:rsidRPr="00F1369F" w:rsidRDefault="008871C7" w:rsidP="007616C0">
            <w:pPr>
              <w:rPr>
                <w:rFonts w:ascii="Poppins" w:hAnsi="Poppins" w:cs="Poppins"/>
                <w:color w:val="062172"/>
                <w:sz w:val="16"/>
                <w:szCs w:val="16"/>
              </w:rPr>
            </w:pPr>
          </w:p>
        </w:tc>
        <w:tc>
          <w:tcPr>
            <w:tcW w:w="486" w:type="pct"/>
            <w:tcBorders>
              <w:top w:val="single" w:sz="4" w:space="0" w:color="43D596"/>
              <w:left w:val="single" w:sz="4" w:space="0" w:color="43D596"/>
              <w:bottom w:val="single" w:sz="4" w:space="0" w:color="43D596"/>
              <w:right w:val="single" w:sz="4" w:space="0" w:color="43D596"/>
            </w:tcBorders>
            <w:vAlign w:val="center"/>
          </w:tcPr>
          <w:p w14:paraId="68AD7691" w14:textId="77777777" w:rsidR="008871C7" w:rsidRPr="00F1369F" w:rsidRDefault="008871C7" w:rsidP="007616C0">
            <w:pPr>
              <w:rPr>
                <w:rFonts w:ascii="Poppins" w:hAnsi="Poppins" w:cs="Poppins"/>
                <w:color w:val="062172"/>
                <w:sz w:val="16"/>
                <w:szCs w:val="16"/>
              </w:rPr>
            </w:pPr>
          </w:p>
        </w:tc>
        <w:tc>
          <w:tcPr>
            <w:tcW w:w="552" w:type="pct"/>
            <w:tcBorders>
              <w:top w:val="single" w:sz="4" w:space="0" w:color="43D596"/>
              <w:left w:val="single" w:sz="4" w:space="0" w:color="43D596"/>
              <w:bottom w:val="single" w:sz="4" w:space="0" w:color="43D596"/>
              <w:right w:val="single" w:sz="4" w:space="0" w:color="43D596"/>
            </w:tcBorders>
            <w:vAlign w:val="center"/>
          </w:tcPr>
          <w:p w14:paraId="61AA84CC" w14:textId="77777777" w:rsidR="008871C7" w:rsidRPr="00F1369F" w:rsidRDefault="008871C7" w:rsidP="007616C0">
            <w:pPr>
              <w:rPr>
                <w:rFonts w:ascii="Poppins" w:hAnsi="Poppins" w:cs="Poppins"/>
                <w:color w:val="062172"/>
                <w:sz w:val="16"/>
                <w:szCs w:val="16"/>
              </w:rPr>
            </w:pPr>
          </w:p>
        </w:tc>
        <w:tc>
          <w:tcPr>
            <w:tcW w:w="521" w:type="pct"/>
            <w:tcBorders>
              <w:top w:val="single" w:sz="4" w:space="0" w:color="43D596"/>
              <w:left w:val="single" w:sz="4" w:space="0" w:color="43D596"/>
              <w:bottom w:val="single" w:sz="4" w:space="0" w:color="43D596"/>
              <w:right w:val="single" w:sz="4" w:space="0" w:color="43D596"/>
            </w:tcBorders>
            <w:vAlign w:val="center"/>
          </w:tcPr>
          <w:p w14:paraId="65B56411" w14:textId="77777777" w:rsidR="008871C7" w:rsidRPr="00F1369F" w:rsidRDefault="008871C7" w:rsidP="007616C0">
            <w:pPr>
              <w:rPr>
                <w:rFonts w:ascii="Poppins" w:hAnsi="Poppins" w:cs="Poppins"/>
                <w:color w:val="062172"/>
                <w:sz w:val="16"/>
                <w:szCs w:val="16"/>
              </w:rPr>
            </w:pPr>
          </w:p>
        </w:tc>
        <w:tc>
          <w:tcPr>
            <w:tcW w:w="1186" w:type="pct"/>
            <w:tcBorders>
              <w:top w:val="single" w:sz="4" w:space="0" w:color="43D596"/>
              <w:left w:val="single" w:sz="4" w:space="0" w:color="43D596"/>
              <w:bottom w:val="single" w:sz="4" w:space="0" w:color="43D596"/>
              <w:right w:val="single" w:sz="4" w:space="0" w:color="43D596"/>
            </w:tcBorders>
            <w:vAlign w:val="center"/>
          </w:tcPr>
          <w:p w14:paraId="7ACCD7D5" w14:textId="77777777" w:rsidR="008871C7" w:rsidRPr="00F1369F" w:rsidRDefault="008871C7" w:rsidP="007616C0">
            <w:pPr>
              <w:rPr>
                <w:rFonts w:ascii="Poppins" w:hAnsi="Poppins" w:cs="Poppins"/>
                <w:color w:val="062172"/>
                <w:sz w:val="16"/>
                <w:szCs w:val="16"/>
              </w:rPr>
            </w:pPr>
          </w:p>
        </w:tc>
        <w:tc>
          <w:tcPr>
            <w:tcW w:w="1145" w:type="pct"/>
            <w:tcBorders>
              <w:top w:val="single" w:sz="4" w:space="0" w:color="43D596"/>
              <w:left w:val="single" w:sz="4" w:space="0" w:color="43D596"/>
              <w:bottom w:val="single" w:sz="4" w:space="0" w:color="43D596"/>
              <w:right w:val="nil"/>
            </w:tcBorders>
            <w:vAlign w:val="center"/>
          </w:tcPr>
          <w:p w14:paraId="1F8109A8" w14:textId="77777777" w:rsidR="008871C7" w:rsidRPr="00F1369F" w:rsidRDefault="008871C7" w:rsidP="007616C0">
            <w:pPr>
              <w:rPr>
                <w:rFonts w:ascii="Poppins" w:hAnsi="Poppins" w:cs="Poppins"/>
                <w:color w:val="062172"/>
                <w:sz w:val="16"/>
                <w:szCs w:val="16"/>
              </w:rPr>
            </w:pPr>
          </w:p>
        </w:tc>
      </w:tr>
      <w:tr w:rsidR="008871C7" w:rsidRPr="00107B52" w14:paraId="52DD85FD" w14:textId="77777777" w:rsidTr="000322E8">
        <w:trPr>
          <w:trHeight w:val="576"/>
        </w:trPr>
        <w:tc>
          <w:tcPr>
            <w:tcW w:w="291" w:type="pct"/>
            <w:tcBorders>
              <w:top w:val="single" w:sz="4" w:space="0" w:color="43D596"/>
              <w:left w:val="nil"/>
              <w:bottom w:val="single" w:sz="4" w:space="0" w:color="43D596"/>
              <w:right w:val="single" w:sz="4" w:space="0" w:color="43D596"/>
            </w:tcBorders>
            <w:vAlign w:val="center"/>
          </w:tcPr>
          <w:p w14:paraId="4F70AE61" w14:textId="77777777" w:rsidR="008871C7" w:rsidRPr="00F1369F" w:rsidRDefault="008871C7" w:rsidP="007616C0">
            <w:pPr>
              <w:rPr>
                <w:rFonts w:ascii="Poppins" w:hAnsi="Poppins" w:cs="Poppins"/>
                <w:color w:val="062172"/>
                <w:sz w:val="16"/>
                <w:szCs w:val="16"/>
              </w:rPr>
            </w:pPr>
            <w:r w:rsidRPr="00F1369F">
              <w:rPr>
                <w:rFonts w:ascii="Poppins" w:eastAsia="Times New Roman" w:hAnsi="Poppins" w:cs="Poppins"/>
                <w:color w:val="062172"/>
                <w:sz w:val="16"/>
                <w:szCs w:val="16"/>
                <w:lang w:eastAsia="zh-CN"/>
              </w:rPr>
              <w:t>2)…</w:t>
            </w:r>
          </w:p>
        </w:tc>
        <w:tc>
          <w:tcPr>
            <w:tcW w:w="298" w:type="pct"/>
            <w:tcBorders>
              <w:top w:val="single" w:sz="4" w:space="0" w:color="43D596"/>
              <w:left w:val="single" w:sz="4" w:space="0" w:color="43D596"/>
              <w:bottom w:val="single" w:sz="4" w:space="0" w:color="43D596"/>
              <w:right w:val="single" w:sz="4" w:space="0" w:color="43D596"/>
            </w:tcBorders>
            <w:vAlign w:val="center"/>
          </w:tcPr>
          <w:p w14:paraId="30DE9CD3" w14:textId="77777777" w:rsidR="008871C7" w:rsidRPr="00F1369F" w:rsidRDefault="008871C7" w:rsidP="007616C0">
            <w:pPr>
              <w:rPr>
                <w:rFonts w:ascii="Poppins" w:hAnsi="Poppins" w:cs="Poppins"/>
                <w:color w:val="062172"/>
                <w:sz w:val="16"/>
                <w:szCs w:val="16"/>
              </w:rPr>
            </w:pPr>
          </w:p>
        </w:tc>
        <w:tc>
          <w:tcPr>
            <w:tcW w:w="521" w:type="pct"/>
            <w:tcBorders>
              <w:top w:val="single" w:sz="4" w:space="0" w:color="43D596"/>
              <w:left w:val="single" w:sz="4" w:space="0" w:color="43D596"/>
              <w:bottom w:val="single" w:sz="4" w:space="0" w:color="43D596"/>
              <w:right w:val="single" w:sz="4" w:space="0" w:color="43D596"/>
            </w:tcBorders>
            <w:vAlign w:val="center"/>
          </w:tcPr>
          <w:p w14:paraId="2F4B301D" w14:textId="77777777" w:rsidR="008871C7" w:rsidRPr="00F1369F" w:rsidRDefault="008871C7" w:rsidP="007616C0">
            <w:pPr>
              <w:rPr>
                <w:rFonts w:ascii="Poppins" w:hAnsi="Poppins" w:cs="Poppins"/>
                <w:color w:val="062172"/>
                <w:sz w:val="16"/>
                <w:szCs w:val="16"/>
              </w:rPr>
            </w:pPr>
          </w:p>
        </w:tc>
        <w:tc>
          <w:tcPr>
            <w:tcW w:w="486" w:type="pct"/>
            <w:tcBorders>
              <w:top w:val="single" w:sz="4" w:space="0" w:color="43D596"/>
              <w:left w:val="single" w:sz="4" w:space="0" w:color="43D596"/>
              <w:bottom w:val="single" w:sz="4" w:space="0" w:color="43D596"/>
              <w:right w:val="single" w:sz="4" w:space="0" w:color="43D596"/>
            </w:tcBorders>
            <w:vAlign w:val="center"/>
          </w:tcPr>
          <w:p w14:paraId="72818320" w14:textId="77777777" w:rsidR="008871C7" w:rsidRPr="00F1369F" w:rsidRDefault="008871C7" w:rsidP="007616C0">
            <w:pPr>
              <w:rPr>
                <w:rFonts w:ascii="Poppins" w:hAnsi="Poppins" w:cs="Poppins"/>
                <w:color w:val="062172"/>
                <w:sz w:val="16"/>
                <w:szCs w:val="16"/>
              </w:rPr>
            </w:pPr>
          </w:p>
        </w:tc>
        <w:tc>
          <w:tcPr>
            <w:tcW w:w="552" w:type="pct"/>
            <w:tcBorders>
              <w:top w:val="single" w:sz="4" w:space="0" w:color="43D596"/>
              <w:left w:val="single" w:sz="4" w:space="0" w:color="43D596"/>
              <w:bottom w:val="single" w:sz="4" w:space="0" w:color="43D596"/>
              <w:right w:val="single" w:sz="4" w:space="0" w:color="43D596"/>
            </w:tcBorders>
            <w:vAlign w:val="center"/>
          </w:tcPr>
          <w:p w14:paraId="6D906479" w14:textId="77777777" w:rsidR="008871C7" w:rsidRPr="00F1369F" w:rsidRDefault="008871C7" w:rsidP="007616C0">
            <w:pPr>
              <w:rPr>
                <w:rFonts w:ascii="Poppins" w:hAnsi="Poppins" w:cs="Poppins"/>
                <w:color w:val="062172"/>
                <w:sz w:val="16"/>
                <w:szCs w:val="16"/>
              </w:rPr>
            </w:pPr>
          </w:p>
        </w:tc>
        <w:tc>
          <w:tcPr>
            <w:tcW w:w="521" w:type="pct"/>
            <w:tcBorders>
              <w:top w:val="single" w:sz="4" w:space="0" w:color="43D596"/>
              <w:left w:val="single" w:sz="4" w:space="0" w:color="43D596"/>
              <w:bottom w:val="single" w:sz="4" w:space="0" w:color="43D596"/>
              <w:right w:val="single" w:sz="4" w:space="0" w:color="43D596"/>
            </w:tcBorders>
            <w:vAlign w:val="center"/>
          </w:tcPr>
          <w:p w14:paraId="576B6DEB" w14:textId="77777777" w:rsidR="008871C7" w:rsidRPr="00F1369F" w:rsidRDefault="008871C7" w:rsidP="007616C0">
            <w:pPr>
              <w:rPr>
                <w:rFonts w:ascii="Poppins" w:hAnsi="Poppins" w:cs="Poppins"/>
                <w:color w:val="062172"/>
                <w:sz w:val="16"/>
                <w:szCs w:val="16"/>
              </w:rPr>
            </w:pPr>
          </w:p>
        </w:tc>
        <w:tc>
          <w:tcPr>
            <w:tcW w:w="1186" w:type="pct"/>
            <w:tcBorders>
              <w:top w:val="single" w:sz="4" w:space="0" w:color="43D596"/>
              <w:left w:val="single" w:sz="4" w:space="0" w:color="43D596"/>
              <w:bottom w:val="single" w:sz="4" w:space="0" w:color="43D596"/>
              <w:right w:val="single" w:sz="4" w:space="0" w:color="43D596"/>
            </w:tcBorders>
            <w:vAlign w:val="center"/>
          </w:tcPr>
          <w:p w14:paraId="4F64A2DE" w14:textId="77777777" w:rsidR="008871C7" w:rsidRPr="00F1369F" w:rsidRDefault="008871C7" w:rsidP="007616C0">
            <w:pPr>
              <w:rPr>
                <w:rFonts w:ascii="Poppins" w:hAnsi="Poppins" w:cs="Poppins"/>
                <w:color w:val="062172"/>
                <w:sz w:val="16"/>
                <w:szCs w:val="16"/>
              </w:rPr>
            </w:pPr>
          </w:p>
        </w:tc>
        <w:tc>
          <w:tcPr>
            <w:tcW w:w="1145" w:type="pct"/>
            <w:tcBorders>
              <w:top w:val="single" w:sz="4" w:space="0" w:color="43D596"/>
              <w:left w:val="single" w:sz="4" w:space="0" w:color="43D596"/>
              <w:bottom w:val="single" w:sz="4" w:space="0" w:color="43D596"/>
              <w:right w:val="nil"/>
            </w:tcBorders>
            <w:vAlign w:val="center"/>
          </w:tcPr>
          <w:p w14:paraId="62C8F7F6" w14:textId="77777777" w:rsidR="008871C7" w:rsidRPr="00F1369F" w:rsidRDefault="008871C7" w:rsidP="007616C0">
            <w:pPr>
              <w:rPr>
                <w:rFonts w:ascii="Poppins" w:hAnsi="Poppins" w:cs="Poppins"/>
                <w:color w:val="062172"/>
                <w:sz w:val="16"/>
                <w:szCs w:val="16"/>
              </w:rPr>
            </w:pPr>
          </w:p>
        </w:tc>
      </w:tr>
      <w:tr w:rsidR="008871C7" w:rsidRPr="00107B52" w14:paraId="7B4A1E81" w14:textId="77777777" w:rsidTr="000322E8">
        <w:trPr>
          <w:trHeight w:val="576"/>
        </w:trPr>
        <w:tc>
          <w:tcPr>
            <w:tcW w:w="291" w:type="pct"/>
            <w:tcBorders>
              <w:top w:val="single" w:sz="4" w:space="0" w:color="43D596"/>
              <w:left w:val="nil"/>
              <w:bottom w:val="single" w:sz="4" w:space="0" w:color="43D596"/>
              <w:right w:val="single" w:sz="4" w:space="0" w:color="43D596"/>
            </w:tcBorders>
            <w:vAlign w:val="center"/>
          </w:tcPr>
          <w:p w14:paraId="176A0AC9" w14:textId="77777777" w:rsidR="008871C7" w:rsidRPr="00F1369F" w:rsidRDefault="008871C7" w:rsidP="007616C0">
            <w:pPr>
              <w:rPr>
                <w:rFonts w:ascii="Poppins" w:hAnsi="Poppins" w:cs="Poppins"/>
                <w:color w:val="062172"/>
                <w:sz w:val="16"/>
                <w:szCs w:val="16"/>
              </w:rPr>
            </w:pPr>
            <w:r w:rsidRPr="00F1369F">
              <w:rPr>
                <w:rFonts w:ascii="Poppins" w:eastAsia="Times New Roman" w:hAnsi="Poppins" w:cs="Poppins"/>
                <w:color w:val="062172"/>
                <w:sz w:val="16"/>
                <w:szCs w:val="16"/>
                <w:lang w:eastAsia="zh-CN"/>
              </w:rPr>
              <w:t>3)…</w:t>
            </w:r>
          </w:p>
        </w:tc>
        <w:tc>
          <w:tcPr>
            <w:tcW w:w="298" w:type="pct"/>
            <w:tcBorders>
              <w:top w:val="single" w:sz="4" w:space="0" w:color="43D596"/>
              <w:left w:val="single" w:sz="4" w:space="0" w:color="43D596"/>
              <w:bottom w:val="single" w:sz="4" w:space="0" w:color="43D596"/>
              <w:right w:val="single" w:sz="4" w:space="0" w:color="43D596"/>
            </w:tcBorders>
            <w:vAlign w:val="center"/>
          </w:tcPr>
          <w:p w14:paraId="5A2C8C9F" w14:textId="77777777" w:rsidR="008871C7" w:rsidRPr="00F1369F" w:rsidRDefault="008871C7" w:rsidP="007616C0">
            <w:pPr>
              <w:rPr>
                <w:rFonts w:ascii="Poppins" w:hAnsi="Poppins" w:cs="Poppins"/>
                <w:color w:val="062172"/>
                <w:sz w:val="16"/>
                <w:szCs w:val="16"/>
              </w:rPr>
            </w:pPr>
          </w:p>
        </w:tc>
        <w:tc>
          <w:tcPr>
            <w:tcW w:w="521" w:type="pct"/>
            <w:tcBorders>
              <w:top w:val="single" w:sz="4" w:space="0" w:color="43D596"/>
              <w:left w:val="single" w:sz="4" w:space="0" w:color="43D596"/>
              <w:bottom w:val="single" w:sz="4" w:space="0" w:color="43D596"/>
              <w:right w:val="single" w:sz="4" w:space="0" w:color="43D596"/>
            </w:tcBorders>
            <w:vAlign w:val="center"/>
          </w:tcPr>
          <w:p w14:paraId="0F0FF863" w14:textId="77777777" w:rsidR="008871C7" w:rsidRPr="00F1369F" w:rsidRDefault="008871C7" w:rsidP="007616C0">
            <w:pPr>
              <w:rPr>
                <w:rFonts w:ascii="Poppins" w:hAnsi="Poppins" w:cs="Poppins"/>
                <w:color w:val="062172"/>
                <w:sz w:val="16"/>
                <w:szCs w:val="16"/>
              </w:rPr>
            </w:pPr>
          </w:p>
        </w:tc>
        <w:tc>
          <w:tcPr>
            <w:tcW w:w="486" w:type="pct"/>
            <w:tcBorders>
              <w:top w:val="single" w:sz="4" w:space="0" w:color="43D596"/>
              <w:left w:val="single" w:sz="4" w:space="0" w:color="43D596"/>
              <w:bottom w:val="single" w:sz="4" w:space="0" w:color="43D596"/>
              <w:right w:val="single" w:sz="4" w:space="0" w:color="43D596"/>
            </w:tcBorders>
            <w:vAlign w:val="center"/>
          </w:tcPr>
          <w:p w14:paraId="72B89B72" w14:textId="77777777" w:rsidR="008871C7" w:rsidRPr="00F1369F" w:rsidRDefault="008871C7" w:rsidP="007616C0">
            <w:pPr>
              <w:rPr>
                <w:rFonts w:ascii="Poppins" w:hAnsi="Poppins" w:cs="Poppins"/>
                <w:color w:val="062172"/>
                <w:sz w:val="16"/>
                <w:szCs w:val="16"/>
              </w:rPr>
            </w:pPr>
          </w:p>
        </w:tc>
        <w:tc>
          <w:tcPr>
            <w:tcW w:w="552" w:type="pct"/>
            <w:tcBorders>
              <w:top w:val="single" w:sz="4" w:space="0" w:color="43D596"/>
              <w:left w:val="single" w:sz="4" w:space="0" w:color="43D596"/>
              <w:bottom w:val="single" w:sz="4" w:space="0" w:color="43D596"/>
              <w:right w:val="single" w:sz="4" w:space="0" w:color="43D596"/>
            </w:tcBorders>
            <w:vAlign w:val="center"/>
          </w:tcPr>
          <w:p w14:paraId="2F304812" w14:textId="77777777" w:rsidR="008871C7" w:rsidRPr="00F1369F" w:rsidRDefault="008871C7" w:rsidP="007616C0">
            <w:pPr>
              <w:rPr>
                <w:rFonts w:ascii="Poppins" w:hAnsi="Poppins" w:cs="Poppins"/>
                <w:color w:val="062172"/>
                <w:sz w:val="16"/>
                <w:szCs w:val="16"/>
              </w:rPr>
            </w:pPr>
          </w:p>
        </w:tc>
        <w:tc>
          <w:tcPr>
            <w:tcW w:w="521" w:type="pct"/>
            <w:tcBorders>
              <w:top w:val="single" w:sz="4" w:space="0" w:color="43D596"/>
              <w:left w:val="single" w:sz="4" w:space="0" w:color="43D596"/>
              <w:bottom w:val="single" w:sz="4" w:space="0" w:color="43D596"/>
              <w:right w:val="single" w:sz="4" w:space="0" w:color="43D596"/>
            </w:tcBorders>
            <w:vAlign w:val="center"/>
          </w:tcPr>
          <w:p w14:paraId="6A49A47E" w14:textId="77777777" w:rsidR="008871C7" w:rsidRPr="00F1369F" w:rsidRDefault="008871C7" w:rsidP="007616C0">
            <w:pPr>
              <w:rPr>
                <w:rFonts w:ascii="Poppins" w:hAnsi="Poppins" w:cs="Poppins"/>
                <w:color w:val="062172"/>
                <w:sz w:val="16"/>
                <w:szCs w:val="16"/>
              </w:rPr>
            </w:pPr>
          </w:p>
        </w:tc>
        <w:tc>
          <w:tcPr>
            <w:tcW w:w="1186" w:type="pct"/>
            <w:tcBorders>
              <w:top w:val="single" w:sz="4" w:space="0" w:color="43D596"/>
              <w:left w:val="single" w:sz="4" w:space="0" w:color="43D596"/>
              <w:bottom w:val="single" w:sz="4" w:space="0" w:color="43D596"/>
              <w:right w:val="single" w:sz="4" w:space="0" w:color="43D596"/>
            </w:tcBorders>
            <w:vAlign w:val="center"/>
          </w:tcPr>
          <w:p w14:paraId="26385A54" w14:textId="77777777" w:rsidR="008871C7" w:rsidRPr="00F1369F" w:rsidRDefault="008871C7" w:rsidP="007616C0">
            <w:pPr>
              <w:rPr>
                <w:rFonts w:ascii="Poppins" w:hAnsi="Poppins" w:cs="Poppins"/>
                <w:color w:val="062172"/>
                <w:sz w:val="16"/>
                <w:szCs w:val="16"/>
              </w:rPr>
            </w:pPr>
          </w:p>
        </w:tc>
        <w:tc>
          <w:tcPr>
            <w:tcW w:w="1145" w:type="pct"/>
            <w:tcBorders>
              <w:top w:val="single" w:sz="4" w:space="0" w:color="43D596"/>
              <w:left w:val="single" w:sz="4" w:space="0" w:color="43D596"/>
              <w:bottom w:val="single" w:sz="4" w:space="0" w:color="43D596"/>
              <w:right w:val="nil"/>
            </w:tcBorders>
            <w:vAlign w:val="center"/>
          </w:tcPr>
          <w:p w14:paraId="5AEE1936" w14:textId="77777777" w:rsidR="008871C7" w:rsidRPr="00F1369F" w:rsidRDefault="008871C7" w:rsidP="007616C0">
            <w:pPr>
              <w:rPr>
                <w:rFonts w:ascii="Poppins" w:hAnsi="Poppins" w:cs="Poppins"/>
                <w:color w:val="062172"/>
                <w:sz w:val="16"/>
                <w:szCs w:val="16"/>
              </w:rPr>
            </w:pPr>
          </w:p>
        </w:tc>
      </w:tr>
      <w:tr w:rsidR="004F4166" w:rsidRPr="00107B52" w14:paraId="4BB0756E" w14:textId="77777777" w:rsidTr="000322E8">
        <w:trPr>
          <w:trHeight w:val="576"/>
        </w:trPr>
        <w:tc>
          <w:tcPr>
            <w:tcW w:w="5000" w:type="pct"/>
            <w:gridSpan w:val="8"/>
            <w:tcBorders>
              <w:top w:val="single" w:sz="4" w:space="0" w:color="43D596"/>
              <w:left w:val="nil"/>
              <w:bottom w:val="single" w:sz="4" w:space="0" w:color="43D596"/>
              <w:right w:val="nil"/>
            </w:tcBorders>
            <w:vAlign w:val="center"/>
          </w:tcPr>
          <w:p w14:paraId="44C16E47" w14:textId="0F45F954" w:rsidR="004F4166" w:rsidRPr="00F1369F" w:rsidRDefault="00000000" w:rsidP="007616C0">
            <w:pPr>
              <w:rPr>
                <w:rFonts w:ascii="Poppins" w:hAnsi="Poppins" w:cs="Poppins"/>
                <w:color w:val="062172"/>
                <w:sz w:val="16"/>
                <w:szCs w:val="16"/>
              </w:rPr>
            </w:pPr>
            <w:sdt>
              <w:sdtPr>
                <w:rPr>
                  <w:rFonts w:ascii="Poppins" w:eastAsia="Calibri" w:hAnsi="Poppins" w:cs="Poppins"/>
                  <w:color w:val="062172"/>
                  <w:sz w:val="16"/>
                  <w:szCs w:val="16"/>
                </w:rPr>
                <w:id w:val="1993606763"/>
                <w:placeholder>
                  <w:docPart w:val="83001F3018C348B89F8409B5EC6EBECE"/>
                </w:placeholder>
                <w:comboBox>
                  <w:listItem w:displayText="Equity" w:value="Equity"/>
                  <w:listItem w:displayText="Learning" w:value="Learning"/>
                  <w:listItem w:displayText="Efficiency" w:value="Efficiency"/>
                </w:comboBox>
              </w:sdtPr>
              <w:sdtContent>
                <w:r w:rsidR="00B80262" w:rsidRPr="00F1369F">
                  <w:rPr>
                    <w:rFonts w:ascii="Poppins" w:eastAsia="Calibri" w:hAnsi="Poppins" w:cs="Poppins"/>
                    <w:color w:val="062172"/>
                    <w:sz w:val="16"/>
                    <w:szCs w:val="16"/>
                  </w:rPr>
                  <w:t>Select a dimension.</w:t>
                </w:r>
              </w:sdtContent>
            </w:sdt>
            <w:r w:rsidR="004F4166" w:rsidRPr="00F1369F">
              <w:rPr>
                <w:rFonts w:ascii="Poppins" w:eastAsia="Times New Roman" w:hAnsi="Poppins" w:cs="Poppins"/>
                <w:color w:val="062172"/>
                <w:sz w:val="16"/>
                <w:szCs w:val="16"/>
                <w:lang w:eastAsia="zh-CN"/>
              </w:rPr>
              <w:t xml:space="preserve"> </w:t>
            </w:r>
            <w:r w:rsidR="00556787" w:rsidRPr="00F1369F">
              <w:rPr>
                <w:rFonts w:ascii="Poppins" w:eastAsia="Times New Roman" w:hAnsi="Poppins" w:cs="Poppins"/>
                <w:color w:val="062172"/>
                <w:sz w:val="16"/>
                <w:szCs w:val="16"/>
                <w:lang w:eastAsia="zh-CN"/>
              </w:rPr>
              <w:t>Level of overall achievement</w:t>
            </w:r>
            <w:r w:rsidR="00B80262" w:rsidRPr="00F1369F">
              <w:rPr>
                <w:rFonts w:ascii="Poppins" w:eastAsia="Times New Roman" w:hAnsi="Poppins" w:cs="Poppins"/>
                <w:color w:val="062172"/>
                <w:sz w:val="16"/>
                <w:szCs w:val="16"/>
                <w:lang w:eastAsia="zh-CN"/>
              </w:rPr>
              <w:t>:  </w:t>
            </w:r>
            <w:sdt>
              <w:sdtPr>
                <w:rPr>
                  <w:rFonts w:ascii="Poppins" w:eastAsia="Calibri" w:hAnsi="Poppins" w:cs="Poppins"/>
                  <w:color w:val="062172"/>
                  <w:sz w:val="16"/>
                  <w:szCs w:val="16"/>
                </w:rPr>
                <w:id w:val="-1260755826"/>
                <w:placeholder>
                  <w:docPart w:val="2DD0FA4E144441ACB06308BFAA5091EE"/>
                </w:placeholder>
                <w:comboBox>
                  <w:listItem w:displayText="Negligible" w:value="Negligible"/>
                  <w:listItem w:displayText="Modest" w:value="Modest"/>
                  <w:listItem w:displayText="Substantial" w:value="Substantial"/>
                  <w:listItem w:displayText="High" w:value="High"/>
                </w:comboBox>
              </w:sdtPr>
              <w:sdtContent>
                <w:r w:rsidR="00B80262" w:rsidRPr="00F1369F">
                  <w:rPr>
                    <w:rFonts w:ascii="Poppins" w:eastAsia="Calibri" w:hAnsi="Poppins" w:cs="Poppins"/>
                    <w:color w:val="062172"/>
                    <w:sz w:val="16"/>
                    <w:szCs w:val="16"/>
                  </w:rPr>
                  <w:t>Select a rating.</w:t>
                </w:r>
              </w:sdtContent>
            </w:sdt>
          </w:p>
        </w:tc>
      </w:tr>
      <w:tr w:rsidR="008871C7" w:rsidRPr="00107B52" w14:paraId="1607852C" w14:textId="77777777" w:rsidTr="000322E8">
        <w:trPr>
          <w:trHeight w:val="576"/>
        </w:trPr>
        <w:tc>
          <w:tcPr>
            <w:tcW w:w="291" w:type="pct"/>
            <w:tcBorders>
              <w:top w:val="single" w:sz="4" w:space="0" w:color="43D596"/>
              <w:left w:val="nil"/>
              <w:bottom w:val="single" w:sz="4" w:space="0" w:color="43D596"/>
              <w:right w:val="single" w:sz="4" w:space="0" w:color="43D596"/>
            </w:tcBorders>
            <w:vAlign w:val="center"/>
          </w:tcPr>
          <w:p w14:paraId="4B95DC6B" w14:textId="77777777" w:rsidR="008871C7" w:rsidRPr="00F1369F" w:rsidRDefault="008871C7" w:rsidP="007616C0">
            <w:pPr>
              <w:rPr>
                <w:rFonts w:ascii="Poppins" w:hAnsi="Poppins" w:cs="Poppins"/>
                <w:color w:val="062172"/>
                <w:sz w:val="16"/>
                <w:szCs w:val="16"/>
              </w:rPr>
            </w:pPr>
            <w:r w:rsidRPr="00F1369F">
              <w:rPr>
                <w:rFonts w:ascii="Poppins" w:eastAsia="Times New Roman" w:hAnsi="Poppins" w:cs="Poppins"/>
                <w:color w:val="062172"/>
                <w:sz w:val="16"/>
                <w:szCs w:val="16"/>
                <w:lang w:eastAsia="zh-CN"/>
              </w:rPr>
              <w:t>1)…</w:t>
            </w:r>
          </w:p>
        </w:tc>
        <w:tc>
          <w:tcPr>
            <w:tcW w:w="298" w:type="pct"/>
            <w:tcBorders>
              <w:top w:val="single" w:sz="4" w:space="0" w:color="43D596"/>
              <w:left w:val="single" w:sz="4" w:space="0" w:color="43D596"/>
              <w:bottom w:val="single" w:sz="4" w:space="0" w:color="43D596"/>
              <w:right w:val="single" w:sz="4" w:space="0" w:color="43D596"/>
            </w:tcBorders>
            <w:vAlign w:val="center"/>
          </w:tcPr>
          <w:p w14:paraId="4F35DE72" w14:textId="77777777" w:rsidR="008871C7" w:rsidRPr="00F1369F" w:rsidRDefault="008871C7" w:rsidP="007616C0">
            <w:pPr>
              <w:rPr>
                <w:rFonts w:ascii="Poppins" w:hAnsi="Poppins" w:cs="Poppins"/>
                <w:color w:val="062172"/>
                <w:sz w:val="16"/>
                <w:szCs w:val="16"/>
              </w:rPr>
            </w:pPr>
          </w:p>
        </w:tc>
        <w:tc>
          <w:tcPr>
            <w:tcW w:w="521" w:type="pct"/>
            <w:tcBorders>
              <w:top w:val="single" w:sz="4" w:space="0" w:color="43D596"/>
              <w:left w:val="single" w:sz="4" w:space="0" w:color="43D596"/>
              <w:bottom w:val="single" w:sz="4" w:space="0" w:color="43D596"/>
              <w:right w:val="single" w:sz="4" w:space="0" w:color="43D596"/>
            </w:tcBorders>
            <w:vAlign w:val="center"/>
          </w:tcPr>
          <w:p w14:paraId="7E3D14CF" w14:textId="77777777" w:rsidR="008871C7" w:rsidRPr="00F1369F" w:rsidRDefault="008871C7" w:rsidP="007616C0">
            <w:pPr>
              <w:rPr>
                <w:rFonts w:ascii="Poppins" w:hAnsi="Poppins" w:cs="Poppins"/>
                <w:color w:val="062172"/>
                <w:sz w:val="16"/>
                <w:szCs w:val="16"/>
              </w:rPr>
            </w:pPr>
          </w:p>
        </w:tc>
        <w:tc>
          <w:tcPr>
            <w:tcW w:w="486" w:type="pct"/>
            <w:tcBorders>
              <w:top w:val="single" w:sz="4" w:space="0" w:color="43D596"/>
              <w:left w:val="single" w:sz="4" w:space="0" w:color="43D596"/>
              <w:bottom w:val="single" w:sz="4" w:space="0" w:color="43D596"/>
              <w:right w:val="single" w:sz="4" w:space="0" w:color="43D596"/>
            </w:tcBorders>
            <w:vAlign w:val="center"/>
          </w:tcPr>
          <w:p w14:paraId="08543FBD" w14:textId="77777777" w:rsidR="008871C7" w:rsidRPr="00F1369F" w:rsidRDefault="008871C7" w:rsidP="007616C0">
            <w:pPr>
              <w:rPr>
                <w:rFonts w:ascii="Poppins" w:hAnsi="Poppins" w:cs="Poppins"/>
                <w:color w:val="062172"/>
                <w:sz w:val="16"/>
                <w:szCs w:val="16"/>
              </w:rPr>
            </w:pPr>
          </w:p>
        </w:tc>
        <w:tc>
          <w:tcPr>
            <w:tcW w:w="552" w:type="pct"/>
            <w:tcBorders>
              <w:top w:val="single" w:sz="4" w:space="0" w:color="43D596"/>
              <w:left w:val="single" w:sz="4" w:space="0" w:color="43D596"/>
              <w:bottom w:val="single" w:sz="4" w:space="0" w:color="43D596"/>
              <w:right w:val="single" w:sz="4" w:space="0" w:color="43D596"/>
            </w:tcBorders>
            <w:vAlign w:val="center"/>
          </w:tcPr>
          <w:p w14:paraId="231DF6ED" w14:textId="77777777" w:rsidR="008871C7" w:rsidRPr="00F1369F" w:rsidRDefault="008871C7" w:rsidP="007616C0">
            <w:pPr>
              <w:rPr>
                <w:rFonts w:ascii="Poppins" w:hAnsi="Poppins" w:cs="Poppins"/>
                <w:color w:val="062172"/>
                <w:sz w:val="16"/>
                <w:szCs w:val="16"/>
              </w:rPr>
            </w:pPr>
          </w:p>
        </w:tc>
        <w:tc>
          <w:tcPr>
            <w:tcW w:w="521" w:type="pct"/>
            <w:tcBorders>
              <w:top w:val="single" w:sz="4" w:space="0" w:color="43D596"/>
              <w:left w:val="single" w:sz="4" w:space="0" w:color="43D596"/>
              <w:bottom w:val="single" w:sz="4" w:space="0" w:color="43D596"/>
              <w:right w:val="single" w:sz="4" w:space="0" w:color="43D596"/>
            </w:tcBorders>
            <w:vAlign w:val="center"/>
          </w:tcPr>
          <w:p w14:paraId="4F969D97" w14:textId="77777777" w:rsidR="008871C7" w:rsidRPr="00F1369F" w:rsidRDefault="008871C7" w:rsidP="007616C0">
            <w:pPr>
              <w:rPr>
                <w:rFonts w:ascii="Poppins" w:hAnsi="Poppins" w:cs="Poppins"/>
                <w:color w:val="062172"/>
                <w:sz w:val="16"/>
                <w:szCs w:val="16"/>
              </w:rPr>
            </w:pPr>
          </w:p>
        </w:tc>
        <w:tc>
          <w:tcPr>
            <w:tcW w:w="1186" w:type="pct"/>
            <w:tcBorders>
              <w:top w:val="single" w:sz="4" w:space="0" w:color="43D596"/>
              <w:left w:val="single" w:sz="4" w:space="0" w:color="43D596"/>
              <w:bottom w:val="single" w:sz="4" w:space="0" w:color="43D596"/>
              <w:right w:val="single" w:sz="4" w:space="0" w:color="43D596"/>
            </w:tcBorders>
            <w:vAlign w:val="center"/>
          </w:tcPr>
          <w:p w14:paraId="60288C3C" w14:textId="77777777" w:rsidR="008871C7" w:rsidRPr="00F1369F" w:rsidRDefault="008871C7" w:rsidP="007616C0">
            <w:pPr>
              <w:rPr>
                <w:rFonts w:ascii="Poppins" w:hAnsi="Poppins" w:cs="Poppins"/>
                <w:color w:val="062172"/>
                <w:sz w:val="16"/>
                <w:szCs w:val="16"/>
              </w:rPr>
            </w:pPr>
          </w:p>
        </w:tc>
        <w:tc>
          <w:tcPr>
            <w:tcW w:w="1145" w:type="pct"/>
            <w:tcBorders>
              <w:top w:val="single" w:sz="4" w:space="0" w:color="43D596"/>
              <w:left w:val="single" w:sz="4" w:space="0" w:color="43D596"/>
              <w:bottom w:val="single" w:sz="4" w:space="0" w:color="43D596"/>
              <w:right w:val="nil"/>
            </w:tcBorders>
            <w:vAlign w:val="center"/>
          </w:tcPr>
          <w:p w14:paraId="0E98C699" w14:textId="77777777" w:rsidR="008871C7" w:rsidRPr="00F1369F" w:rsidRDefault="008871C7" w:rsidP="007616C0">
            <w:pPr>
              <w:rPr>
                <w:rFonts w:ascii="Poppins" w:hAnsi="Poppins" w:cs="Poppins"/>
                <w:color w:val="062172"/>
                <w:sz w:val="16"/>
                <w:szCs w:val="16"/>
              </w:rPr>
            </w:pPr>
          </w:p>
        </w:tc>
      </w:tr>
      <w:tr w:rsidR="008871C7" w:rsidRPr="00107B52" w14:paraId="05F6502F" w14:textId="77777777" w:rsidTr="000322E8">
        <w:trPr>
          <w:trHeight w:val="576"/>
        </w:trPr>
        <w:tc>
          <w:tcPr>
            <w:tcW w:w="291" w:type="pct"/>
            <w:tcBorders>
              <w:top w:val="single" w:sz="4" w:space="0" w:color="43D596"/>
              <w:left w:val="nil"/>
              <w:bottom w:val="single" w:sz="4" w:space="0" w:color="43D596"/>
              <w:right w:val="single" w:sz="4" w:space="0" w:color="43D596"/>
            </w:tcBorders>
            <w:vAlign w:val="center"/>
          </w:tcPr>
          <w:p w14:paraId="398C9531" w14:textId="77777777" w:rsidR="008871C7" w:rsidRPr="00F1369F" w:rsidRDefault="008871C7" w:rsidP="007616C0">
            <w:pPr>
              <w:rPr>
                <w:rFonts w:ascii="Poppins" w:hAnsi="Poppins" w:cs="Poppins"/>
                <w:color w:val="062172"/>
                <w:sz w:val="16"/>
                <w:szCs w:val="16"/>
              </w:rPr>
            </w:pPr>
            <w:r w:rsidRPr="00F1369F">
              <w:rPr>
                <w:rFonts w:ascii="Poppins" w:eastAsia="Times New Roman" w:hAnsi="Poppins" w:cs="Poppins"/>
                <w:color w:val="062172"/>
                <w:sz w:val="16"/>
                <w:szCs w:val="16"/>
                <w:lang w:eastAsia="zh-CN"/>
              </w:rPr>
              <w:t>2)…</w:t>
            </w:r>
          </w:p>
        </w:tc>
        <w:tc>
          <w:tcPr>
            <w:tcW w:w="298" w:type="pct"/>
            <w:tcBorders>
              <w:top w:val="single" w:sz="4" w:space="0" w:color="43D596"/>
              <w:left w:val="single" w:sz="4" w:space="0" w:color="43D596"/>
              <w:bottom w:val="single" w:sz="4" w:space="0" w:color="43D596"/>
              <w:right w:val="single" w:sz="4" w:space="0" w:color="43D596"/>
            </w:tcBorders>
            <w:vAlign w:val="center"/>
          </w:tcPr>
          <w:p w14:paraId="61445915" w14:textId="77777777" w:rsidR="008871C7" w:rsidRPr="00F1369F" w:rsidRDefault="008871C7" w:rsidP="007616C0">
            <w:pPr>
              <w:rPr>
                <w:rFonts w:ascii="Poppins" w:hAnsi="Poppins" w:cs="Poppins"/>
                <w:color w:val="062172"/>
                <w:sz w:val="16"/>
                <w:szCs w:val="16"/>
              </w:rPr>
            </w:pPr>
          </w:p>
        </w:tc>
        <w:tc>
          <w:tcPr>
            <w:tcW w:w="521" w:type="pct"/>
            <w:tcBorders>
              <w:top w:val="single" w:sz="4" w:space="0" w:color="43D596"/>
              <w:left w:val="single" w:sz="4" w:space="0" w:color="43D596"/>
              <w:bottom w:val="single" w:sz="4" w:space="0" w:color="43D596"/>
              <w:right w:val="single" w:sz="4" w:space="0" w:color="43D596"/>
            </w:tcBorders>
            <w:vAlign w:val="center"/>
          </w:tcPr>
          <w:p w14:paraId="0D80163D" w14:textId="77777777" w:rsidR="008871C7" w:rsidRPr="00F1369F" w:rsidRDefault="008871C7" w:rsidP="007616C0">
            <w:pPr>
              <w:rPr>
                <w:rFonts w:ascii="Poppins" w:hAnsi="Poppins" w:cs="Poppins"/>
                <w:color w:val="062172"/>
                <w:sz w:val="16"/>
                <w:szCs w:val="16"/>
              </w:rPr>
            </w:pPr>
          </w:p>
        </w:tc>
        <w:tc>
          <w:tcPr>
            <w:tcW w:w="486" w:type="pct"/>
            <w:tcBorders>
              <w:top w:val="single" w:sz="4" w:space="0" w:color="43D596"/>
              <w:left w:val="single" w:sz="4" w:space="0" w:color="43D596"/>
              <w:bottom w:val="single" w:sz="4" w:space="0" w:color="43D596"/>
              <w:right w:val="single" w:sz="4" w:space="0" w:color="43D596"/>
            </w:tcBorders>
            <w:vAlign w:val="center"/>
          </w:tcPr>
          <w:p w14:paraId="05E1EA3F" w14:textId="77777777" w:rsidR="008871C7" w:rsidRPr="00F1369F" w:rsidRDefault="008871C7" w:rsidP="007616C0">
            <w:pPr>
              <w:rPr>
                <w:rFonts w:ascii="Poppins" w:hAnsi="Poppins" w:cs="Poppins"/>
                <w:color w:val="062172"/>
                <w:sz w:val="16"/>
                <w:szCs w:val="16"/>
              </w:rPr>
            </w:pPr>
          </w:p>
        </w:tc>
        <w:tc>
          <w:tcPr>
            <w:tcW w:w="552" w:type="pct"/>
            <w:tcBorders>
              <w:top w:val="single" w:sz="4" w:space="0" w:color="43D596"/>
              <w:left w:val="single" w:sz="4" w:space="0" w:color="43D596"/>
              <w:bottom w:val="single" w:sz="4" w:space="0" w:color="43D596"/>
              <w:right w:val="single" w:sz="4" w:space="0" w:color="43D596"/>
            </w:tcBorders>
            <w:vAlign w:val="center"/>
          </w:tcPr>
          <w:p w14:paraId="46E41C52" w14:textId="77777777" w:rsidR="008871C7" w:rsidRPr="00F1369F" w:rsidRDefault="008871C7" w:rsidP="007616C0">
            <w:pPr>
              <w:rPr>
                <w:rFonts w:ascii="Poppins" w:hAnsi="Poppins" w:cs="Poppins"/>
                <w:color w:val="062172"/>
                <w:sz w:val="16"/>
                <w:szCs w:val="16"/>
              </w:rPr>
            </w:pPr>
          </w:p>
        </w:tc>
        <w:tc>
          <w:tcPr>
            <w:tcW w:w="521" w:type="pct"/>
            <w:tcBorders>
              <w:top w:val="single" w:sz="4" w:space="0" w:color="43D596"/>
              <w:left w:val="single" w:sz="4" w:space="0" w:color="43D596"/>
              <w:bottom w:val="single" w:sz="4" w:space="0" w:color="43D596"/>
              <w:right w:val="single" w:sz="4" w:space="0" w:color="43D596"/>
            </w:tcBorders>
            <w:vAlign w:val="center"/>
          </w:tcPr>
          <w:p w14:paraId="381F60CA" w14:textId="77777777" w:rsidR="008871C7" w:rsidRPr="00F1369F" w:rsidRDefault="008871C7" w:rsidP="007616C0">
            <w:pPr>
              <w:rPr>
                <w:rFonts w:ascii="Poppins" w:hAnsi="Poppins" w:cs="Poppins"/>
                <w:color w:val="062172"/>
                <w:sz w:val="16"/>
                <w:szCs w:val="16"/>
              </w:rPr>
            </w:pPr>
          </w:p>
        </w:tc>
        <w:tc>
          <w:tcPr>
            <w:tcW w:w="1186" w:type="pct"/>
            <w:tcBorders>
              <w:top w:val="single" w:sz="4" w:space="0" w:color="43D596"/>
              <w:left w:val="single" w:sz="4" w:space="0" w:color="43D596"/>
              <w:bottom w:val="single" w:sz="4" w:space="0" w:color="43D596"/>
              <w:right w:val="single" w:sz="4" w:space="0" w:color="43D596"/>
            </w:tcBorders>
            <w:vAlign w:val="center"/>
          </w:tcPr>
          <w:p w14:paraId="26D0E78C" w14:textId="77777777" w:rsidR="008871C7" w:rsidRPr="00F1369F" w:rsidRDefault="008871C7" w:rsidP="007616C0">
            <w:pPr>
              <w:rPr>
                <w:rFonts w:ascii="Poppins" w:hAnsi="Poppins" w:cs="Poppins"/>
                <w:color w:val="062172"/>
                <w:sz w:val="16"/>
                <w:szCs w:val="16"/>
              </w:rPr>
            </w:pPr>
          </w:p>
        </w:tc>
        <w:tc>
          <w:tcPr>
            <w:tcW w:w="1145" w:type="pct"/>
            <w:tcBorders>
              <w:top w:val="single" w:sz="4" w:space="0" w:color="43D596"/>
              <w:left w:val="single" w:sz="4" w:space="0" w:color="43D596"/>
              <w:bottom w:val="single" w:sz="4" w:space="0" w:color="43D596"/>
              <w:right w:val="nil"/>
            </w:tcBorders>
            <w:vAlign w:val="center"/>
          </w:tcPr>
          <w:p w14:paraId="374FA83F" w14:textId="77777777" w:rsidR="008871C7" w:rsidRPr="00F1369F" w:rsidRDefault="008871C7" w:rsidP="007616C0">
            <w:pPr>
              <w:rPr>
                <w:rFonts w:ascii="Poppins" w:hAnsi="Poppins" w:cs="Poppins"/>
                <w:color w:val="062172"/>
                <w:sz w:val="16"/>
                <w:szCs w:val="16"/>
              </w:rPr>
            </w:pPr>
          </w:p>
        </w:tc>
      </w:tr>
      <w:tr w:rsidR="008871C7" w:rsidRPr="00107B52" w14:paraId="7ECFF4EA" w14:textId="77777777" w:rsidTr="000322E8">
        <w:trPr>
          <w:trHeight w:val="576"/>
        </w:trPr>
        <w:tc>
          <w:tcPr>
            <w:tcW w:w="291" w:type="pct"/>
            <w:tcBorders>
              <w:top w:val="single" w:sz="4" w:space="0" w:color="43D596"/>
              <w:left w:val="nil"/>
              <w:bottom w:val="single" w:sz="4" w:space="0" w:color="43D596"/>
              <w:right w:val="single" w:sz="4" w:space="0" w:color="43D596"/>
            </w:tcBorders>
            <w:vAlign w:val="center"/>
          </w:tcPr>
          <w:p w14:paraId="556EBFA3" w14:textId="77777777" w:rsidR="008871C7" w:rsidRPr="00F1369F" w:rsidRDefault="008871C7" w:rsidP="007616C0">
            <w:pPr>
              <w:rPr>
                <w:rFonts w:ascii="Poppins" w:hAnsi="Poppins" w:cs="Poppins"/>
                <w:color w:val="062172"/>
                <w:sz w:val="16"/>
                <w:szCs w:val="16"/>
              </w:rPr>
            </w:pPr>
            <w:r w:rsidRPr="00F1369F">
              <w:rPr>
                <w:rFonts w:ascii="Poppins" w:eastAsia="Times New Roman" w:hAnsi="Poppins" w:cs="Poppins"/>
                <w:color w:val="062172"/>
                <w:sz w:val="16"/>
                <w:szCs w:val="16"/>
                <w:lang w:eastAsia="zh-CN"/>
              </w:rPr>
              <w:t>3)…</w:t>
            </w:r>
          </w:p>
        </w:tc>
        <w:tc>
          <w:tcPr>
            <w:tcW w:w="298" w:type="pct"/>
            <w:tcBorders>
              <w:top w:val="single" w:sz="4" w:space="0" w:color="43D596"/>
              <w:left w:val="single" w:sz="4" w:space="0" w:color="43D596"/>
              <w:bottom w:val="single" w:sz="4" w:space="0" w:color="43D596"/>
              <w:right w:val="single" w:sz="4" w:space="0" w:color="43D596"/>
            </w:tcBorders>
            <w:vAlign w:val="center"/>
          </w:tcPr>
          <w:p w14:paraId="14BAC2A2" w14:textId="77777777" w:rsidR="008871C7" w:rsidRPr="00F1369F" w:rsidRDefault="008871C7" w:rsidP="007616C0">
            <w:pPr>
              <w:rPr>
                <w:rFonts w:ascii="Poppins" w:hAnsi="Poppins" w:cs="Poppins"/>
                <w:color w:val="062172"/>
                <w:sz w:val="16"/>
                <w:szCs w:val="16"/>
              </w:rPr>
            </w:pPr>
          </w:p>
        </w:tc>
        <w:tc>
          <w:tcPr>
            <w:tcW w:w="521" w:type="pct"/>
            <w:tcBorders>
              <w:top w:val="single" w:sz="4" w:space="0" w:color="43D596"/>
              <w:left w:val="single" w:sz="4" w:space="0" w:color="43D596"/>
              <w:bottom w:val="single" w:sz="4" w:space="0" w:color="43D596"/>
              <w:right w:val="single" w:sz="4" w:space="0" w:color="43D596"/>
            </w:tcBorders>
            <w:vAlign w:val="center"/>
          </w:tcPr>
          <w:p w14:paraId="5C9A1401" w14:textId="77777777" w:rsidR="008871C7" w:rsidRPr="00F1369F" w:rsidRDefault="008871C7" w:rsidP="007616C0">
            <w:pPr>
              <w:rPr>
                <w:rFonts w:ascii="Poppins" w:hAnsi="Poppins" w:cs="Poppins"/>
                <w:color w:val="062172"/>
                <w:sz w:val="16"/>
                <w:szCs w:val="16"/>
              </w:rPr>
            </w:pPr>
          </w:p>
        </w:tc>
        <w:tc>
          <w:tcPr>
            <w:tcW w:w="486" w:type="pct"/>
            <w:tcBorders>
              <w:top w:val="single" w:sz="4" w:space="0" w:color="43D596"/>
              <w:left w:val="single" w:sz="4" w:space="0" w:color="43D596"/>
              <w:bottom w:val="single" w:sz="4" w:space="0" w:color="43D596"/>
              <w:right w:val="single" w:sz="4" w:space="0" w:color="43D596"/>
            </w:tcBorders>
            <w:vAlign w:val="center"/>
          </w:tcPr>
          <w:p w14:paraId="1DFE4062" w14:textId="77777777" w:rsidR="008871C7" w:rsidRPr="00F1369F" w:rsidRDefault="008871C7" w:rsidP="007616C0">
            <w:pPr>
              <w:rPr>
                <w:rFonts w:ascii="Poppins" w:hAnsi="Poppins" w:cs="Poppins"/>
                <w:color w:val="062172"/>
                <w:sz w:val="16"/>
                <w:szCs w:val="16"/>
              </w:rPr>
            </w:pPr>
          </w:p>
        </w:tc>
        <w:tc>
          <w:tcPr>
            <w:tcW w:w="552" w:type="pct"/>
            <w:tcBorders>
              <w:top w:val="single" w:sz="4" w:space="0" w:color="43D596"/>
              <w:left w:val="single" w:sz="4" w:space="0" w:color="43D596"/>
              <w:bottom w:val="single" w:sz="4" w:space="0" w:color="43D596"/>
              <w:right w:val="single" w:sz="4" w:space="0" w:color="43D596"/>
            </w:tcBorders>
            <w:vAlign w:val="center"/>
          </w:tcPr>
          <w:p w14:paraId="3DF8B729" w14:textId="77777777" w:rsidR="008871C7" w:rsidRPr="00F1369F" w:rsidRDefault="008871C7" w:rsidP="007616C0">
            <w:pPr>
              <w:rPr>
                <w:rFonts w:ascii="Poppins" w:hAnsi="Poppins" w:cs="Poppins"/>
                <w:color w:val="062172"/>
                <w:sz w:val="16"/>
                <w:szCs w:val="16"/>
              </w:rPr>
            </w:pPr>
          </w:p>
        </w:tc>
        <w:tc>
          <w:tcPr>
            <w:tcW w:w="521" w:type="pct"/>
            <w:tcBorders>
              <w:top w:val="single" w:sz="4" w:space="0" w:color="43D596"/>
              <w:left w:val="single" w:sz="4" w:space="0" w:color="43D596"/>
              <w:bottom w:val="single" w:sz="4" w:space="0" w:color="43D596"/>
              <w:right w:val="single" w:sz="4" w:space="0" w:color="43D596"/>
            </w:tcBorders>
            <w:vAlign w:val="center"/>
          </w:tcPr>
          <w:p w14:paraId="09976548" w14:textId="77777777" w:rsidR="008871C7" w:rsidRPr="00F1369F" w:rsidRDefault="008871C7" w:rsidP="007616C0">
            <w:pPr>
              <w:rPr>
                <w:rFonts w:ascii="Poppins" w:hAnsi="Poppins" w:cs="Poppins"/>
                <w:color w:val="062172"/>
                <w:sz w:val="16"/>
                <w:szCs w:val="16"/>
              </w:rPr>
            </w:pPr>
          </w:p>
        </w:tc>
        <w:tc>
          <w:tcPr>
            <w:tcW w:w="1186" w:type="pct"/>
            <w:tcBorders>
              <w:top w:val="single" w:sz="4" w:space="0" w:color="43D596"/>
              <w:left w:val="single" w:sz="4" w:space="0" w:color="43D596"/>
              <w:bottom w:val="single" w:sz="4" w:space="0" w:color="43D596"/>
              <w:right w:val="single" w:sz="4" w:space="0" w:color="43D596"/>
            </w:tcBorders>
            <w:vAlign w:val="center"/>
          </w:tcPr>
          <w:p w14:paraId="10153647" w14:textId="77777777" w:rsidR="008871C7" w:rsidRPr="00F1369F" w:rsidRDefault="008871C7" w:rsidP="007616C0">
            <w:pPr>
              <w:rPr>
                <w:rFonts w:ascii="Poppins" w:hAnsi="Poppins" w:cs="Poppins"/>
                <w:color w:val="062172"/>
                <w:sz w:val="16"/>
                <w:szCs w:val="16"/>
              </w:rPr>
            </w:pPr>
          </w:p>
        </w:tc>
        <w:tc>
          <w:tcPr>
            <w:tcW w:w="1145" w:type="pct"/>
            <w:tcBorders>
              <w:top w:val="single" w:sz="4" w:space="0" w:color="43D596"/>
              <w:left w:val="single" w:sz="4" w:space="0" w:color="43D596"/>
              <w:bottom w:val="single" w:sz="4" w:space="0" w:color="43D596"/>
              <w:right w:val="nil"/>
            </w:tcBorders>
            <w:vAlign w:val="center"/>
          </w:tcPr>
          <w:p w14:paraId="18D00156" w14:textId="77777777" w:rsidR="008871C7" w:rsidRPr="00F1369F" w:rsidRDefault="008871C7" w:rsidP="007616C0">
            <w:pPr>
              <w:rPr>
                <w:rFonts w:ascii="Poppins" w:hAnsi="Poppins" w:cs="Poppins"/>
                <w:color w:val="062172"/>
                <w:sz w:val="16"/>
                <w:szCs w:val="16"/>
              </w:rPr>
            </w:pPr>
          </w:p>
        </w:tc>
      </w:tr>
      <w:tr w:rsidR="004F4166" w:rsidRPr="00107B52" w14:paraId="21FE23B3" w14:textId="77777777" w:rsidTr="000322E8">
        <w:trPr>
          <w:trHeight w:val="576"/>
        </w:trPr>
        <w:tc>
          <w:tcPr>
            <w:tcW w:w="5000" w:type="pct"/>
            <w:gridSpan w:val="8"/>
            <w:tcBorders>
              <w:top w:val="single" w:sz="4" w:space="0" w:color="43D596"/>
              <w:left w:val="nil"/>
              <w:bottom w:val="single" w:sz="4" w:space="0" w:color="43D596"/>
              <w:right w:val="nil"/>
            </w:tcBorders>
            <w:vAlign w:val="center"/>
          </w:tcPr>
          <w:p w14:paraId="657704C0" w14:textId="05A515DA" w:rsidR="004F4166" w:rsidRPr="00F1369F" w:rsidRDefault="00000000" w:rsidP="007616C0">
            <w:pPr>
              <w:rPr>
                <w:rFonts w:ascii="Poppins" w:hAnsi="Poppins" w:cs="Poppins"/>
                <w:color w:val="062172"/>
                <w:sz w:val="16"/>
                <w:szCs w:val="16"/>
              </w:rPr>
            </w:pPr>
            <w:sdt>
              <w:sdtPr>
                <w:rPr>
                  <w:rFonts w:ascii="Poppins" w:eastAsia="Calibri" w:hAnsi="Poppins" w:cs="Poppins"/>
                  <w:color w:val="062172"/>
                  <w:sz w:val="16"/>
                  <w:szCs w:val="16"/>
                </w:rPr>
                <w:id w:val="-425261145"/>
                <w:placeholder>
                  <w:docPart w:val="AC1A234BCA8B41C6B7705FE7069826FC"/>
                </w:placeholder>
                <w:comboBox>
                  <w:listItem w:displayText="Equity" w:value="Equity"/>
                  <w:listItem w:displayText="Learning" w:value="Learning"/>
                  <w:listItem w:displayText="Efficiency" w:value="Efficiency"/>
                </w:comboBox>
              </w:sdtPr>
              <w:sdtContent>
                <w:r w:rsidR="00B80262" w:rsidRPr="00F1369F">
                  <w:rPr>
                    <w:rFonts w:ascii="Poppins" w:eastAsia="Calibri" w:hAnsi="Poppins" w:cs="Poppins"/>
                    <w:color w:val="062172"/>
                    <w:sz w:val="16"/>
                    <w:szCs w:val="16"/>
                  </w:rPr>
                  <w:t>Select a dimension.</w:t>
                </w:r>
              </w:sdtContent>
            </w:sdt>
            <w:r w:rsidR="004F4166" w:rsidRPr="00F1369F">
              <w:rPr>
                <w:rFonts w:ascii="Poppins" w:eastAsia="Times New Roman" w:hAnsi="Poppins" w:cs="Poppins"/>
                <w:color w:val="062172"/>
                <w:sz w:val="16"/>
                <w:szCs w:val="16"/>
                <w:lang w:eastAsia="zh-CN"/>
              </w:rPr>
              <w:t xml:space="preserve"> </w:t>
            </w:r>
            <w:r w:rsidR="00556787" w:rsidRPr="00F1369F">
              <w:rPr>
                <w:rFonts w:ascii="Poppins" w:eastAsia="Times New Roman" w:hAnsi="Poppins" w:cs="Poppins"/>
                <w:color w:val="062172"/>
                <w:sz w:val="16"/>
                <w:szCs w:val="16"/>
                <w:lang w:eastAsia="zh-CN"/>
              </w:rPr>
              <w:t>Level of overall achievement</w:t>
            </w:r>
            <w:r w:rsidR="00B80262" w:rsidRPr="00F1369F">
              <w:rPr>
                <w:rFonts w:ascii="Poppins" w:eastAsia="Times New Roman" w:hAnsi="Poppins" w:cs="Poppins"/>
                <w:color w:val="062172"/>
                <w:sz w:val="16"/>
                <w:szCs w:val="16"/>
                <w:lang w:eastAsia="zh-CN"/>
              </w:rPr>
              <w:t>:  </w:t>
            </w:r>
            <w:sdt>
              <w:sdtPr>
                <w:rPr>
                  <w:rFonts w:ascii="Poppins" w:eastAsia="Calibri" w:hAnsi="Poppins" w:cs="Poppins"/>
                  <w:color w:val="062172"/>
                  <w:sz w:val="16"/>
                  <w:szCs w:val="16"/>
                </w:rPr>
                <w:id w:val="1312594375"/>
                <w:placeholder>
                  <w:docPart w:val="2B914D0252984C2EAC3F23A8477651C0"/>
                </w:placeholder>
                <w:comboBox>
                  <w:listItem w:displayText="Negligible" w:value="Negligible"/>
                  <w:listItem w:displayText="Modest" w:value="Modest"/>
                  <w:listItem w:displayText="Substantial" w:value="Substantial"/>
                  <w:listItem w:displayText="High" w:value="High"/>
                </w:comboBox>
              </w:sdtPr>
              <w:sdtContent>
                <w:r w:rsidR="00B80262" w:rsidRPr="00F1369F">
                  <w:rPr>
                    <w:rFonts w:ascii="Poppins" w:eastAsia="Calibri" w:hAnsi="Poppins" w:cs="Poppins"/>
                    <w:color w:val="062172"/>
                    <w:sz w:val="16"/>
                    <w:szCs w:val="16"/>
                  </w:rPr>
                  <w:t>Select a rating.</w:t>
                </w:r>
              </w:sdtContent>
            </w:sdt>
          </w:p>
        </w:tc>
      </w:tr>
      <w:tr w:rsidR="008871C7" w:rsidRPr="00107B52" w14:paraId="0A05EEE8" w14:textId="77777777" w:rsidTr="000322E8">
        <w:trPr>
          <w:trHeight w:val="576"/>
        </w:trPr>
        <w:tc>
          <w:tcPr>
            <w:tcW w:w="291" w:type="pct"/>
            <w:tcBorders>
              <w:top w:val="single" w:sz="4" w:space="0" w:color="43D596"/>
              <w:left w:val="nil"/>
              <w:bottom w:val="single" w:sz="4" w:space="0" w:color="43D596"/>
              <w:right w:val="single" w:sz="4" w:space="0" w:color="43D596"/>
            </w:tcBorders>
            <w:vAlign w:val="center"/>
          </w:tcPr>
          <w:p w14:paraId="2DAC5DB9" w14:textId="77777777" w:rsidR="008871C7" w:rsidRPr="00F1369F" w:rsidRDefault="008871C7" w:rsidP="007616C0">
            <w:pPr>
              <w:rPr>
                <w:rFonts w:ascii="Poppins" w:hAnsi="Poppins" w:cs="Poppins"/>
                <w:color w:val="062172"/>
                <w:sz w:val="16"/>
                <w:szCs w:val="16"/>
              </w:rPr>
            </w:pPr>
            <w:r w:rsidRPr="00F1369F">
              <w:rPr>
                <w:rFonts w:ascii="Poppins" w:eastAsia="Times New Roman" w:hAnsi="Poppins" w:cs="Poppins"/>
                <w:color w:val="062172"/>
                <w:sz w:val="16"/>
                <w:szCs w:val="16"/>
                <w:lang w:eastAsia="zh-CN"/>
              </w:rPr>
              <w:t>1)…</w:t>
            </w:r>
          </w:p>
        </w:tc>
        <w:tc>
          <w:tcPr>
            <w:tcW w:w="298" w:type="pct"/>
            <w:tcBorders>
              <w:top w:val="single" w:sz="4" w:space="0" w:color="43D596"/>
              <w:left w:val="single" w:sz="4" w:space="0" w:color="43D596"/>
              <w:bottom w:val="single" w:sz="4" w:space="0" w:color="43D596"/>
              <w:right w:val="single" w:sz="4" w:space="0" w:color="43D596"/>
            </w:tcBorders>
            <w:vAlign w:val="center"/>
          </w:tcPr>
          <w:p w14:paraId="489457ED" w14:textId="77777777" w:rsidR="008871C7" w:rsidRPr="00F1369F" w:rsidRDefault="008871C7" w:rsidP="007616C0">
            <w:pPr>
              <w:rPr>
                <w:rFonts w:ascii="Poppins" w:hAnsi="Poppins" w:cs="Poppins"/>
                <w:color w:val="062172"/>
                <w:sz w:val="16"/>
                <w:szCs w:val="16"/>
              </w:rPr>
            </w:pPr>
          </w:p>
        </w:tc>
        <w:tc>
          <w:tcPr>
            <w:tcW w:w="521" w:type="pct"/>
            <w:tcBorders>
              <w:top w:val="single" w:sz="4" w:space="0" w:color="43D596"/>
              <w:left w:val="single" w:sz="4" w:space="0" w:color="43D596"/>
              <w:bottom w:val="single" w:sz="4" w:space="0" w:color="43D596"/>
              <w:right w:val="single" w:sz="4" w:space="0" w:color="43D596"/>
            </w:tcBorders>
            <w:vAlign w:val="center"/>
          </w:tcPr>
          <w:p w14:paraId="1218EE50" w14:textId="77777777" w:rsidR="008871C7" w:rsidRPr="00F1369F" w:rsidRDefault="008871C7" w:rsidP="007616C0">
            <w:pPr>
              <w:rPr>
                <w:rFonts w:ascii="Poppins" w:hAnsi="Poppins" w:cs="Poppins"/>
                <w:color w:val="062172"/>
                <w:sz w:val="16"/>
                <w:szCs w:val="16"/>
              </w:rPr>
            </w:pPr>
          </w:p>
        </w:tc>
        <w:tc>
          <w:tcPr>
            <w:tcW w:w="486" w:type="pct"/>
            <w:tcBorders>
              <w:top w:val="single" w:sz="4" w:space="0" w:color="43D596"/>
              <w:left w:val="single" w:sz="4" w:space="0" w:color="43D596"/>
              <w:bottom w:val="single" w:sz="4" w:space="0" w:color="43D596"/>
              <w:right w:val="single" w:sz="4" w:space="0" w:color="43D596"/>
            </w:tcBorders>
            <w:vAlign w:val="center"/>
          </w:tcPr>
          <w:p w14:paraId="617B2CD5" w14:textId="77777777" w:rsidR="008871C7" w:rsidRPr="00F1369F" w:rsidRDefault="008871C7" w:rsidP="007616C0">
            <w:pPr>
              <w:rPr>
                <w:rFonts w:ascii="Poppins" w:hAnsi="Poppins" w:cs="Poppins"/>
                <w:color w:val="062172"/>
                <w:sz w:val="16"/>
                <w:szCs w:val="16"/>
              </w:rPr>
            </w:pPr>
          </w:p>
        </w:tc>
        <w:tc>
          <w:tcPr>
            <w:tcW w:w="552" w:type="pct"/>
            <w:tcBorders>
              <w:top w:val="single" w:sz="4" w:space="0" w:color="43D596"/>
              <w:left w:val="single" w:sz="4" w:space="0" w:color="43D596"/>
              <w:bottom w:val="single" w:sz="4" w:space="0" w:color="43D596"/>
              <w:right w:val="single" w:sz="4" w:space="0" w:color="43D596"/>
            </w:tcBorders>
            <w:vAlign w:val="center"/>
          </w:tcPr>
          <w:p w14:paraId="4D73C2F1" w14:textId="77777777" w:rsidR="008871C7" w:rsidRPr="00F1369F" w:rsidRDefault="008871C7" w:rsidP="007616C0">
            <w:pPr>
              <w:rPr>
                <w:rFonts w:ascii="Poppins" w:hAnsi="Poppins" w:cs="Poppins"/>
                <w:color w:val="062172"/>
                <w:sz w:val="16"/>
                <w:szCs w:val="16"/>
              </w:rPr>
            </w:pPr>
          </w:p>
        </w:tc>
        <w:tc>
          <w:tcPr>
            <w:tcW w:w="521" w:type="pct"/>
            <w:tcBorders>
              <w:top w:val="single" w:sz="4" w:space="0" w:color="43D596"/>
              <w:left w:val="single" w:sz="4" w:space="0" w:color="43D596"/>
              <w:bottom w:val="single" w:sz="4" w:space="0" w:color="43D596"/>
              <w:right w:val="single" w:sz="4" w:space="0" w:color="43D596"/>
            </w:tcBorders>
            <w:vAlign w:val="center"/>
          </w:tcPr>
          <w:p w14:paraId="6D0A700A" w14:textId="77777777" w:rsidR="008871C7" w:rsidRPr="00F1369F" w:rsidRDefault="008871C7" w:rsidP="007616C0">
            <w:pPr>
              <w:rPr>
                <w:rFonts w:ascii="Poppins" w:hAnsi="Poppins" w:cs="Poppins"/>
                <w:color w:val="062172"/>
                <w:sz w:val="16"/>
                <w:szCs w:val="16"/>
              </w:rPr>
            </w:pPr>
          </w:p>
        </w:tc>
        <w:tc>
          <w:tcPr>
            <w:tcW w:w="1186" w:type="pct"/>
            <w:tcBorders>
              <w:top w:val="single" w:sz="4" w:space="0" w:color="43D596"/>
              <w:left w:val="single" w:sz="4" w:space="0" w:color="43D596"/>
              <w:bottom w:val="single" w:sz="4" w:space="0" w:color="43D596"/>
              <w:right w:val="single" w:sz="4" w:space="0" w:color="43D596"/>
            </w:tcBorders>
            <w:vAlign w:val="center"/>
          </w:tcPr>
          <w:p w14:paraId="44791D54" w14:textId="77777777" w:rsidR="008871C7" w:rsidRPr="00F1369F" w:rsidRDefault="008871C7" w:rsidP="007616C0">
            <w:pPr>
              <w:rPr>
                <w:rFonts w:ascii="Poppins" w:hAnsi="Poppins" w:cs="Poppins"/>
                <w:color w:val="062172"/>
                <w:sz w:val="16"/>
                <w:szCs w:val="16"/>
              </w:rPr>
            </w:pPr>
          </w:p>
        </w:tc>
        <w:tc>
          <w:tcPr>
            <w:tcW w:w="1145" w:type="pct"/>
            <w:tcBorders>
              <w:top w:val="single" w:sz="4" w:space="0" w:color="43D596"/>
              <w:left w:val="single" w:sz="4" w:space="0" w:color="43D596"/>
              <w:bottom w:val="single" w:sz="4" w:space="0" w:color="43D596"/>
              <w:right w:val="nil"/>
            </w:tcBorders>
            <w:vAlign w:val="center"/>
          </w:tcPr>
          <w:p w14:paraId="7566F65B" w14:textId="77777777" w:rsidR="008871C7" w:rsidRPr="00F1369F" w:rsidRDefault="008871C7" w:rsidP="007616C0">
            <w:pPr>
              <w:rPr>
                <w:rFonts w:ascii="Poppins" w:hAnsi="Poppins" w:cs="Poppins"/>
                <w:color w:val="062172"/>
                <w:sz w:val="16"/>
                <w:szCs w:val="16"/>
              </w:rPr>
            </w:pPr>
          </w:p>
        </w:tc>
      </w:tr>
      <w:tr w:rsidR="008871C7" w:rsidRPr="00107B52" w14:paraId="1B48AA22" w14:textId="77777777" w:rsidTr="000322E8">
        <w:trPr>
          <w:trHeight w:val="576"/>
        </w:trPr>
        <w:tc>
          <w:tcPr>
            <w:tcW w:w="291" w:type="pct"/>
            <w:tcBorders>
              <w:top w:val="single" w:sz="4" w:space="0" w:color="43D596"/>
              <w:left w:val="nil"/>
              <w:bottom w:val="single" w:sz="4" w:space="0" w:color="43D596"/>
              <w:right w:val="single" w:sz="4" w:space="0" w:color="43D596"/>
            </w:tcBorders>
            <w:vAlign w:val="center"/>
          </w:tcPr>
          <w:p w14:paraId="20AAF8D9" w14:textId="77777777" w:rsidR="008871C7" w:rsidRPr="00F1369F" w:rsidRDefault="008871C7" w:rsidP="007616C0">
            <w:pPr>
              <w:rPr>
                <w:rFonts w:ascii="Poppins" w:hAnsi="Poppins" w:cs="Poppins"/>
                <w:color w:val="062172"/>
                <w:sz w:val="16"/>
                <w:szCs w:val="16"/>
              </w:rPr>
            </w:pPr>
            <w:r w:rsidRPr="00F1369F">
              <w:rPr>
                <w:rFonts w:ascii="Poppins" w:eastAsia="Times New Roman" w:hAnsi="Poppins" w:cs="Poppins"/>
                <w:color w:val="062172"/>
                <w:sz w:val="16"/>
                <w:szCs w:val="16"/>
                <w:lang w:eastAsia="zh-CN"/>
              </w:rPr>
              <w:t>2)…</w:t>
            </w:r>
          </w:p>
        </w:tc>
        <w:tc>
          <w:tcPr>
            <w:tcW w:w="298" w:type="pct"/>
            <w:tcBorders>
              <w:top w:val="single" w:sz="4" w:space="0" w:color="43D596"/>
              <w:left w:val="single" w:sz="4" w:space="0" w:color="43D596"/>
              <w:bottom w:val="single" w:sz="4" w:space="0" w:color="43D596"/>
              <w:right w:val="single" w:sz="4" w:space="0" w:color="43D596"/>
            </w:tcBorders>
            <w:vAlign w:val="center"/>
          </w:tcPr>
          <w:p w14:paraId="5A196A02" w14:textId="77777777" w:rsidR="008871C7" w:rsidRPr="00F1369F" w:rsidRDefault="008871C7" w:rsidP="007616C0">
            <w:pPr>
              <w:rPr>
                <w:rFonts w:ascii="Poppins" w:hAnsi="Poppins" w:cs="Poppins"/>
                <w:color w:val="062172"/>
                <w:sz w:val="16"/>
                <w:szCs w:val="16"/>
              </w:rPr>
            </w:pPr>
          </w:p>
        </w:tc>
        <w:tc>
          <w:tcPr>
            <w:tcW w:w="521" w:type="pct"/>
            <w:tcBorders>
              <w:top w:val="single" w:sz="4" w:space="0" w:color="43D596"/>
              <w:left w:val="single" w:sz="4" w:space="0" w:color="43D596"/>
              <w:bottom w:val="single" w:sz="4" w:space="0" w:color="43D596"/>
              <w:right w:val="single" w:sz="4" w:space="0" w:color="43D596"/>
            </w:tcBorders>
            <w:vAlign w:val="center"/>
          </w:tcPr>
          <w:p w14:paraId="7A47CE65" w14:textId="77777777" w:rsidR="008871C7" w:rsidRPr="00F1369F" w:rsidRDefault="008871C7" w:rsidP="007616C0">
            <w:pPr>
              <w:rPr>
                <w:rFonts w:ascii="Poppins" w:hAnsi="Poppins" w:cs="Poppins"/>
                <w:color w:val="062172"/>
                <w:sz w:val="16"/>
                <w:szCs w:val="16"/>
              </w:rPr>
            </w:pPr>
          </w:p>
        </w:tc>
        <w:tc>
          <w:tcPr>
            <w:tcW w:w="486" w:type="pct"/>
            <w:tcBorders>
              <w:top w:val="single" w:sz="4" w:space="0" w:color="43D596"/>
              <w:left w:val="single" w:sz="4" w:space="0" w:color="43D596"/>
              <w:bottom w:val="single" w:sz="4" w:space="0" w:color="43D596"/>
              <w:right w:val="single" w:sz="4" w:space="0" w:color="43D596"/>
            </w:tcBorders>
            <w:vAlign w:val="center"/>
          </w:tcPr>
          <w:p w14:paraId="2FC5FAB1" w14:textId="77777777" w:rsidR="008871C7" w:rsidRPr="00F1369F" w:rsidRDefault="008871C7" w:rsidP="007616C0">
            <w:pPr>
              <w:rPr>
                <w:rFonts w:ascii="Poppins" w:hAnsi="Poppins" w:cs="Poppins"/>
                <w:color w:val="062172"/>
                <w:sz w:val="16"/>
                <w:szCs w:val="16"/>
              </w:rPr>
            </w:pPr>
          </w:p>
        </w:tc>
        <w:tc>
          <w:tcPr>
            <w:tcW w:w="552" w:type="pct"/>
            <w:tcBorders>
              <w:top w:val="single" w:sz="4" w:space="0" w:color="43D596"/>
              <w:left w:val="single" w:sz="4" w:space="0" w:color="43D596"/>
              <w:bottom w:val="single" w:sz="4" w:space="0" w:color="43D596"/>
              <w:right w:val="single" w:sz="4" w:space="0" w:color="43D596"/>
            </w:tcBorders>
            <w:vAlign w:val="center"/>
          </w:tcPr>
          <w:p w14:paraId="592F37D5" w14:textId="77777777" w:rsidR="008871C7" w:rsidRPr="00F1369F" w:rsidRDefault="008871C7" w:rsidP="007616C0">
            <w:pPr>
              <w:rPr>
                <w:rFonts w:ascii="Poppins" w:hAnsi="Poppins" w:cs="Poppins"/>
                <w:color w:val="062172"/>
                <w:sz w:val="16"/>
                <w:szCs w:val="16"/>
              </w:rPr>
            </w:pPr>
          </w:p>
        </w:tc>
        <w:tc>
          <w:tcPr>
            <w:tcW w:w="521" w:type="pct"/>
            <w:tcBorders>
              <w:top w:val="single" w:sz="4" w:space="0" w:color="43D596"/>
              <w:left w:val="single" w:sz="4" w:space="0" w:color="43D596"/>
              <w:bottom w:val="single" w:sz="4" w:space="0" w:color="43D596"/>
              <w:right w:val="single" w:sz="4" w:space="0" w:color="43D596"/>
            </w:tcBorders>
            <w:vAlign w:val="center"/>
          </w:tcPr>
          <w:p w14:paraId="037DD6ED" w14:textId="77777777" w:rsidR="008871C7" w:rsidRPr="00F1369F" w:rsidRDefault="008871C7" w:rsidP="007616C0">
            <w:pPr>
              <w:rPr>
                <w:rFonts w:ascii="Poppins" w:hAnsi="Poppins" w:cs="Poppins"/>
                <w:color w:val="062172"/>
                <w:sz w:val="16"/>
                <w:szCs w:val="16"/>
              </w:rPr>
            </w:pPr>
          </w:p>
        </w:tc>
        <w:tc>
          <w:tcPr>
            <w:tcW w:w="1186" w:type="pct"/>
            <w:tcBorders>
              <w:top w:val="single" w:sz="4" w:space="0" w:color="43D596"/>
              <w:left w:val="single" w:sz="4" w:space="0" w:color="43D596"/>
              <w:bottom w:val="single" w:sz="4" w:space="0" w:color="43D596"/>
              <w:right w:val="single" w:sz="4" w:space="0" w:color="43D596"/>
            </w:tcBorders>
            <w:vAlign w:val="center"/>
          </w:tcPr>
          <w:p w14:paraId="0DAAEED5" w14:textId="77777777" w:rsidR="008871C7" w:rsidRPr="00F1369F" w:rsidRDefault="008871C7" w:rsidP="007616C0">
            <w:pPr>
              <w:rPr>
                <w:rFonts w:ascii="Poppins" w:hAnsi="Poppins" w:cs="Poppins"/>
                <w:color w:val="062172"/>
                <w:sz w:val="16"/>
                <w:szCs w:val="16"/>
              </w:rPr>
            </w:pPr>
          </w:p>
        </w:tc>
        <w:tc>
          <w:tcPr>
            <w:tcW w:w="1145" w:type="pct"/>
            <w:tcBorders>
              <w:top w:val="single" w:sz="4" w:space="0" w:color="43D596"/>
              <w:left w:val="single" w:sz="4" w:space="0" w:color="43D596"/>
              <w:bottom w:val="single" w:sz="4" w:space="0" w:color="43D596"/>
              <w:right w:val="nil"/>
            </w:tcBorders>
            <w:vAlign w:val="center"/>
          </w:tcPr>
          <w:p w14:paraId="719925B6" w14:textId="77777777" w:rsidR="008871C7" w:rsidRPr="00F1369F" w:rsidRDefault="008871C7" w:rsidP="007616C0">
            <w:pPr>
              <w:rPr>
                <w:rFonts w:ascii="Poppins" w:hAnsi="Poppins" w:cs="Poppins"/>
                <w:color w:val="062172"/>
                <w:sz w:val="16"/>
                <w:szCs w:val="16"/>
              </w:rPr>
            </w:pPr>
          </w:p>
        </w:tc>
      </w:tr>
      <w:tr w:rsidR="008871C7" w:rsidRPr="00107B52" w14:paraId="7FD5E98C" w14:textId="77777777" w:rsidTr="00FD75AF">
        <w:trPr>
          <w:trHeight w:val="467"/>
        </w:trPr>
        <w:tc>
          <w:tcPr>
            <w:tcW w:w="291" w:type="pct"/>
            <w:tcBorders>
              <w:top w:val="single" w:sz="4" w:space="0" w:color="43D596"/>
              <w:left w:val="nil"/>
              <w:bottom w:val="single" w:sz="4" w:space="0" w:color="43D596"/>
              <w:right w:val="single" w:sz="4" w:space="0" w:color="43D596"/>
            </w:tcBorders>
            <w:vAlign w:val="center"/>
          </w:tcPr>
          <w:p w14:paraId="4DB3AD4C" w14:textId="77777777" w:rsidR="008871C7" w:rsidRPr="00F1369F" w:rsidRDefault="008871C7" w:rsidP="007616C0">
            <w:pPr>
              <w:rPr>
                <w:rFonts w:ascii="Poppins" w:hAnsi="Poppins" w:cs="Poppins"/>
                <w:color w:val="062172"/>
                <w:sz w:val="16"/>
                <w:szCs w:val="16"/>
              </w:rPr>
            </w:pPr>
            <w:r w:rsidRPr="00F1369F">
              <w:rPr>
                <w:rFonts w:ascii="Poppins" w:eastAsia="Times New Roman" w:hAnsi="Poppins" w:cs="Poppins"/>
                <w:color w:val="062172"/>
                <w:sz w:val="16"/>
                <w:szCs w:val="16"/>
                <w:lang w:eastAsia="zh-CN"/>
              </w:rPr>
              <w:t>3)…</w:t>
            </w:r>
          </w:p>
        </w:tc>
        <w:tc>
          <w:tcPr>
            <w:tcW w:w="298" w:type="pct"/>
            <w:tcBorders>
              <w:top w:val="single" w:sz="4" w:space="0" w:color="43D596"/>
              <w:left w:val="single" w:sz="4" w:space="0" w:color="43D596"/>
              <w:bottom w:val="single" w:sz="4" w:space="0" w:color="43D596"/>
              <w:right w:val="single" w:sz="4" w:space="0" w:color="43D596"/>
            </w:tcBorders>
            <w:vAlign w:val="center"/>
          </w:tcPr>
          <w:p w14:paraId="010C1960" w14:textId="77777777" w:rsidR="008871C7" w:rsidRPr="00F1369F" w:rsidRDefault="008871C7" w:rsidP="007616C0">
            <w:pPr>
              <w:rPr>
                <w:rFonts w:ascii="Poppins" w:hAnsi="Poppins" w:cs="Poppins"/>
                <w:color w:val="062172"/>
                <w:sz w:val="16"/>
                <w:szCs w:val="16"/>
              </w:rPr>
            </w:pPr>
          </w:p>
        </w:tc>
        <w:tc>
          <w:tcPr>
            <w:tcW w:w="521" w:type="pct"/>
            <w:tcBorders>
              <w:top w:val="single" w:sz="4" w:space="0" w:color="43D596"/>
              <w:left w:val="single" w:sz="4" w:space="0" w:color="43D596"/>
              <w:bottom w:val="single" w:sz="4" w:space="0" w:color="43D596"/>
              <w:right w:val="single" w:sz="4" w:space="0" w:color="43D596"/>
            </w:tcBorders>
            <w:vAlign w:val="center"/>
          </w:tcPr>
          <w:p w14:paraId="606C35E7" w14:textId="77777777" w:rsidR="008871C7" w:rsidRPr="00F1369F" w:rsidRDefault="008871C7" w:rsidP="007616C0">
            <w:pPr>
              <w:rPr>
                <w:rFonts w:ascii="Poppins" w:hAnsi="Poppins" w:cs="Poppins"/>
                <w:color w:val="062172"/>
                <w:sz w:val="16"/>
                <w:szCs w:val="16"/>
              </w:rPr>
            </w:pPr>
          </w:p>
        </w:tc>
        <w:tc>
          <w:tcPr>
            <w:tcW w:w="486" w:type="pct"/>
            <w:tcBorders>
              <w:top w:val="single" w:sz="4" w:space="0" w:color="43D596"/>
              <w:left w:val="single" w:sz="4" w:space="0" w:color="43D596"/>
              <w:bottom w:val="single" w:sz="4" w:space="0" w:color="43D596"/>
              <w:right w:val="single" w:sz="4" w:space="0" w:color="43D596"/>
            </w:tcBorders>
            <w:vAlign w:val="center"/>
          </w:tcPr>
          <w:p w14:paraId="325CC738" w14:textId="77777777" w:rsidR="008871C7" w:rsidRPr="00F1369F" w:rsidRDefault="008871C7" w:rsidP="007616C0">
            <w:pPr>
              <w:rPr>
                <w:rFonts w:ascii="Poppins" w:hAnsi="Poppins" w:cs="Poppins"/>
                <w:color w:val="062172"/>
                <w:sz w:val="16"/>
                <w:szCs w:val="16"/>
              </w:rPr>
            </w:pPr>
          </w:p>
        </w:tc>
        <w:tc>
          <w:tcPr>
            <w:tcW w:w="552" w:type="pct"/>
            <w:tcBorders>
              <w:top w:val="single" w:sz="4" w:space="0" w:color="43D596"/>
              <w:left w:val="single" w:sz="4" w:space="0" w:color="43D596"/>
              <w:bottom w:val="single" w:sz="4" w:space="0" w:color="43D596"/>
              <w:right w:val="single" w:sz="4" w:space="0" w:color="43D596"/>
            </w:tcBorders>
            <w:vAlign w:val="center"/>
          </w:tcPr>
          <w:p w14:paraId="2C538331" w14:textId="77777777" w:rsidR="008871C7" w:rsidRPr="00F1369F" w:rsidRDefault="008871C7" w:rsidP="007616C0">
            <w:pPr>
              <w:rPr>
                <w:rFonts w:ascii="Poppins" w:hAnsi="Poppins" w:cs="Poppins"/>
                <w:color w:val="062172"/>
                <w:sz w:val="16"/>
                <w:szCs w:val="16"/>
              </w:rPr>
            </w:pPr>
          </w:p>
        </w:tc>
        <w:tc>
          <w:tcPr>
            <w:tcW w:w="521" w:type="pct"/>
            <w:tcBorders>
              <w:top w:val="single" w:sz="4" w:space="0" w:color="43D596"/>
              <w:left w:val="single" w:sz="4" w:space="0" w:color="43D596"/>
              <w:bottom w:val="single" w:sz="4" w:space="0" w:color="43D596"/>
              <w:right w:val="single" w:sz="4" w:space="0" w:color="43D596"/>
            </w:tcBorders>
            <w:vAlign w:val="center"/>
          </w:tcPr>
          <w:p w14:paraId="1ADCAC18" w14:textId="77777777" w:rsidR="008871C7" w:rsidRPr="00F1369F" w:rsidRDefault="008871C7" w:rsidP="007616C0">
            <w:pPr>
              <w:rPr>
                <w:rFonts w:ascii="Poppins" w:hAnsi="Poppins" w:cs="Poppins"/>
                <w:color w:val="062172"/>
                <w:sz w:val="16"/>
                <w:szCs w:val="16"/>
              </w:rPr>
            </w:pPr>
          </w:p>
        </w:tc>
        <w:tc>
          <w:tcPr>
            <w:tcW w:w="1186" w:type="pct"/>
            <w:tcBorders>
              <w:top w:val="single" w:sz="4" w:space="0" w:color="43D596"/>
              <w:left w:val="single" w:sz="4" w:space="0" w:color="43D596"/>
              <w:bottom w:val="single" w:sz="4" w:space="0" w:color="43D596"/>
              <w:right w:val="single" w:sz="4" w:space="0" w:color="43D596"/>
            </w:tcBorders>
            <w:vAlign w:val="center"/>
          </w:tcPr>
          <w:p w14:paraId="1EC2DE87" w14:textId="77777777" w:rsidR="008871C7" w:rsidRPr="00F1369F" w:rsidRDefault="008871C7" w:rsidP="007616C0">
            <w:pPr>
              <w:rPr>
                <w:rFonts w:ascii="Poppins" w:hAnsi="Poppins" w:cs="Poppins"/>
                <w:color w:val="062172"/>
                <w:sz w:val="16"/>
                <w:szCs w:val="16"/>
              </w:rPr>
            </w:pPr>
          </w:p>
        </w:tc>
        <w:tc>
          <w:tcPr>
            <w:tcW w:w="1145" w:type="pct"/>
            <w:tcBorders>
              <w:top w:val="single" w:sz="4" w:space="0" w:color="43D596"/>
              <w:left w:val="single" w:sz="4" w:space="0" w:color="43D596"/>
              <w:bottom w:val="single" w:sz="4" w:space="0" w:color="43D596"/>
              <w:right w:val="nil"/>
            </w:tcBorders>
            <w:vAlign w:val="center"/>
          </w:tcPr>
          <w:p w14:paraId="34DF914C" w14:textId="77777777" w:rsidR="008871C7" w:rsidRPr="00F1369F" w:rsidRDefault="008871C7" w:rsidP="007616C0">
            <w:pPr>
              <w:rPr>
                <w:rFonts w:ascii="Poppins" w:hAnsi="Poppins" w:cs="Poppins"/>
                <w:color w:val="062172"/>
                <w:sz w:val="16"/>
                <w:szCs w:val="16"/>
              </w:rPr>
            </w:pPr>
          </w:p>
        </w:tc>
      </w:tr>
    </w:tbl>
    <w:p w14:paraId="0E31309B" w14:textId="77B02CE8" w:rsidR="00B7703A" w:rsidRPr="00E80A15" w:rsidRDefault="000E6AF9" w:rsidP="007616C0">
      <w:pPr>
        <w:spacing w:after="120"/>
        <w:ind w:left="-634" w:firstLine="634"/>
        <w:rPr>
          <w:rFonts w:ascii="Poppins" w:hAnsi="Poppins" w:cs="Poppins"/>
          <w:b/>
          <w:color w:val="062172"/>
          <w:sz w:val="28"/>
          <w:szCs w:val="28"/>
        </w:rPr>
      </w:pPr>
      <w:r w:rsidRPr="000322E8">
        <w:rPr>
          <w:rFonts w:ascii="Poppins" w:hAnsi="Poppins" w:cs="Poppins"/>
          <w:b/>
          <w:bCs/>
          <w:color w:val="062172"/>
        </w:rPr>
        <w:t xml:space="preserve">(Add or remove </w:t>
      </w:r>
      <w:r w:rsidR="001C4CEC" w:rsidRPr="000322E8">
        <w:rPr>
          <w:rFonts w:ascii="Poppins" w:hAnsi="Poppins" w:cs="Poppins"/>
          <w:b/>
          <w:bCs/>
          <w:color w:val="062172"/>
        </w:rPr>
        <w:t>indicator</w:t>
      </w:r>
      <w:r w:rsidRPr="000322E8">
        <w:rPr>
          <w:rFonts w:ascii="Poppins" w:hAnsi="Poppins" w:cs="Poppins"/>
          <w:b/>
          <w:bCs/>
          <w:color w:val="062172"/>
        </w:rPr>
        <w:t xml:space="preserve"> </w:t>
      </w:r>
      <w:proofErr w:type="spellStart"/>
      <w:r w:rsidRPr="000322E8">
        <w:rPr>
          <w:rFonts w:ascii="Poppins" w:hAnsi="Poppins" w:cs="Poppins"/>
          <w:b/>
          <w:bCs/>
          <w:color w:val="062172"/>
        </w:rPr>
        <w:t>rows</w:t>
      </w:r>
      <w:proofErr w:type="spellEnd"/>
      <w:r w:rsidRPr="000322E8">
        <w:rPr>
          <w:rFonts w:ascii="Poppins" w:hAnsi="Poppins" w:cs="Poppins"/>
          <w:b/>
          <w:bCs/>
          <w:color w:val="062172"/>
        </w:rPr>
        <w:t xml:space="preserve"> as needed.)</w:t>
      </w:r>
    </w:p>
    <w:p w14:paraId="398B0CC5" w14:textId="77777777" w:rsidR="0091580A" w:rsidRDefault="0091580A" w:rsidP="00B7703A">
      <w:pPr>
        <w:spacing w:after="120"/>
        <w:rPr>
          <w:rFonts w:ascii="Poppins" w:hAnsi="Poppins" w:cs="Poppins"/>
          <w:b/>
          <w:color w:val="43D596"/>
          <w:sz w:val="28"/>
          <w:szCs w:val="28"/>
        </w:rPr>
      </w:pPr>
    </w:p>
    <w:p w14:paraId="10226FEC" w14:textId="737062CB" w:rsidR="00B7703A" w:rsidRDefault="00B7703A" w:rsidP="00B7703A">
      <w:pPr>
        <w:spacing w:after="120"/>
        <w:rPr>
          <w:rFonts w:ascii="Poppins" w:hAnsi="Poppins" w:cs="Poppins"/>
          <w:b/>
          <w:color w:val="43D596"/>
          <w:sz w:val="28"/>
          <w:szCs w:val="28"/>
        </w:rPr>
      </w:pPr>
      <w:r w:rsidRPr="009564F0">
        <w:rPr>
          <w:rFonts w:ascii="Poppins" w:hAnsi="Poppins" w:cs="Poppins"/>
          <w:b/>
          <w:color w:val="43D596"/>
          <w:sz w:val="28"/>
          <w:szCs w:val="28"/>
        </w:rPr>
        <w:lastRenderedPageBreak/>
        <w:t xml:space="preserve">Annex </w:t>
      </w:r>
      <w:r w:rsidR="00485B9C" w:rsidRPr="009564F0">
        <w:rPr>
          <w:rFonts w:ascii="Poppins" w:hAnsi="Poppins" w:cs="Poppins"/>
          <w:b/>
          <w:color w:val="43D596"/>
          <w:sz w:val="28"/>
          <w:szCs w:val="28"/>
        </w:rPr>
        <w:t>4</w:t>
      </w:r>
      <w:r w:rsidRPr="009564F0">
        <w:rPr>
          <w:rFonts w:ascii="Poppins" w:hAnsi="Poppins" w:cs="Poppins"/>
          <w:b/>
          <w:color w:val="43D596"/>
          <w:sz w:val="28"/>
          <w:szCs w:val="28"/>
        </w:rPr>
        <w:t>: Global Numbers Reporting Template</w:t>
      </w:r>
    </w:p>
    <w:p w14:paraId="3345603C" w14:textId="77777777" w:rsidR="0091580A" w:rsidRPr="0091580A" w:rsidRDefault="0091580A" w:rsidP="0091580A">
      <w:pPr>
        <w:pStyle w:val="FootnoteText"/>
        <w:jc w:val="both"/>
        <w:rPr>
          <w:rFonts w:ascii="Poppins" w:hAnsi="Poppins" w:cs="Poppins"/>
          <w:b/>
          <w:bCs/>
          <w:color w:val="062172"/>
          <w:sz w:val="18"/>
          <w:szCs w:val="18"/>
        </w:rPr>
      </w:pPr>
      <w:r w:rsidRPr="0091580A">
        <w:rPr>
          <w:rFonts w:ascii="Poppins" w:hAnsi="Poppins" w:cs="Poppins"/>
          <w:b/>
          <w:bCs/>
          <w:color w:val="062172"/>
          <w:sz w:val="18"/>
          <w:szCs w:val="18"/>
        </w:rPr>
        <w:t>General Instructions:</w:t>
      </w:r>
    </w:p>
    <w:p w14:paraId="0789BE15" w14:textId="77777777" w:rsidR="0091580A" w:rsidRPr="0091580A" w:rsidRDefault="0091580A" w:rsidP="0091580A">
      <w:pPr>
        <w:pStyle w:val="FootnoteText"/>
        <w:jc w:val="both"/>
        <w:rPr>
          <w:rFonts w:ascii="Poppins" w:hAnsi="Poppins" w:cs="Poppins"/>
          <w:color w:val="062172"/>
          <w:sz w:val="18"/>
          <w:szCs w:val="18"/>
        </w:rPr>
      </w:pPr>
      <w:r w:rsidRPr="0091580A">
        <w:rPr>
          <w:rFonts w:ascii="Poppins" w:hAnsi="Poppins" w:cs="Poppins"/>
          <w:color w:val="062172"/>
          <w:sz w:val="18"/>
          <w:szCs w:val="18"/>
        </w:rPr>
        <w:t xml:space="preserve">1) Starting from FY2021, only the actual global numbers achieved during a reporting period are required; no annual targets will be requested onward. </w:t>
      </w:r>
    </w:p>
    <w:p w14:paraId="4A4DEEC4" w14:textId="77777777" w:rsidR="0091580A" w:rsidRPr="0091580A" w:rsidRDefault="0091580A" w:rsidP="0091580A">
      <w:pPr>
        <w:pStyle w:val="FootnoteText"/>
        <w:jc w:val="both"/>
        <w:rPr>
          <w:rFonts w:ascii="Poppins" w:hAnsi="Poppins" w:cs="Poppins"/>
          <w:color w:val="062172"/>
          <w:sz w:val="18"/>
          <w:szCs w:val="18"/>
        </w:rPr>
      </w:pPr>
      <w:r w:rsidRPr="0091580A">
        <w:rPr>
          <w:rFonts w:ascii="Poppins" w:hAnsi="Poppins" w:cs="Poppins"/>
          <w:color w:val="062172"/>
          <w:sz w:val="18"/>
          <w:szCs w:val="18"/>
        </w:rPr>
        <w:t xml:space="preserve">2) If the implementation grant does not include any or all global number(s), insert “not applicable” in the appropriate text box(es). </w:t>
      </w:r>
    </w:p>
    <w:p w14:paraId="2ACDA574" w14:textId="77777777" w:rsidR="0091580A" w:rsidRPr="0091580A" w:rsidRDefault="0091580A" w:rsidP="0091580A">
      <w:pPr>
        <w:pStyle w:val="FootnoteText"/>
        <w:jc w:val="both"/>
        <w:rPr>
          <w:rFonts w:ascii="Poppins" w:hAnsi="Poppins" w:cs="Poppins"/>
          <w:color w:val="062172"/>
          <w:sz w:val="18"/>
          <w:szCs w:val="18"/>
        </w:rPr>
      </w:pPr>
      <w:r w:rsidRPr="0091580A">
        <w:rPr>
          <w:rFonts w:ascii="Poppins" w:hAnsi="Poppins" w:cs="Poppins"/>
          <w:color w:val="062172"/>
          <w:sz w:val="18"/>
          <w:szCs w:val="18"/>
        </w:rPr>
        <w:t xml:space="preserve">3) If an indicator is measured as a percentage, please provide the </w:t>
      </w:r>
      <w:r w:rsidRPr="0091580A">
        <w:rPr>
          <w:rFonts w:ascii="Poppins" w:hAnsi="Poppins" w:cs="Poppins"/>
          <w:b/>
          <w:bCs/>
          <w:color w:val="062172"/>
          <w:sz w:val="18"/>
          <w:szCs w:val="18"/>
          <w:u w:val="single"/>
        </w:rPr>
        <w:t>numeric values</w:t>
      </w:r>
      <w:r w:rsidRPr="0091580A">
        <w:rPr>
          <w:rFonts w:ascii="Poppins" w:hAnsi="Poppins" w:cs="Poppins"/>
          <w:color w:val="062172"/>
          <w:sz w:val="18"/>
          <w:szCs w:val="18"/>
        </w:rPr>
        <w:t xml:space="preserve"> that were used to calculate the percentage. If these numbers are not available, please provide the percentage and make a note of it in the comments box.</w:t>
      </w:r>
    </w:p>
    <w:p w14:paraId="44E15887" w14:textId="77777777" w:rsidR="0091580A" w:rsidRPr="0091580A" w:rsidRDefault="0091580A" w:rsidP="0091580A">
      <w:pPr>
        <w:pStyle w:val="FootnoteText"/>
        <w:jc w:val="both"/>
        <w:rPr>
          <w:rFonts w:ascii="Poppins" w:hAnsi="Poppins" w:cs="Poppins"/>
          <w:b/>
          <w:bCs/>
          <w:color w:val="062172"/>
          <w:sz w:val="18"/>
          <w:szCs w:val="18"/>
        </w:rPr>
      </w:pPr>
      <w:r w:rsidRPr="0091580A">
        <w:rPr>
          <w:rFonts w:ascii="Poppins" w:hAnsi="Poppins" w:cs="Poppins"/>
          <w:b/>
          <w:bCs/>
          <w:color w:val="062172"/>
          <w:sz w:val="18"/>
          <w:szCs w:val="18"/>
        </w:rPr>
        <w:t>GPE’s Definitions:</w:t>
      </w:r>
    </w:p>
    <w:p w14:paraId="140DFF66" w14:textId="77777777" w:rsidR="0091580A" w:rsidRPr="0091580A" w:rsidRDefault="0091580A" w:rsidP="0091580A">
      <w:pPr>
        <w:pStyle w:val="FootnoteText"/>
        <w:jc w:val="both"/>
        <w:rPr>
          <w:rFonts w:ascii="Poppins" w:hAnsi="Poppins" w:cs="Poppins"/>
          <w:color w:val="062172"/>
          <w:sz w:val="18"/>
          <w:szCs w:val="18"/>
        </w:rPr>
      </w:pPr>
      <w:r w:rsidRPr="0091580A">
        <w:rPr>
          <w:rFonts w:ascii="Poppins" w:hAnsi="Poppins" w:cs="Poppins"/>
          <w:b/>
          <w:bCs/>
          <w:color w:val="062172"/>
          <w:sz w:val="18"/>
          <w:szCs w:val="18"/>
        </w:rPr>
        <w:t>Textbooks purchased and distributed.</w:t>
      </w:r>
      <w:r w:rsidRPr="0091580A">
        <w:rPr>
          <w:rFonts w:ascii="Poppins" w:hAnsi="Poppins" w:cs="Poppins"/>
          <w:color w:val="062172"/>
          <w:sz w:val="18"/>
          <w:szCs w:val="18"/>
        </w:rPr>
        <w:t xml:space="preserve"> This indicator tracks the number of school textbooks that were purchased and distributed through GPE’s implementation grants during a reporting period. “Textbooks” are books designed for instructing pupils in specific subject areas, including books described as “learning material.” They exclude books in school libraries as well as novels and books for use by teachers (such as curriculum guides, </w:t>
      </w:r>
      <w:proofErr w:type="gramStart"/>
      <w:r w:rsidRPr="0091580A">
        <w:rPr>
          <w:rFonts w:ascii="Poppins" w:hAnsi="Poppins" w:cs="Poppins"/>
          <w:color w:val="062172"/>
          <w:sz w:val="18"/>
          <w:szCs w:val="18"/>
        </w:rPr>
        <w:t>syllabi</w:t>
      </w:r>
      <w:proofErr w:type="gramEnd"/>
      <w:r w:rsidRPr="0091580A">
        <w:rPr>
          <w:rFonts w:ascii="Poppins" w:hAnsi="Poppins" w:cs="Poppins"/>
          <w:color w:val="062172"/>
          <w:sz w:val="18"/>
          <w:szCs w:val="18"/>
        </w:rPr>
        <w:t xml:space="preserve"> and teacher guides/kits). In cases where books are designated both as books for use by teachers and as books designed for instructing pupils, the books will be considered textbooks for the purpose of this indicator. The data refer to textbooks that have been “distributed” to schools and have either been distributed to pupils on loan or kept in schools for use in the classroom. The data on textbooks can include textbooks in stock but not currently in use by pupils.</w:t>
      </w:r>
    </w:p>
    <w:p w14:paraId="780BA30D" w14:textId="77777777" w:rsidR="0091580A" w:rsidRPr="0091580A" w:rsidRDefault="0091580A" w:rsidP="0091580A">
      <w:pPr>
        <w:pStyle w:val="FootnoteText"/>
        <w:jc w:val="both"/>
        <w:rPr>
          <w:rFonts w:ascii="Poppins" w:hAnsi="Poppins" w:cs="Poppins"/>
          <w:color w:val="062172"/>
          <w:sz w:val="18"/>
          <w:szCs w:val="18"/>
        </w:rPr>
      </w:pPr>
      <w:r w:rsidRPr="0091580A">
        <w:rPr>
          <w:rFonts w:ascii="Poppins" w:hAnsi="Poppins" w:cs="Poppins"/>
          <w:b/>
          <w:bCs/>
          <w:color w:val="062172"/>
          <w:sz w:val="18"/>
          <w:szCs w:val="18"/>
        </w:rPr>
        <w:t>Teachers trained.</w:t>
      </w:r>
      <w:r w:rsidRPr="0091580A">
        <w:rPr>
          <w:rFonts w:ascii="Poppins" w:hAnsi="Poppins" w:cs="Poppins"/>
          <w:color w:val="062172"/>
          <w:sz w:val="18"/>
          <w:szCs w:val="18"/>
        </w:rPr>
        <w:t xml:space="preserve"> This indicator tracks the number of teachers who received and completed formal training, according to national standards through GPE’s implementation grants during the reporting period. “Teachers” comprise professional teaching/instructional personnel who are directly involved in teaching students. They include classroom teachers, special education teachers and other teachers who work with students as a class in a classroom, in small groups in a resource room or in one-to-one teaching inside or outside a regular classroom. Teaching/instructional staff excludes nonprofessional personnel who support teachers in providing instruction to students, such as teachers’ aides and other paraprofessional personnel. “Training” refers to formal teacher training (pre- or in-service) designed to equip teachers with the knowledge, attitude, </w:t>
      </w:r>
      <w:proofErr w:type="gramStart"/>
      <w:r w:rsidRPr="0091580A">
        <w:rPr>
          <w:rFonts w:ascii="Poppins" w:hAnsi="Poppins" w:cs="Poppins"/>
          <w:color w:val="062172"/>
          <w:sz w:val="18"/>
          <w:szCs w:val="18"/>
        </w:rPr>
        <w:t>behavior</w:t>
      </w:r>
      <w:proofErr w:type="gramEnd"/>
      <w:r w:rsidRPr="0091580A">
        <w:rPr>
          <w:rFonts w:ascii="Poppins" w:hAnsi="Poppins" w:cs="Poppins"/>
          <w:color w:val="062172"/>
          <w:sz w:val="18"/>
          <w:szCs w:val="18"/>
        </w:rPr>
        <w:t xml:space="preserve"> and skills required for teaching at the relevant level and perform their tasks effectively.</w:t>
      </w:r>
    </w:p>
    <w:p w14:paraId="717B0FFF" w14:textId="77777777" w:rsidR="0091580A" w:rsidRPr="0091580A" w:rsidRDefault="0091580A" w:rsidP="0091580A">
      <w:pPr>
        <w:pStyle w:val="FootnoteText"/>
        <w:jc w:val="both"/>
        <w:rPr>
          <w:rFonts w:ascii="Poppins" w:hAnsi="Poppins" w:cs="Poppins"/>
          <w:color w:val="062172"/>
          <w:sz w:val="18"/>
          <w:szCs w:val="18"/>
        </w:rPr>
      </w:pPr>
      <w:r w:rsidRPr="0091580A">
        <w:rPr>
          <w:rFonts w:ascii="Poppins" w:hAnsi="Poppins" w:cs="Poppins"/>
          <w:b/>
          <w:bCs/>
          <w:color w:val="062172"/>
          <w:sz w:val="18"/>
          <w:szCs w:val="18"/>
        </w:rPr>
        <w:t>Classrooms built or rehabilitated.</w:t>
      </w:r>
      <w:r w:rsidRPr="0091580A">
        <w:rPr>
          <w:rFonts w:ascii="Poppins" w:hAnsi="Poppins" w:cs="Poppins"/>
          <w:color w:val="062172"/>
          <w:sz w:val="18"/>
          <w:szCs w:val="18"/>
        </w:rPr>
        <w:t xml:space="preserve"> This indicator tracks the number of classrooms that were built and/or rehabilitated through GPE’s implementation grants during the reporting period. In the context of this indicator, “classrooms” comprise rooms in which teaching and learning activities can take place. They are semipermanent or permanent physical structures and may or may not </w:t>
      </w:r>
      <w:proofErr w:type="gramStart"/>
      <w:r w:rsidRPr="0091580A">
        <w:rPr>
          <w:rFonts w:ascii="Poppins" w:hAnsi="Poppins" w:cs="Poppins"/>
          <w:color w:val="062172"/>
          <w:sz w:val="18"/>
          <w:szCs w:val="18"/>
        </w:rPr>
        <w:t>be located in</w:t>
      </w:r>
      <w:proofErr w:type="gramEnd"/>
      <w:r w:rsidRPr="0091580A">
        <w:rPr>
          <w:rFonts w:ascii="Poppins" w:hAnsi="Poppins" w:cs="Poppins"/>
          <w:color w:val="062172"/>
          <w:sz w:val="18"/>
          <w:szCs w:val="18"/>
        </w:rPr>
        <w:t xml:space="preserve"> a school. The term “rehabilitated” may be interpreted differently in different contexts and may be subject to different standards. Therefore, judgment will be exercised to ascertain whether a rehabilitated structure (class, school building and so on) is in accordance with national or other standards that are acceptable and to the satisfaction of the implementing entity. In general, this term means that the structure (class, building and so on) has been renovated, either fully or partially, implying that the structure is brought up to code.</w:t>
      </w:r>
    </w:p>
    <w:p w14:paraId="0FCBD309" w14:textId="77777777" w:rsidR="0091580A" w:rsidRPr="0079244D" w:rsidRDefault="0091580A" w:rsidP="0091580A">
      <w:pPr>
        <w:spacing w:line="240" w:lineRule="auto"/>
        <w:jc w:val="both"/>
        <w:rPr>
          <w:rFonts w:ascii="Poppins" w:hAnsi="Poppins" w:cs="Poppins"/>
          <w:color w:val="2F5496"/>
          <w:sz w:val="18"/>
          <w:szCs w:val="18"/>
        </w:rPr>
      </w:pPr>
      <w:r w:rsidRPr="0091580A">
        <w:rPr>
          <w:rFonts w:ascii="Poppins" w:hAnsi="Poppins" w:cs="Poppins"/>
          <w:b/>
          <w:bCs/>
          <w:color w:val="062172"/>
          <w:sz w:val="18"/>
          <w:szCs w:val="18"/>
          <w:u w:val="single"/>
        </w:rPr>
        <w:t>Note</w:t>
      </w:r>
      <w:r w:rsidRPr="0091580A">
        <w:rPr>
          <w:rFonts w:ascii="Poppins" w:hAnsi="Poppins" w:cs="Poppins"/>
          <w:b/>
          <w:bCs/>
          <w:color w:val="062172"/>
          <w:sz w:val="18"/>
          <w:szCs w:val="18"/>
        </w:rPr>
        <w:t>:</w:t>
      </w:r>
      <w:r w:rsidRPr="0091580A">
        <w:rPr>
          <w:rFonts w:ascii="Poppins" w:hAnsi="Poppins" w:cs="Poppins"/>
          <w:color w:val="062172"/>
          <w:sz w:val="18"/>
          <w:szCs w:val="18"/>
        </w:rPr>
        <w:t xml:space="preserve"> </w:t>
      </w:r>
      <w:r w:rsidRPr="007641F3">
        <w:rPr>
          <w:rStyle w:val="normaltextrun"/>
          <w:rFonts w:ascii="Poppins" w:hAnsi="Poppins" w:cs="Poppins"/>
          <w:color w:val="2F5496"/>
          <w:sz w:val="18"/>
          <w:szCs w:val="18"/>
        </w:rPr>
        <w:t>For </w:t>
      </w:r>
      <w:proofErr w:type="spellStart"/>
      <w:r w:rsidRPr="007641F3">
        <w:rPr>
          <w:rStyle w:val="normaltextrun"/>
          <w:rFonts w:ascii="Poppins" w:hAnsi="Poppins" w:cs="Poppins"/>
          <w:color w:val="2F5496"/>
          <w:sz w:val="18"/>
          <w:szCs w:val="18"/>
        </w:rPr>
        <w:t>cofinanced</w:t>
      </w:r>
      <w:proofErr w:type="spellEnd"/>
      <w:r w:rsidRPr="007641F3">
        <w:rPr>
          <w:rStyle w:val="normaltextrun"/>
          <w:rFonts w:ascii="Poppins" w:hAnsi="Poppins" w:cs="Poppins"/>
          <w:color w:val="2F5496"/>
          <w:sz w:val="18"/>
          <w:szCs w:val="18"/>
        </w:rPr>
        <w:t> grants, please provide the proportion that can be attributed to GPE grant. For example, if the grant’s financial contribution accounts for 50 percent of a teacher training activity, the proportion that can be attributed to GPE grant for the number of teachers trained through that activity would be 50%. If the unit of analysis in the indicator is the number of schools and not classrooms, please enter an estimated number of classrooms and provide an explanation in the comments box.</w:t>
      </w:r>
      <w:r w:rsidRPr="007641F3">
        <w:rPr>
          <w:rStyle w:val="eop"/>
          <w:rFonts w:ascii="Poppins" w:hAnsi="Poppins" w:cs="Poppins"/>
          <w:color w:val="2F5496"/>
          <w:sz w:val="18"/>
          <w:szCs w:val="18"/>
        </w:rPr>
        <w:t> </w:t>
      </w:r>
    </w:p>
    <w:tbl>
      <w:tblPr>
        <w:tblpPr w:leftFromText="180" w:rightFromText="180" w:vertAnchor="page" w:horzAnchor="margin" w:tblpY="1941"/>
        <w:tblW w:w="129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55"/>
        <w:gridCol w:w="2167"/>
        <w:gridCol w:w="4140"/>
        <w:gridCol w:w="1710"/>
        <w:gridCol w:w="2880"/>
      </w:tblGrid>
      <w:tr w:rsidR="0091580A" w:rsidRPr="0087527F" w14:paraId="5151529B" w14:textId="77777777" w:rsidTr="009153A6">
        <w:trPr>
          <w:trHeight w:val="2261"/>
        </w:trPr>
        <w:tc>
          <w:tcPr>
            <w:tcW w:w="2055" w:type="dxa"/>
            <w:tcBorders>
              <w:top w:val="single" w:sz="6" w:space="0" w:color="FFFFFF"/>
              <w:left w:val="single" w:sz="6" w:space="0" w:color="FFFFFF"/>
              <w:bottom w:val="nil"/>
              <w:right w:val="single" w:sz="6" w:space="0" w:color="FFFFFF"/>
            </w:tcBorders>
            <w:shd w:val="clear" w:color="auto" w:fill="43D596"/>
            <w:tcMar>
              <w:left w:w="115" w:type="dxa"/>
              <w:right w:w="115" w:type="dxa"/>
            </w:tcMar>
            <w:hideMark/>
          </w:tcPr>
          <w:p w14:paraId="71030CDF"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FFFFFF"/>
                <w:lang w:eastAsia="en-GB"/>
              </w:rPr>
              <w:lastRenderedPageBreak/>
              <w:t>GPE indicators</w:t>
            </w:r>
          </w:p>
        </w:tc>
        <w:tc>
          <w:tcPr>
            <w:tcW w:w="2167" w:type="dxa"/>
            <w:tcBorders>
              <w:top w:val="single" w:sz="6" w:space="0" w:color="FFFFFF"/>
              <w:left w:val="single" w:sz="6" w:space="0" w:color="FFFFFF"/>
              <w:bottom w:val="nil"/>
              <w:right w:val="single" w:sz="6" w:space="0" w:color="FFFFFF"/>
            </w:tcBorders>
            <w:shd w:val="clear" w:color="auto" w:fill="43D596"/>
            <w:tcMar>
              <w:left w:w="115" w:type="dxa"/>
              <w:right w:w="115" w:type="dxa"/>
            </w:tcMar>
            <w:hideMark/>
          </w:tcPr>
          <w:p w14:paraId="1D11C891"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FFFFFF"/>
                <w:lang w:eastAsia="en-GB"/>
              </w:rPr>
              <w:t>Indicator name(s) as in the program document and application form</w:t>
            </w:r>
            <w:r w:rsidRPr="0087527F">
              <w:rPr>
                <w:rFonts w:ascii="Poppins" w:eastAsia="Times New Roman" w:hAnsi="Poppins" w:cs="Poppins"/>
                <w:color w:val="FFFFFF"/>
                <w:lang w:val="en-GB" w:eastAsia="en-GB"/>
              </w:rPr>
              <w:t> </w:t>
            </w:r>
          </w:p>
        </w:tc>
        <w:tc>
          <w:tcPr>
            <w:tcW w:w="4140" w:type="dxa"/>
            <w:tcBorders>
              <w:top w:val="single" w:sz="6" w:space="0" w:color="FFFFFF"/>
              <w:left w:val="single" w:sz="6" w:space="0" w:color="FFFFFF"/>
              <w:bottom w:val="nil"/>
              <w:right w:val="single" w:sz="6" w:space="0" w:color="FFFFFF"/>
            </w:tcBorders>
            <w:shd w:val="clear" w:color="auto" w:fill="43D596"/>
            <w:tcMar>
              <w:left w:w="115" w:type="dxa"/>
              <w:right w:w="115" w:type="dxa"/>
            </w:tcMar>
            <w:hideMark/>
          </w:tcPr>
          <w:p w14:paraId="4E481866"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FFFFFF"/>
                <w:lang w:eastAsia="en-GB"/>
              </w:rPr>
              <w:t xml:space="preserve">ACTUAL number achieved (during this reporting period) </w:t>
            </w:r>
            <w:r w:rsidRPr="0087527F">
              <w:rPr>
                <w:rFonts w:ascii="Poppins" w:eastAsia="Times New Roman" w:hAnsi="Poppins" w:cs="Poppins"/>
                <w:color w:val="FFFFFF"/>
                <w:lang w:val="en-GB" w:eastAsia="en-GB"/>
              </w:rPr>
              <w:t> </w:t>
            </w:r>
            <w:r w:rsidRPr="0087527F">
              <w:rPr>
                <w:rFonts w:ascii="Poppins" w:eastAsia="Times New Roman" w:hAnsi="Poppins" w:cs="Poppins"/>
                <w:color w:val="FFFFFF"/>
                <w:lang w:val="en-GB" w:eastAsia="en-GB"/>
              </w:rPr>
              <w:br/>
            </w:r>
            <w:r w:rsidRPr="0087527F">
              <w:rPr>
                <w:rFonts w:ascii="Poppins" w:eastAsia="Times New Roman" w:hAnsi="Poppins" w:cs="Poppins"/>
                <w:b/>
                <w:bCs/>
                <w:color w:val="FFFFFF"/>
                <w:lang w:eastAsia="en-GB"/>
              </w:rPr>
              <w:t xml:space="preserve">• Please report the status in numbers, </w:t>
            </w:r>
            <w:r w:rsidRPr="0087527F">
              <w:rPr>
                <w:rFonts w:ascii="Poppins" w:eastAsia="Times New Roman" w:hAnsi="Poppins" w:cs="Poppins"/>
                <w:color w:val="FFFFFF"/>
                <w:lang w:eastAsia="en-GB"/>
              </w:rPr>
              <w:t>not in percentages or ratios.</w:t>
            </w:r>
            <w:r w:rsidRPr="0087527F">
              <w:rPr>
                <w:rFonts w:ascii="Poppins" w:eastAsia="Times New Roman" w:hAnsi="Poppins" w:cs="Poppins"/>
                <w:color w:val="FFFFFF"/>
                <w:lang w:val="en-GB" w:eastAsia="en-GB"/>
              </w:rPr>
              <w:t> </w:t>
            </w:r>
          </w:p>
          <w:p w14:paraId="3EDCE3F6"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FFFFFF"/>
                <w:lang w:eastAsia="en-GB"/>
              </w:rPr>
              <w:t xml:space="preserve">* For a </w:t>
            </w:r>
            <w:proofErr w:type="spellStart"/>
            <w:r w:rsidRPr="0087527F">
              <w:rPr>
                <w:rFonts w:ascii="Poppins" w:eastAsia="Times New Roman" w:hAnsi="Poppins" w:cs="Poppins"/>
                <w:b/>
                <w:bCs/>
                <w:color w:val="FFFFFF"/>
                <w:lang w:eastAsia="en-GB"/>
              </w:rPr>
              <w:t>cofinanced</w:t>
            </w:r>
            <w:proofErr w:type="spellEnd"/>
            <w:r w:rsidRPr="0087527F">
              <w:rPr>
                <w:rFonts w:ascii="Poppins" w:eastAsia="Times New Roman" w:hAnsi="Poppins" w:cs="Poppins"/>
                <w:b/>
                <w:bCs/>
                <w:color w:val="FFFFFF"/>
                <w:lang w:eastAsia="en-GB"/>
              </w:rPr>
              <w:t xml:space="preserve"> project, please provide the number for the entire project. The GPE Secretariat will prorate it in accordance with the proportion </w:t>
            </w:r>
            <w:r>
              <w:rPr>
                <w:rFonts w:ascii="Poppins" w:eastAsia="Times New Roman" w:hAnsi="Poppins" w:cs="Poppins"/>
                <w:b/>
                <w:bCs/>
                <w:color w:val="FFFFFF"/>
                <w:lang w:eastAsia="en-GB"/>
              </w:rPr>
              <w:t>attributed to this grant</w:t>
            </w:r>
            <w:r w:rsidRPr="0087527F">
              <w:rPr>
                <w:rFonts w:ascii="Poppins" w:eastAsia="Times New Roman" w:hAnsi="Poppins" w:cs="Poppins"/>
                <w:b/>
                <w:bCs/>
                <w:color w:val="FFFFFF"/>
                <w:lang w:eastAsia="en-GB"/>
              </w:rPr>
              <w:t>.</w:t>
            </w:r>
            <w:r w:rsidRPr="0087527F">
              <w:rPr>
                <w:rFonts w:ascii="Poppins" w:eastAsia="Times New Roman" w:hAnsi="Poppins" w:cs="Poppins"/>
                <w:color w:val="FFFFFF"/>
                <w:lang w:val="en-GB" w:eastAsia="en-GB"/>
              </w:rPr>
              <w:t> </w:t>
            </w:r>
          </w:p>
        </w:tc>
        <w:tc>
          <w:tcPr>
            <w:tcW w:w="1710" w:type="dxa"/>
            <w:tcBorders>
              <w:top w:val="single" w:sz="6" w:space="0" w:color="FFFFFF"/>
              <w:left w:val="single" w:sz="6" w:space="0" w:color="FFFFFF"/>
              <w:bottom w:val="nil"/>
              <w:right w:val="single" w:sz="6" w:space="0" w:color="FFFFFF"/>
            </w:tcBorders>
            <w:shd w:val="clear" w:color="auto" w:fill="43D596"/>
            <w:tcMar>
              <w:left w:w="115" w:type="dxa"/>
              <w:right w:w="115" w:type="dxa"/>
            </w:tcMar>
            <w:hideMark/>
          </w:tcPr>
          <w:p w14:paraId="3B222537"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FFFFFF"/>
                <w:lang w:eastAsia="en-GB"/>
              </w:rPr>
              <w:t xml:space="preserve">% </w:t>
            </w:r>
            <w:proofErr w:type="gramStart"/>
            <w:r w:rsidRPr="0087527F">
              <w:rPr>
                <w:rFonts w:ascii="Poppins" w:eastAsia="Times New Roman" w:hAnsi="Poppins" w:cs="Poppins"/>
                <w:b/>
                <w:bCs/>
                <w:color w:val="FFFFFF"/>
                <w:lang w:eastAsia="en-GB"/>
              </w:rPr>
              <w:t>attributed</w:t>
            </w:r>
            <w:proofErr w:type="gramEnd"/>
            <w:r w:rsidRPr="0087527F">
              <w:rPr>
                <w:rFonts w:ascii="Poppins" w:eastAsia="Times New Roman" w:hAnsi="Poppins" w:cs="Poppins"/>
                <w:b/>
                <w:bCs/>
                <w:color w:val="FFFFFF"/>
                <w:lang w:eastAsia="en-GB"/>
              </w:rPr>
              <w:t xml:space="preserve"> to this grant (for </w:t>
            </w:r>
            <w:proofErr w:type="spellStart"/>
            <w:r w:rsidRPr="0087527F">
              <w:rPr>
                <w:rFonts w:ascii="Poppins" w:eastAsia="Times New Roman" w:hAnsi="Poppins" w:cs="Poppins"/>
                <w:b/>
                <w:bCs/>
                <w:color w:val="FFFFFF"/>
                <w:lang w:eastAsia="en-GB"/>
              </w:rPr>
              <w:t>cofinanced</w:t>
            </w:r>
            <w:proofErr w:type="spellEnd"/>
            <w:r w:rsidRPr="0087527F">
              <w:rPr>
                <w:rFonts w:ascii="Poppins" w:eastAsia="Times New Roman" w:hAnsi="Poppins" w:cs="Poppins"/>
                <w:b/>
                <w:bCs/>
                <w:color w:val="FFFFFF"/>
                <w:lang w:eastAsia="en-GB"/>
              </w:rPr>
              <w:t xml:space="preserve"> grants)</w:t>
            </w:r>
            <w:r w:rsidRPr="0087527F">
              <w:rPr>
                <w:rFonts w:ascii="Poppins" w:eastAsia="Times New Roman" w:hAnsi="Poppins" w:cs="Poppins"/>
                <w:color w:val="FFFFFF"/>
                <w:lang w:val="en-GB" w:eastAsia="en-GB"/>
              </w:rPr>
              <w:t> </w:t>
            </w:r>
          </w:p>
        </w:tc>
        <w:tc>
          <w:tcPr>
            <w:tcW w:w="2880" w:type="dxa"/>
            <w:tcBorders>
              <w:top w:val="single" w:sz="6" w:space="0" w:color="FFFFFF"/>
              <w:left w:val="single" w:sz="6" w:space="0" w:color="FFFFFF"/>
              <w:bottom w:val="nil"/>
              <w:right w:val="single" w:sz="6" w:space="0" w:color="FFFFFF"/>
            </w:tcBorders>
            <w:shd w:val="clear" w:color="auto" w:fill="43D596"/>
            <w:tcMar>
              <w:left w:w="115" w:type="dxa"/>
              <w:right w:w="115" w:type="dxa"/>
            </w:tcMar>
            <w:hideMark/>
          </w:tcPr>
          <w:p w14:paraId="27FA8872"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FFFFFF"/>
                <w:lang w:eastAsia="en-GB"/>
              </w:rPr>
              <w:t>Comments </w:t>
            </w:r>
            <w:r w:rsidRPr="0087527F">
              <w:rPr>
                <w:rFonts w:ascii="Poppins" w:eastAsia="Times New Roman" w:hAnsi="Poppins" w:cs="Poppins"/>
                <w:color w:val="FFFFFF"/>
                <w:lang w:val="en-GB" w:eastAsia="en-GB"/>
              </w:rPr>
              <w:t> </w:t>
            </w:r>
          </w:p>
        </w:tc>
      </w:tr>
      <w:tr w:rsidR="0091580A" w:rsidRPr="0087527F" w14:paraId="0567D405" w14:textId="77777777" w:rsidTr="009153A6">
        <w:trPr>
          <w:trHeight w:val="409"/>
        </w:trPr>
        <w:tc>
          <w:tcPr>
            <w:tcW w:w="2055" w:type="dxa"/>
            <w:vMerge w:val="restart"/>
            <w:tcBorders>
              <w:top w:val="nil"/>
              <w:left w:val="nil"/>
              <w:bottom w:val="single" w:sz="6" w:space="0" w:color="43D596"/>
              <w:right w:val="single" w:sz="6" w:space="0" w:color="43D596"/>
            </w:tcBorders>
            <w:shd w:val="clear" w:color="auto" w:fill="E7E6E6"/>
            <w:tcMar>
              <w:left w:w="115" w:type="dxa"/>
              <w:right w:w="115" w:type="dxa"/>
            </w:tcMar>
            <w:vAlign w:val="center"/>
            <w:hideMark/>
          </w:tcPr>
          <w:p w14:paraId="37DAF24E"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062172"/>
                <w:sz w:val="20"/>
                <w:szCs w:val="20"/>
                <w:lang w:eastAsia="en-GB"/>
              </w:rPr>
              <w:t>Textbooks purchased and distributed </w:t>
            </w:r>
            <w:r w:rsidRPr="0087527F">
              <w:rPr>
                <w:rFonts w:ascii="Poppins" w:eastAsia="Times New Roman" w:hAnsi="Poppins" w:cs="Poppins"/>
                <w:color w:val="062172"/>
                <w:sz w:val="20"/>
                <w:szCs w:val="20"/>
                <w:lang w:val="en-GB" w:eastAsia="en-GB"/>
              </w:rPr>
              <w:t> </w:t>
            </w:r>
          </w:p>
        </w:tc>
        <w:tc>
          <w:tcPr>
            <w:tcW w:w="2167" w:type="dxa"/>
            <w:tcBorders>
              <w:top w:val="nil"/>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658E66B0"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1)…</w:t>
            </w:r>
            <w:r w:rsidRPr="0087527F">
              <w:rPr>
                <w:rFonts w:ascii="Poppins" w:eastAsia="Times New Roman" w:hAnsi="Poppins" w:cs="Poppins"/>
                <w:color w:val="062172"/>
                <w:sz w:val="20"/>
                <w:szCs w:val="20"/>
                <w:lang w:val="en-GB" w:eastAsia="en-GB"/>
              </w:rPr>
              <w:t> </w:t>
            </w:r>
          </w:p>
        </w:tc>
        <w:tc>
          <w:tcPr>
            <w:tcW w:w="4140" w:type="dxa"/>
            <w:tcBorders>
              <w:top w:val="nil"/>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23064B4D"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710" w:type="dxa"/>
            <w:tcBorders>
              <w:top w:val="nil"/>
              <w:left w:val="single" w:sz="6" w:space="0" w:color="43D596"/>
              <w:bottom w:val="single" w:sz="6" w:space="0" w:color="43D596"/>
              <w:right w:val="single" w:sz="6" w:space="0" w:color="43D596"/>
            </w:tcBorders>
            <w:shd w:val="clear" w:color="auto" w:fill="auto"/>
            <w:tcMar>
              <w:left w:w="115" w:type="dxa"/>
              <w:right w:w="115" w:type="dxa"/>
            </w:tcMar>
            <w:hideMark/>
          </w:tcPr>
          <w:p w14:paraId="438388E3"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2880" w:type="dxa"/>
            <w:tcBorders>
              <w:top w:val="nil"/>
              <w:left w:val="single" w:sz="6" w:space="0" w:color="43D596"/>
              <w:bottom w:val="single" w:sz="6" w:space="0" w:color="43D596"/>
              <w:right w:val="nil"/>
            </w:tcBorders>
            <w:shd w:val="clear" w:color="auto" w:fill="auto"/>
            <w:tcMar>
              <w:left w:w="115" w:type="dxa"/>
              <w:right w:w="115" w:type="dxa"/>
            </w:tcMar>
            <w:vAlign w:val="center"/>
            <w:hideMark/>
          </w:tcPr>
          <w:p w14:paraId="282743FC"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91580A" w:rsidRPr="0087527F" w14:paraId="58B3DBB0" w14:textId="77777777" w:rsidTr="009153A6">
        <w:trPr>
          <w:trHeight w:val="379"/>
        </w:trPr>
        <w:tc>
          <w:tcPr>
            <w:tcW w:w="2055" w:type="dxa"/>
            <w:vMerge/>
            <w:tcBorders>
              <w:top w:val="nil"/>
              <w:left w:val="nil"/>
              <w:bottom w:val="single" w:sz="6" w:space="0" w:color="43D596"/>
              <w:right w:val="single" w:sz="6" w:space="0" w:color="43D596"/>
            </w:tcBorders>
            <w:shd w:val="clear" w:color="auto" w:fill="auto"/>
            <w:tcMar>
              <w:left w:w="115" w:type="dxa"/>
              <w:right w:w="115" w:type="dxa"/>
            </w:tcMar>
            <w:vAlign w:val="center"/>
            <w:hideMark/>
          </w:tcPr>
          <w:p w14:paraId="7B3D8381" w14:textId="77777777" w:rsidR="0091580A" w:rsidRPr="0087527F" w:rsidRDefault="0091580A" w:rsidP="009153A6">
            <w:pPr>
              <w:spacing w:after="0" w:line="240" w:lineRule="auto"/>
              <w:rPr>
                <w:rFonts w:ascii="Times New Roman" w:eastAsia="Times New Roman" w:hAnsi="Times New Roman" w:cs="Times New Roman"/>
                <w:sz w:val="24"/>
                <w:szCs w:val="24"/>
                <w:lang w:val="en-GB" w:eastAsia="en-GB"/>
              </w:rPr>
            </w:pPr>
          </w:p>
        </w:tc>
        <w:tc>
          <w:tcPr>
            <w:tcW w:w="2167"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01EAD4D8"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2)…</w:t>
            </w:r>
            <w:r w:rsidRPr="0087527F">
              <w:rPr>
                <w:rFonts w:ascii="Poppins" w:eastAsia="Times New Roman" w:hAnsi="Poppins" w:cs="Poppins"/>
                <w:color w:val="062172"/>
                <w:sz w:val="20"/>
                <w:szCs w:val="20"/>
                <w:lang w:val="en-GB" w:eastAsia="en-GB"/>
              </w:rPr>
              <w:t> </w:t>
            </w:r>
          </w:p>
        </w:tc>
        <w:tc>
          <w:tcPr>
            <w:tcW w:w="414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28F40204"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71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hideMark/>
          </w:tcPr>
          <w:p w14:paraId="33FE18FD"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2880" w:type="dxa"/>
            <w:tcBorders>
              <w:top w:val="single" w:sz="6" w:space="0" w:color="43D596"/>
              <w:left w:val="single" w:sz="6" w:space="0" w:color="43D596"/>
              <w:bottom w:val="single" w:sz="6" w:space="0" w:color="43D596"/>
              <w:right w:val="nil"/>
            </w:tcBorders>
            <w:shd w:val="clear" w:color="auto" w:fill="auto"/>
            <w:tcMar>
              <w:left w:w="115" w:type="dxa"/>
              <w:right w:w="115" w:type="dxa"/>
            </w:tcMar>
            <w:vAlign w:val="center"/>
            <w:hideMark/>
          </w:tcPr>
          <w:p w14:paraId="361181F8"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91580A" w:rsidRPr="0087527F" w14:paraId="24A4A4C7" w14:textId="77777777" w:rsidTr="009153A6">
        <w:trPr>
          <w:trHeight w:val="409"/>
        </w:trPr>
        <w:tc>
          <w:tcPr>
            <w:tcW w:w="2055" w:type="dxa"/>
            <w:vMerge/>
            <w:tcBorders>
              <w:top w:val="nil"/>
              <w:left w:val="nil"/>
              <w:bottom w:val="single" w:sz="6" w:space="0" w:color="43D596"/>
              <w:right w:val="single" w:sz="6" w:space="0" w:color="43D596"/>
            </w:tcBorders>
            <w:shd w:val="clear" w:color="auto" w:fill="auto"/>
            <w:tcMar>
              <w:left w:w="115" w:type="dxa"/>
              <w:right w:w="115" w:type="dxa"/>
            </w:tcMar>
            <w:vAlign w:val="center"/>
            <w:hideMark/>
          </w:tcPr>
          <w:p w14:paraId="06FFCB8D" w14:textId="77777777" w:rsidR="0091580A" w:rsidRPr="0087527F" w:rsidRDefault="0091580A" w:rsidP="009153A6">
            <w:pPr>
              <w:spacing w:after="0" w:line="240" w:lineRule="auto"/>
              <w:rPr>
                <w:rFonts w:ascii="Times New Roman" w:eastAsia="Times New Roman" w:hAnsi="Times New Roman" w:cs="Times New Roman"/>
                <w:sz w:val="24"/>
                <w:szCs w:val="24"/>
                <w:lang w:val="en-GB" w:eastAsia="en-GB"/>
              </w:rPr>
            </w:pPr>
          </w:p>
        </w:tc>
        <w:tc>
          <w:tcPr>
            <w:tcW w:w="2167"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1E30A72F"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3)…</w:t>
            </w:r>
            <w:r w:rsidRPr="0087527F">
              <w:rPr>
                <w:rFonts w:ascii="Poppins" w:eastAsia="Times New Roman" w:hAnsi="Poppins" w:cs="Poppins"/>
                <w:color w:val="062172"/>
                <w:sz w:val="20"/>
                <w:szCs w:val="20"/>
                <w:lang w:val="en-GB" w:eastAsia="en-GB"/>
              </w:rPr>
              <w:t> </w:t>
            </w:r>
          </w:p>
        </w:tc>
        <w:tc>
          <w:tcPr>
            <w:tcW w:w="414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4B8A6A13"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71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hideMark/>
          </w:tcPr>
          <w:p w14:paraId="181436FE"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2880" w:type="dxa"/>
            <w:tcBorders>
              <w:top w:val="single" w:sz="6" w:space="0" w:color="43D596"/>
              <w:left w:val="single" w:sz="6" w:space="0" w:color="43D596"/>
              <w:bottom w:val="single" w:sz="6" w:space="0" w:color="43D596"/>
              <w:right w:val="nil"/>
            </w:tcBorders>
            <w:shd w:val="clear" w:color="auto" w:fill="auto"/>
            <w:tcMar>
              <w:left w:w="115" w:type="dxa"/>
              <w:right w:w="115" w:type="dxa"/>
            </w:tcMar>
            <w:vAlign w:val="center"/>
            <w:hideMark/>
          </w:tcPr>
          <w:p w14:paraId="5A8E6AD0"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91580A" w:rsidRPr="0087527F" w14:paraId="52312DDA" w14:textId="77777777" w:rsidTr="009153A6">
        <w:trPr>
          <w:trHeight w:val="409"/>
        </w:trPr>
        <w:tc>
          <w:tcPr>
            <w:tcW w:w="2055" w:type="dxa"/>
            <w:vMerge w:val="restart"/>
            <w:tcBorders>
              <w:top w:val="single" w:sz="6" w:space="0" w:color="43D596"/>
              <w:left w:val="nil"/>
              <w:bottom w:val="single" w:sz="6" w:space="0" w:color="43D596"/>
              <w:right w:val="single" w:sz="6" w:space="0" w:color="43D596"/>
            </w:tcBorders>
            <w:shd w:val="clear" w:color="auto" w:fill="E7E6E6"/>
            <w:tcMar>
              <w:left w:w="115" w:type="dxa"/>
              <w:right w:w="115" w:type="dxa"/>
            </w:tcMar>
            <w:vAlign w:val="center"/>
            <w:hideMark/>
          </w:tcPr>
          <w:p w14:paraId="5B521965"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062172"/>
                <w:sz w:val="20"/>
                <w:szCs w:val="20"/>
                <w:lang w:eastAsia="en-GB"/>
              </w:rPr>
              <w:t>Teachers trained </w:t>
            </w:r>
            <w:r w:rsidRPr="0087527F">
              <w:rPr>
                <w:rFonts w:ascii="Poppins" w:eastAsia="Times New Roman" w:hAnsi="Poppins" w:cs="Poppins"/>
                <w:color w:val="062172"/>
                <w:sz w:val="20"/>
                <w:szCs w:val="20"/>
                <w:lang w:val="en-GB" w:eastAsia="en-GB"/>
              </w:rPr>
              <w:t> </w:t>
            </w:r>
          </w:p>
        </w:tc>
        <w:tc>
          <w:tcPr>
            <w:tcW w:w="2167"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77A50CE2"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1)…</w:t>
            </w:r>
            <w:r w:rsidRPr="0087527F">
              <w:rPr>
                <w:rFonts w:ascii="Poppins" w:eastAsia="Times New Roman" w:hAnsi="Poppins" w:cs="Poppins"/>
                <w:color w:val="062172"/>
                <w:sz w:val="20"/>
                <w:szCs w:val="20"/>
                <w:lang w:val="en-GB" w:eastAsia="en-GB"/>
              </w:rPr>
              <w:t> </w:t>
            </w:r>
          </w:p>
        </w:tc>
        <w:tc>
          <w:tcPr>
            <w:tcW w:w="414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11EC2819"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71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hideMark/>
          </w:tcPr>
          <w:p w14:paraId="2BCB136F"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2880" w:type="dxa"/>
            <w:tcBorders>
              <w:top w:val="single" w:sz="6" w:space="0" w:color="43D596"/>
              <w:left w:val="single" w:sz="6" w:space="0" w:color="43D596"/>
              <w:bottom w:val="single" w:sz="6" w:space="0" w:color="43D596"/>
              <w:right w:val="nil"/>
            </w:tcBorders>
            <w:shd w:val="clear" w:color="auto" w:fill="auto"/>
            <w:tcMar>
              <w:left w:w="115" w:type="dxa"/>
              <w:right w:w="115" w:type="dxa"/>
            </w:tcMar>
            <w:vAlign w:val="center"/>
            <w:hideMark/>
          </w:tcPr>
          <w:p w14:paraId="28B566B0"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91580A" w:rsidRPr="0087527F" w14:paraId="414EE51C" w14:textId="77777777" w:rsidTr="009153A6">
        <w:trPr>
          <w:trHeight w:val="409"/>
        </w:trPr>
        <w:tc>
          <w:tcPr>
            <w:tcW w:w="2055" w:type="dxa"/>
            <w:vMerge/>
            <w:tcBorders>
              <w:top w:val="single" w:sz="6" w:space="0" w:color="43D596"/>
              <w:left w:val="nil"/>
              <w:bottom w:val="single" w:sz="6" w:space="0" w:color="43D596"/>
              <w:right w:val="single" w:sz="6" w:space="0" w:color="43D596"/>
            </w:tcBorders>
            <w:shd w:val="clear" w:color="auto" w:fill="auto"/>
            <w:tcMar>
              <w:left w:w="115" w:type="dxa"/>
              <w:right w:w="115" w:type="dxa"/>
            </w:tcMar>
            <w:vAlign w:val="center"/>
            <w:hideMark/>
          </w:tcPr>
          <w:p w14:paraId="43B8DBB6" w14:textId="77777777" w:rsidR="0091580A" w:rsidRPr="0087527F" w:rsidRDefault="0091580A" w:rsidP="009153A6">
            <w:pPr>
              <w:spacing w:after="0" w:line="240" w:lineRule="auto"/>
              <w:rPr>
                <w:rFonts w:ascii="Times New Roman" w:eastAsia="Times New Roman" w:hAnsi="Times New Roman" w:cs="Times New Roman"/>
                <w:sz w:val="24"/>
                <w:szCs w:val="24"/>
                <w:lang w:val="en-GB" w:eastAsia="en-GB"/>
              </w:rPr>
            </w:pPr>
          </w:p>
        </w:tc>
        <w:tc>
          <w:tcPr>
            <w:tcW w:w="2167"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25D1B4F4"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2)…</w:t>
            </w:r>
            <w:r w:rsidRPr="0087527F">
              <w:rPr>
                <w:rFonts w:ascii="Poppins" w:eastAsia="Times New Roman" w:hAnsi="Poppins" w:cs="Poppins"/>
                <w:color w:val="062172"/>
                <w:sz w:val="20"/>
                <w:szCs w:val="20"/>
                <w:lang w:val="en-GB" w:eastAsia="en-GB"/>
              </w:rPr>
              <w:t> </w:t>
            </w:r>
          </w:p>
        </w:tc>
        <w:tc>
          <w:tcPr>
            <w:tcW w:w="414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7917B454"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71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hideMark/>
          </w:tcPr>
          <w:p w14:paraId="1D6DE37E"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2880" w:type="dxa"/>
            <w:tcBorders>
              <w:top w:val="single" w:sz="6" w:space="0" w:color="43D596"/>
              <w:left w:val="single" w:sz="6" w:space="0" w:color="43D596"/>
              <w:bottom w:val="single" w:sz="6" w:space="0" w:color="43D596"/>
              <w:right w:val="nil"/>
            </w:tcBorders>
            <w:shd w:val="clear" w:color="auto" w:fill="auto"/>
            <w:tcMar>
              <w:left w:w="115" w:type="dxa"/>
              <w:right w:w="115" w:type="dxa"/>
            </w:tcMar>
            <w:vAlign w:val="center"/>
            <w:hideMark/>
          </w:tcPr>
          <w:p w14:paraId="1BBD1EAF"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91580A" w:rsidRPr="0087527F" w14:paraId="784A19BC" w14:textId="77777777" w:rsidTr="009153A6">
        <w:trPr>
          <w:trHeight w:val="409"/>
        </w:trPr>
        <w:tc>
          <w:tcPr>
            <w:tcW w:w="2055" w:type="dxa"/>
            <w:vMerge/>
            <w:tcBorders>
              <w:top w:val="single" w:sz="6" w:space="0" w:color="43D596"/>
              <w:left w:val="nil"/>
              <w:bottom w:val="single" w:sz="6" w:space="0" w:color="43D596"/>
              <w:right w:val="single" w:sz="6" w:space="0" w:color="43D596"/>
            </w:tcBorders>
            <w:shd w:val="clear" w:color="auto" w:fill="auto"/>
            <w:tcMar>
              <w:left w:w="115" w:type="dxa"/>
              <w:right w:w="115" w:type="dxa"/>
            </w:tcMar>
            <w:vAlign w:val="center"/>
            <w:hideMark/>
          </w:tcPr>
          <w:p w14:paraId="0AB82C3B" w14:textId="77777777" w:rsidR="0091580A" w:rsidRPr="0087527F" w:rsidRDefault="0091580A" w:rsidP="009153A6">
            <w:pPr>
              <w:spacing w:after="0" w:line="240" w:lineRule="auto"/>
              <w:rPr>
                <w:rFonts w:ascii="Times New Roman" w:eastAsia="Times New Roman" w:hAnsi="Times New Roman" w:cs="Times New Roman"/>
                <w:sz w:val="24"/>
                <w:szCs w:val="24"/>
                <w:lang w:val="en-GB" w:eastAsia="en-GB"/>
              </w:rPr>
            </w:pPr>
          </w:p>
        </w:tc>
        <w:tc>
          <w:tcPr>
            <w:tcW w:w="2167"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56858ABB"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3)…</w:t>
            </w:r>
            <w:r w:rsidRPr="0087527F">
              <w:rPr>
                <w:rFonts w:ascii="Poppins" w:eastAsia="Times New Roman" w:hAnsi="Poppins" w:cs="Poppins"/>
                <w:color w:val="062172"/>
                <w:sz w:val="20"/>
                <w:szCs w:val="20"/>
                <w:lang w:val="en-GB" w:eastAsia="en-GB"/>
              </w:rPr>
              <w:t> </w:t>
            </w:r>
          </w:p>
        </w:tc>
        <w:tc>
          <w:tcPr>
            <w:tcW w:w="414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5C2803B8"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71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hideMark/>
          </w:tcPr>
          <w:p w14:paraId="0623973E"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2880" w:type="dxa"/>
            <w:tcBorders>
              <w:top w:val="single" w:sz="6" w:space="0" w:color="43D596"/>
              <w:left w:val="single" w:sz="6" w:space="0" w:color="43D596"/>
              <w:bottom w:val="single" w:sz="6" w:space="0" w:color="43D596"/>
              <w:right w:val="nil"/>
            </w:tcBorders>
            <w:shd w:val="clear" w:color="auto" w:fill="auto"/>
            <w:tcMar>
              <w:left w:w="115" w:type="dxa"/>
              <w:right w:w="115" w:type="dxa"/>
            </w:tcMar>
            <w:vAlign w:val="center"/>
            <w:hideMark/>
          </w:tcPr>
          <w:p w14:paraId="1E6DE07F"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91580A" w:rsidRPr="0087527F" w14:paraId="17AA5E17" w14:textId="77777777" w:rsidTr="009153A6">
        <w:trPr>
          <w:trHeight w:val="409"/>
        </w:trPr>
        <w:tc>
          <w:tcPr>
            <w:tcW w:w="2055" w:type="dxa"/>
            <w:vMerge w:val="restart"/>
            <w:tcBorders>
              <w:top w:val="single" w:sz="6" w:space="0" w:color="43D596"/>
              <w:left w:val="nil"/>
              <w:bottom w:val="single" w:sz="6" w:space="0" w:color="43D596"/>
              <w:right w:val="single" w:sz="6" w:space="0" w:color="43D596"/>
            </w:tcBorders>
            <w:shd w:val="clear" w:color="auto" w:fill="E7E6E6"/>
            <w:tcMar>
              <w:left w:w="115" w:type="dxa"/>
              <w:right w:w="115" w:type="dxa"/>
            </w:tcMar>
            <w:vAlign w:val="center"/>
            <w:hideMark/>
          </w:tcPr>
          <w:p w14:paraId="4DCA4AF1"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062172"/>
                <w:sz w:val="20"/>
                <w:szCs w:val="20"/>
                <w:lang w:eastAsia="en-GB"/>
              </w:rPr>
              <w:t>Classrooms built or rehabilitated </w:t>
            </w:r>
            <w:r w:rsidRPr="0087527F">
              <w:rPr>
                <w:rFonts w:ascii="Poppins" w:eastAsia="Times New Roman" w:hAnsi="Poppins" w:cs="Poppins"/>
                <w:color w:val="062172"/>
                <w:sz w:val="20"/>
                <w:szCs w:val="20"/>
                <w:lang w:val="en-GB" w:eastAsia="en-GB"/>
              </w:rPr>
              <w:t> </w:t>
            </w:r>
          </w:p>
        </w:tc>
        <w:tc>
          <w:tcPr>
            <w:tcW w:w="2167"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64A9CCF3"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1)…</w:t>
            </w:r>
            <w:r w:rsidRPr="0087527F">
              <w:rPr>
                <w:rFonts w:ascii="Poppins" w:eastAsia="Times New Roman" w:hAnsi="Poppins" w:cs="Poppins"/>
                <w:color w:val="062172"/>
                <w:sz w:val="20"/>
                <w:szCs w:val="20"/>
                <w:lang w:val="en-GB" w:eastAsia="en-GB"/>
              </w:rPr>
              <w:t> </w:t>
            </w:r>
          </w:p>
        </w:tc>
        <w:tc>
          <w:tcPr>
            <w:tcW w:w="414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61287877"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71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hideMark/>
          </w:tcPr>
          <w:p w14:paraId="68A2668A"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2880" w:type="dxa"/>
            <w:tcBorders>
              <w:top w:val="single" w:sz="6" w:space="0" w:color="43D596"/>
              <w:left w:val="single" w:sz="6" w:space="0" w:color="43D596"/>
              <w:bottom w:val="single" w:sz="6" w:space="0" w:color="43D596"/>
              <w:right w:val="nil"/>
            </w:tcBorders>
            <w:shd w:val="clear" w:color="auto" w:fill="auto"/>
            <w:tcMar>
              <w:left w:w="115" w:type="dxa"/>
              <w:right w:w="115" w:type="dxa"/>
            </w:tcMar>
            <w:vAlign w:val="center"/>
            <w:hideMark/>
          </w:tcPr>
          <w:p w14:paraId="394498E5"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91580A" w:rsidRPr="0087527F" w14:paraId="0707FA1D" w14:textId="77777777" w:rsidTr="009153A6">
        <w:trPr>
          <w:trHeight w:val="409"/>
        </w:trPr>
        <w:tc>
          <w:tcPr>
            <w:tcW w:w="2055" w:type="dxa"/>
            <w:vMerge/>
            <w:tcBorders>
              <w:top w:val="single" w:sz="6" w:space="0" w:color="43D596"/>
              <w:left w:val="nil"/>
              <w:bottom w:val="single" w:sz="6" w:space="0" w:color="43D596"/>
              <w:right w:val="single" w:sz="6" w:space="0" w:color="43D596"/>
            </w:tcBorders>
            <w:shd w:val="clear" w:color="auto" w:fill="auto"/>
            <w:tcMar>
              <w:left w:w="115" w:type="dxa"/>
              <w:right w:w="115" w:type="dxa"/>
            </w:tcMar>
            <w:vAlign w:val="center"/>
            <w:hideMark/>
          </w:tcPr>
          <w:p w14:paraId="7DE8441C" w14:textId="77777777" w:rsidR="0091580A" w:rsidRPr="0087527F" w:rsidRDefault="0091580A" w:rsidP="009153A6">
            <w:pPr>
              <w:spacing w:after="0" w:line="240" w:lineRule="auto"/>
              <w:rPr>
                <w:rFonts w:ascii="Times New Roman" w:eastAsia="Times New Roman" w:hAnsi="Times New Roman" w:cs="Times New Roman"/>
                <w:sz w:val="24"/>
                <w:szCs w:val="24"/>
                <w:lang w:val="en-GB" w:eastAsia="en-GB"/>
              </w:rPr>
            </w:pPr>
          </w:p>
        </w:tc>
        <w:tc>
          <w:tcPr>
            <w:tcW w:w="2167"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5289E95F"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2)…</w:t>
            </w:r>
            <w:r w:rsidRPr="0087527F">
              <w:rPr>
                <w:rFonts w:ascii="Poppins" w:eastAsia="Times New Roman" w:hAnsi="Poppins" w:cs="Poppins"/>
                <w:color w:val="062172"/>
                <w:sz w:val="20"/>
                <w:szCs w:val="20"/>
                <w:lang w:val="en-GB" w:eastAsia="en-GB"/>
              </w:rPr>
              <w:t> </w:t>
            </w:r>
          </w:p>
        </w:tc>
        <w:tc>
          <w:tcPr>
            <w:tcW w:w="414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0FCABD74"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71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hideMark/>
          </w:tcPr>
          <w:p w14:paraId="6FD2B9BE"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2880" w:type="dxa"/>
            <w:tcBorders>
              <w:top w:val="single" w:sz="6" w:space="0" w:color="43D596"/>
              <w:left w:val="single" w:sz="6" w:space="0" w:color="43D596"/>
              <w:bottom w:val="single" w:sz="6" w:space="0" w:color="43D596"/>
              <w:right w:val="nil"/>
            </w:tcBorders>
            <w:shd w:val="clear" w:color="auto" w:fill="auto"/>
            <w:tcMar>
              <w:left w:w="115" w:type="dxa"/>
              <w:right w:w="115" w:type="dxa"/>
            </w:tcMar>
            <w:vAlign w:val="center"/>
            <w:hideMark/>
          </w:tcPr>
          <w:p w14:paraId="022CAD7B"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r w:rsidR="0091580A" w:rsidRPr="0087527F" w14:paraId="65A7EA5F" w14:textId="77777777" w:rsidTr="009153A6">
        <w:trPr>
          <w:trHeight w:val="409"/>
        </w:trPr>
        <w:tc>
          <w:tcPr>
            <w:tcW w:w="2055" w:type="dxa"/>
            <w:vMerge/>
            <w:tcBorders>
              <w:top w:val="single" w:sz="6" w:space="0" w:color="43D596"/>
              <w:left w:val="nil"/>
              <w:bottom w:val="single" w:sz="6" w:space="0" w:color="43D596"/>
              <w:right w:val="single" w:sz="6" w:space="0" w:color="43D596"/>
            </w:tcBorders>
            <w:shd w:val="clear" w:color="auto" w:fill="auto"/>
            <w:tcMar>
              <w:left w:w="115" w:type="dxa"/>
              <w:right w:w="115" w:type="dxa"/>
            </w:tcMar>
            <w:vAlign w:val="center"/>
            <w:hideMark/>
          </w:tcPr>
          <w:p w14:paraId="5812E761" w14:textId="77777777" w:rsidR="0091580A" w:rsidRPr="0087527F" w:rsidRDefault="0091580A" w:rsidP="009153A6">
            <w:pPr>
              <w:spacing w:after="0" w:line="240" w:lineRule="auto"/>
              <w:rPr>
                <w:rFonts w:ascii="Times New Roman" w:eastAsia="Times New Roman" w:hAnsi="Times New Roman" w:cs="Times New Roman"/>
                <w:sz w:val="24"/>
                <w:szCs w:val="24"/>
                <w:lang w:val="en-GB" w:eastAsia="en-GB"/>
              </w:rPr>
            </w:pPr>
          </w:p>
        </w:tc>
        <w:tc>
          <w:tcPr>
            <w:tcW w:w="2167"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68435196"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eastAsia="en-GB"/>
              </w:rPr>
              <w:t>3)…</w:t>
            </w:r>
            <w:r w:rsidRPr="0087527F">
              <w:rPr>
                <w:rFonts w:ascii="Poppins" w:eastAsia="Times New Roman" w:hAnsi="Poppins" w:cs="Poppins"/>
                <w:color w:val="062172"/>
                <w:sz w:val="20"/>
                <w:szCs w:val="20"/>
                <w:lang w:val="en-GB" w:eastAsia="en-GB"/>
              </w:rPr>
              <w:t> </w:t>
            </w:r>
          </w:p>
        </w:tc>
        <w:tc>
          <w:tcPr>
            <w:tcW w:w="414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vAlign w:val="center"/>
            <w:hideMark/>
          </w:tcPr>
          <w:p w14:paraId="799DE4D8"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c>
          <w:tcPr>
            <w:tcW w:w="1710" w:type="dxa"/>
            <w:tcBorders>
              <w:top w:val="single" w:sz="6" w:space="0" w:color="43D596"/>
              <w:left w:val="single" w:sz="6" w:space="0" w:color="43D596"/>
              <w:bottom w:val="single" w:sz="6" w:space="0" w:color="43D596"/>
              <w:right w:val="single" w:sz="6" w:space="0" w:color="43D596"/>
            </w:tcBorders>
            <w:shd w:val="clear" w:color="auto" w:fill="auto"/>
            <w:tcMar>
              <w:left w:w="115" w:type="dxa"/>
              <w:right w:w="115" w:type="dxa"/>
            </w:tcMar>
            <w:hideMark/>
          </w:tcPr>
          <w:p w14:paraId="39612E40"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sz w:val="20"/>
                <w:szCs w:val="20"/>
                <w:lang w:val="en-GB" w:eastAsia="en-GB"/>
              </w:rPr>
              <w:t> </w:t>
            </w:r>
          </w:p>
        </w:tc>
        <w:tc>
          <w:tcPr>
            <w:tcW w:w="2880" w:type="dxa"/>
            <w:tcBorders>
              <w:top w:val="single" w:sz="6" w:space="0" w:color="43D596"/>
              <w:left w:val="single" w:sz="6" w:space="0" w:color="43D596"/>
              <w:bottom w:val="single" w:sz="6" w:space="0" w:color="43D596"/>
              <w:right w:val="nil"/>
            </w:tcBorders>
            <w:shd w:val="clear" w:color="auto" w:fill="auto"/>
            <w:tcMar>
              <w:left w:w="115" w:type="dxa"/>
              <w:right w:w="115" w:type="dxa"/>
            </w:tcMar>
            <w:vAlign w:val="center"/>
            <w:hideMark/>
          </w:tcPr>
          <w:p w14:paraId="603829C9" w14:textId="77777777" w:rsidR="0091580A" w:rsidRPr="0087527F" w:rsidRDefault="0091580A"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Times New Roman" w:eastAsia="Times New Roman" w:hAnsi="Times New Roman" w:cs="Times New Roman"/>
                <w:color w:val="062172"/>
                <w:sz w:val="20"/>
                <w:szCs w:val="20"/>
                <w:lang w:eastAsia="en-GB"/>
              </w:rPr>
              <w:t> </w:t>
            </w:r>
            <w:r w:rsidRPr="0087527F">
              <w:rPr>
                <w:rFonts w:ascii="Poppins" w:eastAsia="Times New Roman" w:hAnsi="Poppins" w:cs="Poppins"/>
                <w:color w:val="062172"/>
                <w:sz w:val="20"/>
                <w:szCs w:val="20"/>
                <w:lang w:val="en-GB" w:eastAsia="en-GB"/>
              </w:rPr>
              <w:t> </w:t>
            </w:r>
          </w:p>
        </w:tc>
      </w:tr>
    </w:tbl>
    <w:p w14:paraId="0A80F495" w14:textId="77777777" w:rsidR="0091580A" w:rsidRDefault="0091580A" w:rsidP="1EECCA4A">
      <w:pPr>
        <w:spacing w:line="257" w:lineRule="auto"/>
        <w:rPr>
          <w:rFonts w:ascii="Poppins" w:hAnsi="Poppins" w:cs="Poppins"/>
          <w:b/>
          <w:bCs/>
          <w:color w:val="43D596"/>
          <w:sz w:val="28"/>
          <w:szCs w:val="28"/>
        </w:rPr>
      </w:pPr>
    </w:p>
    <w:p w14:paraId="2787DF49" w14:textId="77777777" w:rsidR="0091580A" w:rsidRPr="0091580A" w:rsidRDefault="0091580A" w:rsidP="0091580A">
      <w:pPr>
        <w:rPr>
          <w:rFonts w:ascii="Poppins" w:hAnsi="Poppins" w:cs="Poppins"/>
          <w:sz w:val="28"/>
          <w:szCs w:val="28"/>
        </w:rPr>
      </w:pPr>
    </w:p>
    <w:p w14:paraId="34347DCB" w14:textId="77777777" w:rsidR="0091580A" w:rsidRPr="0091580A" w:rsidRDefault="0091580A" w:rsidP="0091580A">
      <w:pPr>
        <w:rPr>
          <w:rFonts w:ascii="Poppins" w:hAnsi="Poppins" w:cs="Poppins"/>
          <w:sz w:val="28"/>
          <w:szCs w:val="28"/>
        </w:rPr>
      </w:pPr>
    </w:p>
    <w:p w14:paraId="66DA9F30" w14:textId="77777777" w:rsidR="0091580A" w:rsidRPr="0091580A" w:rsidRDefault="0091580A" w:rsidP="0091580A">
      <w:pPr>
        <w:rPr>
          <w:rFonts w:ascii="Poppins" w:hAnsi="Poppins" w:cs="Poppins"/>
          <w:sz w:val="28"/>
          <w:szCs w:val="28"/>
        </w:rPr>
      </w:pPr>
    </w:p>
    <w:p w14:paraId="38050932" w14:textId="77777777" w:rsidR="0091580A" w:rsidRPr="0091580A" w:rsidRDefault="0091580A" w:rsidP="0091580A">
      <w:pPr>
        <w:rPr>
          <w:rFonts w:ascii="Poppins" w:hAnsi="Poppins" w:cs="Poppins"/>
          <w:sz w:val="28"/>
          <w:szCs w:val="28"/>
        </w:rPr>
      </w:pPr>
    </w:p>
    <w:p w14:paraId="5E5CA097" w14:textId="77777777" w:rsidR="0091580A" w:rsidRPr="0091580A" w:rsidRDefault="0091580A" w:rsidP="0091580A">
      <w:pPr>
        <w:rPr>
          <w:rFonts w:ascii="Poppins" w:hAnsi="Poppins" w:cs="Poppins"/>
          <w:sz w:val="28"/>
          <w:szCs w:val="28"/>
        </w:rPr>
      </w:pPr>
    </w:p>
    <w:p w14:paraId="1525A326" w14:textId="77777777" w:rsidR="0091580A" w:rsidRPr="0091580A" w:rsidRDefault="0091580A" w:rsidP="0091580A">
      <w:pPr>
        <w:rPr>
          <w:rFonts w:ascii="Poppins" w:hAnsi="Poppins" w:cs="Poppins"/>
          <w:sz w:val="28"/>
          <w:szCs w:val="28"/>
        </w:rPr>
      </w:pPr>
    </w:p>
    <w:p w14:paraId="2CD645C3" w14:textId="77777777" w:rsidR="0091580A" w:rsidRPr="0091580A" w:rsidRDefault="0091580A" w:rsidP="0091580A">
      <w:pPr>
        <w:rPr>
          <w:rFonts w:ascii="Poppins" w:hAnsi="Poppins" w:cs="Poppins"/>
          <w:sz w:val="28"/>
          <w:szCs w:val="28"/>
        </w:rPr>
      </w:pPr>
    </w:p>
    <w:p w14:paraId="14158C41" w14:textId="77777777" w:rsidR="0091580A" w:rsidRPr="0091580A" w:rsidRDefault="0091580A" w:rsidP="0091580A">
      <w:pPr>
        <w:rPr>
          <w:rFonts w:ascii="Poppins" w:hAnsi="Poppins" w:cs="Poppins"/>
          <w:sz w:val="28"/>
          <w:szCs w:val="28"/>
        </w:rPr>
      </w:pPr>
    </w:p>
    <w:p w14:paraId="6935B229" w14:textId="77777777" w:rsidR="0091580A" w:rsidRPr="0091580A" w:rsidRDefault="0091580A" w:rsidP="0091580A">
      <w:pPr>
        <w:rPr>
          <w:rFonts w:ascii="Poppins" w:hAnsi="Poppins" w:cs="Poppins"/>
          <w:sz w:val="28"/>
          <w:szCs w:val="28"/>
        </w:rPr>
      </w:pPr>
    </w:p>
    <w:p w14:paraId="55E20615" w14:textId="77777777" w:rsidR="0091580A" w:rsidRPr="0091580A" w:rsidRDefault="0091580A" w:rsidP="0091580A">
      <w:pPr>
        <w:rPr>
          <w:rFonts w:ascii="Poppins" w:hAnsi="Poppins" w:cs="Poppins"/>
          <w:sz w:val="28"/>
          <w:szCs w:val="28"/>
        </w:rPr>
      </w:pPr>
    </w:p>
    <w:p w14:paraId="163A2B71" w14:textId="77777777" w:rsidR="0091580A" w:rsidRPr="0091580A" w:rsidRDefault="0091580A" w:rsidP="0091580A">
      <w:pPr>
        <w:rPr>
          <w:rFonts w:ascii="Poppins" w:hAnsi="Poppins" w:cs="Poppins"/>
          <w:sz w:val="28"/>
          <w:szCs w:val="28"/>
        </w:rPr>
      </w:pPr>
    </w:p>
    <w:p w14:paraId="56FF56D5" w14:textId="77777777" w:rsidR="0091580A" w:rsidRPr="0091580A" w:rsidRDefault="0091580A" w:rsidP="0091580A">
      <w:pPr>
        <w:rPr>
          <w:rFonts w:ascii="Poppins" w:hAnsi="Poppins" w:cs="Poppins"/>
          <w:sz w:val="28"/>
          <w:szCs w:val="28"/>
        </w:rPr>
      </w:pPr>
    </w:p>
    <w:p w14:paraId="1C4FB8D8" w14:textId="77777777" w:rsidR="0091580A" w:rsidRPr="0091580A" w:rsidRDefault="0091580A" w:rsidP="0091580A">
      <w:pPr>
        <w:rPr>
          <w:rFonts w:ascii="Poppins" w:hAnsi="Poppins" w:cs="Poppins"/>
          <w:sz w:val="28"/>
          <w:szCs w:val="28"/>
        </w:rPr>
      </w:pPr>
    </w:p>
    <w:p w14:paraId="09D8EB54" w14:textId="77777777" w:rsidR="0091580A" w:rsidRDefault="0091580A" w:rsidP="1EECCA4A">
      <w:pPr>
        <w:spacing w:line="257" w:lineRule="auto"/>
        <w:rPr>
          <w:rFonts w:ascii="Poppins" w:hAnsi="Poppins" w:cs="Poppins"/>
          <w:b/>
          <w:bCs/>
          <w:color w:val="43D596"/>
          <w:sz w:val="28"/>
          <w:szCs w:val="28"/>
        </w:rPr>
      </w:pPr>
    </w:p>
    <w:p w14:paraId="6BD3D540" w14:textId="442B1914" w:rsidR="0091580A" w:rsidRDefault="0091580A" w:rsidP="0091580A">
      <w:pPr>
        <w:tabs>
          <w:tab w:val="left" w:pos="1321"/>
        </w:tabs>
        <w:spacing w:line="257" w:lineRule="auto"/>
        <w:rPr>
          <w:rFonts w:ascii="Poppins" w:hAnsi="Poppins" w:cs="Poppins"/>
          <w:b/>
          <w:bCs/>
          <w:color w:val="43D596"/>
          <w:sz w:val="28"/>
          <w:szCs w:val="28"/>
        </w:rPr>
      </w:pPr>
      <w:r w:rsidRPr="00F1369F">
        <w:rPr>
          <w:rFonts w:ascii="Poppins" w:hAnsi="Poppins" w:cs="Poppins"/>
          <w:b/>
          <w:bCs/>
          <w:color w:val="062172"/>
        </w:rPr>
        <w:t xml:space="preserve">(Add or remove indicator </w:t>
      </w:r>
      <w:proofErr w:type="spellStart"/>
      <w:r w:rsidRPr="00F1369F">
        <w:rPr>
          <w:rFonts w:ascii="Poppins" w:hAnsi="Poppins" w:cs="Poppins"/>
          <w:b/>
          <w:bCs/>
          <w:color w:val="062172"/>
        </w:rPr>
        <w:t>rows</w:t>
      </w:r>
      <w:proofErr w:type="spellEnd"/>
      <w:r w:rsidRPr="00F1369F">
        <w:rPr>
          <w:rFonts w:ascii="Poppins" w:hAnsi="Poppins" w:cs="Poppins"/>
          <w:b/>
          <w:bCs/>
          <w:color w:val="062172"/>
        </w:rPr>
        <w:t xml:space="preserve"> as needed.)</w:t>
      </w:r>
      <w:r>
        <w:rPr>
          <w:rFonts w:ascii="Poppins" w:hAnsi="Poppins" w:cs="Poppins"/>
          <w:b/>
          <w:bCs/>
          <w:color w:val="43D596"/>
          <w:sz w:val="28"/>
          <w:szCs w:val="28"/>
        </w:rPr>
        <w:tab/>
      </w:r>
    </w:p>
    <w:p w14:paraId="3C4EC4AA" w14:textId="7B2195E5" w:rsidR="00EF4086" w:rsidRDefault="00EF4086" w:rsidP="1EECCA4A">
      <w:pPr>
        <w:spacing w:line="257" w:lineRule="auto"/>
        <w:rPr>
          <w:rFonts w:ascii="Poppins" w:eastAsia="Poppins" w:hAnsi="Poppins" w:cs="Poppins"/>
          <w:b/>
          <w:bCs/>
          <w:color w:val="43D596"/>
          <w:sz w:val="28"/>
          <w:szCs w:val="28"/>
        </w:rPr>
      </w:pPr>
      <w:r w:rsidRPr="0091580A">
        <w:rPr>
          <w:rFonts w:ascii="Poppins" w:hAnsi="Poppins" w:cs="Poppins"/>
          <w:sz w:val="28"/>
          <w:szCs w:val="28"/>
        </w:rPr>
        <w:br w:type="page"/>
      </w:r>
      <w:r w:rsidR="5178042C" w:rsidRPr="1EECCA4A">
        <w:rPr>
          <w:rFonts w:ascii="Poppins" w:eastAsia="Poppins" w:hAnsi="Poppins" w:cs="Poppins"/>
          <w:b/>
          <w:bCs/>
          <w:color w:val="43D596"/>
          <w:sz w:val="28"/>
          <w:szCs w:val="28"/>
        </w:rPr>
        <w:lastRenderedPageBreak/>
        <w:t>Annex 5: Cumulative Beneficiary Children/Other Students Reporting Template</w:t>
      </w:r>
    </w:p>
    <w:tbl>
      <w:tblPr>
        <w:tblStyle w:val="TableGrid"/>
        <w:tblW w:w="13050" w:type="dxa"/>
        <w:tblBorders>
          <w:top w:val="single" w:sz="4" w:space="0" w:color="B43E8F"/>
          <w:left w:val="single" w:sz="4" w:space="0" w:color="B43E8F"/>
          <w:bottom w:val="single" w:sz="4" w:space="0" w:color="B43E8F"/>
          <w:right w:val="single" w:sz="4" w:space="0" w:color="B43E8F"/>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13050"/>
      </w:tblGrid>
      <w:tr w:rsidR="00BD41E0" w:rsidRPr="00B96818" w14:paraId="160EBA15" w14:textId="77777777" w:rsidTr="009153A6">
        <w:trPr>
          <w:trHeight w:val="332"/>
        </w:trPr>
        <w:tc>
          <w:tcPr>
            <w:tcW w:w="13050" w:type="dxa"/>
            <w:tcBorders>
              <w:top w:val="nil"/>
              <w:left w:val="nil"/>
              <w:bottom w:val="single" w:sz="4" w:space="0" w:color="43D596"/>
              <w:right w:val="nil"/>
            </w:tcBorders>
            <w:shd w:val="clear" w:color="auto" w:fill="43D596"/>
          </w:tcPr>
          <w:p w14:paraId="259D13D6" w14:textId="77777777" w:rsidR="00BD41E0" w:rsidRPr="00B96818" w:rsidRDefault="00BD41E0" w:rsidP="009153A6">
            <w:pPr>
              <w:spacing w:line="264" w:lineRule="auto"/>
              <w:rPr>
                <w:rFonts w:ascii="Poppins" w:hAnsi="Poppins" w:cs="Poppins"/>
                <w:b/>
                <w:bCs/>
                <w:color w:val="FFFFFF" w:themeColor="background1"/>
              </w:rPr>
            </w:pPr>
            <w:r w:rsidRPr="00B96818">
              <w:rPr>
                <w:rFonts w:ascii="Poppins" w:hAnsi="Poppins" w:cs="Poppins"/>
                <w:b/>
                <w:color w:val="FFFFFF" w:themeColor="background1"/>
              </w:rPr>
              <w:t xml:space="preserve">Cumulative </w:t>
            </w:r>
            <w:r>
              <w:rPr>
                <w:rFonts w:ascii="Poppins" w:hAnsi="Poppins" w:cs="Poppins"/>
                <w:b/>
                <w:color w:val="FFFFFF" w:themeColor="background1"/>
              </w:rPr>
              <w:t xml:space="preserve">data on </w:t>
            </w:r>
            <w:r w:rsidRPr="00B96818">
              <w:rPr>
                <w:rFonts w:ascii="Poppins" w:hAnsi="Poppins" w:cs="Poppins"/>
                <w:b/>
                <w:color w:val="FFFFFF" w:themeColor="background1"/>
              </w:rPr>
              <w:t>beneficiary children</w:t>
            </w:r>
            <w:r>
              <w:rPr>
                <w:rFonts w:ascii="Poppins" w:hAnsi="Poppins" w:cs="Poppins"/>
                <w:b/>
                <w:color w:val="FFFFFF" w:themeColor="background1"/>
              </w:rPr>
              <w:t>/other students</w:t>
            </w:r>
          </w:p>
        </w:tc>
      </w:tr>
      <w:tr w:rsidR="00BD41E0" w:rsidRPr="00CA503F" w14:paraId="029D8CC7" w14:textId="77777777" w:rsidTr="009153A6">
        <w:trPr>
          <w:trHeight w:val="1142"/>
        </w:trPr>
        <w:tc>
          <w:tcPr>
            <w:tcW w:w="13050" w:type="dxa"/>
            <w:tcBorders>
              <w:top w:val="single" w:sz="4" w:space="0" w:color="43D596"/>
              <w:left w:val="nil"/>
              <w:bottom w:val="single" w:sz="4" w:space="0" w:color="43D596"/>
              <w:right w:val="nil"/>
            </w:tcBorders>
            <w:shd w:val="clear" w:color="auto" w:fill="E7E6E6" w:themeFill="background2"/>
          </w:tcPr>
          <w:p w14:paraId="4E057A17" w14:textId="77777777" w:rsidR="00BD41E0" w:rsidRPr="00FA3E23" w:rsidRDefault="00BD41E0" w:rsidP="009153A6">
            <w:pPr>
              <w:spacing w:after="120"/>
              <w:jc w:val="both"/>
              <w:rPr>
                <w:rFonts w:ascii="Poppins" w:hAnsi="Poppins" w:cs="Poppins"/>
                <w:b/>
                <w:bCs/>
                <w:color w:val="062172"/>
                <w:highlight w:val="lightGray"/>
              </w:rPr>
            </w:pPr>
            <w:r w:rsidRPr="00FA3E23">
              <w:rPr>
                <w:rFonts w:ascii="Poppins" w:hAnsi="Poppins" w:cs="Poppins"/>
                <w:color w:val="062172"/>
                <w:highlight w:val="lightGray"/>
              </w:rPr>
              <w:t xml:space="preserve">Provide the </w:t>
            </w:r>
            <w:r w:rsidRPr="00FA3E23">
              <w:rPr>
                <w:rFonts w:ascii="Poppins" w:hAnsi="Poppins" w:cs="Poppins"/>
                <w:b/>
                <w:bCs/>
                <w:color w:val="062172"/>
                <w:highlight w:val="lightGray"/>
              </w:rPr>
              <w:t xml:space="preserve">cumulative </w:t>
            </w:r>
            <w:r w:rsidRPr="00FA3E23">
              <w:rPr>
                <w:rFonts w:ascii="Poppins" w:hAnsi="Poppins" w:cs="Poppins"/>
                <w:color w:val="062172"/>
                <w:highlight w:val="lightGray"/>
              </w:rPr>
              <w:t xml:space="preserve">number of children of pre-primary, primary and secondary school age (both in school and out of school) and other students (adolescents beyond secondary school age and adult learners participating in basic education programs), who </w:t>
            </w:r>
            <w:r w:rsidRPr="00FA3E23">
              <w:rPr>
                <w:rFonts w:ascii="Poppins" w:hAnsi="Poppins" w:cs="Poppins"/>
                <w:b/>
                <w:bCs/>
                <w:color w:val="062172"/>
                <w:highlight w:val="lightGray"/>
                <w:u w:val="single"/>
              </w:rPr>
              <w:t>directly</w:t>
            </w:r>
            <w:r w:rsidRPr="00FA3E23">
              <w:rPr>
                <w:rFonts w:ascii="Poppins" w:hAnsi="Poppins" w:cs="Poppins"/>
                <w:b/>
                <w:bCs/>
                <w:color w:val="062172"/>
                <w:highlight w:val="lightGray"/>
              </w:rPr>
              <w:t xml:space="preserve"> participated in project activities, received project-supported incentives or services, or benefited from project interventions so far</w:t>
            </w:r>
            <w:r w:rsidRPr="00FA3E23">
              <w:rPr>
                <w:rFonts w:ascii="Poppins" w:hAnsi="Poppins" w:cs="Poppins"/>
                <w:color w:val="062172"/>
                <w:highlight w:val="lightGray"/>
              </w:rPr>
              <w:t xml:space="preserve">. </w:t>
            </w:r>
            <w:r w:rsidRPr="00FA3E23">
              <w:rPr>
                <w:rFonts w:ascii="Poppins" w:hAnsi="Poppins" w:cs="Poppins"/>
                <w:b/>
                <w:bCs/>
                <w:color w:val="062172"/>
                <w:highlight w:val="lightGray"/>
              </w:rPr>
              <w:t>Also provide relevant disaggregated values by sex (applicable to all grants).</w:t>
            </w:r>
          </w:p>
          <w:p w14:paraId="4329A29E" w14:textId="2E00FB98" w:rsidR="00BD41E0" w:rsidRDefault="00BD41E0" w:rsidP="009153A6">
            <w:pPr>
              <w:spacing w:after="120"/>
              <w:jc w:val="both"/>
              <w:rPr>
                <w:rFonts w:ascii="Poppins" w:hAnsi="Poppins" w:cs="Poppins"/>
                <w:color w:val="062172"/>
                <w:highlight w:val="lightGray"/>
              </w:rPr>
            </w:pPr>
            <w:r w:rsidRPr="00FA3E23">
              <w:rPr>
                <w:rFonts w:ascii="Poppins" w:hAnsi="Poppins" w:cs="Poppins"/>
                <w:color w:val="062172"/>
                <w:highlight w:val="lightGray"/>
              </w:rPr>
              <w:t>If appropriate and available, provide disaggregated values by varied subgroups</w:t>
            </w:r>
            <w:r w:rsidR="00B6027A">
              <w:rPr>
                <w:rStyle w:val="EndnoteReference"/>
                <w:rFonts w:ascii="Poppins" w:hAnsi="Poppins" w:cs="Poppins"/>
                <w:color w:val="062172"/>
                <w:highlight w:val="lightGray"/>
              </w:rPr>
              <w:endnoteReference w:id="17"/>
            </w:r>
            <w:r w:rsidRPr="00FA3E23">
              <w:rPr>
                <w:rFonts w:ascii="Poppins" w:hAnsi="Poppins" w:cs="Poppins"/>
                <w:color w:val="062172"/>
                <w:highlight w:val="lightGray"/>
              </w:rPr>
              <w:t xml:space="preserve"> and by education level. Reporting beneficiary data cumulatively means counting all beneficiaries as a running total, adding up all beneficiaries since the start of the grant and up to the end of this reporting period. Data on beneficiaries are to be collected using the methods and tools proper to each project. It is understood that some disaggregated data will only be collected if a project expressly targets specific subgroups through their interventions and uses their own methods for counting beneficiary children/other students.</w:t>
            </w:r>
            <w:r w:rsidR="001348EC">
              <w:rPr>
                <w:rStyle w:val="EndnoteReference"/>
                <w:rFonts w:ascii="Poppins" w:hAnsi="Poppins" w:cs="Poppins"/>
                <w:color w:val="062172"/>
                <w:highlight w:val="lightGray"/>
              </w:rPr>
              <w:endnoteReference w:id="18"/>
            </w:r>
          </w:p>
          <w:p w14:paraId="2F504E35" w14:textId="77777777" w:rsidR="00BD41E0" w:rsidRPr="00FA3E23" w:rsidRDefault="00BD41E0" w:rsidP="009153A6">
            <w:pPr>
              <w:pStyle w:val="FootnoteText"/>
              <w:jc w:val="both"/>
              <w:rPr>
                <w:rFonts w:ascii="Poppins" w:hAnsi="Poppins" w:cs="Poppins"/>
                <w:b/>
                <w:bCs/>
                <w:color w:val="062172"/>
                <w:sz w:val="22"/>
                <w:szCs w:val="22"/>
                <w:highlight w:val="lightGray"/>
              </w:rPr>
            </w:pPr>
            <w:r w:rsidRPr="00FA3E23">
              <w:rPr>
                <w:rFonts w:ascii="Poppins" w:hAnsi="Poppins" w:cs="Poppins"/>
                <w:b/>
                <w:bCs/>
                <w:color w:val="062172"/>
                <w:sz w:val="22"/>
                <w:szCs w:val="22"/>
                <w:highlight w:val="lightGray"/>
              </w:rPr>
              <w:t xml:space="preserve">NOTE: </w:t>
            </w:r>
          </w:p>
          <w:p w14:paraId="4A46364A" w14:textId="2E06A8B9" w:rsidR="00B6027A" w:rsidRPr="00B6027A" w:rsidRDefault="00BD41E0" w:rsidP="00B6027A">
            <w:pPr>
              <w:pStyle w:val="FootnoteText"/>
              <w:jc w:val="both"/>
              <w:rPr>
                <w:rFonts w:ascii="Poppins" w:eastAsia="Times New Roman" w:hAnsi="Poppins" w:cs="Poppins"/>
                <w:color w:val="062172"/>
                <w:sz w:val="22"/>
                <w:szCs w:val="22"/>
                <w:highlight w:val="lightGray"/>
                <w:lang w:eastAsia="en-GB"/>
              </w:rPr>
            </w:pPr>
            <w:r w:rsidRPr="00FA3E23">
              <w:rPr>
                <w:rFonts w:ascii="Poppins" w:hAnsi="Poppins" w:cs="Poppins"/>
                <w:color w:val="062172"/>
                <w:sz w:val="22"/>
                <w:szCs w:val="22"/>
                <w:highlight w:val="lightGray"/>
              </w:rPr>
              <w:t xml:space="preserve">For </w:t>
            </w:r>
            <w:proofErr w:type="spellStart"/>
            <w:r w:rsidRPr="00FA3E23">
              <w:rPr>
                <w:rFonts w:ascii="Poppins" w:hAnsi="Poppins" w:cs="Poppins"/>
                <w:color w:val="062172"/>
                <w:sz w:val="22"/>
                <w:szCs w:val="22"/>
                <w:highlight w:val="lightGray"/>
              </w:rPr>
              <w:t>cofinanced</w:t>
            </w:r>
            <w:proofErr w:type="spellEnd"/>
            <w:r w:rsidRPr="00FA3E23">
              <w:rPr>
                <w:rFonts w:ascii="Poppins" w:hAnsi="Poppins" w:cs="Poppins"/>
                <w:color w:val="062172"/>
                <w:sz w:val="22"/>
                <w:szCs w:val="22"/>
                <w:highlight w:val="lightGray"/>
              </w:rPr>
              <w:t xml:space="preserve"> grants, please provide the numbers for the entire program and indicate the proportion that can be attributed to GPE grant. For example, if the grant’s financial contribution accounts for 40 percent of the program that is </w:t>
            </w:r>
            <w:proofErr w:type="spellStart"/>
            <w:r w:rsidRPr="00FA3E23">
              <w:rPr>
                <w:rFonts w:ascii="Poppins" w:hAnsi="Poppins" w:cs="Poppins"/>
                <w:color w:val="062172"/>
                <w:sz w:val="22"/>
                <w:szCs w:val="22"/>
                <w:highlight w:val="lightGray"/>
              </w:rPr>
              <w:t>cofinanced</w:t>
            </w:r>
            <w:proofErr w:type="spellEnd"/>
            <w:r w:rsidRPr="00FA3E23">
              <w:rPr>
                <w:rFonts w:ascii="Poppins" w:hAnsi="Poppins" w:cs="Poppins"/>
                <w:color w:val="062172"/>
                <w:sz w:val="22"/>
                <w:szCs w:val="22"/>
                <w:highlight w:val="lightGray"/>
              </w:rPr>
              <w:t xml:space="preserve"> by GPE and other donors, enter 40% in the “% attributed to this grant.</w:t>
            </w:r>
            <w:r w:rsidRPr="00FA3E23">
              <w:rPr>
                <w:rFonts w:ascii="Poppins" w:eastAsia="Times New Roman" w:hAnsi="Poppins" w:cs="Poppins"/>
                <w:color w:val="062172"/>
                <w:sz w:val="22"/>
                <w:szCs w:val="22"/>
                <w:highlight w:val="lightGray"/>
                <w:lang w:eastAsia="en-GB"/>
              </w:rPr>
              <w:t> </w:t>
            </w:r>
          </w:p>
        </w:tc>
      </w:tr>
    </w:tbl>
    <w:tbl>
      <w:tblPr>
        <w:tblW w:w="13088" w:type="dxa"/>
        <w:tblInd w:w="-72"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81"/>
        <w:gridCol w:w="3934"/>
        <w:gridCol w:w="1516"/>
        <w:gridCol w:w="1433"/>
        <w:gridCol w:w="82"/>
        <w:gridCol w:w="1370"/>
        <w:gridCol w:w="85"/>
        <w:gridCol w:w="1348"/>
        <w:gridCol w:w="85"/>
        <w:gridCol w:w="1248"/>
        <w:gridCol w:w="83"/>
        <w:gridCol w:w="1301"/>
        <w:gridCol w:w="160"/>
        <w:gridCol w:w="80"/>
        <w:gridCol w:w="198"/>
        <w:gridCol w:w="75"/>
        <w:gridCol w:w="9"/>
      </w:tblGrid>
      <w:tr w:rsidR="00BD41E0" w:rsidRPr="0087527F" w14:paraId="79798D30" w14:textId="77777777" w:rsidTr="009153A6">
        <w:trPr>
          <w:gridBefore w:val="1"/>
          <w:wBefore w:w="81" w:type="dxa"/>
          <w:trHeight w:val="255"/>
        </w:trPr>
        <w:tc>
          <w:tcPr>
            <w:tcW w:w="3934" w:type="dxa"/>
            <w:tcBorders>
              <w:top w:val="single" w:sz="6" w:space="0" w:color="43D596"/>
              <w:left w:val="nil"/>
              <w:bottom w:val="single" w:sz="6" w:space="0" w:color="43D596"/>
              <w:right w:val="single" w:sz="6" w:space="0" w:color="43D596"/>
            </w:tcBorders>
            <w:shd w:val="clear" w:color="auto" w:fill="FFFFFF"/>
            <w:tcMar>
              <w:left w:w="115" w:type="dxa"/>
              <w:right w:w="115" w:type="dxa"/>
            </w:tcMar>
            <w:vAlign w:val="center"/>
            <w:hideMark/>
          </w:tcPr>
          <w:p w14:paraId="712E643D" w14:textId="77777777" w:rsidR="00BD41E0" w:rsidRPr="0087527F" w:rsidRDefault="00BD41E0"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val="en-GB" w:eastAsia="en-GB"/>
              </w:rPr>
              <w:t> </w:t>
            </w:r>
          </w:p>
        </w:tc>
        <w:tc>
          <w:tcPr>
            <w:tcW w:w="1516"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1BC86FFA" w14:textId="77777777" w:rsidR="00BD41E0" w:rsidRPr="00EE30B1" w:rsidRDefault="00BD41E0" w:rsidP="009153A6">
            <w:pPr>
              <w:spacing w:after="0" w:line="240" w:lineRule="auto"/>
              <w:textAlignment w:val="baseline"/>
              <w:rPr>
                <w:rFonts w:ascii="Times New Roman" w:eastAsia="Times New Roman" w:hAnsi="Times New Roman" w:cs="Times New Roman"/>
                <w:b/>
                <w:bCs/>
                <w:sz w:val="24"/>
                <w:szCs w:val="24"/>
                <w:lang w:val="en-GB" w:eastAsia="en-GB"/>
              </w:rPr>
            </w:pPr>
            <w:r w:rsidRPr="00EE30B1">
              <w:rPr>
                <w:rFonts w:ascii="Poppins" w:eastAsia="Times New Roman" w:hAnsi="Poppins" w:cs="Poppins"/>
                <w:b/>
                <w:bCs/>
                <w:color w:val="062172"/>
                <w:lang w:eastAsia="en-GB"/>
              </w:rPr>
              <w:t>Pre-primary (optional)</w:t>
            </w:r>
            <w:r w:rsidRPr="00EE30B1">
              <w:rPr>
                <w:rFonts w:ascii="Poppins" w:eastAsia="Times New Roman" w:hAnsi="Poppins" w:cs="Poppins"/>
                <w:b/>
                <w:bCs/>
                <w:color w:val="062172"/>
                <w:lang w:val="en-GB" w:eastAsia="en-GB"/>
              </w:rPr>
              <w:t> </w:t>
            </w:r>
          </w:p>
        </w:tc>
        <w:tc>
          <w:tcPr>
            <w:tcW w:w="1515" w:type="dxa"/>
            <w:gridSpan w:val="2"/>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737C7EF1" w14:textId="77777777" w:rsidR="00BD41E0" w:rsidRPr="00EE30B1" w:rsidRDefault="00BD41E0" w:rsidP="009153A6">
            <w:pPr>
              <w:spacing w:after="0" w:line="240" w:lineRule="auto"/>
              <w:textAlignment w:val="baseline"/>
              <w:rPr>
                <w:rFonts w:ascii="Times New Roman" w:eastAsia="Times New Roman" w:hAnsi="Times New Roman" w:cs="Times New Roman"/>
                <w:b/>
                <w:bCs/>
                <w:sz w:val="24"/>
                <w:szCs w:val="24"/>
                <w:lang w:val="en-GB" w:eastAsia="en-GB"/>
              </w:rPr>
            </w:pPr>
            <w:r w:rsidRPr="00EE30B1">
              <w:rPr>
                <w:rFonts w:ascii="Poppins" w:eastAsia="Times New Roman" w:hAnsi="Poppins" w:cs="Poppins"/>
                <w:b/>
                <w:bCs/>
                <w:color w:val="062172"/>
                <w:lang w:eastAsia="en-GB"/>
              </w:rPr>
              <w:t>Primary (optional)</w:t>
            </w:r>
            <w:r w:rsidRPr="00EE30B1">
              <w:rPr>
                <w:rFonts w:ascii="Poppins" w:eastAsia="Times New Roman" w:hAnsi="Poppins" w:cs="Poppins"/>
                <w:b/>
                <w:bCs/>
                <w:color w:val="062172"/>
                <w:lang w:val="en-GB" w:eastAsia="en-GB"/>
              </w:rPr>
              <w:t> </w:t>
            </w:r>
          </w:p>
        </w:tc>
        <w:tc>
          <w:tcPr>
            <w:tcW w:w="1455" w:type="dxa"/>
            <w:gridSpan w:val="2"/>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0A1EDB71" w14:textId="77777777" w:rsidR="00BD41E0" w:rsidRPr="00EE30B1" w:rsidRDefault="00BD41E0" w:rsidP="009153A6">
            <w:pPr>
              <w:spacing w:after="0" w:line="240" w:lineRule="auto"/>
              <w:textAlignment w:val="baseline"/>
              <w:rPr>
                <w:rFonts w:ascii="Times New Roman" w:eastAsia="Times New Roman" w:hAnsi="Times New Roman" w:cs="Times New Roman"/>
                <w:b/>
                <w:bCs/>
                <w:sz w:val="24"/>
                <w:szCs w:val="24"/>
                <w:lang w:val="en-GB" w:eastAsia="en-GB"/>
              </w:rPr>
            </w:pPr>
            <w:r w:rsidRPr="00EE30B1">
              <w:rPr>
                <w:rFonts w:ascii="Poppins" w:eastAsia="Times New Roman" w:hAnsi="Poppins" w:cs="Poppins"/>
                <w:b/>
                <w:bCs/>
                <w:color w:val="062172"/>
                <w:lang w:eastAsia="en-GB"/>
              </w:rPr>
              <w:t>Secondary (optional)</w:t>
            </w:r>
            <w:r w:rsidRPr="00EE30B1">
              <w:rPr>
                <w:rFonts w:ascii="Poppins" w:eastAsia="Times New Roman" w:hAnsi="Poppins" w:cs="Poppins"/>
                <w:b/>
                <w:bCs/>
                <w:color w:val="062172"/>
                <w:lang w:val="en-GB" w:eastAsia="en-GB"/>
              </w:rPr>
              <w:t> </w:t>
            </w:r>
          </w:p>
        </w:tc>
        <w:tc>
          <w:tcPr>
            <w:tcW w:w="1433" w:type="dxa"/>
            <w:gridSpan w:val="2"/>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hideMark/>
          </w:tcPr>
          <w:p w14:paraId="5CD52324" w14:textId="77777777" w:rsidR="00BD41E0" w:rsidRPr="00EE30B1" w:rsidRDefault="00BD41E0" w:rsidP="009153A6">
            <w:pPr>
              <w:spacing w:after="0" w:line="240" w:lineRule="auto"/>
              <w:textAlignment w:val="baseline"/>
              <w:rPr>
                <w:rFonts w:ascii="Poppins" w:eastAsia="Times New Roman" w:hAnsi="Poppins" w:cs="Poppins"/>
                <w:b/>
                <w:bCs/>
                <w:color w:val="062172"/>
                <w:lang w:eastAsia="en-GB"/>
              </w:rPr>
            </w:pPr>
          </w:p>
          <w:p w14:paraId="77B1F28B" w14:textId="613DAD6F" w:rsidR="00BD41E0" w:rsidRPr="00EE30B1" w:rsidRDefault="00BD41E0" w:rsidP="009153A6">
            <w:pPr>
              <w:spacing w:after="0" w:line="240" w:lineRule="auto"/>
              <w:textAlignment w:val="baseline"/>
              <w:rPr>
                <w:rFonts w:ascii="Times New Roman" w:eastAsia="Times New Roman" w:hAnsi="Times New Roman" w:cs="Times New Roman"/>
                <w:b/>
                <w:bCs/>
                <w:sz w:val="24"/>
                <w:szCs w:val="24"/>
                <w:lang w:val="en-GB" w:eastAsia="en-GB"/>
              </w:rPr>
            </w:pPr>
            <w:r w:rsidRPr="00EE30B1">
              <w:rPr>
                <w:rFonts w:ascii="Poppins" w:eastAsia="Times New Roman" w:hAnsi="Poppins" w:cs="Poppins"/>
                <w:b/>
                <w:bCs/>
                <w:color w:val="062172"/>
                <w:lang w:eastAsia="en-GB"/>
              </w:rPr>
              <w:t>Other</w:t>
            </w:r>
          </w:p>
          <w:p w14:paraId="00B2AFDE" w14:textId="77777777" w:rsidR="00BD41E0" w:rsidRPr="00EE30B1" w:rsidRDefault="00BD41E0" w:rsidP="009153A6">
            <w:pPr>
              <w:spacing w:after="0" w:line="240" w:lineRule="auto"/>
              <w:textAlignment w:val="baseline"/>
              <w:rPr>
                <w:rFonts w:ascii="Times New Roman" w:eastAsia="Times New Roman" w:hAnsi="Times New Roman" w:cs="Times New Roman"/>
                <w:b/>
                <w:bCs/>
                <w:sz w:val="24"/>
                <w:szCs w:val="24"/>
                <w:lang w:val="en-GB" w:eastAsia="en-GB"/>
              </w:rPr>
            </w:pPr>
            <w:r w:rsidRPr="00EE30B1">
              <w:rPr>
                <w:rFonts w:ascii="Poppins" w:eastAsia="Times New Roman" w:hAnsi="Poppins" w:cs="Poppins"/>
                <w:b/>
                <w:bCs/>
                <w:color w:val="062172"/>
                <w:lang w:eastAsia="en-GB"/>
              </w:rPr>
              <w:t>(optional)</w:t>
            </w:r>
            <w:r w:rsidRPr="00EE30B1">
              <w:rPr>
                <w:rFonts w:ascii="Poppins" w:eastAsia="Times New Roman" w:hAnsi="Poppins" w:cs="Poppins"/>
                <w:b/>
                <w:bCs/>
                <w:color w:val="062172"/>
                <w:lang w:val="en-GB" w:eastAsia="en-GB"/>
              </w:rPr>
              <w:t> </w:t>
            </w:r>
          </w:p>
        </w:tc>
        <w:tc>
          <w:tcPr>
            <w:tcW w:w="1331" w:type="dxa"/>
            <w:gridSpan w:val="2"/>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62118461" w14:textId="77777777" w:rsidR="00BD41E0" w:rsidRPr="00EE30B1" w:rsidRDefault="00BD41E0" w:rsidP="009153A6">
            <w:pPr>
              <w:spacing w:after="0" w:line="240" w:lineRule="auto"/>
              <w:textAlignment w:val="baseline"/>
              <w:rPr>
                <w:rFonts w:ascii="Times New Roman" w:eastAsia="Times New Roman" w:hAnsi="Times New Roman" w:cs="Times New Roman"/>
                <w:b/>
                <w:bCs/>
                <w:sz w:val="24"/>
                <w:szCs w:val="24"/>
                <w:lang w:val="en-GB" w:eastAsia="en-GB"/>
              </w:rPr>
            </w:pPr>
            <w:r w:rsidRPr="00EE30B1">
              <w:rPr>
                <w:rFonts w:ascii="Poppins" w:eastAsia="Times New Roman" w:hAnsi="Poppins" w:cs="Poppins"/>
                <w:b/>
                <w:bCs/>
                <w:color w:val="062172"/>
                <w:lang w:eastAsia="en-GB"/>
              </w:rPr>
              <w:t>Total</w:t>
            </w:r>
            <w:r w:rsidRPr="00EE30B1">
              <w:rPr>
                <w:rFonts w:ascii="Poppins" w:eastAsia="Times New Roman" w:hAnsi="Poppins" w:cs="Poppins"/>
                <w:b/>
                <w:bCs/>
                <w:color w:val="062172"/>
                <w:lang w:val="en-GB" w:eastAsia="en-GB"/>
              </w:rPr>
              <w:t> </w:t>
            </w:r>
          </w:p>
        </w:tc>
        <w:tc>
          <w:tcPr>
            <w:tcW w:w="1541" w:type="dxa"/>
            <w:gridSpan w:val="3"/>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551067F0" w14:textId="77777777" w:rsidR="00BD41E0" w:rsidRPr="00EE30B1" w:rsidRDefault="00BD41E0" w:rsidP="009153A6">
            <w:pPr>
              <w:spacing w:after="0" w:line="240" w:lineRule="auto"/>
              <w:textAlignment w:val="baseline"/>
              <w:rPr>
                <w:rFonts w:ascii="Times New Roman" w:eastAsia="Times New Roman" w:hAnsi="Times New Roman" w:cs="Times New Roman"/>
                <w:b/>
                <w:bCs/>
                <w:sz w:val="24"/>
                <w:szCs w:val="24"/>
                <w:lang w:val="en-GB" w:eastAsia="en-GB"/>
              </w:rPr>
            </w:pPr>
            <w:r w:rsidRPr="00EE30B1">
              <w:rPr>
                <w:rFonts w:ascii="Calibri" w:eastAsia="Times New Roman" w:hAnsi="Calibri" w:cs="Calibri"/>
                <w:b/>
                <w:bCs/>
                <w:color w:val="000000"/>
                <w:lang w:eastAsia="en-GB"/>
              </w:rPr>
              <w:t>%</w:t>
            </w:r>
            <w:r w:rsidRPr="00EE30B1">
              <w:rPr>
                <w:rFonts w:ascii="Poppins" w:eastAsia="Times New Roman" w:hAnsi="Poppins" w:cs="Poppins"/>
                <w:b/>
                <w:bCs/>
                <w:color w:val="062172"/>
                <w:lang w:eastAsia="en-GB"/>
              </w:rPr>
              <w:t xml:space="preserve"> </w:t>
            </w:r>
            <w:proofErr w:type="gramStart"/>
            <w:r w:rsidRPr="00EE30B1">
              <w:rPr>
                <w:rFonts w:ascii="Poppins" w:eastAsia="Times New Roman" w:hAnsi="Poppins" w:cs="Poppins"/>
                <w:b/>
                <w:bCs/>
                <w:color w:val="062172"/>
                <w:lang w:eastAsia="en-GB"/>
              </w:rPr>
              <w:t>attributed</w:t>
            </w:r>
            <w:proofErr w:type="gramEnd"/>
            <w:r w:rsidRPr="00EE30B1">
              <w:rPr>
                <w:rFonts w:ascii="Poppins" w:eastAsia="Times New Roman" w:hAnsi="Poppins" w:cs="Poppins"/>
                <w:b/>
                <w:bCs/>
                <w:color w:val="062172"/>
                <w:lang w:eastAsia="en-GB"/>
              </w:rPr>
              <w:t xml:space="preserve"> to this grant </w:t>
            </w:r>
            <w:r w:rsidRPr="00EE30B1">
              <w:rPr>
                <w:rFonts w:ascii="Poppins" w:eastAsia="Times New Roman" w:hAnsi="Poppins" w:cs="Poppins"/>
                <w:b/>
                <w:bCs/>
                <w:color w:val="062172"/>
                <w:lang w:val="en-GB" w:eastAsia="en-GB"/>
              </w:rPr>
              <w:t> </w:t>
            </w:r>
          </w:p>
        </w:tc>
        <w:tc>
          <w:tcPr>
            <w:tcW w:w="282" w:type="dxa"/>
            <w:gridSpan w:val="3"/>
            <w:tcBorders>
              <w:left w:val="nil"/>
              <w:right w:val="nil"/>
            </w:tcBorders>
            <w:shd w:val="clear" w:color="auto" w:fill="auto"/>
            <w:tcMar>
              <w:left w:w="115" w:type="dxa"/>
              <w:right w:w="115" w:type="dxa"/>
            </w:tcMar>
            <w:vAlign w:val="center"/>
            <w:hideMark/>
          </w:tcPr>
          <w:p w14:paraId="71703A4D" w14:textId="77777777" w:rsidR="00BD41E0" w:rsidRPr="0087527F" w:rsidRDefault="00BD41E0" w:rsidP="009153A6">
            <w:pPr>
              <w:spacing w:after="0" w:line="240" w:lineRule="auto"/>
              <w:rPr>
                <w:rFonts w:ascii="Times New Roman" w:eastAsia="Times New Roman" w:hAnsi="Times New Roman" w:cs="Times New Roman"/>
                <w:sz w:val="20"/>
                <w:szCs w:val="20"/>
                <w:lang w:val="en-GB" w:eastAsia="en-GB"/>
              </w:rPr>
            </w:pPr>
          </w:p>
        </w:tc>
      </w:tr>
      <w:tr w:rsidR="00BD41E0" w:rsidRPr="0087527F" w14:paraId="6FA3E207" w14:textId="77777777" w:rsidTr="009153A6">
        <w:trPr>
          <w:gridBefore w:val="1"/>
          <w:wBefore w:w="81" w:type="dxa"/>
          <w:trHeight w:val="270"/>
        </w:trPr>
        <w:tc>
          <w:tcPr>
            <w:tcW w:w="3934" w:type="dxa"/>
            <w:tcBorders>
              <w:top w:val="single" w:sz="6" w:space="0" w:color="43D596"/>
              <w:left w:val="nil"/>
              <w:bottom w:val="single" w:sz="6" w:space="0" w:color="43D596"/>
              <w:right w:val="single" w:sz="6" w:space="0" w:color="43D596"/>
            </w:tcBorders>
            <w:shd w:val="clear" w:color="auto" w:fill="FFFFFF"/>
            <w:tcMar>
              <w:left w:w="115" w:type="dxa"/>
              <w:right w:w="115" w:type="dxa"/>
            </w:tcMar>
            <w:vAlign w:val="center"/>
            <w:hideMark/>
          </w:tcPr>
          <w:p w14:paraId="472A55F6" w14:textId="77777777" w:rsidR="00BD41E0" w:rsidRPr="0087527F" w:rsidRDefault="00BD41E0" w:rsidP="009153A6">
            <w:pPr>
              <w:spacing w:after="0" w:line="240" w:lineRule="auto"/>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062172"/>
                <w:lang w:eastAsia="en-GB"/>
              </w:rPr>
              <w:t xml:space="preserve">Number of children/other students who directly benefited from the project </w:t>
            </w:r>
            <w:r>
              <w:rPr>
                <w:rFonts w:ascii="Poppins" w:eastAsia="Times New Roman" w:hAnsi="Poppins" w:cs="Poppins"/>
                <w:b/>
                <w:bCs/>
                <w:color w:val="062172"/>
                <w:lang w:eastAsia="en-GB"/>
              </w:rPr>
              <w:t>over the entire duration of the project</w:t>
            </w:r>
            <w:r w:rsidRPr="0087527F">
              <w:rPr>
                <w:rFonts w:ascii="Poppins" w:eastAsia="Times New Roman" w:hAnsi="Poppins" w:cs="Poppins"/>
                <w:b/>
                <w:bCs/>
                <w:color w:val="062172"/>
                <w:lang w:eastAsia="en-GB"/>
              </w:rPr>
              <w:t>:</w:t>
            </w:r>
            <w:r w:rsidRPr="0087527F">
              <w:rPr>
                <w:rFonts w:ascii="Poppins" w:eastAsia="Times New Roman" w:hAnsi="Poppins" w:cs="Poppins"/>
                <w:color w:val="062172"/>
                <w:lang w:val="en-GB" w:eastAsia="en-GB"/>
              </w:rPr>
              <w:t> </w:t>
            </w:r>
          </w:p>
        </w:tc>
        <w:tc>
          <w:tcPr>
            <w:tcW w:w="1516"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3E308B05" w14:textId="77777777" w:rsidR="00BD41E0" w:rsidRPr="00B26112" w:rsidRDefault="00000000" w:rsidP="009153A6">
            <w:pPr>
              <w:spacing w:after="0" w:line="240" w:lineRule="auto"/>
              <w:textAlignment w:val="baseline"/>
              <w:rPr>
                <w:rFonts w:ascii="Poppins" w:eastAsia="Times New Roman" w:hAnsi="Poppins" w:cs="Poppins"/>
                <w:color w:val="062172"/>
                <w:lang w:eastAsia="en-GB"/>
              </w:rPr>
            </w:pPr>
            <w:sdt>
              <w:sdtPr>
                <w:rPr>
                  <w:rFonts w:ascii="Poppins" w:eastAsia="Times New Roman" w:hAnsi="Poppins" w:cs="Poppins"/>
                  <w:color w:val="062172"/>
                  <w:lang w:eastAsia="en-GB"/>
                </w:rPr>
                <w:id w:val="257643125"/>
                <w:placeholder>
                  <w:docPart w:val="D227B62775D74FBE9BEBB218E61BD5DA"/>
                </w:placeholder>
                <w:text w:multiLine="1"/>
              </w:sdtPr>
              <w:sdtContent>
                <w:r w:rsidR="00BD41E0" w:rsidRPr="00B26112">
                  <w:rPr>
                    <w:rFonts w:ascii="Poppins" w:eastAsia="Times New Roman" w:hAnsi="Poppins" w:cs="Poppins"/>
                    <w:color w:val="062172"/>
                    <w:lang w:eastAsia="en-GB"/>
                  </w:rPr>
                  <w:t>Enter number.</w:t>
                </w:r>
              </w:sdtContent>
            </w:sdt>
          </w:p>
        </w:tc>
        <w:tc>
          <w:tcPr>
            <w:tcW w:w="1515" w:type="dxa"/>
            <w:gridSpan w:val="2"/>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675211AF" w14:textId="77777777" w:rsidR="00BD41E0" w:rsidRPr="00B26112" w:rsidRDefault="00000000" w:rsidP="009153A6">
            <w:pPr>
              <w:spacing w:after="0" w:line="240" w:lineRule="auto"/>
              <w:textAlignment w:val="baseline"/>
              <w:rPr>
                <w:rFonts w:ascii="Poppins" w:eastAsia="Times New Roman" w:hAnsi="Poppins" w:cs="Poppins"/>
                <w:color w:val="062172"/>
                <w:lang w:eastAsia="en-GB"/>
              </w:rPr>
            </w:pPr>
            <w:sdt>
              <w:sdtPr>
                <w:rPr>
                  <w:rFonts w:ascii="Poppins" w:eastAsia="Times New Roman" w:hAnsi="Poppins" w:cs="Poppins"/>
                  <w:color w:val="062172"/>
                  <w:lang w:eastAsia="en-GB"/>
                </w:rPr>
                <w:id w:val="2013097549"/>
                <w:placeholder>
                  <w:docPart w:val="4A09E13FA6D9499ABCAE6B3F8E097819"/>
                </w:placeholder>
                <w:text w:multiLine="1"/>
              </w:sdtPr>
              <w:sdtContent>
                <w:r w:rsidR="00BD41E0" w:rsidRPr="00B26112">
                  <w:rPr>
                    <w:rFonts w:ascii="Poppins" w:eastAsia="Times New Roman" w:hAnsi="Poppins" w:cs="Poppins"/>
                    <w:color w:val="062172"/>
                    <w:lang w:eastAsia="en-GB"/>
                  </w:rPr>
                  <w:t>Enter number.</w:t>
                </w:r>
              </w:sdtContent>
            </w:sdt>
          </w:p>
        </w:tc>
        <w:tc>
          <w:tcPr>
            <w:tcW w:w="1455" w:type="dxa"/>
            <w:gridSpan w:val="2"/>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527D62BB" w14:textId="77777777" w:rsidR="00BD41E0" w:rsidRPr="0087527F" w:rsidRDefault="00000000" w:rsidP="009153A6">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886872190"/>
                <w:placeholder>
                  <w:docPart w:val="6903DE2869DA42C9A6D8330F0AB41240"/>
                </w:placeholder>
                <w:text w:multiLine="1"/>
              </w:sdtPr>
              <w:sdtContent>
                <w:r w:rsidR="00BD41E0" w:rsidRPr="00B26112">
                  <w:rPr>
                    <w:rFonts w:ascii="Poppins" w:eastAsia="Times New Roman" w:hAnsi="Poppins" w:cs="Poppins"/>
                    <w:color w:val="062172"/>
                    <w:lang w:eastAsia="en-GB"/>
                  </w:rPr>
                  <w:t>Enter number.</w:t>
                </w:r>
              </w:sdtContent>
            </w:sdt>
          </w:p>
        </w:tc>
        <w:tc>
          <w:tcPr>
            <w:tcW w:w="1433" w:type="dxa"/>
            <w:gridSpan w:val="2"/>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2F4178F3" w14:textId="77777777" w:rsidR="00BD41E0" w:rsidRPr="0087527F" w:rsidRDefault="00000000" w:rsidP="009153A6">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2081018450"/>
                <w:placeholder>
                  <w:docPart w:val="46BB541925DF46DFBC2A40B93248FEB4"/>
                </w:placeholder>
                <w:text w:multiLine="1"/>
              </w:sdtPr>
              <w:sdtContent>
                <w:r w:rsidR="00BD41E0" w:rsidRPr="00B26112">
                  <w:rPr>
                    <w:rFonts w:ascii="Poppins" w:eastAsia="Times New Roman" w:hAnsi="Poppins" w:cs="Poppins"/>
                    <w:color w:val="062172"/>
                    <w:lang w:eastAsia="en-GB"/>
                  </w:rPr>
                  <w:t>Enter number.</w:t>
                </w:r>
              </w:sdtContent>
            </w:sdt>
          </w:p>
        </w:tc>
        <w:tc>
          <w:tcPr>
            <w:tcW w:w="1331" w:type="dxa"/>
            <w:gridSpan w:val="2"/>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7DC9D405" w14:textId="77777777" w:rsidR="00BD41E0" w:rsidRPr="0087527F" w:rsidRDefault="00000000" w:rsidP="009153A6">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572318043"/>
                <w:placeholder>
                  <w:docPart w:val="E7FFC217058640F3BE93F092F88CEC74"/>
                </w:placeholder>
                <w:text w:multiLine="1"/>
              </w:sdtPr>
              <w:sdtContent>
                <w:r w:rsidR="00BD41E0" w:rsidRPr="00B26112">
                  <w:rPr>
                    <w:rFonts w:ascii="Poppins" w:eastAsia="Times New Roman" w:hAnsi="Poppins" w:cs="Poppins"/>
                    <w:color w:val="062172"/>
                    <w:lang w:eastAsia="en-GB"/>
                  </w:rPr>
                  <w:t>Enter number.</w:t>
                </w:r>
              </w:sdtContent>
            </w:sdt>
          </w:p>
        </w:tc>
        <w:tc>
          <w:tcPr>
            <w:tcW w:w="1541" w:type="dxa"/>
            <w:gridSpan w:val="3"/>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42D7CA8A" w14:textId="77777777" w:rsidR="00BD41E0" w:rsidRPr="0087527F" w:rsidRDefault="00000000" w:rsidP="009153A6">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46765147"/>
                <w:placeholder>
                  <w:docPart w:val="80B747233DC54A6CA035226D2659CA80"/>
                </w:placeholder>
                <w:text w:multiLine="1"/>
              </w:sdtPr>
              <w:sdtContent>
                <w:r w:rsidR="00BD41E0" w:rsidRPr="00B26112">
                  <w:rPr>
                    <w:rFonts w:ascii="Poppins" w:eastAsia="Times New Roman" w:hAnsi="Poppins" w:cs="Poppins"/>
                    <w:color w:val="062172"/>
                    <w:lang w:eastAsia="en-GB"/>
                  </w:rPr>
                  <w:t>Enter number.</w:t>
                </w:r>
              </w:sdtContent>
            </w:sdt>
          </w:p>
        </w:tc>
        <w:tc>
          <w:tcPr>
            <w:tcW w:w="282" w:type="dxa"/>
            <w:gridSpan w:val="3"/>
            <w:tcBorders>
              <w:right w:val="nil"/>
            </w:tcBorders>
            <w:shd w:val="clear" w:color="auto" w:fill="auto"/>
            <w:tcMar>
              <w:left w:w="115" w:type="dxa"/>
              <w:right w:w="115" w:type="dxa"/>
            </w:tcMar>
            <w:vAlign w:val="center"/>
            <w:hideMark/>
          </w:tcPr>
          <w:p w14:paraId="6B81DA62" w14:textId="77777777" w:rsidR="00BD41E0" w:rsidRPr="0087527F" w:rsidRDefault="00BD41E0" w:rsidP="009153A6">
            <w:pPr>
              <w:spacing w:after="0" w:line="240" w:lineRule="auto"/>
              <w:rPr>
                <w:rFonts w:ascii="Times New Roman" w:eastAsia="Times New Roman" w:hAnsi="Times New Roman" w:cs="Times New Roman"/>
                <w:sz w:val="20"/>
                <w:szCs w:val="20"/>
                <w:lang w:val="en-GB" w:eastAsia="en-GB"/>
              </w:rPr>
            </w:pPr>
          </w:p>
        </w:tc>
      </w:tr>
      <w:tr w:rsidR="00BD41E0" w:rsidRPr="0087527F" w14:paraId="4E01845C" w14:textId="77777777" w:rsidTr="009153A6">
        <w:trPr>
          <w:gridAfter w:val="2"/>
          <w:wAfter w:w="84" w:type="dxa"/>
          <w:trHeight w:val="360"/>
        </w:trPr>
        <w:tc>
          <w:tcPr>
            <w:tcW w:w="4015" w:type="dxa"/>
            <w:gridSpan w:val="2"/>
            <w:tcBorders>
              <w:top w:val="single" w:sz="6" w:space="0" w:color="43D596"/>
              <w:left w:val="nil"/>
              <w:bottom w:val="single" w:sz="6" w:space="0" w:color="43D596"/>
              <w:right w:val="single" w:sz="6" w:space="0" w:color="43D596"/>
            </w:tcBorders>
            <w:shd w:val="clear" w:color="auto" w:fill="FFFFFF"/>
            <w:tcMar>
              <w:left w:w="115" w:type="dxa"/>
              <w:right w:w="115" w:type="dxa"/>
            </w:tcMar>
            <w:vAlign w:val="center"/>
            <w:hideMark/>
          </w:tcPr>
          <w:p w14:paraId="7D230D44" w14:textId="77777777" w:rsidR="00BD41E0" w:rsidRPr="0087527F" w:rsidRDefault="00BD41E0" w:rsidP="009153A6">
            <w:pPr>
              <w:spacing w:after="0" w:line="240" w:lineRule="auto"/>
              <w:ind w:left="720"/>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b/>
                <w:bCs/>
                <w:color w:val="062172"/>
                <w:lang w:eastAsia="en-GB"/>
              </w:rPr>
              <w:t>Of which, female:</w:t>
            </w:r>
            <w:r w:rsidRPr="0087527F">
              <w:rPr>
                <w:rFonts w:ascii="Poppins" w:eastAsia="Times New Roman" w:hAnsi="Poppins" w:cs="Poppins"/>
                <w:color w:val="062172"/>
                <w:lang w:val="en-GB" w:eastAsia="en-GB"/>
              </w:rPr>
              <w:t> </w:t>
            </w:r>
          </w:p>
        </w:tc>
        <w:tc>
          <w:tcPr>
            <w:tcW w:w="1516"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44C0EB1B" w14:textId="77777777" w:rsidR="00BD41E0" w:rsidRPr="0087527F" w:rsidRDefault="00000000" w:rsidP="009153A6">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921223140"/>
                <w:placeholder>
                  <w:docPart w:val="E5621A923F4F41CAA237B3AF7AC87741"/>
                </w:placeholder>
                <w:text w:multiLine="1"/>
              </w:sdtPr>
              <w:sdtContent>
                <w:r w:rsidR="00BD41E0" w:rsidRPr="00B26112">
                  <w:rPr>
                    <w:rFonts w:ascii="Poppins" w:eastAsia="Times New Roman" w:hAnsi="Poppins" w:cs="Poppins"/>
                    <w:color w:val="062172"/>
                    <w:lang w:eastAsia="en-GB"/>
                  </w:rPr>
                  <w:t>Enter number.</w:t>
                </w:r>
              </w:sdtContent>
            </w:sdt>
          </w:p>
        </w:tc>
        <w:tc>
          <w:tcPr>
            <w:tcW w:w="1433"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380838F6" w14:textId="77777777" w:rsidR="00BD41E0" w:rsidRPr="0087527F" w:rsidRDefault="00000000" w:rsidP="009153A6">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2043193923"/>
                <w:placeholder>
                  <w:docPart w:val="71E5FAA3B2E9435BBD1CFF272B7080A6"/>
                </w:placeholder>
                <w:text w:multiLine="1"/>
              </w:sdtPr>
              <w:sdtContent>
                <w:r w:rsidR="00BD41E0" w:rsidRPr="00B26112">
                  <w:rPr>
                    <w:rFonts w:ascii="Poppins" w:eastAsia="Times New Roman" w:hAnsi="Poppins" w:cs="Poppins"/>
                    <w:color w:val="062172"/>
                    <w:lang w:eastAsia="en-GB"/>
                  </w:rPr>
                  <w:t>Enter number.</w:t>
                </w:r>
              </w:sdtContent>
            </w:sdt>
          </w:p>
        </w:tc>
        <w:tc>
          <w:tcPr>
            <w:tcW w:w="1452" w:type="dxa"/>
            <w:gridSpan w:val="2"/>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2E7DFA27" w14:textId="77777777" w:rsidR="00BD41E0" w:rsidRPr="0087527F" w:rsidRDefault="00000000" w:rsidP="009153A6">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967230807"/>
                <w:placeholder>
                  <w:docPart w:val="F754E377911C4634B39049B5D0243516"/>
                </w:placeholder>
                <w:text w:multiLine="1"/>
              </w:sdtPr>
              <w:sdtContent>
                <w:r w:rsidR="00BD41E0" w:rsidRPr="00B26112">
                  <w:rPr>
                    <w:rFonts w:ascii="Poppins" w:eastAsia="Times New Roman" w:hAnsi="Poppins" w:cs="Poppins"/>
                    <w:color w:val="062172"/>
                    <w:lang w:eastAsia="en-GB"/>
                  </w:rPr>
                  <w:t>Enter number.</w:t>
                </w:r>
              </w:sdtContent>
            </w:sdt>
          </w:p>
        </w:tc>
        <w:tc>
          <w:tcPr>
            <w:tcW w:w="1433" w:type="dxa"/>
            <w:gridSpan w:val="2"/>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31F27A44" w14:textId="77777777" w:rsidR="00BD41E0" w:rsidRPr="0087527F" w:rsidRDefault="00000000" w:rsidP="009153A6">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372681304"/>
                <w:placeholder>
                  <w:docPart w:val="E4E6AD0E2AF5497F97B6E1869B9FD95E"/>
                </w:placeholder>
                <w:text w:multiLine="1"/>
              </w:sdtPr>
              <w:sdtContent>
                <w:r w:rsidR="00BD41E0" w:rsidRPr="00B26112">
                  <w:rPr>
                    <w:rFonts w:ascii="Poppins" w:eastAsia="Times New Roman" w:hAnsi="Poppins" w:cs="Poppins"/>
                    <w:color w:val="062172"/>
                    <w:lang w:eastAsia="en-GB"/>
                  </w:rPr>
                  <w:t>Enter number.</w:t>
                </w:r>
              </w:sdtContent>
            </w:sdt>
          </w:p>
        </w:tc>
        <w:tc>
          <w:tcPr>
            <w:tcW w:w="1333" w:type="dxa"/>
            <w:gridSpan w:val="2"/>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3E496336" w14:textId="77777777" w:rsidR="00BD41E0" w:rsidRPr="0087527F" w:rsidRDefault="00000000" w:rsidP="009153A6">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672329777"/>
                <w:placeholder>
                  <w:docPart w:val="B515C49636524095B99EFCE7EF32355D"/>
                </w:placeholder>
                <w:text w:multiLine="1"/>
              </w:sdtPr>
              <w:sdtContent>
                <w:r w:rsidR="00BD41E0" w:rsidRPr="00B26112">
                  <w:rPr>
                    <w:rFonts w:ascii="Poppins" w:eastAsia="Times New Roman" w:hAnsi="Poppins" w:cs="Poppins"/>
                    <w:color w:val="062172"/>
                    <w:lang w:eastAsia="en-GB"/>
                  </w:rPr>
                  <w:t>Enter number.</w:t>
                </w:r>
              </w:sdtContent>
            </w:sdt>
          </w:p>
        </w:tc>
        <w:tc>
          <w:tcPr>
            <w:tcW w:w="1384" w:type="dxa"/>
            <w:gridSpan w:val="2"/>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206FE6A9" w14:textId="77777777" w:rsidR="00BD41E0" w:rsidRPr="0087527F" w:rsidRDefault="00000000" w:rsidP="009153A6">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539542327"/>
                <w:placeholder>
                  <w:docPart w:val="A72E22A9912F465691821C918407EEB7"/>
                </w:placeholder>
                <w:text w:multiLine="1"/>
              </w:sdtPr>
              <w:sdtContent>
                <w:r w:rsidR="00BD41E0" w:rsidRPr="00B26112">
                  <w:rPr>
                    <w:rFonts w:ascii="Poppins" w:eastAsia="Times New Roman" w:hAnsi="Poppins" w:cs="Poppins"/>
                    <w:color w:val="062172"/>
                    <w:lang w:eastAsia="en-GB"/>
                  </w:rPr>
                  <w:t>Enter number.</w:t>
                </w:r>
              </w:sdtContent>
            </w:sdt>
          </w:p>
        </w:tc>
        <w:tc>
          <w:tcPr>
            <w:tcW w:w="438" w:type="dxa"/>
            <w:gridSpan w:val="3"/>
            <w:tcBorders>
              <w:right w:val="nil"/>
            </w:tcBorders>
            <w:shd w:val="clear" w:color="auto" w:fill="auto"/>
            <w:tcMar>
              <w:left w:w="115" w:type="dxa"/>
              <w:right w:w="115" w:type="dxa"/>
            </w:tcMar>
            <w:vAlign w:val="center"/>
            <w:hideMark/>
          </w:tcPr>
          <w:p w14:paraId="7FF0A547" w14:textId="77777777" w:rsidR="00BD41E0" w:rsidRPr="0087527F" w:rsidRDefault="00BD41E0" w:rsidP="009153A6">
            <w:pPr>
              <w:spacing w:after="0" w:line="240" w:lineRule="auto"/>
              <w:rPr>
                <w:rFonts w:ascii="Times New Roman" w:eastAsia="Times New Roman" w:hAnsi="Times New Roman" w:cs="Times New Roman"/>
                <w:sz w:val="20"/>
                <w:szCs w:val="20"/>
                <w:lang w:val="en-GB" w:eastAsia="en-GB"/>
              </w:rPr>
            </w:pPr>
          </w:p>
        </w:tc>
      </w:tr>
      <w:tr w:rsidR="00BD41E0" w:rsidRPr="0087527F" w14:paraId="314B8C66" w14:textId="77777777" w:rsidTr="009153A6">
        <w:trPr>
          <w:gridAfter w:val="2"/>
          <w:wAfter w:w="84" w:type="dxa"/>
          <w:trHeight w:val="360"/>
        </w:trPr>
        <w:tc>
          <w:tcPr>
            <w:tcW w:w="4015" w:type="dxa"/>
            <w:gridSpan w:val="2"/>
            <w:tcBorders>
              <w:top w:val="single" w:sz="6" w:space="0" w:color="43D596"/>
              <w:left w:val="nil"/>
              <w:bottom w:val="single" w:sz="6" w:space="0" w:color="43D596"/>
              <w:right w:val="single" w:sz="6" w:space="0" w:color="43D596"/>
            </w:tcBorders>
            <w:shd w:val="clear" w:color="auto" w:fill="FFFFFF"/>
            <w:tcMar>
              <w:left w:w="115" w:type="dxa"/>
              <w:right w:w="115" w:type="dxa"/>
            </w:tcMar>
            <w:vAlign w:val="center"/>
            <w:hideMark/>
          </w:tcPr>
          <w:p w14:paraId="2B3FA918" w14:textId="77777777" w:rsidR="00BD41E0" w:rsidRPr="0087527F" w:rsidRDefault="00BD41E0" w:rsidP="009153A6">
            <w:pPr>
              <w:spacing w:after="0" w:line="240" w:lineRule="auto"/>
              <w:ind w:left="720"/>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lastRenderedPageBreak/>
              <w:t>Of which, children/other students with a disability (optional):</w:t>
            </w:r>
            <w:r w:rsidRPr="0087527F">
              <w:rPr>
                <w:rFonts w:ascii="Poppins" w:eastAsia="Times New Roman" w:hAnsi="Poppins" w:cs="Poppins"/>
                <w:color w:val="062172"/>
                <w:lang w:val="en-GB" w:eastAsia="en-GB"/>
              </w:rPr>
              <w:t> </w:t>
            </w:r>
          </w:p>
        </w:tc>
        <w:tc>
          <w:tcPr>
            <w:tcW w:w="1516"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4446D83B" w14:textId="77777777" w:rsidR="00BD41E0" w:rsidRPr="0087527F" w:rsidRDefault="00000000" w:rsidP="009153A6">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31428818"/>
                <w:placeholder>
                  <w:docPart w:val="C8C14AEED20741BDBEDC5A382BE57B0D"/>
                </w:placeholder>
                <w:text w:multiLine="1"/>
              </w:sdtPr>
              <w:sdtContent>
                <w:r w:rsidR="00BD41E0" w:rsidRPr="00B26112">
                  <w:rPr>
                    <w:rFonts w:ascii="Poppins" w:eastAsia="Times New Roman" w:hAnsi="Poppins" w:cs="Poppins"/>
                    <w:color w:val="062172"/>
                    <w:lang w:eastAsia="en-GB"/>
                  </w:rPr>
                  <w:t>Enter number.</w:t>
                </w:r>
              </w:sdtContent>
            </w:sdt>
          </w:p>
        </w:tc>
        <w:tc>
          <w:tcPr>
            <w:tcW w:w="1433"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6CE23974" w14:textId="77777777" w:rsidR="00BD41E0" w:rsidRPr="0087527F" w:rsidRDefault="00000000" w:rsidP="009153A6">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71669107"/>
                <w:placeholder>
                  <w:docPart w:val="D5E2B00AE2204CE48CDC0EBFA9589E3E"/>
                </w:placeholder>
                <w:text w:multiLine="1"/>
              </w:sdtPr>
              <w:sdtContent>
                <w:r w:rsidR="00BD41E0" w:rsidRPr="00B26112">
                  <w:rPr>
                    <w:rFonts w:ascii="Poppins" w:eastAsia="Times New Roman" w:hAnsi="Poppins" w:cs="Poppins"/>
                    <w:color w:val="062172"/>
                    <w:lang w:eastAsia="en-GB"/>
                  </w:rPr>
                  <w:t>Enter number.</w:t>
                </w:r>
              </w:sdtContent>
            </w:sdt>
          </w:p>
        </w:tc>
        <w:tc>
          <w:tcPr>
            <w:tcW w:w="1452" w:type="dxa"/>
            <w:gridSpan w:val="2"/>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3DC3182B" w14:textId="77777777" w:rsidR="00BD41E0" w:rsidRPr="0087527F" w:rsidRDefault="00000000" w:rsidP="009153A6">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498494070"/>
                <w:placeholder>
                  <w:docPart w:val="4ACBB0C273284E9E8EBE28693CBE4B35"/>
                </w:placeholder>
                <w:text w:multiLine="1"/>
              </w:sdtPr>
              <w:sdtContent>
                <w:r w:rsidR="00BD41E0" w:rsidRPr="00B26112">
                  <w:rPr>
                    <w:rFonts w:ascii="Poppins" w:eastAsia="Times New Roman" w:hAnsi="Poppins" w:cs="Poppins"/>
                    <w:color w:val="062172"/>
                    <w:lang w:eastAsia="en-GB"/>
                  </w:rPr>
                  <w:t>Enter number.</w:t>
                </w:r>
              </w:sdtContent>
            </w:sdt>
          </w:p>
        </w:tc>
        <w:tc>
          <w:tcPr>
            <w:tcW w:w="1433" w:type="dxa"/>
            <w:gridSpan w:val="2"/>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0082FB5F" w14:textId="77777777" w:rsidR="00BD41E0" w:rsidRPr="0087527F" w:rsidRDefault="00000000" w:rsidP="009153A6">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24245550"/>
                <w:placeholder>
                  <w:docPart w:val="E977D0FF17ED45358D5A0967676BC7BC"/>
                </w:placeholder>
                <w:text w:multiLine="1"/>
              </w:sdtPr>
              <w:sdtContent>
                <w:r w:rsidR="00BD41E0" w:rsidRPr="00B26112">
                  <w:rPr>
                    <w:rFonts w:ascii="Poppins" w:eastAsia="Times New Roman" w:hAnsi="Poppins" w:cs="Poppins"/>
                    <w:color w:val="062172"/>
                    <w:lang w:eastAsia="en-GB"/>
                  </w:rPr>
                  <w:t>Enter number.</w:t>
                </w:r>
              </w:sdtContent>
            </w:sdt>
          </w:p>
        </w:tc>
        <w:tc>
          <w:tcPr>
            <w:tcW w:w="1333" w:type="dxa"/>
            <w:gridSpan w:val="2"/>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3BF22582" w14:textId="77777777" w:rsidR="00BD41E0" w:rsidRPr="0087527F" w:rsidRDefault="00000000" w:rsidP="009153A6">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715475424"/>
                <w:placeholder>
                  <w:docPart w:val="69E71D7AD6944A55AAEABE9D24445215"/>
                </w:placeholder>
                <w:text w:multiLine="1"/>
              </w:sdtPr>
              <w:sdtContent>
                <w:r w:rsidR="00BD41E0" w:rsidRPr="00B26112">
                  <w:rPr>
                    <w:rFonts w:ascii="Poppins" w:eastAsia="Times New Roman" w:hAnsi="Poppins" w:cs="Poppins"/>
                    <w:color w:val="062172"/>
                    <w:lang w:eastAsia="en-GB"/>
                  </w:rPr>
                  <w:t>Enter number.</w:t>
                </w:r>
              </w:sdtContent>
            </w:sdt>
          </w:p>
        </w:tc>
        <w:tc>
          <w:tcPr>
            <w:tcW w:w="1384" w:type="dxa"/>
            <w:gridSpan w:val="2"/>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5395B655" w14:textId="77777777" w:rsidR="00BD41E0" w:rsidRPr="0087527F" w:rsidRDefault="00000000" w:rsidP="009153A6">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686484323"/>
                <w:placeholder>
                  <w:docPart w:val="52662DD6496644FEA452D9D1A0C81546"/>
                </w:placeholder>
                <w:text w:multiLine="1"/>
              </w:sdtPr>
              <w:sdtContent>
                <w:r w:rsidR="00BD41E0" w:rsidRPr="00B26112">
                  <w:rPr>
                    <w:rFonts w:ascii="Poppins" w:eastAsia="Times New Roman" w:hAnsi="Poppins" w:cs="Poppins"/>
                    <w:color w:val="062172"/>
                    <w:lang w:eastAsia="en-GB"/>
                  </w:rPr>
                  <w:t>Enter number.</w:t>
                </w:r>
              </w:sdtContent>
            </w:sdt>
          </w:p>
        </w:tc>
        <w:tc>
          <w:tcPr>
            <w:tcW w:w="438" w:type="dxa"/>
            <w:gridSpan w:val="3"/>
            <w:tcBorders>
              <w:right w:val="nil"/>
            </w:tcBorders>
            <w:shd w:val="clear" w:color="auto" w:fill="auto"/>
            <w:tcMar>
              <w:left w:w="115" w:type="dxa"/>
              <w:right w:w="115" w:type="dxa"/>
            </w:tcMar>
            <w:vAlign w:val="center"/>
            <w:hideMark/>
          </w:tcPr>
          <w:p w14:paraId="3180B279" w14:textId="77777777" w:rsidR="00BD41E0" w:rsidRPr="0087527F" w:rsidRDefault="00BD41E0" w:rsidP="009153A6">
            <w:pPr>
              <w:spacing w:after="0" w:line="240" w:lineRule="auto"/>
              <w:rPr>
                <w:rFonts w:ascii="Times New Roman" w:eastAsia="Times New Roman" w:hAnsi="Times New Roman" w:cs="Times New Roman"/>
                <w:sz w:val="20"/>
                <w:szCs w:val="20"/>
                <w:lang w:val="en-GB" w:eastAsia="en-GB"/>
              </w:rPr>
            </w:pPr>
          </w:p>
        </w:tc>
      </w:tr>
      <w:tr w:rsidR="00BD41E0" w:rsidRPr="0087527F" w14:paraId="1333A420" w14:textId="77777777" w:rsidTr="009153A6">
        <w:trPr>
          <w:gridAfter w:val="2"/>
          <w:wAfter w:w="84" w:type="dxa"/>
          <w:trHeight w:val="360"/>
        </w:trPr>
        <w:tc>
          <w:tcPr>
            <w:tcW w:w="4015" w:type="dxa"/>
            <w:gridSpan w:val="2"/>
            <w:tcBorders>
              <w:top w:val="single" w:sz="6" w:space="0" w:color="43D596"/>
              <w:left w:val="nil"/>
              <w:bottom w:val="single" w:sz="6" w:space="0" w:color="43D596"/>
              <w:right w:val="single" w:sz="6" w:space="0" w:color="43D596"/>
            </w:tcBorders>
            <w:shd w:val="clear" w:color="auto" w:fill="FFFFFF"/>
            <w:tcMar>
              <w:left w:w="115" w:type="dxa"/>
              <w:right w:w="115" w:type="dxa"/>
            </w:tcMar>
            <w:vAlign w:val="center"/>
            <w:hideMark/>
          </w:tcPr>
          <w:p w14:paraId="3A55E0A0" w14:textId="77777777" w:rsidR="00BD41E0" w:rsidRPr="0087527F" w:rsidRDefault="00BD41E0" w:rsidP="009153A6">
            <w:pPr>
              <w:spacing w:after="0" w:line="240" w:lineRule="auto"/>
              <w:ind w:left="720"/>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t>Of which, refugee children/other students (optional): </w:t>
            </w:r>
            <w:r w:rsidRPr="0087527F">
              <w:rPr>
                <w:rFonts w:ascii="Poppins" w:eastAsia="Times New Roman" w:hAnsi="Poppins" w:cs="Poppins"/>
                <w:color w:val="062172"/>
                <w:lang w:val="en-GB" w:eastAsia="en-GB"/>
              </w:rPr>
              <w:t> </w:t>
            </w:r>
          </w:p>
        </w:tc>
        <w:tc>
          <w:tcPr>
            <w:tcW w:w="1516"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0B971D1D" w14:textId="77777777" w:rsidR="00BD41E0" w:rsidRPr="0087527F" w:rsidRDefault="00000000" w:rsidP="009153A6">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909734764"/>
                <w:placeholder>
                  <w:docPart w:val="3A2A06BC35854CE8BF0F78C37941BB0D"/>
                </w:placeholder>
                <w:text w:multiLine="1"/>
              </w:sdtPr>
              <w:sdtContent>
                <w:r w:rsidR="00BD41E0" w:rsidRPr="00B26112">
                  <w:rPr>
                    <w:rFonts w:ascii="Poppins" w:eastAsia="Times New Roman" w:hAnsi="Poppins" w:cs="Poppins"/>
                    <w:color w:val="062172"/>
                    <w:lang w:eastAsia="en-GB"/>
                  </w:rPr>
                  <w:t>Enter number.</w:t>
                </w:r>
              </w:sdtContent>
            </w:sdt>
          </w:p>
        </w:tc>
        <w:tc>
          <w:tcPr>
            <w:tcW w:w="1433"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3F44A3D9" w14:textId="77777777" w:rsidR="00BD41E0" w:rsidRPr="0087527F" w:rsidRDefault="00000000" w:rsidP="009153A6">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2068407341"/>
                <w:placeholder>
                  <w:docPart w:val="02679BD1010C4EF2ABF53481AA71F1B6"/>
                </w:placeholder>
                <w:text w:multiLine="1"/>
              </w:sdtPr>
              <w:sdtContent>
                <w:r w:rsidR="00BD41E0" w:rsidRPr="00B26112">
                  <w:rPr>
                    <w:rFonts w:ascii="Poppins" w:eastAsia="Times New Roman" w:hAnsi="Poppins" w:cs="Poppins"/>
                    <w:color w:val="062172"/>
                    <w:lang w:eastAsia="en-GB"/>
                  </w:rPr>
                  <w:t>Enter number.</w:t>
                </w:r>
              </w:sdtContent>
            </w:sdt>
          </w:p>
        </w:tc>
        <w:tc>
          <w:tcPr>
            <w:tcW w:w="1452" w:type="dxa"/>
            <w:gridSpan w:val="2"/>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474E8C28" w14:textId="77777777" w:rsidR="00BD41E0" w:rsidRPr="0087527F" w:rsidRDefault="00000000" w:rsidP="009153A6">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937086199"/>
                <w:placeholder>
                  <w:docPart w:val="D10CFEB51DAB4AFEAD78AEDBC0211F0E"/>
                </w:placeholder>
                <w:text w:multiLine="1"/>
              </w:sdtPr>
              <w:sdtContent>
                <w:r w:rsidR="00BD41E0" w:rsidRPr="00B26112">
                  <w:rPr>
                    <w:rFonts w:ascii="Poppins" w:eastAsia="Times New Roman" w:hAnsi="Poppins" w:cs="Poppins"/>
                    <w:color w:val="062172"/>
                    <w:lang w:eastAsia="en-GB"/>
                  </w:rPr>
                  <w:t>Enter number.</w:t>
                </w:r>
              </w:sdtContent>
            </w:sdt>
          </w:p>
        </w:tc>
        <w:tc>
          <w:tcPr>
            <w:tcW w:w="1433" w:type="dxa"/>
            <w:gridSpan w:val="2"/>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2B63A995" w14:textId="77777777" w:rsidR="00BD41E0" w:rsidRPr="0087527F" w:rsidRDefault="00000000" w:rsidP="009153A6">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2116824522"/>
                <w:placeholder>
                  <w:docPart w:val="1907729574B746F09D47187AC474C49C"/>
                </w:placeholder>
                <w:text w:multiLine="1"/>
              </w:sdtPr>
              <w:sdtContent>
                <w:r w:rsidR="00BD41E0" w:rsidRPr="00B26112">
                  <w:rPr>
                    <w:rFonts w:ascii="Poppins" w:eastAsia="Times New Roman" w:hAnsi="Poppins" w:cs="Poppins"/>
                    <w:color w:val="062172"/>
                    <w:lang w:eastAsia="en-GB"/>
                  </w:rPr>
                  <w:t>Enter number.</w:t>
                </w:r>
              </w:sdtContent>
            </w:sdt>
          </w:p>
        </w:tc>
        <w:tc>
          <w:tcPr>
            <w:tcW w:w="1333" w:type="dxa"/>
            <w:gridSpan w:val="2"/>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296D84CF" w14:textId="77777777" w:rsidR="00BD41E0" w:rsidRPr="0087527F" w:rsidRDefault="00000000" w:rsidP="009153A6">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986087870"/>
                <w:placeholder>
                  <w:docPart w:val="DD5FF0F51DDB44BA9D81545ED2DE454F"/>
                </w:placeholder>
                <w:text w:multiLine="1"/>
              </w:sdtPr>
              <w:sdtContent>
                <w:r w:rsidR="00BD41E0" w:rsidRPr="00B26112">
                  <w:rPr>
                    <w:rFonts w:ascii="Poppins" w:eastAsia="Times New Roman" w:hAnsi="Poppins" w:cs="Poppins"/>
                    <w:color w:val="062172"/>
                    <w:lang w:eastAsia="en-GB"/>
                  </w:rPr>
                  <w:t>Enter number.</w:t>
                </w:r>
              </w:sdtContent>
            </w:sdt>
          </w:p>
        </w:tc>
        <w:tc>
          <w:tcPr>
            <w:tcW w:w="1384" w:type="dxa"/>
            <w:gridSpan w:val="2"/>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698CBE35" w14:textId="77777777" w:rsidR="00BD41E0" w:rsidRPr="0087527F" w:rsidRDefault="00000000" w:rsidP="009153A6">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698509306"/>
                <w:placeholder>
                  <w:docPart w:val="52C2A82A4E904E83952EE02BA5976E99"/>
                </w:placeholder>
                <w:text w:multiLine="1"/>
              </w:sdtPr>
              <w:sdtContent>
                <w:r w:rsidR="00BD41E0" w:rsidRPr="00B26112">
                  <w:rPr>
                    <w:rFonts w:ascii="Poppins" w:eastAsia="Times New Roman" w:hAnsi="Poppins" w:cs="Poppins"/>
                    <w:color w:val="062172"/>
                    <w:lang w:eastAsia="en-GB"/>
                  </w:rPr>
                  <w:t>Enter number.</w:t>
                </w:r>
              </w:sdtContent>
            </w:sdt>
          </w:p>
        </w:tc>
        <w:tc>
          <w:tcPr>
            <w:tcW w:w="438" w:type="dxa"/>
            <w:gridSpan w:val="3"/>
            <w:tcBorders>
              <w:right w:val="nil"/>
            </w:tcBorders>
            <w:shd w:val="clear" w:color="auto" w:fill="auto"/>
            <w:tcMar>
              <w:left w:w="115" w:type="dxa"/>
              <w:right w:w="115" w:type="dxa"/>
            </w:tcMar>
            <w:vAlign w:val="center"/>
            <w:hideMark/>
          </w:tcPr>
          <w:p w14:paraId="5769DC42" w14:textId="77777777" w:rsidR="00BD41E0" w:rsidRPr="0087527F" w:rsidRDefault="00BD41E0" w:rsidP="009153A6">
            <w:pPr>
              <w:spacing w:after="0" w:line="240" w:lineRule="auto"/>
              <w:rPr>
                <w:rFonts w:ascii="Times New Roman" w:eastAsia="Times New Roman" w:hAnsi="Times New Roman" w:cs="Times New Roman"/>
                <w:sz w:val="20"/>
                <w:szCs w:val="20"/>
                <w:lang w:val="en-GB" w:eastAsia="en-GB"/>
              </w:rPr>
            </w:pPr>
          </w:p>
        </w:tc>
      </w:tr>
      <w:tr w:rsidR="00BD41E0" w:rsidRPr="0087527F" w14:paraId="47A6A3AC" w14:textId="77777777" w:rsidTr="009153A6">
        <w:trPr>
          <w:gridAfter w:val="2"/>
          <w:wAfter w:w="84" w:type="dxa"/>
          <w:trHeight w:val="360"/>
        </w:trPr>
        <w:tc>
          <w:tcPr>
            <w:tcW w:w="4015" w:type="dxa"/>
            <w:gridSpan w:val="2"/>
            <w:tcBorders>
              <w:top w:val="single" w:sz="6" w:space="0" w:color="43D596"/>
              <w:left w:val="nil"/>
              <w:bottom w:val="single" w:sz="6" w:space="0" w:color="43D596"/>
              <w:right w:val="single" w:sz="6" w:space="0" w:color="43D596"/>
            </w:tcBorders>
            <w:shd w:val="clear" w:color="auto" w:fill="FFFFFF"/>
            <w:tcMar>
              <w:left w:w="115" w:type="dxa"/>
              <w:right w:w="115" w:type="dxa"/>
            </w:tcMar>
            <w:vAlign w:val="center"/>
            <w:hideMark/>
          </w:tcPr>
          <w:p w14:paraId="3F2C126D" w14:textId="77777777" w:rsidR="00BD41E0" w:rsidRPr="0087527F" w:rsidRDefault="00BD41E0" w:rsidP="009153A6">
            <w:pPr>
              <w:spacing w:after="0" w:line="240" w:lineRule="auto"/>
              <w:ind w:left="720"/>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t>Of which, internally displaced children/other students (optional): </w:t>
            </w:r>
            <w:r w:rsidRPr="0087527F">
              <w:rPr>
                <w:rFonts w:ascii="Poppins" w:eastAsia="Times New Roman" w:hAnsi="Poppins" w:cs="Poppins"/>
                <w:color w:val="062172"/>
                <w:lang w:val="en-GB" w:eastAsia="en-GB"/>
              </w:rPr>
              <w:t> </w:t>
            </w:r>
          </w:p>
        </w:tc>
        <w:tc>
          <w:tcPr>
            <w:tcW w:w="1516"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18CBBF49" w14:textId="77777777" w:rsidR="00BD41E0" w:rsidRPr="0087527F" w:rsidRDefault="00000000" w:rsidP="009153A6">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050726536"/>
                <w:placeholder>
                  <w:docPart w:val="3C6D9A3E443E4AF7A28E87449F8A7D3D"/>
                </w:placeholder>
                <w:text w:multiLine="1"/>
              </w:sdtPr>
              <w:sdtContent>
                <w:r w:rsidR="00BD41E0" w:rsidRPr="00B26112">
                  <w:rPr>
                    <w:rFonts w:ascii="Poppins" w:eastAsia="Times New Roman" w:hAnsi="Poppins" w:cs="Poppins"/>
                    <w:color w:val="062172"/>
                    <w:lang w:eastAsia="en-GB"/>
                  </w:rPr>
                  <w:t>Enter number.</w:t>
                </w:r>
              </w:sdtContent>
            </w:sdt>
          </w:p>
        </w:tc>
        <w:tc>
          <w:tcPr>
            <w:tcW w:w="1433"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5B760545" w14:textId="77777777" w:rsidR="00BD41E0" w:rsidRPr="0087527F" w:rsidRDefault="00000000" w:rsidP="009153A6">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189795132"/>
                <w:placeholder>
                  <w:docPart w:val="953419D160854421AD49E7BD50504570"/>
                </w:placeholder>
                <w:text w:multiLine="1"/>
              </w:sdtPr>
              <w:sdtContent>
                <w:r w:rsidR="00BD41E0" w:rsidRPr="00B26112">
                  <w:rPr>
                    <w:rFonts w:ascii="Poppins" w:eastAsia="Times New Roman" w:hAnsi="Poppins" w:cs="Poppins"/>
                    <w:color w:val="062172"/>
                    <w:lang w:eastAsia="en-GB"/>
                  </w:rPr>
                  <w:t>Enter number.</w:t>
                </w:r>
              </w:sdtContent>
            </w:sdt>
          </w:p>
        </w:tc>
        <w:tc>
          <w:tcPr>
            <w:tcW w:w="1452" w:type="dxa"/>
            <w:gridSpan w:val="2"/>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59B51948" w14:textId="77777777" w:rsidR="00BD41E0" w:rsidRPr="0087527F" w:rsidRDefault="00000000" w:rsidP="009153A6">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531406198"/>
                <w:placeholder>
                  <w:docPart w:val="C0E73841F7204FA0920068B74323F0F7"/>
                </w:placeholder>
                <w:text w:multiLine="1"/>
              </w:sdtPr>
              <w:sdtContent>
                <w:r w:rsidR="00BD41E0" w:rsidRPr="00B26112">
                  <w:rPr>
                    <w:rFonts w:ascii="Poppins" w:eastAsia="Times New Roman" w:hAnsi="Poppins" w:cs="Poppins"/>
                    <w:color w:val="062172"/>
                    <w:lang w:eastAsia="en-GB"/>
                  </w:rPr>
                  <w:t>Enter number.</w:t>
                </w:r>
              </w:sdtContent>
            </w:sdt>
          </w:p>
        </w:tc>
        <w:tc>
          <w:tcPr>
            <w:tcW w:w="1433" w:type="dxa"/>
            <w:gridSpan w:val="2"/>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1397CA9B" w14:textId="77777777" w:rsidR="00BD41E0" w:rsidRPr="0087527F" w:rsidRDefault="00000000" w:rsidP="009153A6">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736833428"/>
                <w:placeholder>
                  <w:docPart w:val="5CC1748FC26E4751A7AD434265BFED43"/>
                </w:placeholder>
                <w:text w:multiLine="1"/>
              </w:sdtPr>
              <w:sdtContent>
                <w:r w:rsidR="00BD41E0" w:rsidRPr="00B26112">
                  <w:rPr>
                    <w:rFonts w:ascii="Poppins" w:eastAsia="Times New Roman" w:hAnsi="Poppins" w:cs="Poppins"/>
                    <w:color w:val="062172"/>
                    <w:lang w:eastAsia="en-GB"/>
                  </w:rPr>
                  <w:t>Enter number.</w:t>
                </w:r>
              </w:sdtContent>
            </w:sdt>
          </w:p>
        </w:tc>
        <w:tc>
          <w:tcPr>
            <w:tcW w:w="1333" w:type="dxa"/>
            <w:gridSpan w:val="2"/>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414461EB" w14:textId="77777777" w:rsidR="00BD41E0" w:rsidRPr="0087527F" w:rsidRDefault="00000000" w:rsidP="009153A6">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086963450"/>
                <w:placeholder>
                  <w:docPart w:val="2BAABC5CD59248E6879F0D9F94B06F55"/>
                </w:placeholder>
                <w:text w:multiLine="1"/>
              </w:sdtPr>
              <w:sdtContent>
                <w:r w:rsidR="00BD41E0" w:rsidRPr="00B26112">
                  <w:rPr>
                    <w:rFonts w:ascii="Poppins" w:eastAsia="Times New Roman" w:hAnsi="Poppins" w:cs="Poppins"/>
                    <w:color w:val="062172"/>
                    <w:lang w:eastAsia="en-GB"/>
                  </w:rPr>
                  <w:t>Enter number.</w:t>
                </w:r>
              </w:sdtContent>
            </w:sdt>
          </w:p>
        </w:tc>
        <w:tc>
          <w:tcPr>
            <w:tcW w:w="1544" w:type="dxa"/>
            <w:gridSpan w:val="3"/>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776D4464" w14:textId="77777777" w:rsidR="00BD41E0" w:rsidRPr="0087527F" w:rsidRDefault="00000000" w:rsidP="009153A6">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581526856"/>
                <w:placeholder>
                  <w:docPart w:val="550FC03CACCF41AA847F4368B7A939FE"/>
                </w:placeholder>
                <w:text w:multiLine="1"/>
              </w:sdtPr>
              <w:sdtContent>
                <w:r w:rsidR="00BD41E0" w:rsidRPr="00B26112">
                  <w:rPr>
                    <w:rFonts w:ascii="Poppins" w:eastAsia="Times New Roman" w:hAnsi="Poppins" w:cs="Poppins"/>
                    <w:color w:val="062172"/>
                    <w:lang w:eastAsia="en-GB"/>
                  </w:rPr>
                  <w:t>Enter number.</w:t>
                </w:r>
              </w:sdtContent>
            </w:sdt>
          </w:p>
        </w:tc>
        <w:tc>
          <w:tcPr>
            <w:tcW w:w="278" w:type="dxa"/>
            <w:gridSpan w:val="2"/>
            <w:tcBorders>
              <w:right w:val="nil"/>
            </w:tcBorders>
            <w:shd w:val="clear" w:color="auto" w:fill="auto"/>
            <w:tcMar>
              <w:left w:w="115" w:type="dxa"/>
              <w:right w:w="115" w:type="dxa"/>
            </w:tcMar>
            <w:vAlign w:val="center"/>
            <w:hideMark/>
          </w:tcPr>
          <w:p w14:paraId="35E5B03B" w14:textId="77777777" w:rsidR="00BD41E0" w:rsidRPr="0087527F" w:rsidRDefault="00BD41E0" w:rsidP="009153A6">
            <w:pPr>
              <w:spacing w:after="0" w:line="240" w:lineRule="auto"/>
              <w:rPr>
                <w:rFonts w:ascii="Times New Roman" w:eastAsia="Times New Roman" w:hAnsi="Times New Roman" w:cs="Times New Roman"/>
                <w:sz w:val="20"/>
                <w:szCs w:val="20"/>
                <w:lang w:val="en-GB" w:eastAsia="en-GB"/>
              </w:rPr>
            </w:pPr>
          </w:p>
        </w:tc>
      </w:tr>
      <w:tr w:rsidR="00BD41E0" w:rsidRPr="0087527F" w14:paraId="0FF15841" w14:textId="77777777" w:rsidTr="009153A6">
        <w:trPr>
          <w:gridAfter w:val="2"/>
          <w:wAfter w:w="84" w:type="dxa"/>
          <w:trHeight w:val="360"/>
        </w:trPr>
        <w:tc>
          <w:tcPr>
            <w:tcW w:w="4015" w:type="dxa"/>
            <w:gridSpan w:val="2"/>
            <w:tcBorders>
              <w:top w:val="single" w:sz="6" w:space="0" w:color="43D596"/>
              <w:left w:val="nil"/>
              <w:bottom w:val="single" w:sz="6" w:space="0" w:color="43D596"/>
              <w:right w:val="single" w:sz="6" w:space="0" w:color="43D596"/>
            </w:tcBorders>
            <w:shd w:val="clear" w:color="auto" w:fill="FFFFFF"/>
            <w:tcMar>
              <w:left w:w="115" w:type="dxa"/>
              <w:right w:w="115" w:type="dxa"/>
            </w:tcMar>
            <w:vAlign w:val="center"/>
            <w:hideMark/>
          </w:tcPr>
          <w:p w14:paraId="5EE1C7F6" w14:textId="77777777" w:rsidR="00BD41E0" w:rsidRPr="0087527F" w:rsidRDefault="00BD41E0" w:rsidP="009153A6">
            <w:pPr>
              <w:spacing w:after="0" w:line="240" w:lineRule="auto"/>
              <w:ind w:left="720"/>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t>Of which, out-of-school children (optional):</w:t>
            </w:r>
            <w:r w:rsidRPr="0087527F">
              <w:rPr>
                <w:rFonts w:ascii="Poppins" w:eastAsia="Times New Roman" w:hAnsi="Poppins" w:cs="Poppins"/>
                <w:color w:val="062172"/>
                <w:lang w:val="en-GB" w:eastAsia="en-GB"/>
              </w:rPr>
              <w:t> </w:t>
            </w:r>
          </w:p>
        </w:tc>
        <w:tc>
          <w:tcPr>
            <w:tcW w:w="1516"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16C11757" w14:textId="77777777" w:rsidR="00BD41E0" w:rsidRPr="0087527F" w:rsidRDefault="00000000" w:rsidP="009153A6">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929037088"/>
                <w:placeholder>
                  <w:docPart w:val="A4B6D03702DB4E59B94CCD0D9B62C9FA"/>
                </w:placeholder>
                <w:text w:multiLine="1"/>
              </w:sdtPr>
              <w:sdtContent>
                <w:r w:rsidR="00BD41E0" w:rsidRPr="00B26112">
                  <w:rPr>
                    <w:rFonts w:ascii="Poppins" w:eastAsia="Times New Roman" w:hAnsi="Poppins" w:cs="Poppins"/>
                    <w:color w:val="062172"/>
                    <w:lang w:eastAsia="en-GB"/>
                  </w:rPr>
                  <w:t>Enter number.</w:t>
                </w:r>
              </w:sdtContent>
            </w:sdt>
          </w:p>
        </w:tc>
        <w:tc>
          <w:tcPr>
            <w:tcW w:w="1433"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08A91876" w14:textId="77777777" w:rsidR="00BD41E0" w:rsidRPr="0087527F" w:rsidRDefault="00000000" w:rsidP="009153A6">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165976321"/>
                <w:placeholder>
                  <w:docPart w:val="3CECDD3510794879A0FF7F69B1584D3A"/>
                </w:placeholder>
                <w:text w:multiLine="1"/>
              </w:sdtPr>
              <w:sdtContent>
                <w:r w:rsidR="00BD41E0" w:rsidRPr="00B26112">
                  <w:rPr>
                    <w:rFonts w:ascii="Poppins" w:eastAsia="Times New Roman" w:hAnsi="Poppins" w:cs="Poppins"/>
                    <w:color w:val="062172"/>
                    <w:lang w:eastAsia="en-GB"/>
                  </w:rPr>
                  <w:t>Enter number.</w:t>
                </w:r>
              </w:sdtContent>
            </w:sdt>
          </w:p>
        </w:tc>
        <w:tc>
          <w:tcPr>
            <w:tcW w:w="1452" w:type="dxa"/>
            <w:gridSpan w:val="2"/>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5A1C0EA7" w14:textId="77777777" w:rsidR="00BD41E0" w:rsidRPr="0087527F" w:rsidRDefault="00000000" w:rsidP="009153A6">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584684674"/>
                <w:placeholder>
                  <w:docPart w:val="03E87778B3B14874B97B97CC44E1AEDC"/>
                </w:placeholder>
                <w:text w:multiLine="1"/>
              </w:sdtPr>
              <w:sdtContent>
                <w:r w:rsidR="00BD41E0" w:rsidRPr="00B26112">
                  <w:rPr>
                    <w:rFonts w:ascii="Poppins" w:eastAsia="Times New Roman" w:hAnsi="Poppins" w:cs="Poppins"/>
                    <w:color w:val="062172"/>
                    <w:lang w:eastAsia="en-GB"/>
                  </w:rPr>
                  <w:t>Enter number.</w:t>
                </w:r>
              </w:sdtContent>
            </w:sdt>
          </w:p>
        </w:tc>
        <w:tc>
          <w:tcPr>
            <w:tcW w:w="1433" w:type="dxa"/>
            <w:gridSpan w:val="2"/>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016B07D2" w14:textId="77777777" w:rsidR="00BD41E0" w:rsidRPr="0087527F" w:rsidRDefault="00000000" w:rsidP="009153A6">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649512331"/>
                <w:placeholder>
                  <w:docPart w:val="F9E3A40AB4794F12B3F82BA1B0EDA23E"/>
                </w:placeholder>
                <w:text w:multiLine="1"/>
              </w:sdtPr>
              <w:sdtContent>
                <w:r w:rsidR="00BD41E0" w:rsidRPr="00B26112">
                  <w:rPr>
                    <w:rFonts w:ascii="Poppins" w:eastAsia="Times New Roman" w:hAnsi="Poppins" w:cs="Poppins"/>
                    <w:color w:val="062172"/>
                    <w:lang w:eastAsia="en-GB"/>
                  </w:rPr>
                  <w:t>Enter number.</w:t>
                </w:r>
              </w:sdtContent>
            </w:sdt>
          </w:p>
        </w:tc>
        <w:tc>
          <w:tcPr>
            <w:tcW w:w="1333" w:type="dxa"/>
            <w:gridSpan w:val="2"/>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0217AD07" w14:textId="77777777" w:rsidR="00BD41E0" w:rsidRPr="0087527F" w:rsidRDefault="00000000" w:rsidP="009153A6">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92479742"/>
                <w:placeholder>
                  <w:docPart w:val="DF2F077605D640A79C73ED0B93D782FA"/>
                </w:placeholder>
                <w:text w:multiLine="1"/>
              </w:sdtPr>
              <w:sdtContent>
                <w:r w:rsidR="00BD41E0" w:rsidRPr="00B26112">
                  <w:rPr>
                    <w:rFonts w:ascii="Poppins" w:eastAsia="Times New Roman" w:hAnsi="Poppins" w:cs="Poppins"/>
                    <w:color w:val="062172"/>
                    <w:lang w:eastAsia="en-GB"/>
                  </w:rPr>
                  <w:t>Enter number.</w:t>
                </w:r>
              </w:sdtContent>
            </w:sdt>
          </w:p>
        </w:tc>
        <w:tc>
          <w:tcPr>
            <w:tcW w:w="1384" w:type="dxa"/>
            <w:gridSpan w:val="2"/>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61559FB0" w14:textId="77777777" w:rsidR="00BD41E0" w:rsidRPr="0087527F" w:rsidRDefault="00000000" w:rsidP="009153A6">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325136932"/>
                <w:placeholder>
                  <w:docPart w:val="D7EA66054DC241F19B9A9EBC2C851355"/>
                </w:placeholder>
                <w:text w:multiLine="1"/>
              </w:sdtPr>
              <w:sdtContent>
                <w:r w:rsidR="00BD41E0" w:rsidRPr="00B26112">
                  <w:rPr>
                    <w:rFonts w:ascii="Poppins" w:eastAsia="Times New Roman" w:hAnsi="Poppins" w:cs="Poppins"/>
                    <w:color w:val="062172"/>
                    <w:lang w:eastAsia="en-GB"/>
                  </w:rPr>
                  <w:t>Enter number.</w:t>
                </w:r>
              </w:sdtContent>
            </w:sdt>
          </w:p>
        </w:tc>
        <w:tc>
          <w:tcPr>
            <w:tcW w:w="438" w:type="dxa"/>
            <w:gridSpan w:val="3"/>
            <w:tcBorders>
              <w:right w:val="nil"/>
            </w:tcBorders>
            <w:shd w:val="clear" w:color="auto" w:fill="auto"/>
            <w:tcMar>
              <w:left w:w="115" w:type="dxa"/>
              <w:right w:w="115" w:type="dxa"/>
            </w:tcMar>
            <w:vAlign w:val="center"/>
            <w:hideMark/>
          </w:tcPr>
          <w:p w14:paraId="2CDC067B" w14:textId="77777777" w:rsidR="00BD41E0" w:rsidRPr="0087527F" w:rsidRDefault="00BD41E0" w:rsidP="009153A6">
            <w:pPr>
              <w:spacing w:after="0" w:line="240" w:lineRule="auto"/>
              <w:rPr>
                <w:rFonts w:ascii="Times New Roman" w:eastAsia="Times New Roman" w:hAnsi="Times New Roman" w:cs="Times New Roman"/>
                <w:sz w:val="20"/>
                <w:szCs w:val="20"/>
                <w:lang w:val="en-GB" w:eastAsia="en-GB"/>
              </w:rPr>
            </w:pPr>
          </w:p>
        </w:tc>
      </w:tr>
      <w:tr w:rsidR="00BD41E0" w:rsidRPr="0087527F" w14:paraId="1760B486" w14:textId="77777777" w:rsidTr="009153A6">
        <w:trPr>
          <w:gridAfter w:val="2"/>
          <w:wAfter w:w="84" w:type="dxa"/>
          <w:trHeight w:val="270"/>
        </w:trPr>
        <w:tc>
          <w:tcPr>
            <w:tcW w:w="4015" w:type="dxa"/>
            <w:gridSpan w:val="2"/>
            <w:tcBorders>
              <w:top w:val="single" w:sz="6" w:space="0" w:color="43D596"/>
              <w:left w:val="nil"/>
              <w:bottom w:val="single" w:sz="6" w:space="0" w:color="43D596"/>
              <w:right w:val="single" w:sz="6" w:space="0" w:color="43D596"/>
            </w:tcBorders>
            <w:shd w:val="clear" w:color="auto" w:fill="FFFFFF"/>
            <w:tcMar>
              <w:left w:w="115" w:type="dxa"/>
              <w:right w:w="115" w:type="dxa"/>
            </w:tcMar>
            <w:vAlign w:val="center"/>
            <w:hideMark/>
          </w:tcPr>
          <w:p w14:paraId="38D3789A" w14:textId="77777777" w:rsidR="00BD41E0" w:rsidRPr="0087527F" w:rsidRDefault="00BD41E0" w:rsidP="009153A6">
            <w:pPr>
              <w:spacing w:after="0" w:line="240" w:lineRule="auto"/>
              <w:ind w:left="720"/>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t>Of which, children/other students from marginalized ethno-cultural/ linguistic minorities: specify which ones (optional):</w:t>
            </w:r>
            <w:r w:rsidRPr="0087527F">
              <w:rPr>
                <w:rFonts w:ascii="Poppins" w:eastAsia="Times New Roman" w:hAnsi="Poppins" w:cs="Poppins"/>
                <w:color w:val="062172"/>
                <w:lang w:val="en-GB" w:eastAsia="en-GB"/>
              </w:rPr>
              <w:t> </w:t>
            </w:r>
          </w:p>
        </w:tc>
        <w:tc>
          <w:tcPr>
            <w:tcW w:w="1516"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23C66E42" w14:textId="77777777" w:rsidR="00BD41E0" w:rsidRPr="0087527F" w:rsidRDefault="00000000" w:rsidP="009153A6">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717658833"/>
                <w:placeholder>
                  <w:docPart w:val="21E8A1B311F94D8CAFA45A87A9D759F6"/>
                </w:placeholder>
                <w:text w:multiLine="1"/>
              </w:sdtPr>
              <w:sdtContent>
                <w:r w:rsidR="00BD41E0" w:rsidRPr="00B26112">
                  <w:rPr>
                    <w:rFonts w:ascii="Poppins" w:eastAsia="Times New Roman" w:hAnsi="Poppins" w:cs="Poppins"/>
                    <w:color w:val="062172"/>
                    <w:lang w:eastAsia="en-GB"/>
                  </w:rPr>
                  <w:t>Enter number.</w:t>
                </w:r>
              </w:sdtContent>
            </w:sdt>
          </w:p>
        </w:tc>
        <w:tc>
          <w:tcPr>
            <w:tcW w:w="1433" w:type="dxa"/>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0E80AA4E" w14:textId="77777777" w:rsidR="00BD41E0" w:rsidRPr="0087527F" w:rsidRDefault="00000000" w:rsidP="009153A6">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576866706"/>
                <w:placeholder>
                  <w:docPart w:val="BAB0DE9AFF904A5FA98E12FB68CDDA21"/>
                </w:placeholder>
                <w:text w:multiLine="1"/>
              </w:sdtPr>
              <w:sdtContent>
                <w:r w:rsidR="00BD41E0" w:rsidRPr="00B26112">
                  <w:rPr>
                    <w:rFonts w:ascii="Poppins" w:eastAsia="Times New Roman" w:hAnsi="Poppins" w:cs="Poppins"/>
                    <w:color w:val="062172"/>
                    <w:lang w:eastAsia="en-GB"/>
                  </w:rPr>
                  <w:t>Enter number.</w:t>
                </w:r>
              </w:sdtContent>
            </w:sdt>
          </w:p>
        </w:tc>
        <w:tc>
          <w:tcPr>
            <w:tcW w:w="1452" w:type="dxa"/>
            <w:gridSpan w:val="2"/>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79121B05" w14:textId="77777777" w:rsidR="00BD41E0" w:rsidRPr="0087527F" w:rsidRDefault="00000000" w:rsidP="009153A6">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677874934"/>
                <w:placeholder>
                  <w:docPart w:val="0E7885C73EAE4A17A979B8B16CC0BA99"/>
                </w:placeholder>
                <w:text w:multiLine="1"/>
              </w:sdtPr>
              <w:sdtContent>
                <w:r w:rsidR="00BD41E0" w:rsidRPr="00B26112">
                  <w:rPr>
                    <w:rFonts w:ascii="Poppins" w:eastAsia="Times New Roman" w:hAnsi="Poppins" w:cs="Poppins"/>
                    <w:color w:val="062172"/>
                    <w:lang w:eastAsia="en-GB"/>
                  </w:rPr>
                  <w:t>Enter number.</w:t>
                </w:r>
              </w:sdtContent>
            </w:sdt>
          </w:p>
        </w:tc>
        <w:tc>
          <w:tcPr>
            <w:tcW w:w="1433" w:type="dxa"/>
            <w:gridSpan w:val="2"/>
            <w:tcBorders>
              <w:top w:val="single" w:sz="6" w:space="0" w:color="43D596"/>
              <w:left w:val="single" w:sz="6" w:space="0" w:color="43D596"/>
              <w:bottom w:val="single" w:sz="6" w:space="0" w:color="43D596"/>
              <w:right w:val="single" w:sz="6" w:space="0" w:color="43D596"/>
            </w:tcBorders>
            <w:shd w:val="clear" w:color="auto" w:fill="FFFFFF"/>
            <w:tcMar>
              <w:left w:w="115" w:type="dxa"/>
              <w:right w:w="115" w:type="dxa"/>
            </w:tcMar>
            <w:vAlign w:val="center"/>
            <w:hideMark/>
          </w:tcPr>
          <w:p w14:paraId="46A380DB" w14:textId="77777777" w:rsidR="00BD41E0" w:rsidRPr="0087527F" w:rsidRDefault="00000000" w:rsidP="009153A6">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905296986"/>
                <w:placeholder>
                  <w:docPart w:val="052DD01C3FB0478DB028A3151B682011"/>
                </w:placeholder>
                <w:text w:multiLine="1"/>
              </w:sdtPr>
              <w:sdtContent>
                <w:r w:rsidR="00BD41E0" w:rsidRPr="00B26112">
                  <w:rPr>
                    <w:rFonts w:ascii="Poppins" w:eastAsia="Times New Roman" w:hAnsi="Poppins" w:cs="Poppins"/>
                    <w:color w:val="062172"/>
                    <w:lang w:eastAsia="en-GB"/>
                  </w:rPr>
                  <w:t>Enter number.</w:t>
                </w:r>
              </w:sdtContent>
            </w:sdt>
          </w:p>
        </w:tc>
        <w:tc>
          <w:tcPr>
            <w:tcW w:w="1333" w:type="dxa"/>
            <w:gridSpan w:val="2"/>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09933D16" w14:textId="77777777" w:rsidR="00BD41E0" w:rsidRPr="0087527F" w:rsidRDefault="00000000" w:rsidP="009153A6">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628157112"/>
                <w:placeholder>
                  <w:docPart w:val="8753E5ACDE254757BE6CA6F9B6A0FC4F"/>
                </w:placeholder>
                <w:text w:multiLine="1"/>
              </w:sdtPr>
              <w:sdtContent>
                <w:r w:rsidR="00BD41E0" w:rsidRPr="00B26112">
                  <w:rPr>
                    <w:rFonts w:ascii="Poppins" w:eastAsia="Times New Roman" w:hAnsi="Poppins" w:cs="Poppins"/>
                    <w:color w:val="062172"/>
                    <w:lang w:eastAsia="en-GB"/>
                  </w:rPr>
                  <w:t>Enter number.</w:t>
                </w:r>
              </w:sdtContent>
            </w:sdt>
          </w:p>
        </w:tc>
        <w:tc>
          <w:tcPr>
            <w:tcW w:w="1384" w:type="dxa"/>
            <w:gridSpan w:val="2"/>
            <w:tcBorders>
              <w:top w:val="single" w:sz="6" w:space="0" w:color="43D596"/>
              <w:left w:val="single" w:sz="6" w:space="0" w:color="43D596"/>
              <w:bottom w:val="single" w:sz="6" w:space="0" w:color="43D596"/>
              <w:right w:val="nil"/>
            </w:tcBorders>
            <w:shd w:val="clear" w:color="auto" w:fill="FFFFFF"/>
            <w:tcMar>
              <w:left w:w="115" w:type="dxa"/>
              <w:right w:w="115" w:type="dxa"/>
            </w:tcMar>
            <w:vAlign w:val="center"/>
            <w:hideMark/>
          </w:tcPr>
          <w:p w14:paraId="709B1B34" w14:textId="77777777" w:rsidR="00BD41E0" w:rsidRPr="0087527F" w:rsidRDefault="00000000" w:rsidP="009153A6">
            <w:pPr>
              <w:spacing w:after="0" w:line="240" w:lineRule="auto"/>
              <w:textAlignment w:val="baseline"/>
              <w:rPr>
                <w:rFonts w:ascii="Times New Roman" w:eastAsia="Times New Roman" w:hAnsi="Times New Roman" w:cs="Times New Roman"/>
                <w:sz w:val="24"/>
                <w:szCs w:val="24"/>
                <w:lang w:val="en-GB" w:eastAsia="en-GB"/>
              </w:rPr>
            </w:pPr>
            <w:sdt>
              <w:sdtPr>
                <w:rPr>
                  <w:rFonts w:ascii="Poppins" w:eastAsia="Times New Roman" w:hAnsi="Poppins" w:cs="Poppins"/>
                  <w:color w:val="062172"/>
                  <w:lang w:eastAsia="en-GB"/>
                </w:rPr>
                <w:id w:val="1647936934"/>
                <w:placeholder>
                  <w:docPart w:val="FC759E25656242F3B96124C916EE7C20"/>
                </w:placeholder>
                <w:text w:multiLine="1"/>
              </w:sdtPr>
              <w:sdtContent>
                <w:r w:rsidR="00BD41E0" w:rsidRPr="00B26112">
                  <w:rPr>
                    <w:rFonts w:ascii="Poppins" w:eastAsia="Times New Roman" w:hAnsi="Poppins" w:cs="Poppins"/>
                    <w:color w:val="062172"/>
                    <w:lang w:eastAsia="en-GB"/>
                  </w:rPr>
                  <w:t>Enter number.</w:t>
                </w:r>
              </w:sdtContent>
            </w:sdt>
          </w:p>
        </w:tc>
        <w:tc>
          <w:tcPr>
            <w:tcW w:w="438" w:type="dxa"/>
            <w:gridSpan w:val="3"/>
            <w:tcBorders>
              <w:right w:val="nil"/>
            </w:tcBorders>
            <w:shd w:val="clear" w:color="auto" w:fill="auto"/>
            <w:tcMar>
              <w:left w:w="115" w:type="dxa"/>
              <w:right w:w="115" w:type="dxa"/>
            </w:tcMar>
            <w:vAlign w:val="center"/>
            <w:hideMark/>
          </w:tcPr>
          <w:p w14:paraId="096F8C29" w14:textId="77777777" w:rsidR="00BD41E0" w:rsidRPr="0087527F" w:rsidRDefault="00BD41E0" w:rsidP="009153A6">
            <w:pPr>
              <w:spacing w:after="0" w:line="240" w:lineRule="auto"/>
              <w:rPr>
                <w:rFonts w:ascii="Times New Roman" w:eastAsia="Times New Roman" w:hAnsi="Times New Roman" w:cs="Times New Roman"/>
                <w:sz w:val="20"/>
                <w:szCs w:val="20"/>
                <w:lang w:val="en-GB" w:eastAsia="en-GB"/>
              </w:rPr>
            </w:pPr>
          </w:p>
        </w:tc>
      </w:tr>
      <w:tr w:rsidR="00BD41E0" w:rsidRPr="0087527F" w14:paraId="7CE099EF" w14:textId="77777777" w:rsidTr="009153A6">
        <w:trPr>
          <w:gridBefore w:val="1"/>
          <w:gridAfter w:val="1"/>
          <w:wBefore w:w="81" w:type="dxa"/>
          <w:wAfter w:w="9" w:type="dxa"/>
          <w:trHeight w:val="405"/>
        </w:trPr>
        <w:tc>
          <w:tcPr>
            <w:tcW w:w="12725" w:type="dxa"/>
            <w:gridSpan w:val="13"/>
            <w:tcBorders>
              <w:top w:val="single" w:sz="6" w:space="0" w:color="43D596"/>
              <w:left w:val="nil"/>
              <w:bottom w:val="single" w:sz="6" w:space="0" w:color="43D596"/>
              <w:right w:val="nil"/>
            </w:tcBorders>
            <w:shd w:val="clear" w:color="auto" w:fill="E7E6E6"/>
            <w:tcMar>
              <w:left w:w="115" w:type="dxa"/>
              <w:right w:w="115" w:type="dxa"/>
            </w:tcMar>
            <w:hideMark/>
          </w:tcPr>
          <w:p w14:paraId="73FA31EC" w14:textId="77777777" w:rsidR="00BD41E0" w:rsidRPr="0087527F" w:rsidRDefault="00BD41E0" w:rsidP="009153A6">
            <w:pPr>
              <w:spacing w:after="0" w:line="240" w:lineRule="auto"/>
              <w:jc w:val="both"/>
              <w:textAlignment w:val="baseline"/>
              <w:rPr>
                <w:rFonts w:ascii="Times New Roman" w:eastAsia="Times New Roman" w:hAnsi="Times New Roman" w:cs="Times New Roman"/>
                <w:sz w:val="24"/>
                <w:szCs w:val="24"/>
                <w:lang w:val="en-GB" w:eastAsia="en-GB"/>
              </w:rPr>
            </w:pPr>
            <w:r w:rsidRPr="0087527F">
              <w:rPr>
                <w:rFonts w:ascii="Poppins" w:eastAsia="Times New Roman" w:hAnsi="Poppins" w:cs="Poppins"/>
                <w:color w:val="062172"/>
                <w:lang w:eastAsia="en-GB"/>
              </w:rPr>
              <w:t>Provide any comments on beneficiary children/students, if needed. This could include, for example, the definition employed by the project for a particular subgroup (including a more granular description of these subgroups), the approach/tool used to calculate the number of beneficiaries overall or by subgroup, any limitation of the approach/tool employed for this calculation and reasons why data on beneficiary children/students are unavailable.</w:t>
            </w:r>
            <w:r w:rsidRPr="0087527F">
              <w:rPr>
                <w:rFonts w:ascii="Poppins" w:eastAsia="Times New Roman" w:hAnsi="Poppins" w:cs="Poppins"/>
                <w:color w:val="062172"/>
                <w:lang w:val="en-GB" w:eastAsia="en-GB"/>
              </w:rPr>
              <w:t> </w:t>
            </w:r>
          </w:p>
        </w:tc>
        <w:tc>
          <w:tcPr>
            <w:tcW w:w="273" w:type="dxa"/>
            <w:gridSpan w:val="2"/>
            <w:tcBorders>
              <w:right w:val="nil"/>
            </w:tcBorders>
            <w:shd w:val="clear" w:color="auto" w:fill="auto"/>
            <w:tcMar>
              <w:left w:w="115" w:type="dxa"/>
              <w:right w:w="115" w:type="dxa"/>
            </w:tcMar>
            <w:vAlign w:val="center"/>
            <w:hideMark/>
          </w:tcPr>
          <w:p w14:paraId="605A223E" w14:textId="77777777" w:rsidR="00BD41E0" w:rsidRPr="0087527F" w:rsidRDefault="00BD41E0" w:rsidP="009153A6">
            <w:pPr>
              <w:spacing w:after="0" w:line="240" w:lineRule="auto"/>
              <w:rPr>
                <w:rFonts w:ascii="Times New Roman" w:eastAsia="Times New Roman" w:hAnsi="Times New Roman" w:cs="Times New Roman"/>
                <w:sz w:val="20"/>
                <w:szCs w:val="20"/>
                <w:lang w:val="en-GB" w:eastAsia="en-GB"/>
              </w:rPr>
            </w:pPr>
          </w:p>
        </w:tc>
      </w:tr>
      <w:tr w:rsidR="00BD41E0" w14:paraId="3CFDA4CF" w14:textId="77777777" w:rsidTr="009153A6">
        <w:trPr>
          <w:gridBefore w:val="1"/>
          <w:gridAfter w:val="3"/>
          <w:wBefore w:w="81" w:type="dxa"/>
          <w:wAfter w:w="282" w:type="dxa"/>
          <w:trHeight w:val="435"/>
        </w:trPr>
        <w:tc>
          <w:tcPr>
            <w:tcW w:w="12725" w:type="dxa"/>
            <w:gridSpan w:val="13"/>
            <w:tcBorders>
              <w:top w:val="single" w:sz="6" w:space="0" w:color="43D596"/>
              <w:left w:val="nil"/>
              <w:bottom w:val="single" w:sz="6" w:space="0" w:color="43D596"/>
              <w:right w:val="nil"/>
            </w:tcBorders>
            <w:shd w:val="clear" w:color="auto" w:fill="FFFFFF"/>
            <w:tcMar>
              <w:left w:w="115" w:type="dxa"/>
              <w:right w:w="115" w:type="dxa"/>
            </w:tcMar>
            <w:vAlign w:val="center"/>
            <w:hideMark/>
          </w:tcPr>
          <w:p w14:paraId="4F7E57DD" w14:textId="77777777" w:rsidR="00BD41E0" w:rsidRDefault="00000000" w:rsidP="009153A6">
            <w:pPr>
              <w:pStyle w:val="paragraph"/>
              <w:spacing w:before="0" w:beforeAutospacing="0" w:after="0" w:afterAutospacing="0"/>
              <w:textAlignment w:val="baseline"/>
              <w:rPr>
                <w:rFonts w:ascii="Segoe UI" w:hAnsi="Segoe UI" w:cs="Segoe UI"/>
                <w:sz w:val="18"/>
                <w:szCs w:val="18"/>
              </w:rPr>
            </w:pPr>
            <w:sdt>
              <w:sdtPr>
                <w:rPr>
                  <w:rFonts w:ascii="Arial" w:eastAsia="Calibri" w:hAnsi="Arial" w:cs="Arial"/>
                  <w:sz w:val="20"/>
                  <w:szCs w:val="20"/>
                </w:rPr>
                <w:id w:val="883672251"/>
                <w:placeholder>
                  <w:docPart w:val="37961785D2DD4724AF90EFA2BAD301BA"/>
                </w:placeholder>
                <w:showingPlcHdr/>
                <w:text w:multiLine="1"/>
              </w:sdtPr>
              <w:sdtContent>
                <w:r w:rsidR="00BD41E0" w:rsidRPr="005E158F">
                  <w:rPr>
                    <w:rFonts w:ascii="Poppins" w:eastAsia="Calibri" w:hAnsi="Poppins" w:cs="Poppins"/>
                    <w:color w:val="2F5496" w:themeColor="accent1" w:themeShade="BF"/>
                    <w:sz w:val="22"/>
                    <w:szCs w:val="22"/>
                  </w:rPr>
                  <w:t>Click here to enter text.</w:t>
                </w:r>
              </w:sdtContent>
            </w:sdt>
          </w:p>
        </w:tc>
      </w:tr>
    </w:tbl>
    <w:p w14:paraId="52807889" w14:textId="77777777" w:rsidR="00BD41E0" w:rsidRDefault="00BD41E0" w:rsidP="1EECCA4A">
      <w:pPr>
        <w:spacing w:line="257" w:lineRule="auto"/>
        <w:rPr>
          <w:rFonts w:ascii="Poppins" w:hAnsi="Poppins" w:cs="Poppins"/>
          <w:b/>
          <w:bCs/>
          <w:color w:val="43D596"/>
          <w:sz w:val="28"/>
          <w:szCs w:val="28"/>
        </w:rPr>
      </w:pPr>
    </w:p>
    <w:p w14:paraId="7C877915" w14:textId="77777777" w:rsidR="00C90762" w:rsidRPr="00FF016E" w:rsidRDefault="00B06E6B" w:rsidP="00C90762">
      <w:pPr>
        <w:tabs>
          <w:tab w:val="left" w:pos="1740"/>
        </w:tabs>
        <w:spacing w:after="0"/>
        <w:rPr>
          <w:rFonts w:ascii="Poppins" w:hAnsi="Poppins" w:cs="Poppins"/>
          <w:b/>
          <w:color w:val="43D596"/>
          <w:sz w:val="28"/>
          <w:szCs w:val="28"/>
        </w:rPr>
      </w:pPr>
      <w:r>
        <w:br w:type="page"/>
      </w:r>
      <w:r w:rsidR="00C90762">
        <w:rPr>
          <w:rFonts w:ascii="Poppins" w:hAnsi="Poppins" w:cs="Poppins"/>
          <w:b/>
          <w:color w:val="43D596"/>
          <w:sz w:val="28"/>
          <w:szCs w:val="28"/>
        </w:rPr>
        <w:lastRenderedPageBreak/>
        <w:t>NOTES</w:t>
      </w:r>
    </w:p>
    <w:sectPr w:rsidR="00C90762" w:rsidRPr="00FF016E" w:rsidSect="0024024F">
      <w:endnotePr>
        <w:numFmt w:val="decimal"/>
      </w:endnotePr>
      <w:pgSz w:w="15840" w:h="12240" w:orient="landscape" w:code="1"/>
      <w:pgMar w:top="720" w:right="1008" w:bottom="72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2B25F" w14:textId="77777777" w:rsidR="00E91ED6" w:rsidRDefault="00E91ED6" w:rsidP="00D160C8">
      <w:pPr>
        <w:spacing w:after="0" w:line="240" w:lineRule="auto"/>
      </w:pPr>
      <w:r>
        <w:separator/>
      </w:r>
    </w:p>
  </w:endnote>
  <w:endnote w:type="continuationSeparator" w:id="0">
    <w:p w14:paraId="62A75AED" w14:textId="77777777" w:rsidR="00E91ED6" w:rsidRDefault="00E91ED6" w:rsidP="00D160C8">
      <w:pPr>
        <w:spacing w:after="0" w:line="240" w:lineRule="auto"/>
      </w:pPr>
      <w:r>
        <w:continuationSeparator/>
      </w:r>
    </w:p>
  </w:endnote>
  <w:endnote w:type="continuationNotice" w:id="1">
    <w:p w14:paraId="55C0D552" w14:textId="77777777" w:rsidR="00E91ED6" w:rsidRDefault="00E91ED6">
      <w:pPr>
        <w:spacing w:after="0" w:line="240" w:lineRule="auto"/>
      </w:pPr>
    </w:p>
  </w:endnote>
  <w:endnote w:id="2">
    <w:p w14:paraId="33B25238" w14:textId="08E17740" w:rsidR="00485315" w:rsidRPr="00485315" w:rsidRDefault="00485315">
      <w:pPr>
        <w:pStyle w:val="EndnoteText"/>
      </w:pPr>
      <w:r>
        <w:rPr>
          <w:rStyle w:val="EndnoteReference"/>
        </w:rPr>
        <w:endnoteRef/>
      </w:r>
      <w:r>
        <w:t xml:space="preserve"> </w:t>
      </w:r>
      <w:r w:rsidRPr="005B30DD">
        <w:rPr>
          <w:rFonts w:ascii="Poppins" w:hAnsi="Poppins" w:cs="Poppins"/>
          <w:color w:val="062172"/>
          <w:sz w:val="16"/>
          <w:szCs w:val="16"/>
        </w:rPr>
        <w:t>“Effectiveness” (start) date is considered as the date when the grant implementation has effectively started, marked by the occurrence of an event defined in the grant application.</w:t>
      </w:r>
    </w:p>
  </w:endnote>
  <w:endnote w:id="3">
    <w:p w14:paraId="1BA4DB62" w14:textId="33325824" w:rsidR="00485315" w:rsidRPr="00485315" w:rsidRDefault="00485315">
      <w:pPr>
        <w:pStyle w:val="EndnoteText"/>
        <w:rPr>
          <w:lang w:val="en-GB"/>
        </w:rPr>
      </w:pPr>
      <w:r>
        <w:rPr>
          <w:rStyle w:val="EndnoteReference"/>
        </w:rPr>
        <w:endnoteRef/>
      </w:r>
      <w:r>
        <w:t xml:space="preserve"> </w:t>
      </w:r>
      <w:r w:rsidRPr="005B30DD">
        <w:rPr>
          <w:rFonts w:ascii="Poppins" w:hAnsi="Poppins" w:cs="Poppins"/>
          <w:color w:val="062172"/>
          <w:sz w:val="16"/>
          <w:szCs w:val="16"/>
        </w:rPr>
        <w:t>This template is for grants that employ project-type modalities, such as those categorized as “standalone” (funding is solely from GPE) or “project-pooled” (</w:t>
      </w:r>
      <w:r w:rsidRPr="005B30DD">
        <w:rPr>
          <w:rStyle w:val="normaltextrun"/>
          <w:rFonts w:ascii="Poppins" w:hAnsi="Poppins" w:cs="Poppins"/>
          <w:color w:val="062172"/>
          <w:sz w:val="16"/>
          <w:szCs w:val="16"/>
          <w:bdr w:val="none" w:sz="0" w:space="0" w:color="auto" w:frame="1"/>
        </w:rPr>
        <w:t>funding comes from GPE and other donor(s) to support a common project). For sector-pooled or budget support grants, please use another template (link to be added).</w:t>
      </w:r>
    </w:p>
  </w:endnote>
  <w:endnote w:id="4">
    <w:p w14:paraId="3E01FEE6" w14:textId="6CBD103F" w:rsidR="0026275F" w:rsidRPr="00C22695" w:rsidRDefault="0026275F" w:rsidP="008D0C7C">
      <w:pPr>
        <w:autoSpaceDE w:val="0"/>
        <w:autoSpaceDN w:val="0"/>
        <w:adjustRightInd w:val="0"/>
        <w:spacing w:after="0" w:line="240" w:lineRule="auto"/>
        <w:ind w:right="-180"/>
        <w:jc w:val="both"/>
        <w:rPr>
          <w:rFonts w:ascii="Poppins" w:hAnsi="Poppins" w:cs="Poppins"/>
          <w:color w:val="062172"/>
          <w:sz w:val="16"/>
          <w:szCs w:val="16"/>
        </w:rPr>
      </w:pPr>
      <w:r w:rsidRPr="005B30DD">
        <w:rPr>
          <w:rStyle w:val="EndnoteReference"/>
          <w:rFonts w:ascii="Poppins" w:hAnsi="Poppins" w:cs="Poppins"/>
          <w:color w:val="062172"/>
          <w:sz w:val="16"/>
          <w:szCs w:val="16"/>
        </w:rPr>
        <w:endnoteRef/>
      </w:r>
      <w:r w:rsidRPr="005B30DD">
        <w:rPr>
          <w:rFonts w:ascii="Poppins" w:hAnsi="Poppins" w:cs="Poppins"/>
          <w:color w:val="062172"/>
          <w:sz w:val="16"/>
          <w:szCs w:val="16"/>
        </w:rPr>
        <w:t xml:space="preserve"> </w:t>
      </w:r>
      <w:r w:rsidRPr="005B30DD">
        <w:rPr>
          <w:rFonts w:ascii="Poppins" w:hAnsi="Poppins" w:cs="Poppins"/>
          <w:b/>
          <w:color w:val="062172"/>
          <w:sz w:val="16"/>
          <w:szCs w:val="16"/>
        </w:rPr>
        <w:t>Relevance</w:t>
      </w:r>
      <w:r w:rsidRPr="005B30DD">
        <w:rPr>
          <w:rFonts w:ascii="Poppins" w:hAnsi="Poppins" w:cs="Poppins"/>
          <w:color w:val="062172"/>
          <w:sz w:val="16"/>
          <w:szCs w:val="16"/>
        </w:rPr>
        <w:t xml:space="preserve"> assesses the extent to which project interventions continued to remain consistent with the needs of children, especially those most vulnerable/marginalized, and the sector. The </w:t>
      </w:r>
      <w:r w:rsidRPr="005B30DD">
        <w:rPr>
          <w:rFonts w:ascii="Poppins" w:hAnsi="Poppins" w:cs="Poppins"/>
          <w:b/>
          <w:color w:val="062172"/>
          <w:sz w:val="16"/>
          <w:szCs w:val="16"/>
        </w:rPr>
        <w:t>relevance</w:t>
      </w:r>
      <w:r w:rsidRPr="005B30DD">
        <w:rPr>
          <w:rFonts w:ascii="Poppins" w:hAnsi="Poppins" w:cs="Poppins"/>
          <w:color w:val="062172"/>
          <w:sz w:val="16"/>
          <w:szCs w:val="16"/>
        </w:rPr>
        <w:t xml:space="preserve"> test requires that the interventions be judged by the development priorities and circumstances prevailing at the grant closing date, not at the time of grant approval. It should </w:t>
      </w:r>
      <w:proofErr w:type="gramStart"/>
      <w:r w:rsidRPr="005B30DD">
        <w:rPr>
          <w:rFonts w:ascii="Poppins" w:hAnsi="Poppins" w:cs="Poppins"/>
          <w:color w:val="062172"/>
          <w:sz w:val="16"/>
          <w:szCs w:val="16"/>
        </w:rPr>
        <w:t>take into account</w:t>
      </w:r>
      <w:proofErr w:type="gramEnd"/>
      <w:r w:rsidRPr="005B30DD">
        <w:rPr>
          <w:rFonts w:ascii="Poppins" w:hAnsi="Poppins" w:cs="Poppins"/>
          <w:color w:val="062172"/>
          <w:sz w:val="16"/>
          <w:szCs w:val="16"/>
        </w:rPr>
        <w:t xml:space="preserve"> whether the project’s objectives reflected proper diagnosis of a development priority that remains relevant, and whether the implementation support was responsive to changing needs in the country. If the country circumstances changed significantly during implementation, the completion report should explain whether and how these changes were accommodated (that is, through formal restructuring or other means) to retain the relevance of the objectives.</w:t>
      </w:r>
      <w:r w:rsidRPr="005B30DD">
        <w:rPr>
          <w:rFonts w:cstheme="minorHAnsi"/>
          <w:color w:val="062172"/>
          <w:sz w:val="20"/>
          <w:szCs w:val="20"/>
        </w:rPr>
        <w:t xml:space="preserve"> </w:t>
      </w:r>
      <w:r w:rsidRPr="00C22695">
        <w:rPr>
          <w:rFonts w:ascii="Poppins" w:hAnsi="Poppins" w:cs="Poppins"/>
          <w:color w:val="062172"/>
          <w:sz w:val="16"/>
          <w:szCs w:val="16"/>
        </w:rPr>
        <w:t xml:space="preserve">If the stated objectives are vague or not sufficiently monitorable, a relatively low rating is appropriate for the </w:t>
      </w:r>
      <w:r w:rsidRPr="00C22695">
        <w:rPr>
          <w:rFonts w:ascii="Poppins" w:hAnsi="Poppins" w:cs="Poppins"/>
          <w:b/>
          <w:bCs/>
          <w:color w:val="062172"/>
          <w:sz w:val="16"/>
          <w:szCs w:val="16"/>
        </w:rPr>
        <w:t>relevance</w:t>
      </w:r>
      <w:r w:rsidRPr="00C22695">
        <w:rPr>
          <w:rFonts w:ascii="Poppins" w:hAnsi="Poppins" w:cs="Poppins"/>
          <w:color w:val="062172"/>
          <w:sz w:val="16"/>
          <w:szCs w:val="16"/>
        </w:rPr>
        <w:t xml:space="preserve"> criterion. </w:t>
      </w:r>
    </w:p>
  </w:endnote>
  <w:endnote w:id="5">
    <w:p w14:paraId="15D1E7ED" w14:textId="395C59DE" w:rsidR="00A813BA" w:rsidRPr="0089557D" w:rsidRDefault="00A813BA" w:rsidP="008D0C7C">
      <w:pPr>
        <w:spacing w:after="0" w:line="240" w:lineRule="auto"/>
        <w:ind w:right="-270"/>
        <w:jc w:val="both"/>
        <w:rPr>
          <w:rFonts w:cstheme="minorHAnsi"/>
          <w:sz w:val="18"/>
          <w:szCs w:val="18"/>
        </w:rPr>
      </w:pPr>
      <w:r w:rsidRPr="00C22695">
        <w:rPr>
          <w:rStyle w:val="EndnoteReference"/>
          <w:rFonts w:ascii="Poppins" w:hAnsi="Poppins" w:cs="Poppins"/>
          <w:color w:val="062172"/>
          <w:sz w:val="16"/>
          <w:szCs w:val="16"/>
        </w:rPr>
        <w:endnoteRef/>
      </w:r>
      <w:r w:rsidRPr="00C22695">
        <w:rPr>
          <w:rFonts w:ascii="Poppins" w:hAnsi="Poppins" w:cs="Poppins"/>
          <w:color w:val="062172"/>
          <w:sz w:val="16"/>
          <w:szCs w:val="16"/>
        </w:rPr>
        <w:t xml:space="preserve"> For example, you may reflect on the following: (a) Did the project design accurately (continue to) reflect</w:t>
      </w:r>
      <w:r w:rsidRPr="00C22695">
        <w:rPr>
          <w:rFonts w:ascii="Poppins" w:hAnsi="Poppins" w:cs="Poppins"/>
          <w:b/>
          <w:bCs/>
          <w:color w:val="062172"/>
          <w:sz w:val="16"/>
          <w:szCs w:val="16"/>
        </w:rPr>
        <w:t xml:space="preserve"> sector needs</w:t>
      </w:r>
      <w:r w:rsidRPr="00C22695">
        <w:rPr>
          <w:rFonts w:ascii="Poppins" w:hAnsi="Poppins" w:cs="Poppins"/>
          <w:color w:val="062172"/>
          <w:sz w:val="16"/>
          <w:szCs w:val="16"/>
        </w:rPr>
        <w:t xml:space="preserve">, in line with the sector plan and its priorities? In hindsight, were the project’s </w:t>
      </w:r>
      <w:r w:rsidRPr="00C22695">
        <w:rPr>
          <w:rFonts w:ascii="Poppins" w:hAnsi="Poppins" w:cs="Poppins"/>
          <w:b/>
          <w:bCs/>
          <w:color w:val="062172"/>
          <w:sz w:val="16"/>
          <w:szCs w:val="16"/>
        </w:rPr>
        <w:t>objectives and the results pathway</w:t>
      </w:r>
      <w:r w:rsidRPr="00C22695">
        <w:rPr>
          <w:rFonts w:ascii="Poppins" w:hAnsi="Poppins" w:cs="Poppins"/>
          <w:color w:val="062172"/>
          <w:sz w:val="16"/>
          <w:szCs w:val="16"/>
        </w:rPr>
        <w:t xml:space="preserve"> </w:t>
      </w:r>
      <w:r w:rsidRPr="00C22695">
        <w:rPr>
          <w:rFonts w:ascii="Poppins" w:hAnsi="Poppins" w:cs="Poppins"/>
          <w:b/>
          <w:bCs/>
          <w:color w:val="062172"/>
          <w:sz w:val="16"/>
          <w:szCs w:val="16"/>
        </w:rPr>
        <w:t>realistic</w:t>
      </w:r>
      <w:r w:rsidRPr="00C22695">
        <w:rPr>
          <w:rFonts w:ascii="Poppins" w:hAnsi="Poppins" w:cs="Poppins"/>
          <w:color w:val="062172"/>
          <w:sz w:val="16"/>
          <w:szCs w:val="16"/>
        </w:rPr>
        <w:t>? (b) Was the project design adequately</w:t>
      </w:r>
      <w:r w:rsidRPr="00C22695">
        <w:rPr>
          <w:rFonts w:ascii="Poppins" w:hAnsi="Poppins" w:cs="Poppins"/>
          <w:b/>
          <w:bCs/>
          <w:color w:val="062172"/>
          <w:sz w:val="16"/>
          <w:szCs w:val="16"/>
        </w:rPr>
        <w:t xml:space="preserve"> </w:t>
      </w:r>
      <w:r w:rsidRPr="00C22695">
        <w:rPr>
          <w:rFonts w:ascii="Poppins" w:hAnsi="Poppins" w:cs="Poppins"/>
          <w:color w:val="062172"/>
          <w:sz w:val="16"/>
          <w:szCs w:val="16"/>
        </w:rPr>
        <w:t xml:space="preserve">based on </w:t>
      </w:r>
      <w:r w:rsidRPr="00C22695">
        <w:rPr>
          <w:rFonts w:ascii="Poppins" w:hAnsi="Poppins" w:cs="Poppins"/>
          <w:b/>
          <w:bCs/>
          <w:color w:val="062172"/>
          <w:sz w:val="16"/>
          <w:szCs w:val="16"/>
        </w:rPr>
        <w:t>consultations</w:t>
      </w:r>
      <w:r w:rsidRPr="00C22695">
        <w:rPr>
          <w:rFonts w:ascii="Poppins" w:hAnsi="Poppins" w:cs="Poppins"/>
          <w:color w:val="062172"/>
          <w:sz w:val="16"/>
          <w:szCs w:val="16"/>
        </w:rPr>
        <w:t xml:space="preserve"> with various partners, </w:t>
      </w:r>
      <w:r w:rsidRPr="00C22695">
        <w:rPr>
          <w:rFonts w:ascii="Poppins" w:hAnsi="Poppins" w:cs="Poppins"/>
          <w:b/>
          <w:bCs/>
          <w:color w:val="062172"/>
          <w:sz w:val="16"/>
          <w:szCs w:val="16"/>
        </w:rPr>
        <w:t xml:space="preserve">lessons </w:t>
      </w:r>
      <w:r w:rsidRPr="00C22695">
        <w:rPr>
          <w:rFonts w:ascii="Poppins" w:hAnsi="Poppins" w:cs="Poppins"/>
          <w:color w:val="062172"/>
          <w:sz w:val="16"/>
          <w:szCs w:val="16"/>
        </w:rPr>
        <w:t xml:space="preserve">from previous grants/programs and findings from relevant </w:t>
      </w:r>
      <w:r w:rsidRPr="00C22695">
        <w:rPr>
          <w:rFonts w:ascii="Poppins" w:hAnsi="Poppins" w:cs="Poppins"/>
          <w:b/>
          <w:bCs/>
          <w:color w:val="062172"/>
          <w:sz w:val="16"/>
          <w:szCs w:val="16"/>
        </w:rPr>
        <w:t>diagnostic/research studies</w:t>
      </w:r>
      <w:r w:rsidRPr="00C22695">
        <w:rPr>
          <w:rFonts w:ascii="Poppins" w:hAnsi="Poppins" w:cs="Poppins"/>
          <w:color w:val="062172"/>
          <w:sz w:val="16"/>
          <w:szCs w:val="16"/>
        </w:rPr>
        <w:t xml:space="preserve">? Was evidence sufficiently available and of quality to ensure proper design? (c) Did the project </w:t>
      </w:r>
      <w:proofErr w:type="gramStart"/>
      <w:r w:rsidRPr="00C22695">
        <w:rPr>
          <w:rFonts w:ascii="Poppins" w:hAnsi="Poppins" w:cs="Poppins"/>
          <w:color w:val="062172"/>
          <w:sz w:val="16"/>
          <w:szCs w:val="16"/>
        </w:rPr>
        <w:t>take into account</w:t>
      </w:r>
      <w:proofErr w:type="gramEnd"/>
      <w:r w:rsidRPr="00C22695">
        <w:rPr>
          <w:rFonts w:ascii="Poppins" w:hAnsi="Poppins" w:cs="Poppins"/>
          <w:color w:val="062172"/>
          <w:sz w:val="16"/>
          <w:szCs w:val="16"/>
        </w:rPr>
        <w:t xml:space="preserve"> </w:t>
      </w:r>
      <w:r w:rsidRPr="00C22695">
        <w:rPr>
          <w:rFonts w:ascii="Poppins" w:hAnsi="Poppins" w:cs="Poppins"/>
          <w:b/>
          <w:bCs/>
          <w:color w:val="062172"/>
          <w:sz w:val="16"/>
          <w:szCs w:val="16"/>
        </w:rPr>
        <w:t>national legislation and regulations</w:t>
      </w:r>
      <w:r w:rsidRPr="00C22695">
        <w:rPr>
          <w:rFonts w:ascii="Poppins" w:hAnsi="Poppins" w:cs="Poppins"/>
          <w:color w:val="062172"/>
          <w:sz w:val="16"/>
          <w:szCs w:val="16"/>
        </w:rPr>
        <w:t xml:space="preserve">, that is, examine whether relevant regulation, legislation and regulatory processes were in place for the project to be successful? (d) How did the project ensure that </w:t>
      </w:r>
      <w:r w:rsidRPr="00C22695">
        <w:rPr>
          <w:rFonts w:ascii="Poppins" w:hAnsi="Poppins" w:cs="Poppins"/>
          <w:b/>
          <w:bCs/>
          <w:color w:val="062172"/>
          <w:sz w:val="16"/>
          <w:szCs w:val="16"/>
        </w:rPr>
        <w:t>changing circumstances</w:t>
      </w:r>
      <w:r w:rsidRPr="00C22695">
        <w:rPr>
          <w:rFonts w:ascii="Poppins" w:hAnsi="Poppins" w:cs="Poppins"/>
          <w:color w:val="062172"/>
          <w:sz w:val="16"/>
          <w:szCs w:val="16"/>
        </w:rPr>
        <w:t xml:space="preserve"> were being fed back into design? (e) Did the project </w:t>
      </w:r>
      <w:proofErr w:type="gramStart"/>
      <w:r w:rsidRPr="00C22695">
        <w:rPr>
          <w:rFonts w:ascii="Poppins" w:hAnsi="Poppins" w:cs="Poppins"/>
          <w:color w:val="062172"/>
          <w:sz w:val="16"/>
          <w:szCs w:val="16"/>
        </w:rPr>
        <w:t>take into account</w:t>
      </w:r>
      <w:proofErr w:type="gramEnd"/>
      <w:r w:rsidRPr="00C22695">
        <w:rPr>
          <w:rFonts w:ascii="Poppins" w:hAnsi="Poppins" w:cs="Poppins"/>
          <w:color w:val="062172"/>
          <w:sz w:val="16"/>
          <w:szCs w:val="16"/>
        </w:rPr>
        <w:t xml:space="preserve"> whether the necessary </w:t>
      </w:r>
      <w:r w:rsidRPr="00C22695">
        <w:rPr>
          <w:rFonts w:ascii="Poppins" w:hAnsi="Poppins" w:cs="Poppins"/>
          <w:b/>
          <w:bCs/>
          <w:color w:val="062172"/>
          <w:sz w:val="16"/>
          <w:szCs w:val="16"/>
        </w:rPr>
        <w:t>national/local</w:t>
      </w:r>
      <w:r w:rsidRPr="00C22695">
        <w:rPr>
          <w:rFonts w:ascii="Poppins" w:hAnsi="Poppins" w:cs="Poppins"/>
          <w:color w:val="062172"/>
          <w:sz w:val="16"/>
          <w:szCs w:val="16"/>
        </w:rPr>
        <w:t xml:space="preserve"> </w:t>
      </w:r>
      <w:r w:rsidRPr="00C22695">
        <w:rPr>
          <w:rFonts w:ascii="Poppins" w:hAnsi="Poppins" w:cs="Poppins"/>
          <w:b/>
          <w:bCs/>
          <w:color w:val="062172"/>
          <w:sz w:val="16"/>
          <w:szCs w:val="16"/>
        </w:rPr>
        <w:t xml:space="preserve">capacity conditions </w:t>
      </w:r>
      <w:r w:rsidRPr="00C22695">
        <w:rPr>
          <w:rFonts w:ascii="Poppins" w:hAnsi="Poppins" w:cs="Poppins"/>
          <w:color w:val="062172"/>
          <w:sz w:val="16"/>
          <w:szCs w:val="16"/>
        </w:rPr>
        <w:t xml:space="preserve">were in place for the project to be successful? (f) Did the project have a well-designed </w:t>
      </w:r>
      <w:r w:rsidRPr="00C22695">
        <w:rPr>
          <w:rFonts w:ascii="Poppins" w:hAnsi="Poppins" w:cs="Poppins"/>
          <w:b/>
          <w:bCs/>
          <w:color w:val="062172"/>
          <w:sz w:val="16"/>
          <w:szCs w:val="16"/>
        </w:rPr>
        <w:t>results framework</w:t>
      </w:r>
      <w:r w:rsidRPr="00C22695">
        <w:rPr>
          <w:rFonts w:ascii="Poppins" w:hAnsi="Poppins" w:cs="Poppins"/>
          <w:color w:val="062172"/>
          <w:sz w:val="16"/>
          <w:szCs w:val="16"/>
        </w:rPr>
        <w:t xml:space="preserve"> (for example, appropriate indicators to monitor progress, realistic targets) and an appropriate </w:t>
      </w:r>
      <w:r w:rsidRPr="00C22695">
        <w:rPr>
          <w:rFonts w:ascii="Poppins" w:hAnsi="Poppins" w:cs="Poppins"/>
          <w:b/>
          <w:bCs/>
          <w:color w:val="062172"/>
          <w:sz w:val="16"/>
          <w:szCs w:val="16"/>
        </w:rPr>
        <w:t>plan for monitoring</w:t>
      </w:r>
      <w:r w:rsidRPr="00C22695">
        <w:rPr>
          <w:rFonts w:ascii="Poppins" w:hAnsi="Poppins" w:cs="Poppins"/>
          <w:color w:val="062172"/>
          <w:sz w:val="16"/>
          <w:szCs w:val="16"/>
        </w:rPr>
        <w:t>?</w:t>
      </w:r>
    </w:p>
  </w:endnote>
  <w:endnote w:id="6">
    <w:p w14:paraId="6D9C8F39" w14:textId="33258ED9" w:rsidR="00A813BA" w:rsidRPr="00EE4924" w:rsidRDefault="00A813BA" w:rsidP="008D0C7C">
      <w:pPr>
        <w:autoSpaceDE w:val="0"/>
        <w:autoSpaceDN w:val="0"/>
        <w:adjustRightInd w:val="0"/>
        <w:spacing w:after="0" w:line="240" w:lineRule="auto"/>
        <w:ind w:right="-270"/>
        <w:jc w:val="both"/>
        <w:rPr>
          <w:rFonts w:ascii="Poppins" w:hAnsi="Poppins" w:cs="Poppins"/>
          <w:sz w:val="16"/>
          <w:szCs w:val="16"/>
          <w:u w:val="single"/>
        </w:rPr>
      </w:pPr>
      <w:r w:rsidRPr="00EE4924">
        <w:rPr>
          <w:rStyle w:val="EndnoteReference"/>
          <w:rFonts w:ascii="Poppins" w:hAnsi="Poppins" w:cs="Poppins"/>
          <w:color w:val="062172"/>
          <w:sz w:val="16"/>
          <w:szCs w:val="16"/>
        </w:rPr>
        <w:endnoteRef/>
      </w:r>
      <w:r w:rsidRPr="00EE4924">
        <w:rPr>
          <w:rFonts w:ascii="Poppins" w:hAnsi="Poppins" w:cs="Poppins"/>
          <w:color w:val="062172"/>
          <w:sz w:val="16"/>
          <w:szCs w:val="16"/>
        </w:rPr>
        <w:t xml:space="preserve"> See in Annex 1 a decision tree to help determine an overall efficacy rating. </w:t>
      </w:r>
      <w:r w:rsidRPr="00EE4924">
        <w:rPr>
          <w:rFonts w:ascii="Poppins" w:hAnsi="Poppins" w:cs="Poppins"/>
          <w:b/>
          <w:color w:val="062172"/>
          <w:sz w:val="16"/>
          <w:szCs w:val="16"/>
        </w:rPr>
        <w:t>Efficacy</w:t>
      </w:r>
      <w:r w:rsidRPr="00EE4924">
        <w:rPr>
          <w:rFonts w:ascii="Poppins" w:hAnsi="Poppins" w:cs="Poppins"/>
          <w:color w:val="062172"/>
          <w:sz w:val="16"/>
          <w:szCs w:val="16"/>
        </w:rPr>
        <w:t xml:space="preserve"> is defined as the extent to which the project objectives were achieved </w:t>
      </w:r>
      <w:r w:rsidRPr="00EE4924">
        <w:rPr>
          <w:rFonts w:ascii="Poppins" w:hAnsi="Poppins" w:cs="Poppins"/>
          <w:color w:val="062172"/>
          <w:sz w:val="16"/>
          <w:szCs w:val="16"/>
          <w:u w:val="single"/>
        </w:rPr>
        <w:t>at the time of grant closing</w:t>
      </w:r>
      <w:r w:rsidRPr="00EE4924">
        <w:rPr>
          <w:rFonts w:ascii="Poppins" w:hAnsi="Poppins" w:cs="Poppins"/>
          <w:color w:val="062172"/>
          <w:sz w:val="16"/>
          <w:szCs w:val="16"/>
        </w:rPr>
        <w:t xml:space="preserve"> (or are expected to be achieved) and can be plausibly attributed to the project’s activities. For a project with multiple objectives or outcomes, provide only a single overall </w:t>
      </w:r>
      <w:r w:rsidRPr="00EE4924">
        <w:rPr>
          <w:rFonts w:ascii="Poppins" w:hAnsi="Poppins" w:cs="Poppins"/>
          <w:b/>
          <w:bCs/>
          <w:color w:val="062172"/>
          <w:sz w:val="16"/>
          <w:szCs w:val="16"/>
        </w:rPr>
        <w:t>efficacy</w:t>
      </w:r>
      <w:r w:rsidRPr="00EE4924">
        <w:rPr>
          <w:rFonts w:ascii="Poppins" w:hAnsi="Poppins" w:cs="Poppins"/>
          <w:color w:val="062172"/>
          <w:sz w:val="16"/>
          <w:szCs w:val="16"/>
        </w:rPr>
        <w:t xml:space="preserve"> rating covering all objectives/outcomes. </w:t>
      </w:r>
      <w:proofErr w:type="gramStart"/>
      <w:r w:rsidRPr="00EE4924">
        <w:rPr>
          <w:rFonts w:ascii="Poppins" w:hAnsi="Poppins" w:cs="Poppins"/>
          <w:color w:val="062172"/>
          <w:sz w:val="16"/>
          <w:szCs w:val="16"/>
        </w:rPr>
        <w:t>In order to</w:t>
      </w:r>
      <w:proofErr w:type="gramEnd"/>
      <w:r w:rsidRPr="00EE4924">
        <w:rPr>
          <w:rFonts w:ascii="Poppins" w:hAnsi="Poppins" w:cs="Poppins"/>
          <w:color w:val="062172"/>
          <w:sz w:val="16"/>
          <w:szCs w:val="16"/>
        </w:rPr>
        <w:t xml:space="preserve"> come up with the overall </w:t>
      </w:r>
      <w:r w:rsidRPr="00EE4924">
        <w:rPr>
          <w:rFonts w:ascii="Poppins" w:hAnsi="Poppins" w:cs="Poppins"/>
          <w:b/>
          <w:bCs/>
          <w:color w:val="062172"/>
          <w:sz w:val="16"/>
          <w:szCs w:val="16"/>
        </w:rPr>
        <w:t>efficacy</w:t>
      </w:r>
      <w:r w:rsidRPr="00EE4924">
        <w:rPr>
          <w:rFonts w:ascii="Poppins" w:hAnsi="Poppins" w:cs="Poppins"/>
          <w:color w:val="062172"/>
          <w:sz w:val="16"/>
          <w:szCs w:val="16"/>
        </w:rPr>
        <w:t xml:space="preserve"> rating, each objective should be separately assessed. Accomplishment of each objective should be discussed in the narrative, and their relative importance described. The project’s results framework and outcome targets provide the grounds for judging achievements of the outcomes/objectives; however, other sources of information, including other relevant research and impact evaluations, can be used to measure achievement of outcomes. Even in cases where indicators defined in the results framework were excellent for assessing the outcomes, multiple sources of information help with “triangulation” of outcome data for more accurate assessment of achievement of objectives. For each objective/outcome, it is important to include evidence showing the key elements of the results chain supported by the project (evidence explaining the interpretation of plausible causal relationships between the project’s activities/outputs and achieved outcomes, as distinct from other non-project factors that may have affected the observed outcomes, such as other interventions, policy changes natural events, market factors and so on).</w:t>
      </w:r>
    </w:p>
  </w:endnote>
  <w:endnote w:id="7">
    <w:p w14:paraId="36765B45" w14:textId="60DBEC18" w:rsidR="00A813BA" w:rsidRPr="00EE4924" w:rsidRDefault="00A813BA" w:rsidP="00EF4086">
      <w:pPr>
        <w:pStyle w:val="EndnoteText"/>
        <w:rPr>
          <w:rFonts w:ascii="Poppins" w:hAnsi="Poppins" w:cs="Poppins"/>
          <w:color w:val="062172"/>
          <w:sz w:val="16"/>
          <w:szCs w:val="16"/>
        </w:rPr>
      </w:pPr>
      <w:r w:rsidRPr="00EE4924">
        <w:rPr>
          <w:rStyle w:val="EndnoteReference"/>
          <w:rFonts w:ascii="Poppins" w:hAnsi="Poppins" w:cs="Poppins"/>
          <w:color w:val="062172"/>
          <w:sz w:val="16"/>
          <w:szCs w:val="16"/>
        </w:rPr>
        <w:endnoteRef/>
      </w:r>
      <w:r w:rsidRPr="00EE4924">
        <w:rPr>
          <w:rFonts w:ascii="Poppins" w:hAnsi="Poppins" w:cs="Poppins"/>
          <w:color w:val="062172"/>
          <w:sz w:val="16"/>
          <w:szCs w:val="16"/>
        </w:rPr>
        <w:t xml:space="preserve"> See in Annex 1 a decision tree to help determine component/objective-level efficacy ratings.</w:t>
      </w:r>
    </w:p>
  </w:endnote>
  <w:endnote w:id="8">
    <w:p w14:paraId="2A2F7D76" w14:textId="04D0712A" w:rsidR="00A813BA" w:rsidRPr="0089557D" w:rsidRDefault="00A813BA" w:rsidP="00EF4086">
      <w:pPr>
        <w:spacing w:after="0" w:line="240" w:lineRule="auto"/>
        <w:ind w:right="-270"/>
        <w:rPr>
          <w:rFonts w:cstheme="minorHAnsi"/>
        </w:rPr>
      </w:pPr>
      <w:r w:rsidRPr="00EE4924">
        <w:rPr>
          <w:rStyle w:val="EndnoteReference"/>
          <w:rFonts w:ascii="Poppins" w:hAnsi="Poppins" w:cs="Poppins"/>
          <w:color w:val="062172"/>
          <w:sz w:val="16"/>
          <w:szCs w:val="16"/>
        </w:rPr>
        <w:endnoteRef/>
      </w:r>
      <w:r w:rsidRPr="00EE4924">
        <w:rPr>
          <w:rFonts w:ascii="Poppins" w:hAnsi="Poppins" w:cs="Poppins"/>
          <w:color w:val="062172"/>
          <w:sz w:val="16"/>
          <w:szCs w:val="16"/>
        </w:rPr>
        <w:t xml:space="preserve"> For example, you may reflect on: </w:t>
      </w:r>
      <w:r w:rsidRPr="00EE4924">
        <w:rPr>
          <w:rFonts w:ascii="Poppins" w:hAnsi="Poppins" w:cs="Poppins"/>
          <w:b/>
          <w:bCs/>
          <w:color w:val="062172"/>
          <w:sz w:val="16"/>
          <w:szCs w:val="16"/>
        </w:rPr>
        <w:t>Sector change</w:t>
      </w:r>
      <w:r w:rsidRPr="00EE4924">
        <w:rPr>
          <w:rFonts w:ascii="Poppins" w:hAnsi="Poppins" w:cs="Poppins"/>
          <w:color w:val="062172"/>
          <w:sz w:val="16"/>
          <w:szCs w:val="16"/>
        </w:rPr>
        <w:t xml:space="preserve"> – How well did the project contribute to sector-level progress (that is, contribution to country’s progress in terms of education outcomes; support to key reforms/initiatives and full array of interventions needed to fulfill them)? </w:t>
      </w:r>
      <w:r w:rsidRPr="00EE4924">
        <w:rPr>
          <w:rFonts w:ascii="Poppins" w:hAnsi="Poppins" w:cs="Poppins"/>
          <w:b/>
          <w:bCs/>
          <w:color w:val="062172"/>
          <w:sz w:val="16"/>
          <w:szCs w:val="16"/>
        </w:rPr>
        <w:t xml:space="preserve">Fitness of the project within the broader sector </w:t>
      </w:r>
      <w:r w:rsidRPr="00EE4924">
        <w:rPr>
          <w:rFonts w:ascii="Poppins" w:hAnsi="Poppins" w:cs="Poppins"/>
          <w:color w:val="062172"/>
          <w:sz w:val="16"/>
          <w:szCs w:val="16"/>
        </w:rPr>
        <w:t xml:space="preserve">– Did the project complement, </w:t>
      </w:r>
      <w:proofErr w:type="gramStart"/>
      <w:r w:rsidRPr="00EE4924">
        <w:rPr>
          <w:rFonts w:ascii="Poppins" w:hAnsi="Poppins" w:cs="Poppins"/>
          <w:color w:val="062172"/>
          <w:sz w:val="16"/>
          <w:szCs w:val="16"/>
        </w:rPr>
        <w:t>duplicate</w:t>
      </w:r>
      <w:proofErr w:type="gramEnd"/>
      <w:r w:rsidRPr="00EE4924">
        <w:rPr>
          <w:rFonts w:ascii="Poppins" w:hAnsi="Poppins" w:cs="Poppins"/>
          <w:color w:val="062172"/>
          <w:sz w:val="16"/>
          <w:szCs w:val="16"/>
        </w:rPr>
        <w:t xml:space="preserve"> or undermine other interventions/programs addressing similar systemic issues in the sector? Also, when combined, did these sets of interventions lead to and were they sufficient for reaching actual systemic results to tackle the issue at hand (as information is available)? </w:t>
      </w:r>
      <w:r w:rsidRPr="00EE4924">
        <w:rPr>
          <w:rFonts w:ascii="Poppins" w:hAnsi="Poppins" w:cs="Poppins"/>
          <w:b/>
          <w:color w:val="062172"/>
          <w:sz w:val="16"/>
          <w:szCs w:val="16"/>
        </w:rPr>
        <w:t xml:space="preserve">System resilience </w:t>
      </w:r>
      <w:r w:rsidRPr="00EE4924">
        <w:rPr>
          <w:rFonts w:ascii="Poppins" w:hAnsi="Poppins" w:cs="Poppins"/>
          <w:bCs/>
          <w:color w:val="062172"/>
          <w:sz w:val="16"/>
          <w:szCs w:val="16"/>
        </w:rPr>
        <w:t>–</w:t>
      </w:r>
      <w:r w:rsidRPr="00EE4924">
        <w:rPr>
          <w:rFonts w:ascii="Poppins" w:hAnsi="Poppins" w:cs="Poppins"/>
          <w:color w:val="062172"/>
          <w:sz w:val="16"/>
          <w:szCs w:val="16"/>
        </w:rPr>
        <w:t xml:space="preserve"> Did the project help strengthen the system’s ability and mechanisms to be protected from, adapt </w:t>
      </w:r>
      <w:proofErr w:type="gramStart"/>
      <w:r w:rsidRPr="00EE4924">
        <w:rPr>
          <w:rFonts w:ascii="Poppins" w:hAnsi="Poppins" w:cs="Poppins"/>
          <w:color w:val="062172"/>
          <w:sz w:val="16"/>
          <w:szCs w:val="16"/>
        </w:rPr>
        <w:t>to</w:t>
      </w:r>
      <w:proofErr w:type="gramEnd"/>
      <w:r w:rsidRPr="00EE4924">
        <w:rPr>
          <w:rFonts w:ascii="Poppins" w:hAnsi="Poppins" w:cs="Poppins"/>
          <w:color w:val="062172"/>
          <w:sz w:val="16"/>
          <w:szCs w:val="16"/>
        </w:rPr>
        <w:t xml:space="preserve"> and bounce back from disruptive events? </w:t>
      </w:r>
      <w:r w:rsidRPr="00EE4924">
        <w:rPr>
          <w:rFonts w:ascii="Poppins" w:hAnsi="Poppins" w:cs="Poppins"/>
          <w:b/>
          <w:color w:val="062172"/>
          <w:sz w:val="16"/>
          <w:szCs w:val="16"/>
        </w:rPr>
        <w:t xml:space="preserve">Capacity strengthening </w:t>
      </w:r>
      <w:r w:rsidRPr="00EE4924">
        <w:rPr>
          <w:rFonts w:ascii="Poppins" w:hAnsi="Poppins" w:cs="Poppins"/>
          <w:bCs/>
          <w:color w:val="062172"/>
          <w:sz w:val="16"/>
          <w:szCs w:val="16"/>
        </w:rPr>
        <w:t>–</w:t>
      </w:r>
      <w:r w:rsidRPr="00EE4924">
        <w:rPr>
          <w:rFonts w:ascii="Poppins" w:hAnsi="Poppins" w:cs="Poppins"/>
          <w:b/>
          <w:color w:val="062172"/>
          <w:sz w:val="16"/>
          <w:szCs w:val="16"/>
        </w:rPr>
        <w:t xml:space="preserve"> </w:t>
      </w:r>
      <w:r w:rsidRPr="00EE4924">
        <w:rPr>
          <w:rFonts w:ascii="Poppins" w:hAnsi="Poppins" w:cs="Poppins"/>
          <w:bCs/>
          <w:color w:val="062172"/>
          <w:sz w:val="16"/>
          <w:szCs w:val="16"/>
        </w:rPr>
        <w:t>Did the project contribute to strengthening the system’s capacity to design and implement sound education programs?</w:t>
      </w:r>
    </w:p>
  </w:endnote>
  <w:endnote w:id="9">
    <w:p w14:paraId="7AECE62A" w14:textId="441BC34C" w:rsidR="00A813BA" w:rsidRPr="00A40963" w:rsidRDefault="00A813BA" w:rsidP="008D0C7C">
      <w:pPr>
        <w:pStyle w:val="ListParagraph"/>
        <w:spacing w:after="0" w:line="240" w:lineRule="auto"/>
        <w:ind w:left="0" w:right="-270"/>
        <w:jc w:val="both"/>
        <w:rPr>
          <w:rFonts w:ascii="Poppins" w:hAnsi="Poppins" w:cs="Poppins"/>
          <w:color w:val="062172"/>
          <w:sz w:val="16"/>
          <w:szCs w:val="16"/>
        </w:rPr>
      </w:pPr>
      <w:r w:rsidRPr="00A40963">
        <w:rPr>
          <w:rStyle w:val="EndnoteReference"/>
          <w:rFonts w:ascii="Poppins" w:hAnsi="Poppins" w:cs="Poppins"/>
          <w:color w:val="062172"/>
          <w:sz w:val="16"/>
          <w:szCs w:val="16"/>
        </w:rPr>
        <w:endnoteRef/>
      </w:r>
      <w:r w:rsidRPr="00A40963">
        <w:rPr>
          <w:rFonts w:ascii="Poppins" w:hAnsi="Poppins" w:cs="Poppins"/>
          <w:color w:val="062172"/>
          <w:sz w:val="16"/>
          <w:szCs w:val="16"/>
        </w:rPr>
        <w:t xml:space="preserve"> </w:t>
      </w:r>
      <w:r w:rsidRPr="00A40963">
        <w:rPr>
          <w:rFonts w:ascii="Poppins" w:hAnsi="Poppins" w:cs="Poppins"/>
          <w:b/>
          <w:color w:val="062172"/>
          <w:sz w:val="16"/>
          <w:szCs w:val="16"/>
        </w:rPr>
        <w:t xml:space="preserve">Management </w:t>
      </w:r>
      <w:r w:rsidRPr="00A40963">
        <w:rPr>
          <w:rFonts w:ascii="Poppins" w:hAnsi="Poppins" w:cs="Poppins"/>
          <w:bCs/>
          <w:color w:val="062172"/>
          <w:sz w:val="16"/>
          <w:szCs w:val="16"/>
        </w:rPr>
        <w:t>factors may include</w:t>
      </w:r>
      <w:r w:rsidRPr="00A40963">
        <w:rPr>
          <w:rFonts w:ascii="Poppins" w:hAnsi="Poppins" w:cs="Poppins"/>
          <w:color w:val="062172"/>
          <w:sz w:val="16"/>
          <w:szCs w:val="16"/>
        </w:rPr>
        <w:t xml:space="preserve"> project/</w:t>
      </w:r>
      <w:r w:rsidRPr="00A40963">
        <w:rPr>
          <w:rFonts w:ascii="Poppins" w:hAnsi="Poppins" w:cs="Poppins"/>
          <w:bCs/>
          <w:color w:val="062172"/>
          <w:sz w:val="16"/>
          <w:szCs w:val="16"/>
        </w:rPr>
        <w:t>grant</w:t>
      </w:r>
      <w:r w:rsidRPr="00A40963">
        <w:rPr>
          <w:rFonts w:ascii="Poppins" w:hAnsi="Poppins" w:cs="Poppins"/>
          <w:b/>
          <w:color w:val="062172"/>
          <w:sz w:val="16"/>
          <w:szCs w:val="16"/>
        </w:rPr>
        <w:t xml:space="preserve"> </w:t>
      </w:r>
      <w:r w:rsidRPr="00A40963">
        <w:rPr>
          <w:rFonts w:ascii="Poppins" w:hAnsi="Poppins" w:cs="Poppins"/>
          <w:color w:val="062172"/>
          <w:sz w:val="16"/>
          <w:szCs w:val="16"/>
        </w:rPr>
        <w:t xml:space="preserve">management arrangements, roles, responsibilities and so on. </w:t>
      </w:r>
      <w:r w:rsidRPr="00A40963">
        <w:rPr>
          <w:rFonts w:ascii="Poppins" w:hAnsi="Poppins" w:cs="Poppins"/>
          <w:b/>
          <w:color w:val="062172"/>
          <w:sz w:val="16"/>
          <w:szCs w:val="16"/>
        </w:rPr>
        <w:t xml:space="preserve">Supervision </w:t>
      </w:r>
      <w:r w:rsidRPr="00A40963">
        <w:rPr>
          <w:rFonts w:ascii="Poppins" w:hAnsi="Poppins" w:cs="Poppins"/>
          <w:bCs/>
          <w:color w:val="062172"/>
          <w:sz w:val="16"/>
          <w:szCs w:val="16"/>
        </w:rPr>
        <w:t>factors may include</w:t>
      </w:r>
      <w:r w:rsidRPr="00A40963">
        <w:rPr>
          <w:rFonts w:ascii="Poppins" w:hAnsi="Poppins" w:cs="Poppins"/>
          <w:b/>
          <w:color w:val="062172"/>
          <w:sz w:val="16"/>
          <w:szCs w:val="16"/>
        </w:rPr>
        <w:t xml:space="preserve"> </w:t>
      </w:r>
      <w:r w:rsidRPr="00A40963">
        <w:rPr>
          <w:rFonts w:ascii="Poppins" w:hAnsi="Poppins" w:cs="Poppins"/>
          <w:color w:val="062172"/>
          <w:sz w:val="16"/>
          <w:szCs w:val="16"/>
        </w:rPr>
        <w:t xml:space="preserve">supervision provided during project implementation, including timely and proactive identification of issues and actions taken to address them, and so on. </w:t>
      </w:r>
      <w:r w:rsidRPr="00A40963">
        <w:rPr>
          <w:rFonts w:ascii="Poppins" w:hAnsi="Poppins" w:cs="Poppins"/>
          <w:bCs/>
          <w:color w:val="062172"/>
          <w:sz w:val="16"/>
          <w:szCs w:val="16"/>
        </w:rPr>
        <w:t>Factors related to</w:t>
      </w:r>
      <w:r w:rsidRPr="00A40963">
        <w:rPr>
          <w:rFonts w:ascii="Poppins" w:hAnsi="Poppins" w:cs="Poppins"/>
          <w:b/>
          <w:color w:val="062172"/>
          <w:sz w:val="16"/>
          <w:szCs w:val="16"/>
        </w:rPr>
        <w:t xml:space="preserve"> capacity </w:t>
      </w:r>
      <w:r w:rsidRPr="00A40963">
        <w:rPr>
          <w:rFonts w:ascii="Poppins" w:hAnsi="Poppins" w:cs="Poppins"/>
          <w:color w:val="062172"/>
          <w:sz w:val="16"/>
          <w:szCs w:val="16"/>
        </w:rPr>
        <w:t>may include institutional and organizational capacities, human resources–related capacities and other issues that impact capacity</w:t>
      </w:r>
      <w:r w:rsidRPr="00A40963">
        <w:rPr>
          <w:rFonts w:ascii="Poppins" w:hAnsi="Poppins" w:cs="Poppins"/>
          <w:bCs/>
          <w:color w:val="062172"/>
          <w:sz w:val="16"/>
          <w:szCs w:val="16"/>
        </w:rPr>
        <w:t>.</w:t>
      </w:r>
      <w:r w:rsidRPr="00A40963">
        <w:rPr>
          <w:rFonts w:ascii="Poppins" w:hAnsi="Poppins" w:cs="Poppins"/>
          <w:b/>
          <w:color w:val="062172"/>
          <w:sz w:val="16"/>
          <w:szCs w:val="16"/>
        </w:rPr>
        <w:t xml:space="preserve"> Financial management/fiduciary </w:t>
      </w:r>
      <w:r w:rsidRPr="00A40963">
        <w:rPr>
          <w:rFonts w:ascii="Poppins" w:hAnsi="Poppins" w:cs="Poppins"/>
          <w:bCs/>
          <w:color w:val="062172"/>
          <w:sz w:val="16"/>
          <w:szCs w:val="16"/>
        </w:rPr>
        <w:t>factors</w:t>
      </w:r>
      <w:r w:rsidRPr="00A40963">
        <w:rPr>
          <w:rFonts w:ascii="Poppins" w:hAnsi="Poppins" w:cs="Poppins"/>
          <w:b/>
          <w:color w:val="062172"/>
          <w:sz w:val="16"/>
          <w:szCs w:val="16"/>
        </w:rPr>
        <w:t xml:space="preserve"> </w:t>
      </w:r>
      <w:r w:rsidRPr="00A40963">
        <w:rPr>
          <w:rFonts w:ascii="Poppins" w:hAnsi="Poppins" w:cs="Poppins"/>
          <w:color w:val="062172"/>
          <w:sz w:val="16"/>
          <w:szCs w:val="16"/>
        </w:rPr>
        <w:t xml:space="preserve">may include procurement, financing, </w:t>
      </w:r>
      <w:proofErr w:type="gramStart"/>
      <w:r w:rsidRPr="00A40963">
        <w:rPr>
          <w:rFonts w:ascii="Poppins" w:hAnsi="Poppins" w:cs="Poppins"/>
          <w:color w:val="062172"/>
          <w:sz w:val="16"/>
          <w:szCs w:val="16"/>
        </w:rPr>
        <w:t>budgeting</w:t>
      </w:r>
      <w:proofErr w:type="gramEnd"/>
      <w:r w:rsidRPr="00A40963">
        <w:rPr>
          <w:rFonts w:ascii="Poppins" w:hAnsi="Poppins" w:cs="Poppins"/>
          <w:color w:val="062172"/>
          <w:sz w:val="16"/>
          <w:szCs w:val="16"/>
        </w:rPr>
        <w:t xml:space="preserve"> and financial management mechanisms in place following the grant agent’s policies and procedures. </w:t>
      </w:r>
      <w:r w:rsidRPr="00A40963">
        <w:rPr>
          <w:rFonts w:ascii="Poppins" w:hAnsi="Poppins" w:cs="Poppins"/>
          <w:b/>
          <w:color w:val="062172"/>
          <w:sz w:val="16"/>
          <w:szCs w:val="16"/>
        </w:rPr>
        <w:t>M&amp;E</w:t>
      </w:r>
      <w:r w:rsidRPr="00A40963">
        <w:rPr>
          <w:rFonts w:ascii="Poppins" w:hAnsi="Poppins" w:cs="Poppins"/>
          <w:bCs/>
          <w:color w:val="062172"/>
          <w:sz w:val="16"/>
          <w:szCs w:val="16"/>
        </w:rPr>
        <w:t>-related factors may include the q</w:t>
      </w:r>
      <w:r w:rsidRPr="00A40963">
        <w:rPr>
          <w:rFonts w:ascii="Poppins" w:hAnsi="Poppins" w:cs="Poppins"/>
          <w:color w:val="062172"/>
          <w:sz w:val="16"/>
          <w:szCs w:val="16"/>
        </w:rPr>
        <w:t xml:space="preserve">uality of M&amp;E arrangements, such as M&amp;E design, </w:t>
      </w:r>
      <w:proofErr w:type="gramStart"/>
      <w:r w:rsidRPr="00A40963">
        <w:rPr>
          <w:rFonts w:ascii="Poppins" w:hAnsi="Poppins" w:cs="Poppins"/>
          <w:color w:val="062172"/>
          <w:sz w:val="16"/>
          <w:szCs w:val="16"/>
        </w:rPr>
        <w:t>implementation</w:t>
      </w:r>
      <w:proofErr w:type="gramEnd"/>
      <w:r w:rsidRPr="00A40963">
        <w:rPr>
          <w:rFonts w:ascii="Poppins" w:hAnsi="Poppins" w:cs="Poppins"/>
          <w:color w:val="062172"/>
          <w:sz w:val="16"/>
          <w:szCs w:val="16"/>
        </w:rPr>
        <w:t xml:space="preserve"> and utilization to inform project/grant management and decision making; issues related to data availability and so on. Factors related to </w:t>
      </w:r>
      <w:r w:rsidRPr="00A40963">
        <w:rPr>
          <w:rFonts w:ascii="Poppins" w:hAnsi="Poppins" w:cs="Poppins"/>
          <w:b/>
          <w:bCs/>
          <w:color w:val="062172"/>
          <w:sz w:val="16"/>
          <w:szCs w:val="16"/>
        </w:rPr>
        <w:t>c</w:t>
      </w:r>
      <w:r w:rsidRPr="00A40963">
        <w:rPr>
          <w:rFonts w:ascii="Poppins" w:hAnsi="Poppins" w:cs="Poppins"/>
          <w:b/>
          <w:color w:val="062172"/>
          <w:sz w:val="16"/>
          <w:szCs w:val="16"/>
        </w:rPr>
        <w:t xml:space="preserve">oordination, partnership and participatory processes </w:t>
      </w:r>
      <w:r w:rsidRPr="00A40963">
        <w:rPr>
          <w:rFonts w:ascii="Poppins" w:hAnsi="Poppins" w:cs="Poppins"/>
          <w:color w:val="062172"/>
          <w:sz w:val="16"/>
          <w:szCs w:val="16"/>
        </w:rPr>
        <w:t xml:space="preserve">may include principal project partners, their roles and engagement, information on frequency and reasons for consultations with the local education group during the project/grant implementation and so on. </w:t>
      </w:r>
      <w:r w:rsidRPr="00A40963">
        <w:rPr>
          <w:rFonts w:ascii="Poppins" w:hAnsi="Poppins" w:cs="Poppins"/>
          <w:b/>
          <w:color w:val="062172"/>
          <w:sz w:val="16"/>
          <w:szCs w:val="16"/>
        </w:rPr>
        <w:t>External factors, factors beyond the grant agent’s control and unforeseen circumstances</w:t>
      </w:r>
      <w:r w:rsidRPr="00A40963">
        <w:rPr>
          <w:rFonts w:ascii="Poppins" w:hAnsi="Poppins" w:cs="Poppins"/>
          <w:color w:val="062172"/>
          <w:sz w:val="16"/>
          <w:szCs w:val="16"/>
        </w:rPr>
        <w:t xml:space="preserve"> may include macroeconomic changes, conflict and instability, natural disasters, changes in government commitment and leadership, issues related to governance and politics, unforeseen technical and logistical difficulties, and changes in scope.</w:t>
      </w:r>
    </w:p>
  </w:endnote>
  <w:endnote w:id="10">
    <w:p w14:paraId="61DCF706" w14:textId="10C301A6" w:rsidR="00A813BA" w:rsidRPr="00A40963" w:rsidRDefault="00A813BA" w:rsidP="008D0C7C">
      <w:pPr>
        <w:spacing w:after="0" w:line="240" w:lineRule="auto"/>
        <w:ind w:right="-270"/>
        <w:jc w:val="both"/>
        <w:rPr>
          <w:rFonts w:ascii="Poppins" w:hAnsi="Poppins" w:cs="Poppins"/>
          <w:color w:val="062172"/>
          <w:sz w:val="16"/>
          <w:szCs w:val="16"/>
        </w:rPr>
      </w:pPr>
      <w:r w:rsidRPr="00A40963">
        <w:rPr>
          <w:rStyle w:val="EndnoteReference"/>
          <w:rFonts w:ascii="Poppins" w:hAnsi="Poppins" w:cs="Poppins"/>
          <w:color w:val="062172"/>
          <w:sz w:val="16"/>
          <w:szCs w:val="16"/>
        </w:rPr>
        <w:endnoteRef/>
      </w:r>
      <w:r w:rsidRPr="00A40963">
        <w:rPr>
          <w:rFonts w:ascii="Poppins" w:hAnsi="Poppins" w:cs="Poppins"/>
          <w:color w:val="062172"/>
          <w:sz w:val="16"/>
          <w:szCs w:val="16"/>
        </w:rPr>
        <w:t xml:space="preserve"> </w:t>
      </w:r>
      <w:r w:rsidRPr="00A40963">
        <w:rPr>
          <w:rFonts w:ascii="Poppins" w:hAnsi="Poppins" w:cs="Poppins"/>
          <w:b/>
          <w:bCs/>
          <w:color w:val="062172"/>
          <w:sz w:val="16"/>
          <w:szCs w:val="16"/>
        </w:rPr>
        <w:t>Lessons</w:t>
      </w:r>
      <w:r w:rsidRPr="00A40963">
        <w:rPr>
          <w:rFonts w:ascii="Poppins" w:hAnsi="Poppins" w:cs="Poppins"/>
          <w:color w:val="062172"/>
          <w:sz w:val="16"/>
          <w:szCs w:val="16"/>
        </w:rPr>
        <w:t xml:space="preserve"> are different from facts, </w:t>
      </w:r>
      <w:proofErr w:type="gramStart"/>
      <w:r w:rsidRPr="00A40963">
        <w:rPr>
          <w:rFonts w:ascii="Poppins" w:hAnsi="Poppins" w:cs="Poppins"/>
          <w:color w:val="062172"/>
          <w:sz w:val="16"/>
          <w:szCs w:val="16"/>
        </w:rPr>
        <w:t>findings</w:t>
      </w:r>
      <w:proofErr w:type="gramEnd"/>
      <w:r w:rsidRPr="00A40963">
        <w:rPr>
          <w:rFonts w:ascii="Poppins" w:hAnsi="Poppins" w:cs="Poppins"/>
          <w:color w:val="062172"/>
          <w:sz w:val="16"/>
          <w:szCs w:val="16"/>
        </w:rPr>
        <w:t xml:space="preserve"> or circumstances. Instead, they express the broader significance to be taken away from a given experience. A lesson is typically stated as a conclusion that has a certain degree of generalizability beyond the project/grant, country or period considered. It is also helpful to explain how/why a given context played a role in whether the experience unfolded successfully or not—a similar intervention/factor may have played out differently under different country or project/grant contexts. Lessons may draw from (a) key enabling/hindering circumstances or events (internal or external to the project/grant); (b) best practices, innovations or critical events experienced by the project/grant; and (c) assessment of which interventions/activities were comparatively more/less effective and why.</w:t>
      </w:r>
    </w:p>
  </w:endnote>
  <w:endnote w:id="11">
    <w:p w14:paraId="74FD8415" w14:textId="2422E9D0" w:rsidR="00A813BA" w:rsidRPr="0089557D" w:rsidRDefault="00A813BA" w:rsidP="008D0C7C">
      <w:pPr>
        <w:pStyle w:val="EndnoteText"/>
        <w:ind w:right="-270"/>
        <w:jc w:val="both"/>
        <w:rPr>
          <w:rFonts w:cstheme="minorHAnsi"/>
        </w:rPr>
      </w:pPr>
      <w:r w:rsidRPr="00A40963">
        <w:rPr>
          <w:rStyle w:val="EndnoteReference"/>
          <w:rFonts w:ascii="Poppins" w:hAnsi="Poppins" w:cs="Poppins"/>
          <w:color w:val="062172"/>
          <w:sz w:val="16"/>
          <w:szCs w:val="16"/>
        </w:rPr>
        <w:endnoteRef/>
      </w:r>
      <w:r w:rsidRPr="00A40963">
        <w:rPr>
          <w:rFonts w:ascii="Poppins" w:hAnsi="Poppins" w:cs="Poppins"/>
          <w:color w:val="062172"/>
          <w:sz w:val="16"/>
          <w:szCs w:val="16"/>
        </w:rPr>
        <w:t xml:space="preserve"> </w:t>
      </w:r>
      <w:r w:rsidRPr="00A40963">
        <w:rPr>
          <w:rFonts w:ascii="Poppins" w:hAnsi="Poppins" w:cs="Poppins"/>
          <w:b/>
          <w:bCs/>
          <w:color w:val="062172"/>
          <w:sz w:val="16"/>
          <w:szCs w:val="16"/>
        </w:rPr>
        <w:t>Recommendations</w:t>
      </w:r>
      <w:r w:rsidRPr="00A40963">
        <w:rPr>
          <w:rFonts w:ascii="Poppins" w:hAnsi="Poppins" w:cs="Poppins"/>
          <w:color w:val="062172"/>
          <w:sz w:val="16"/>
          <w:szCs w:val="16"/>
        </w:rPr>
        <w:t xml:space="preserve"> should be forward-looking and provide actionable suggestions on how to proceed (strategically or operationally) in the future should a similar experience arise. Recommendations tend to have general applicability beyond the project/grant under review.</w:t>
      </w:r>
    </w:p>
  </w:endnote>
  <w:endnote w:id="12">
    <w:p w14:paraId="6D46D257" w14:textId="1D544FCF" w:rsidR="00A813BA" w:rsidRPr="007616C0" w:rsidRDefault="00A813BA" w:rsidP="007616C0">
      <w:pPr>
        <w:pStyle w:val="EndnoteText"/>
        <w:ind w:right="-270"/>
        <w:rPr>
          <w:rFonts w:ascii="Poppins" w:hAnsi="Poppins" w:cs="Poppins"/>
          <w:sz w:val="16"/>
          <w:szCs w:val="16"/>
        </w:rPr>
      </w:pPr>
      <w:r w:rsidRPr="007616C0">
        <w:rPr>
          <w:rStyle w:val="EndnoteReference"/>
          <w:rFonts w:ascii="Poppins" w:hAnsi="Poppins" w:cs="Poppins"/>
          <w:color w:val="062172"/>
          <w:sz w:val="16"/>
          <w:szCs w:val="16"/>
        </w:rPr>
        <w:endnoteRef/>
      </w:r>
      <w:r w:rsidRPr="007616C0">
        <w:rPr>
          <w:rFonts w:ascii="Poppins" w:hAnsi="Poppins" w:cs="Poppins"/>
          <w:color w:val="062172"/>
          <w:sz w:val="16"/>
          <w:szCs w:val="16"/>
        </w:rPr>
        <w:t xml:space="preserve"> </w:t>
      </w:r>
      <w:r w:rsidRPr="007616C0">
        <w:rPr>
          <w:rFonts w:ascii="Poppins" w:hAnsi="Poppins" w:cs="Poppins"/>
          <w:b/>
          <w:bCs/>
          <w:color w:val="062172"/>
          <w:sz w:val="16"/>
          <w:szCs w:val="16"/>
        </w:rPr>
        <w:t>Efficiency</w:t>
      </w:r>
      <w:r w:rsidRPr="007616C0">
        <w:rPr>
          <w:rFonts w:ascii="Poppins" w:hAnsi="Poppins" w:cs="Poppins"/>
          <w:color w:val="062172"/>
          <w:sz w:val="16"/>
          <w:szCs w:val="16"/>
        </w:rPr>
        <w:t xml:space="preserve"> is a measure of how economically the resources and inputs are converted into results. The assessment considers timeliness </w:t>
      </w:r>
      <w:proofErr w:type="gramStart"/>
      <w:r w:rsidRPr="007616C0">
        <w:rPr>
          <w:rFonts w:ascii="Poppins" w:hAnsi="Poppins" w:cs="Poppins"/>
          <w:color w:val="062172"/>
          <w:sz w:val="16"/>
          <w:szCs w:val="16"/>
        </w:rPr>
        <w:t>and also</w:t>
      </w:r>
      <w:proofErr w:type="gramEnd"/>
      <w:r w:rsidRPr="007616C0">
        <w:rPr>
          <w:rFonts w:ascii="Poppins" w:hAnsi="Poppins" w:cs="Poppins"/>
          <w:color w:val="062172"/>
          <w:sz w:val="16"/>
          <w:szCs w:val="16"/>
        </w:rPr>
        <w:t xml:space="preserve"> whether the costs involved in achieving project objectives were reasonable in comparison with both the benefits and with recognized norms (“value for money”). It may include (a) an economic analysis (for example, economic rate of return, net present value, cost-effectiveness, unit rate norms, service standards, least cost analysis and comparisons, and financial rate of return, if available) to determine whether the project represented the expected least-cost solution to attain identified and measurable benefits (cost per unit of input or cost per unit of output), and (b) aspects of design and implementation that either contributed to or reduced efficiency, including examples of delays in implementation of key activities, frequent staff turnover, procurement issues and delays, component and administrative costs estimated at appraisal compared to actual costs, cost overruns, and planned versus actual project time frame (recognizing that delays are not always inefficient and can, in some instances, result in achievement of additional outcomes and net efficiency gains). Underlying assumptions about costs and benefits should be presented and defended.</w:t>
      </w:r>
    </w:p>
  </w:endnote>
  <w:endnote w:id="13">
    <w:p w14:paraId="755016ED" w14:textId="40E29E94" w:rsidR="00A813BA" w:rsidRPr="00A40963" w:rsidRDefault="00A813BA" w:rsidP="00B06E6B">
      <w:pPr>
        <w:spacing w:after="0"/>
        <w:ind w:right="-270"/>
        <w:jc w:val="both"/>
        <w:rPr>
          <w:rFonts w:ascii="Poppins" w:hAnsi="Poppins" w:cs="Poppins"/>
          <w:sz w:val="16"/>
          <w:szCs w:val="16"/>
        </w:rPr>
      </w:pPr>
      <w:r w:rsidRPr="00A40963">
        <w:rPr>
          <w:rStyle w:val="EndnoteReference"/>
          <w:rFonts w:ascii="Poppins" w:hAnsi="Poppins" w:cs="Poppins"/>
          <w:color w:val="062172"/>
          <w:sz w:val="16"/>
          <w:szCs w:val="16"/>
        </w:rPr>
        <w:endnoteRef/>
      </w:r>
      <w:r w:rsidRPr="00A40963">
        <w:rPr>
          <w:rFonts w:ascii="Poppins" w:hAnsi="Poppins" w:cs="Poppins"/>
          <w:color w:val="062172"/>
          <w:sz w:val="16"/>
          <w:szCs w:val="16"/>
        </w:rPr>
        <w:t xml:space="preserve"> For example: Were the project/grant’s activities/achievements featured in the sector’s annual action plans/budgets and progress reports? Did the grant agent, local education group and other sector actors conduct joint monitoring sessions or events, site visits or diagnostics? Did the grant agent, government and other sector actors work together to coordinate their processes and interventions?  </w:t>
      </w:r>
    </w:p>
  </w:endnote>
  <w:endnote w:id="14">
    <w:p w14:paraId="4E028952" w14:textId="46109AD4" w:rsidR="00A813BA" w:rsidRPr="00F1369F" w:rsidRDefault="00A813BA" w:rsidP="0040175D">
      <w:pPr>
        <w:pStyle w:val="CommentText"/>
        <w:spacing w:after="0"/>
        <w:ind w:right="-270"/>
        <w:rPr>
          <w:rFonts w:ascii="Poppins" w:hAnsi="Poppins" w:cs="Poppins"/>
          <w:sz w:val="16"/>
          <w:szCs w:val="16"/>
        </w:rPr>
      </w:pPr>
      <w:r w:rsidRPr="00F1369F">
        <w:rPr>
          <w:rStyle w:val="EndnoteReference"/>
          <w:rFonts w:ascii="Poppins" w:hAnsi="Poppins" w:cs="Poppins"/>
          <w:color w:val="062172"/>
          <w:sz w:val="16"/>
          <w:szCs w:val="16"/>
        </w:rPr>
        <w:endnoteRef/>
      </w:r>
      <w:r w:rsidRPr="00F1369F">
        <w:rPr>
          <w:rFonts w:ascii="Poppins" w:hAnsi="Poppins" w:cs="Poppins"/>
          <w:color w:val="062172"/>
          <w:sz w:val="16"/>
          <w:szCs w:val="16"/>
        </w:rPr>
        <w:t xml:space="preserve"> </w:t>
      </w:r>
      <w:r w:rsidRPr="00F1369F">
        <w:rPr>
          <w:rFonts w:ascii="Poppins" w:hAnsi="Poppins" w:cs="Poppins"/>
          <w:b/>
          <w:bCs/>
          <w:color w:val="062172"/>
          <w:sz w:val="16"/>
          <w:szCs w:val="16"/>
        </w:rPr>
        <w:t xml:space="preserve">Highly Unsatisfactory </w:t>
      </w:r>
      <w:r w:rsidRPr="00F1369F">
        <w:rPr>
          <w:rFonts w:ascii="Poppins" w:hAnsi="Poppins" w:cs="Poppins"/>
          <w:color w:val="062172"/>
          <w:sz w:val="16"/>
          <w:szCs w:val="16"/>
        </w:rPr>
        <w:t>–</w:t>
      </w:r>
      <w:r w:rsidRPr="00F1369F">
        <w:rPr>
          <w:rFonts w:ascii="Poppins" w:hAnsi="Poppins" w:cs="Poppins"/>
          <w:b/>
          <w:bCs/>
          <w:color w:val="062172"/>
          <w:sz w:val="16"/>
          <w:szCs w:val="16"/>
        </w:rPr>
        <w:t xml:space="preserve"> </w:t>
      </w:r>
      <w:r w:rsidRPr="00F1369F">
        <w:rPr>
          <w:rFonts w:ascii="Poppins" w:hAnsi="Poppins" w:cs="Poppins"/>
          <w:color w:val="062172"/>
          <w:sz w:val="16"/>
          <w:szCs w:val="16"/>
        </w:rPr>
        <w:t xml:space="preserve">Overall grant management performance prevented the achievement of one or more grant outputs. </w:t>
      </w:r>
      <w:r w:rsidRPr="00F1369F">
        <w:rPr>
          <w:rFonts w:ascii="Poppins" w:hAnsi="Poppins" w:cs="Poppins"/>
          <w:b/>
          <w:bCs/>
          <w:color w:val="062172"/>
          <w:sz w:val="16"/>
          <w:szCs w:val="16"/>
        </w:rPr>
        <w:t xml:space="preserve">Unsatisfactory </w:t>
      </w:r>
      <w:r w:rsidRPr="00F1369F">
        <w:rPr>
          <w:rFonts w:ascii="Poppins" w:hAnsi="Poppins" w:cs="Poppins"/>
          <w:color w:val="062172"/>
          <w:sz w:val="16"/>
          <w:szCs w:val="16"/>
        </w:rPr>
        <w:t>–</w:t>
      </w:r>
      <w:r w:rsidRPr="00F1369F">
        <w:rPr>
          <w:rFonts w:ascii="Poppins" w:hAnsi="Poppins" w:cs="Poppins"/>
          <w:b/>
          <w:bCs/>
          <w:color w:val="062172"/>
          <w:sz w:val="16"/>
          <w:szCs w:val="16"/>
        </w:rPr>
        <w:t xml:space="preserve"> </w:t>
      </w:r>
      <w:r w:rsidRPr="00F1369F">
        <w:rPr>
          <w:rFonts w:ascii="Poppins" w:hAnsi="Poppins" w:cs="Poppins"/>
          <w:color w:val="062172"/>
          <w:sz w:val="16"/>
          <w:szCs w:val="16"/>
        </w:rPr>
        <w:t xml:space="preserve">Overall grant management performance limited or jeopardized the achievement of one or more grant outputs. </w:t>
      </w:r>
      <w:r w:rsidRPr="00F1369F">
        <w:rPr>
          <w:rFonts w:ascii="Poppins" w:hAnsi="Poppins" w:cs="Poppins"/>
          <w:b/>
          <w:bCs/>
          <w:color w:val="062172"/>
          <w:sz w:val="16"/>
          <w:szCs w:val="16"/>
        </w:rPr>
        <w:t>Moderately</w:t>
      </w:r>
      <w:r w:rsidRPr="00F1369F">
        <w:rPr>
          <w:rFonts w:ascii="Poppins" w:hAnsi="Poppins" w:cs="Poppins"/>
          <w:color w:val="062172"/>
          <w:sz w:val="16"/>
          <w:szCs w:val="16"/>
        </w:rPr>
        <w:t xml:space="preserve"> </w:t>
      </w:r>
      <w:r w:rsidRPr="00F1369F">
        <w:rPr>
          <w:rFonts w:ascii="Poppins" w:hAnsi="Poppins" w:cs="Poppins"/>
          <w:b/>
          <w:bCs/>
          <w:color w:val="062172"/>
          <w:sz w:val="16"/>
          <w:szCs w:val="16"/>
        </w:rPr>
        <w:t>Unsatisfactory</w:t>
      </w:r>
      <w:r w:rsidRPr="00F1369F">
        <w:rPr>
          <w:rFonts w:ascii="Poppins" w:hAnsi="Poppins" w:cs="Poppins"/>
          <w:color w:val="062172"/>
          <w:sz w:val="16"/>
          <w:szCs w:val="16"/>
        </w:rPr>
        <w:t xml:space="preserve"> – Overall grant management performance delayed the achievement of one or more grant outputs, but issues were resolved during the grant life cycle. </w:t>
      </w:r>
      <w:r w:rsidRPr="00F1369F">
        <w:rPr>
          <w:rFonts w:ascii="Poppins" w:hAnsi="Poppins" w:cs="Poppins"/>
          <w:b/>
          <w:bCs/>
          <w:color w:val="062172"/>
          <w:sz w:val="16"/>
          <w:szCs w:val="16"/>
        </w:rPr>
        <w:t>Moderately</w:t>
      </w:r>
      <w:r w:rsidRPr="00F1369F">
        <w:rPr>
          <w:rFonts w:ascii="Poppins" w:hAnsi="Poppins" w:cs="Poppins"/>
          <w:color w:val="062172"/>
          <w:sz w:val="16"/>
          <w:szCs w:val="16"/>
        </w:rPr>
        <w:t xml:space="preserve"> </w:t>
      </w:r>
      <w:r w:rsidRPr="00F1369F">
        <w:rPr>
          <w:rFonts w:ascii="Poppins" w:hAnsi="Poppins" w:cs="Poppins"/>
          <w:b/>
          <w:bCs/>
          <w:color w:val="062172"/>
          <w:sz w:val="16"/>
          <w:szCs w:val="16"/>
        </w:rPr>
        <w:t>Satisfactory</w:t>
      </w:r>
      <w:r w:rsidRPr="00F1369F">
        <w:rPr>
          <w:rFonts w:ascii="Poppins" w:hAnsi="Poppins" w:cs="Poppins"/>
          <w:color w:val="062172"/>
          <w:sz w:val="16"/>
          <w:szCs w:val="16"/>
        </w:rPr>
        <w:t xml:space="preserve"> – Overall grant management performance supported the grant to achieve most of its major outputs efficiently with moderate shortcomings. </w:t>
      </w:r>
      <w:r w:rsidRPr="00F1369F">
        <w:rPr>
          <w:rFonts w:ascii="Poppins" w:hAnsi="Poppins" w:cs="Poppins"/>
          <w:b/>
          <w:bCs/>
          <w:color w:val="062172"/>
          <w:sz w:val="16"/>
          <w:szCs w:val="16"/>
        </w:rPr>
        <w:t>Satisfactory</w:t>
      </w:r>
      <w:r w:rsidRPr="00F1369F">
        <w:rPr>
          <w:rFonts w:ascii="Poppins" w:hAnsi="Poppins" w:cs="Poppins"/>
          <w:color w:val="062172"/>
          <w:sz w:val="16"/>
          <w:szCs w:val="16"/>
        </w:rPr>
        <w:t xml:space="preserve"> – Overall grant management performance supported the grant to achieve almost </w:t>
      </w:r>
      <w:proofErr w:type="gramStart"/>
      <w:r w:rsidRPr="00F1369F">
        <w:rPr>
          <w:rFonts w:ascii="Poppins" w:hAnsi="Poppins" w:cs="Poppins"/>
          <w:color w:val="062172"/>
          <w:sz w:val="16"/>
          <w:szCs w:val="16"/>
        </w:rPr>
        <w:t>all of</w:t>
      </w:r>
      <w:proofErr w:type="gramEnd"/>
      <w:r w:rsidRPr="00F1369F">
        <w:rPr>
          <w:rFonts w:ascii="Poppins" w:hAnsi="Poppins" w:cs="Poppins"/>
          <w:color w:val="062172"/>
          <w:sz w:val="16"/>
          <w:szCs w:val="16"/>
        </w:rPr>
        <w:t xml:space="preserve"> its major outputs efficiently with only minor shortcomings. </w:t>
      </w:r>
      <w:r w:rsidRPr="00F1369F">
        <w:rPr>
          <w:rFonts w:ascii="Poppins" w:hAnsi="Poppins" w:cs="Poppins"/>
          <w:b/>
          <w:bCs/>
          <w:color w:val="062172"/>
          <w:sz w:val="16"/>
          <w:szCs w:val="16"/>
        </w:rPr>
        <w:t>Highly Satisfactory</w:t>
      </w:r>
      <w:r w:rsidRPr="00F1369F">
        <w:rPr>
          <w:rFonts w:ascii="Poppins" w:hAnsi="Poppins" w:cs="Poppins"/>
          <w:color w:val="062172"/>
          <w:sz w:val="16"/>
          <w:szCs w:val="16"/>
        </w:rPr>
        <w:t xml:space="preserve"> – Overall grant management performance supported the grant to achieve or exceed </w:t>
      </w:r>
      <w:proofErr w:type="gramStart"/>
      <w:r w:rsidRPr="00F1369F">
        <w:rPr>
          <w:rFonts w:ascii="Poppins" w:hAnsi="Poppins" w:cs="Poppins"/>
          <w:color w:val="062172"/>
          <w:sz w:val="16"/>
          <w:szCs w:val="16"/>
        </w:rPr>
        <w:t>all of</w:t>
      </w:r>
      <w:proofErr w:type="gramEnd"/>
      <w:r w:rsidRPr="00F1369F">
        <w:rPr>
          <w:rFonts w:ascii="Poppins" w:hAnsi="Poppins" w:cs="Poppins"/>
          <w:color w:val="062172"/>
          <w:sz w:val="16"/>
          <w:szCs w:val="16"/>
        </w:rPr>
        <w:t xml:space="preserve"> the major outputs efficiently without significant shortcomings. </w:t>
      </w:r>
    </w:p>
  </w:endnote>
  <w:endnote w:id="15">
    <w:p w14:paraId="3F5C62AB" w14:textId="3218D4CC" w:rsidR="000659A3" w:rsidRPr="00072A94" w:rsidRDefault="000659A3" w:rsidP="0040175D">
      <w:pPr>
        <w:pStyle w:val="EndnoteText"/>
        <w:rPr>
          <w:rFonts w:ascii="Poppins" w:hAnsi="Poppins" w:cs="Poppins"/>
          <w:sz w:val="16"/>
          <w:szCs w:val="16"/>
        </w:rPr>
      </w:pPr>
      <w:r w:rsidRPr="00072A94">
        <w:rPr>
          <w:rStyle w:val="EndnoteReference"/>
          <w:rFonts w:ascii="Poppins" w:hAnsi="Poppins" w:cs="Poppins"/>
          <w:color w:val="062172"/>
          <w:sz w:val="16"/>
          <w:szCs w:val="16"/>
        </w:rPr>
        <w:endnoteRef/>
      </w:r>
      <w:r w:rsidRPr="00072A94">
        <w:rPr>
          <w:rFonts w:ascii="Poppins" w:hAnsi="Poppins" w:cs="Poppins"/>
          <w:color w:val="062172"/>
          <w:sz w:val="16"/>
          <w:szCs w:val="16"/>
        </w:rPr>
        <w:t xml:space="preserve"> See in Annex 1 a decision tree to help determine component/objective-level efficacy ratings. The scale is as follows: </w:t>
      </w:r>
      <w:r w:rsidRPr="00072A94">
        <w:rPr>
          <w:rFonts w:ascii="Poppins" w:hAnsi="Poppins" w:cs="Poppins"/>
          <w:b/>
          <w:bCs/>
          <w:color w:val="062172"/>
          <w:sz w:val="16"/>
          <w:szCs w:val="16"/>
        </w:rPr>
        <w:t>Negligible</w:t>
      </w:r>
      <w:r w:rsidRPr="00072A94">
        <w:rPr>
          <w:rFonts w:ascii="Poppins" w:hAnsi="Poppins" w:cs="Poppins"/>
          <w:color w:val="062172"/>
          <w:sz w:val="16"/>
          <w:szCs w:val="16"/>
        </w:rPr>
        <w:t xml:space="preserve"> – The component/objective did not achieve (minimal achievement, if any, or is expected to barely or not achieve) its intended outcomes. </w:t>
      </w:r>
      <w:r w:rsidRPr="00072A94">
        <w:rPr>
          <w:rFonts w:ascii="Poppins" w:hAnsi="Poppins" w:cs="Poppins"/>
          <w:b/>
          <w:bCs/>
          <w:color w:val="062172"/>
          <w:sz w:val="16"/>
          <w:szCs w:val="16"/>
        </w:rPr>
        <w:t>Modest</w:t>
      </w:r>
      <w:r w:rsidRPr="00072A94">
        <w:rPr>
          <w:rFonts w:ascii="Poppins" w:hAnsi="Poppins" w:cs="Poppins"/>
          <w:color w:val="062172"/>
          <w:sz w:val="16"/>
          <w:szCs w:val="16"/>
        </w:rPr>
        <w:t xml:space="preserve"> – The component/objective partly achieved (or is expected to partly achieve) its intended outcomes. </w:t>
      </w:r>
      <w:r w:rsidRPr="00072A94">
        <w:rPr>
          <w:rFonts w:ascii="Poppins" w:hAnsi="Poppins" w:cs="Poppins"/>
          <w:b/>
          <w:bCs/>
          <w:color w:val="062172"/>
          <w:sz w:val="16"/>
          <w:szCs w:val="16"/>
        </w:rPr>
        <w:t>Substantial</w:t>
      </w:r>
      <w:r w:rsidRPr="00072A94">
        <w:rPr>
          <w:rFonts w:ascii="Poppins" w:hAnsi="Poppins" w:cs="Poppins"/>
          <w:color w:val="062172"/>
          <w:sz w:val="16"/>
          <w:szCs w:val="16"/>
        </w:rPr>
        <w:t xml:space="preserve"> – The component/objective almost fully achieved its intended outcomes or is likely to do so. </w:t>
      </w:r>
      <w:r w:rsidRPr="00072A94">
        <w:rPr>
          <w:rFonts w:ascii="Poppins" w:hAnsi="Poppins" w:cs="Poppins"/>
          <w:b/>
          <w:bCs/>
          <w:color w:val="062172"/>
          <w:sz w:val="16"/>
          <w:szCs w:val="16"/>
        </w:rPr>
        <w:t>High</w:t>
      </w:r>
      <w:r w:rsidRPr="00072A94">
        <w:rPr>
          <w:rFonts w:ascii="Poppins" w:hAnsi="Poppins" w:cs="Poppins"/>
          <w:color w:val="062172"/>
          <w:sz w:val="16"/>
          <w:szCs w:val="16"/>
        </w:rPr>
        <w:t xml:space="preserve"> – The component/objective exceeded or fully achieved its intended outcomes or is likely to do so.</w:t>
      </w:r>
    </w:p>
  </w:endnote>
  <w:endnote w:id="16">
    <w:p w14:paraId="04C03645" w14:textId="7DA85E1D" w:rsidR="0091580A" w:rsidRPr="009C5D00" w:rsidRDefault="0091580A" w:rsidP="00B80262">
      <w:pPr>
        <w:pStyle w:val="EndnoteText"/>
        <w:rPr>
          <w:rFonts w:ascii="Poppins" w:eastAsiaTheme="minorEastAsia" w:hAnsi="Poppins" w:cs="Poppins"/>
          <w:sz w:val="16"/>
          <w:szCs w:val="16"/>
          <w:lang w:eastAsia="ja-JP"/>
        </w:rPr>
      </w:pPr>
      <w:r w:rsidRPr="009C5D00">
        <w:rPr>
          <w:rStyle w:val="EndnoteReference"/>
          <w:rFonts w:ascii="Poppins" w:hAnsi="Poppins" w:cs="Poppins"/>
          <w:color w:val="062172"/>
          <w:sz w:val="16"/>
          <w:szCs w:val="16"/>
        </w:rPr>
        <w:endnoteRef/>
      </w:r>
      <w:r w:rsidRPr="009C5D00">
        <w:rPr>
          <w:rFonts w:ascii="Poppins" w:hAnsi="Poppins" w:cs="Poppins"/>
          <w:color w:val="062172"/>
          <w:sz w:val="16"/>
          <w:szCs w:val="16"/>
        </w:rPr>
        <w:t xml:space="preserve"> </w:t>
      </w:r>
      <w:r w:rsidRPr="009C5D00">
        <w:rPr>
          <w:rFonts w:ascii="Poppins" w:hAnsi="Poppins" w:cs="Poppins"/>
          <w:color w:val="062172"/>
          <w:sz w:val="16"/>
          <w:szCs w:val="16"/>
          <w:lang w:eastAsia="ja-JP"/>
        </w:rPr>
        <w:t>For definitions of each scale, see section II.1, “Overall efficacy.”</w:t>
      </w:r>
    </w:p>
  </w:endnote>
  <w:endnote w:id="17">
    <w:p w14:paraId="644D281D" w14:textId="5287AFAA" w:rsidR="00B6027A" w:rsidRPr="009C5D00" w:rsidRDefault="00B6027A">
      <w:pPr>
        <w:pStyle w:val="EndnoteText"/>
        <w:rPr>
          <w:rFonts w:ascii="Poppins" w:hAnsi="Poppins" w:cs="Poppins"/>
          <w:sz w:val="16"/>
          <w:szCs w:val="16"/>
          <w:lang w:val="en-GB"/>
        </w:rPr>
      </w:pPr>
      <w:r w:rsidRPr="009C5D00">
        <w:rPr>
          <w:rStyle w:val="EndnoteReference"/>
          <w:rFonts w:ascii="Poppins" w:hAnsi="Poppins" w:cs="Poppins"/>
          <w:sz w:val="16"/>
          <w:szCs w:val="16"/>
        </w:rPr>
        <w:endnoteRef/>
      </w:r>
      <w:r w:rsidRPr="009C5D00">
        <w:rPr>
          <w:rFonts w:ascii="Poppins" w:hAnsi="Poppins" w:cs="Poppins"/>
          <w:sz w:val="16"/>
          <w:szCs w:val="16"/>
        </w:rPr>
        <w:t xml:space="preserve"> </w:t>
      </w:r>
      <w:r w:rsidRPr="009C5D00">
        <w:rPr>
          <w:rFonts w:ascii="Poppins" w:hAnsi="Poppins" w:cs="Poppins"/>
          <w:color w:val="062172"/>
          <w:sz w:val="16"/>
          <w:szCs w:val="16"/>
          <w:shd w:val="clear" w:color="auto" w:fill="FFFFFF"/>
        </w:rPr>
        <w:t xml:space="preserve">Widely accepted definitions of subgroups are provided for reference only, as we acknowledge that descriptions and criteria for measuring subgroups are context-dependent: </w:t>
      </w:r>
      <w:r w:rsidRPr="009C5D00">
        <w:rPr>
          <w:rFonts w:ascii="Poppins" w:hAnsi="Poppins" w:cs="Poppins"/>
          <w:b/>
          <w:bCs/>
          <w:color w:val="062172"/>
          <w:sz w:val="16"/>
          <w:szCs w:val="16"/>
          <w:shd w:val="clear" w:color="auto" w:fill="FFFFFF"/>
        </w:rPr>
        <w:t>Female</w:t>
      </w:r>
      <w:r w:rsidRPr="009C5D00">
        <w:rPr>
          <w:rFonts w:ascii="Poppins" w:hAnsi="Poppins" w:cs="Poppins"/>
          <w:color w:val="062172"/>
          <w:sz w:val="16"/>
          <w:szCs w:val="16"/>
          <w:shd w:val="clear" w:color="auto" w:fill="FFFFFF"/>
        </w:rPr>
        <w:t xml:space="preserve">: School-age female children and adolescents, and other students. </w:t>
      </w:r>
      <w:hyperlink r:id="rId1" w:history="1">
        <w:r w:rsidRPr="009C5D00">
          <w:rPr>
            <w:rStyle w:val="Hyperlink"/>
            <w:rFonts w:ascii="Poppins" w:hAnsi="Poppins" w:cs="Poppins"/>
            <w:b/>
            <w:bCs/>
            <w:color w:val="062172"/>
            <w:sz w:val="16"/>
            <w:szCs w:val="16"/>
            <w:u w:val="none"/>
            <w:shd w:val="clear" w:color="auto" w:fill="FFFFFF"/>
          </w:rPr>
          <w:t>Children with a disability</w:t>
        </w:r>
      </w:hyperlink>
      <w:r w:rsidRPr="009C5D00">
        <w:rPr>
          <w:rFonts w:ascii="Poppins" w:hAnsi="Poppins" w:cs="Poppins"/>
          <w:color w:val="062172"/>
          <w:sz w:val="16"/>
          <w:szCs w:val="16"/>
          <w:shd w:val="clear" w:color="auto" w:fill="FFFFFF"/>
        </w:rPr>
        <w:t xml:space="preserve">: School-age children with impairments, activity limitations and participation restrictions. Impairment is a problem in body function or structure; an activity limitation is a difficulty encountered by an individual in executing a task or action, while a participation restriction is a problem experienced by an individual in involvement in life situations. </w:t>
      </w:r>
      <w:hyperlink r:id="rId2" w:history="1">
        <w:r w:rsidRPr="009C5D00">
          <w:rPr>
            <w:rStyle w:val="Hyperlink"/>
            <w:rFonts w:ascii="Poppins" w:hAnsi="Poppins" w:cs="Poppins"/>
            <w:b/>
            <w:bCs/>
            <w:color w:val="062172"/>
            <w:sz w:val="16"/>
            <w:szCs w:val="16"/>
            <w:u w:val="none"/>
            <w:shd w:val="clear" w:color="auto" w:fill="FFFFFF"/>
          </w:rPr>
          <w:t>Refugee</w:t>
        </w:r>
      </w:hyperlink>
      <w:r w:rsidRPr="009C5D00">
        <w:rPr>
          <w:rFonts w:ascii="Poppins" w:hAnsi="Poppins" w:cs="Poppins"/>
          <w:b/>
          <w:bCs/>
          <w:color w:val="062172"/>
          <w:sz w:val="16"/>
          <w:szCs w:val="16"/>
          <w:shd w:val="clear" w:color="auto" w:fill="FFFFFF"/>
        </w:rPr>
        <w:t xml:space="preserve"> children</w:t>
      </w:r>
      <w:r w:rsidRPr="009C5D00">
        <w:rPr>
          <w:rFonts w:ascii="Poppins" w:hAnsi="Poppins" w:cs="Poppins"/>
          <w:color w:val="062172"/>
          <w:sz w:val="16"/>
          <w:szCs w:val="16"/>
          <w:shd w:val="clear" w:color="auto" w:fill="FFFFFF"/>
        </w:rPr>
        <w:t xml:space="preserve">: School-age children </w:t>
      </w:r>
      <w:r w:rsidRPr="009C5D00">
        <w:rPr>
          <w:rFonts w:ascii="Poppins" w:eastAsia="Times New Roman" w:hAnsi="Poppins" w:cs="Poppins"/>
          <w:color w:val="062172"/>
          <w:sz w:val="16"/>
          <w:szCs w:val="16"/>
        </w:rPr>
        <w:t xml:space="preserve">who have fled war, violence, </w:t>
      </w:r>
      <w:proofErr w:type="gramStart"/>
      <w:r w:rsidRPr="009C5D00">
        <w:rPr>
          <w:rFonts w:ascii="Poppins" w:eastAsia="Times New Roman" w:hAnsi="Poppins" w:cs="Poppins"/>
          <w:color w:val="062172"/>
          <w:sz w:val="16"/>
          <w:szCs w:val="16"/>
        </w:rPr>
        <w:t>conflict</w:t>
      </w:r>
      <w:proofErr w:type="gramEnd"/>
      <w:r w:rsidRPr="009C5D00">
        <w:rPr>
          <w:rFonts w:ascii="Poppins" w:eastAsia="Times New Roman" w:hAnsi="Poppins" w:cs="Poppins"/>
          <w:color w:val="062172"/>
          <w:sz w:val="16"/>
          <w:szCs w:val="16"/>
        </w:rPr>
        <w:t xml:space="preserve"> or persecution and have crossed an international border to find safety in another country</w:t>
      </w:r>
      <w:r w:rsidRPr="009C5D00">
        <w:rPr>
          <w:rFonts w:ascii="Poppins" w:hAnsi="Poppins" w:cs="Poppins"/>
          <w:color w:val="062172"/>
          <w:sz w:val="16"/>
          <w:szCs w:val="16"/>
          <w:shd w:val="clear" w:color="auto" w:fill="FFFFFF"/>
        </w:rPr>
        <w:t xml:space="preserve">. </w:t>
      </w:r>
      <w:hyperlink r:id="rId3" w:history="1">
        <w:r w:rsidRPr="009C5D00">
          <w:rPr>
            <w:rStyle w:val="Hyperlink"/>
            <w:rFonts w:ascii="Poppins" w:hAnsi="Poppins" w:cs="Poppins"/>
            <w:b/>
            <w:bCs/>
            <w:color w:val="062172"/>
            <w:sz w:val="16"/>
            <w:szCs w:val="16"/>
            <w:u w:val="none"/>
            <w:shd w:val="clear" w:color="auto" w:fill="FFFFFF"/>
          </w:rPr>
          <w:t>Internally displaced</w:t>
        </w:r>
      </w:hyperlink>
      <w:r w:rsidRPr="009C5D00">
        <w:rPr>
          <w:rFonts w:ascii="Poppins" w:hAnsi="Poppins" w:cs="Poppins"/>
          <w:b/>
          <w:bCs/>
          <w:color w:val="062172"/>
          <w:sz w:val="16"/>
          <w:szCs w:val="16"/>
          <w:shd w:val="clear" w:color="auto" w:fill="FFFFFF"/>
        </w:rPr>
        <w:t xml:space="preserve"> children</w:t>
      </w:r>
      <w:r w:rsidRPr="009C5D00">
        <w:rPr>
          <w:rFonts w:ascii="Poppins" w:hAnsi="Poppins" w:cs="Poppins"/>
          <w:color w:val="062172"/>
          <w:sz w:val="16"/>
          <w:szCs w:val="16"/>
          <w:shd w:val="clear" w:color="auto" w:fill="FFFFFF"/>
        </w:rPr>
        <w:t xml:space="preserve">: School-age children </w:t>
      </w:r>
      <w:r w:rsidRPr="009C5D00">
        <w:rPr>
          <w:rFonts w:ascii="Poppins" w:eastAsia="Times New Roman" w:hAnsi="Poppins" w:cs="Poppins"/>
          <w:color w:val="062172"/>
          <w:sz w:val="16"/>
          <w:szCs w:val="16"/>
        </w:rPr>
        <w:t xml:space="preserve">who have been forced or obliged to flee or to leave their homes or places of habitual residence, in particular </w:t>
      </w:r>
      <w:proofErr w:type="gramStart"/>
      <w:r w:rsidRPr="009C5D00">
        <w:rPr>
          <w:rFonts w:ascii="Poppins" w:eastAsia="Times New Roman" w:hAnsi="Poppins" w:cs="Poppins"/>
          <w:color w:val="062172"/>
          <w:sz w:val="16"/>
          <w:szCs w:val="16"/>
        </w:rPr>
        <w:t>as a result of</w:t>
      </w:r>
      <w:proofErr w:type="gramEnd"/>
      <w:r w:rsidRPr="009C5D00">
        <w:rPr>
          <w:rFonts w:ascii="Poppins" w:eastAsia="Times New Roman" w:hAnsi="Poppins" w:cs="Poppins"/>
          <w:color w:val="062172"/>
          <w:sz w:val="16"/>
          <w:szCs w:val="16"/>
        </w:rPr>
        <w:t xml:space="preserve"> or in order to avoid the effects of armed conflict, situations of generalized violence, violations of human rights or natural or human-made disasters, and who have not crossed an internationally recognized state border</w:t>
      </w:r>
      <w:r w:rsidRPr="009C5D00">
        <w:rPr>
          <w:rFonts w:ascii="Poppins" w:hAnsi="Poppins" w:cs="Poppins"/>
          <w:color w:val="062172"/>
          <w:sz w:val="16"/>
          <w:szCs w:val="16"/>
          <w:shd w:val="clear" w:color="auto" w:fill="FFFFFF"/>
        </w:rPr>
        <w:t xml:space="preserve">. </w:t>
      </w:r>
      <w:hyperlink r:id="rId4" w:history="1">
        <w:r w:rsidRPr="009C5D00">
          <w:rPr>
            <w:rStyle w:val="Hyperlink"/>
            <w:rFonts w:ascii="Poppins" w:hAnsi="Poppins" w:cs="Poppins"/>
            <w:b/>
            <w:bCs/>
            <w:color w:val="062172"/>
            <w:sz w:val="16"/>
            <w:szCs w:val="16"/>
            <w:u w:val="none"/>
            <w:shd w:val="clear" w:color="auto" w:fill="FFFFFF"/>
          </w:rPr>
          <w:t>Out-of-school</w:t>
        </w:r>
      </w:hyperlink>
      <w:r w:rsidRPr="009C5D00">
        <w:rPr>
          <w:rFonts w:ascii="Poppins" w:hAnsi="Poppins" w:cs="Poppins"/>
          <w:b/>
          <w:bCs/>
          <w:color w:val="062172"/>
          <w:sz w:val="16"/>
          <w:szCs w:val="16"/>
          <w:shd w:val="clear" w:color="auto" w:fill="FFFFFF"/>
        </w:rPr>
        <w:t xml:space="preserve"> children</w:t>
      </w:r>
      <w:r w:rsidRPr="009C5D00">
        <w:rPr>
          <w:rFonts w:ascii="Poppins" w:hAnsi="Poppins" w:cs="Poppins"/>
          <w:color w:val="062172"/>
          <w:sz w:val="16"/>
          <w:szCs w:val="16"/>
          <w:shd w:val="clear" w:color="auto" w:fill="FFFFFF"/>
        </w:rPr>
        <w:t xml:space="preserve">: </w:t>
      </w:r>
      <w:r w:rsidRPr="009C5D00">
        <w:rPr>
          <w:rFonts w:ascii="Poppins" w:eastAsia="Times New Roman" w:hAnsi="Poppins" w:cs="Poppins"/>
          <w:color w:val="062172"/>
          <w:sz w:val="16"/>
          <w:szCs w:val="16"/>
        </w:rPr>
        <w:t xml:space="preserve">School-age children who are not enrolled in or attending schools. </w:t>
      </w:r>
      <w:r w:rsidRPr="009C5D00">
        <w:rPr>
          <w:rFonts w:ascii="Poppins" w:hAnsi="Poppins" w:cs="Poppins"/>
          <w:color w:val="062172"/>
          <w:sz w:val="16"/>
          <w:szCs w:val="16"/>
        </w:rPr>
        <w:t>Out-of-school children encompass both dropouts and children who have never attended school. This second group can either be late entrants or children who will never attend school</w:t>
      </w:r>
      <w:r w:rsidRPr="009C5D00">
        <w:rPr>
          <w:rFonts w:ascii="Poppins" w:hAnsi="Poppins" w:cs="Poppins"/>
          <w:color w:val="062172"/>
          <w:sz w:val="16"/>
          <w:szCs w:val="16"/>
          <w:shd w:val="clear" w:color="auto" w:fill="FFFFFF"/>
        </w:rPr>
        <w:t xml:space="preserve">. </w:t>
      </w:r>
      <w:r w:rsidRPr="009C5D00">
        <w:rPr>
          <w:rFonts w:ascii="Poppins" w:hAnsi="Poppins" w:cs="Poppins"/>
          <w:b/>
          <w:bCs/>
          <w:color w:val="062172"/>
          <w:sz w:val="16"/>
          <w:szCs w:val="16"/>
          <w:shd w:val="clear" w:color="auto" w:fill="FFFFFF"/>
        </w:rPr>
        <w:t xml:space="preserve">Children from marginalized ethno-cultural/linguistic </w:t>
      </w:r>
      <w:hyperlink r:id="rId5" w:history="1">
        <w:r w:rsidRPr="009C5D00">
          <w:rPr>
            <w:rStyle w:val="Hyperlink"/>
            <w:rFonts w:ascii="Poppins" w:hAnsi="Poppins" w:cs="Poppins"/>
            <w:b/>
            <w:bCs/>
            <w:color w:val="062172"/>
            <w:sz w:val="16"/>
            <w:szCs w:val="16"/>
            <w:u w:val="none"/>
            <w:shd w:val="clear" w:color="auto" w:fill="FFFFFF"/>
          </w:rPr>
          <w:t>minorities</w:t>
        </w:r>
      </w:hyperlink>
      <w:r w:rsidRPr="009C5D00">
        <w:rPr>
          <w:rFonts w:ascii="Poppins" w:hAnsi="Poppins" w:cs="Poppins"/>
          <w:color w:val="062172"/>
          <w:sz w:val="16"/>
          <w:szCs w:val="16"/>
          <w:shd w:val="clear" w:color="auto" w:fill="FFFFFF"/>
        </w:rPr>
        <w:t>: School-age children from a</w:t>
      </w:r>
      <w:r w:rsidRPr="009C5D00">
        <w:rPr>
          <w:rFonts w:ascii="Poppins" w:eastAsia="Times New Roman" w:hAnsi="Poppins" w:cs="Poppins"/>
          <w:color w:val="062172"/>
          <w:sz w:val="16"/>
          <w:szCs w:val="16"/>
        </w:rPr>
        <w:t xml:space="preserve"> group numerically inferior to the rest of the population of a state, in a nondominant position, whose members—being nationals of the state—possess linguistic characteristics differing from those of the rest of the population; from a group numerically inferior to the rest of the population of a state, in a nondominant position, whose members—being nationals of the state—possess ethnic characteristics differing from those of the rest of the population.</w:t>
      </w:r>
    </w:p>
  </w:endnote>
  <w:endnote w:id="18">
    <w:p w14:paraId="76C0C125" w14:textId="6A8A8B69" w:rsidR="001348EC" w:rsidRPr="001348EC" w:rsidRDefault="001348EC">
      <w:pPr>
        <w:pStyle w:val="EndnoteText"/>
        <w:rPr>
          <w:lang w:val="en-GB"/>
        </w:rPr>
      </w:pPr>
      <w:r w:rsidRPr="009C5D00">
        <w:rPr>
          <w:rStyle w:val="EndnoteReference"/>
        </w:rPr>
        <w:endnoteRef/>
      </w:r>
      <w:r w:rsidRPr="009C5D00">
        <w:t xml:space="preserve"> </w:t>
      </w:r>
      <w:r w:rsidRPr="009C5D00">
        <w:rPr>
          <w:rFonts w:ascii="Poppins" w:hAnsi="Poppins" w:cs="Poppins"/>
          <w:color w:val="062172"/>
          <w:sz w:val="16"/>
          <w:szCs w:val="16"/>
        </w:rPr>
        <w:t>Other includes students beyond the school age of pre-primary through secondary that are not already included (out-of-school adolescents and adult learners participating in nonformal education).</w:t>
      </w:r>
      <w:r w:rsidRPr="002714A3">
        <w:rPr>
          <w:rFonts w:ascii="Poppins" w:hAnsi="Poppins" w:cs="Poppins"/>
          <w:color w:val="062172"/>
          <w:sz w:val="16"/>
          <w:szCs w:val="16"/>
        </w:rPr>
        <w:t>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Poppins">
    <w:charset w:val="00"/>
    <w:family w:val="auto"/>
    <w:pitch w:val="variable"/>
    <w:sig w:usb0="00008007" w:usb1="00000000" w:usb2="00000000" w:usb3="00000000" w:csb0="00000093" w:csb1="00000000"/>
  </w:font>
  <w:font w:name="MinionPro-Regular">
    <w:altName w:val="Calibri"/>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Bebas Neue">
    <w:altName w:val="Bebas Neue"/>
    <w:charset w:val="00"/>
    <w:family w:val="swiss"/>
    <w:pitch w:val="variable"/>
    <w:sig w:usb0="00000007" w:usb1="00000001" w:usb2="00000000" w:usb3="00000000" w:csb0="00000093" w:csb1="00000000"/>
  </w:font>
  <w:font w:name="Bebas Neue Bold">
    <w:altName w:val="Calibri"/>
    <w:panose1 w:val="00000000000000000000"/>
    <w:charset w:val="4D"/>
    <w:family w:val="swiss"/>
    <w:notTrueType/>
    <w:pitch w:val="variable"/>
    <w:sig w:usb0="A000022F" w:usb1="0000005B"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56875" w14:textId="0DE4BDF4" w:rsidR="00E80A15" w:rsidRDefault="00E80A15" w:rsidP="006B1DD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7C5D3342" w14:textId="77777777" w:rsidR="00E80A15" w:rsidRDefault="00E80A15" w:rsidP="00E80A1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Poppins" w:hAnsi="Poppins" w:cs="Poppins"/>
        <w:color w:val="062172"/>
      </w:rPr>
      <w:id w:val="1918742993"/>
      <w:docPartObj>
        <w:docPartGallery w:val="Page Numbers (Bottom of Page)"/>
        <w:docPartUnique/>
      </w:docPartObj>
    </w:sdtPr>
    <w:sdtEndPr>
      <w:rPr>
        <w:noProof/>
      </w:rPr>
    </w:sdtEndPr>
    <w:sdtContent>
      <w:p w14:paraId="01FA04B9" w14:textId="17086C49" w:rsidR="008D0C7C" w:rsidRPr="008D0C7C" w:rsidRDefault="008D0C7C">
        <w:pPr>
          <w:pStyle w:val="Footer"/>
          <w:jc w:val="right"/>
          <w:rPr>
            <w:rFonts w:ascii="Poppins" w:hAnsi="Poppins" w:cs="Poppins"/>
            <w:color w:val="062172"/>
          </w:rPr>
        </w:pPr>
        <w:r w:rsidRPr="008D0C7C">
          <w:rPr>
            <w:rFonts w:ascii="Poppins" w:hAnsi="Poppins" w:cs="Poppins"/>
            <w:color w:val="062172"/>
          </w:rPr>
          <w:fldChar w:fldCharType="begin"/>
        </w:r>
        <w:r w:rsidRPr="008D0C7C">
          <w:rPr>
            <w:rFonts w:ascii="Poppins" w:hAnsi="Poppins" w:cs="Poppins"/>
            <w:color w:val="062172"/>
          </w:rPr>
          <w:instrText xml:space="preserve"> PAGE   \* MERGEFORMAT </w:instrText>
        </w:r>
        <w:r w:rsidRPr="008D0C7C">
          <w:rPr>
            <w:rFonts w:ascii="Poppins" w:hAnsi="Poppins" w:cs="Poppins"/>
            <w:color w:val="062172"/>
          </w:rPr>
          <w:fldChar w:fldCharType="separate"/>
        </w:r>
        <w:r w:rsidRPr="008D0C7C">
          <w:rPr>
            <w:rFonts w:ascii="Poppins" w:hAnsi="Poppins" w:cs="Poppins"/>
            <w:noProof/>
            <w:color w:val="062172"/>
          </w:rPr>
          <w:t>2</w:t>
        </w:r>
        <w:r w:rsidRPr="008D0C7C">
          <w:rPr>
            <w:rFonts w:ascii="Poppins" w:hAnsi="Poppins" w:cs="Poppins"/>
            <w:noProof/>
            <w:color w:val="062172"/>
          </w:rPr>
          <w:fldChar w:fldCharType="end"/>
        </w:r>
      </w:p>
    </w:sdtContent>
  </w:sdt>
  <w:p w14:paraId="5686F2AF" w14:textId="77777777" w:rsidR="00E80A15" w:rsidRDefault="00E80A15" w:rsidP="00E80A15">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34ACD" w14:textId="6F8F06BC" w:rsidR="00901E5A" w:rsidRDefault="008D0C7C">
    <w:pPr>
      <w:pStyle w:val="Footer"/>
    </w:pPr>
    <w:r w:rsidRPr="00443F1A">
      <w:rPr>
        <w:noProof/>
        <w:color w:val="FFFFFF" w:themeColor="background1"/>
      </w:rPr>
      <mc:AlternateContent>
        <mc:Choice Requires="wpg">
          <w:drawing>
            <wp:anchor distT="0" distB="0" distL="114300" distR="114300" simplePos="0" relativeHeight="251659264" behindDoc="0" locked="0" layoutInCell="1" allowOverlap="0" wp14:anchorId="5D0256D4" wp14:editId="798ED5F7">
              <wp:simplePos x="0" y="0"/>
              <wp:positionH relativeFrom="margin">
                <wp:posOffset>0</wp:posOffset>
              </wp:positionH>
              <wp:positionV relativeFrom="page">
                <wp:posOffset>9263684</wp:posOffset>
              </wp:positionV>
              <wp:extent cx="1343660" cy="401955"/>
              <wp:effectExtent l="0" t="0" r="8890" b="0"/>
              <wp:wrapTopAndBottom/>
              <wp:docPr id="8794" name="Group 8794"/>
              <wp:cNvGraphicFramePr/>
              <a:graphic xmlns:a="http://schemas.openxmlformats.org/drawingml/2006/main">
                <a:graphicData uri="http://schemas.microsoft.com/office/word/2010/wordprocessingGroup">
                  <wpg:wgp>
                    <wpg:cNvGrpSpPr/>
                    <wpg:grpSpPr>
                      <a:xfrm>
                        <a:off x="0" y="0"/>
                        <a:ext cx="1343660" cy="401955"/>
                        <a:chOff x="0" y="0"/>
                        <a:chExt cx="1670628" cy="506213"/>
                      </a:xfrm>
                    </wpg:grpSpPr>
                    <wps:wsp>
                      <wps:cNvPr id="8795" name="Shape 855"/>
                      <wps:cNvSpPr/>
                      <wps:spPr>
                        <a:xfrm>
                          <a:off x="380011" y="3"/>
                          <a:ext cx="146901" cy="506209"/>
                        </a:xfrm>
                        <a:custGeom>
                          <a:avLst/>
                          <a:gdLst/>
                          <a:ahLst/>
                          <a:cxnLst/>
                          <a:rect l="0" t="0" r="0" b="0"/>
                          <a:pathLst>
                            <a:path w="146901" h="506209">
                              <a:moveTo>
                                <a:pt x="3975" y="0"/>
                              </a:moveTo>
                              <a:lnTo>
                                <a:pt x="146901" y="0"/>
                              </a:lnTo>
                              <a:lnTo>
                                <a:pt x="146901" y="94323"/>
                              </a:lnTo>
                              <a:lnTo>
                                <a:pt x="94323" y="94323"/>
                              </a:lnTo>
                              <a:lnTo>
                                <a:pt x="94323" y="258483"/>
                              </a:lnTo>
                              <a:lnTo>
                                <a:pt x="146901" y="258483"/>
                              </a:lnTo>
                              <a:lnTo>
                                <a:pt x="146901" y="352806"/>
                              </a:lnTo>
                              <a:lnTo>
                                <a:pt x="94323" y="352806"/>
                              </a:lnTo>
                              <a:lnTo>
                                <a:pt x="94323" y="502221"/>
                              </a:lnTo>
                              <a:cubicBezTo>
                                <a:pt x="94323" y="504419"/>
                                <a:pt x="92545" y="506209"/>
                                <a:pt x="90348" y="506209"/>
                              </a:cubicBezTo>
                              <a:lnTo>
                                <a:pt x="3975" y="506209"/>
                              </a:lnTo>
                              <a:cubicBezTo>
                                <a:pt x="1778" y="506209"/>
                                <a:pt x="0" y="504419"/>
                                <a:pt x="0" y="502221"/>
                              </a:cubicBezTo>
                              <a:lnTo>
                                <a:pt x="0" y="3975"/>
                              </a:lnTo>
                              <a:cubicBezTo>
                                <a:pt x="0" y="1778"/>
                                <a:pt x="1778" y="0"/>
                                <a:pt x="3975"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796" name="Shape 856"/>
                      <wps:cNvSpPr/>
                      <wps:spPr>
                        <a:xfrm>
                          <a:off x="526912" y="3"/>
                          <a:ext cx="146901" cy="352806"/>
                        </a:xfrm>
                        <a:custGeom>
                          <a:avLst/>
                          <a:gdLst/>
                          <a:ahLst/>
                          <a:cxnLst/>
                          <a:rect l="0" t="0" r="0" b="0"/>
                          <a:pathLst>
                            <a:path w="146901" h="352806">
                              <a:moveTo>
                                <a:pt x="0" y="0"/>
                              </a:moveTo>
                              <a:lnTo>
                                <a:pt x="2057" y="0"/>
                              </a:lnTo>
                              <a:cubicBezTo>
                                <a:pt x="82055" y="0"/>
                                <a:pt x="146901" y="64846"/>
                                <a:pt x="146901" y="144844"/>
                              </a:cubicBezTo>
                              <a:lnTo>
                                <a:pt x="146901" y="207963"/>
                              </a:lnTo>
                              <a:cubicBezTo>
                                <a:pt x="146901" y="287960"/>
                                <a:pt x="82055" y="352806"/>
                                <a:pt x="2057" y="352806"/>
                              </a:cubicBezTo>
                              <a:lnTo>
                                <a:pt x="0" y="352806"/>
                              </a:lnTo>
                              <a:lnTo>
                                <a:pt x="0" y="258483"/>
                              </a:lnTo>
                              <a:lnTo>
                                <a:pt x="4293" y="258483"/>
                              </a:lnTo>
                              <a:cubicBezTo>
                                <a:pt x="30963" y="258483"/>
                                <a:pt x="52578" y="236868"/>
                                <a:pt x="52578" y="210198"/>
                              </a:cubicBezTo>
                              <a:lnTo>
                                <a:pt x="52578" y="142608"/>
                              </a:lnTo>
                              <a:cubicBezTo>
                                <a:pt x="52578" y="115939"/>
                                <a:pt x="30963" y="94323"/>
                                <a:pt x="4293" y="94323"/>
                              </a:cubicBezTo>
                              <a:lnTo>
                                <a:pt x="0" y="94323"/>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797" name="Shape 857"/>
                      <wps:cNvSpPr/>
                      <wps:spPr>
                        <a:xfrm>
                          <a:off x="728250" y="0"/>
                          <a:ext cx="254013" cy="506209"/>
                        </a:xfrm>
                        <a:custGeom>
                          <a:avLst/>
                          <a:gdLst/>
                          <a:ahLst/>
                          <a:cxnLst/>
                          <a:rect l="0" t="0" r="0" b="0"/>
                          <a:pathLst>
                            <a:path w="254013" h="506209">
                              <a:moveTo>
                                <a:pt x="3988" y="0"/>
                              </a:moveTo>
                              <a:lnTo>
                                <a:pt x="250038" y="0"/>
                              </a:lnTo>
                              <a:cubicBezTo>
                                <a:pt x="252235" y="0"/>
                                <a:pt x="254013" y="1791"/>
                                <a:pt x="254013" y="3988"/>
                              </a:cubicBezTo>
                              <a:lnTo>
                                <a:pt x="254013" y="90348"/>
                              </a:lnTo>
                              <a:cubicBezTo>
                                <a:pt x="254013" y="92545"/>
                                <a:pt x="252235" y="94323"/>
                                <a:pt x="250038" y="94323"/>
                              </a:cubicBezTo>
                              <a:lnTo>
                                <a:pt x="94336" y="94323"/>
                              </a:lnTo>
                              <a:lnTo>
                                <a:pt x="94336" y="411887"/>
                              </a:lnTo>
                              <a:lnTo>
                                <a:pt x="250038" y="411887"/>
                              </a:lnTo>
                              <a:cubicBezTo>
                                <a:pt x="252235" y="411887"/>
                                <a:pt x="254013" y="413665"/>
                                <a:pt x="254013" y="415861"/>
                              </a:cubicBezTo>
                              <a:lnTo>
                                <a:pt x="254013" y="502222"/>
                              </a:lnTo>
                              <a:cubicBezTo>
                                <a:pt x="254013" y="504431"/>
                                <a:pt x="252235" y="506209"/>
                                <a:pt x="250038" y="506209"/>
                              </a:cubicBezTo>
                              <a:lnTo>
                                <a:pt x="3988" y="506209"/>
                              </a:lnTo>
                              <a:cubicBezTo>
                                <a:pt x="1791" y="506209"/>
                                <a:pt x="0" y="504431"/>
                                <a:pt x="0" y="502222"/>
                              </a:cubicBezTo>
                              <a:lnTo>
                                <a:pt x="0" y="3988"/>
                              </a:lnTo>
                              <a:cubicBezTo>
                                <a:pt x="0" y="1791"/>
                                <a:pt x="1791" y="0"/>
                                <a:pt x="3988"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798" name="Shape 858"/>
                      <wps:cNvSpPr/>
                      <wps:spPr>
                        <a:xfrm>
                          <a:off x="662808" y="140074"/>
                          <a:ext cx="319519" cy="226454"/>
                        </a:xfrm>
                        <a:custGeom>
                          <a:avLst/>
                          <a:gdLst/>
                          <a:ahLst/>
                          <a:cxnLst/>
                          <a:rect l="0" t="0" r="0" b="0"/>
                          <a:pathLst>
                            <a:path w="319519" h="226454">
                              <a:moveTo>
                                <a:pt x="159766" y="0"/>
                              </a:moveTo>
                              <a:lnTo>
                                <a:pt x="317970" y="158204"/>
                              </a:lnTo>
                              <a:cubicBezTo>
                                <a:pt x="319519" y="159753"/>
                                <a:pt x="319519" y="162280"/>
                                <a:pt x="317970" y="163830"/>
                              </a:cubicBezTo>
                              <a:lnTo>
                                <a:pt x="256896" y="224904"/>
                              </a:lnTo>
                              <a:cubicBezTo>
                                <a:pt x="255346" y="226454"/>
                                <a:pt x="252832" y="226454"/>
                                <a:pt x="251270" y="224904"/>
                              </a:cubicBezTo>
                              <a:lnTo>
                                <a:pt x="159766" y="133388"/>
                              </a:lnTo>
                              <a:lnTo>
                                <a:pt x="68250" y="224904"/>
                              </a:lnTo>
                              <a:cubicBezTo>
                                <a:pt x="66700" y="226454"/>
                                <a:pt x="64173" y="226454"/>
                                <a:pt x="62624" y="224904"/>
                              </a:cubicBezTo>
                              <a:lnTo>
                                <a:pt x="1549" y="163830"/>
                              </a:lnTo>
                              <a:cubicBezTo>
                                <a:pt x="0" y="162280"/>
                                <a:pt x="0" y="159753"/>
                                <a:pt x="1549" y="158204"/>
                              </a:cubicBezTo>
                              <a:lnTo>
                                <a:pt x="159766" y="0"/>
                              </a:lnTo>
                              <a:close/>
                            </a:path>
                          </a:pathLst>
                        </a:custGeom>
                        <a:ln w="0" cap="flat">
                          <a:miter lim="127000"/>
                        </a:ln>
                      </wps:spPr>
                      <wps:style>
                        <a:lnRef idx="0">
                          <a:srgbClr val="000000">
                            <a:alpha val="0"/>
                          </a:srgbClr>
                        </a:lnRef>
                        <a:fillRef idx="1">
                          <a:srgbClr val="42D696"/>
                        </a:fillRef>
                        <a:effectRef idx="0">
                          <a:scrgbClr r="0" g="0" b="0"/>
                        </a:effectRef>
                        <a:fontRef idx="none"/>
                      </wps:style>
                      <wps:bodyPr/>
                    </wps:wsp>
                    <wps:wsp>
                      <wps:cNvPr id="8799" name="Shape 859"/>
                      <wps:cNvSpPr/>
                      <wps:spPr>
                        <a:xfrm>
                          <a:off x="0" y="9"/>
                          <a:ext cx="325577" cy="506196"/>
                        </a:xfrm>
                        <a:custGeom>
                          <a:avLst/>
                          <a:gdLst/>
                          <a:ahLst/>
                          <a:cxnLst/>
                          <a:rect l="0" t="0" r="0" b="0"/>
                          <a:pathLst>
                            <a:path w="325577" h="506196">
                              <a:moveTo>
                                <a:pt x="162789" y="0"/>
                              </a:moveTo>
                              <a:cubicBezTo>
                                <a:pt x="251333" y="0"/>
                                <a:pt x="323380" y="70700"/>
                                <a:pt x="325526" y="158737"/>
                              </a:cubicBezTo>
                              <a:cubicBezTo>
                                <a:pt x="325577" y="160960"/>
                                <a:pt x="323748" y="162775"/>
                                <a:pt x="321526" y="162775"/>
                              </a:cubicBezTo>
                              <a:lnTo>
                                <a:pt x="235102" y="162775"/>
                              </a:lnTo>
                              <a:cubicBezTo>
                                <a:pt x="233058" y="162775"/>
                                <a:pt x="231254" y="161112"/>
                                <a:pt x="231140" y="159067"/>
                              </a:cubicBezTo>
                              <a:cubicBezTo>
                                <a:pt x="229222" y="122986"/>
                                <a:pt x="199352" y="94323"/>
                                <a:pt x="162789" y="94323"/>
                              </a:cubicBezTo>
                              <a:cubicBezTo>
                                <a:pt x="124981" y="94323"/>
                                <a:pt x="94323" y="124968"/>
                                <a:pt x="94323" y="162775"/>
                              </a:cubicBezTo>
                              <a:lnTo>
                                <a:pt x="94323" y="343408"/>
                              </a:lnTo>
                              <a:cubicBezTo>
                                <a:pt x="94323" y="381229"/>
                                <a:pt x="124981" y="411873"/>
                                <a:pt x="162789" y="411873"/>
                              </a:cubicBezTo>
                              <a:cubicBezTo>
                                <a:pt x="200596" y="411873"/>
                                <a:pt x="231242" y="381229"/>
                                <a:pt x="231242" y="343408"/>
                              </a:cubicBezTo>
                              <a:lnTo>
                                <a:pt x="231242" y="335762"/>
                              </a:lnTo>
                              <a:lnTo>
                                <a:pt x="166764" y="335762"/>
                              </a:lnTo>
                              <a:cubicBezTo>
                                <a:pt x="164567" y="335762"/>
                                <a:pt x="162789" y="333972"/>
                                <a:pt x="162789" y="331774"/>
                              </a:cubicBezTo>
                              <a:lnTo>
                                <a:pt x="162789" y="244919"/>
                              </a:lnTo>
                              <a:cubicBezTo>
                                <a:pt x="162789" y="242722"/>
                                <a:pt x="164567" y="240944"/>
                                <a:pt x="166764" y="240944"/>
                              </a:cubicBezTo>
                              <a:lnTo>
                                <a:pt x="321589" y="240944"/>
                              </a:lnTo>
                              <a:cubicBezTo>
                                <a:pt x="323786" y="240944"/>
                                <a:pt x="325565" y="242722"/>
                                <a:pt x="325565" y="244919"/>
                              </a:cubicBezTo>
                              <a:lnTo>
                                <a:pt x="325565" y="343408"/>
                              </a:lnTo>
                              <a:cubicBezTo>
                                <a:pt x="325565" y="433324"/>
                                <a:pt x="252692" y="506196"/>
                                <a:pt x="162789" y="506196"/>
                              </a:cubicBezTo>
                              <a:cubicBezTo>
                                <a:pt x="72885" y="506196"/>
                                <a:pt x="0" y="433324"/>
                                <a:pt x="0" y="343408"/>
                              </a:cubicBezTo>
                              <a:lnTo>
                                <a:pt x="0" y="162775"/>
                              </a:lnTo>
                              <a:cubicBezTo>
                                <a:pt x="0" y="72872"/>
                                <a:pt x="72885" y="0"/>
                                <a:pt x="16278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00" name="Shape 860"/>
                      <wps:cNvSpPr/>
                      <wps:spPr>
                        <a:xfrm>
                          <a:off x="1061168" y="158885"/>
                          <a:ext cx="59385" cy="71742"/>
                        </a:xfrm>
                        <a:custGeom>
                          <a:avLst/>
                          <a:gdLst/>
                          <a:ahLst/>
                          <a:cxnLst/>
                          <a:rect l="0" t="0" r="0" b="0"/>
                          <a:pathLst>
                            <a:path w="59385" h="71742">
                              <a:moveTo>
                                <a:pt x="0" y="0"/>
                              </a:moveTo>
                              <a:lnTo>
                                <a:pt x="59385" y="0"/>
                              </a:lnTo>
                              <a:lnTo>
                                <a:pt x="59385" y="13259"/>
                              </a:lnTo>
                              <a:lnTo>
                                <a:pt x="36728" y="13259"/>
                              </a:lnTo>
                              <a:lnTo>
                                <a:pt x="36728" y="71742"/>
                              </a:lnTo>
                              <a:lnTo>
                                <a:pt x="22670" y="71742"/>
                              </a:lnTo>
                              <a:lnTo>
                                <a:pt x="22670" y="13259"/>
                              </a:lnTo>
                              <a:lnTo>
                                <a:pt x="0" y="13259"/>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01" name="Shape 861"/>
                      <wps:cNvSpPr/>
                      <wps:spPr>
                        <a:xfrm>
                          <a:off x="1119055" y="180445"/>
                          <a:ext cx="30353" cy="50178"/>
                        </a:xfrm>
                        <a:custGeom>
                          <a:avLst/>
                          <a:gdLst/>
                          <a:ahLst/>
                          <a:cxnLst/>
                          <a:rect l="0" t="0" r="0" b="0"/>
                          <a:pathLst>
                            <a:path w="30353" h="50178">
                              <a:moveTo>
                                <a:pt x="27216" y="0"/>
                              </a:moveTo>
                              <a:cubicBezTo>
                                <a:pt x="28334" y="0"/>
                                <a:pt x="29337" y="102"/>
                                <a:pt x="30353" y="191"/>
                              </a:cubicBezTo>
                              <a:lnTo>
                                <a:pt x="30353" y="13754"/>
                              </a:lnTo>
                              <a:cubicBezTo>
                                <a:pt x="28842" y="13450"/>
                                <a:pt x="27521" y="13348"/>
                                <a:pt x="26302" y="13348"/>
                              </a:cubicBezTo>
                              <a:cubicBezTo>
                                <a:pt x="19431" y="13348"/>
                                <a:pt x="13462" y="16688"/>
                                <a:pt x="13462" y="27407"/>
                              </a:cubicBezTo>
                              <a:lnTo>
                                <a:pt x="13462" y="50178"/>
                              </a:lnTo>
                              <a:lnTo>
                                <a:pt x="0" y="50178"/>
                              </a:lnTo>
                              <a:lnTo>
                                <a:pt x="0" y="406"/>
                              </a:lnTo>
                              <a:lnTo>
                                <a:pt x="13056" y="406"/>
                              </a:lnTo>
                              <a:lnTo>
                                <a:pt x="13056" y="7786"/>
                              </a:lnTo>
                              <a:cubicBezTo>
                                <a:pt x="16091" y="1207"/>
                                <a:pt x="22962" y="0"/>
                                <a:pt x="2721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02" name="Shape 862"/>
                      <wps:cNvSpPr/>
                      <wps:spPr>
                        <a:xfrm>
                          <a:off x="1154095" y="179434"/>
                          <a:ext cx="25895" cy="52604"/>
                        </a:xfrm>
                        <a:custGeom>
                          <a:avLst/>
                          <a:gdLst/>
                          <a:ahLst/>
                          <a:cxnLst/>
                          <a:rect l="0" t="0" r="0" b="0"/>
                          <a:pathLst>
                            <a:path w="25895" h="52604">
                              <a:moveTo>
                                <a:pt x="23978" y="0"/>
                              </a:moveTo>
                              <a:lnTo>
                                <a:pt x="25895" y="522"/>
                              </a:lnTo>
                              <a:lnTo>
                                <a:pt x="25895" y="11677"/>
                              </a:lnTo>
                              <a:lnTo>
                                <a:pt x="17078" y="15451"/>
                              </a:lnTo>
                              <a:cubicBezTo>
                                <a:pt x="14865" y="17929"/>
                                <a:pt x="13551" y="21546"/>
                                <a:pt x="13551" y="26098"/>
                              </a:cubicBezTo>
                              <a:cubicBezTo>
                                <a:pt x="13551" y="30601"/>
                                <a:pt x="14843" y="34319"/>
                                <a:pt x="17045" y="36911"/>
                              </a:cubicBezTo>
                              <a:lnTo>
                                <a:pt x="25895" y="40925"/>
                              </a:lnTo>
                              <a:lnTo>
                                <a:pt x="25895" y="52201"/>
                              </a:lnTo>
                              <a:lnTo>
                                <a:pt x="24384" y="52604"/>
                              </a:lnTo>
                              <a:cubicBezTo>
                                <a:pt x="9715" y="52604"/>
                                <a:pt x="0" y="41173"/>
                                <a:pt x="0" y="26098"/>
                              </a:cubicBezTo>
                              <a:cubicBezTo>
                                <a:pt x="0" y="11532"/>
                                <a:pt x="9500" y="0"/>
                                <a:pt x="23978"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03" name="Shape 863"/>
                      <wps:cNvSpPr/>
                      <wps:spPr>
                        <a:xfrm>
                          <a:off x="1179990" y="179956"/>
                          <a:ext cx="25806" cy="51679"/>
                        </a:xfrm>
                        <a:custGeom>
                          <a:avLst/>
                          <a:gdLst/>
                          <a:ahLst/>
                          <a:cxnLst/>
                          <a:rect l="0" t="0" r="0" b="0"/>
                          <a:pathLst>
                            <a:path w="25806" h="51679">
                              <a:moveTo>
                                <a:pt x="0" y="0"/>
                              </a:moveTo>
                              <a:lnTo>
                                <a:pt x="8095" y="2207"/>
                              </a:lnTo>
                              <a:cubicBezTo>
                                <a:pt x="10395" y="3748"/>
                                <a:pt x="11735" y="5643"/>
                                <a:pt x="12344" y="7059"/>
                              </a:cubicBezTo>
                              <a:lnTo>
                                <a:pt x="12344" y="888"/>
                              </a:lnTo>
                              <a:lnTo>
                                <a:pt x="25400" y="888"/>
                              </a:lnTo>
                              <a:lnTo>
                                <a:pt x="25400" y="41667"/>
                              </a:lnTo>
                              <a:cubicBezTo>
                                <a:pt x="25400" y="46112"/>
                                <a:pt x="25705" y="49554"/>
                                <a:pt x="25806" y="50671"/>
                              </a:cubicBezTo>
                              <a:lnTo>
                                <a:pt x="12954" y="50671"/>
                              </a:lnTo>
                              <a:cubicBezTo>
                                <a:pt x="12751" y="49554"/>
                                <a:pt x="12446" y="46925"/>
                                <a:pt x="12446" y="44499"/>
                              </a:cubicBezTo>
                              <a:lnTo>
                                <a:pt x="12446" y="43890"/>
                              </a:lnTo>
                              <a:cubicBezTo>
                                <a:pt x="11385" y="46265"/>
                                <a:pt x="9566" y="48313"/>
                                <a:pt x="7177" y="49767"/>
                              </a:cubicBezTo>
                              <a:lnTo>
                                <a:pt x="0" y="51679"/>
                              </a:lnTo>
                              <a:lnTo>
                                <a:pt x="0" y="40402"/>
                              </a:lnTo>
                              <a:lnTo>
                                <a:pt x="102" y="40448"/>
                              </a:lnTo>
                              <a:cubicBezTo>
                                <a:pt x="7087" y="40448"/>
                                <a:pt x="12344" y="34682"/>
                                <a:pt x="12344" y="25576"/>
                              </a:cubicBezTo>
                              <a:cubicBezTo>
                                <a:pt x="12344" y="16470"/>
                                <a:pt x="7188" y="11111"/>
                                <a:pt x="102" y="11111"/>
                              </a:cubicBezTo>
                              <a:lnTo>
                                <a:pt x="0" y="11154"/>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04" name="Shape 864"/>
                      <wps:cNvSpPr/>
                      <wps:spPr>
                        <a:xfrm>
                          <a:off x="1218029" y="179532"/>
                          <a:ext cx="45428" cy="51092"/>
                        </a:xfrm>
                        <a:custGeom>
                          <a:avLst/>
                          <a:gdLst/>
                          <a:ahLst/>
                          <a:cxnLst/>
                          <a:rect l="0" t="0" r="0" b="0"/>
                          <a:pathLst>
                            <a:path w="45428" h="51092">
                              <a:moveTo>
                                <a:pt x="27419" y="0"/>
                              </a:moveTo>
                              <a:cubicBezTo>
                                <a:pt x="39764" y="0"/>
                                <a:pt x="45428" y="8801"/>
                                <a:pt x="45428" y="19724"/>
                              </a:cubicBezTo>
                              <a:lnTo>
                                <a:pt x="45428" y="51092"/>
                              </a:lnTo>
                              <a:lnTo>
                                <a:pt x="31978" y="51092"/>
                              </a:lnTo>
                              <a:lnTo>
                                <a:pt x="31978" y="22060"/>
                              </a:lnTo>
                              <a:cubicBezTo>
                                <a:pt x="31978" y="16485"/>
                                <a:pt x="29248" y="12141"/>
                                <a:pt x="22771" y="12141"/>
                              </a:cubicBezTo>
                              <a:cubicBezTo>
                                <a:pt x="16904" y="12141"/>
                                <a:pt x="13462" y="16688"/>
                                <a:pt x="13462" y="22454"/>
                              </a:cubicBezTo>
                              <a:lnTo>
                                <a:pt x="13462" y="51092"/>
                              </a:lnTo>
                              <a:lnTo>
                                <a:pt x="0" y="51092"/>
                              </a:lnTo>
                              <a:lnTo>
                                <a:pt x="0" y="1321"/>
                              </a:lnTo>
                              <a:lnTo>
                                <a:pt x="13056" y="1321"/>
                              </a:lnTo>
                              <a:lnTo>
                                <a:pt x="13056" y="7480"/>
                              </a:lnTo>
                              <a:cubicBezTo>
                                <a:pt x="16091" y="2324"/>
                                <a:pt x="22060" y="0"/>
                                <a:pt x="2741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05" name="Shape 865"/>
                      <wps:cNvSpPr/>
                      <wps:spPr>
                        <a:xfrm>
                          <a:off x="1271820" y="179332"/>
                          <a:ext cx="40056" cy="52806"/>
                        </a:xfrm>
                        <a:custGeom>
                          <a:avLst/>
                          <a:gdLst/>
                          <a:ahLst/>
                          <a:cxnLst/>
                          <a:rect l="0" t="0" r="0" b="0"/>
                          <a:pathLst>
                            <a:path w="40056" h="52806">
                              <a:moveTo>
                                <a:pt x="19926" y="0"/>
                              </a:moveTo>
                              <a:cubicBezTo>
                                <a:pt x="34087" y="0"/>
                                <a:pt x="38849" y="9004"/>
                                <a:pt x="39446" y="14363"/>
                              </a:cubicBezTo>
                              <a:lnTo>
                                <a:pt x="28219" y="16890"/>
                              </a:lnTo>
                              <a:cubicBezTo>
                                <a:pt x="27813" y="13957"/>
                                <a:pt x="25692" y="10211"/>
                                <a:pt x="20028" y="10211"/>
                              </a:cubicBezTo>
                              <a:cubicBezTo>
                                <a:pt x="16485" y="10211"/>
                                <a:pt x="13653" y="12344"/>
                                <a:pt x="13653" y="15177"/>
                              </a:cubicBezTo>
                              <a:cubicBezTo>
                                <a:pt x="13653" y="17602"/>
                                <a:pt x="15481" y="19114"/>
                                <a:pt x="18212" y="19621"/>
                              </a:cubicBezTo>
                              <a:lnTo>
                                <a:pt x="25286" y="21145"/>
                              </a:lnTo>
                              <a:cubicBezTo>
                                <a:pt x="35103" y="23164"/>
                                <a:pt x="40056" y="29134"/>
                                <a:pt x="40056" y="36423"/>
                              </a:cubicBezTo>
                              <a:cubicBezTo>
                                <a:pt x="40056" y="44514"/>
                                <a:pt x="33782" y="52806"/>
                                <a:pt x="20739" y="52806"/>
                              </a:cubicBezTo>
                              <a:cubicBezTo>
                                <a:pt x="5766" y="52806"/>
                                <a:pt x="597" y="43091"/>
                                <a:pt x="0" y="37426"/>
                              </a:cubicBezTo>
                              <a:lnTo>
                                <a:pt x="11532" y="34899"/>
                              </a:lnTo>
                              <a:cubicBezTo>
                                <a:pt x="11836" y="38849"/>
                                <a:pt x="14770" y="42494"/>
                                <a:pt x="20638" y="42494"/>
                              </a:cubicBezTo>
                              <a:cubicBezTo>
                                <a:pt x="25083" y="42494"/>
                                <a:pt x="27216" y="40157"/>
                                <a:pt x="27216" y="37528"/>
                              </a:cubicBezTo>
                              <a:cubicBezTo>
                                <a:pt x="27216" y="35306"/>
                                <a:pt x="25692" y="33489"/>
                                <a:pt x="21844" y="32677"/>
                              </a:cubicBezTo>
                              <a:lnTo>
                                <a:pt x="15278" y="31153"/>
                              </a:lnTo>
                              <a:cubicBezTo>
                                <a:pt x="5664" y="29032"/>
                                <a:pt x="1308" y="23266"/>
                                <a:pt x="1308" y="16281"/>
                              </a:cubicBezTo>
                              <a:cubicBezTo>
                                <a:pt x="1308" y="7379"/>
                                <a:pt x="9208" y="0"/>
                                <a:pt x="1992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06" name="Shape 866"/>
                      <wps:cNvSpPr/>
                      <wps:spPr>
                        <a:xfrm>
                          <a:off x="1316701" y="156662"/>
                          <a:ext cx="33083" cy="73964"/>
                        </a:xfrm>
                        <a:custGeom>
                          <a:avLst/>
                          <a:gdLst/>
                          <a:ahLst/>
                          <a:cxnLst/>
                          <a:rect l="0" t="0" r="0" b="0"/>
                          <a:pathLst>
                            <a:path w="33083" h="73964">
                              <a:moveTo>
                                <a:pt x="26416" y="0"/>
                              </a:moveTo>
                              <a:cubicBezTo>
                                <a:pt x="29248" y="0"/>
                                <a:pt x="31978" y="508"/>
                                <a:pt x="33083" y="1016"/>
                              </a:cubicBezTo>
                              <a:lnTo>
                                <a:pt x="33083" y="12344"/>
                              </a:lnTo>
                              <a:cubicBezTo>
                                <a:pt x="32372" y="12141"/>
                                <a:pt x="31064" y="11836"/>
                                <a:pt x="28842" y="11836"/>
                              </a:cubicBezTo>
                              <a:cubicBezTo>
                                <a:pt x="25806" y="11836"/>
                                <a:pt x="21857" y="13157"/>
                                <a:pt x="21857" y="18720"/>
                              </a:cubicBezTo>
                              <a:lnTo>
                                <a:pt x="21857" y="24181"/>
                              </a:lnTo>
                              <a:lnTo>
                                <a:pt x="33083" y="24181"/>
                              </a:lnTo>
                              <a:lnTo>
                                <a:pt x="33083" y="35725"/>
                              </a:lnTo>
                              <a:lnTo>
                                <a:pt x="21857" y="35725"/>
                              </a:lnTo>
                              <a:lnTo>
                                <a:pt x="21857" y="73964"/>
                              </a:lnTo>
                              <a:lnTo>
                                <a:pt x="8293" y="73964"/>
                              </a:lnTo>
                              <a:lnTo>
                                <a:pt x="8293" y="35725"/>
                              </a:lnTo>
                              <a:lnTo>
                                <a:pt x="0" y="35725"/>
                              </a:lnTo>
                              <a:lnTo>
                                <a:pt x="0" y="24181"/>
                              </a:lnTo>
                              <a:lnTo>
                                <a:pt x="8293" y="24181"/>
                              </a:lnTo>
                              <a:lnTo>
                                <a:pt x="8293" y="18517"/>
                              </a:lnTo>
                              <a:cubicBezTo>
                                <a:pt x="8293" y="7289"/>
                                <a:pt x="15380" y="0"/>
                                <a:pt x="2641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07" name="Shape 867"/>
                      <wps:cNvSpPr/>
                      <wps:spPr>
                        <a:xfrm>
                          <a:off x="1353450" y="179332"/>
                          <a:ext cx="26105" cy="52801"/>
                        </a:xfrm>
                        <a:custGeom>
                          <a:avLst/>
                          <a:gdLst/>
                          <a:ahLst/>
                          <a:cxnLst/>
                          <a:rect l="0" t="0" r="0" b="0"/>
                          <a:pathLst>
                            <a:path w="26105" h="52801">
                              <a:moveTo>
                                <a:pt x="26105" y="0"/>
                              </a:moveTo>
                              <a:lnTo>
                                <a:pt x="26105" y="12243"/>
                              </a:lnTo>
                              <a:lnTo>
                                <a:pt x="17320" y="15791"/>
                              </a:lnTo>
                              <a:cubicBezTo>
                                <a:pt x="14980" y="18155"/>
                                <a:pt x="13462" y="21696"/>
                                <a:pt x="13462" y="26401"/>
                              </a:cubicBezTo>
                              <a:cubicBezTo>
                                <a:pt x="13462" y="31055"/>
                                <a:pt x="14980" y="34596"/>
                                <a:pt x="17320" y="36971"/>
                              </a:cubicBezTo>
                              <a:lnTo>
                                <a:pt x="26105" y="40559"/>
                              </a:lnTo>
                              <a:lnTo>
                                <a:pt x="26105" y="52801"/>
                              </a:lnTo>
                              <a:lnTo>
                                <a:pt x="7474" y="45331"/>
                              </a:lnTo>
                              <a:cubicBezTo>
                                <a:pt x="2807" y="40640"/>
                                <a:pt x="0" y="34040"/>
                                <a:pt x="0" y="26401"/>
                              </a:cubicBezTo>
                              <a:cubicBezTo>
                                <a:pt x="0" y="18711"/>
                                <a:pt x="2807" y="12110"/>
                                <a:pt x="7474" y="7432"/>
                              </a:cubicBezTo>
                              <a:lnTo>
                                <a:pt x="26105"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08" name="Shape 868"/>
                      <wps:cNvSpPr/>
                      <wps:spPr>
                        <a:xfrm>
                          <a:off x="1379555" y="179330"/>
                          <a:ext cx="26105" cy="52806"/>
                        </a:xfrm>
                        <a:custGeom>
                          <a:avLst/>
                          <a:gdLst/>
                          <a:ahLst/>
                          <a:cxnLst/>
                          <a:rect l="0" t="0" r="0" b="0"/>
                          <a:pathLst>
                            <a:path w="26105" h="52806">
                              <a:moveTo>
                                <a:pt x="6" y="0"/>
                              </a:moveTo>
                              <a:cubicBezTo>
                                <a:pt x="14878" y="0"/>
                                <a:pt x="26105" y="11023"/>
                                <a:pt x="26105" y="26403"/>
                              </a:cubicBezTo>
                              <a:cubicBezTo>
                                <a:pt x="26105" y="41681"/>
                                <a:pt x="14878" y="52806"/>
                                <a:pt x="6" y="52806"/>
                              </a:cubicBezTo>
                              <a:lnTo>
                                <a:pt x="0" y="52804"/>
                              </a:lnTo>
                              <a:lnTo>
                                <a:pt x="0" y="40561"/>
                              </a:lnTo>
                              <a:lnTo>
                                <a:pt x="6" y="40563"/>
                              </a:lnTo>
                              <a:cubicBezTo>
                                <a:pt x="6572" y="40563"/>
                                <a:pt x="12643" y="35814"/>
                                <a:pt x="12643" y="26403"/>
                              </a:cubicBezTo>
                              <a:cubicBezTo>
                                <a:pt x="12643" y="16992"/>
                                <a:pt x="6572" y="12243"/>
                                <a:pt x="6" y="12243"/>
                              </a:cubicBezTo>
                              <a:lnTo>
                                <a:pt x="0" y="12245"/>
                              </a:lnTo>
                              <a:lnTo>
                                <a:pt x="0" y="2"/>
                              </a:lnTo>
                              <a:lnTo>
                                <a:pt x="6"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09" name="Shape 869"/>
                      <wps:cNvSpPr/>
                      <wps:spPr>
                        <a:xfrm>
                          <a:off x="1414958" y="180445"/>
                          <a:ext cx="30353" cy="50178"/>
                        </a:xfrm>
                        <a:custGeom>
                          <a:avLst/>
                          <a:gdLst/>
                          <a:ahLst/>
                          <a:cxnLst/>
                          <a:rect l="0" t="0" r="0" b="0"/>
                          <a:pathLst>
                            <a:path w="30353" h="50178">
                              <a:moveTo>
                                <a:pt x="27216" y="0"/>
                              </a:moveTo>
                              <a:cubicBezTo>
                                <a:pt x="28334" y="0"/>
                                <a:pt x="29337" y="102"/>
                                <a:pt x="30353" y="191"/>
                              </a:cubicBezTo>
                              <a:lnTo>
                                <a:pt x="30353" y="13754"/>
                              </a:lnTo>
                              <a:cubicBezTo>
                                <a:pt x="28829" y="13450"/>
                                <a:pt x="27521" y="13348"/>
                                <a:pt x="26302" y="13348"/>
                              </a:cubicBezTo>
                              <a:cubicBezTo>
                                <a:pt x="19431" y="13348"/>
                                <a:pt x="13449" y="16688"/>
                                <a:pt x="13449" y="27407"/>
                              </a:cubicBezTo>
                              <a:lnTo>
                                <a:pt x="13449" y="50178"/>
                              </a:lnTo>
                              <a:lnTo>
                                <a:pt x="0" y="50178"/>
                              </a:lnTo>
                              <a:lnTo>
                                <a:pt x="0" y="406"/>
                              </a:lnTo>
                              <a:lnTo>
                                <a:pt x="13056" y="406"/>
                              </a:lnTo>
                              <a:lnTo>
                                <a:pt x="13056" y="7786"/>
                              </a:lnTo>
                              <a:cubicBezTo>
                                <a:pt x="16091" y="1207"/>
                                <a:pt x="22962" y="0"/>
                                <a:pt x="2721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10" name="Shape 870"/>
                      <wps:cNvSpPr/>
                      <wps:spPr>
                        <a:xfrm>
                          <a:off x="1452427" y="179430"/>
                          <a:ext cx="75984" cy="51194"/>
                        </a:xfrm>
                        <a:custGeom>
                          <a:avLst/>
                          <a:gdLst/>
                          <a:ahLst/>
                          <a:cxnLst/>
                          <a:rect l="0" t="0" r="0" b="0"/>
                          <a:pathLst>
                            <a:path w="75984" h="51194">
                              <a:moveTo>
                                <a:pt x="27419" y="0"/>
                              </a:moveTo>
                              <a:cubicBezTo>
                                <a:pt x="34201" y="0"/>
                                <a:pt x="39662" y="2934"/>
                                <a:pt x="42189" y="8293"/>
                              </a:cubicBezTo>
                              <a:cubicBezTo>
                                <a:pt x="46139" y="2222"/>
                                <a:pt x="51397" y="0"/>
                                <a:pt x="57976" y="0"/>
                              </a:cubicBezTo>
                              <a:cubicBezTo>
                                <a:pt x="67183" y="0"/>
                                <a:pt x="75984" y="5562"/>
                                <a:pt x="75984" y="18923"/>
                              </a:cubicBezTo>
                              <a:lnTo>
                                <a:pt x="75984" y="51194"/>
                              </a:lnTo>
                              <a:lnTo>
                                <a:pt x="62929" y="51194"/>
                              </a:lnTo>
                              <a:lnTo>
                                <a:pt x="62929" y="21654"/>
                              </a:lnTo>
                              <a:cubicBezTo>
                                <a:pt x="62929" y="16294"/>
                                <a:pt x="60300" y="12243"/>
                                <a:pt x="54127" y="12243"/>
                              </a:cubicBezTo>
                              <a:cubicBezTo>
                                <a:pt x="48362" y="12243"/>
                                <a:pt x="44920" y="16688"/>
                                <a:pt x="44920" y="22060"/>
                              </a:cubicBezTo>
                              <a:lnTo>
                                <a:pt x="44920" y="51194"/>
                              </a:lnTo>
                              <a:lnTo>
                                <a:pt x="31572" y="51194"/>
                              </a:lnTo>
                              <a:lnTo>
                                <a:pt x="31572" y="21654"/>
                              </a:lnTo>
                              <a:cubicBezTo>
                                <a:pt x="31572" y="16294"/>
                                <a:pt x="28842" y="12243"/>
                                <a:pt x="22758" y="12243"/>
                              </a:cubicBezTo>
                              <a:cubicBezTo>
                                <a:pt x="16904" y="12243"/>
                                <a:pt x="13462" y="16587"/>
                                <a:pt x="13462" y="22060"/>
                              </a:cubicBezTo>
                              <a:lnTo>
                                <a:pt x="13462" y="51194"/>
                              </a:lnTo>
                              <a:lnTo>
                                <a:pt x="0" y="51194"/>
                              </a:lnTo>
                              <a:lnTo>
                                <a:pt x="0" y="1422"/>
                              </a:lnTo>
                              <a:lnTo>
                                <a:pt x="12852" y="1422"/>
                              </a:lnTo>
                              <a:lnTo>
                                <a:pt x="12852" y="7480"/>
                              </a:lnTo>
                              <a:cubicBezTo>
                                <a:pt x="15583" y="2629"/>
                                <a:pt x="21958" y="0"/>
                                <a:pt x="2741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11" name="Shape 8455"/>
                      <wps:cNvSpPr/>
                      <wps:spPr>
                        <a:xfrm>
                          <a:off x="1540416" y="180848"/>
                          <a:ext cx="13462" cy="49771"/>
                        </a:xfrm>
                        <a:custGeom>
                          <a:avLst/>
                          <a:gdLst/>
                          <a:ahLst/>
                          <a:cxnLst/>
                          <a:rect l="0" t="0" r="0" b="0"/>
                          <a:pathLst>
                            <a:path w="13462" h="49771">
                              <a:moveTo>
                                <a:pt x="0" y="0"/>
                              </a:moveTo>
                              <a:lnTo>
                                <a:pt x="13462" y="0"/>
                              </a:lnTo>
                              <a:lnTo>
                                <a:pt x="13462" y="49771"/>
                              </a:lnTo>
                              <a:lnTo>
                                <a:pt x="0" y="49771"/>
                              </a:lnTo>
                              <a:lnTo>
                                <a:pt x="0" y="0"/>
                              </a:lnTo>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12" name="Shape 872"/>
                      <wps:cNvSpPr/>
                      <wps:spPr>
                        <a:xfrm>
                          <a:off x="1538803" y="156159"/>
                          <a:ext cx="16586" cy="16587"/>
                        </a:xfrm>
                        <a:custGeom>
                          <a:avLst/>
                          <a:gdLst/>
                          <a:ahLst/>
                          <a:cxnLst/>
                          <a:rect l="0" t="0" r="0" b="0"/>
                          <a:pathLst>
                            <a:path w="16586" h="16587">
                              <a:moveTo>
                                <a:pt x="8293" y="0"/>
                              </a:moveTo>
                              <a:cubicBezTo>
                                <a:pt x="12941" y="0"/>
                                <a:pt x="16586" y="3746"/>
                                <a:pt x="16586" y="8395"/>
                              </a:cubicBezTo>
                              <a:cubicBezTo>
                                <a:pt x="16586" y="12853"/>
                                <a:pt x="12941" y="16587"/>
                                <a:pt x="8293" y="16587"/>
                              </a:cubicBezTo>
                              <a:cubicBezTo>
                                <a:pt x="3746" y="16587"/>
                                <a:pt x="0" y="12853"/>
                                <a:pt x="0" y="8395"/>
                              </a:cubicBezTo>
                              <a:cubicBezTo>
                                <a:pt x="0" y="3746"/>
                                <a:pt x="3746" y="0"/>
                                <a:pt x="8293"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13" name="Shape 873"/>
                      <wps:cNvSpPr/>
                      <wps:spPr>
                        <a:xfrm>
                          <a:off x="1566228" y="179532"/>
                          <a:ext cx="45428" cy="51092"/>
                        </a:xfrm>
                        <a:custGeom>
                          <a:avLst/>
                          <a:gdLst/>
                          <a:ahLst/>
                          <a:cxnLst/>
                          <a:rect l="0" t="0" r="0" b="0"/>
                          <a:pathLst>
                            <a:path w="45428" h="51092">
                              <a:moveTo>
                                <a:pt x="27419" y="0"/>
                              </a:moveTo>
                              <a:cubicBezTo>
                                <a:pt x="39764" y="0"/>
                                <a:pt x="45428" y="8801"/>
                                <a:pt x="45428" y="19724"/>
                              </a:cubicBezTo>
                              <a:lnTo>
                                <a:pt x="45428" y="51092"/>
                              </a:lnTo>
                              <a:lnTo>
                                <a:pt x="31978" y="51092"/>
                              </a:lnTo>
                              <a:lnTo>
                                <a:pt x="31978" y="22060"/>
                              </a:lnTo>
                              <a:cubicBezTo>
                                <a:pt x="31978" y="16485"/>
                                <a:pt x="29248" y="12141"/>
                                <a:pt x="22771" y="12141"/>
                              </a:cubicBezTo>
                              <a:cubicBezTo>
                                <a:pt x="16904" y="12141"/>
                                <a:pt x="13462" y="16688"/>
                                <a:pt x="13462" y="22454"/>
                              </a:cubicBezTo>
                              <a:lnTo>
                                <a:pt x="13462" y="51092"/>
                              </a:lnTo>
                              <a:lnTo>
                                <a:pt x="0" y="51092"/>
                              </a:lnTo>
                              <a:lnTo>
                                <a:pt x="0" y="1321"/>
                              </a:lnTo>
                              <a:lnTo>
                                <a:pt x="13056" y="1321"/>
                              </a:lnTo>
                              <a:lnTo>
                                <a:pt x="13056" y="7480"/>
                              </a:lnTo>
                              <a:cubicBezTo>
                                <a:pt x="16091" y="2324"/>
                                <a:pt x="22060" y="0"/>
                                <a:pt x="27419"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14" name="Shape 874"/>
                      <wps:cNvSpPr/>
                      <wps:spPr>
                        <a:xfrm>
                          <a:off x="1620349" y="230119"/>
                          <a:ext cx="25400" cy="21247"/>
                        </a:xfrm>
                        <a:custGeom>
                          <a:avLst/>
                          <a:gdLst/>
                          <a:ahLst/>
                          <a:cxnLst/>
                          <a:rect l="0" t="0" r="0" b="0"/>
                          <a:pathLst>
                            <a:path w="25400" h="21247">
                              <a:moveTo>
                                <a:pt x="12141" y="0"/>
                              </a:moveTo>
                              <a:cubicBezTo>
                                <a:pt x="13056" y="5461"/>
                                <a:pt x="17399" y="9411"/>
                                <a:pt x="23774" y="9411"/>
                              </a:cubicBezTo>
                              <a:lnTo>
                                <a:pt x="25400" y="8860"/>
                              </a:lnTo>
                              <a:lnTo>
                                <a:pt x="25400" y="20765"/>
                              </a:lnTo>
                              <a:lnTo>
                                <a:pt x="24181" y="21247"/>
                              </a:lnTo>
                              <a:cubicBezTo>
                                <a:pt x="10528" y="21247"/>
                                <a:pt x="1422" y="12751"/>
                                <a:pt x="0" y="3239"/>
                              </a:cubicBezTo>
                              <a:lnTo>
                                <a:pt x="12141"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15" name="Shape 875"/>
                      <wps:cNvSpPr/>
                      <wps:spPr>
                        <a:xfrm>
                          <a:off x="1620349" y="179928"/>
                          <a:ext cx="25400" cy="48464"/>
                        </a:xfrm>
                        <a:custGeom>
                          <a:avLst/>
                          <a:gdLst/>
                          <a:ahLst/>
                          <a:cxnLst/>
                          <a:rect l="0" t="0" r="0" b="0"/>
                          <a:pathLst>
                            <a:path w="25400" h="48464">
                              <a:moveTo>
                                <a:pt x="23165" y="0"/>
                              </a:moveTo>
                              <a:lnTo>
                                <a:pt x="25400" y="508"/>
                              </a:lnTo>
                              <a:lnTo>
                                <a:pt x="25400" y="11788"/>
                              </a:lnTo>
                              <a:lnTo>
                                <a:pt x="17027" y="15136"/>
                              </a:lnTo>
                              <a:cubicBezTo>
                                <a:pt x="14878" y="17311"/>
                                <a:pt x="13564" y="20448"/>
                                <a:pt x="13564" y="24295"/>
                              </a:cubicBezTo>
                              <a:cubicBezTo>
                                <a:pt x="13564" y="28188"/>
                                <a:pt x="14802" y="31347"/>
                                <a:pt x="16913" y="33533"/>
                              </a:cubicBezTo>
                              <a:lnTo>
                                <a:pt x="25400" y="36892"/>
                              </a:lnTo>
                              <a:lnTo>
                                <a:pt x="25400" y="47438"/>
                              </a:lnTo>
                              <a:lnTo>
                                <a:pt x="23165" y="48464"/>
                              </a:lnTo>
                              <a:cubicBezTo>
                                <a:pt x="9919" y="48464"/>
                                <a:pt x="0" y="38253"/>
                                <a:pt x="0" y="24295"/>
                              </a:cubicBezTo>
                              <a:cubicBezTo>
                                <a:pt x="0" y="11138"/>
                                <a:pt x="9512" y="0"/>
                                <a:pt x="23165"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16" name="Shape 876"/>
                      <wps:cNvSpPr/>
                      <wps:spPr>
                        <a:xfrm>
                          <a:off x="1645748" y="180436"/>
                          <a:ext cx="24879" cy="70447"/>
                        </a:xfrm>
                        <a:custGeom>
                          <a:avLst/>
                          <a:gdLst/>
                          <a:ahLst/>
                          <a:cxnLst/>
                          <a:rect l="0" t="0" r="0" b="0"/>
                          <a:pathLst>
                            <a:path w="24879" h="70447">
                              <a:moveTo>
                                <a:pt x="0" y="0"/>
                              </a:moveTo>
                              <a:lnTo>
                                <a:pt x="7166" y="1630"/>
                              </a:lnTo>
                              <a:cubicBezTo>
                                <a:pt x="9506" y="2908"/>
                                <a:pt x="11075" y="4604"/>
                                <a:pt x="11938" y="6273"/>
                              </a:cubicBezTo>
                              <a:lnTo>
                                <a:pt x="11938" y="406"/>
                              </a:lnTo>
                              <a:lnTo>
                                <a:pt x="24879" y="406"/>
                              </a:lnTo>
                              <a:lnTo>
                                <a:pt x="24879" y="44818"/>
                              </a:lnTo>
                              <a:cubicBezTo>
                                <a:pt x="24879" y="51650"/>
                                <a:pt x="23035" y="58179"/>
                                <a:pt x="18850" y="62998"/>
                              </a:cubicBezTo>
                              <a:lnTo>
                                <a:pt x="0" y="70447"/>
                              </a:lnTo>
                              <a:lnTo>
                                <a:pt x="0" y="58542"/>
                              </a:lnTo>
                              <a:lnTo>
                                <a:pt x="8190" y="55764"/>
                              </a:lnTo>
                              <a:cubicBezTo>
                                <a:pt x="10443" y="53498"/>
                                <a:pt x="11633" y="50032"/>
                                <a:pt x="11633" y="45224"/>
                              </a:cubicBezTo>
                              <a:lnTo>
                                <a:pt x="11633" y="41592"/>
                              </a:lnTo>
                              <a:lnTo>
                                <a:pt x="0" y="46930"/>
                              </a:lnTo>
                              <a:lnTo>
                                <a:pt x="0" y="36383"/>
                              </a:lnTo>
                              <a:lnTo>
                                <a:pt x="102" y="36423"/>
                              </a:lnTo>
                              <a:cubicBezTo>
                                <a:pt x="6985" y="36423"/>
                                <a:pt x="11836" y="31470"/>
                                <a:pt x="11836" y="23787"/>
                              </a:cubicBezTo>
                              <a:cubicBezTo>
                                <a:pt x="11836" y="16090"/>
                                <a:pt x="6579" y="11240"/>
                                <a:pt x="102" y="11240"/>
                              </a:cubicBezTo>
                              <a:lnTo>
                                <a:pt x="0" y="11280"/>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17" name="Shape 877"/>
                      <wps:cNvSpPr/>
                      <wps:spPr>
                        <a:xfrm>
                          <a:off x="1061173" y="276805"/>
                          <a:ext cx="44920" cy="71730"/>
                        </a:xfrm>
                        <a:custGeom>
                          <a:avLst/>
                          <a:gdLst/>
                          <a:ahLst/>
                          <a:cxnLst/>
                          <a:rect l="0" t="0" r="0" b="0"/>
                          <a:pathLst>
                            <a:path w="44920" h="71730">
                              <a:moveTo>
                                <a:pt x="0" y="0"/>
                              </a:moveTo>
                              <a:lnTo>
                                <a:pt x="44920" y="0"/>
                              </a:lnTo>
                              <a:lnTo>
                                <a:pt x="44920" y="13145"/>
                              </a:lnTo>
                              <a:lnTo>
                                <a:pt x="13957" y="13145"/>
                              </a:lnTo>
                              <a:lnTo>
                                <a:pt x="13957" y="29540"/>
                              </a:lnTo>
                              <a:lnTo>
                                <a:pt x="41986" y="29540"/>
                              </a:lnTo>
                              <a:lnTo>
                                <a:pt x="41986" y="41987"/>
                              </a:lnTo>
                              <a:lnTo>
                                <a:pt x="13957" y="41987"/>
                              </a:lnTo>
                              <a:lnTo>
                                <a:pt x="13957" y="58572"/>
                              </a:lnTo>
                              <a:lnTo>
                                <a:pt x="44920" y="58572"/>
                              </a:lnTo>
                              <a:lnTo>
                                <a:pt x="44920" y="71730"/>
                              </a:lnTo>
                              <a:lnTo>
                                <a:pt x="0" y="71730"/>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18" name="Shape 878"/>
                      <wps:cNvSpPr/>
                      <wps:spPr>
                        <a:xfrm>
                          <a:off x="1113616" y="297543"/>
                          <a:ext cx="25851" cy="52210"/>
                        </a:xfrm>
                        <a:custGeom>
                          <a:avLst/>
                          <a:gdLst/>
                          <a:ahLst/>
                          <a:cxnLst/>
                          <a:rect l="0" t="0" r="0" b="0"/>
                          <a:pathLst>
                            <a:path w="25851" h="52210">
                              <a:moveTo>
                                <a:pt x="23876" y="0"/>
                              </a:moveTo>
                              <a:lnTo>
                                <a:pt x="25851" y="426"/>
                              </a:lnTo>
                              <a:lnTo>
                                <a:pt x="25851" y="12059"/>
                              </a:lnTo>
                              <a:lnTo>
                                <a:pt x="17153" y="15680"/>
                              </a:lnTo>
                              <a:cubicBezTo>
                                <a:pt x="14929" y="18056"/>
                                <a:pt x="13564" y="21546"/>
                                <a:pt x="13564" y="25998"/>
                              </a:cubicBezTo>
                              <a:cubicBezTo>
                                <a:pt x="13564" y="30449"/>
                                <a:pt x="14878" y="33992"/>
                                <a:pt x="17077" y="36423"/>
                              </a:cubicBezTo>
                              <a:lnTo>
                                <a:pt x="25851" y="40152"/>
                              </a:lnTo>
                              <a:lnTo>
                                <a:pt x="25851" y="51425"/>
                              </a:lnTo>
                              <a:lnTo>
                                <a:pt x="24282" y="52210"/>
                              </a:lnTo>
                              <a:cubicBezTo>
                                <a:pt x="10122" y="52210"/>
                                <a:pt x="0" y="41072"/>
                                <a:pt x="0" y="25998"/>
                              </a:cubicBezTo>
                              <a:cubicBezTo>
                                <a:pt x="0" y="11430"/>
                                <a:pt x="9817" y="0"/>
                                <a:pt x="2387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19" name="Shape 879"/>
                      <wps:cNvSpPr/>
                      <wps:spPr>
                        <a:xfrm>
                          <a:off x="1139467" y="275280"/>
                          <a:ext cx="25749" cy="73688"/>
                        </a:xfrm>
                        <a:custGeom>
                          <a:avLst/>
                          <a:gdLst/>
                          <a:ahLst/>
                          <a:cxnLst/>
                          <a:rect l="0" t="0" r="0" b="0"/>
                          <a:pathLst>
                            <a:path w="25749" h="73688">
                              <a:moveTo>
                                <a:pt x="12084" y="0"/>
                              </a:moveTo>
                              <a:lnTo>
                                <a:pt x="25343" y="0"/>
                              </a:lnTo>
                              <a:lnTo>
                                <a:pt x="25343" y="64250"/>
                              </a:lnTo>
                              <a:cubicBezTo>
                                <a:pt x="25343" y="67590"/>
                                <a:pt x="25546" y="71234"/>
                                <a:pt x="25749" y="73254"/>
                              </a:cubicBezTo>
                              <a:lnTo>
                                <a:pt x="12897" y="73254"/>
                              </a:lnTo>
                              <a:cubicBezTo>
                                <a:pt x="12694" y="72238"/>
                                <a:pt x="12389" y="69812"/>
                                <a:pt x="12389" y="67488"/>
                              </a:cubicBezTo>
                              <a:lnTo>
                                <a:pt x="0" y="73688"/>
                              </a:lnTo>
                              <a:lnTo>
                                <a:pt x="0" y="62415"/>
                              </a:lnTo>
                              <a:lnTo>
                                <a:pt x="44" y="62433"/>
                              </a:lnTo>
                              <a:cubicBezTo>
                                <a:pt x="6928" y="62433"/>
                                <a:pt x="12287" y="57163"/>
                                <a:pt x="12287" y="48158"/>
                              </a:cubicBezTo>
                              <a:cubicBezTo>
                                <a:pt x="12287" y="39256"/>
                                <a:pt x="6928" y="34303"/>
                                <a:pt x="44" y="34303"/>
                              </a:cubicBezTo>
                              <a:lnTo>
                                <a:pt x="0" y="34322"/>
                              </a:lnTo>
                              <a:lnTo>
                                <a:pt x="0" y="22689"/>
                              </a:lnTo>
                              <a:lnTo>
                                <a:pt x="7750" y="24364"/>
                              </a:lnTo>
                              <a:cubicBezTo>
                                <a:pt x="10014" y="25578"/>
                                <a:pt x="11379" y="27122"/>
                                <a:pt x="12084" y="28435"/>
                              </a:cubicBezTo>
                              <a:lnTo>
                                <a:pt x="12084"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20" name="Shape 880"/>
                      <wps:cNvSpPr/>
                      <wps:spPr>
                        <a:xfrm>
                          <a:off x="1176790" y="298758"/>
                          <a:ext cx="45923" cy="51092"/>
                        </a:xfrm>
                        <a:custGeom>
                          <a:avLst/>
                          <a:gdLst/>
                          <a:ahLst/>
                          <a:cxnLst/>
                          <a:rect l="0" t="0" r="0" b="0"/>
                          <a:pathLst>
                            <a:path w="45923" h="51092">
                              <a:moveTo>
                                <a:pt x="0" y="0"/>
                              </a:moveTo>
                              <a:lnTo>
                                <a:pt x="13449" y="0"/>
                              </a:lnTo>
                              <a:lnTo>
                                <a:pt x="13449" y="28728"/>
                              </a:lnTo>
                              <a:cubicBezTo>
                                <a:pt x="13449" y="34290"/>
                                <a:pt x="16281" y="38748"/>
                                <a:pt x="22555" y="38748"/>
                              </a:cubicBezTo>
                              <a:cubicBezTo>
                                <a:pt x="28524" y="38748"/>
                                <a:pt x="31966" y="34696"/>
                                <a:pt x="31966" y="28931"/>
                              </a:cubicBezTo>
                              <a:lnTo>
                                <a:pt x="31966" y="0"/>
                              </a:lnTo>
                              <a:lnTo>
                                <a:pt x="45428" y="0"/>
                              </a:lnTo>
                              <a:lnTo>
                                <a:pt x="45428" y="40767"/>
                              </a:lnTo>
                              <a:cubicBezTo>
                                <a:pt x="45428" y="44615"/>
                                <a:pt x="45733" y="48057"/>
                                <a:pt x="45923" y="49771"/>
                              </a:cubicBezTo>
                              <a:lnTo>
                                <a:pt x="33083" y="49771"/>
                              </a:lnTo>
                              <a:cubicBezTo>
                                <a:pt x="32880" y="48768"/>
                                <a:pt x="32677" y="46431"/>
                                <a:pt x="32677" y="44412"/>
                              </a:cubicBezTo>
                              <a:cubicBezTo>
                                <a:pt x="29947" y="49073"/>
                                <a:pt x="24181" y="51092"/>
                                <a:pt x="18923" y="51092"/>
                              </a:cubicBezTo>
                              <a:cubicBezTo>
                                <a:pt x="6883" y="51092"/>
                                <a:pt x="0" y="42291"/>
                                <a:pt x="0" y="31458"/>
                              </a:cubicBez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21" name="Shape 881"/>
                      <wps:cNvSpPr/>
                      <wps:spPr>
                        <a:xfrm>
                          <a:off x="1231405" y="297241"/>
                          <a:ext cx="49479" cy="52806"/>
                        </a:xfrm>
                        <a:custGeom>
                          <a:avLst/>
                          <a:gdLst/>
                          <a:ahLst/>
                          <a:cxnLst/>
                          <a:rect l="0" t="0" r="0" b="0"/>
                          <a:pathLst>
                            <a:path w="49479" h="52806">
                              <a:moveTo>
                                <a:pt x="25806" y="0"/>
                              </a:moveTo>
                              <a:cubicBezTo>
                                <a:pt x="39370" y="0"/>
                                <a:pt x="47054" y="8394"/>
                                <a:pt x="49174" y="16789"/>
                              </a:cubicBezTo>
                              <a:lnTo>
                                <a:pt x="37135" y="20841"/>
                              </a:lnTo>
                              <a:cubicBezTo>
                                <a:pt x="35928" y="16687"/>
                                <a:pt x="32779" y="12446"/>
                                <a:pt x="26111" y="12446"/>
                              </a:cubicBezTo>
                              <a:cubicBezTo>
                                <a:pt x="19228" y="12446"/>
                                <a:pt x="13462" y="17399"/>
                                <a:pt x="13462" y="26403"/>
                              </a:cubicBezTo>
                              <a:cubicBezTo>
                                <a:pt x="13462" y="35407"/>
                                <a:pt x="19329" y="40462"/>
                                <a:pt x="26213" y="40462"/>
                              </a:cubicBezTo>
                              <a:cubicBezTo>
                                <a:pt x="33096" y="40462"/>
                                <a:pt x="36525" y="35916"/>
                                <a:pt x="37643" y="32067"/>
                              </a:cubicBezTo>
                              <a:lnTo>
                                <a:pt x="49479" y="36017"/>
                              </a:lnTo>
                              <a:cubicBezTo>
                                <a:pt x="47257" y="44310"/>
                                <a:pt x="39472" y="52806"/>
                                <a:pt x="26213" y="52806"/>
                              </a:cubicBezTo>
                              <a:cubicBezTo>
                                <a:pt x="11544" y="52806"/>
                                <a:pt x="0" y="41681"/>
                                <a:pt x="0" y="26403"/>
                              </a:cubicBezTo>
                              <a:cubicBezTo>
                                <a:pt x="0" y="11023"/>
                                <a:pt x="11341" y="0"/>
                                <a:pt x="25806"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22" name="Shape 882"/>
                      <wps:cNvSpPr/>
                      <wps:spPr>
                        <a:xfrm>
                          <a:off x="1286279" y="297344"/>
                          <a:ext cx="25895" cy="52604"/>
                        </a:xfrm>
                        <a:custGeom>
                          <a:avLst/>
                          <a:gdLst/>
                          <a:ahLst/>
                          <a:cxnLst/>
                          <a:rect l="0" t="0" r="0" b="0"/>
                          <a:pathLst>
                            <a:path w="25895" h="52604">
                              <a:moveTo>
                                <a:pt x="23978" y="0"/>
                              </a:moveTo>
                              <a:lnTo>
                                <a:pt x="25895" y="522"/>
                              </a:lnTo>
                              <a:lnTo>
                                <a:pt x="25895" y="11677"/>
                              </a:lnTo>
                              <a:lnTo>
                                <a:pt x="17078" y="15451"/>
                              </a:lnTo>
                              <a:cubicBezTo>
                                <a:pt x="14865" y="17929"/>
                                <a:pt x="13551" y="21545"/>
                                <a:pt x="13551" y="26098"/>
                              </a:cubicBezTo>
                              <a:cubicBezTo>
                                <a:pt x="13551" y="30600"/>
                                <a:pt x="14843" y="34319"/>
                                <a:pt x="17045" y="36911"/>
                              </a:cubicBezTo>
                              <a:lnTo>
                                <a:pt x="25895" y="40925"/>
                              </a:lnTo>
                              <a:lnTo>
                                <a:pt x="25895" y="52201"/>
                              </a:lnTo>
                              <a:lnTo>
                                <a:pt x="24384" y="52604"/>
                              </a:lnTo>
                              <a:cubicBezTo>
                                <a:pt x="9715" y="52604"/>
                                <a:pt x="0" y="41173"/>
                                <a:pt x="0" y="26098"/>
                              </a:cubicBezTo>
                              <a:cubicBezTo>
                                <a:pt x="0" y="11532"/>
                                <a:pt x="9512" y="0"/>
                                <a:pt x="23978"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23" name="Shape 883"/>
                      <wps:cNvSpPr/>
                      <wps:spPr>
                        <a:xfrm>
                          <a:off x="1312174" y="297866"/>
                          <a:ext cx="25806" cy="51679"/>
                        </a:xfrm>
                        <a:custGeom>
                          <a:avLst/>
                          <a:gdLst/>
                          <a:ahLst/>
                          <a:cxnLst/>
                          <a:rect l="0" t="0" r="0" b="0"/>
                          <a:pathLst>
                            <a:path w="25806" h="51679">
                              <a:moveTo>
                                <a:pt x="0" y="0"/>
                              </a:moveTo>
                              <a:lnTo>
                                <a:pt x="8095" y="2207"/>
                              </a:lnTo>
                              <a:cubicBezTo>
                                <a:pt x="10395" y="3748"/>
                                <a:pt x="11735" y="5644"/>
                                <a:pt x="12344" y="7059"/>
                              </a:cubicBezTo>
                              <a:lnTo>
                                <a:pt x="12344" y="888"/>
                              </a:lnTo>
                              <a:lnTo>
                                <a:pt x="25400" y="888"/>
                              </a:lnTo>
                              <a:lnTo>
                                <a:pt x="25400" y="41667"/>
                              </a:lnTo>
                              <a:cubicBezTo>
                                <a:pt x="25400" y="46112"/>
                                <a:pt x="25692" y="49554"/>
                                <a:pt x="25806" y="50671"/>
                              </a:cubicBezTo>
                              <a:lnTo>
                                <a:pt x="12954" y="50671"/>
                              </a:lnTo>
                              <a:cubicBezTo>
                                <a:pt x="12751" y="49554"/>
                                <a:pt x="12446" y="46925"/>
                                <a:pt x="12446" y="44499"/>
                              </a:cubicBezTo>
                              <a:lnTo>
                                <a:pt x="12446" y="43890"/>
                              </a:lnTo>
                              <a:cubicBezTo>
                                <a:pt x="11385" y="46265"/>
                                <a:pt x="9566" y="48313"/>
                                <a:pt x="7177" y="49767"/>
                              </a:cubicBezTo>
                              <a:lnTo>
                                <a:pt x="0" y="51679"/>
                              </a:lnTo>
                              <a:lnTo>
                                <a:pt x="0" y="40402"/>
                              </a:lnTo>
                              <a:lnTo>
                                <a:pt x="102" y="40448"/>
                              </a:lnTo>
                              <a:cubicBezTo>
                                <a:pt x="7087" y="40448"/>
                                <a:pt x="12344" y="34682"/>
                                <a:pt x="12344" y="25576"/>
                              </a:cubicBezTo>
                              <a:cubicBezTo>
                                <a:pt x="12344" y="16470"/>
                                <a:pt x="7188" y="11111"/>
                                <a:pt x="102" y="11111"/>
                              </a:cubicBezTo>
                              <a:lnTo>
                                <a:pt x="0" y="11154"/>
                              </a:lnTo>
                              <a:lnTo>
                                <a:pt x="0"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24" name="Shape 884"/>
                      <wps:cNvSpPr/>
                      <wps:spPr>
                        <a:xfrm>
                          <a:off x="1344660" y="283885"/>
                          <a:ext cx="32372" cy="65354"/>
                        </a:xfrm>
                        <a:custGeom>
                          <a:avLst/>
                          <a:gdLst/>
                          <a:ahLst/>
                          <a:cxnLst/>
                          <a:rect l="0" t="0" r="0" b="0"/>
                          <a:pathLst>
                            <a:path w="32372" h="65354">
                              <a:moveTo>
                                <a:pt x="10211" y="0"/>
                              </a:moveTo>
                              <a:lnTo>
                                <a:pt x="22352" y="0"/>
                              </a:lnTo>
                              <a:lnTo>
                                <a:pt x="22352" y="14872"/>
                              </a:lnTo>
                              <a:lnTo>
                                <a:pt x="32372" y="14872"/>
                              </a:lnTo>
                              <a:lnTo>
                                <a:pt x="32372" y="26810"/>
                              </a:lnTo>
                              <a:lnTo>
                                <a:pt x="22352" y="26810"/>
                              </a:lnTo>
                              <a:lnTo>
                                <a:pt x="22352" y="47651"/>
                              </a:lnTo>
                              <a:cubicBezTo>
                                <a:pt x="22352" y="52007"/>
                                <a:pt x="24371" y="53416"/>
                                <a:pt x="28219" y="53416"/>
                              </a:cubicBezTo>
                              <a:cubicBezTo>
                                <a:pt x="29845" y="53416"/>
                                <a:pt x="31661" y="53213"/>
                                <a:pt x="32372" y="53010"/>
                              </a:cubicBezTo>
                              <a:lnTo>
                                <a:pt x="32372" y="64148"/>
                              </a:lnTo>
                              <a:cubicBezTo>
                                <a:pt x="31153" y="64643"/>
                                <a:pt x="28727" y="65354"/>
                                <a:pt x="24778" y="65354"/>
                              </a:cubicBezTo>
                              <a:cubicBezTo>
                                <a:pt x="15075" y="65354"/>
                                <a:pt x="8992" y="59589"/>
                                <a:pt x="8992" y="49974"/>
                              </a:cubicBezTo>
                              <a:lnTo>
                                <a:pt x="8992" y="26810"/>
                              </a:lnTo>
                              <a:lnTo>
                                <a:pt x="0" y="26810"/>
                              </a:lnTo>
                              <a:lnTo>
                                <a:pt x="0" y="14872"/>
                              </a:lnTo>
                              <a:lnTo>
                                <a:pt x="2527" y="14872"/>
                              </a:lnTo>
                              <a:cubicBezTo>
                                <a:pt x="7785" y="14872"/>
                                <a:pt x="10211" y="11430"/>
                                <a:pt x="10211" y="6986"/>
                              </a:cubicBezTo>
                              <a:lnTo>
                                <a:pt x="10211"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25" name="Shape 8456"/>
                      <wps:cNvSpPr/>
                      <wps:spPr>
                        <a:xfrm>
                          <a:off x="1386376" y="298759"/>
                          <a:ext cx="13462" cy="49771"/>
                        </a:xfrm>
                        <a:custGeom>
                          <a:avLst/>
                          <a:gdLst/>
                          <a:ahLst/>
                          <a:cxnLst/>
                          <a:rect l="0" t="0" r="0" b="0"/>
                          <a:pathLst>
                            <a:path w="13462" h="49771">
                              <a:moveTo>
                                <a:pt x="0" y="0"/>
                              </a:moveTo>
                              <a:lnTo>
                                <a:pt x="13462" y="0"/>
                              </a:lnTo>
                              <a:lnTo>
                                <a:pt x="13462" y="49771"/>
                              </a:lnTo>
                              <a:lnTo>
                                <a:pt x="0" y="49771"/>
                              </a:lnTo>
                              <a:lnTo>
                                <a:pt x="0" y="0"/>
                              </a:lnTo>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26" name="Shape 886"/>
                      <wps:cNvSpPr/>
                      <wps:spPr>
                        <a:xfrm>
                          <a:off x="1384764" y="274070"/>
                          <a:ext cx="16586" cy="16587"/>
                        </a:xfrm>
                        <a:custGeom>
                          <a:avLst/>
                          <a:gdLst/>
                          <a:ahLst/>
                          <a:cxnLst/>
                          <a:rect l="0" t="0" r="0" b="0"/>
                          <a:pathLst>
                            <a:path w="16586" h="16587">
                              <a:moveTo>
                                <a:pt x="8293" y="0"/>
                              </a:moveTo>
                              <a:cubicBezTo>
                                <a:pt x="12954" y="0"/>
                                <a:pt x="16586" y="3746"/>
                                <a:pt x="16586" y="8395"/>
                              </a:cubicBezTo>
                              <a:cubicBezTo>
                                <a:pt x="16586" y="12853"/>
                                <a:pt x="12954" y="16587"/>
                                <a:pt x="8293" y="16587"/>
                              </a:cubicBezTo>
                              <a:cubicBezTo>
                                <a:pt x="3746" y="16587"/>
                                <a:pt x="0" y="12853"/>
                                <a:pt x="0" y="8395"/>
                              </a:cubicBezTo>
                              <a:cubicBezTo>
                                <a:pt x="0" y="3746"/>
                                <a:pt x="3746" y="0"/>
                                <a:pt x="8293"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27" name="Shape 887"/>
                      <wps:cNvSpPr/>
                      <wps:spPr>
                        <a:xfrm>
                          <a:off x="1408830" y="297243"/>
                          <a:ext cx="26105" cy="52801"/>
                        </a:xfrm>
                        <a:custGeom>
                          <a:avLst/>
                          <a:gdLst/>
                          <a:ahLst/>
                          <a:cxnLst/>
                          <a:rect l="0" t="0" r="0" b="0"/>
                          <a:pathLst>
                            <a:path w="26105" h="52801">
                              <a:moveTo>
                                <a:pt x="26105" y="0"/>
                              </a:moveTo>
                              <a:lnTo>
                                <a:pt x="26105" y="12243"/>
                              </a:lnTo>
                              <a:lnTo>
                                <a:pt x="17320" y="15791"/>
                              </a:lnTo>
                              <a:cubicBezTo>
                                <a:pt x="14980" y="18155"/>
                                <a:pt x="13462" y="21696"/>
                                <a:pt x="13462" y="26401"/>
                              </a:cubicBezTo>
                              <a:cubicBezTo>
                                <a:pt x="13462" y="31055"/>
                                <a:pt x="14980" y="34596"/>
                                <a:pt x="17320" y="36971"/>
                              </a:cubicBezTo>
                              <a:lnTo>
                                <a:pt x="26105" y="40559"/>
                              </a:lnTo>
                              <a:lnTo>
                                <a:pt x="26105" y="52801"/>
                              </a:lnTo>
                              <a:lnTo>
                                <a:pt x="7479" y="45331"/>
                              </a:lnTo>
                              <a:cubicBezTo>
                                <a:pt x="2810" y="40640"/>
                                <a:pt x="0" y="34040"/>
                                <a:pt x="0" y="26401"/>
                              </a:cubicBezTo>
                              <a:cubicBezTo>
                                <a:pt x="0" y="18711"/>
                                <a:pt x="2810" y="12110"/>
                                <a:pt x="7479" y="7432"/>
                              </a:cubicBezTo>
                              <a:lnTo>
                                <a:pt x="26105"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28" name="Shape 888"/>
                      <wps:cNvSpPr/>
                      <wps:spPr>
                        <a:xfrm>
                          <a:off x="1434935" y="297241"/>
                          <a:ext cx="26105" cy="52806"/>
                        </a:xfrm>
                        <a:custGeom>
                          <a:avLst/>
                          <a:gdLst/>
                          <a:ahLst/>
                          <a:cxnLst/>
                          <a:rect l="0" t="0" r="0" b="0"/>
                          <a:pathLst>
                            <a:path w="26105" h="52806">
                              <a:moveTo>
                                <a:pt x="6" y="0"/>
                              </a:moveTo>
                              <a:cubicBezTo>
                                <a:pt x="14878" y="0"/>
                                <a:pt x="26105" y="11023"/>
                                <a:pt x="26105" y="26403"/>
                              </a:cubicBezTo>
                              <a:cubicBezTo>
                                <a:pt x="26105" y="41681"/>
                                <a:pt x="14878" y="52806"/>
                                <a:pt x="6" y="52806"/>
                              </a:cubicBezTo>
                              <a:lnTo>
                                <a:pt x="0" y="52804"/>
                              </a:lnTo>
                              <a:lnTo>
                                <a:pt x="0" y="40561"/>
                              </a:lnTo>
                              <a:lnTo>
                                <a:pt x="6" y="40563"/>
                              </a:lnTo>
                              <a:cubicBezTo>
                                <a:pt x="6585" y="40563"/>
                                <a:pt x="12643" y="35814"/>
                                <a:pt x="12643" y="26403"/>
                              </a:cubicBezTo>
                              <a:cubicBezTo>
                                <a:pt x="12643" y="16992"/>
                                <a:pt x="6585" y="12243"/>
                                <a:pt x="6" y="12243"/>
                              </a:cubicBezTo>
                              <a:lnTo>
                                <a:pt x="0" y="12245"/>
                              </a:lnTo>
                              <a:lnTo>
                                <a:pt x="0" y="2"/>
                              </a:lnTo>
                              <a:lnTo>
                                <a:pt x="6" y="0"/>
                              </a:ln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s:wsp>
                      <wps:cNvPr id="8829" name="Shape 889"/>
                      <wps:cNvSpPr/>
                      <wps:spPr>
                        <a:xfrm>
                          <a:off x="1470342" y="297442"/>
                          <a:ext cx="45415" cy="51092"/>
                        </a:xfrm>
                        <a:custGeom>
                          <a:avLst/>
                          <a:gdLst/>
                          <a:ahLst/>
                          <a:cxnLst/>
                          <a:rect l="0" t="0" r="0" b="0"/>
                          <a:pathLst>
                            <a:path w="45415" h="51092">
                              <a:moveTo>
                                <a:pt x="27407" y="0"/>
                              </a:moveTo>
                              <a:cubicBezTo>
                                <a:pt x="39764" y="0"/>
                                <a:pt x="45415" y="8801"/>
                                <a:pt x="45415" y="19724"/>
                              </a:cubicBezTo>
                              <a:lnTo>
                                <a:pt x="45415" y="51092"/>
                              </a:lnTo>
                              <a:lnTo>
                                <a:pt x="31966" y="51092"/>
                              </a:lnTo>
                              <a:lnTo>
                                <a:pt x="31966" y="22060"/>
                              </a:lnTo>
                              <a:cubicBezTo>
                                <a:pt x="31966" y="16485"/>
                                <a:pt x="29235" y="12141"/>
                                <a:pt x="22758" y="12141"/>
                              </a:cubicBezTo>
                              <a:cubicBezTo>
                                <a:pt x="16891" y="12141"/>
                                <a:pt x="13449" y="16688"/>
                                <a:pt x="13449" y="22454"/>
                              </a:cubicBezTo>
                              <a:lnTo>
                                <a:pt x="13449" y="51092"/>
                              </a:lnTo>
                              <a:lnTo>
                                <a:pt x="0" y="51092"/>
                              </a:lnTo>
                              <a:lnTo>
                                <a:pt x="0" y="1321"/>
                              </a:lnTo>
                              <a:lnTo>
                                <a:pt x="13043" y="1321"/>
                              </a:lnTo>
                              <a:lnTo>
                                <a:pt x="13043" y="7480"/>
                              </a:lnTo>
                              <a:cubicBezTo>
                                <a:pt x="16078" y="2324"/>
                                <a:pt x="22047" y="0"/>
                                <a:pt x="27407" y="0"/>
                              </a:cubicBezTo>
                              <a:close/>
                            </a:path>
                          </a:pathLst>
                        </a:custGeom>
                        <a:ln w="0" cap="flat">
                          <a:miter lim="127000"/>
                        </a:ln>
                      </wps:spPr>
                      <wps:style>
                        <a:lnRef idx="0">
                          <a:srgbClr val="000000">
                            <a:alpha val="0"/>
                          </a:srgbClr>
                        </a:lnRef>
                        <a:fillRef idx="1">
                          <a:srgbClr val="052173"/>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4018A794" id="Group 8794" o:spid="_x0000_s1026" style="position:absolute;margin-left:0;margin-top:729.4pt;width:105.8pt;height:31.65pt;z-index:251659264;mso-position-horizontal-relative:margin;mso-position-vertical-relative:page;mso-width-relative:margin;mso-height-relative:margin" coordsize="16706,5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" o:allowoverlap="f">
              <v:shape id="Shape 855" o:spid="_x0000_s1027" style="position:absolute;left:3800;width:1469;height:5062;visibility:visible;mso-wrap-style:square;v-text-anchor:top" coordsize="146901,506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" path="m3975,l146901,r,94323l94323,94323r,164160l146901,258483r,94323l94323,352806r,149415c94323,504419,92545,506209,90348,506209r-86373,c1778,506209,,504419,,502221l,3975c,1778,1778,,3975,xe" fillcolor="#052173" stroked="f" strokeweight="0">
                <v:stroke miterlimit="83231f" joinstyle="miter"/>
                <v:path arrowok="t" textboxrect="0,0,146901,506209"/>
              </v:shape>
              <v:shape id="Shape 856" o:spid="_x0000_s1028" style="position:absolute;left:5269;width:1469;height:3528;visibility:visible;mso-wrap-style:square;v-text-anchor:top" coordsize="146901,3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" path="m,l2057,c82055,,146901,64846,146901,144844r,63119c146901,287960,82055,352806,2057,352806r-2057,l,258483r4293,c30963,258483,52578,236868,52578,210198r,-67590c52578,115939,30963,94323,4293,94323l,94323,,xe" fillcolor="#052173" stroked="f" strokeweight="0">
                <v:stroke miterlimit="83231f" joinstyle="miter"/>
                <v:path arrowok="t" textboxrect="0,0,146901,352806"/>
              </v:shape>
              <v:shape id="Shape 857" o:spid="_x0000_s1029" style="position:absolute;left:7282;width:2540;height:5062;visibility:visible;mso-wrap-style:square;v-text-anchor:top" coordsize="254013,506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" path="m3988,l250038,v2197,,3975,1791,3975,3988l254013,90348v,2197,-1778,3975,-3975,3975l94336,94323r,317564l250038,411887v2197,,3975,1778,3975,3974l254013,502222v,2209,-1778,3987,-3975,3987l3988,506209c1791,506209,,504431,,502222l,3988c,1791,1791,,3988,xe" fillcolor="#052173" stroked="f" strokeweight="0">
                <v:stroke miterlimit="83231f" joinstyle="miter"/>
                <v:path arrowok="t" textboxrect="0,0,254013,506209"/>
              </v:shape>
              <v:shape id="Shape 858" o:spid="_x0000_s1030" style="position:absolute;left:6628;top:1400;width:3195;height:2265;visibility:visible;mso-wrap-style:square;v-text-anchor:top" coordsize="319519,226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" path="m159766,l317970,158204v1549,1549,1549,4076,,5626l256896,224904v-1550,1550,-4064,1550,-5626,l159766,133388,68250,224904v-1550,1550,-4077,1550,-5626,l1549,163830c,162280,,159753,1549,158204l159766,xe" fillcolor="#42d696" stroked="f" strokeweight="0">
                <v:stroke miterlimit="83231f" joinstyle="miter"/>
                <v:path arrowok="t" textboxrect="0,0,319519,226454"/>
              </v:shape>
              <v:shape id="Shape 859" o:spid="_x0000_s1031" style="position:absolute;width:3255;height:5062;visibility:visible;mso-wrap-style:square;v-text-anchor:top" coordsize="325577,506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" path="m162789,v88544,,160591,70700,162737,158737c325577,160960,323748,162775,321526,162775r-86424,c233058,162775,231254,161112,231140,159067,229222,122986,199352,94323,162789,94323v-37808,,-68466,30645,-68466,68452l94323,343408v,37821,30658,68465,68466,68465c200596,411873,231242,381229,231242,343408r,-7646l166764,335762v-2197,,-3975,-1790,-3975,-3988l162789,244919v,-2197,1778,-3975,3975,-3975l321589,240944v2197,,3976,1778,3976,3975l325565,343408v,89916,-72873,162788,-162776,162788c72885,506196,,433324,,343408l,162775c,72872,72885,,162789,xe" fillcolor="#052173" stroked="f" strokeweight="0">
                <v:stroke miterlimit="83231f" joinstyle="miter"/>
                <v:path arrowok="t" textboxrect="0,0,325577,506196"/>
              </v:shape>
              <v:shape id="Shape 860" o:spid="_x0000_s1032" style="position:absolute;left:10611;top:1588;width:594;height:718;visibility:visible;mso-wrap-style:square;v-text-anchor:top" coordsize="59385,71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" path="m,l59385,r,13259l36728,13259r,58483l22670,71742r,-58483l,13259,,xe" fillcolor="#052173" stroked="f" strokeweight="0">
                <v:stroke miterlimit="83231f" joinstyle="miter"/>
                <v:path arrowok="t" textboxrect="0,0,59385,71742"/>
              </v:shape>
              <v:shape id="Shape 861" o:spid="_x0000_s1033" style="position:absolute;left:11190;top:1804;width:304;height:502;visibility:visible;mso-wrap-style:square;v-text-anchor:top" coordsize="30353,5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" path="m27216,v1118,,2121,102,3137,191l30353,13754v-1511,-304,-2832,-406,-4051,-406c19431,13348,13462,16688,13462,27407r,22771l,50178,,406r13056,l13056,7786c16091,1207,22962,,27216,xe" fillcolor="#052173" stroked="f" strokeweight="0">
                <v:stroke miterlimit="83231f" joinstyle="miter"/>
                <v:path arrowok="t" textboxrect="0,0,30353,50178"/>
              </v:shape>
              <v:shape id="Shape 862" o:spid="_x0000_s1034" style="position:absolute;left:11540;top:1794;width:259;height:526;visibility:visible;mso-wrap-style:square;v-text-anchor:top" coordsize="25895,52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" path="m23978,r1917,522l25895,11677r-8817,3774c14865,17929,13551,21546,13551,26098v,4503,1292,8221,3494,10813l25895,40925r,11276l24384,52604c9715,52604,,41173,,26098,,11532,9500,,23978,xe" fillcolor="#052173" stroked="f" strokeweight="0">
                <v:stroke miterlimit="83231f" joinstyle="miter"/>
                <v:path arrowok="t" textboxrect="0,0,25895,52604"/>
              </v:shape>
              <v:shape id="Shape 863" o:spid="_x0000_s1035" style="position:absolute;left:11799;top:1799;width:258;height:517;visibility:visible;mso-wrap-style:square;v-text-anchor:top" coordsize="25806,51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" path="m,l8095,2207v2300,1541,3640,3436,4249,4852l12344,888r13056,l25400,41667v,4445,305,7887,406,9004l12954,50671v-203,-1117,-508,-3746,-508,-6172l12446,43890v-1061,2375,-2880,4423,-5269,5877l,51679,,40402r102,46c7087,40448,12344,34682,12344,25576,12344,16470,7188,11111,102,11111l,11154,,xe" fillcolor="#052173" stroked="f" strokeweight="0">
                <v:stroke miterlimit="83231f" joinstyle="miter"/>
                <v:path arrowok="t" textboxrect="0,0,25806,51679"/>
              </v:shape>
              <v:shape id="Shape 864" o:spid="_x0000_s1036" style="position:absolute;left:12180;top:1795;width:454;height:511;visibility:visible;mso-wrap-style:square;v-text-anchor:top" coordsize="45428,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" path="m27419,c39764,,45428,8801,45428,19724r,31368l31978,51092r,-29032c31978,16485,29248,12141,22771,12141v-5867,,-9309,4547,-9309,10313l13462,51092,,51092,,1321r13056,l13056,7480c16091,2324,22060,,27419,xe" fillcolor="#052173" stroked="f" strokeweight="0">
                <v:stroke miterlimit="83231f" joinstyle="miter"/>
                <v:path arrowok="t" textboxrect="0,0,45428,51092"/>
              </v:shape>
              <v:shape id="Shape 865" o:spid="_x0000_s1037" style="position:absolute;left:12718;top:1793;width:400;height:528;visibility:visible;mso-wrap-style:square;v-text-anchor:top" coordsize="40056,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" path="m19926,c34087,,38849,9004,39446,14363l28219,16890v-406,-2933,-2527,-6679,-8191,-6679c16485,10211,13653,12344,13653,15177v,2425,1828,3937,4559,4444l25286,21145v9817,2019,14770,7989,14770,15278c40056,44514,33782,52806,20739,52806,5766,52806,597,43091,,37426l11532,34899v304,3950,3238,7595,9106,7595c25083,42494,27216,40157,27216,37528v,-2222,-1524,-4039,-5372,-4851l15278,31153c5664,29032,1308,23266,1308,16281,1308,7379,9208,,19926,xe" fillcolor="#052173" stroked="f" strokeweight="0">
                <v:stroke miterlimit="83231f" joinstyle="miter"/>
                <v:path arrowok="t" textboxrect="0,0,40056,52806"/>
              </v:shape>
              <v:shape id="Shape 866" o:spid="_x0000_s1038" style="position:absolute;left:13167;top:1566;width:330;height:740;visibility:visible;mso-wrap-style:square;v-text-anchor:top" coordsize="33083,739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" path="m26416,v2832,,5562,508,6667,1016l33083,12344v-711,-203,-2019,-508,-4241,-508c25806,11836,21857,13157,21857,18720r,5461l33083,24181r,11544l21857,35725r,38239l8293,73964r,-38239l,35725,,24181r8293,l8293,18517c8293,7289,15380,,26416,xe" fillcolor="#052173" stroked="f" strokeweight="0">
                <v:stroke miterlimit="83231f" joinstyle="miter"/>
                <v:path arrowok="t" textboxrect="0,0,33083,73964"/>
              </v:shape>
              <v:shape id="Shape 867" o:spid="_x0000_s1039" style="position:absolute;left:13534;top:1793;width:261;height:528;visibility:visible;mso-wrap-style:square;v-text-anchor:top" coordsize="26105,52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" path="m26105,r,12243l17320,15791v-2340,2364,-3858,5905,-3858,10610c13462,31055,14980,34596,17320,36971r8785,3588l26105,52801,7474,45331c2807,40640,,34040,,26401,,18711,2807,12110,7474,7432l26105,xe" fillcolor="#052173" stroked="f" strokeweight="0">
                <v:stroke miterlimit="83231f" joinstyle="miter"/>
                <v:path arrowok="t" textboxrect="0,0,26105,52801"/>
              </v:shape>
              <v:shape id="Shape 868" o:spid="_x0000_s1040" style="position:absolute;left:13795;top:1793;width:261;height:528;visibility:visible;mso-wrap-style:square;v-text-anchor:top" coordsize="26105,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" path="m6,c14878,,26105,11023,26105,26403,26105,41681,14878,52806,6,52806r-6,-2l,40561r6,2c6572,40563,12643,35814,12643,26403,12643,16992,6572,12243,6,12243r-6,2l,2,6,xe" fillcolor="#052173" stroked="f" strokeweight="0">
                <v:stroke miterlimit="83231f" joinstyle="miter"/>
                <v:path arrowok="t" textboxrect="0,0,26105,52806"/>
              </v:shape>
              <v:shape id="Shape 869" o:spid="_x0000_s1041" style="position:absolute;left:14149;top:1804;width:304;height:502;visibility:visible;mso-wrap-style:square;v-text-anchor:top" coordsize="30353,5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" path="m27216,v1118,,2121,102,3137,191l30353,13754v-1524,-304,-2832,-406,-4051,-406c19431,13348,13449,16688,13449,27407r,22771l,50178,,406r13056,l13056,7786c16091,1207,22962,,27216,xe" fillcolor="#052173" stroked="f" strokeweight="0">
                <v:stroke miterlimit="83231f" joinstyle="miter"/>
                <v:path arrowok="t" textboxrect="0,0,30353,50178"/>
              </v:shape>
              <v:shape id="Shape 870" o:spid="_x0000_s1042" style="position:absolute;left:14524;top:1794;width:760;height:512;visibility:visible;mso-wrap-style:square;v-text-anchor:top" coordsize="75984,51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" path="m27419,v6782,,12243,2934,14770,8293c46139,2222,51397,,57976,v9207,,18008,5562,18008,18923l75984,51194r-13055,l62929,21654v,-5360,-2629,-9411,-8802,-9411c48362,12243,44920,16688,44920,22060r,29134l31572,51194r,-29540c31572,16294,28842,12243,22758,12243v-5854,,-9296,4344,-9296,9817l13462,51194,,51194,,1422r12852,l12852,7480c15583,2629,21958,,27419,xe" fillcolor="#052173" stroked="f" strokeweight="0">
                <v:stroke miterlimit="83231f" joinstyle="miter"/>
                <v:path arrowok="t" textboxrect="0,0,75984,51194"/>
              </v:shape>
              <v:shape id="Shape 8455" o:spid="_x0000_s1043" style="position:absolute;left:15404;top:1808;width:134;height:498;visibility:visible;mso-wrap-style:square;v-text-anchor:top" coordsize="13462,49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" path="m,l13462,r,49771l,49771,,e" fillcolor="#052173" stroked="f" strokeweight="0">
                <v:stroke miterlimit="83231f" joinstyle="miter"/>
                <v:path arrowok="t" textboxrect="0,0,13462,49771"/>
              </v:shape>
              <v:shape id="Shape 872" o:spid="_x0000_s1044" style="position:absolute;left:15388;top:1561;width:165;height:166;visibility:visible;mso-wrap-style:square;v-text-anchor:top" coordsize="16586,16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" path="m8293,v4648,,8293,3746,8293,8395c16586,12853,12941,16587,8293,16587,3746,16587,,12853,,8395,,3746,3746,,8293,xe" fillcolor="#052173" stroked="f" strokeweight="0">
                <v:stroke miterlimit="83231f" joinstyle="miter"/>
                <v:path arrowok="t" textboxrect="0,0,16586,16587"/>
              </v:shape>
              <v:shape id="Shape 873" o:spid="_x0000_s1045" style="position:absolute;left:15662;top:1795;width:454;height:511;visibility:visible;mso-wrap-style:square;v-text-anchor:top" coordsize="45428,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" path="m27419,c39764,,45428,8801,45428,19724r,31368l31978,51092r,-29032c31978,16485,29248,12141,22771,12141v-5867,,-9309,4547,-9309,10313l13462,51092,,51092,,1321r13056,l13056,7480c16091,2324,22060,,27419,xe" fillcolor="#052173" stroked="f" strokeweight="0">
                <v:stroke miterlimit="83231f" joinstyle="miter"/>
                <v:path arrowok="t" textboxrect="0,0,45428,51092"/>
              </v:shape>
              <v:shape id="Shape 874" o:spid="_x0000_s1046" style="position:absolute;left:16203;top:2301;width:254;height:212;visibility:visible;mso-wrap-style:square;v-text-anchor:top" coordsize="25400,2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" path="m12141,v915,5461,5258,9411,11633,9411l25400,8860r,11905l24181,21247c10528,21247,1422,12751,,3239l12141,xe" fillcolor="#052173" stroked="f" strokeweight="0">
                <v:stroke miterlimit="83231f" joinstyle="miter"/>
                <v:path arrowok="t" textboxrect="0,0,25400,21247"/>
              </v:shape>
              <v:shape id="Shape 875" o:spid="_x0000_s1047" style="position:absolute;left:16203;top:1799;width:254;height:484;visibility:visible;mso-wrap-style:square;v-text-anchor:top" coordsize="25400,48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" path="m23165,r2235,508l25400,11788r-8373,3348c14878,17311,13564,20448,13564,24295v,3893,1238,7052,3349,9238l25400,36892r,10546l23165,48464c9919,48464,,38253,,24295,,11138,9512,,23165,xe" fillcolor="#052173" stroked="f" strokeweight="0">
                <v:stroke miterlimit="83231f" joinstyle="miter"/>
                <v:path arrowok="t" textboxrect="0,0,25400,48464"/>
              </v:shape>
              <v:shape id="Shape 876" o:spid="_x0000_s1048" style="position:absolute;left:16457;top:1804;width:249;height:704;visibility:visible;mso-wrap-style:square;v-text-anchor:top" coordsize="24879,70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" path="m,l7166,1630v2340,1278,3909,2974,4772,4643l11938,406r12941,l24879,44818v,6832,-1844,13361,-6029,18180l,70447,,58542,8190,55764v2253,-2266,3443,-5732,3443,-10540l11633,41592,,46930,,36383r102,40c6985,36423,11836,31470,11836,23787,11836,16090,6579,11240,102,11240l,11280,,xe" fillcolor="#052173" stroked="f" strokeweight="0">
                <v:stroke miterlimit="83231f" joinstyle="miter"/>
                <v:path arrowok="t" textboxrect="0,0,24879,70447"/>
              </v:shape>
              <v:shape id="Shape 877" o:spid="_x0000_s1049" style="position:absolute;left:10611;top:2768;width:449;height:717;visibility:visible;mso-wrap-style:square;v-text-anchor:top" coordsize="44920,71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" path="m,l44920,r,13145l13957,13145r,16395l41986,29540r,12447l13957,41987r,16585l44920,58572r,13158l,71730,,xe" fillcolor="#052173" stroked="f" strokeweight="0">
                <v:stroke miterlimit="83231f" joinstyle="miter"/>
                <v:path arrowok="t" textboxrect="0,0,44920,71730"/>
              </v:shape>
              <v:shape id="Shape 878" o:spid="_x0000_s1050" style="position:absolute;left:11136;top:2975;width:258;height:522;visibility:visible;mso-wrap-style:square;v-text-anchor:top" coordsize="25851,52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" path="m23876,r1975,426l25851,12059r-8698,3621c14929,18056,13564,21546,13564,25998v,4451,1314,7994,3513,10425l25851,40152r,11273l24282,52210c10122,52210,,41072,,25998,,11430,9817,,23876,xe" fillcolor="#052173" stroked="f" strokeweight="0">
                <v:stroke miterlimit="83231f" joinstyle="miter"/>
                <v:path arrowok="t" textboxrect="0,0,25851,52210"/>
              </v:shape>
              <v:shape id="Shape 879" o:spid="_x0000_s1051" style="position:absolute;left:11394;top:2752;width:258;height:737;visibility:visible;mso-wrap-style:square;v-text-anchor:top" coordsize="25749,7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" path="m12084,l25343,r,64250c25343,67590,25546,71234,25749,73254r-12852,c12694,72238,12389,69812,12389,67488l,73688,,62415r44,18c6928,62433,12287,57163,12287,48158,12287,39256,6928,34303,44,34303l,34322,,22689r7750,1675c10014,25578,11379,27122,12084,28435l12084,xe" fillcolor="#052173" stroked="f" strokeweight="0">
                <v:stroke miterlimit="83231f" joinstyle="miter"/>
                <v:path arrowok="t" textboxrect="0,0,25749,73688"/>
              </v:shape>
              <v:shape id="Shape 880" o:spid="_x0000_s1052" style="position:absolute;left:11767;top:2987;width:460;height:511;visibility:visible;mso-wrap-style:square;v-text-anchor:top" coordsize="45923,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" path="m,l13449,r,28728c13449,34290,16281,38748,22555,38748v5969,,9411,-4052,9411,-9817l31966,,45428,r,40767c45428,44615,45733,48057,45923,49771r-12840,c32880,48768,32677,46431,32677,44412v-2730,4661,-8496,6680,-13754,6680c6883,51092,,42291,,31458l,xe" fillcolor="#052173" stroked="f" strokeweight="0">
                <v:stroke miterlimit="83231f" joinstyle="miter"/>
                <v:path arrowok="t" textboxrect="0,0,45923,51092"/>
              </v:shape>
              <v:shape id="Shape 881" o:spid="_x0000_s1053" style="position:absolute;left:12314;top:2972;width:494;height:528;visibility:visible;mso-wrap-style:square;v-text-anchor:top" coordsize="49479,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" path="m25806,c39370,,47054,8394,49174,16789l37135,20841c35928,16687,32779,12446,26111,12446v-6883,,-12649,4953,-12649,13957c13462,35407,19329,40462,26213,40462v6883,,10312,-4546,11430,-8395l49479,36017c47257,44310,39472,52806,26213,52806,11544,52806,,41681,,26403,,11023,11341,,25806,xe" fillcolor="#052173" stroked="f" strokeweight="0">
                <v:stroke miterlimit="83231f" joinstyle="miter"/>
                <v:path arrowok="t" textboxrect="0,0,49479,52806"/>
              </v:shape>
              <v:shape id="Shape 882" o:spid="_x0000_s1054" style="position:absolute;left:12862;top:2973;width:259;height:526;visibility:visible;mso-wrap-style:square;v-text-anchor:top" coordsize="25895,52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" path="m23978,r1917,522l25895,11677r-8817,3774c14865,17929,13551,21545,13551,26098v,4502,1292,8221,3494,10813l25895,40925r,11276l24384,52604c9715,52604,,41173,,26098,,11532,9512,,23978,xe" fillcolor="#052173" stroked="f" strokeweight="0">
                <v:stroke miterlimit="83231f" joinstyle="miter"/>
                <v:path arrowok="t" textboxrect="0,0,25895,52604"/>
              </v:shape>
              <v:shape id="Shape 883" o:spid="_x0000_s1055" style="position:absolute;left:13121;top:2978;width:258;height:517;visibility:visible;mso-wrap-style:square;v-text-anchor:top" coordsize="25806,51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" path="m,l8095,2207v2300,1541,3640,3437,4249,4852l12344,888r13056,l25400,41667v,4445,292,7887,406,9004l12954,50671v-203,-1117,-508,-3746,-508,-6172l12446,43890v-1061,2375,-2880,4423,-5269,5877l,51679,,40402r102,46c7087,40448,12344,34682,12344,25576,12344,16470,7188,11111,102,11111l,11154,,xe" fillcolor="#052173" stroked="f" strokeweight="0">
                <v:stroke miterlimit="83231f" joinstyle="miter"/>
                <v:path arrowok="t" textboxrect="0,0,25806,51679"/>
              </v:shape>
              <v:shape id="Shape 884" o:spid="_x0000_s1056" style="position:absolute;left:13446;top:2838;width:324;height:654;visibility:visible;mso-wrap-style:square;v-text-anchor:top" coordsize="32372,65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" path="m10211,l22352,r,14872l32372,14872r,11938l22352,26810r,20841c22352,52007,24371,53416,28219,53416v1626,,3442,-203,4153,-406l32372,64148v-1219,495,-3645,1206,-7594,1206c15075,65354,8992,59589,8992,49974r,-23164l,26810,,14872r2527,c7785,14872,10211,11430,10211,6986l10211,xe" fillcolor="#052173" stroked="f" strokeweight="0">
                <v:stroke miterlimit="83231f" joinstyle="miter"/>
                <v:path arrowok="t" textboxrect="0,0,32372,65354"/>
              </v:shape>
              <v:shape id="Shape 8456" o:spid="_x0000_s1057" style="position:absolute;left:13863;top:2987;width:135;height:498;visibility:visible;mso-wrap-style:square;v-text-anchor:top" coordsize="13462,49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" path="m,l13462,r,49771l,49771,,e" fillcolor="#052173" stroked="f" strokeweight="0">
                <v:stroke miterlimit="83231f" joinstyle="miter"/>
                <v:path arrowok="t" textboxrect="0,0,13462,49771"/>
              </v:shape>
              <v:shape id="Shape 886" o:spid="_x0000_s1058" style="position:absolute;left:13847;top:2740;width:166;height:166;visibility:visible;mso-wrap-style:square;v-text-anchor:top" coordsize="16586,16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" path="m8293,v4661,,8293,3746,8293,8395c16586,12853,12954,16587,8293,16587,3746,16587,,12853,,8395,,3746,3746,,8293,xe" fillcolor="#052173" stroked="f" strokeweight="0">
                <v:stroke miterlimit="83231f" joinstyle="miter"/>
                <v:path arrowok="t" textboxrect="0,0,16586,16587"/>
              </v:shape>
              <v:shape id="Shape 887" o:spid="_x0000_s1059" style="position:absolute;left:14088;top:2972;width:261;height:528;visibility:visible;mso-wrap-style:square;v-text-anchor:top" coordsize="26105,52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" path="m26105,r,12243l17320,15791v-2340,2364,-3858,5905,-3858,10610c13462,31055,14980,34596,17320,36971r8785,3588l26105,52801,7479,45331c2810,40640,,34040,,26401,,18711,2810,12110,7479,7432l26105,xe" fillcolor="#052173" stroked="f" strokeweight="0">
                <v:stroke miterlimit="83231f" joinstyle="miter"/>
                <v:path arrowok="t" textboxrect="0,0,26105,52801"/>
              </v:shape>
              <v:shape id="Shape 888" o:spid="_x0000_s1060" style="position:absolute;left:14349;top:2972;width:261;height:528;visibility:visible;mso-wrap-style:square;v-text-anchor:top" coordsize="26105,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" path="m6,c14878,,26105,11023,26105,26403,26105,41681,14878,52806,6,52806r-6,-2l,40561r6,2c6585,40563,12643,35814,12643,26403,12643,16992,6585,12243,6,12243r-6,2l,2,6,xe" fillcolor="#052173" stroked="f" strokeweight="0">
                <v:stroke miterlimit="83231f" joinstyle="miter"/>
                <v:path arrowok="t" textboxrect="0,0,26105,52806"/>
              </v:shape>
              <v:shape id="Shape 889" o:spid="_x0000_s1061" style="position:absolute;left:14703;top:2974;width:454;height:511;visibility:visible;mso-wrap-style:square;v-text-anchor:top" coordsize="45415,51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" path="m27407,c39764,,45415,8801,45415,19724r,31368l31966,51092r,-29032c31966,16485,29235,12141,22758,12141v-5867,,-9309,4547,-9309,10313l13449,51092,,51092,,1321r13043,l13043,7480c16078,2324,22047,,27407,xe" fillcolor="#052173" stroked="f" strokeweight="0">
                <v:stroke miterlimit="83231f" joinstyle="miter"/>
                <v:path arrowok="t" textboxrect="0,0,45415,51092"/>
              </v:shape>
              <w10:wrap type="topAndBottom" anchorx="margin"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96CD8" w14:textId="77777777" w:rsidR="00E91ED6" w:rsidRDefault="00E91ED6" w:rsidP="00D160C8">
      <w:pPr>
        <w:spacing w:after="0" w:line="240" w:lineRule="auto"/>
      </w:pPr>
      <w:r>
        <w:separator/>
      </w:r>
    </w:p>
  </w:footnote>
  <w:footnote w:type="continuationSeparator" w:id="0">
    <w:p w14:paraId="054CCF6C" w14:textId="77777777" w:rsidR="00E91ED6" w:rsidRDefault="00E91ED6" w:rsidP="00D160C8">
      <w:pPr>
        <w:spacing w:after="0" w:line="240" w:lineRule="auto"/>
      </w:pPr>
      <w:r>
        <w:continuationSeparator/>
      </w:r>
    </w:p>
  </w:footnote>
  <w:footnote w:type="continuationNotice" w:id="1">
    <w:p w14:paraId="0DE65232" w14:textId="77777777" w:rsidR="00E91ED6" w:rsidRDefault="00E91ED6">
      <w:pPr>
        <w:spacing w:after="0" w:line="240" w:lineRule="auto"/>
      </w:pPr>
    </w:p>
  </w:footnote>
  <w:footnote w:id="2">
    <w:p w14:paraId="17ABDA34" w14:textId="54C61782" w:rsidR="00485315" w:rsidRPr="005B30DD" w:rsidRDefault="00485315" w:rsidP="00B06E6B">
      <w:pPr>
        <w:pStyle w:val="FootnoteText"/>
        <w:jc w:val="both"/>
        <w:rPr>
          <w:rFonts w:ascii="Poppins" w:eastAsiaTheme="minorEastAsia" w:hAnsi="Poppins" w:cs="Poppins"/>
          <w:color w:val="062172"/>
          <w:sz w:val="16"/>
          <w:szCs w:val="16"/>
          <w:lang w:eastAsia="ja-JP"/>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C230E"/>
    <w:multiLevelType w:val="hybridMultilevel"/>
    <w:tmpl w:val="FCF85C60"/>
    <w:lvl w:ilvl="0" w:tplc="41D03C46">
      <w:start w:val="1"/>
      <w:numFmt w:val="lowerRoman"/>
      <w:lvlText w:val="(%1)"/>
      <w:lvlJc w:val="left"/>
      <w:pPr>
        <w:ind w:left="1080" w:hanging="720"/>
      </w:pPr>
      <w:rPr>
        <w:rFonts w:hint="default"/>
        <w:color w:val="06217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034905"/>
    <w:multiLevelType w:val="hybridMultilevel"/>
    <w:tmpl w:val="A8BE1A8A"/>
    <w:lvl w:ilvl="0" w:tplc="674C697A">
      <w:start w:val="1"/>
      <w:numFmt w:val="bullet"/>
      <w:lvlText w:val=""/>
      <w:lvlJc w:val="left"/>
      <w:pPr>
        <w:ind w:left="360" w:hanging="360"/>
      </w:pPr>
      <w:rPr>
        <w:rFonts w:ascii="Wingdings" w:hAnsi="Wingdings" w:hint="default"/>
        <w:color w:val="06217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515776"/>
    <w:multiLevelType w:val="hybridMultilevel"/>
    <w:tmpl w:val="412A5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42985"/>
    <w:multiLevelType w:val="hybridMultilevel"/>
    <w:tmpl w:val="0A34B10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C4F286D"/>
    <w:multiLevelType w:val="hybridMultilevel"/>
    <w:tmpl w:val="F818398C"/>
    <w:lvl w:ilvl="0" w:tplc="08202594">
      <w:start w:val="1"/>
      <w:numFmt w:val="lowerRoman"/>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B146D5"/>
    <w:multiLevelType w:val="hybridMultilevel"/>
    <w:tmpl w:val="F946A094"/>
    <w:lvl w:ilvl="0" w:tplc="A23C86A6">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D655BB"/>
    <w:multiLevelType w:val="hybridMultilevel"/>
    <w:tmpl w:val="5352E1C8"/>
    <w:lvl w:ilvl="0" w:tplc="710A0106">
      <w:start w:val="1"/>
      <w:numFmt w:val="bullet"/>
      <w:lvlText w:val=""/>
      <w:lvlJc w:val="left"/>
      <w:pPr>
        <w:ind w:left="1080" w:hanging="360"/>
      </w:pPr>
      <w:rPr>
        <w:rFonts w:ascii="Wingdings" w:hAnsi="Wingdings" w:hint="default"/>
        <w:color w:val="06217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BD21C2D"/>
    <w:multiLevelType w:val="hybridMultilevel"/>
    <w:tmpl w:val="357069A4"/>
    <w:lvl w:ilvl="0" w:tplc="B4CCAA22">
      <w:start w:val="1"/>
      <w:numFmt w:val="lowerRoman"/>
      <w:lvlText w:val="(%1)"/>
      <w:lvlJc w:val="left"/>
      <w:pPr>
        <w:ind w:left="720" w:hanging="360"/>
      </w:pPr>
      <w:rPr>
        <w:rFonts w:ascii="Arial" w:eastAsiaTheme="min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953D4F"/>
    <w:multiLevelType w:val="hybridMultilevel"/>
    <w:tmpl w:val="7312E30A"/>
    <w:lvl w:ilvl="0" w:tplc="CA98D6C4">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4F3F08"/>
    <w:multiLevelType w:val="hybridMultilevel"/>
    <w:tmpl w:val="26A6090C"/>
    <w:lvl w:ilvl="0" w:tplc="81144168">
      <w:start w:val="1"/>
      <w:numFmt w:val="low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7C993B23"/>
    <w:multiLevelType w:val="hybridMultilevel"/>
    <w:tmpl w:val="C5748A7E"/>
    <w:lvl w:ilvl="0" w:tplc="BB5098F0">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D84071B"/>
    <w:multiLevelType w:val="hybridMultilevel"/>
    <w:tmpl w:val="6434B9FE"/>
    <w:lvl w:ilvl="0" w:tplc="D20838F4">
      <w:start w:val="1"/>
      <w:numFmt w:val="bullet"/>
      <w:lvlText w:val=""/>
      <w:lvlJc w:val="left"/>
      <w:pPr>
        <w:ind w:left="720" w:hanging="360"/>
      </w:pPr>
      <w:rPr>
        <w:rFonts w:ascii="Wingdings" w:hAnsi="Wingdings" w:hint="default"/>
        <w:color w:val="06217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D50A47"/>
    <w:multiLevelType w:val="hybridMultilevel"/>
    <w:tmpl w:val="90F6C130"/>
    <w:lvl w:ilvl="0" w:tplc="DAEC0954">
      <w:start w:val="1"/>
      <w:numFmt w:val="lowerRoman"/>
      <w:lvlText w:val="(%1)"/>
      <w:lvlJc w:val="left"/>
      <w:pPr>
        <w:ind w:left="1080" w:hanging="720"/>
      </w:pPr>
      <w:rPr>
        <w:rFonts w:hint="default"/>
        <w:color w:val="06217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43488306">
    <w:abstractNumId w:val="3"/>
  </w:num>
  <w:num w:numId="2" w16cid:durableId="1687828264">
    <w:abstractNumId w:val="1"/>
  </w:num>
  <w:num w:numId="3" w16cid:durableId="1261991728">
    <w:abstractNumId w:val="6"/>
  </w:num>
  <w:num w:numId="4" w16cid:durableId="846484611">
    <w:abstractNumId w:val="4"/>
  </w:num>
  <w:num w:numId="5" w16cid:durableId="1266694280">
    <w:abstractNumId w:val="7"/>
  </w:num>
  <w:num w:numId="6" w16cid:durableId="1662856065">
    <w:abstractNumId w:val="2"/>
  </w:num>
  <w:num w:numId="7" w16cid:durableId="1012341695">
    <w:abstractNumId w:val="10"/>
  </w:num>
  <w:num w:numId="8" w16cid:durableId="948775387">
    <w:abstractNumId w:val="11"/>
  </w:num>
  <w:num w:numId="9" w16cid:durableId="1186166692">
    <w:abstractNumId w:val="5"/>
  </w:num>
  <w:num w:numId="10" w16cid:durableId="519316307">
    <w:abstractNumId w:val="12"/>
  </w:num>
  <w:num w:numId="11" w16cid:durableId="1868517676">
    <w:abstractNumId w:val="0"/>
  </w:num>
  <w:num w:numId="12" w16cid:durableId="649527807">
    <w:abstractNumId w:val="8"/>
  </w:num>
  <w:num w:numId="13" w16cid:durableId="517234356">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proofState w:spelling="clean" w:grammar="clean"/>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0MDQwtjQ1sbQ0MTJR0lEKTi0uzszPAykwrAUAUKBxNSwAAAA="/>
  </w:docVars>
  <w:rsids>
    <w:rsidRoot w:val="00D160C8"/>
    <w:rsid w:val="000006DB"/>
    <w:rsid w:val="0000211A"/>
    <w:rsid w:val="0000422B"/>
    <w:rsid w:val="00006615"/>
    <w:rsid w:val="000072A2"/>
    <w:rsid w:val="00010C10"/>
    <w:rsid w:val="000120CF"/>
    <w:rsid w:val="00017367"/>
    <w:rsid w:val="0002150D"/>
    <w:rsid w:val="00026A81"/>
    <w:rsid w:val="00027160"/>
    <w:rsid w:val="000322E8"/>
    <w:rsid w:val="000325DD"/>
    <w:rsid w:val="000333EA"/>
    <w:rsid w:val="00035CCB"/>
    <w:rsid w:val="000402A2"/>
    <w:rsid w:val="00041AEB"/>
    <w:rsid w:val="00043E57"/>
    <w:rsid w:val="00053801"/>
    <w:rsid w:val="00053DD2"/>
    <w:rsid w:val="0005564A"/>
    <w:rsid w:val="00056514"/>
    <w:rsid w:val="00056AF9"/>
    <w:rsid w:val="000573F8"/>
    <w:rsid w:val="00057537"/>
    <w:rsid w:val="00061992"/>
    <w:rsid w:val="00061B4F"/>
    <w:rsid w:val="0006377C"/>
    <w:rsid w:val="0006406C"/>
    <w:rsid w:val="00064364"/>
    <w:rsid w:val="000644A7"/>
    <w:rsid w:val="00065808"/>
    <w:rsid w:val="000659A3"/>
    <w:rsid w:val="000722CE"/>
    <w:rsid w:val="00072A94"/>
    <w:rsid w:val="000739AC"/>
    <w:rsid w:val="00073A13"/>
    <w:rsid w:val="00073B67"/>
    <w:rsid w:val="00077169"/>
    <w:rsid w:val="00084C57"/>
    <w:rsid w:val="000851CF"/>
    <w:rsid w:val="00091954"/>
    <w:rsid w:val="00091BF2"/>
    <w:rsid w:val="000A2D2A"/>
    <w:rsid w:val="000A61CE"/>
    <w:rsid w:val="000C635B"/>
    <w:rsid w:val="000C663F"/>
    <w:rsid w:val="000C7A6B"/>
    <w:rsid w:val="000D6889"/>
    <w:rsid w:val="000D76CB"/>
    <w:rsid w:val="000D77CE"/>
    <w:rsid w:val="000E2469"/>
    <w:rsid w:val="000E33EE"/>
    <w:rsid w:val="000E42D4"/>
    <w:rsid w:val="000E6AF9"/>
    <w:rsid w:val="000F2C3C"/>
    <w:rsid w:val="000F7DEB"/>
    <w:rsid w:val="00102941"/>
    <w:rsid w:val="00104D1A"/>
    <w:rsid w:val="00111912"/>
    <w:rsid w:val="00111A34"/>
    <w:rsid w:val="0011292C"/>
    <w:rsid w:val="001137E3"/>
    <w:rsid w:val="00115CCD"/>
    <w:rsid w:val="001178E7"/>
    <w:rsid w:val="00121650"/>
    <w:rsid w:val="00121F32"/>
    <w:rsid w:val="00122B27"/>
    <w:rsid w:val="00124BC3"/>
    <w:rsid w:val="00125243"/>
    <w:rsid w:val="001264FF"/>
    <w:rsid w:val="00126E3C"/>
    <w:rsid w:val="001304E8"/>
    <w:rsid w:val="00130AAA"/>
    <w:rsid w:val="00131DFD"/>
    <w:rsid w:val="00132D80"/>
    <w:rsid w:val="001348EC"/>
    <w:rsid w:val="00140720"/>
    <w:rsid w:val="00144133"/>
    <w:rsid w:val="001515A4"/>
    <w:rsid w:val="00155005"/>
    <w:rsid w:val="0015609A"/>
    <w:rsid w:val="0016058F"/>
    <w:rsid w:val="00162031"/>
    <w:rsid w:val="00163EBF"/>
    <w:rsid w:val="0016521E"/>
    <w:rsid w:val="0016574E"/>
    <w:rsid w:val="001721F9"/>
    <w:rsid w:val="00172524"/>
    <w:rsid w:val="001733F3"/>
    <w:rsid w:val="00174C50"/>
    <w:rsid w:val="001775C6"/>
    <w:rsid w:val="00180824"/>
    <w:rsid w:val="00184372"/>
    <w:rsid w:val="001851BD"/>
    <w:rsid w:val="001870FD"/>
    <w:rsid w:val="001878E5"/>
    <w:rsid w:val="00191074"/>
    <w:rsid w:val="00192464"/>
    <w:rsid w:val="00193C43"/>
    <w:rsid w:val="00196276"/>
    <w:rsid w:val="001A204F"/>
    <w:rsid w:val="001A4254"/>
    <w:rsid w:val="001A6368"/>
    <w:rsid w:val="001A65A2"/>
    <w:rsid w:val="001B272A"/>
    <w:rsid w:val="001B64F4"/>
    <w:rsid w:val="001B6E23"/>
    <w:rsid w:val="001B787C"/>
    <w:rsid w:val="001C0F0A"/>
    <w:rsid w:val="001C3035"/>
    <w:rsid w:val="001C428E"/>
    <w:rsid w:val="001C4C36"/>
    <w:rsid w:val="001C4CEC"/>
    <w:rsid w:val="001C58F4"/>
    <w:rsid w:val="001D0B38"/>
    <w:rsid w:val="001D25A3"/>
    <w:rsid w:val="001D2F7F"/>
    <w:rsid w:val="001D3319"/>
    <w:rsid w:val="001D3AEB"/>
    <w:rsid w:val="001E1A4C"/>
    <w:rsid w:val="001E3131"/>
    <w:rsid w:val="001E6DB5"/>
    <w:rsid w:val="001F1D5D"/>
    <w:rsid w:val="001F2342"/>
    <w:rsid w:val="001F2E30"/>
    <w:rsid w:val="001F519C"/>
    <w:rsid w:val="00201693"/>
    <w:rsid w:val="00204738"/>
    <w:rsid w:val="002048C5"/>
    <w:rsid w:val="002076A4"/>
    <w:rsid w:val="0021105F"/>
    <w:rsid w:val="00214EE1"/>
    <w:rsid w:val="00220F6D"/>
    <w:rsid w:val="002213B6"/>
    <w:rsid w:val="0022316B"/>
    <w:rsid w:val="00223963"/>
    <w:rsid w:val="00223F4C"/>
    <w:rsid w:val="00224447"/>
    <w:rsid w:val="002247AF"/>
    <w:rsid w:val="00231B1B"/>
    <w:rsid w:val="002322EC"/>
    <w:rsid w:val="002346DA"/>
    <w:rsid w:val="00236D56"/>
    <w:rsid w:val="0024024F"/>
    <w:rsid w:val="00242844"/>
    <w:rsid w:val="002433DC"/>
    <w:rsid w:val="00243575"/>
    <w:rsid w:val="002449FB"/>
    <w:rsid w:val="00253CFA"/>
    <w:rsid w:val="00253F68"/>
    <w:rsid w:val="002611F2"/>
    <w:rsid w:val="0026275F"/>
    <w:rsid w:val="00270445"/>
    <w:rsid w:val="00270CAB"/>
    <w:rsid w:val="002740A3"/>
    <w:rsid w:val="00274458"/>
    <w:rsid w:val="00274483"/>
    <w:rsid w:val="00275614"/>
    <w:rsid w:val="002766D7"/>
    <w:rsid w:val="00276B19"/>
    <w:rsid w:val="00280E3C"/>
    <w:rsid w:val="00280F07"/>
    <w:rsid w:val="002876CE"/>
    <w:rsid w:val="00287ED5"/>
    <w:rsid w:val="00290929"/>
    <w:rsid w:val="00292630"/>
    <w:rsid w:val="002936E7"/>
    <w:rsid w:val="0029393A"/>
    <w:rsid w:val="00293F17"/>
    <w:rsid w:val="002A3CD4"/>
    <w:rsid w:val="002B1597"/>
    <w:rsid w:val="002B67C5"/>
    <w:rsid w:val="002B7A4C"/>
    <w:rsid w:val="002C3025"/>
    <w:rsid w:val="002C6565"/>
    <w:rsid w:val="002D015A"/>
    <w:rsid w:val="002D1441"/>
    <w:rsid w:val="002D20E4"/>
    <w:rsid w:val="002D31A7"/>
    <w:rsid w:val="002D463B"/>
    <w:rsid w:val="002D787A"/>
    <w:rsid w:val="002E5B44"/>
    <w:rsid w:val="002F21C3"/>
    <w:rsid w:val="002F2260"/>
    <w:rsid w:val="002F6979"/>
    <w:rsid w:val="002F6AF9"/>
    <w:rsid w:val="002F77D7"/>
    <w:rsid w:val="00300F7B"/>
    <w:rsid w:val="00303225"/>
    <w:rsid w:val="00303636"/>
    <w:rsid w:val="003110B0"/>
    <w:rsid w:val="00312A8E"/>
    <w:rsid w:val="00315104"/>
    <w:rsid w:val="0031556A"/>
    <w:rsid w:val="00320044"/>
    <w:rsid w:val="003204DC"/>
    <w:rsid w:val="00323BEC"/>
    <w:rsid w:val="00327F66"/>
    <w:rsid w:val="0033039F"/>
    <w:rsid w:val="00332DD4"/>
    <w:rsid w:val="00333B23"/>
    <w:rsid w:val="00336C40"/>
    <w:rsid w:val="0034181B"/>
    <w:rsid w:val="00342DD5"/>
    <w:rsid w:val="00343736"/>
    <w:rsid w:val="0034379A"/>
    <w:rsid w:val="003437A2"/>
    <w:rsid w:val="00346C91"/>
    <w:rsid w:val="00350E8C"/>
    <w:rsid w:val="0035451F"/>
    <w:rsid w:val="00355092"/>
    <w:rsid w:val="00357E21"/>
    <w:rsid w:val="00365696"/>
    <w:rsid w:val="00367E61"/>
    <w:rsid w:val="003705F6"/>
    <w:rsid w:val="00371E93"/>
    <w:rsid w:val="003728CF"/>
    <w:rsid w:val="00383E80"/>
    <w:rsid w:val="00391C3F"/>
    <w:rsid w:val="00393354"/>
    <w:rsid w:val="00393E65"/>
    <w:rsid w:val="003A2873"/>
    <w:rsid w:val="003A474B"/>
    <w:rsid w:val="003A58C3"/>
    <w:rsid w:val="003A7105"/>
    <w:rsid w:val="003A7D36"/>
    <w:rsid w:val="003B27F9"/>
    <w:rsid w:val="003B297B"/>
    <w:rsid w:val="003B4BB2"/>
    <w:rsid w:val="003B4F9D"/>
    <w:rsid w:val="003B63E9"/>
    <w:rsid w:val="003C48F9"/>
    <w:rsid w:val="003C6BB6"/>
    <w:rsid w:val="003D3303"/>
    <w:rsid w:val="003D62C1"/>
    <w:rsid w:val="003D6A75"/>
    <w:rsid w:val="003E1047"/>
    <w:rsid w:val="003E1E16"/>
    <w:rsid w:val="003E40B0"/>
    <w:rsid w:val="003E5368"/>
    <w:rsid w:val="003E5B8E"/>
    <w:rsid w:val="003E7494"/>
    <w:rsid w:val="003F0FFA"/>
    <w:rsid w:val="003F6FAD"/>
    <w:rsid w:val="003F7311"/>
    <w:rsid w:val="0040175D"/>
    <w:rsid w:val="00401B2F"/>
    <w:rsid w:val="004030B7"/>
    <w:rsid w:val="0040422A"/>
    <w:rsid w:val="00412A2C"/>
    <w:rsid w:val="004152FF"/>
    <w:rsid w:val="00415C7B"/>
    <w:rsid w:val="0042429A"/>
    <w:rsid w:val="00424A8D"/>
    <w:rsid w:val="00424B7E"/>
    <w:rsid w:val="00433242"/>
    <w:rsid w:val="004341ED"/>
    <w:rsid w:val="00444B09"/>
    <w:rsid w:val="0044681D"/>
    <w:rsid w:val="00446D91"/>
    <w:rsid w:val="00446FFE"/>
    <w:rsid w:val="00450BEB"/>
    <w:rsid w:val="0045583F"/>
    <w:rsid w:val="004565CE"/>
    <w:rsid w:val="00461DF3"/>
    <w:rsid w:val="00463269"/>
    <w:rsid w:val="00465BE6"/>
    <w:rsid w:val="00473C01"/>
    <w:rsid w:val="00474357"/>
    <w:rsid w:val="00475B3A"/>
    <w:rsid w:val="00475F70"/>
    <w:rsid w:val="00480571"/>
    <w:rsid w:val="0048106D"/>
    <w:rsid w:val="004829F7"/>
    <w:rsid w:val="00483C55"/>
    <w:rsid w:val="00485315"/>
    <w:rsid w:val="00485B9C"/>
    <w:rsid w:val="00486C30"/>
    <w:rsid w:val="00497340"/>
    <w:rsid w:val="004A17B8"/>
    <w:rsid w:val="004A25F8"/>
    <w:rsid w:val="004A3137"/>
    <w:rsid w:val="004A4648"/>
    <w:rsid w:val="004B08B9"/>
    <w:rsid w:val="004B29B9"/>
    <w:rsid w:val="004B43E6"/>
    <w:rsid w:val="004B54EA"/>
    <w:rsid w:val="004B6FD8"/>
    <w:rsid w:val="004C3A17"/>
    <w:rsid w:val="004C64E8"/>
    <w:rsid w:val="004D2E2D"/>
    <w:rsid w:val="004D4238"/>
    <w:rsid w:val="004D5ECC"/>
    <w:rsid w:val="004D7C6E"/>
    <w:rsid w:val="004E00D2"/>
    <w:rsid w:val="004E17C5"/>
    <w:rsid w:val="004E26BA"/>
    <w:rsid w:val="004E2721"/>
    <w:rsid w:val="004E2B94"/>
    <w:rsid w:val="004E45F4"/>
    <w:rsid w:val="004F0F31"/>
    <w:rsid w:val="004F2AE6"/>
    <w:rsid w:val="004F4166"/>
    <w:rsid w:val="004F475E"/>
    <w:rsid w:val="004F7252"/>
    <w:rsid w:val="004F7CB3"/>
    <w:rsid w:val="00502DC7"/>
    <w:rsid w:val="00510499"/>
    <w:rsid w:val="00513A2A"/>
    <w:rsid w:val="00513BD0"/>
    <w:rsid w:val="00514CFA"/>
    <w:rsid w:val="005169F7"/>
    <w:rsid w:val="00516D3C"/>
    <w:rsid w:val="00525A47"/>
    <w:rsid w:val="00534D0A"/>
    <w:rsid w:val="005353CF"/>
    <w:rsid w:val="00536DAB"/>
    <w:rsid w:val="00543D1F"/>
    <w:rsid w:val="00552FF9"/>
    <w:rsid w:val="00553F47"/>
    <w:rsid w:val="005560CC"/>
    <w:rsid w:val="00556787"/>
    <w:rsid w:val="005657C1"/>
    <w:rsid w:val="00567833"/>
    <w:rsid w:val="00571908"/>
    <w:rsid w:val="00572C71"/>
    <w:rsid w:val="00576B58"/>
    <w:rsid w:val="005775D3"/>
    <w:rsid w:val="005803B5"/>
    <w:rsid w:val="00580FC9"/>
    <w:rsid w:val="0058522F"/>
    <w:rsid w:val="00585772"/>
    <w:rsid w:val="00594BFE"/>
    <w:rsid w:val="005A0075"/>
    <w:rsid w:val="005A01C9"/>
    <w:rsid w:val="005A1101"/>
    <w:rsid w:val="005A3EA9"/>
    <w:rsid w:val="005A4D72"/>
    <w:rsid w:val="005A60E6"/>
    <w:rsid w:val="005B1FFF"/>
    <w:rsid w:val="005B30DD"/>
    <w:rsid w:val="005B3F75"/>
    <w:rsid w:val="005B4B53"/>
    <w:rsid w:val="005B5021"/>
    <w:rsid w:val="005B5526"/>
    <w:rsid w:val="005B5BDF"/>
    <w:rsid w:val="005C0959"/>
    <w:rsid w:val="005C0CB4"/>
    <w:rsid w:val="005C3A53"/>
    <w:rsid w:val="005C6A7C"/>
    <w:rsid w:val="005C6EC2"/>
    <w:rsid w:val="005D28D9"/>
    <w:rsid w:val="005D2D8D"/>
    <w:rsid w:val="005D35C2"/>
    <w:rsid w:val="005D3D9B"/>
    <w:rsid w:val="005D47A5"/>
    <w:rsid w:val="005D4F2E"/>
    <w:rsid w:val="005D6E9E"/>
    <w:rsid w:val="005E02DA"/>
    <w:rsid w:val="005E0DC8"/>
    <w:rsid w:val="005E380A"/>
    <w:rsid w:val="005F0CC6"/>
    <w:rsid w:val="005F1498"/>
    <w:rsid w:val="005F3E2C"/>
    <w:rsid w:val="005F4AE4"/>
    <w:rsid w:val="005F52F4"/>
    <w:rsid w:val="00601EC8"/>
    <w:rsid w:val="006047C5"/>
    <w:rsid w:val="006078B6"/>
    <w:rsid w:val="00611596"/>
    <w:rsid w:val="00615BA1"/>
    <w:rsid w:val="00622678"/>
    <w:rsid w:val="0062564F"/>
    <w:rsid w:val="0063006F"/>
    <w:rsid w:val="006347DC"/>
    <w:rsid w:val="00641942"/>
    <w:rsid w:val="00641987"/>
    <w:rsid w:val="0064374A"/>
    <w:rsid w:val="0064375B"/>
    <w:rsid w:val="00643B59"/>
    <w:rsid w:val="006449D4"/>
    <w:rsid w:val="006456B0"/>
    <w:rsid w:val="00647B05"/>
    <w:rsid w:val="00654B3E"/>
    <w:rsid w:val="006554D6"/>
    <w:rsid w:val="00655F89"/>
    <w:rsid w:val="00666827"/>
    <w:rsid w:val="00666B29"/>
    <w:rsid w:val="006710A8"/>
    <w:rsid w:val="006715DA"/>
    <w:rsid w:val="00674822"/>
    <w:rsid w:val="00676336"/>
    <w:rsid w:val="0068405A"/>
    <w:rsid w:val="006900E8"/>
    <w:rsid w:val="0069090D"/>
    <w:rsid w:val="00691091"/>
    <w:rsid w:val="0069314B"/>
    <w:rsid w:val="006A0C68"/>
    <w:rsid w:val="006A1B84"/>
    <w:rsid w:val="006A3A98"/>
    <w:rsid w:val="006A5CEE"/>
    <w:rsid w:val="006B006B"/>
    <w:rsid w:val="006B1DDE"/>
    <w:rsid w:val="006B293E"/>
    <w:rsid w:val="006B3F0A"/>
    <w:rsid w:val="006B60E6"/>
    <w:rsid w:val="006B6180"/>
    <w:rsid w:val="006B63F4"/>
    <w:rsid w:val="006B7A09"/>
    <w:rsid w:val="006C079D"/>
    <w:rsid w:val="006C31A7"/>
    <w:rsid w:val="006C34DE"/>
    <w:rsid w:val="006C39A2"/>
    <w:rsid w:val="006D4051"/>
    <w:rsid w:val="006D41B0"/>
    <w:rsid w:val="006D7816"/>
    <w:rsid w:val="006D7BA9"/>
    <w:rsid w:val="006E00E4"/>
    <w:rsid w:val="006E7D53"/>
    <w:rsid w:val="006F0266"/>
    <w:rsid w:val="006F1B63"/>
    <w:rsid w:val="006F3523"/>
    <w:rsid w:val="00702F1C"/>
    <w:rsid w:val="00706BA2"/>
    <w:rsid w:val="00711776"/>
    <w:rsid w:val="0071393F"/>
    <w:rsid w:val="00717048"/>
    <w:rsid w:val="00725BFE"/>
    <w:rsid w:val="00726345"/>
    <w:rsid w:val="00726F67"/>
    <w:rsid w:val="00731168"/>
    <w:rsid w:val="00734078"/>
    <w:rsid w:val="00735C9E"/>
    <w:rsid w:val="00743914"/>
    <w:rsid w:val="00743A13"/>
    <w:rsid w:val="00746599"/>
    <w:rsid w:val="007504F9"/>
    <w:rsid w:val="00750F61"/>
    <w:rsid w:val="007529D6"/>
    <w:rsid w:val="00753D9F"/>
    <w:rsid w:val="007552A3"/>
    <w:rsid w:val="0075778E"/>
    <w:rsid w:val="007616C0"/>
    <w:rsid w:val="007629E9"/>
    <w:rsid w:val="00771ECA"/>
    <w:rsid w:val="00772607"/>
    <w:rsid w:val="00773BDA"/>
    <w:rsid w:val="0077667F"/>
    <w:rsid w:val="00776997"/>
    <w:rsid w:val="007843FD"/>
    <w:rsid w:val="007849C2"/>
    <w:rsid w:val="007907AF"/>
    <w:rsid w:val="00790E1A"/>
    <w:rsid w:val="00791D05"/>
    <w:rsid w:val="00793CDB"/>
    <w:rsid w:val="007B2F22"/>
    <w:rsid w:val="007B594D"/>
    <w:rsid w:val="007B6667"/>
    <w:rsid w:val="007B7DAD"/>
    <w:rsid w:val="007C14AA"/>
    <w:rsid w:val="007C2E03"/>
    <w:rsid w:val="007C2F67"/>
    <w:rsid w:val="007C3067"/>
    <w:rsid w:val="007C3FDA"/>
    <w:rsid w:val="007D22A8"/>
    <w:rsid w:val="007E2260"/>
    <w:rsid w:val="007E24D6"/>
    <w:rsid w:val="007E6373"/>
    <w:rsid w:val="007F12FF"/>
    <w:rsid w:val="007F3F58"/>
    <w:rsid w:val="007F54F4"/>
    <w:rsid w:val="00801765"/>
    <w:rsid w:val="008029B9"/>
    <w:rsid w:val="0080345A"/>
    <w:rsid w:val="00807902"/>
    <w:rsid w:val="00812039"/>
    <w:rsid w:val="008205F8"/>
    <w:rsid w:val="00820D0A"/>
    <w:rsid w:val="00824FCE"/>
    <w:rsid w:val="00825837"/>
    <w:rsid w:val="00827406"/>
    <w:rsid w:val="00833AC5"/>
    <w:rsid w:val="00835C63"/>
    <w:rsid w:val="00835D2B"/>
    <w:rsid w:val="00837DDA"/>
    <w:rsid w:val="00845E13"/>
    <w:rsid w:val="00851E03"/>
    <w:rsid w:val="008525E6"/>
    <w:rsid w:val="008549A0"/>
    <w:rsid w:val="00854F43"/>
    <w:rsid w:val="0085558E"/>
    <w:rsid w:val="00856471"/>
    <w:rsid w:val="00860635"/>
    <w:rsid w:val="00860B35"/>
    <w:rsid w:val="00864047"/>
    <w:rsid w:val="0087309D"/>
    <w:rsid w:val="00875979"/>
    <w:rsid w:val="008857B3"/>
    <w:rsid w:val="00886D39"/>
    <w:rsid w:val="008871C7"/>
    <w:rsid w:val="008948E2"/>
    <w:rsid w:val="0089557D"/>
    <w:rsid w:val="0089680B"/>
    <w:rsid w:val="008A2E8B"/>
    <w:rsid w:val="008A7430"/>
    <w:rsid w:val="008B2856"/>
    <w:rsid w:val="008B5EFA"/>
    <w:rsid w:val="008C073A"/>
    <w:rsid w:val="008C2F01"/>
    <w:rsid w:val="008C33F2"/>
    <w:rsid w:val="008C3A47"/>
    <w:rsid w:val="008C556E"/>
    <w:rsid w:val="008D0C7C"/>
    <w:rsid w:val="008E1750"/>
    <w:rsid w:val="008E2B58"/>
    <w:rsid w:val="008E3EC0"/>
    <w:rsid w:val="008E505B"/>
    <w:rsid w:val="008F18AE"/>
    <w:rsid w:val="008F3450"/>
    <w:rsid w:val="008F5F1A"/>
    <w:rsid w:val="008F695B"/>
    <w:rsid w:val="00901E5A"/>
    <w:rsid w:val="00901F79"/>
    <w:rsid w:val="00904CE1"/>
    <w:rsid w:val="00907AB4"/>
    <w:rsid w:val="0091287C"/>
    <w:rsid w:val="009131AD"/>
    <w:rsid w:val="00913F4C"/>
    <w:rsid w:val="0091580A"/>
    <w:rsid w:val="00917280"/>
    <w:rsid w:val="0092601F"/>
    <w:rsid w:val="00927126"/>
    <w:rsid w:val="009315AE"/>
    <w:rsid w:val="009356FE"/>
    <w:rsid w:val="009411D7"/>
    <w:rsid w:val="0094164F"/>
    <w:rsid w:val="0094380B"/>
    <w:rsid w:val="009456BB"/>
    <w:rsid w:val="00945CB9"/>
    <w:rsid w:val="0094762F"/>
    <w:rsid w:val="00947B75"/>
    <w:rsid w:val="00947C24"/>
    <w:rsid w:val="009518AC"/>
    <w:rsid w:val="009564F0"/>
    <w:rsid w:val="0096013B"/>
    <w:rsid w:val="00961536"/>
    <w:rsid w:val="00963BDD"/>
    <w:rsid w:val="009641C9"/>
    <w:rsid w:val="0096489F"/>
    <w:rsid w:val="00967B3F"/>
    <w:rsid w:val="00974C85"/>
    <w:rsid w:val="0097599B"/>
    <w:rsid w:val="0097661C"/>
    <w:rsid w:val="00977843"/>
    <w:rsid w:val="00981116"/>
    <w:rsid w:val="00986934"/>
    <w:rsid w:val="00987142"/>
    <w:rsid w:val="00991489"/>
    <w:rsid w:val="00991AEF"/>
    <w:rsid w:val="00992A06"/>
    <w:rsid w:val="00993CD3"/>
    <w:rsid w:val="00997020"/>
    <w:rsid w:val="009A2A6D"/>
    <w:rsid w:val="009A59D6"/>
    <w:rsid w:val="009B37F3"/>
    <w:rsid w:val="009B48C8"/>
    <w:rsid w:val="009B61D5"/>
    <w:rsid w:val="009B65D1"/>
    <w:rsid w:val="009C0106"/>
    <w:rsid w:val="009C3349"/>
    <w:rsid w:val="009C3466"/>
    <w:rsid w:val="009C3914"/>
    <w:rsid w:val="009C5D00"/>
    <w:rsid w:val="009D246E"/>
    <w:rsid w:val="009D3D40"/>
    <w:rsid w:val="009E040B"/>
    <w:rsid w:val="009E06D3"/>
    <w:rsid w:val="009E0F46"/>
    <w:rsid w:val="009E6C38"/>
    <w:rsid w:val="009F1310"/>
    <w:rsid w:val="009F2018"/>
    <w:rsid w:val="009F3464"/>
    <w:rsid w:val="009F5048"/>
    <w:rsid w:val="00A002C6"/>
    <w:rsid w:val="00A03450"/>
    <w:rsid w:val="00A06BA0"/>
    <w:rsid w:val="00A1115E"/>
    <w:rsid w:val="00A143AD"/>
    <w:rsid w:val="00A15260"/>
    <w:rsid w:val="00A1538F"/>
    <w:rsid w:val="00A16C42"/>
    <w:rsid w:val="00A200C4"/>
    <w:rsid w:val="00A20790"/>
    <w:rsid w:val="00A215B9"/>
    <w:rsid w:val="00A23753"/>
    <w:rsid w:val="00A23CD4"/>
    <w:rsid w:val="00A265C4"/>
    <w:rsid w:val="00A304EA"/>
    <w:rsid w:val="00A32A26"/>
    <w:rsid w:val="00A33FF4"/>
    <w:rsid w:val="00A40963"/>
    <w:rsid w:val="00A410EB"/>
    <w:rsid w:val="00A518FC"/>
    <w:rsid w:val="00A552E7"/>
    <w:rsid w:val="00A67A79"/>
    <w:rsid w:val="00A7506D"/>
    <w:rsid w:val="00A76444"/>
    <w:rsid w:val="00A769A4"/>
    <w:rsid w:val="00A813BA"/>
    <w:rsid w:val="00A81FD0"/>
    <w:rsid w:val="00A82F51"/>
    <w:rsid w:val="00A85DEB"/>
    <w:rsid w:val="00A91626"/>
    <w:rsid w:val="00A9761A"/>
    <w:rsid w:val="00AA43E7"/>
    <w:rsid w:val="00AA511D"/>
    <w:rsid w:val="00AB6FE3"/>
    <w:rsid w:val="00AB7D1D"/>
    <w:rsid w:val="00AB7FFA"/>
    <w:rsid w:val="00AC111D"/>
    <w:rsid w:val="00AC1A3C"/>
    <w:rsid w:val="00AC3A02"/>
    <w:rsid w:val="00AD30F6"/>
    <w:rsid w:val="00AD5CCF"/>
    <w:rsid w:val="00AE28FB"/>
    <w:rsid w:val="00AE30C4"/>
    <w:rsid w:val="00AE529A"/>
    <w:rsid w:val="00AE5752"/>
    <w:rsid w:val="00AE5FB1"/>
    <w:rsid w:val="00AF0BBE"/>
    <w:rsid w:val="00AF1147"/>
    <w:rsid w:val="00AF1A2C"/>
    <w:rsid w:val="00B00C1E"/>
    <w:rsid w:val="00B01204"/>
    <w:rsid w:val="00B01E2F"/>
    <w:rsid w:val="00B02C77"/>
    <w:rsid w:val="00B04B94"/>
    <w:rsid w:val="00B06E6B"/>
    <w:rsid w:val="00B077E4"/>
    <w:rsid w:val="00B14FA6"/>
    <w:rsid w:val="00B15402"/>
    <w:rsid w:val="00B15E60"/>
    <w:rsid w:val="00B16135"/>
    <w:rsid w:val="00B241F2"/>
    <w:rsid w:val="00B34512"/>
    <w:rsid w:val="00B41B2B"/>
    <w:rsid w:val="00B423F0"/>
    <w:rsid w:val="00B436A3"/>
    <w:rsid w:val="00B44B3F"/>
    <w:rsid w:val="00B46C4A"/>
    <w:rsid w:val="00B57C5D"/>
    <w:rsid w:val="00B6027A"/>
    <w:rsid w:val="00B64316"/>
    <w:rsid w:val="00B67B09"/>
    <w:rsid w:val="00B72B1B"/>
    <w:rsid w:val="00B72F76"/>
    <w:rsid w:val="00B73675"/>
    <w:rsid w:val="00B7703A"/>
    <w:rsid w:val="00B80262"/>
    <w:rsid w:val="00B804EE"/>
    <w:rsid w:val="00B80D0F"/>
    <w:rsid w:val="00B81E7D"/>
    <w:rsid w:val="00B82C5F"/>
    <w:rsid w:val="00B94AD9"/>
    <w:rsid w:val="00BA00C0"/>
    <w:rsid w:val="00BB0623"/>
    <w:rsid w:val="00BB5A47"/>
    <w:rsid w:val="00BC2B03"/>
    <w:rsid w:val="00BC440A"/>
    <w:rsid w:val="00BC50D3"/>
    <w:rsid w:val="00BD38FC"/>
    <w:rsid w:val="00BD41E0"/>
    <w:rsid w:val="00BD45AE"/>
    <w:rsid w:val="00BE6A21"/>
    <w:rsid w:val="00BF46F7"/>
    <w:rsid w:val="00BF7354"/>
    <w:rsid w:val="00C00B32"/>
    <w:rsid w:val="00C06CD7"/>
    <w:rsid w:val="00C06F02"/>
    <w:rsid w:val="00C06F61"/>
    <w:rsid w:val="00C10FE6"/>
    <w:rsid w:val="00C13015"/>
    <w:rsid w:val="00C14AE3"/>
    <w:rsid w:val="00C1760C"/>
    <w:rsid w:val="00C217F8"/>
    <w:rsid w:val="00C22695"/>
    <w:rsid w:val="00C33BC2"/>
    <w:rsid w:val="00C3585F"/>
    <w:rsid w:val="00C3688F"/>
    <w:rsid w:val="00C40856"/>
    <w:rsid w:val="00C41C07"/>
    <w:rsid w:val="00C50260"/>
    <w:rsid w:val="00C50D03"/>
    <w:rsid w:val="00C53E59"/>
    <w:rsid w:val="00C5645A"/>
    <w:rsid w:val="00C56577"/>
    <w:rsid w:val="00C623B3"/>
    <w:rsid w:val="00C71080"/>
    <w:rsid w:val="00C7168D"/>
    <w:rsid w:val="00C731CD"/>
    <w:rsid w:val="00C7579E"/>
    <w:rsid w:val="00C857E3"/>
    <w:rsid w:val="00C866F9"/>
    <w:rsid w:val="00C90762"/>
    <w:rsid w:val="00C90905"/>
    <w:rsid w:val="00C90C24"/>
    <w:rsid w:val="00C976D3"/>
    <w:rsid w:val="00CA09D6"/>
    <w:rsid w:val="00CA411A"/>
    <w:rsid w:val="00CA70B2"/>
    <w:rsid w:val="00CA739D"/>
    <w:rsid w:val="00CA7C96"/>
    <w:rsid w:val="00CB4287"/>
    <w:rsid w:val="00CB4588"/>
    <w:rsid w:val="00CC0E90"/>
    <w:rsid w:val="00CC21C3"/>
    <w:rsid w:val="00CC31E5"/>
    <w:rsid w:val="00CC469F"/>
    <w:rsid w:val="00CC487B"/>
    <w:rsid w:val="00CC511A"/>
    <w:rsid w:val="00CD376A"/>
    <w:rsid w:val="00CD53FC"/>
    <w:rsid w:val="00CD7CEE"/>
    <w:rsid w:val="00CE4C29"/>
    <w:rsid w:val="00CE5BC6"/>
    <w:rsid w:val="00CE6E13"/>
    <w:rsid w:val="00CF72F2"/>
    <w:rsid w:val="00D0636E"/>
    <w:rsid w:val="00D07107"/>
    <w:rsid w:val="00D07F28"/>
    <w:rsid w:val="00D111F4"/>
    <w:rsid w:val="00D13CE0"/>
    <w:rsid w:val="00D140A0"/>
    <w:rsid w:val="00D160C8"/>
    <w:rsid w:val="00D21130"/>
    <w:rsid w:val="00D2291A"/>
    <w:rsid w:val="00D22EB0"/>
    <w:rsid w:val="00D24BB4"/>
    <w:rsid w:val="00D25BFE"/>
    <w:rsid w:val="00D34040"/>
    <w:rsid w:val="00D34396"/>
    <w:rsid w:val="00D35D1D"/>
    <w:rsid w:val="00D35ECD"/>
    <w:rsid w:val="00D37098"/>
    <w:rsid w:val="00D424CC"/>
    <w:rsid w:val="00D42FC3"/>
    <w:rsid w:val="00D47D29"/>
    <w:rsid w:val="00D50E3D"/>
    <w:rsid w:val="00D534E2"/>
    <w:rsid w:val="00D55406"/>
    <w:rsid w:val="00D55C8B"/>
    <w:rsid w:val="00D565B4"/>
    <w:rsid w:val="00D60395"/>
    <w:rsid w:val="00D62D65"/>
    <w:rsid w:val="00D669CE"/>
    <w:rsid w:val="00D722C4"/>
    <w:rsid w:val="00D72FEB"/>
    <w:rsid w:val="00D75D14"/>
    <w:rsid w:val="00D76173"/>
    <w:rsid w:val="00D77CC6"/>
    <w:rsid w:val="00D831D3"/>
    <w:rsid w:val="00D85710"/>
    <w:rsid w:val="00D8597B"/>
    <w:rsid w:val="00D85D5D"/>
    <w:rsid w:val="00D85F5E"/>
    <w:rsid w:val="00D90157"/>
    <w:rsid w:val="00D905F5"/>
    <w:rsid w:val="00D91E1B"/>
    <w:rsid w:val="00D9277B"/>
    <w:rsid w:val="00D97330"/>
    <w:rsid w:val="00DB0182"/>
    <w:rsid w:val="00DB2BB1"/>
    <w:rsid w:val="00DB2E2E"/>
    <w:rsid w:val="00DB3810"/>
    <w:rsid w:val="00DB6F2F"/>
    <w:rsid w:val="00DC46C9"/>
    <w:rsid w:val="00DC4D7D"/>
    <w:rsid w:val="00DC56BB"/>
    <w:rsid w:val="00DC60FC"/>
    <w:rsid w:val="00DC6C27"/>
    <w:rsid w:val="00DD0DEE"/>
    <w:rsid w:val="00DD6C40"/>
    <w:rsid w:val="00DE243C"/>
    <w:rsid w:val="00DE327B"/>
    <w:rsid w:val="00DE3311"/>
    <w:rsid w:val="00DE62DA"/>
    <w:rsid w:val="00DF0A5C"/>
    <w:rsid w:val="00DF0B0B"/>
    <w:rsid w:val="00DF2C49"/>
    <w:rsid w:val="00DF36D9"/>
    <w:rsid w:val="00DF701C"/>
    <w:rsid w:val="00E01DE7"/>
    <w:rsid w:val="00E045C1"/>
    <w:rsid w:val="00E07D11"/>
    <w:rsid w:val="00E10640"/>
    <w:rsid w:val="00E1212F"/>
    <w:rsid w:val="00E129F9"/>
    <w:rsid w:val="00E16AA9"/>
    <w:rsid w:val="00E1741B"/>
    <w:rsid w:val="00E25760"/>
    <w:rsid w:val="00E27A46"/>
    <w:rsid w:val="00E33490"/>
    <w:rsid w:val="00E37CDD"/>
    <w:rsid w:val="00E47EEA"/>
    <w:rsid w:val="00E51649"/>
    <w:rsid w:val="00E54550"/>
    <w:rsid w:val="00E55834"/>
    <w:rsid w:val="00E648FF"/>
    <w:rsid w:val="00E661E7"/>
    <w:rsid w:val="00E675BA"/>
    <w:rsid w:val="00E73906"/>
    <w:rsid w:val="00E74FC7"/>
    <w:rsid w:val="00E75360"/>
    <w:rsid w:val="00E803A8"/>
    <w:rsid w:val="00E80449"/>
    <w:rsid w:val="00E80A15"/>
    <w:rsid w:val="00E83437"/>
    <w:rsid w:val="00E85AEB"/>
    <w:rsid w:val="00E875E5"/>
    <w:rsid w:val="00E87B22"/>
    <w:rsid w:val="00E91ED6"/>
    <w:rsid w:val="00E9214D"/>
    <w:rsid w:val="00E976BF"/>
    <w:rsid w:val="00EA3EFE"/>
    <w:rsid w:val="00EA47AE"/>
    <w:rsid w:val="00EA60CF"/>
    <w:rsid w:val="00EA6BB0"/>
    <w:rsid w:val="00EB188C"/>
    <w:rsid w:val="00EB4AC9"/>
    <w:rsid w:val="00EC0017"/>
    <w:rsid w:val="00EC3CD5"/>
    <w:rsid w:val="00EC403C"/>
    <w:rsid w:val="00EC6912"/>
    <w:rsid w:val="00EC69C5"/>
    <w:rsid w:val="00ED08A0"/>
    <w:rsid w:val="00ED1DD9"/>
    <w:rsid w:val="00ED3684"/>
    <w:rsid w:val="00ED6B5C"/>
    <w:rsid w:val="00ED7CCE"/>
    <w:rsid w:val="00EE03E7"/>
    <w:rsid w:val="00EE4924"/>
    <w:rsid w:val="00EE65BC"/>
    <w:rsid w:val="00EE66F0"/>
    <w:rsid w:val="00EE7248"/>
    <w:rsid w:val="00EF4086"/>
    <w:rsid w:val="00EF62BB"/>
    <w:rsid w:val="00EF7E24"/>
    <w:rsid w:val="00F0110D"/>
    <w:rsid w:val="00F02769"/>
    <w:rsid w:val="00F048C6"/>
    <w:rsid w:val="00F052DE"/>
    <w:rsid w:val="00F0553B"/>
    <w:rsid w:val="00F05600"/>
    <w:rsid w:val="00F06006"/>
    <w:rsid w:val="00F0756D"/>
    <w:rsid w:val="00F12175"/>
    <w:rsid w:val="00F125A9"/>
    <w:rsid w:val="00F1369F"/>
    <w:rsid w:val="00F20E96"/>
    <w:rsid w:val="00F22699"/>
    <w:rsid w:val="00F31F0B"/>
    <w:rsid w:val="00F321AD"/>
    <w:rsid w:val="00F323D9"/>
    <w:rsid w:val="00F355A5"/>
    <w:rsid w:val="00F373D2"/>
    <w:rsid w:val="00F41BE1"/>
    <w:rsid w:val="00F45E48"/>
    <w:rsid w:val="00F50390"/>
    <w:rsid w:val="00F514D7"/>
    <w:rsid w:val="00F53036"/>
    <w:rsid w:val="00F5753F"/>
    <w:rsid w:val="00F62E1D"/>
    <w:rsid w:val="00F64223"/>
    <w:rsid w:val="00F646D8"/>
    <w:rsid w:val="00F651D1"/>
    <w:rsid w:val="00F65869"/>
    <w:rsid w:val="00F65BE6"/>
    <w:rsid w:val="00F6681B"/>
    <w:rsid w:val="00F66871"/>
    <w:rsid w:val="00F7021A"/>
    <w:rsid w:val="00F71A58"/>
    <w:rsid w:val="00F7275B"/>
    <w:rsid w:val="00F779C9"/>
    <w:rsid w:val="00F81023"/>
    <w:rsid w:val="00F833CF"/>
    <w:rsid w:val="00F84264"/>
    <w:rsid w:val="00F842C1"/>
    <w:rsid w:val="00F874EB"/>
    <w:rsid w:val="00F879AD"/>
    <w:rsid w:val="00F908AA"/>
    <w:rsid w:val="00F924C3"/>
    <w:rsid w:val="00F9281C"/>
    <w:rsid w:val="00F96462"/>
    <w:rsid w:val="00FB221B"/>
    <w:rsid w:val="00FB2281"/>
    <w:rsid w:val="00FB6175"/>
    <w:rsid w:val="00FB7E41"/>
    <w:rsid w:val="00FC18A9"/>
    <w:rsid w:val="00FC3BA9"/>
    <w:rsid w:val="00FC5338"/>
    <w:rsid w:val="00FC78F5"/>
    <w:rsid w:val="00FC7DC3"/>
    <w:rsid w:val="00FD0B3C"/>
    <w:rsid w:val="00FD1A4C"/>
    <w:rsid w:val="00FD2735"/>
    <w:rsid w:val="00FD5B94"/>
    <w:rsid w:val="00FD71C7"/>
    <w:rsid w:val="00FD7526"/>
    <w:rsid w:val="00FD75AF"/>
    <w:rsid w:val="00FE08F2"/>
    <w:rsid w:val="00FE2DE6"/>
    <w:rsid w:val="00FE310F"/>
    <w:rsid w:val="00FE7250"/>
    <w:rsid w:val="00FE7F80"/>
    <w:rsid w:val="00FF1422"/>
    <w:rsid w:val="00FF41F3"/>
    <w:rsid w:val="00FF496C"/>
    <w:rsid w:val="00FF65E3"/>
    <w:rsid w:val="00FF6761"/>
    <w:rsid w:val="104B080A"/>
    <w:rsid w:val="17E0DD9C"/>
    <w:rsid w:val="184E4108"/>
    <w:rsid w:val="1AA83E38"/>
    <w:rsid w:val="1C817DA4"/>
    <w:rsid w:val="1EECCA4A"/>
    <w:rsid w:val="2ACE641A"/>
    <w:rsid w:val="4B8BFA9B"/>
    <w:rsid w:val="4F8FDB2E"/>
    <w:rsid w:val="5178042C"/>
    <w:rsid w:val="54FFF478"/>
    <w:rsid w:val="5C3E22EF"/>
    <w:rsid w:val="6829CD2E"/>
    <w:rsid w:val="72F392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8228A8"/>
  <w15:chartTrackingRefBased/>
  <w15:docId w15:val="{5A334030-4155-432C-AEFE-E6D67E32E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908"/>
  </w:style>
  <w:style w:type="paragraph" w:styleId="Heading2">
    <w:name w:val="heading 2"/>
    <w:basedOn w:val="Normal"/>
    <w:next w:val="Normal"/>
    <w:link w:val="Heading2Char"/>
    <w:uiPriority w:val="9"/>
    <w:semiHidden/>
    <w:unhideWhenUsed/>
    <w:qFormat/>
    <w:rsid w:val="00D160C8"/>
    <w:pPr>
      <w:keepNext/>
      <w:keepLines/>
      <w:spacing w:before="40" w:after="0" w:line="240"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D160C8"/>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D160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60C8"/>
    <w:rPr>
      <w:rFonts w:ascii="Segoe UI" w:hAnsi="Segoe UI" w:cs="Segoe UI"/>
      <w:sz w:val="18"/>
      <w:szCs w:val="18"/>
    </w:rPr>
  </w:style>
  <w:style w:type="paragraph" w:styleId="ListParagraph">
    <w:name w:val="List Paragraph"/>
    <w:aliases w:val="List Paragraph (numbered (a)),Bullets,Numbered List Paragraph,References,List_Paragraph,Multilevel para_II,List Paragraph1,Numbered list,F5 List Paragraph,Dot pt,No Spacing1,List Paragraph Char Char Char,Indicator Text,Numbered Para 1"/>
    <w:basedOn w:val="Normal"/>
    <w:link w:val="ListParagraphChar"/>
    <w:uiPriority w:val="34"/>
    <w:qFormat/>
    <w:rsid w:val="00D160C8"/>
    <w:pPr>
      <w:ind w:left="720"/>
      <w:contextualSpacing/>
    </w:pPr>
  </w:style>
  <w:style w:type="character" w:customStyle="1" w:styleId="ListParagraphChar">
    <w:name w:val="List Paragraph Char"/>
    <w:aliases w:val="List Paragraph (numbered (a)) Char,Bullets Char,Numbered List Paragraph Char,References Char,List_Paragraph Char,Multilevel para_II Char,List Paragraph1 Char,Numbered list Char,F5 List Paragraph Char,Dot pt Char,No Spacing1 Char"/>
    <w:basedOn w:val="DefaultParagraphFont"/>
    <w:link w:val="ListParagraph"/>
    <w:uiPriority w:val="34"/>
    <w:qFormat/>
    <w:locked/>
    <w:rsid w:val="00D160C8"/>
  </w:style>
  <w:style w:type="character" w:styleId="CommentReference">
    <w:name w:val="annotation reference"/>
    <w:basedOn w:val="DefaultParagraphFont"/>
    <w:uiPriority w:val="99"/>
    <w:semiHidden/>
    <w:unhideWhenUsed/>
    <w:rsid w:val="00D160C8"/>
    <w:rPr>
      <w:sz w:val="16"/>
      <w:szCs w:val="16"/>
    </w:rPr>
  </w:style>
  <w:style w:type="paragraph" w:styleId="CommentText">
    <w:name w:val="annotation text"/>
    <w:basedOn w:val="Normal"/>
    <w:link w:val="CommentTextChar"/>
    <w:uiPriority w:val="99"/>
    <w:unhideWhenUsed/>
    <w:rsid w:val="00D160C8"/>
    <w:pPr>
      <w:spacing w:line="240" w:lineRule="auto"/>
    </w:pPr>
    <w:rPr>
      <w:sz w:val="20"/>
      <w:szCs w:val="20"/>
    </w:rPr>
  </w:style>
  <w:style w:type="character" w:customStyle="1" w:styleId="CommentTextChar">
    <w:name w:val="Comment Text Char"/>
    <w:basedOn w:val="DefaultParagraphFont"/>
    <w:link w:val="CommentText"/>
    <w:uiPriority w:val="99"/>
    <w:rsid w:val="00D160C8"/>
    <w:rPr>
      <w:sz w:val="20"/>
      <w:szCs w:val="20"/>
    </w:rPr>
  </w:style>
  <w:style w:type="paragraph" w:customStyle="1" w:styleId="Default">
    <w:name w:val="Default"/>
    <w:rsid w:val="00D160C8"/>
    <w:pPr>
      <w:autoSpaceDE w:val="0"/>
      <w:autoSpaceDN w:val="0"/>
      <w:adjustRightInd w:val="0"/>
      <w:spacing w:after="0" w:line="240" w:lineRule="auto"/>
    </w:pPr>
    <w:rPr>
      <w:rFonts w:ascii="Poppins" w:hAnsi="Poppins" w:cs="Poppins"/>
      <w:color w:val="000000"/>
      <w:sz w:val="24"/>
      <w:szCs w:val="24"/>
    </w:rPr>
  </w:style>
  <w:style w:type="paragraph" w:styleId="CommentSubject">
    <w:name w:val="annotation subject"/>
    <w:basedOn w:val="CommentText"/>
    <w:next w:val="CommentText"/>
    <w:link w:val="CommentSubjectChar"/>
    <w:uiPriority w:val="99"/>
    <w:semiHidden/>
    <w:unhideWhenUsed/>
    <w:rsid w:val="00D160C8"/>
    <w:rPr>
      <w:b/>
      <w:bCs/>
    </w:rPr>
  </w:style>
  <w:style w:type="character" w:customStyle="1" w:styleId="CommentSubjectChar">
    <w:name w:val="Comment Subject Char"/>
    <w:basedOn w:val="CommentTextChar"/>
    <w:link w:val="CommentSubject"/>
    <w:uiPriority w:val="99"/>
    <w:semiHidden/>
    <w:rsid w:val="00D160C8"/>
    <w:rPr>
      <w:b/>
      <w:bCs/>
      <w:sz w:val="20"/>
      <w:szCs w:val="20"/>
    </w:rPr>
  </w:style>
  <w:style w:type="paragraph" w:styleId="FootnoteText">
    <w:name w:val="footnote text"/>
    <w:basedOn w:val="Normal"/>
    <w:link w:val="FootnoteTextChar"/>
    <w:uiPriority w:val="99"/>
    <w:unhideWhenUsed/>
    <w:rsid w:val="00D160C8"/>
    <w:pPr>
      <w:spacing w:after="0" w:line="240" w:lineRule="auto"/>
    </w:pPr>
    <w:rPr>
      <w:sz w:val="20"/>
      <w:szCs w:val="20"/>
    </w:rPr>
  </w:style>
  <w:style w:type="character" w:customStyle="1" w:styleId="FootnoteTextChar">
    <w:name w:val="Footnote Text Char"/>
    <w:basedOn w:val="DefaultParagraphFont"/>
    <w:link w:val="FootnoteText"/>
    <w:uiPriority w:val="99"/>
    <w:rsid w:val="00D160C8"/>
    <w:rPr>
      <w:sz w:val="20"/>
      <w:szCs w:val="20"/>
    </w:rPr>
  </w:style>
  <w:style w:type="character" w:styleId="FootnoteReference">
    <w:name w:val="footnote reference"/>
    <w:basedOn w:val="DefaultParagraphFont"/>
    <w:uiPriority w:val="99"/>
    <w:unhideWhenUsed/>
    <w:rsid w:val="00D160C8"/>
    <w:rPr>
      <w:vertAlign w:val="superscript"/>
    </w:rPr>
  </w:style>
  <w:style w:type="table" w:styleId="TableGrid">
    <w:name w:val="Table Grid"/>
    <w:aliases w:val="Table Grid CFAA"/>
    <w:basedOn w:val="TableNormal"/>
    <w:uiPriority w:val="39"/>
    <w:rsid w:val="00D160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160C8"/>
    <w:rPr>
      <w:color w:val="0563C1" w:themeColor="hyperlink"/>
      <w:u w:val="single"/>
    </w:rPr>
  </w:style>
  <w:style w:type="paragraph" w:customStyle="1" w:styleId="BasicParagraph">
    <w:name w:val="[Basic Paragraph]"/>
    <w:basedOn w:val="Normal"/>
    <w:uiPriority w:val="99"/>
    <w:rsid w:val="00D160C8"/>
    <w:pPr>
      <w:widowControl w:val="0"/>
      <w:autoSpaceDE w:val="0"/>
      <w:autoSpaceDN w:val="0"/>
      <w:adjustRightInd w:val="0"/>
      <w:spacing w:after="0" w:line="288" w:lineRule="auto"/>
      <w:textAlignment w:val="center"/>
    </w:pPr>
    <w:rPr>
      <w:rFonts w:ascii="MinionPro-Regular" w:eastAsia="MS PGothic" w:hAnsi="MinionPro-Regular" w:cs="MinionPro-Regular"/>
      <w:color w:val="000000"/>
      <w:sz w:val="24"/>
      <w:szCs w:val="24"/>
      <w:lang w:val="en-GB"/>
    </w:rPr>
  </w:style>
  <w:style w:type="character" w:styleId="PlaceholderText">
    <w:name w:val="Placeholder Text"/>
    <w:basedOn w:val="DefaultParagraphFont"/>
    <w:uiPriority w:val="99"/>
    <w:semiHidden/>
    <w:rsid w:val="00D160C8"/>
    <w:rPr>
      <w:color w:val="808080"/>
    </w:rPr>
  </w:style>
  <w:style w:type="table" w:customStyle="1" w:styleId="TableGridCFAA1">
    <w:name w:val="Table Grid CFAA1"/>
    <w:basedOn w:val="TableNormal"/>
    <w:next w:val="TableGrid"/>
    <w:uiPriority w:val="39"/>
    <w:rsid w:val="00D160C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D160C8"/>
  </w:style>
  <w:style w:type="paragraph" w:styleId="Header">
    <w:name w:val="header"/>
    <w:basedOn w:val="Normal"/>
    <w:link w:val="HeaderChar"/>
    <w:uiPriority w:val="99"/>
    <w:unhideWhenUsed/>
    <w:rsid w:val="00D160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60C8"/>
  </w:style>
  <w:style w:type="paragraph" w:styleId="Footer">
    <w:name w:val="footer"/>
    <w:basedOn w:val="Normal"/>
    <w:link w:val="FooterChar"/>
    <w:uiPriority w:val="99"/>
    <w:unhideWhenUsed/>
    <w:rsid w:val="00D160C8"/>
    <w:pPr>
      <w:tabs>
        <w:tab w:val="center" w:pos="4680"/>
        <w:tab w:val="right" w:pos="9360"/>
      </w:tabs>
      <w:spacing w:after="0" w:line="240" w:lineRule="auto"/>
    </w:pPr>
  </w:style>
  <w:style w:type="paragraph" w:customStyle="1" w:styleId="paragraph">
    <w:name w:val="paragraph"/>
    <w:basedOn w:val="Normal"/>
    <w:rsid w:val="00D160C8"/>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C3688F"/>
    <w:pPr>
      <w:spacing w:after="0" w:line="240" w:lineRule="auto"/>
    </w:pPr>
  </w:style>
  <w:style w:type="character" w:styleId="Mention">
    <w:name w:val="Mention"/>
    <w:basedOn w:val="DefaultParagraphFont"/>
    <w:uiPriority w:val="99"/>
    <w:unhideWhenUsed/>
    <w:rsid w:val="00A85DEB"/>
    <w:rPr>
      <w:color w:val="2B579A"/>
      <w:shd w:val="clear" w:color="auto" w:fill="E1DFDD"/>
    </w:rPr>
  </w:style>
  <w:style w:type="character" w:styleId="UnresolvedMention">
    <w:name w:val="Unresolved Mention"/>
    <w:basedOn w:val="DefaultParagraphFont"/>
    <w:uiPriority w:val="99"/>
    <w:unhideWhenUsed/>
    <w:rsid w:val="0097661C"/>
    <w:rPr>
      <w:color w:val="605E5C"/>
      <w:shd w:val="clear" w:color="auto" w:fill="E1DFDD"/>
    </w:rPr>
  </w:style>
  <w:style w:type="character" w:customStyle="1" w:styleId="normaltextrun">
    <w:name w:val="normaltextrun"/>
    <w:basedOn w:val="DefaultParagraphFont"/>
    <w:rsid w:val="00111A34"/>
  </w:style>
  <w:style w:type="character" w:styleId="PageNumber">
    <w:name w:val="page number"/>
    <w:basedOn w:val="DefaultParagraphFont"/>
    <w:uiPriority w:val="99"/>
    <w:semiHidden/>
    <w:unhideWhenUsed/>
    <w:rsid w:val="00E80A15"/>
  </w:style>
  <w:style w:type="paragraph" w:styleId="EndnoteText">
    <w:name w:val="endnote text"/>
    <w:basedOn w:val="Normal"/>
    <w:link w:val="EndnoteTextChar"/>
    <w:uiPriority w:val="99"/>
    <w:semiHidden/>
    <w:unhideWhenUsed/>
    <w:rsid w:val="0048531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5315"/>
    <w:rPr>
      <w:sz w:val="20"/>
      <w:szCs w:val="20"/>
    </w:rPr>
  </w:style>
  <w:style w:type="character" w:styleId="EndnoteReference">
    <w:name w:val="endnote reference"/>
    <w:basedOn w:val="DefaultParagraphFont"/>
    <w:uiPriority w:val="99"/>
    <w:semiHidden/>
    <w:unhideWhenUsed/>
    <w:rsid w:val="00485315"/>
    <w:rPr>
      <w:vertAlign w:val="superscript"/>
    </w:rPr>
  </w:style>
  <w:style w:type="character" w:customStyle="1" w:styleId="eop">
    <w:name w:val="eop"/>
    <w:basedOn w:val="DefaultParagraphFont"/>
    <w:rsid w:val="009158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127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lientconnectionfifs.worldbank.org/GPE/GrantAgentTool/Pages/GAProgressReport.aspx/"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lobalpartnership.org/content/guidelines-education-sector-program-implementation-grants"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endnotes.xml.rels><?xml version="1.0" encoding="UTF-8" standalone="yes"?>
<Relationships xmlns="http://schemas.openxmlformats.org/package/2006/relationships"><Relationship Id="rId3" Type="http://schemas.openxmlformats.org/officeDocument/2006/relationships/hyperlink" Target="https://emergency.unhcr.org/entry/250553/idp-definition" TargetMode="External"/><Relationship Id="rId2" Type="http://schemas.openxmlformats.org/officeDocument/2006/relationships/hyperlink" Target="https://www.unhcr.org/what-is-a-refugee.html" TargetMode="External"/><Relationship Id="rId1" Type="http://schemas.openxmlformats.org/officeDocument/2006/relationships/hyperlink" Target="http://glossary.uis.unesco.org/glossary/map/terms/176" TargetMode="External"/><Relationship Id="rId5" Type="http://schemas.openxmlformats.org/officeDocument/2006/relationships/hyperlink" Target="https://www.ohchr.org/EN/Issues/Minorities/Pages/internationallaw.aspx" TargetMode="External"/><Relationship Id="rId4" Type="http://schemas.openxmlformats.org/officeDocument/2006/relationships/hyperlink" Target="http://glossary.uis.unesco.org/glossary/en/hom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BA1D8EF5AEC4C5D993974CC48A51925"/>
        <w:category>
          <w:name w:val="General"/>
          <w:gallery w:val="placeholder"/>
        </w:category>
        <w:types>
          <w:type w:val="bbPlcHdr"/>
        </w:types>
        <w:behaviors>
          <w:behavior w:val="content"/>
        </w:behaviors>
        <w:guid w:val="{7B57BB66-DE20-446A-B21B-6F38089D4EF9}"/>
      </w:docPartPr>
      <w:docPartBody>
        <w:p w:rsidR="00513BD0" w:rsidRDefault="00513BD0" w:rsidP="00513BD0">
          <w:pPr>
            <w:pStyle w:val="9BA1D8EF5AEC4C5D993974CC48A51925"/>
          </w:pPr>
          <w:r w:rsidRPr="00231CE0">
            <w:rPr>
              <w:rFonts w:ascii="Arial" w:hAnsi="Arial" w:cs="Arial"/>
              <w:color w:val="062172"/>
              <w:sz w:val="18"/>
              <w:szCs w:val="18"/>
            </w:rPr>
            <w:t>Click to enter text</w:t>
          </w:r>
          <w:r>
            <w:rPr>
              <w:rFonts w:ascii="Arial" w:hAnsi="Arial" w:cs="Arial"/>
              <w:color w:val="062172"/>
              <w:sz w:val="18"/>
              <w:szCs w:val="18"/>
            </w:rPr>
            <w:t>.</w:t>
          </w:r>
        </w:p>
      </w:docPartBody>
    </w:docPart>
    <w:docPart>
      <w:docPartPr>
        <w:name w:val="4F20D811EDF14DCC9B5701B2CD688F42"/>
        <w:category>
          <w:name w:val="General"/>
          <w:gallery w:val="placeholder"/>
        </w:category>
        <w:types>
          <w:type w:val="bbPlcHdr"/>
        </w:types>
        <w:behaviors>
          <w:behavior w:val="content"/>
        </w:behaviors>
        <w:guid w:val="{9C4C4034-6B6B-4402-8CF1-C230BCDD3607}"/>
      </w:docPartPr>
      <w:docPartBody>
        <w:p w:rsidR="00513BD0" w:rsidRDefault="00513BD0" w:rsidP="00513BD0">
          <w:pPr>
            <w:pStyle w:val="4F20D811EDF14DCC9B5701B2CD688F42"/>
          </w:pPr>
          <w:r w:rsidRPr="00231CE0">
            <w:rPr>
              <w:rFonts w:ascii="Arial" w:hAnsi="Arial" w:cs="Arial"/>
              <w:color w:val="062172"/>
              <w:sz w:val="18"/>
              <w:szCs w:val="18"/>
            </w:rPr>
            <w:t>Click to enter text</w:t>
          </w:r>
          <w:r>
            <w:rPr>
              <w:rFonts w:ascii="Arial" w:hAnsi="Arial" w:cs="Arial"/>
              <w:color w:val="062172"/>
              <w:sz w:val="18"/>
              <w:szCs w:val="18"/>
            </w:rPr>
            <w:t>.</w:t>
          </w:r>
        </w:p>
      </w:docPartBody>
    </w:docPart>
    <w:docPart>
      <w:docPartPr>
        <w:name w:val="3D979F42AC4744DA9CB683C3CC8FBF29"/>
        <w:category>
          <w:name w:val="General"/>
          <w:gallery w:val="placeholder"/>
        </w:category>
        <w:types>
          <w:type w:val="bbPlcHdr"/>
        </w:types>
        <w:behaviors>
          <w:behavior w:val="content"/>
        </w:behaviors>
        <w:guid w:val="{31EA2501-64CF-42F3-A02D-8ADDB361238E}"/>
      </w:docPartPr>
      <w:docPartBody>
        <w:p w:rsidR="00513BD0" w:rsidRDefault="00513BD0" w:rsidP="00513BD0">
          <w:pPr>
            <w:pStyle w:val="3D979F42AC4744DA9CB683C3CC8FBF29"/>
          </w:pPr>
          <w:r w:rsidRPr="00231CE0">
            <w:rPr>
              <w:rFonts w:ascii="Arial" w:hAnsi="Arial" w:cs="Arial"/>
              <w:color w:val="062172"/>
              <w:sz w:val="18"/>
              <w:szCs w:val="18"/>
            </w:rPr>
            <w:t>Click to enter text</w:t>
          </w:r>
          <w:r>
            <w:rPr>
              <w:rFonts w:ascii="Arial" w:hAnsi="Arial" w:cs="Arial"/>
              <w:color w:val="062172"/>
              <w:sz w:val="18"/>
              <w:szCs w:val="18"/>
            </w:rPr>
            <w:t>.</w:t>
          </w:r>
        </w:p>
      </w:docPartBody>
    </w:docPart>
    <w:docPart>
      <w:docPartPr>
        <w:name w:val="BA2172A4F41A439999D1C9E26DC95279"/>
        <w:category>
          <w:name w:val="General"/>
          <w:gallery w:val="placeholder"/>
        </w:category>
        <w:types>
          <w:type w:val="bbPlcHdr"/>
        </w:types>
        <w:behaviors>
          <w:behavior w:val="content"/>
        </w:behaviors>
        <w:guid w:val="{397019F8-D698-40EF-A0CC-E0A13A18570D}"/>
      </w:docPartPr>
      <w:docPartBody>
        <w:p w:rsidR="00513BD0" w:rsidRDefault="00513BD0" w:rsidP="00513BD0">
          <w:pPr>
            <w:pStyle w:val="BA2172A4F41A439999D1C9E26DC95279"/>
          </w:pPr>
          <w:r w:rsidRPr="00231CE0">
            <w:rPr>
              <w:rFonts w:ascii="Arial" w:hAnsi="Arial" w:cs="Arial"/>
              <w:color w:val="062172"/>
              <w:sz w:val="18"/>
              <w:szCs w:val="18"/>
            </w:rPr>
            <w:t>Click to enter text</w:t>
          </w:r>
          <w:r>
            <w:rPr>
              <w:rFonts w:ascii="Arial" w:hAnsi="Arial" w:cs="Arial"/>
              <w:color w:val="062172"/>
              <w:sz w:val="18"/>
              <w:szCs w:val="18"/>
            </w:rPr>
            <w:t>.</w:t>
          </w:r>
        </w:p>
      </w:docPartBody>
    </w:docPart>
    <w:docPart>
      <w:docPartPr>
        <w:name w:val="0F8AE7B7A5474FB892EA878491BD9557"/>
        <w:category>
          <w:name w:val="General"/>
          <w:gallery w:val="placeholder"/>
        </w:category>
        <w:types>
          <w:type w:val="bbPlcHdr"/>
        </w:types>
        <w:behaviors>
          <w:behavior w:val="content"/>
        </w:behaviors>
        <w:guid w:val="{6A4BEA15-8EED-4282-82C2-5886F74CAFB2}"/>
      </w:docPartPr>
      <w:docPartBody>
        <w:p w:rsidR="00513BD0" w:rsidRDefault="00513BD0" w:rsidP="00513BD0">
          <w:pPr>
            <w:pStyle w:val="0F8AE7B7A5474FB892EA878491BD9557"/>
          </w:pPr>
          <w:r w:rsidRPr="00231CE0">
            <w:rPr>
              <w:rFonts w:ascii="Arial" w:hAnsi="Arial" w:cs="Arial"/>
              <w:color w:val="062172"/>
              <w:sz w:val="18"/>
              <w:szCs w:val="18"/>
            </w:rPr>
            <w:t>Click or tap to enter a date.</w:t>
          </w:r>
        </w:p>
      </w:docPartBody>
    </w:docPart>
    <w:docPart>
      <w:docPartPr>
        <w:name w:val="AB29DAB2BC70409B8506B25A1AA5EE7B"/>
        <w:category>
          <w:name w:val="General"/>
          <w:gallery w:val="placeholder"/>
        </w:category>
        <w:types>
          <w:type w:val="bbPlcHdr"/>
        </w:types>
        <w:behaviors>
          <w:behavior w:val="content"/>
        </w:behaviors>
        <w:guid w:val="{59A30979-6B57-44F5-A061-BB0E832877D9}"/>
      </w:docPartPr>
      <w:docPartBody>
        <w:p w:rsidR="00513BD0" w:rsidRDefault="00513BD0" w:rsidP="00513BD0">
          <w:pPr>
            <w:pStyle w:val="AB29DAB2BC70409B8506B25A1AA5EE7B"/>
          </w:pPr>
          <w:r w:rsidRPr="00231CE0">
            <w:rPr>
              <w:rFonts w:ascii="Arial" w:hAnsi="Arial" w:cs="Arial"/>
              <w:color w:val="062172"/>
              <w:sz w:val="18"/>
              <w:szCs w:val="18"/>
            </w:rPr>
            <w:t>Click or tap to enter a date.</w:t>
          </w:r>
        </w:p>
      </w:docPartBody>
    </w:docPart>
    <w:docPart>
      <w:docPartPr>
        <w:name w:val="B8E1D7AF4028446F9002C3468AAE76F7"/>
        <w:category>
          <w:name w:val="General"/>
          <w:gallery w:val="placeholder"/>
        </w:category>
        <w:types>
          <w:type w:val="bbPlcHdr"/>
        </w:types>
        <w:behaviors>
          <w:behavior w:val="content"/>
        </w:behaviors>
        <w:guid w:val="{D6F45856-142E-4AAA-9543-C5CBAAC18350}"/>
      </w:docPartPr>
      <w:docPartBody>
        <w:p w:rsidR="00513BD0" w:rsidRDefault="00513BD0" w:rsidP="00513BD0">
          <w:pPr>
            <w:pStyle w:val="B8E1D7AF4028446F9002C3468AAE76F7"/>
          </w:pPr>
          <w:r w:rsidRPr="00231CE0">
            <w:rPr>
              <w:rFonts w:ascii="Arial" w:hAnsi="Arial" w:cs="Arial"/>
              <w:color w:val="062172"/>
              <w:sz w:val="18"/>
              <w:szCs w:val="18"/>
            </w:rPr>
            <w:t>Click or tap to enter a date.</w:t>
          </w:r>
        </w:p>
      </w:docPartBody>
    </w:docPart>
    <w:docPart>
      <w:docPartPr>
        <w:name w:val="822617A638294F9BAB172339AEA1314B"/>
        <w:category>
          <w:name w:val="General"/>
          <w:gallery w:val="placeholder"/>
        </w:category>
        <w:types>
          <w:type w:val="bbPlcHdr"/>
        </w:types>
        <w:behaviors>
          <w:behavior w:val="content"/>
        </w:behaviors>
        <w:guid w:val="{48F207EA-5351-48F1-A4A8-179EE6AE5417}"/>
      </w:docPartPr>
      <w:docPartBody>
        <w:p w:rsidR="00513BD0" w:rsidRDefault="00513BD0" w:rsidP="00513BD0">
          <w:pPr>
            <w:pStyle w:val="822617A638294F9BAB172339AEA1314B"/>
          </w:pPr>
          <w:r w:rsidRPr="004C601A">
            <w:rPr>
              <w:rFonts w:ascii="Arial" w:eastAsia="Calibri" w:hAnsi="Arial" w:cs="Arial"/>
              <w:color w:val="062172"/>
            </w:rPr>
            <w:t>Click here to enter text.</w:t>
          </w:r>
        </w:p>
      </w:docPartBody>
    </w:docPart>
    <w:docPart>
      <w:docPartPr>
        <w:name w:val="E01768A5D2F34762882AE76023095E18"/>
        <w:category>
          <w:name w:val="General"/>
          <w:gallery w:val="placeholder"/>
        </w:category>
        <w:types>
          <w:type w:val="bbPlcHdr"/>
        </w:types>
        <w:behaviors>
          <w:behavior w:val="content"/>
        </w:behaviors>
        <w:guid w:val="{794FFECA-F374-48A3-A512-58C72B9F19D1}"/>
      </w:docPartPr>
      <w:docPartBody>
        <w:p w:rsidR="00513BD0" w:rsidRDefault="00513BD0" w:rsidP="00513BD0">
          <w:pPr>
            <w:pStyle w:val="E01768A5D2F34762882AE76023095E18"/>
          </w:pPr>
          <w:r w:rsidRPr="004C601A">
            <w:rPr>
              <w:rFonts w:ascii="Arial" w:eastAsia="Calibri" w:hAnsi="Arial" w:cs="Arial"/>
              <w:color w:val="062172"/>
            </w:rPr>
            <w:t>Click here to enter text.</w:t>
          </w:r>
        </w:p>
      </w:docPartBody>
    </w:docPart>
    <w:docPart>
      <w:docPartPr>
        <w:name w:val="AEFC73319F9C4313B1AB433B04D52F99"/>
        <w:category>
          <w:name w:val="General"/>
          <w:gallery w:val="placeholder"/>
        </w:category>
        <w:types>
          <w:type w:val="bbPlcHdr"/>
        </w:types>
        <w:behaviors>
          <w:behavior w:val="content"/>
        </w:behaviors>
        <w:guid w:val="{332BDFDD-A784-41ED-8EAF-313F31A752D5}"/>
      </w:docPartPr>
      <w:docPartBody>
        <w:p w:rsidR="00C217F8" w:rsidRDefault="0080345A" w:rsidP="0080345A">
          <w:pPr>
            <w:pStyle w:val="AEFC73319F9C4313B1AB433B04D52F99"/>
          </w:pPr>
          <w:r w:rsidRPr="00307AF0">
            <w:rPr>
              <w:rFonts w:ascii="Arial" w:eastAsia="Calibri" w:hAnsi="Arial" w:cs="Arial"/>
              <w:color w:val="062172"/>
            </w:rPr>
            <w:t xml:space="preserve">Click here to </w:t>
          </w:r>
          <w:r>
            <w:rPr>
              <w:rFonts w:ascii="Arial" w:eastAsia="Calibri" w:hAnsi="Arial" w:cs="Arial"/>
              <w:color w:val="062172"/>
            </w:rPr>
            <w:t>add acronyms</w:t>
          </w:r>
          <w:r w:rsidRPr="00307AF0">
            <w:rPr>
              <w:rFonts w:ascii="Arial" w:eastAsia="Calibri" w:hAnsi="Arial" w:cs="Arial"/>
              <w:color w:val="062172"/>
            </w:rPr>
            <w:t>.</w:t>
          </w:r>
        </w:p>
      </w:docPartBody>
    </w:docPart>
    <w:docPart>
      <w:docPartPr>
        <w:name w:val="627C636427CB4876983E35F9995B5F3C"/>
        <w:category>
          <w:name w:val="General"/>
          <w:gallery w:val="placeholder"/>
        </w:category>
        <w:types>
          <w:type w:val="bbPlcHdr"/>
        </w:types>
        <w:behaviors>
          <w:behavior w:val="content"/>
        </w:behaviors>
        <w:guid w:val="{2C0A8727-B97E-4A45-84DC-FACED99A352A}"/>
      </w:docPartPr>
      <w:docPartBody>
        <w:p w:rsidR="00577277" w:rsidRDefault="00C217F8" w:rsidP="00C217F8">
          <w:pPr>
            <w:pStyle w:val="627C636427CB4876983E35F9995B5F3C"/>
          </w:pPr>
          <w:r w:rsidRPr="00410374">
            <w:rPr>
              <w:rStyle w:val="PlaceholderText"/>
              <w:rFonts w:ascii="Arial" w:hAnsi="Arial" w:cs="Arial"/>
              <w:color w:val="803F91"/>
            </w:rPr>
            <w:t>Click here to enter text.</w:t>
          </w:r>
        </w:p>
      </w:docPartBody>
    </w:docPart>
    <w:docPart>
      <w:docPartPr>
        <w:name w:val="9F9C736AD88A48CD885244FBED9AD0E0"/>
        <w:category>
          <w:name w:val="General"/>
          <w:gallery w:val="placeholder"/>
        </w:category>
        <w:types>
          <w:type w:val="bbPlcHdr"/>
        </w:types>
        <w:behaviors>
          <w:behavior w:val="content"/>
        </w:behaviors>
        <w:guid w:val="{35A7DCA6-142B-4CAF-925C-785C35369F74}"/>
      </w:docPartPr>
      <w:docPartBody>
        <w:p w:rsidR="00577277" w:rsidRDefault="00C217F8" w:rsidP="00C217F8">
          <w:pPr>
            <w:pStyle w:val="9F9C736AD88A48CD885244FBED9AD0E0"/>
          </w:pPr>
          <w:r w:rsidRPr="00410374">
            <w:rPr>
              <w:rStyle w:val="PlaceholderText"/>
              <w:rFonts w:ascii="Arial" w:hAnsi="Arial" w:cs="Arial"/>
              <w:color w:val="803F91"/>
            </w:rPr>
            <w:t>Click here to enter text.</w:t>
          </w:r>
        </w:p>
      </w:docPartBody>
    </w:docPart>
    <w:docPart>
      <w:docPartPr>
        <w:name w:val="4D8245DBFEE8413A82BBF1CFB7998E60"/>
        <w:category>
          <w:name w:val="General"/>
          <w:gallery w:val="placeholder"/>
        </w:category>
        <w:types>
          <w:type w:val="bbPlcHdr"/>
        </w:types>
        <w:behaviors>
          <w:behavior w:val="content"/>
        </w:behaviors>
        <w:guid w:val="{E0FD3949-1C56-47D7-9F36-A67DBB507FA8}"/>
      </w:docPartPr>
      <w:docPartBody>
        <w:p w:rsidR="00577277" w:rsidRDefault="00C217F8" w:rsidP="00C217F8">
          <w:pPr>
            <w:pStyle w:val="4D8245DBFEE8413A82BBF1CFB7998E60"/>
          </w:pPr>
          <w:r w:rsidRPr="00410374">
            <w:rPr>
              <w:rStyle w:val="PlaceholderText"/>
              <w:rFonts w:ascii="Arial" w:hAnsi="Arial" w:cs="Arial"/>
              <w:color w:val="803F91"/>
            </w:rPr>
            <w:t>Click here to enter text.</w:t>
          </w:r>
        </w:p>
      </w:docPartBody>
    </w:docPart>
    <w:docPart>
      <w:docPartPr>
        <w:name w:val="119554F22DFF4A5EAAC6F7CEB66278FA"/>
        <w:category>
          <w:name w:val="General"/>
          <w:gallery w:val="placeholder"/>
        </w:category>
        <w:types>
          <w:type w:val="bbPlcHdr"/>
        </w:types>
        <w:behaviors>
          <w:behavior w:val="content"/>
        </w:behaviors>
        <w:guid w:val="{9884C492-ECC1-47F5-B54E-C9068ABFD014}"/>
      </w:docPartPr>
      <w:docPartBody>
        <w:p w:rsidR="00577277" w:rsidRDefault="00C217F8" w:rsidP="00C217F8">
          <w:pPr>
            <w:pStyle w:val="119554F22DFF4A5EAAC6F7CEB66278FA"/>
          </w:pPr>
          <w:r w:rsidRPr="004C601A">
            <w:rPr>
              <w:rStyle w:val="PlaceholderText"/>
              <w:rFonts w:ascii="Arial" w:hAnsi="Arial" w:cs="Arial"/>
              <w:color w:val="062172"/>
            </w:rPr>
            <w:t>Click here to enter text.</w:t>
          </w:r>
        </w:p>
      </w:docPartBody>
    </w:docPart>
    <w:docPart>
      <w:docPartPr>
        <w:name w:val="C92845E3D1704C1FAD57FB9A9A3987CB"/>
        <w:category>
          <w:name w:val="General"/>
          <w:gallery w:val="placeholder"/>
        </w:category>
        <w:types>
          <w:type w:val="bbPlcHdr"/>
        </w:types>
        <w:behaviors>
          <w:behavior w:val="content"/>
        </w:behaviors>
        <w:guid w:val="{EF75305C-1BF5-4AAC-AD4D-A832FB8B6BF8}"/>
      </w:docPartPr>
      <w:docPartBody>
        <w:p w:rsidR="00577277" w:rsidRDefault="00C217F8" w:rsidP="00C217F8">
          <w:pPr>
            <w:pStyle w:val="C92845E3D1704C1FAD57FB9A9A3987CB"/>
          </w:pPr>
          <w:r w:rsidRPr="00410374">
            <w:rPr>
              <w:rStyle w:val="PlaceholderText"/>
              <w:rFonts w:ascii="Arial" w:hAnsi="Arial" w:cs="Arial"/>
              <w:color w:val="803F91"/>
            </w:rPr>
            <w:t>Click here to enter text.</w:t>
          </w:r>
        </w:p>
      </w:docPartBody>
    </w:docPart>
    <w:docPart>
      <w:docPartPr>
        <w:name w:val="F0F5A9FF27DF43BB8779139C4B82665B"/>
        <w:category>
          <w:name w:val="General"/>
          <w:gallery w:val="placeholder"/>
        </w:category>
        <w:types>
          <w:type w:val="bbPlcHdr"/>
        </w:types>
        <w:behaviors>
          <w:behavior w:val="content"/>
        </w:behaviors>
        <w:guid w:val="{9CE0BB57-89C4-4451-A78F-4983A85E6074}"/>
      </w:docPartPr>
      <w:docPartBody>
        <w:p w:rsidR="00577277" w:rsidRDefault="00C217F8" w:rsidP="00C217F8">
          <w:pPr>
            <w:pStyle w:val="F0F5A9FF27DF43BB8779139C4B82665B"/>
          </w:pPr>
          <w:r w:rsidRPr="004C601A">
            <w:rPr>
              <w:rFonts w:ascii="Arial" w:eastAsia="Calibri" w:hAnsi="Arial" w:cs="Arial"/>
              <w:color w:val="062172"/>
            </w:rPr>
            <w:t>Click here to enter text.</w:t>
          </w:r>
        </w:p>
      </w:docPartBody>
    </w:docPart>
    <w:docPart>
      <w:docPartPr>
        <w:name w:val="373EE58C1970486BA4AC996056FE671F"/>
        <w:category>
          <w:name w:val="General"/>
          <w:gallery w:val="placeholder"/>
        </w:category>
        <w:types>
          <w:type w:val="bbPlcHdr"/>
        </w:types>
        <w:behaviors>
          <w:behavior w:val="content"/>
        </w:behaviors>
        <w:guid w:val="{9130916F-FD53-4938-86E5-18982FA7563A}"/>
      </w:docPartPr>
      <w:docPartBody>
        <w:p w:rsidR="00577277" w:rsidRDefault="00C217F8" w:rsidP="00C217F8">
          <w:pPr>
            <w:pStyle w:val="373EE58C1970486BA4AC996056FE671F"/>
          </w:pPr>
          <w:r w:rsidRPr="004C601A">
            <w:rPr>
              <w:rFonts w:ascii="Arial" w:eastAsia="Calibri" w:hAnsi="Arial" w:cs="Arial"/>
              <w:color w:val="062172"/>
            </w:rPr>
            <w:t>Click here to enter text.</w:t>
          </w:r>
        </w:p>
      </w:docPartBody>
    </w:docPart>
    <w:docPart>
      <w:docPartPr>
        <w:name w:val="FD71A574590340C2AD9A314B9DE9DC62"/>
        <w:category>
          <w:name w:val="General"/>
          <w:gallery w:val="placeholder"/>
        </w:category>
        <w:types>
          <w:type w:val="bbPlcHdr"/>
        </w:types>
        <w:behaviors>
          <w:behavior w:val="content"/>
        </w:behaviors>
        <w:guid w:val="{111E36D2-715A-4EED-B967-71C147130A0D}"/>
      </w:docPartPr>
      <w:docPartBody>
        <w:p w:rsidR="00577277" w:rsidRDefault="00C217F8" w:rsidP="00C217F8">
          <w:pPr>
            <w:pStyle w:val="FD71A574590340C2AD9A314B9DE9DC62"/>
          </w:pPr>
          <w:r w:rsidRPr="004C601A">
            <w:rPr>
              <w:rFonts w:ascii="Arial" w:eastAsia="Calibri" w:hAnsi="Arial" w:cs="Arial"/>
              <w:color w:val="062172"/>
            </w:rPr>
            <w:t>Click here to enter text.</w:t>
          </w:r>
        </w:p>
      </w:docPartBody>
    </w:docPart>
    <w:docPart>
      <w:docPartPr>
        <w:name w:val="4BDD231F999E48FEBE4F05BDDB450919"/>
        <w:category>
          <w:name w:val="General"/>
          <w:gallery w:val="placeholder"/>
        </w:category>
        <w:types>
          <w:type w:val="bbPlcHdr"/>
        </w:types>
        <w:behaviors>
          <w:behavior w:val="content"/>
        </w:behaviors>
        <w:guid w:val="{A93B5839-EA37-4B64-96FD-1CDBBEB1E28A}"/>
      </w:docPartPr>
      <w:docPartBody>
        <w:p w:rsidR="00577277" w:rsidRDefault="00C217F8" w:rsidP="00C217F8">
          <w:pPr>
            <w:pStyle w:val="4BDD231F999E48FEBE4F05BDDB450919"/>
          </w:pPr>
          <w:r w:rsidRPr="004C601A">
            <w:rPr>
              <w:rFonts w:ascii="Arial" w:eastAsia="Calibri" w:hAnsi="Arial" w:cs="Arial"/>
              <w:color w:val="062172"/>
            </w:rPr>
            <w:t>Click here to enter text.</w:t>
          </w:r>
        </w:p>
      </w:docPartBody>
    </w:docPart>
    <w:docPart>
      <w:docPartPr>
        <w:name w:val="2C8D0B724291405FBEC0D11B47ED9135"/>
        <w:category>
          <w:name w:val="General"/>
          <w:gallery w:val="placeholder"/>
        </w:category>
        <w:types>
          <w:type w:val="bbPlcHdr"/>
        </w:types>
        <w:behaviors>
          <w:behavior w:val="content"/>
        </w:behaviors>
        <w:guid w:val="{8A2B2EB2-A95E-45B5-916D-DA79CD32EF9B}"/>
      </w:docPartPr>
      <w:docPartBody>
        <w:p w:rsidR="00577277" w:rsidRDefault="00C217F8" w:rsidP="00C217F8">
          <w:pPr>
            <w:pStyle w:val="2C8D0B724291405FBEC0D11B47ED9135"/>
          </w:pPr>
          <w:r w:rsidRPr="004C601A">
            <w:rPr>
              <w:rFonts w:ascii="Arial" w:eastAsia="Calibri" w:hAnsi="Arial" w:cs="Arial"/>
              <w:color w:val="062172"/>
            </w:rPr>
            <w:t>Click here to enter text.</w:t>
          </w:r>
        </w:p>
      </w:docPartBody>
    </w:docPart>
    <w:docPart>
      <w:docPartPr>
        <w:name w:val="307A8DF3945142F9A9537452838828B7"/>
        <w:category>
          <w:name w:val="General"/>
          <w:gallery w:val="placeholder"/>
        </w:category>
        <w:types>
          <w:type w:val="bbPlcHdr"/>
        </w:types>
        <w:behaviors>
          <w:behavior w:val="content"/>
        </w:behaviors>
        <w:guid w:val="{07BA359C-200E-45D8-A66C-CD474192AD34}"/>
      </w:docPartPr>
      <w:docPartBody>
        <w:p w:rsidR="00577277" w:rsidRDefault="00C217F8" w:rsidP="00C217F8">
          <w:pPr>
            <w:pStyle w:val="307A8DF3945142F9A9537452838828B7"/>
          </w:pPr>
          <w:r w:rsidRPr="004C601A">
            <w:rPr>
              <w:rFonts w:ascii="Arial" w:eastAsia="Calibri" w:hAnsi="Arial" w:cs="Arial"/>
              <w:color w:val="062172"/>
            </w:rPr>
            <w:t>Click here to enter text.</w:t>
          </w:r>
        </w:p>
      </w:docPartBody>
    </w:docPart>
    <w:docPart>
      <w:docPartPr>
        <w:name w:val="B745C8D33D4E43E299C9FC3A17927DC8"/>
        <w:category>
          <w:name w:val="General"/>
          <w:gallery w:val="placeholder"/>
        </w:category>
        <w:types>
          <w:type w:val="bbPlcHdr"/>
        </w:types>
        <w:behaviors>
          <w:behavior w:val="content"/>
        </w:behaviors>
        <w:guid w:val="{06E6B0D0-CED5-49EF-9545-82EA890C32D4}"/>
      </w:docPartPr>
      <w:docPartBody>
        <w:p w:rsidR="00577277" w:rsidRDefault="00C217F8" w:rsidP="00C217F8">
          <w:pPr>
            <w:pStyle w:val="B745C8D33D4E43E299C9FC3A17927DC8"/>
          </w:pPr>
          <w:r w:rsidRPr="004C601A">
            <w:rPr>
              <w:rFonts w:ascii="Arial" w:eastAsia="Calibri" w:hAnsi="Arial" w:cs="Arial"/>
              <w:color w:val="062172"/>
            </w:rPr>
            <w:t>Click here to enter text.</w:t>
          </w:r>
        </w:p>
      </w:docPartBody>
    </w:docPart>
    <w:docPart>
      <w:docPartPr>
        <w:name w:val="C27467D0C3B2465B91E2CF996812F6BB"/>
        <w:category>
          <w:name w:val="General"/>
          <w:gallery w:val="placeholder"/>
        </w:category>
        <w:types>
          <w:type w:val="bbPlcHdr"/>
        </w:types>
        <w:behaviors>
          <w:behavior w:val="content"/>
        </w:behaviors>
        <w:guid w:val="{F0A8E64F-4B52-4B89-B59E-061BF866EB47}"/>
      </w:docPartPr>
      <w:docPartBody>
        <w:p w:rsidR="00577277" w:rsidRDefault="00C217F8" w:rsidP="00C217F8">
          <w:pPr>
            <w:pStyle w:val="C27467D0C3B2465B91E2CF996812F6BB"/>
          </w:pPr>
          <w:r w:rsidRPr="006B6FA4">
            <w:rPr>
              <w:rStyle w:val="PlaceholderText"/>
              <w:rFonts w:ascii="Arial" w:hAnsi="Arial" w:cs="Arial"/>
              <w:color w:val="062172"/>
            </w:rPr>
            <w:t xml:space="preserve">Click here to enter </w:t>
          </w:r>
          <w:r>
            <w:rPr>
              <w:rStyle w:val="PlaceholderText"/>
              <w:rFonts w:ascii="Arial" w:hAnsi="Arial" w:cs="Arial"/>
              <w:color w:val="062172"/>
            </w:rPr>
            <w:t>text</w:t>
          </w:r>
          <w:r w:rsidRPr="006B6FA4">
            <w:rPr>
              <w:rStyle w:val="PlaceholderText"/>
              <w:rFonts w:ascii="Arial" w:hAnsi="Arial" w:cs="Arial"/>
              <w:color w:val="062172"/>
            </w:rPr>
            <w:t>.</w:t>
          </w:r>
        </w:p>
      </w:docPartBody>
    </w:docPart>
    <w:docPart>
      <w:docPartPr>
        <w:name w:val="1C6E893E516A4C9F8558216FED534360"/>
        <w:category>
          <w:name w:val="General"/>
          <w:gallery w:val="placeholder"/>
        </w:category>
        <w:types>
          <w:type w:val="bbPlcHdr"/>
        </w:types>
        <w:behaviors>
          <w:behavior w:val="content"/>
        </w:behaviors>
        <w:guid w:val="{341FC226-322F-41B4-AEF5-235B112E1FDC}"/>
      </w:docPartPr>
      <w:docPartBody>
        <w:p w:rsidR="00552FF9" w:rsidRDefault="00D90157" w:rsidP="00D90157">
          <w:pPr>
            <w:pStyle w:val="1C6E893E516A4C9F8558216FED534360"/>
          </w:pPr>
          <w:r w:rsidRPr="004C601A">
            <w:rPr>
              <w:rFonts w:ascii="Arial" w:eastAsia="Calibri" w:hAnsi="Arial" w:cs="Arial"/>
              <w:color w:val="062172"/>
            </w:rPr>
            <w:t>Click here to enter text.</w:t>
          </w:r>
        </w:p>
      </w:docPartBody>
    </w:docPart>
    <w:docPart>
      <w:docPartPr>
        <w:name w:val="991A5221D4034782AAE0BD51E1DDDFAE"/>
        <w:category>
          <w:name w:val="General"/>
          <w:gallery w:val="placeholder"/>
        </w:category>
        <w:types>
          <w:type w:val="bbPlcHdr"/>
        </w:types>
        <w:behaviors>
          <w:behavior w:val="content"/>
        </w:behaviors>
        <w:guid w:val="{ACA85720-36DB-407F-9E08-C87CF4AAD9F3}"/>
      </w:docPartPr>
      <w:docPartBody>
        <w:p w:rsidR="00552FF9" w:rsidRDefault="00D90157" w:rsidP="00D90157">
          <w:pPr>
            <w:pStyle w:val="991A5221D4034782AAE0BD51E1DDDFAE"/>
          </w:pPr>
          <w:r w:rsidRPr="004C601A">
            <w:rPr>
              <w:rFonts w:ascii="Arial" w:eastAsia="Calibri" w:hAnsi="Arial" w:cs="Arial"/>
              <w:color w:val="062172"/>
            </w:rPr>
            <w:t>Click here to enter text.</w:t>
          </w:r>
        </w:p>
      </w:docPartBody>
    </w:docPart>
    <w:docPart>
      <w:docPartPr>
        <w:name w:val="04CF5688733F4D24A9BC6269BD4B7B95"/>
        <w:category>
          <w:name w:val="General"/>
          <w:gallery w:val="placeholder"/>
        </w:category>
        <w:types>
          <w:type w:val="bbPlcHdr"/>
        </w:types>
        <w:behaviors>
          <w:behavior w:val="content"/>
        </w:behaviors>
        <w:guid w:val="{03C5F9CD-5D14-4DE0-8ACA-1D34D2070328}"/>
      </w:docPartPr>
      <w:docPartBody>
        <w:p w:rsidR="00552FF9" w:rsidRDefault="00D90157" w:rsidP="00D90157">
          <w:pPr>
            <w:pStyle w:val="04CF5688733F4D24A9BC6269BD4B7B95"/>
          </w:pPr>
          <w:r w:rsidRPr="006701D7">
            <w:rPr>
              <w:rStyle w:val="PlaceholderText"/>
            </w:rPr>
            <w:t>Choose an item.</w:t>
          </w:r>
        </w:p>
      </w:docPartBody>
    </w:docPart>
    <w:docPart>
      <w:docPartPr>
        <w:name w:val="453B0B3739D943F2AD22800903058D6A"/>
        <w:category>
          <w:name w:val="General"/>
          <w:gallery w:val="placeholder"/>
        </w:category>
        <w:types>
          <w:type w:val="bbPlcHdr"/>
        </w:types>
        <w:behaviors>
          <w:behavior w:val="content"/>
        </w:behaviors>
        <w:guid w:val="{17157255-234D-417C-8CD0-D402812786E2}"/>
      </w:docPartPr>
      <w:docPartBody>
        <w:p w:rsidR="002E0603" w:rsidRDefault="00552FF9" w:rsidP="00552FF9">
          <w:pPr>
            <w:pStyle w:val="453B0B3739D943F2AD22800903058D6A"/>
          </w:pPr>
          <w:r w:rsidRPr="004C601A">
            <w:rPr>
              <w:rFonts w:ascii="Arial" w:eastAsia="Calibri" w:hAnsi="Arial" w:cs="Arial"/>
              <w:color w:val="062172"/>
            </w:rPr>
            <w:t>Click here to enter text.</w:t>
          </w:r>
        </w:p>
      </w:docPartBody>
    </w:docPart>
    <w:docPart>
      <w:docPartPr>
        <w:name w:val="71866ABA6DA04691AA88CC4E3F7437EB"/>
        <w:category>
          <w:name w:val="General"/>
          <w:gallery w:val="placeholder"/>
        </w:category>
        <w:types>
          <w:type w:val="bbPlcHdr"/>
        </w:types>
        <w:behaviors>
          <w:behavior w:val="content"/>
        </w:behaviors>
        <w:guid w:val="{7F4DA92A-F490-47E4-92D5-88FFB9DE7418}"/>
      </w:docPartPr>
      <w:docPartBody>
        <w:p w:rsidR="002E0603" w:rsidRDefault="00552FF9" w:rsidP="00552FF9">
          <w:pPr>
            <w:pStyle w:val="71866ABA6DA04691AA88CC4E3F7437EB"/>
          </w:pPr>
          <w:r w:rsidRPr="004C601A">
            <w:rPr>
              <w:rFonts w:ascii="Arial" w:eastAsia="Calibri" w:hAnsi="Arial" w:cs="Arial"/>
              <w:color w:val="062172"/>
            </w:rPr>
            <w:t>Click here to enter text.</w:t>
          </w:r>
        </w:p>
      </w:docPartBody>
    </w:docPart>
    <w:docPart>
      <w:docPartPr>
        <w:name w:val="80A68D0AA66D4DA088DA0B582B865C8A"/>
        <w:category>
          <w:name w:val="General"/>
          <w:gallery w:val="placeholder"/>
        </w:category>
        <w:types>
          <w:type w:val="bbPlcHdr"/>
        </w:types>
        <w:behaviors>
          <w:behavior w:val="content"/>
        </w:behaviors>
        <w:guid w:val="{AE7373FA-495D-47D5-B882-A30AABF421B2}"/>
      </w:docPartPr>
      <w:docPartBody>
        <w:p w:rsidR="00DB1479" w:rsidRDefault="00552FF9">
          <w:pPr>
            <w:pStyle w:val="80A68D0AA66D4DA088DA0B582B865C8A"/>
          </w:pPr>
          <w:r w:rsidRPr="006701D7">
            <w:rPr>
              <w:rStyle w:val="PlaceholderText"/>
            </w:rPr>
            <w:t>Choose an item.</w:t>
          </w:r>
        </w:p>
      </w:docPartBody>
    </w:docPart>
    <w:docPart>
      <w:docPartPr>
        <w:name w:val="A2BC2E49EDC44CD8BA88672A3CD5B5C7"/>
        <w:category>
          <w:name w:val="General"/>
          <w:gallery w:val="placeholder"/>
        </w:category>
        <w:types>
          <w:type w:val="bbPlcHdr"/>
        </w:types>
        <w:behaviors>
          <w:behavior w:val="content"/>
        </w:behaviors>
        <w:guid w:val="{98E8817E-58A1-484B-84E9-F4E7ED1F26C3}"/>
      </w:docPartPr>
      <w:docPartBody>
        <w:p w:rsidR="006B63F4" w:rsidRDefault="00771ECA" w:rsidP="00771ECA">
          <w:pPr>
            <w:pStyle w:val="A2BC2E49EDC44CD8BA88672A3CD5B5C7"/>
          </w:pPr>
          <w:r w:rsidRPr="006701D7">
            <w:rPr>
              <w:rStyle w:val="PlaceholderText"/>
            </w:rPr>
            <w:t>Choose an item.</w:t>
          </w:r>
        </w:p>
      </w:docPartBody>
    </w:docPart>
    <w:docPart>
      <w:docPartPr>
        <w:name w:val="83001F3018C348B89F8409B5EC6EBECE"/>
        <w:category>
          <w:name w:val="General"/>
          <w:gallery w:val="placeholder"/>
        </w:category>
        <w:types>
          <w:type w:val="bbPlcHdr"/>
        </w:types>
        <w:behaviors>
          <w:behavior w:val="content"/>
        </w:behaviors>
        <w:guid w:val="{EF72CCC8-D47A-4960-A07C-85A17A8F9A6E}"/>
      </w:docPartPr>
      <w:docPartBody>
        <w:p w:rsidR="006B63F4" w:rsidRDefault="00771ECA" w:rsidP="00771ECA">
          <w:pPr>
            <w:pStyle w:val="83001F3018C348B89F8409B5EC6EBECE"/>
          </w:pPr>
          <w:r w:rsidRPr="006701D7">
            <w:rPr>
              <w:rStyle w:val="PlaceholderText"/>
            </w:rPr>
            <w:t>Choose an item.</w:t>
          </w:r>
        </w:p>
      </w:docPartBody>
    </w:docPart>
    <w:docPart>
      <w:docPartPr>
        <w:name w:val="AC1A234BCA8B41C6B7705FE7069826FC"/>
        <w:category>
          <w:name w:val="General"/>
          <w:gallery w:val="placeholder"/>
        </w:category>
        <w:types>
          <w:type w:val="bbPlcHdr"/>
        </w:types>
        <w:behaviors>
          <w:behavior w:val="content"/>
        </w:behaviors>
        <w:guid w:val="{FCBFE431-5D45-425D-AFF4-0FCD5F21A3E7}"/>
      </w:docPartPr>
      <w:docPartBody>
        <w:p w:rsidR="006B63F4" w:rsidRDefault="00771ECA" w:rsidP="00771ECA">
          <w:pPr>
            <w:pStyle w:val="AC1A234BCA8B41C6B7705FE7069826FC"/>
          </w:pPr>
          <w:r w:rsidRPr="006701D7">
            <w:rPr>
              <w:rStyle w:val="PlaceholderText"/>
            </w:rPr>
            <w:t>Choose an item.</w:t>
          </w:r>
        </w:p>
      </w:docPartBody>
    </w:docPart>
    <w:docPart>
      <w:docPartPr>
        <w:name w:val="52339683308B4987932F884A40E08AFD"/>
        <w:category>
          <w:name w:val="General"/>
          <w:gallery w:val="placeholder"/>
        </w:category>
        <w:types>
          <w:type w:val="bbPlcHdr"/>
        </w:types>
        <w:behaviors>
          <w:behavior w:val="content"/>
        </w:behaviors>
        <w:guid w:val="{D4E253B9-9905-4F70-A04D-73EF9C5B3AFC}"/>
      </w:docPartPr>
      <w:docPartBody>
        <w:p w:rsidR="004B7161" w:rsidRDefault="006B63F4" w:rsidP="006B63F4">
          <w:pPr>
            <w:pStyle w:val="52339683308B4987932F884A40E08AFD"/>
          </w:pPr>
          <w:r w:rsidRPr="00410374">
            <w:rPr>
              <w:rStyle w:val="PlaceholderText"/>
              <w:rFonts w:ascii="Arial" w:hAnsi="Arial" w:cs="Arial"/>
              <w:color w:val="803F91"/>
            </w:rPr>
            <w:t>Click here to enter text.</w:t>
          </w:r>
        </w:p>
      </w:docPartBody>
    </w:docPart>
    <w:docPart>
      <w:docPartPr>
        <w:name w:val="2E02BB79A8884DCEB797C2DA2E59BA66"/>
        <w:category>
          <w:name w:val="General"/>
          <w:gallery w:val="placeholder"/>
        </w:category>
        <w:types>
          <w:type w:val="bbPlcHdr"/>
        </w:types>
        <w:behaviors>
          <w:behavior w:val="content"/>
        </w:behaviors>
        <w:guid w:val="{B5241A5A-E5ED-4549-8E91-625A4CCC74EA}"/>
      </w:docPartPr>
      <w:docPartBody>
        <w:p w:rsidR="004B7161" w:rsidRDefault="006B63F4" w:rsidP="006B63F4">
          <w:pPr>
            <w:pStyle w:val="2E02BB79A8884DCEB797C2DA2E59BA66"/>
          </w:pPr>
          <w:r w:rsidRPr="00410374">
            <w:rPr>
              <w:rStyle w:val="PlaceholderText"/>
              <w:rFonts w:ascii="Arial" w:hAnsi="Arial" w:cs="Arial"/>
              <w:color w:val="803F91"/>
            </w:rPr>
            <w:t>Click here to enter text.</w:t>
          </w:r>
        </w:p>
      </w:docPartBody>
    </w:docPart>
    <w:docPart>
      <w:docPartPr>
        <w:name w:val="90CEC85979D64E5081D47F980956E010"/>
        <w:category>
          <w:name w:val="General"/>
          <w:gallery w:val="placeholder"/>
        </w:category>
        <w:types>
          <w:type w:val="bbPlcHdr"/>
        </w:types>
        <w:behaviors>
          <w:behavior w:val="content"/>
        </w:behaviors>
        <w:guid w:val="{3FD90406-C8ED-44A8-9834-653072CDAB4A}"/>
      </w:docPartPr>
      <w:docPartBody>
        <w:p w:rsidR="004B7161" w:rsidRDefault="006B63F4" w:rsidP="006B63F4">
          <w:pPr>
            <w:pStyle w:val="90CEC85979D64E5081D47F980956E010"/>
          </w:pPr>
          <w:r w:rsidRPr="00410374">
            <w:rPr>
              <w:rStyle w:val="PlaceholderText"/>
              <w:rFonts w:ascii="Arial" w:hAnsi="Arial" w:cs="Arial"/>
              <w:color w:val="803F91"/>
            </w:rPr>
            <w:t>Click here to enter text.</w:t>
          </w:r>
        </w:p>
      </w:docPartBody>
    </w:docPart>
    <w:docPart>
      <w:docPartPr>
        <w:name w:val="08EBCA4EE6E24B22B28407939770079A"/>
        <w:category>
          <w:name w:val="General"/>
          <w:gallery w:val="placeholder"/>
        </w:category>
        <w:types>
          <w:type w:val="bbPlcHdr"/>
        </w:types>
        <w:behaviors>
          <w:behavior w:val="content"/>
        </w:behaviors>
        <w:guid w:val="{9997E66D-BD72-4BEC-AA10-0499935F6216}"/>
      </w:docPartPr>
      <w:docPartBody>
        <w:p w:rsidR="00E666D6" w:rsidRDefault="0058522F" w:rsidP="0058522F">
          <w:r w:rsidRPr="00410374">
            <w:rPr>
              <w:rStyle w:val="PlaceholderText"/>
              <w:rFonts w:ascii="Arial" w:hAnsi="Arial" w:cs="Arial"/>
              <w:color w:val="803F91"/>
            </w:rPr>
            <w:t>Click here to enter text.</w:t>
          </w:r>
        </w:p>
      </w:docPartBody>
    </w:docPart>
    <w:docPart>
      <w:docPartPr>
        <w:name w:val="94763F31A4BF45A7BA3FA8C0A9F8C3B9"/>
        <w:category>
          <w:name w:val="General"/>
          <w:gallery w:val="placeholder"/>
        </w:category>
        <w:types>
          <w:type w:val="bbPlcHdr"/>
        </w:types>
        <w:behaviors>
          <w:behavior w:val="content"/>
        </w:behaviors>
        <w:guid w:val="{22349C8C-5F95-4914-920F-C769D248AD41}"/>
      </w:docPartPr>
      <w:docPartBody>
        <w:p w:rsidR="00E666D6" w:rsidRDefault="0058522F" w:rsidP="0058522F">
          <w:r w:rsidRPr="006701D7">
            <w:rPr>
              <w:rStyle w:val="PlaceholderText"/>
            </w:rPr>
            <w:t>Choose an item.</w:t>
          </w:r>
        </w:p>
      </w:docPartBody>
    </w:docPart>
    <w:docPart>
      <w:docPartPr>
        <w:name w:val="B0D1BEA8888D4792ABD0433ACD784D7A"/>
        <w:category>
          <w:name w:val="General"/>
          <w:gallery w:val="placeholder"/>
        </w:category>
        <w:types>
          <w:type w:val="bbPlcHdr"/>
        </w:types>
        <w:behaviors>
          <w:behavior w:val="content"/>
        </w:behaviors>
        <w:guid w:val="{F747AB54-B5A4-4288-905F-4626B42F5D49}"/>
      </w:docPartPr>
      <w:docPartBody>
        <w:p w:rsidR="00E666D6" w:rsidRDefault="0058522F" w:rsidP="0058522F">
          <w:r w:rsidRPr="00410374">
            <w:rPr>
              <w:rStyle w:val="PlaceholderText"/>
              <w:rFonts w:ascii="Arial" w:hAnsi="Arial" w:cs="Arial"/>
              <w:color w:val="803F91"/>
            </w:rPr>
            <w:t>Click here to enter text.</w:t>
          </w:r>
        </w:p>
      </w:docPartBody>
    </w:docPart>
    <w:docPart>
      <w:docPartPr>
        <w:name w:val="80BF769B695D416084F5D973609771F8"/>
        <w:category>
          <w:name w:val="General"/>
          <w:gallery w:val="placeholder"/>
        </w:category>
        <w:types>
          <w:type w:val="bbPlcHdr"/>
        </w:types>
        <w:behaviors>
          <w:behavior w:val="content"/>
        </w:behaviors>
        <w:guid w:val="{0CE076AA-70C5-487F-9A96-9CB6BE67EC47}"/>
      </w:docPartPr>
      <w:docPartBody>
        <w:p w:rsidR="00E666D6" w:rsidRDefault="0058522F" w:rsidP="0058522F">
          <w:r w:rsidRPr="00410374">
            <w:rPr>
              <w:rStyle w:val="PlaceholderText"/>
              <w:rFonts w:ascii="Arial" w:hAnsi="Arial" w:cs="Arial"/>
              <w:color w:val="803F91"/>
            </w:rPr>
            <w:t>Click here to enter text.</w:t>
          </w:r>
        </w:p>
      </w:docPartBody>
    </w:docPart>
    <w:docPart>
      <w:docPartPr>
        <w:name w:val="4FD25434731C4876AAA9FFB78C3073A5"/>
        <w:category>
          <w:name w:val="General"/>
          <w:gallery w:val="placeholder"/>
        </w:category>
        <w:types>
          <w:type w:val="bbPlcHdr"/>
        </w:types>
        <w:behaviors>
          <w:behavior w:val="content"/>
        </w:behaviors>
        <w:guid w:val="{618BC3D7-364D-4761-A043-5B2BB77FA3DA}"/>
      </w:docPartPr>
      <w:docPartBody>
        <w:p w:rsidR="00E666D6" w:rsidRDefault="0058522F" w:rsidP="0058522F">
          <w:r w:rsidRPr="006701D7">
            <w:rPr>
              <w:rStyle w:val="PlaceholderText"/>
            </w:rPr>
            <w:t>Choose an item.</w:t>
          </w:r>
        </w:p>
      </w:docPartBody>
    </w:docPart>
    <w:docPart>
      <w:docPartPr>
        <w:name w:val="6988E087BCD244C2BF540C35642D3076"/>
        <w:category>
          <w:name w:val="General"/>
          <w:gallery w:val="placeholder"/>
        </w:category>
        <w:types>
          <w:type w:val="bbPlcHdr"/>
        </w:types>
        <w:behaviors>
          <w:behavior w:val="content"/>
        </w:behaviors>
        <w:guid w:val="{6FE09B8C-3906-403D-904B-E5F652539F74}"/>
      </w:docPartPr>
      <w:docPartBody>
        <w:p w:rsidR="00E666D6" w:rsidRDefault="0058522F" w:rsidP="0058522F">
          <w:r w:rsidRPr="00410374">
            <w:rPr>
              <w:rStyle w:val="PlaceholderText"/>
              <w:rFonts w:ascii="Arial" w:hAnsi="Arial" w:cs="Arial"/>
              <w:color w:val="803F91"/>
            </w:rPr>
            <w:t>Click here to enter text.</w:t>
          </w:r>
        </w:p>
      </w:docPartBody>
    </w:docPart>
    <w:docPart>
      <w:docPartPr>
        <w:name w:val="D209BCDF4EFA442785D24D4207E16174"/>
        <w:category>
          <w:name w:val="General"/>
          <w:gallery w:val="placeholder"/>
        </w:category>
        <w:types>
          <w:type w:val="bbPlcHdr"/>
        </w:types>
        <w:behaviors>
          <w:behavior w:val="content"/>
        </w:behaviors>
        <w:guid w:val="{0D751E72-F4D6-46C2-A253-188B5FF789D8}"/>
      </w:docPartPr>
      <w:docPartBody>
        <w:p w:rsidR="00E666D6" w:rsidRDefault="0058522F" w:rsidP="0058522F">
          <w:r w:rsidRPr="00410374">
            <w:rPr>
              <w:rStyle w:val="PlaceholderText"/>
              <w:rFonts w:ascii="Arial" w:hAnsi="Arial" w:cs="Arial"/>
              <w:color w:val="803F91"/>
            </w:rPr>
            <w:t>Click here to enter text.</w:t>
          </w:r>
        </w:p>
      </w:docPartBody>
    </w:docPart>
    <w:docPart>
      <w:docPartPr>
        <w:name w:val="B2250AC995D34547961B4F2738413CE8"/>
        <w:category>
          <w:name w:val="General"/>
          <w:gallery w:val="placeholder"/>
        </w:category>
        <w:types>
          <w:type w:val="bbPlcHdr"/>
        </w:types>
        <w:behaviors>
          <w:behavior w:val="content"/>
        </w:behaviors>
        <w:guid w:val="{07753186-AD24-4DEC-8490-D962D4DBD476}"/>
      </w:docPartPr>
      <w:docPartBody>
        <w:p w:rsidR="00E666D6" w:rsidRDefault="0058522F" w:rsidP="0058522F">
          <w:r w:rsidRPr="006701D7">
            <w:rPr>
              <w:rStyle w:val="PlaceholderText"/>
            </w:rPr>
            <w:t>Choose an item.</w:t>
          </w:r>
        </w:p>
      </w:docPartBody>
    </w:docPart>
    <w:docPart>
      <w:docPartPr>
        <w:name w:val="E608EC983F77426FAB4765F13661E7AF"/>
        <w:category>
          <w:name w:val="General"/>
          <w:gallery w:val="placeholder"/>
        </w:category>
        <w:types>
          <w:type w:val="bbPlcHdr"/>
        </w:types>
        <w:behaviors>
          <w:behavior w:val="content"/>
        </w:behaviors>
        <w:guid w:val="{C2AD3F3F-201C-4533-A486-0C23EBF3E4C0}"/>
      </w:docPartPr>
      <w:docPartBody>
        <w:p w:rsidR="00E666D6" w:rsidRDefault="0058522F" w:rsidP="0058522F">
          <w:r w:rsidRPr="00410374">
            <w:rPr>
              <w:rStyle w:val="PlaceholderText"/>
              <w:rFonts w:ascii="Arial" w:hAnsi="Arial" w:cs="Arial"/>
              <w:color w:val="803F91"/>
            </w:rPr>
            <w:t>Click here to enter text.</w:t>
          </w:r>
        </w:p>
      </w:docPartBody>
    </w:docPart>
    <w:docPart>
      <w:docPartPr>
        <w:name w:val="EEADEE9741294A51AC7E5063D4EF2813"/>
        <w:category>
          <w:name w:val="General"/>
          <w:gallery w:val="placeholder"/>
        </w:category>
        <w:types>
          <w:type w:val="bbPlcHdr"/>
        </w:types>
        <w:behaviors>
          <w:behavior w:val="content"/>
        </w:behaviors>
        <w:guid w:val="{2D135D8D-A8B4-435D-8812-08D60CB84591}"/>
      </w:docPartPr>
      <w:docPartBody>
        <w:p w:rsidR="002202CA" w:rsidRDefault="007C2E03" w:rsidP="007C2E03">
          <w:pPr>
            <w:pStyle w:val="EEADEE9741294A51AC7E5063D4EF2813"/>
          </w:pPr>
          <w:r w:rsidRPr="006701D7">
            <w:rPr>
              <w:rStyle w:val="PlaceholderText"/>
            </w:rPr>
            <w:t>Choose an item.</w:t>
          </w:r>
        </w:p>
      </w:docPartBody>
    </w:docPart>
    <w:docPart>
      <w:docPartPr>
        <w:name w:val="2DD0FA4E144441ACB06308BFAA5091EE"/>
        <w:category>
          <w:name w:val="General"/>
          <w:gallery w:val="placeholder"/>
        </w:category>
        <w:types>
          <w:type w:val="bbPlcHdr"/>
        </w:types>
        <w:behaviors>
          <w:behavior w:val="content"/>
        </w:behaviors>
        <w:guid w:val="{2C587D0F-7BA0-409A-ACF4-C25AB27395A8}"/>
      </w:docPartPr>
      <w:docPartBody>
        <w:p w:rsidR="002202CA" w:rsidRDefault="007C2E03" w:rsidP="007C2E03">
          <w:pPr>
            <w:pStyle w:val="2DD0FA4E144441ACB06308BFAA5091EE"/>
          </w:pPr>
          <w:r w:rsidRPr="006701D7">
            <w:rPr>
              <w:rStyle w:val="PlaceholderText"/>
            </w:rPr>
            <w:t>Choose an item.</w:t>
          </w:r>
        </w:p>
      </w:docPartBody>
    </w:docPart>
    <w:docPart>
      <w:docPartPr>
        <w:name w:val="2B914D0252984C2EAC3F23A8477651C0"/>
        <w:category>
          <w:name w:val="General"/>
          <w:gallery w:val="placeholder"/>
        </w:category>
        <w:types>
          <w:type w:val="bbPlcHdr"/>
        </w:types>
        <w:behaviors>
          <w:behavior w:val="content"/>
        </w:behaviors>
        <w:guid w:val="{B2C8F3DE-7AC6-4D9E-BAFD-BB57734A021B}"/>
      </w:docPartPr>
      <w:docPartBody>
        <w:p w:rsidR="002202CA" w:rsidRDefault="007C2E03" w:rsidP="007C2E03">
          <w:pPr>
            <w:pStyle w:val="2B914D0252984C2EAC3F23A8477651C0"/>
          </w:pPr>
          <w:r w:rsidRPr="006701D7">
            <w:rPr>
              <w:rStyle w:val="PlaceholderText"/>
            </w:rPr>
            <w:t>Choose an item.</w:t>
          </w:r>
        </w:p>
      </w:docPartBody>
    </w:docPart>
    <w:docPart>
      <w:docPartPr>
        <w:name w:val="6EF78E894B584D558FB28F7CA38CFB24"/>
        <w:category>
          <w:name w:val="General"/>
          <w:gallery w:val="placeholder"/>
        </w:category>
        <w:types>
          <w:type w:val="bbPlcHdr"/>
        </w:types>
        <w:behaviors>
          <w:behavior w:val="content"/>
        </w:behaviors>
        <w:guid w:val="{93A6CF4D-B6FB-40CC-A54E-5B1EEE0DEF6D}"/>
      </w:docPartPr>
      <w:docPartBody>
        <w:p w:rsidR="00D536DD" w:rsidRDefault="00EC6912" w:rsidP="00EC6912">
          <w:r w:rsidRPr="006C3033">
            <w:rPr>
              <w:rFonts w:ascii="Arial" w:hAnsi="Arial" w:cs="Arial"/>
              <w:color w:val="062172"/>
              <w:sz w:val="20"/>
              <w:szCs w:val="20"/>
            </w:rPr>
            <w:t xml:space="preserve">Click to enter </w:t>
          </w:r>
          <w:r>
            <w:rPr>
              <w:rFonts w:ascii="Arial" w:hAnsi="Arial" w:cs="Arial"/>
              <w:color w:val="062172"/>
              <w:sz w:val="20"/>
              <w:szCs w:val="20"/>
            </w:rPr>
            <w:t>amount</w:t>
          </w:r>
          <w:r w:rsidRPr="006C3033">
            <w:rPr>
              <w:rFonts w:ascii="Arial" w:hAnsi="Arial" w:cs="Arial"/>
              <w:color w:val="062172"/>
              <w:sz w:val="20"/>
              <w:szCs w:val="20"/>
            </w:rPr>
            <w:t>.</w:t>
          </w:r>
        </w:p>
      </w:docPartBody>
    </w:docPart>
    <w:docPart>
      <w:docPartPr>
        <w:name w:val="D227B62775D74FBE9BEBB218E61BD5DA"/>
        <w:category>
          <w:name w:val="General"/>
          <w:gallery w:val="placeholder"/>
        </w:category>
        <w:types>
          <w:type w:val="bbPlcHdr"/>
        </w:types>
        <w:behaviors>
          <w:behavior w:val="content"/>
        </w:behaviors>
        <w:guid w:val="{1F3E4BD4-2D85-4523-A693-76FA7B4EA203}"/>
      </w:docPartPr>
      <w:docPartBody>
        <w:p w:rsidR="005A70AE" w:rsidRDefault="000275B6" w:rsidP="000275B6">
          <w:pPr>
            <w:pStyle w:val="D227B62775D74FBE9BEBB218E61BD5DA"/>
          </w:pPr>
          <w:r w:rsidRPr="008F3465">
            <w:rPr>
              <w:rFonts w:ascii="Arial" w:eastAsia="Calibri" w:hAnsi="Arial" w:cs="Arial"/>
              <w:color w:val="062172"/>
              <w:sz w:val="20"/>
              <w:szCs w:val="20"/>
            </w:rPr>
            <w:t>Click here to enter text.</w:t>
          </w:r>
        </w:p>
      </w:docPartBody>
    </w:docPart>
    <w:docPart>
      <w:docPartPr>
        <w:name w:val="4A09E13FA6D9499ABCAE6B3F8E097819"/>
        <w:category>
          <w:name w:val="General"/>
          <w:gallery w:val="placeholder"/>
        </w:category>
        <w:types>
          <w:type w:val="bbPlcHdr"/>
        </w:types>
        <w:behaviors>
          <w:behavior w:val="content"/>
        </w:behaviors>
        <w:guid w:val="{402A18F4-A0E1-4ED8-98B5-76EF1261FE6A}"/>
      </w:docPartPr>
      <w:docPartBody>
        <w:p w:rsidR="005A70AE" w:rsidRDefault="000275B6" w:rsidP="000275B6">
          <w:pPr>
            <w:pStyle w:val="4A09E13FA6D9499ABCAE6B3F8E097819"/>
          </w:pPr>
          <w:r w:rsidRPr="008F3465">
            <w:rPr>
              <w:rFonts w:ascii="Arial" w:eastAsia="Calibri" w:hAnsi="Arial" w:cs="Arial"/>
              <w:color w:val="062172"/>
              <w:sz w:val="20"/>
              <w:szCs w:val="20"/>
            </w:rPr>
            <w:t>Click here to enter text.</w:t>
          </w:r>
        </w:p>
      </w:docPartBody>
    </w:docPart>
    <w:docPart>
      <w:docPartPr>
        <w:name w:val="6903DE2869DA42C9A6D8330F0AB41240"/>
        <w:category>
          <w:name w:val="General"/>
          <w:gallery w:val="placeholder"/>
        </w:category>
        <w:types>
          <w:type w:val="bbPlcHdr"/>
        </w:types>
        <w:behaviors>
          <w:behavior w:val="content"/>
        </w:behaviors>
        <w:guid w:val="{7E8965CC-E765-4663-92BF-7FCDE4FDA8FF}"/>
      </w:docPartPr>
      <w:docPartBody>
        <w:p w:rsidR="005A70AE" w:rsidRDefault="000275B6" w:rsidP="000275B6">
          <w:pPr>
            <w:pStyle w:val="6903DE2869DA42C9A6D8330F0AB41240"/>
          </w:pPr>
          <w:r w:rsidRPr="008F3465">
            <w:rPr>
              <w:rFonts w:ascii="Arial" w:eastAsia="Calibri" w:hAnsi="Arial" w:cs="Arial"/>
              <w:color w:val="062172"/>
              <w:sz w:val="20"/>
              <w:szCs w:val="20"/>
            </w:rPr>
            <w:t>Click here to enter text.</w:t>
          </w:r>
        </w:p>
      </w:docPartBody>
    </w:docPart>
    <w:docPart>
      <w:docPartPr>
        <w:name w:val="46BB541925DF46DFBC2A40B93248FEB4"/>
        <w:category>
          <w:name w:val="General"/>
          <w:gallery w:val="placeholder"/>
        </w:category>
        <w:types>
          <w:type w:val="bbPlcHdr"/>
        </w:types>
        <w:behaviors>
          <w:behavior w:val="content"/>
        </w:behaviors>
        <w:guid w:val="{4E028D9C-5009-498D-A14D-F30E3D92B1E6}"/>
      </w:docPartPr>
      <w:docPartBody>
        <w:p w:rsidR="005A70AE" w:rsidRDefault="000275B6" w:rsidP="000275B6">
          <w:pPr>
            <w:pStyle w:val="46BB541925DF46DFBC2A40B93248FEB4"/>
          </w:pPr>
          <w:r w:rsidRPr="008F3465">
            <w:rPr>
              <w:rFonts w:ascii="Arial" w:eastAsia="Calibri" w:hAnsi="Arial" w:cs="Arial"/>
              <w:color w:val="062172"/>
              <w:sz w:val="20"/>
              <w:szCs w:val="20"/>
            </w:rPr>
            <w:t>Click here to enter text.</w:t>
          </w:r>
        </w:p>
      </w:docPartBody>
    </w:docPart>
    <w:docPart>
      <w:docPartPr>
        <w:name w:val="E7FFC217058640F3BE93F092F88CEC74"/>
        <w:category>
          <w:name w:val="General"/>
          <w:gallery w:val="placeholder"/>
        </w:category>
        <w:types>
          <w:type w:val="bbPlcHdr"/>
        </w:types>
        <w:behaviors>
          <w:behavior w:val="content"/>
        </w:behaviors>
        <w:guid w:val="{187CAEB9-6212-4E4C-9A00-84BDAF0B5864}"/>
      </w:docPartPr>
      <w:docPartBody>
        <w:p w:rsidR="005A70AE" w:rsidRDefault="000275B6" w:rsidP="000275B6">
          <w:pPr>
            <w:pStyle w:val="E7FFC217058640F3BE93F092F88CEC74"/>
          </w:pPr>
          <w:r w:rsidRPr="008F3465">
            <w:rPr>
              <w:rFonts w:ascii="Arial" w:eastAsia="Calibri" w:hAnsi="Arial" w:cs="Arial"/>
              <w:color w:val="062172"/>
              <w:sz w:val="20"/>
              <w:szCs w:val="20"/>
            </w:rPr>
            <w:t>Click here to enter text.</w:t>
          </w:r>
        </w:p>
      </w:docPartBody>
    </w:docPart>
    <w:docPart>
      <w:docPartPr>
        <w:name w:val="80B747233DC54A6CA035226D2659CA80"/>
        <w:category>
          <w:name w:val="General"/>
          <w:gallery w:val="placeholder"/>
        </w:category>
        <w:types>
          <w:type w:val="bbPlcHdr"/>
        </w:types>
        <w:behaviors>
          <w:behavior w:val="content"/>
        </w:behaviors>
        <w:guid w:val="{51A7C17C-1A0E-4733-8C17-B7931462A44F}"/>
      </w:docPartPr>
      <w:docPartBody>
        <w:p w:rsidR="005A70AE" w:rsidRDefault="000275B6" w:rsidP="000275B6">
          <w:pPr>
            <w:pStyle w:val="80B747233DC54A6CA035226D2659CA80"/>
          </w:pPr>
          <w:r w:rsidRPr="008F3465">
            <w:rPr>
              <w:rFonts w:ascii="Arial" w:eastAsia="Calibri" w:hAnsi="Arial" w:cs="Arial"/>
              <w:color w:val="062172"/>
              <w:sz w:val="20"/>
              <w:szCs w:val="20"/>
            </w:rPr>
            <w:t>Click here to enter text.</w:t>
          </w:r>
        </w:p>
      </w:docPartBody>
    </w:docPart>
    <w:docPart>
      <w:docPartPr>
        <w:name w:val="E5621A923F4F41CAA237B3AF7AC87741"/>
        <w:category>
          <w:name w:val="General"/>
          <w:gallery w:val="placeholder"/>
        </w:category>
        <w:types>
          <w:type w:val="bbPlcHdr"/>
        </w:types>
        <w:behaviors>
          <w:behavior w:val="content"/>
        </w:behaviors>
        <w:guid w:val="{0B196123-A1CC-41EC-8FE6-EFDDE9FAE4A5}"/>
      </w:docPartPr>
      <w:docPartBody>
        <w:p w:rsidR="005A70AE" w:rsidRDefault="000275B6" w:rsidP="000275B6">
          <w:pPr>
            <w:pStyle w:val="E5621A923F4F41CAA237B3AF7AC87741"/>
          </w:pPr>
          <w:r w:rsidRPr="008F3465">
            <w:rPr>
              <w:rFonts w:ascii="Arial" w:eastAsia="Calibri" w:hAnsi="Arial" w:cs="Arial"/>
              <w:color w:val="062172"/>
              <w:sz w:val="20"/>
              <w:szCs w:val="20"/>
            </w:rPr>
            <w:t>Click here to enter text.</w:t>
          </w:r>
        </w:p>
      </w:docPartBody>
    </w:docPart>
    <w:docPart>
      <w:docPartPr>
        <w:name w:val="71E5FAA3B2E9435BBD1CFF272B7080A6"/>
        <w:category>
          <w:name w:val="General"/>
          <w:gallery w:val="placeholder"/>
        </w:category>
        <w:types>
          <w:type w:val="bbPlcHdr"/>
        </w:types>
        <w:behaviors>
          <w:behavior w:val="content"/>
        </w:behaviors>
        <w:guid w:val="{B34C41A3-592F-48AC-BAA9-51811EE1B295}"/>
      </w:docPartPr>
      <w:docPartBody>
        <w:p w:rsidR="005A70AE" w:rsidRDefault="000275B6" w:rsidP="000275B6">
          <w:pPr>
            <w:pStyle w:val="71E5FAA3B2E9435BBD1CFF272B7080A6"/>
          </w:pPr>
          <w:r w:rsidRPr="008F3465">
            <w:rPr>
              <w:rFonts w:ascii="Arial" w:eastAsia="Calibri" w:hAnsi="Arial" w:cs="Arial"/>
              <w:color w:val="062172"/>
              <w:sz w:val="20"/>
              <w:szCs w:val="20"/>
            </w:rPr>
            <w:t>Click here to enter text.</w:t>
          </w:r>
        </w:p>
      </w:docPartBody>
    </w:docPart>
    <w:docPart>
      <w:docPartPr>
        <w:name w:val="F754E377911C4634B39049B5D0243516"/>
        <w:category>
          <w:name w:val="General"/>
          <w:gallery w:val="placeholder"/>
        </w:category>
        <w:types>
          <w:type w:val="bbPlcHdr"/>
        </w:types>
        <w:behaviors>
          <w:behavior w:val="content"/>
        </w:behaviors>
        <w:guid w:val="{C5C36790-71D5-49C3-A693-B1BA33653DBD}"/>
      </w:docPartPr>
      <w:docPartBody>
        <w:p w:rsidR="005A70AE" w:rsidRDefault="000275B6" w:rsidP="000275B6">
          <w:pPr>
            <w:pStyle w:val="F754E377911C4634B39049B5D0243516"/>
          </w:pPr>
          <w:r w:rsidRPr="008F3465">
            <w:rPr>
              <w:rFonts w:ascii="Arial" w:eastAsia="Calibri" w:hAnsi="Arial" w:cs="Arial"/>
              <w:color w:val="062172"/>
              <w:sz w:val="20"/>
              <w:szCs w:val="20"/>
            </w:rPr>
            <w:t>Click here to enter text.</w:t>
          </w:r>
        </w:p>
      </w:docPartBody>
    </w:docPart>
    <w:docPart>
      <w:docPartPr>
        <w:name w:val="E4E6AD0E2AF5497F97B6E1869B9FD95E"/>
        <w:category>
          <w:name w:val="General"/>
          <w:gallery w:val="placeholder"/>
        </w:category>
        <w:types>
          <w:type w:val="bbPlcHdr"/>
        </w:types>
        <w:behaviors>
          <w:behavior w:val="content"/>
        </w:behaviors>
        <w:guid w:val="{D0B3F477-36D5-473C-B0CA-D11AF1ED9C57}"/>
      </w:docPartPr>
      <w:docPartBody>
        <w:p w:rsidR="005A70AE" w:rsidRDefault="000275B6" w:rsidP="000275B6">
          <w:pPr>
            <w:pStyle w:val="E4E6AD0E2AF5497F97B6E1869B9FD95E"/>
          </w:pPr>
          <w:r w:rsidRPr="008F3465">
            <w:rPr>
              <w:rFonts w:ascii="Arial" w:eastAsia="Calibri" w:hAnsi="Arial" w:cs="Arial"/>
              <w:color w:val="062172"/>
              <w:sz w:val="20"/>
              <w:szCs w:val="20"/>
            </w:rPr>
            <w:t>Click here to enter text.</w:t>
          </w:r>
        </w:p>
      </w:docPartBody>
    </w:docPart>
    <w:docPart>
      <w:docPartPr>
        <w:name w:val="B515C49636524095B99EFCE7EF32355D"/>
        <w:category>
          <w:name w:val="General"/>
          <w:gallery w:val="placeholder"/>
        </w:category>
        <w:types>
          <w:type w:val="bbPlcHdr"/>
        </w:types>
        <w:behaviors>
          <w:behavior w:val="content"/>
        </w:behaviors>
        <w:guid w:val="{8CCC1CC1-5CC5-4BDB-A118-4063C33DA632}"/>
      </w:docPartPr>
      <w:docPartBody>
        <w:p w:rsidR="005A70AE" w:rsidRDefault="000275B6" w:rsidP="000275B6">
          <w:pPr>
            <w:pStyle w:val="B515C49636524095B99EFCE7EF32355D"/>
          </w:pPr>
          <w:r w:rsidRPr="008F3465">
            <w:rPr>
              <w:rFonts w:ascii="Arial" w:eastAsia="Calibri" w:hAnsi="Arial" w:cs="Arial"/>
              <w:color w:val="062172"/>
              <w:sz w:val="20"/>
              <w:szCs w:val="20"/>
            </w:rPr>
            <w:t>Click here to enter text.</w:t>
          </w:r>
        </w:p>
      </w:docPartBody>
    </w:docPart>
    <w:docPart>
      <w:docPartPr>
        <w:name w:val="A72E22A9912F465691821C918407EEB7"/>
        <w:category>
          <w:name w:val="General"/>
          <w:gallery w:val="placeholder"/>
        </w:category>
        <w:types>
          <w:type w:val="bbPlcHdr"/>
        </w:types>
        <w:behaviors>
          <w:behavior w:val="content"/>
        </w:behaviors>
        <w:guid w:val="{6F66B680-7232-4E48-8D84-942F8A205D0B}"/>
      </w:docPartPr>
      <w:docPartBody>
        <w:p w:rsidR="005A70AE" w:rsidRDefault="000275B6" w:rsidP="000275B6">
          <w:pPr>
            <w:pStyle w:val="A72E22A9912F465691821C918407EEB7"/>
          </w:pPr>
          <w:r w:rsidRPr="008F3465">
            <w:rPr>
              <w:rFonts w:ascii="Arial" w:eastAsia="Calibri" w:hAnsi="Arial" w:cs="Arial"/>
              <w:color w:val="062172"/>
              <w:sz w:val="20"/>
              <w:szCs w:val="20"/>
            </w:rPr>
            <w:t>Click here to enter text.</w:t>
          </w:r>
        </w:p>
      </w:docPartBody>
    </w:docPart>
    <w:docPart>
      <w:docPartPr>
        <w:name w:val="C8C14AEED20741BDBEDC5A382BE57B0D"/>
        <w:category>
          <w:name w:val="General"/>
          <w:gallery w:val="placeholder"/>
        </w:category>
        <w:types>
          <w:type w:val="bbPlcHdr"/>
        </w:types>
        <w:behaviors>
          <w:behavior w:val="content"/>
        </w:behaviors>
        <w:guid w:val="{E993E7B2-2F31-44D4-AA00-1DA9E5BF6C82}"/>
      </w:docPartPr>
      <w:docPartBody>
        <w:p w:rsidR="005A70AE" w:rsidRDefault="000275B6" w:rsidP="000275B6">
          <w:pPr>
            <w:pStyle w:val="C8C14AEED20741BDBEDC5A382BE57B0D"/>
          </w:pPr>
          <w:r w:rsidRPr="008F3465">
            <w:rPr>
              <w:rFonts w:ascii="Arial" w:eastAsia="Calibri" w:hAnsi="Arial" w:cs="Arial"/>
              <w:color w:val="062172"/>
              <w:sz w:val="20"/>
              <w:szCs w:val="20"/>
            </w:rPr>
            <w:t>Click here to enter text.</w:t>
          </w:r>
        </w:p>
      </w:docPartBody>
    </w:docPart>
    <w:docPart>
      <w:docPartPr>
        <w:name w:val="D5E2B00AE2204CE48CDC0EBFA9589E3E"/>
        <w:category>
          <w:name w:val="General"/>
          <w:gallery w:val="placeholder"/>
        </w:category>
        <w:types>
          <w:type w:val="bbPlcHdr"/>
        </w:types>
        <w:behaviors>
          <w:behavior w:val="content"/>
        </w:behaviors>
        <w:guid w:val="{EE16D650-D4BA-457B-8542-AB75E79D924C}"/>
      </w:docPartPr>
      <w:docPartBody>
        <w:p w:rsidR="005A70AE" w:rsidRDefault="000275B6" w:rsidP="000275B6">
          <w:pPr>
            <w:pStyle w:val="D5E2B00AE2204CE48CDC0EBFA9589E3E"/>
          </w:pPr>
          <w:r w:rsidRPr="008F3465">
            <w:rPr>
              <w:rFonts w:ascii="Arial" w:eastAsia="Calibri" w:hAnsi="Arial" w:cs="Arial"/>
              <w:color w:val="062172"/>
              <w:sz w:val="20"/>
              <w:szCs w:val="20"/>
            </w:rPr>
            <w:t>Click here to enter text.</w:t>
          </w:r>
        </w:p>
      </w:docPartBody>
    </w:docPart>
    <w:docPart>
      <w:docPartPr>
        <w:name w:val="4ACBB0C273284E9E8EBE28693CBE4B35"/>
        <w:category>
          <w:name w:val="General"/>
          <w:gallery w:val="placeholder"/>
        </w:category>
        <w:types>
          <w:type w:val="bbPlcHdr"/>
        </w:types>
        <w:behaviors>
          <w:behavior w:val="content"/>
        </w:behaviors>
        <w:guid w:val="{7AB058CE-26E6-47A8-A1D9-795E54A6B35A}"/>
      </w:docPartPr>
      <w:docPartBody>
        <w:p w:rsidR="005A70AE" w:rsidRDefault="000275B6" w:rsidP="000275B6">
          <w:pPr>
            <w:pStyle w:val="4ACBB0C273284E9E8EBE28693CBE4B35"/>
          </w:pPr>
          <w:r w:rsidRPr="008F3465">
            <w:rPr>
              <w:rFonts w:ascii="Arial" w:eastAsia="Calibri" w:hAnsi="Arial" w:cs="Arial"/>
              <w:color w:val="062172"/>
              <w:sz w:val="20"/>
              <w:szCs w:val="20"/>
            </w:rPr>
            <w:t>Click here to enter text.</w:t>
          </w:r>
        </w:p>
      </w:docPartBody>
    </w:docPart>
    <w:docPart>
      <w:docPartPr>
        <w:name w:val="E977D0FF17ED45358D5A0967676BC7BC"/>
        <w:category>
          <w:name w:val="General"/>
          <w:gallery w:val="placeholder"/>
        </w:category>
        <w:types>
          <w:type w:val="bbPlcHdr"/>
        </w:types>
        <w:behaviors>
          <w:behavior w:val="content"/>
        </w:behaviors>
        <w:guid w:val="{23A9985D-8A4D-4679-8E36-F20E066217C5}"/>
      </w:docPartPr>
      <w:docPartBody>
        <w:p w:rsidR="005A70AE" w:rsidRDefault="000275B6" w:rsidP="000275B6">
          <w:pPr>
            <w:pStyle w:val="E977D0FF17ED45358D5A0967676BC7BC"/>
          </w:pPr>
          <w:r w:rsidRPr="008F3465">
            <w:rPr>
              <w:rFonts w:ascii="Arial" w:eastAsia="Calibri" w:hAnsi="Arial" w:cs="Arial"/>
              <w:color w:val="062172"/>
              <w:sz w:val="20"/>
              <w:szCs w:val="20"/>
            </w:rPr>
            <w:t>Click here to enter text.</w:t>
          </w:r>
        </w:p>
      </w:docPartBody>
    </w:docPart>
    <w:docPart>
      <w:docPartPr>
        <w:name w:val="69E71D7AD6944A55AAEABE9D24445215"/>
        <w:category>
          <w:name w:val="General"/>
          <w:gallery w:val="placeholder"/>
        </w:category>
        <w:types>
          <w:type w:val="bbPlcHdr"/>
        </w:types>
        <w:behaviors>
          <w:behavior w:val="content"/>
        </w:behaviors>
        <w:guid w:val="{91B36EDA-C895-4AD6-B015-7E41482FB1FD}"/>
      </w:docPartPr>
      <w:docPartBody>
        <w:p w:rsidR="005A70AE" w:rsidRDefault="000275B6" w:rsidP="000275B6">
          <w:pPr>
            <w:pStyle w:val="69E71D7AD6944A55AAEABE9D24445215"/>
          </w:pPr>
          <w:r w:rsidRPr="008F3465">
            <w:rPr>
              <w:rFonts w:ascii="Arial" w:eastAsia="Calibri" w:hAnsi="Arial" w:cs="Arial"/>
              <w:color w:val="062172"/>
              <w:sz w:val="20"/>
              <w:szCs w:val="20"/>
            </w:rPr>
            <w:t>Click here to enter text.</w:t>
          </w:r>
        </w:p>
      </w:docPartBody>
    </w:docPart>
    <w:docPart>
      <w:docPartPr>
        <w:name w:val="52662DD6496644FEA452D9D1A0C81546"/>
        <w:category>
          <w:name w:val="General"/>
          <w:gallery w:val="placeholder"/>
        </w:category>
        <w:types>
          <w:type w:val="bbPlcHdr"/>
        </w:types>
        <w:behaviors>
          <w:behavior w:val="content"/>
        </w:behaviors>
        <w:guid w:val="{98DE9483-79D7-4E00-89EC-5CF14CA0B8A1}"/>
      </w:docPartPr>
      <w:docPartBody>
        <w:p w:rsidR="005A70AE" w:rsidRDefault="000275B6" w:rsidP="000275B6">
          <w:pPr>
            <w:pStyle w:val="52662DD6496644FEA452D9D1A0C81546"/>
          </w:pPr>
          <w:r w:rsidRPr="008F3465">
            <w:rPr>
              <w:rFonts w:ascii="Arial" w:eastAsia="Calibri" w:hAnsi="Arial" w:cs="Arial"/>
              <w:color w:val="062172"/>
              <w:sz w:val="20"/>
              <w:szCs w:val="20"/>
            </w:rPr>
            <w:t>Click here to enter text.</w:t>
          </w:r>
        </w:p>
      </w:docPartBody>
    </w:docPart>
    <w:docPart>
      <w:docPartPr>
        <w:name w:val="3A2A06BC35854CE8BF0F78C37941BB0D"/>
        <w:category>
          <w:name w:val="General"/>
          <w:gallery w:val="placeholder"/>
        </w:category>
        <w:types>
          <w:type w:val="bbPlcHdr"/>
        </w:types>
        <w:behaviors>
          <w:behavior w:val="content"/>
        </w:behaviors>
        <w:guid w:val="{08E0EFA4-58CB-4A8F-8D58-23166653CA4F}"/>
      </w:docPartPr>
      <w:docPartBody>
        <w:p w:rsidR="005A70AE" w:rsidRDefault="000275B6" w:rsidP="000275B6">
          <w:pPr>
            <w:pStyle w:val="3A2A06BC35854CE8BF0F78C37941BB0D"/>
          </w:pPr>
          <w:r w:rsidRPr="008F3465">
            <w:rPr>
              <w:rFonts w:ascii="Arial" w:eastAsia="Calibri" w:hAnsi="Arial" w:cs="Arial"/>
              <w:color w:val="062172"/>
              <w:sz w:val="20"/>
              <w:szCs w:val="20"/>
            </w:rPr>
            <w:t>Click here to enter text.</w:t>
          </w:r>
        </w:p>
      </w:docPartBody>
    </w:docPart>
    <w:docPart>
      <w:docPartPr>
        <w:name w:val="02679BD1010C4EF2ABF53481AA71F1B6"/>
        <w:category>
          <w:name w:val="General"/>
          <w:gallery w:val="placeholder"/>
        </w:category>
        <w:types>
          <w:type w:val="bbPlcHdr"/>
        </w:types>
        <w:behaviors>
          <w:behavior w:val="content"/>
        </w:behaviors>
        <w:guid w:val="{21D14EC5-0858-4961-9CDB-5C8D29E56294}"/>
      </w:docPartPr>
      <w:docPartBody>
        <w:p w:rsidR="005A70AE" w:rsidRDefault="000275B6" w:rsidP="000275B6">
          <w:pPr>
            <w:pStyle w:val="02679BD1010C4EF2ABF53481AA71F1B6"/>
          </w:pPr>
          <w:r w:rsidRPr="008F3465">
            <w:rPr>
              <w:rFonts w:ascii="Arial" w:eastAsia="Calibri" w:hAnsi="Arial" w:cs="Arial"/>
              <w:color w:val="062172"/>
              <w:sz w:val="20"/>
              <w:szCs w:val="20"/>
            </w:rPr>
            <w:t>Click here to enter text.</w:t>
          </w:r>
        </w:p>
      </w:docPartBody>
    </w:docPart>
    <w:docPart>
      <w:docPartPr>
        <w:name w:val="D10CFEB51DAB4AFEAD78AEDBC0211F0E"/>
        <w:category>
          <w:name w:val="General"/>
          <w:gallery w:val="placeholder"/>
        </w:category>
        <w:types>
          <w:type w:val="bbPlcHdr"/>
        </w:types>
        <w:behaviors>
          <w:behavior w:val="content"/>
        </w:behaviors>
        <w:guid w:val="{256BC486-D592-412A-A38C-E2D7C5D8536D}"/>
      </w:docPartPr>
      <w:docPartBody>
        <w:p w:rsidR="005A70AE" w:rsidRDefault="000275B6" w:rsidP="000275B6">
          <w:pPr>
            <w:pStyle w:val="D10CFEB51DAB4AFEAD78AEDBC0211F0E"/>
          </w:pPr>
          <w:r w:rsidRPr="008F3465">
            <w:rPr>
              <w:rFonts w:ascii="Arial" w:eastAsia="Calibri" w:hAnsi="Arial" w:cs="Arial"/>
              <w:color w:val="062172"/>
              <w:sz w:val="20"/>
              <w:szCs w:val="20"/>
            </w:rPr>
            <w:t>Click here to enter text.</w:t>
          </w:r>
        </w:p>
      </w:docPartBody>
    </w:docPart>
    <w:docPart>
      <w:docPartPr>
        <w:name w:val="1907729574B746F09D47187AC474C49C"/>
        <w:category>
          <w:name w:val="General"/>
          <w:gallery w:val="placeholder"/>
        </w:category>
        <w:types>
          <w:type w:val="bbPlcHdr"/>
        </w:types>
        <w:behaviors>
          <w:behavior w:val="content"/>
        </w:behaviors>
        <w:guid w:val="{F89DB656-862F-4541-B606-CAB1BA54E053}"/>
      </w:docPartPr>
      <w:docPartBody>
        <w:p w:rsidR="005A70AE" w:rsidRDefault="000275B6" w:rsidP="000275B6">
          <w:pPr>
            <w:pStyle w:val="1907729574B746F09D47187AC474C49C"/>
          </w:pPr>
          <w:r w:rsidRPr="008F3465">
            <w:rPr>
              <w:rFonts w:ascii="Arial" w:eastAsia="Calibri" w:hAnsi="Arial" w:cs="Arial"/>
              <w:color w:val="062172"/>
              <w:sz w:val="20"/>
              <w:szCs w:val="20"/>
            </w:rPr>
            <w:t>Click here to enter text.</w:t>
          </w:r>
        </w:p>
      </w:docPartBody>
    </w:docPart>
    <w:docPart>
      <w:docPartPr>
        <w:name w:val="DD5FF0F51DDB44BA9D81545ED2DE454F"/>
        <w:category>
          <w:name w:val="General"/>
          <w:gallery w:val="placeholder"/>
        </w:category>
        <w:types>
          <w:type w:val="bbPlcHdr"/>
        </w:types>
        <w:behaviors>
          <w:behavior w:val="content"/>
        </w:behaviors>
        <w:guid w:val="{757A1A60-6503-402A-8414-6D2C33915871}"/>
      </w:docPartPr>
      <w:docPartBody>
        <w:p w:rsidR="005A70AE" w:rsidRDefault="000275B6" w:rsidP="000275B6">
          <w:pPr>
            <w:pStyle w:val="DD5FF0F51DDB44BA9D81545ED2DE454F"/>
          </w:pPr>
          <w:r w:rsidRPr="008F3465">
            <w:rPr>
              <w:rFonts w:ascii="Arial" w:eastAsia="Calibri" w:hAnsi="Arial" w:cs="Arial"/>
              <w:color w:val="062172"/>
              <w:sz w:val="20"/>
              <w:szCs w:val="20"/>
            </w:rPr>
            <w:t>Click here to enter text.</w:t>
          </w:r>
        </w:p>
      </w:docPartBody>
    </w:docPart>
    <w:docPart>
      <w:docPartPr>
        <w:name w:val="52C2A82A4E904E83952EE02BA5976E99"/>
        <w:category>
          <w:name w:val="General"/>
          <w:gallery w:val="placeholder"/>
        </w:category>
        <w:types>
          <w:type w:val="bbPlcHdr"/>
        </w:types>
        <w:behaviors>
          <w:behavior w:val="content"/>
        </w:behaviors>
        <w:guid w:val="{93BEBD6B-8EAB-4ADF-A3CA-5F5244D12F1C}"/>
      </w:docPartPr>
      <w:docPartBody>
        <w:p w:rsidR="005A70AE" w:rsidRDefault="000275B6" w:rsidP="000275B6">
          <w:pPr>
            <w:pStyle w:val="52C2A82A4E904E83952EE02BA5976E99"/>
          </w:pPr>
          <w:r w:rsidRPr="008F3465">
            <w:rPr>
              <w:rFonts w:ascii="Arial" w:eastAsia="Calibri" w:hAnsi="Arial" w:cs="Arial"/>
              <w:color w:val="062172"/>
              <w:sz w:val="20"/>
              <w:szCs w:val="20"/>
            </w:rPr>
            <w:t>Click here to enter text.</w:t>
          </w:r>
        </w:p>
      </w:docPartBody>
    </w:docPart>
    <w:docPart>
      <w:docPartPr>
        <w:name w:val="3C6D9A3E443E4AF7A28E87449F8A7D3D"/>
        <w:category>
          <w:name w:val="General"/>
          <w:gallery w:val="placeholder"/>
        </w:category>
        <w:types>
          <w:type w:val="bbPlcHdr"/>
        </w:types>
        <w:behaviors>
          <w:behavior w:val="content"/>
        </w:behaviors>
        <w:guid w:val="{8F27CFEE-C978-438C-9560-95F92FDAEFA5}"/>
      </w:docPartPr>
      <w:docPartBody>
        <w:p w:rsidR="005A70AE" w:rsidRDefault="000275B6" w:rsidP="000275B6">
          <w:pPr>
            <w:pStyle w:val="3C6D9A3E443E4AF7A28E87449F8A7D3D"/>
          </w:pPr>
          <w:r w:rsidRPr="008F3465">
            <w:rPr>
              <w:rFonts w:ascii="Arial" w:eastAsia="Calibri" w:hAnsi="Arial" w:cs="Arial"/>
              <w:color w:val="062172"/>
              <w:sz w:val="20"/>
              <w:szCs w:val="20"/>
            </w:rPr>
            <w:t>Click here to enter text.</w:t>
          </w:r>
        </w:p>
      </w:docPartBody>
    </w:docPart>
    <w:docPart>
      <w:docPartPr>
        <w:name w:val="953419D160854421AD49E7BD50504570"/>
        <w:category>
          <w:name w:val="General"/>
          <w:gallery w:val="placeholder"/>
        </w:category>
        <w:types>
          <w:type w:val="bbPlcHdr"/>
        </w:types>
        <w:behaviors>
          <w:behavior w:val="content"/>
        </w:behaviors>
        <w:guid w:val="{096FCBB3-DB6B-4C69-BE71-03A0B63D01E1}"/>
      </w:docPartPr>
      <w:docPartBody>
        <w:p w:rsidR="005A70AE" w:rsidRDefault="000275B6" w:rsidP="000275B6">
          <w:pPr>
            <w:pStyle w:val="953419D160854421AD49E7BD50504570"/>
          </w:pPr>
          <w:r w:rsidRPr="008F3465">
            <w:rPr>
              <w:rFonts w:ascii="Arial" w:eastAsia="Calibri" w:hAnsi="Arial" w:cs="Arial"/>
              <w:color w:val="062172"/>
              <w:sz w:val="20"/>
              <w:szCs w:val="20"/>
            </w:rPr>
            <w:t>Click here to enter text.</w:t>
          </w:r>
        </w:p>
      </w:docPartBody>
    </w:docPart>
    <w:docPart>
      <w:docPartPr>
        <w:name w:val="C0E73841F7204FA0920068B74323F0F7"/>
        <w:category>
          <w:name w:val="General"/>
          <w:gallery w:val="placeholder"/>
        </w:category>
        <w:types>
          <w:type w:val="bbPlcHdr"/>
        </w:types>
        <w:behaviors>
          <w:behavior w:val="content"/>
        </w:behaviors>
        <w:guid w:val="{97EC4D11-D8C2-4F30-9D2B-2954EDE62D5D}"/>
      </w:docPartPr>
      <w:docPartBody>
        <w:p w:rsidR="005A70AE" w:rsidRDefault="000275B6" w:rsidP="000275B6">
          <w:pPr>
            <w:pStyle w:val="C0E73841F7204FA0920068B74323F0F7"/>
          </w:pPr>
          <w:r w:rsidRPr="008F3465">
            <w:rPr>
              <w:rFonts w:ascii="Arial" w:eastAsia="Calibri" w:hAnsi="Arial" w:cs="Arial"/>
              <w:color w:val="062172"/>
              <w:sz w:val="20"/>
              <w:szCs w:val="20"/>
            </w:rPr>
            <w:t>Click here to enter text.</w:t>
          </w:r>
        </w:p>
      </w:docPartBody>
    </w:docPart>
    <w:docPart>
      <w:docPartPr>
        <w:name w:val="5CC1748FC26E4751A7AD434265BFED43"/>
        <w:category>
          <w:name w:val="General"/>
          <w:gallery w:val="placeholder"/>
        </w:category>
        <w:types>
          <w:type w:val="bbPlcHdr"/>
        </w:types>
        <w:behaviors>
          <w:behavior w:val="content"/>
        </w:behaviors>
        <w:guid w:val="{CA3C6D22-39A4-47BB-8CAB-E58A8DE3B471}"/>
      </w:docPartPr>
      <w:docPartBody>
        <w:p w:rsidR="005A70AE" w:rsidRDefault="000275B6" w:rsidP="000275B6">
          <w:pPr>
            <w:pStyle w:val="5CC1748FC26E4751A7AD434265BFED43"/>
          </w:pPr>
          <w:r w:rsidRPr="008F3465">
            <w:rPr>
              <w:rFonts w:ascii="Arial" w:eastAsia="Calibri" w:hAnsi="Arial" w:cs="Arial"/>
              <w:color w:val="062172"/>
              <w:sz w:val="20"/>
              <w:szCs w:val="20"/>
            </w:rPr>
            <w:t>Click here to enter text.</w:t>
          </w:r>
        </w:p>
      </w:docPartBody>
    </w:docPart>
    <w:docPart>
      <w:docPartPr>
        <w:name w:val="2BAABC5CD59248E6879F0D9F94B06F55"/>
        <w:category>
          <w:name w:val="General"/>
          <w:gallery w:val="placeholder"/>
        </w:category>
        <w:types>
          <w:type w:val="bbPlcHdr"/>
        </w:types>
        <w:behaviors>
          <w:behavior w:val="content"/>
        </w:behaviors>
        <w:guid w:val="{FB0D6A9F-EC23-4EB5-A6B1-90F3AC36C831}"/>
      </w:docPartPr>
      <w:docPartBody>
        <w:p w:rsidR="005A70AE" w:rsidRDefault="000275B6" w:rsidP="000275B6">
          <w:pPr>
            <w:pStyle w:val="2BAABC5CD59248E6879F0D9F94B06F55"/>
          </w:pPr>
          <w:r w:rsidRPr="008F3465">
            <w:rPr>
              <w:rFonts w:ascii="Arial" w:eastAsia="Calibri" w:hAnsi="Arial" w:cs="Arial"/>
              <w:color w:val="062172"/>
              <w:sz w:val="20"/>
              <w:szCs w:val="20"/>
            </w:rPr>
            <w:t>Click here to enter text.</w:t>
          </w:r>
        </w:p>
      </w:docPartBody>
    </w:docPart>
    <w:docPart>
      <w:docPartPr>
        <w:name w:val="550FC03CACCF41AA847F4368B7A939FE"/>
        <w:category>
          <w:name w:val="General"/>
          <w:gallery w:val="placeholder"/>
        </w:category>
        <w:types>
          <w:type w:val="bbPlcHdr"/>
        </w:types>
        <w:behaviors>
          <w:behavior w:val="content"/>
        </w:behaviors>
        <w:guid w:val="{62FE8D82-163A-4E91-A52C-82B64C629874}"/>
      </w:docPartPr>
      <w:docPartBody>
        <w:p w:rsidR="005A70AE" w:rsidRDefault="000275B6" w:rsidP="000275B6">
          <w:pPr>
            <w:pStyle w:val="550FC03CACCF41AA847F4368B7A939FE"/>
          </w:pPr>
          <w:r w:rsidRPr="008F3465">
            <w:rPr>
              <w:rFonts w:ascii="Arial" w:eastAsia="Calibri" w:hAnsi="Arial" w:cs="Arial"/>
              <w:color w:val="062172"/>
              <w:sz w:val="20"/>
              <w:szCs w:val="20"/>
            </w:rPr>
            <w:t>Click here to enter text.</w:t>
          </w:r>
        </w:p>
      </w:docPartBody>
    </w:docPart>
    <w:docPart>
      <w:docPartPr>
        <w:name w:val="A4B6D03702DB4E59B94CCD0D9B62C9FA"/>
        <w:category>
          <w:name w:val="General"/>
          <w:gallery w:val="placeholder"/>
        </w:category>
        <w:types>
          <w:type w:val="bbPlcHdr"/>
        </w:types>
        <w:behaviors>
          <w:behavior w:val="content"/>
        </w:behaviors>
        <w:guid w:val="{9F7C0B2F-A8B2-4B63-9742-7B39955BBF17}"/>
      </w:docPartPr>
      <w:docPartBody>
        <w:p w:rsidR="005A70AE" w:rsidRDefault="000275B6" w:rsidP="000275B6">
          <w:pPr>
            <w:pStyle w:val="A4B6D03702DB4E59B94CCD0D9B62C9FA"/>
          </w:pPr>
          <w:r w:rsidRPr="008F3465">
            <w:rPr>
              <w:rFonts w:ascii="Arial" w:eastAsia="Calibri" w:hAnsi="Arial" w:cs="Arial"/>
              <w:color w:val="062172"/>
              <w:sz w:val="20"/>
              <w:szCs w:val="20"/>
            </w:rPr>
            <w:t>Click here to enter text.</w:t>
          </w:r>
        </w:p>
      </w:docPartBody>
    </w:docPart>
    <w:docPart>
      <w:docPartPr>
        <w:name w:val="3CECDD3510794879A0FF7F69B1584D3A"/>
        <w:category>
          <w:name w:val="General"/>
          <w:gallery w:val="placeholder"/>
        </w:category>
        <w:types>
          <w:type w:val="bbPlcHdr"/>
        </w:types>
        <w:behaviors>
          <w:behavior w:val="content"/>
        </w:behaviors>
        <w:guid w:val="{370479A6-9BC2-4AD6-8E53-E120BBCAC3A9}"/>
      </w:docPartPr>
      <w:docPartBody>
        <w:p w:rsidR="005A70AE" w:rsidRDefault="000275B6" w:rsidP="000275B6">
          <w:pPr>
            <w:pStyle w:val="3CECDD3510794879A0FF7F69B1584D3A"/>
          </w:pPr>
          <w:r w:rsidRPr="008F3465">
            <w:rPr>
              <w:rFonts w:ascii="Arial" w:eastAsia="Calibri" w:hAnsi="Arial" w:cs="Arial"/>
              <w:color w:val="062172"/>
              <w:sz w:val="20"/>
              <w:szCs w:val="20"/>
            </w:rPr>
            <w:t>Click here to enter text.</w:t>
          </w:r>
        </w:p>
      </w:docPartBody>
    </w:docPart>
    <w:docPart>
      <w:docPartPr>
        <w:name w:val="03E87778B3B14874B97B97CC44E1AEDC"/>
        <w:category>
          <w:name w:val="General"/>
          <w:gallery w:val="placeholder"/>
        </w:category>
        <w:types>
          <w:type w:val="bbPlcHdr"/>
        </w:types>
        <w:behaviors>
          <w:behavior w:val="content"/>
        </w:behaviors>
        <w:guid w:val="{BB1CE21C-FB91-41D2-99F2-B46B81EB11DF}"/>
      </w:docPartPr>
      <w:docPartBody>
        <w:p w:rsidR="005A70AE" w:rsidRDefault="000275B6" w:rsidP="000275B6">
          <w:pPr>
            <w:pStyle w:val="03E87778B3B14874B97B97CC44E1AEDC"/>
          </w:pPr>
          <w:r w:rsidRPr="008F3465">
            <w:rPr>
              <w:rFonts w:ascii="Arial" w:eastAsia="Calibri" w:hAnsi="Arial" w:cs="Arial"/>
              <w:color w:val="062172"/>
              <w:sz w:val="20"/>
              <w:szCs w:val="20"/>
            </w:rPr>
            <w:t>Click here to enter text.</w:t>
          </w:r>
        </w:p>
      </w:docPartBody>
    </w:docPart>
    <w:docPart>
      <w:docPartPr>
        <w:name w:val="F9E3A40AB4794F12B3F82BA1B0EDA23E"/>
        <w:category>
          <w:name w:val="General"/>
          <w:gallery w:val="placeholder"/>
        </w:category>
        <w:types>
          <w:type w:val="bbPlcHdr"/>
        </w:types>
        <w:behaviors>
          <w:behavior w:val="content"/>
        </w:behaviors>
        <w:guid w:val="{1AD53C3C-3E73-410D-9A2A-0B6C3B5FC65D}"/>
      </w:docPartPr>
      <w:docPartBody>
        <w:p w:rsidR="005A70AE" w:rsidRDefault="000275B6" w:rsidP="000275B6">
          <w:pPr>
            <w:pStyle w:val="F9E3A40AB4794F12B3F82BA1B0EDA23E"/>
          </w:pPr>
          <w:r w:rsidRPr="008F3465">
            <w:rPr>
              <w:rFonts w:ascii="Arial" w:eastAsia="Calibri" w:hAnsi="Arial" w:cs="Arial"/>
              <w:color w:val="062172"/>
              <w:sz w:val="20"/>
              <w:szCs w:val="20"/>
            </w:rPr>
            <w:t>Click here to enter text.</w:t>
          </w:r>
        </w:p>
      </w:docPartBody>
    </w:docPart>
    <w:docPart>
      <w:docPartPr>
        <w:name w:val="DF2F077605D640A79C73ED0B93D782FA"/>
        <w:category>
          <w:name w:val="General"/>
          <w:gallery w:val="placeholder"/>
        </w:category>
        <w:types>
          <w:type w:val="bbPlcHdr"/>
        </w:types>
        <w:behaviors>
          <w:behavior w:val="content"/>
        </w:behaviors>
        <w:guid w:val="{D42B56B6-695F-4451-B2BF-6B3E8697A686}"/>
      </w:docPartPr>
      <w:docPartBody>
        <w:p w:rsidR="005A70AE" w:rsidRDefault="000275B6" w:rsidP="000275B6">
          <w:pPr>
            <w:pStyle w:val="DF2F077605D640A79C73ED0B93D782FA"/>
          </w:pPr>
          <w:r w:rsidRPr="008F3465">
            <w:rPr>
              <w:rFonts w:ascii="Arial" w:eastAsia="Calibri" w:hAnsi="Arial" w:cs="Arial"/>
              <w:color w:val="062172"/>
              <w:sz w:val="20"/>
              <w:szCs w:val="20"/>
            </w:rPr>
            <w:t>Click here to enter text.</w:t>
          </w:r>
        </w:p>
      </w:docPartBody>
    </w:docPart>
    <w:docPart>
      <w:docPartPr>
        <w:name w:val="D7EA66054DC241F19B9A9EBC2C851355"/>
        <w:category>
          <w:name w:val="General"/>
          <w:gallery w:val="placeholder"/>
        </w:category>
        <w:types>
          <w:type w:val="bbPlcHdr"/>
        </w:types>
        <w:behaviors>
          <w:behavior w:val="content"/>
        </w:behaviors>
        <w:guid w:val="{9492CBEC-6F8D-4846-BC56-351B13D0986B}"/>
      </w:docPartPr>
      <w:docPartBody>
        <w:p w:rsidR="005A70AE" w:rsidRDefault="000275B6" w:rsidP="000275B6">
          <w:pPr>
            <w:pStyle w:val="D7EA66054DC241F19B9A9EBC2C851355"/>
          </w:pPr>
          <w:r w:rsidRPr="008F3465">
            <w:rPr>
              <w:rFonts w:ascii="Arial" w:eastAsia="Calibri" w:hAnsi="Arial" w:cs="Arial"/>
              <w:color w:val="062172"/>
              <w:sz w:val="20"/>
              <w:szCs w:val="20"/>
            </w:rPr>
            <w:t>Click here to enter text.</w:t>
          </w:r>
        </w:p>
      </w:docPartBody>
    </w:docPart>
    <w:docPart>
      <w:docPartPr>
        <w:name w:val="21E8A1B311F94D8CAFA45A87A9D759F6"/>
        <w:category>
          <w:name w:val="General"/>
          <w:gallery w:val="placeholder"/>
        </w:category>
        <w:types>
          <w:type w:val="bbPlcHdr"/>
        </w:types>
        <w:behaviors>
          <w:behavior w:val="content"/>
        </w:behaviors>
        <w:guid w:val="{4E5A38B9-5791-447B-B076-A5BA7671389F}"/>
      </w:docPartPr>
      <w:docPartBody>
        <w:p w:rsidR="005A70AE" w:rsidRDefault="000275B6" w:rsidP="000275B6">
          <w:pPr>
            <w:pStyle w:val="21E8A1B311F94D8CAFA45A87A9D759F6"/>
          </w:pPr>
          <w:r w:rsidRPr="008F3465">
            <w:rPr>
              <w:rFonts w:ascii="Arial" w:eastAsia="Calibri" w:hAnsi="Arial" w:cs="Arial"/>
              <w:color w:val="062172"/>
              <w:sz w:val="20"/>
              <w:szCs w:val="20"/>
            </w:rPr>
            <w:t>Click here to enter text.</w:t>
          </w:r>
        </w:p>
      </w:docPartBody>
    </w:docPart>
    <w:docPart>
      <w:docPartPr>
        <w:name w:val="BAB0DE9AFF904A5FA98E12FB68CDDA21"/>
        <w:category>
          <w:name w:val="General"/>
          <w:gallery w:val="placeholder"/>
        </w:category>
        <w:types>
          <w:type w:val="bbPlcHdr"/>
        </w:types>
        <w:behaviors>
          <w:behavior w:val="content"/>
        </w:behaviors>
        <w:guid w:val="{73FEDF4F-5AA4-4EAA-A006-44EC826E0E19}"/>
      </w:docPartPr>
      <w:docPartBody>
        <w:p w:rsidR="005A70AE" w:rsidRDefault="000275B6" w:rsidP="000275B6">
          <w:pPr>
            <w:pStyle w:val="BAB0DE9AFF904A5FA98E12FB68CDDA21"/>
          </w:pPr>
          <w:r w:rsidRPr="008F3465">
            <w:rPr>
              <w:rFonts w:ascii="Arial" w:eastAsia="Calibri" w:hAnsi="Arial" w:cs="Arial"/>
              <w:color w:val="062172"/>
              <w:sz w:val="20"/>
              <w:szCs w:val="20"/>
            </w:rPr>
            <w:t>Click here to enter text.</w:t>
          </w:r>
        </w:p>
      </w:docPartBody>
    </w:docPart>
    <w:docPart>
      <w:docPartPr>
        <w:name w:val="0E7885C73EAE4A17A979B8B16CC0BA99"/>
        <w:category>
          <w:name w:val="General"/>
          <w:gallery w:val="placeholder"/>
        </w:category>
        <w:types>
          <w:type w:val="bbPlcHdr"/>
        </w:types>
        <w:behaviors>
          <w:behavior w:val="content"/>
        </w:behaviors>
        <w:guid w:val="{C45524D9-D8C1-4CBD-8FA3-120ED7A1BFC1}"/>
      </w:docPartPr>
      <w:docPartBody>
        <w:p w:rsidR="005A70AE" w:rsidRDefault="000275B6" w:rsidP="000275B6">
          <w:pPr>
            <w:pStyle w:val="0E7885C73EAE4A17A979B8B16CC0BA99"/>
          </w:pPr>
          <w:r w:rsidRPr="008F3465">
            <w:rPr>
              <w:rFonts w:ascii="Arial" w:eastAsia="Calibri" w:hAnsi="Arial" w:cs="Arial"/>
              <w:color w:val="062172"/>
              <w:sz w:val="20"/>
              <w:szCs w:val="20"/>
            </w:rPr>
            <w:t>Click here to enter text.</w:t>
          </w:r>
        </w:p>
      </w:docPartBody>
    </w:docPart>
    <w:docPart>
      <w:docPartPr>
        <w:name w:val="052DD01C3FB0478DB028A3151B682011"/>
        <w:category>
          <w:name w:val="General"/>
          <w:gallery w:val="placeholder"/>
        </w:category>
        <w:types>
          <w:type w:val="bbPlcHdr"/>
        </w:types>
        <w:behaviors>
          <w:behavior w:val="content"/>
        </w:behaviors>
        <w:guid w:val="{B73F74E5-1875-4F4D-818C-835FA93CA669}"/>
      </w:docPartPr>
      <w:docPartBody>
        <w:p w:rsidR="005A70AE" w:rsidRDefault="000275B6" w:rsidP="000275B6">
          <w:pPr>
            <w:pStyle w:val="052DD01C3FB0478DB028A3151B682011"/>
          </w:pPr>
          <w:r w:rsidRPr="008F3465">
            <w:rPr>
              <w:rFonts w:ascii="Arial" w:eastAsia="Calibri" w:hAnsi="Arial" w:cs="Arial"/>
              <w:color w:val="062172"/>
              <w:sz w:val="20"/>
              <w:szCs w:val="20"/>
            </w:rPr>
            <w:t>Click here to enter text.</w:t>
          </w:r>
        </w:p>
      </w:docPartBody>
    </w:docPart>
    <w:docPart>
      <w:docPartPr>
        <w:name w:val="8753E5ACDE254757BE6CA6F9B6A0FC4F"/>
        <w:category>
          <w:name w:val="General"/>
          <w:gallery w:val="placeholder"/>
        </w:category>
        <w:types>
          <w:type w:val="bbPlcHdr"/>
        </w:types>
        <w:behaviors>
          <w:behavior w:val="content"/>
        </w:behaviors>
        <w:guid w:val="{B422F070-1D8E-4421-BF1D-08C289087915}"/>
      </w:docPartPr>
      <w:docPartBody>
        <w:p w:rsidR="005A70AE" w:rsidRDefault="000275B6" w:rsidP="000275B6">
          <w:pPr>
            <w:pStyle w:val="8753E5ACDE254757BE6CA6F9B6A0FC4F"/>
          </w:pPr>
          <w:r w:rsidRPr="008F3465">
            <w:rPr>
              <w:rFonts w:ascii="Arial" w:eastAsia="Calibri" w:hAnsi="Arial" w:cs="Arial"/>
              <w:color w:val="062172"/>
              <w:sz w:val="20"/>
              <w:szCs w:val="20"/>
            </w:rPr>
            <w:t>Click here to enter text.</w:t>
          </w:r>
        </w:p>
      </w:docPartBody>
    </w:docPart>
    <w:docPart>
      <w:docPartPr>
        <w:name w:val="FC759E25656242F3B96124C916EE7C20"/>
        <w:category>
          <w:name w:val="General"/>
          <w:gallery w:val="placeholder"/>
        </w:category>
        <w:types>
          <w:type w:val="bbPlcHdr"/>
        </w:types>
        <w:behaviors>
          <w:behavior w:val="content"/>
        </w:behaviors>
        <w:guid w:val="{AADE8C07-B481-46C4-B588-BF16918EAC54}"/>
      </w:docPartPr>
      <w:docPartBody>
        <w:p w:rsidR="005A70AE" w:rsidRDefault="000275B6" w:rsidP="000275B6">
          <w:pPr>
            <w:pStyle w:val="FC759E25656242F3B96124C916EE7C20"/>
          </w:pPr>
          <w:r w:rsidRPr="008F3465">
            <w:rPr>
              <w:rFonts w:ascii="Arial" w:eastAsia="Calibri" w:hAnsi="Arial" w:cs="Arial"/>
              <w:color w:val="062172"/>
              <w:sz w:val="20"/>
              <w:szCs w:val="20"/>
            </w:rPr>
            <w:t>Click here to enter text.</w:t>
          </w:r>
        </w:p>
      </w:docPartBody>
    </w:docPart>
    <w:docPart>
      <w:docPartPr>
        <w:name w:val="37961785D2DD4724AF90EFA2BAD301BA"/>
        <w:category>
          <w:name w:val="General"/>
          <w:gallery w:val="placeholder"/>
        </w:category>
        <w:types>
          <w:type w:val="bbPlcHdr"/>
        </w:types>
        <w:behaviors>
          <w:behavior w:val="content"/>
        </w:behaviors>
        <w:guid w:val="{D9F52B5B-ED76-4D52-A970-E47A4654C2B8}"/>
      </w:docPartPr>
      <w:docPartBody>
        <w:p w:rsidR="005A70AE" w:rsidRDefault="000275B6" w:rsidP="000275B6">
          <w:pPr>
            <w:pStyle w:val="37961785D2DD4724AF90EFA2BAD301BA"/>
          </w:pPr>
          <w:r w:rsidRPr="008F3465">
            <w:rPr>
              <w:rFonts w:ascii="Arial" w:eastAsia="Calibri" w:hAnsi="Arial" w:cs="Arial"/>
              <w:color w:val="062172"/>
              <w:sz w:val="20"/>
              <w:szCs w:val="2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Poppins">
    <w:charset w:val="00"/>
    <w:family w:val="auto"/>
    <w:pitch w:val="variable"/>
    <w:sig w:usb0="00008007" w:usb1="00000000" w:usb2="00000000" w:usb3="00000000" w:csb0="00000093" w:csb1="00000000"/>
  </w:font>
  <w:font w:name="MinionPro-Regular">
    <w:altName w:val="Calibri"/>
    <w:panose1 w:val="00000000000000000000"/>
    <w:charset w:val="4D"/>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Bebas Neue">
    <w:altName w:val="Bebas Neue"/>
    <w:charset w:val="00"/>
    <w:family w:val="swiss"/>
    <w:pitch w:val="variable"/>
    <w:sig w:usb0="00000007" w:usb1="00000001" w:usb2="00000000" w:usb3="00000000" w:csb0="00000093" w:csb1="00000000"/>
  </w:font>
  <w:font w:name="Bebas Neue Bold">
    <w:altName w:val="Calibri"/>
    <w:panose1 w:val="00000000000000000000"/>
    <w:charset w:val="4D"/>
    <w:family w:val="swiss"/>
    <w:notTrueType/>
    <w:pitch w:val="variable"/>
    <w:sig w:usb0="A000022F" w:usb1="0000005B"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3BD0"/>
    <w:rsid w:val="000010DA"/>
    <w:rsid w:val="00011A2A"/>
    <w:rsid w:val="000275B6"/>
    <w:rsid w:val="0003777B"/>
    <w:rsid w:val="00045625"/>
    <w:rsid w:val="00076E1E"/>
    <w:rsid w:val="000E6127"/>
    <w:rsid w:val="000F4BCF"/>
    <w:rsid w:val="001C659D"/>
    <w:rsid w:val="0021715A"/>
    <w:rsid w:val="002202CA"/>
    <w:rsid w:val="00227EF7"/>
    <w:rsid w:val="00240D10"/>
    <w:rsid w:val="002E0603"/>
    <w:rsid w:val="002E40DA"/>
    <w:rsid w:val="00375ABD"/>
    <w:rsid w:val="003E5374"/>
    <w:rsid w:val="0043294D"/>
    <w:rsid w:val="00437DB5"/>
    <w:rsid w:val="00457072"/>
    <w:rsid w:val="004B7161"/>
    <w:rsid w:val="00513BD0"/>
    <w:rsid w:val="0053338A"/>
    <w:rsid w:val="00552FF9"/>
    <w:rsid w:val="00577277"/>
    <w:rsid w:val="0058522F"/>
    <w:rsid w:val="005A70AE"/>
    <w:rsid w:val="005F4693"/>
    <w:rsid w:val="0063490E"/>
    <w:rsid w:val="006B63F4"/>
    <w:rsid w:val="007002CD"/>
    <w:rsid w:val="007122D2"/>
    <w:rsid w:val="0074606A"/>
    <w:rsid w:val="00771ECA"/>
    <w:rsid w:val="007C2E03"/>
    <w:rsid w:val="0080345A"/>
    <w:rsid w:val="00891C07"/>
    <w:rsid w:val="008F7CD0"/>
    <w:rsid w:val="00997DAB"/>
    <w:rsid w:val="009F2018"/>
    <w:rsid w:val="00A959BD"/>
    <w:rsid w:val="00AA37A5"/>
    <w:rsid w:val="00B352FA"/>
    <w:rsid w:val="00B87425"/>
    <w:rsid w:val="00BC1F9E"/>
    <w:rsid w:val="00BF3036"/>
    <w:rsid w:val="00C217F8"/>
    <w:rsid w:val="00C30377"/>
    <w:rsid w:val="00C437AB"/>
    <w:rsid w:val="00CD3ADF"/>
    <w:rsid w:val="00D03ADC"/>
    <w:rsid w:val="00D108BC"/>
    <w:rsid w:val="00D536DD"/>
    <w:rsid w:val="00D8768C"/>
    <w:rsid w:val="00D90157"/>
    <w:rsid w:val="00DB1479"/>
    <w:rsid w:val="00E54F7A"/>
    <w:rsid w:val="00E666D6"/>
    <w:rsid w:val="00EC6912"/>
    <w:rsid w:val="00EE5D8A"/>
    <w:rsid w:val="00EF7137"/>
    <w:rsid w:val="00F26A32"/>
    <w:rsid w:val="00F45F5F"/>
    <w:rsid w:val="00F65869"/>
    <w:rsid w:val="00F94A94"/>
    <w:rsid w:val="00FB050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E40DA"/>
    <w:rPr>
      <w:color w:val="808080"/>
    </w:rPr>
  </w:style>
  <w:style w:type="paragraph" w:customStyle="1" w:styleId="9BA1D8EF5AEC4C5D993974CC48A51925">
    <w:name w:val="9BA1D8EF5AEC4C5D993974CC48A51925"/>
    <w:rsid w:val="00513BD0"/>
  </w:style>
  <w:style w:type="paragraph" w:customStyle="1" w:styleId="4F20D811EDF14DCC9B5701B2CD688F42">
    <w:name w:val="4F20D811EDF14DCC9B5701B2CD688F42"/>
    <w:rsid w:val="00513BD0"/>
  </w:style>
  <w:style w:type="paragraph" w:customStyle="1" w:styleId="3D979F42AC4744DA9CB683C3CC8FBF29">
    <w:name w:val="3D979F42AC4744DA9CB683C3CC8FBF29"/>
    <w:rsid w:val="00513BD0"/>
  </w:style>
  <w:style w:type="paragraph" w:customStyle="1" w:styleId="BA2172A4F41A439999D1C9E26DC95279">
    <w:name w:val="BA2172A4F41A439999D1C9E26DC95279"/>
    <w:rsid w:val="00513BD0"/>
  </w:style>
  <w:style w:type="paragraph" w:customStyle="1" w:styleId="0F8AE7B7A5474FB892EA878491BD9557">
    <w:name w:val="0F8AE7B7A5474FB892EA878491BD9557"/>
    <w:rsid w:val="00513BD0"/>
  </w:style>
  <w:style w:type="paragraph" w:customStyle="1" w:styleId="AB29DAB2BC70409B8506B25A1AA5EE7B">
    <w:name w:val="AB29DAB2BC70409B8506B25A1AA5EE7B"/>
    <w:rsid w:val="00513BD0"/>
  </w:style>
  <w:style w:type="paragraph" w:customStyle="1" w:styleId="B8E1D7AF4028446F9002C3468AAE76F7">
    <w:name w:val="B8E1D7AF4028446F9002C3468AAE76F7"/>
    <w:rsid w:val="00513BD0"/>
  </w:style>
  <w:style w:type="paragraph" w:customStyle="1" w:styleId="80A68D0AA66D4DA088DA0B582B865C8A">
    <w:name w:val="80A68D0AA66D4DA088DA0B582B865C8A"/>
  </w:style>
  <w:style w:type="paragraph" w:customStyle="1" w:styleId="A2BC2E49EDC44CD8BA88672A3CD5B5C7">
    <w:name w:val="A2BC2E49EDC44CD8BA88672A3CD5B5C7"/>
    <w:rsid w:val="00771ECA"/>
    <w:rPr>
      <w:lang w:eastAsia="ja-JP"/>
    </w:rPr>
  </w:style>
  <w:style w:type="paragraph" w:customStyle="1" w:styleId="822617A638294F9BAB172339AEA1314B">
    <w:name w:val="822617A638294F9BAB172339AEA1314B"/>
    <w:rsid w:val="00513BD0"/>
  </w:style>
  <w:style w:type="paragraph" w:customStyle="1" w:styleId="E01768A5D2F34762882AE76023095E18">
    <w:name w:val="E01768A5D2F34762882AE76023095E18"/>
    <w:rsid w:val="00513BD0"/>
  </w:style>
  <w:style w:type="paragraph" w:customStyle="1" w:styleId="EEADEE9741294A51AC7E5063D4EF2813">
    <w:name w:val="EEADEE9741294A51AC7E5063D4EF2813"/>
    <w:rsid w:val="007C2E03"/>
    <w:rPr>
      <w:lang w:eastAsia="ja-JP"/>
    </w:rPr>
  </w:style>
  <w:style w:type="paragraph" w:customStyle="1" w:styleId="83001F3018C348B89F8409B5EC6EBECE">
    <w:name w:val="83001F3018C348B89F8409B5EC6EBECE"/>
    <w:rsid w:val="00771ECA"/>
    <w:rPr>
      <w:lang w:eastAsia="ja-JP"/>
    </w:rPr>
  </w:style>
  <w:style w:type="paragraph" w:customStyle="1" w:styleId="2DD0FA4E144441ACB06308BFAA5091EE">
    <w:name w:val="2DD0FA4E144441ACB06308BFAA5091EE"/>
    <w:rsid w:val="007C2E03"/>
    <w:rPr>
      <w:lang w:eastAsia="ja-JP"/>
    </w:rPr>
  </w:style>
  <w:style w:type="paragraph" w:customStyle="1" w:styleId="AC1A234BCA8B41C6B7705FE7069826FC">
    <w:name w:val="AC1A234BCA8B41C6B7705FE7069826FC"/>
    <w:rsid w:val="00771ECA"/>
    <w:rPr>
      <w:lang w:eastAsia="ja-JP"/>
    </w:rPr>
  </w:style>
  <w:style w:type="paragraph" w:customStyle="1" w:styleId="2B914D0252984C2EAC3F23A8477651C0">
    <w:name w:val="2B914D0252984C2EAC3F23A8477651C0"/>
    <w:rsid w:val="007C2E03"/>
    <w:rPr>
      <w:lang w:eastAsia="ja-JP"/>
    </w:rPr>
  </w:style>
  <w:style w:type="paragraph" w:customStyle="1" w:styleId="627C636427CB4876983E35F9995B5F3C">
    <w:name w:val="627C636427CB4876983E35F9995B5F3C"/>
    <w:rsid w:val="00C217F8"/>
  </w:style>
  <w:style w:type="paragraph" w:customStyle="1" w:styleId="9F9C736AD88A48CD885244FBED9AD0E0">
    <w:name w:val="9F9C736AD88A48CD885244FBED9AD0E0"/>
    <w:rsid w:val="00C217F8"/>
  </w:style>
  <w:style w:type="paragraph" w:customStyle="1" w:styleId="4D8245DBFEE8413A82BBF1CFB7998E60">
    <w:name w:val="4D8245DBFEE8413A82BBF1CFB7998E60"/>
    <w:rsid w:val="00C217F8"/>
  </w:style>
  <w:style w:type="paragraph" w:customStyle="1" w:styleId="119554F22DFF4A5EAAC6F7CEB66278FA">
    <w:name w:val="119554F22DFF4A5EAAC6F7CEB66278FA"/>
    <w:rsid w:val="00C217F8"/>
  </w:style>
  <w:style w:type="paragraph" w:customStyle="1" w:styleId="C92845E3D1704C1FAD57FB9A9A3987CB">
    <w:name w:val="C92845E3D1704C1FAD57FB9A9A3987CB"/>
    <w:rsid w:val="00C217F8"/>
  </w:style>
  <w:style w:type="paragraph" w:customStyle="1" w:styleId="F0F5A9FF27DF43BB8779139C4B82665B">
    <w:name w:val="F0F5A9FF27DF43BB8779139C4B82665B"/>
    <w:rsid w:val="00C217F8"/>
  </w:style>
  <w:style w:type="paragraph" w:customStyle="1" w:styleId="373EE58C1970486BA4AC996056FE671F">
    <w:name w:val="373EE58C1970486BA4AC996056FE671F"/>
    <w:rsid w:val="00C217F8"/>
  </w:style>
  <w:style w:type="paragraph" w:customStyle="1" w:styleId="FD71A574590340C2AD9A314B9DE9DC62">
    <w:name w:val="FD71A574590340C2AD9A314B9DE9DC62"/>
    <w:rsid w:val="00C217F8"/>
  </w:style>
  <w:style w:type="paragraph" w:customStyle="1" w:styleId="4BDD231F999E48FEBE4F05BDDB450919">
    <w:name w:val="4BDD231F999E48FEBE4F05BDDB450919"/>
    <w:rsid w:val="00C217F8"/>
  </w:style>
  <w:style w:type="paragraph" w:customStyle="1" w:styleId="2C8D0B724291405FBEC0D11B47ED9135">
    <w:name w:val="2C8D0B724291405FBEC0D11B47ED9135"/>
    <w:rsid w:val="00C217F8"/>
  </w:style>
  <w:style w:type="paragraph" w:customStyle="1" w:styleId="307A8DF3945142F9A9537452838828B7">
    <w:name w:val="307A8DF3945142F9A9537452838828B7"/>
    <w:rsid w:val="00C217F8"/>
  </w:style>
  <w:style w:type="paragraph" w:customStyle="1" w:styleId="B745C8D33D4E43E299C9FC3A17927DC8">
    <w:name w:val="B745C8D33D4E43E299C9FC3A17927DC8"/>
    <w:rsid w:val="00C217F8"/>
  </w:style>
  <w:style w:type="paragraph" w:customStyle="1" w:styleId="453B0B3739D943F2AD22800903058D6A">
    <w:name w:val="453B0B3739D943F2AD22800903058D6A"/>
    <w:rsid w:val="00552FF9"/>
  </w:style>
  <w:style w:type="paragraph" w:customStyle="1" w:styleId="71866ABA6DA04691AA88CC4E3F7437EB">
    <w:name w:val="71866ABA6DA04691AA88CC4E3F7437EB"/>
    <w:rsid w:val="00552FF9"/>
  </w:style>
  <w:style w:type="paragraph" w:customStyle="1" w:styleId="C27467D0C3B2465B91E2CF996812F6BB">
    <w:name w:val="C27467D0C3B2465B91E2CF996812F6BB"/>
    <w:rsid w:val="00C217F8"/>
  </w:style>
  <w:style w:type="paragraph" w:customStyle="1" w:styleId="AEFC73319F9C4313B1AB433B04D52F99">
    <w:name w:val="AEFC73319F9C4313B1AB433B04D52F99"/>
    <w:rsid w:val="0080345A"/>
  </w:style>
  <w:style w:type="paragraph" w:customStyle="1" w:styleId="1C6E893E516A4C9F8558216FED534360">
    <w:name w:val="1C6E893E516A4C9F8558216FED534360"/>
    <w:rsid w:val="00D90157"/>
  </w:style>
  <w:style w:type="paragraph" w:customStyle="1" w:styleId="991A5221D4034782AAE0BD51E1DDDFAE">
    <w:name w:val="991A5221D4034782AAE0BD51E1DDDFAE"/>
    <w:rsid w:val="00D90157"/>
  </w:style>
  <w:style w:type="paragraph" w:customStyle="1" w:styleId="04CF5688733F4D24A9BC6269BD4B7B95">
    <w:name w:val="04CF5688733F4D24A9BC6269BD4B7B95"/>
    <w:rsid w:val="00D90157"/>
  </w:style>
  <w:style w:type="paragraph" w:customStyle="1" w:styleId="52339683308B4987932F884A40E08AFD">
    <w:name w:val="52339683308B4987932F884A40E08AFD"/>
    <w:rsid w:val="006B63F4"/>
    <w:rPr>
      <w:lang w:eastAsia="ja-JP"/>
    </w:rPr>
  </w:style>
  <w:style w:type="paragraph" w:customStyle="1" w:styleId="2E02BB79A8884DCEB797C2DA2E59BA66">
    <w:name w:val="2E02BB79A8884DCEB797C2DA2E59BA66"/>
    <w:rsid w:val="006B63F4"/>
    <w:rPr>
      <w:lang w:eastAsia="ja-JP"/>
    </w:rPr>
  </w:style>
  <w:style w:type="paragraph" w:customStyle="1" w:styleId="90CEC85979D64E5081D47F980956E010">
    <w:name w:val="90CEC85979D64E5081D47F980956E010"/>
    <w:rsid w:val="006B63F4"/>
    <w:rPr>
      <w:lang w:eastAsia="ja-JP"/>
    </w:rPr>
  </w:style>
  <w:style w:type="paragraph" w:customStyle="1" w:styleId="D227B62775D74FBE9BEBB218E61BD5DA">
    <w:name w:val="D227B62775D74FBE9BEBB218E61BD5DA"/>
    <w:rsid w:val="000275B6"/>
    <w:rPr>
      <w:lang w:val="en-GB" w:eastAsia="en-GB"/>
    </w:rPr>
  </w:style>
  <w:style w:type="paragraph" w:customStyle="1" w:styleId="4A09E13FA6D9499ABCAE6B3F8E097819">
    <w:name w:val="4A09E13FA6D9499ABCAE6B3F8E097819"/>
    <w:rsid w:val="000275B6"/>
    <w:rPr>
      <w:lang w:val="en-GB" w:eastAsia="en-GB"/>
    </w:rPr>
  </w:style>
  <w:style w:type="paragraph" w:customStyle="1" w:styleId="6903DE2869DA42C9A6D8330F0AB41240">
    <w:name w:val="6903DE2869DA42C9A6D8330F0AB41240"/>
    <w:rsid w:val="000275B6"/>
    <w:rPr>
      <w:lang w:val="en-GB" w:eastAsia="en-GB"/>
    </w:rPr>
  </w:style>
  <w:style w:type="paragraph" w:customStyle="1" w:styleId="46BB541925DF46DFBC2A40B93248FEB4">
    <w:name w:val="46BB541925DF46DFBC2A40B93248FEB4"/>
    <w:rsid w:val="000275B6"/>
    <w:rPr>
      <w:lang w:val="en-GB" w:eastAsia="en-GB"/>
    </w:rPr>
  </w:style>
  <w:style w:type="paragraph" w:customStyle="1" w:styleId="E7FFC217058640F3BE93F092F88CEC74">
    <w:name w:val="E7FFC217058640F3BE93F092F88CEC74"/>
    <w:rsid w:val="000275B6"/>
    <w:rPr>
      <w:lang w:val="en-GB" w:eastAsia="en-GB"/>
    </w:rPr>
  </w:style>
  <w:style w:type="paragraph" w:customStyle="1" w:styleId="80B747233DC54A6CA035226D2659CA80">
    <w:name w:val="80B747233DC54A6CA035226D2659CA80"/>
    <w:rsid w:val="000275B6"/>
    <w:rPr>
      <w:lang w:val="en-GB" w:eastAsia="en-GB"/>
    </w:rPr>
  </w:style>
  <w:style w:type="paragraph" w:customStyle="1" w:styleId="E5621A923F4F41CAA237B3AF7AC87741">
    <w:name w:val="E5621A923F4F41CAA237B3AF7AC87741"/>
    <w:rsid w:val="000275B6"/>
    <w:rPr>
      <w:lang w:val="en-GB" w:eastAsia="en-GB"/>
    </w:rPr>
  </w:style>
  <w:style w:type="paragraph" w:customStyle="1" w:styleId="71E5FAA3B2E9435BBD1CFF272B7080A6">
    <w:name w:val="71E5FAA3B2E9435BBD1CFF272B7080A6"/>
    <w:rsid w:val="000275B6"/>
    <w:rPr>
      <w:lang w:val="en-GB" w:eastAsia="en-GB"/>
    </w:rPr>
  </w:style>
  <w:style w:type="paragraph" w:customStyle="1" w:styleId="F754E377911C4634B39049B5D0243516">
    <w:name w:val="F754E377911C4634B39049B5D0243516"/>
    <w:rsid w:val="000275B6"/>
    <w:rPr>
      <w:lang w:val="en-GB" w:eastAsia="en-GB"/>
    </w:rPr>
  </w:style>
  <w:style w:type="paragraph" w:customStyle="1" w:styleId="E4E6AD0E2AF5497F97B6E1869B9FD95E">
    <w:name w:val="E4E6AD0E2AF5497F97B6E1869B9FD95E"/>
    <w:rsid w:val="000275B6"/>
    <w:rPr>
      <w:lang w:val="en-GB" w:eastAsia="en-GB"/>
    </w:rPr>
  </w:style>
  <w:style w:type="paragraph" w:customStyle="1" w:styleId="B515C49636524095B99EFCE7EF32355D">
    <w:name w:val="B515C49636524095B99EFCE7EF32355D"/>
    <w:rsid w:val="000275B6"/>
    <w:rPr>
      <w:lang w:val="en-GB" w:eastAsia="en-GB"/>
    </w:rPr>
  </w:style>
  <w:style w:type="paragraph" w:customStyle="1" w:styleId="A72E22A9912F465691821C918407EEB7">
    <w:name w:val="A72E22A9912F465691821C918407EEB7"/>
    <w:rsid w:val="000275B6"/>
    <w:rPr>
      <w:lang w:val="en-GB" w:eastAsia="en-GB"/>
    </w:rPr>
  </w:style>
  <w:style w:type="paragraph" w:customStyle="1" w:styleId="C8C14AEED20741BDBEDC5A382BE57B0D">
    <w:name w:val="C8C14AEED20741BDBEDC5A382BE57B0D"/>
    <w:rsid w:val="000275B6"/>
    <w:rPr>
      <w:lang w:val="en-GB" w:eastAsia="en-GB"/>
    </w:rPr>
  </w:style>
  <w:style w:type="paragraph" w:customStyle="1" w:styleId="D5E2B00AE2204CE48CDC0EBFA9589E3E">
    <w:name w:val="D5E2B00AE2204CE48CDC0EBFA9589E3E"/>
    <w:rsid w:val="000275B6"/>
    <w:rPr>
      <w:lang w:val="en-GB" w:eastAsia="en-GB"/>
    </w:rPr>
  </w:style>
  <w:style w:type="paragraph" w:customStyle="1" w:styleId="4ACBB0C273284E9E8EBE28693CBE4B35">
    <w:name w:val="4ACBB0C273284E9E8EBE28693CBE4B35"/>
    <w:rsid w:val="000275B6"/>
    <w:rPr>
      <w:lang w:val="en-GB" w:eastAsia="en-GB"/>
    </w:rPr>
  </w:style>
  <w:style w:type="paragraph" w:customStyle="1" w:styleId="E977D0FF17ED45358D5A0967676BC7BC">
    <w:name w:val="E977D0FF17ED45358D5A0967676BC7BC"/>
    <w:rsid w:val="000275B6"/>
    <w:rPr>
      <w:lang w:val="en-GB" w:eastAsia="en-GB"/>
    </w:rPr>
  </w:style>
  <w:style w:type="paragraph" w:customStyle="1" w:styleId="69E71D7AD6944A55AAEABE9D24445215">
    <w:name w:val="69E71D7AD6944A55AAEABE9D24445215"/>
    <w:rsid w:val="000275B6"/>
    <w:rPr>
      <w:lang w:val="en-GB" w:eastAsia="en-GB"/>
    </w:rPr>
  </w:style>
  <w:style w:type="paragraph" w:customStyle="1" w:styleId="52662DD6496644FEA452D9D1A0C81546">
    <w:name w:val="52662DD6496644FEA452D9D1A0C81546"/>
    <w:rsid w:val="000275B6"/>
    <w:rPr>
      <w:lang w:val="en-GB" w:eastAsia="en-GB"/>
    </w:rPr>
  </w:style>
  <w:style w:type="paragraph" w:customStyle="1" w:styleId="3A2A06BC35854CE8BF0F78C37941BB0D">
    <w:name w:val="3A2A06BC35854CE8BF0F78C37941BB0D"/>
    <w:rsid w:val="000275B6"/>
    <w:rPr>
      <w:lang w:val="en-GB" w:eastAsia="en-GB"/>
    </w:rPr>
  </w:style>
  <w:style w:type="paragraph" w:customStyle="1" w:styleId="02679BD1010C4EF2ABF53481AA71F1B6">
    <w:name w:val="02679BD1010C4EF2ABF53481AA71F1B6"/>
    <w:rsid w:val="000275B6"/>
    <w:rPr>
      <w:lang w:val="en-GB" w:eastAsia="en-GB"/>
    </w:rPr>
  </w:style>
  <w:style w:type="paragraph" w:customStyle="1" w:styleId="D10CFEB51DAB4AFEAD78AEDBC0211F0E">
    <w:name w:val="D10CFEB51DAB4AFEAD78AEDBC0211F0E"/>
    <w:rsid w:val="000275B6"/>
    <w:rPr>
      <w:lang w:val="en-GB" w:eastAsia="en-GB"/>
    </w:rPr>
  </w:style>
  <w:style w:type="paragraph" w:customStyle="1" w:styleId="1907729574B746F09D47187AC474C49C">
    <w:name w:val="1907729574B746F09D47187AC474C49C"/>
    <w:rsid w:val="000275B6"/>
    <w:rPr>
      <w:lang w:val="en-GB" w:eastAsia="en-GB"/>
    </w:rPr>
  </w:style>
  <w:style w:type="paragraph" w:customStyle="1" w:styleId="DD5FF0F51DDB44BA9D81545ED2DE454F">
    <w:name w:val="DD5FF0F51DDB44BA9D81545ED2DE454F"/>
    <w:rsid w:val="000275B6"/>
    <w:rPr>
      <w:lang w:val="en-GB" w:eastAsia="en-GB"/>
    </w:rPr>
  </w:style>
  <w:style w:type="paragraph" w:customStyle="1" w:styleId="52C2A82A4E904E83952EE02BA5976E99">
    <w:name w:val="52C2A82A4E904E83952EE02BA5976E99"/>
    <w:rsid w:val="000275B6"/>
    <w:rPr>
      <w:lang w:val="en-GB" w:eastAsia="en-GB"/>
    </w:rPr>
  </w:style>
  <w:style w:type="paragraph" w:customStyle="1" w:styleId="3C6D9A3E443E4AF7A28E87449F8A7D3D">
    <w:name w:val="3C6D9A3E443E4AF7A28E87449F8A7D3D"/>
    <w:rsid w:val="000275B6"/>
    <w:rPr>
      <w:lang w:val="en-GB" w:eastAsia="en-GB"/>
    </w:rPr>
  </w:style>
  <w:style w:type="paragraph" w:customStyle="1" w:styleId="953419D160854421AD49E7BD50504570">
    <w:name w:val="953419D160854421AD49E7BD50504570"/>
    <w:rsid w:val="000275B6"/>
    <w:rPr>
      <w:lang w:val="en-GB" w:eastAsia="en-GB"/>
    </w:rPr>
  </w:style>
  <w:style w:type="paragraph" w:customStyle="1" w:styleId="C0E73841F7204FA0920068B74323F0F7">
    <w:name w:val="C0E73841F7204FA0920068B74323F0F7"/>
    <w:rsid w:val="000275B6"/>
    <w:rPr>
      <w:lang w:val="en-GB" w:eastAsia="en-GB"/>
    </w:rPr>
  </w:style>
  <w:style w:type="paragraph" w:customStyle="1" w:styleId="5CC1748FC26E4751A7AD434265BFED43">
    <w:name w:val="5CC1748FC26E4751A7AD434265BFED43"/>
    <w:rsid w:val="000275B6"/>
    <w:rPr>
      <w:lang w:val="en-GB" w:eastAsia="en-GB"/>
    </w:rPr>
  </w:style>
  <w:style w:type="paragraph" w:customStyle="1" w:styleId="2BAABC5CD59248E6879F0D9F94B06F55">
    <w:name w:val="2BAABC5CD59248E6879F0D9F94B06F55"/>
    <w:rsid w:val="000275B6"/>
    <w:rPr>
      <w:lang w:val="en-GB" w:eastAsia="en-GB"/>
    </w:rPr>
  </w:style>
  <w:style w:type="paragraph" w:customStyle="1" w:styleId="550FC03CACCF41AA847F4368B7A939FE">
    <w:name w:val="550FC03CACCF41AA847F4368B7A939FE"/>
    <w:rsid w:val="000275B6"/>
    <w:rPr>
      <w:lang w:val="en-GB" w:eastAsia="en-GB"/>
    </w:rPr>
  </w:style>
  <w:style w:type="paragraph" w:customStyle="1" w:styleId="A4B6D03702DB4E59B94CCD0D9B62C9FA">
    <w:name w:val="A4B6D03702DB4E59B94CCD0D9B62C9FA"/>
    <w:rsid w:val="000275B6"/>
    <w:rPr>
      <w:lang w:val="en-GB" w:eastAsia="en-GB"/>
    </w:rPr>
  </w:style>
  <w:style w:type="paragraph" w:customStyle="1" w:styleId="3CECDD3510794879A0FF7F69B1584D3A">
    <w:name w:val="3CECDD3510794879A0FF7F69B1584D3A"/>
    <w:rsid w:val="000275B6"/>
    <w:rPr>
      <w:lang w:val="en-GB" w:eastAsia="en-GB"/>
    </w:rPr>
  </w:style>
  <w:style w:type="paragraph" w:customStyle="1" w:styleId="03E87778B3B14874B97B97CC44E1AEDC">
    <w:name w:val="03E87778B3B14874B97B97CC44E1AEDC"/>
    <w:rsid w:val="000275B6"/>
    <w:rPr>
      <w:lang w:val="en-GB" w:eastAsia="en-GB"/>
    </w:rPr>
  </w:style>
  <w:style w:type="paragraph" w:customStyle="1" w:styleId="F9E3A40AB4794F12B3F82BA1B0EDA23E">
    <w:name w:val="F9E3A40AB4794F12B3F82BA1B0EDA23E"/>
    <w:rsid w:val="000275B6"/>
    <w:rPr>
      <w:lang w:val="en-GB" w:eastAsia="en-GB"/>
    </w:rPr>
  </w:style>
  <w:style w:type="paragraph" w:customStyle="1" w:styleId="DF2F077605D640A79C73ED0B93D782FA">
    <w:name w:val="DF2F077605D640A79C73ED0B93D782FA"/>
    <w:rsid w:val="000275B6"/>
    <w:rPr>
      <w:lang w:val="en-GB" w:eastAsia="en-GB"/>
    </w:rPr>
  </w:style>
  <w:style w:type="paragraph" w:customStyle="1" w:styleId="D7EA66054DC241F19B9A9EBC2C851355">
    <w:name w:val="D7EA66054DC241F19B9A9EBC2C851355"/>
    <w:rsid w:val="000275B6"/>
    <w:rPr>
      <w:lang w:val="en-GB" w:eastAsia="en-GB"/>
    </w:rPr>
  </w:style>
  <w:style w:type="paragraph" w:customStyle="1" w:styleId="21E8A1B311F94D8CAFA45A87A9D759F6">
    <w:name w:val="21E8A1B311F94D8CAFA45A87A9D759F6"/>
    <w:rsid w:val="000275B6"/>
    <w:rPr>
      <w:lang w:val="en-GB" w:eastAsia="en-GB"/>
    </w:rPr>
  </w:style>
  <w:style w:type="paragraph" w:customStyle="1" w:styleId="BAB0DE9AFF904A5FA98E12FB68CDDA21">
    <w:name w:val="BAB0DE9AFF904A5FA98E12FB68CDDA21"/>
    <w:rsid w:val="000275B6"/>
    <w:rPr>
      <w:lang w:val="en-GB" w:eastAsia="en-GB"/>
    </w:rPr>
  </w:style>
  <w:style w:type="paragraph" w:customStyle="1" w:styleId="0E7885C73EAE4A17A979B8B16CC0BA99">
    <w:name w:val="0E7885C73EAE4A17A979B8B16CC0BA99"/>
    <w:rsid w:val="000275B6"/>
    <w:rPr>
      <w:lang w:val="en-GB" w:eastAsia="en-GB"/>
    </w:rPr>
  </w:style>
  <w:style w:type="paragraph" w:customStyle="1" w:styleId="052DD01C3FB0478DB028A3151B682011">
    <w:name w:val="052DD01C3FB0478DB028A3151B682011"/>
    <w:rsid w:val="000275B6"/>
    <w:rPr>
      <w:lang w:val="en-GB" w:eastAsia="en-GB"/>
    </w:rPr>
  </w:style>
  <w:style w:type="paragraph" w:customStyle="1" w:styleId="8753E5ACDE254757BE6CA6F9B6A0FC4F">
    <w:name w:val="8753E5ACDE254757BE6CA6F9B6A0FC4F"/>
    <w:rsid w:val="000275B6"/>
    <w:rPr>
      <w:lang w:val="en-GB" w:eastAsia="en-GB"/>
    </w:rPr>
  </w:style>
  <w:style w:type="paragraph" w:customStyle="1" w:styleId="FC759E25656242F3B96124C916EE7C20">
    <w:name w:val="FC759E25656242F3B96124C916EE7C20"/>
    <w:rsid w:val="000275B6"/>
    <w:rPr>
      <w:lang w:val="en-GB" w:eastAsia="en-GB"/>
    </w:rPr>
  </w:style>
  <w:style w:type="paragraph" w:customStyle="1" w:styleId="37961785D2DD4724AF90EFA2BAD301BA">
    <w:name w:val="37961785D2DD4724AF90EFA2BAD301BA"/>
    <w:rsid w:val="000275B6"/>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3E8D00CF6B4C4D910D78AE73107DF5" ma:contentTypeVersion="15" ma:contentTypeDescription="Create a new document." ma:contentTypeScope="" ma:versionID="4c6e90e68f2add14c6bb473869786ee3">
  <xsd:schema xmlns:xsd="http://www.w3.org/2001/XMLSchema" xmlns:xs="http://www.w3.org/2001/XMLSchema" xmlns:p="http://schemas.microsoft.com/office/2006/metadata/properties" xmlns:ns2="5512458b-1f76-4aed-b569-49a1cff56857" xmlns:ns3="430d1940-f521-457a-b9f9-0d8c28bad7a8" xmlns:ns4="3e02667f-0271-471b-bd6e-11a2e16def1d" targetNamespace="http://schemas.microsoft.com/office/2006/metadata/properties" ma:root="true" ma:fieldsID="59b9dad7207315924f0e60ddd6ac16eb" ns2:_="" ns3:_="" ns4:_="">
    <xsd:import namespace="5512458b-1f76-4aed-b569-49a1cff56857"/>
    <xsd:import namespace="430d1940-f521-457a-b9f9-0d8c28bad7a8"/>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12458b-1f76-4aed-b569-49a1cff568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0d1940-f521-457a-b9f9-0d8c28bad7a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38fd5f7d-74fc-48d4-a0c9-542f5f516666}" ma:internalName="TaxCatchAll" ma:showField="CatchAllData" ma:web="430d1940-f521-457a-b9f9-0d8c28bad7a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lcf76f155ced4ddcb4097134ff3c332f xmlns="5512458b-1f76-4aed-b569-49a1cff56857">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96BC87-512E-4520-810E-BDCAE25AF0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12458b-1f76-4aed-b569-49a1cff56857"/>
    <ds:schemaRef ds:uri="430d1940-f521-457a-b9f9-0d8c28bad7a8"/>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B5A0A4-2BD7-44F1-AFAD-F27E02B61189}">
  <ds:schemaRefs>
    <ds:schemaRef ds:uri="http://schemas.microsoft.com/sharepoint/v3/contenttype/forms"/>
  </ds:schemaRefs>
</ds:datastoreItem>
</file>

<file path=customXml/itemProps3.xml><?xml version="1.0" encoding="utf-8"?>
<ds:datastoreItem xmlns:ds="http://schemas.openxmlformats.org/officeDocument/2006/customXml" ds:itemID="{2B54BA10-A6D8-4709-BCD4-EF5CDA84A45C}">
  <ds:schemaRefs>
    <ds:schemaRef ds:uri="http://schemas.microsoft.com/office/2006/metadata/properties"/>
    <ds:schemaRef ds:uri="http://schemas.microsoft.com/office/infopath/2007/PartnerControls"/>
    <ds:schemaRef ds:uri="3e02667f-0271-471b-bd6e-11a2e16def1d"/>
    <ds:schemaRef ds:uri="5512458b-1f76-4aed-b569-49a1cff56857"/>
  </ds:schemaRefs>
</ds:datastoreItem>
</file>

<file path=customXml/itemProps4.xml><?xml version="1.0" encoding="utf-8"?>
<ds:datastoreItem xmlns:ds="http://schemas.openxmlformats.org/officeDocument/2006/customXml" ds:itemID="{C3A0E7E1-6EE5-4ED8-8CC3-BDBBA9DA48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1</Pages>
  <Words>4436</Words>
  <Characters>25290</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67</CharactersWithSpaces>
  <SharedDoc>false</SharedDoc>
  <HLinks>
    <vt:vector size="66" baseType="variant">
      <vt:variant>
        <vt:i4>6422531</vt:i4>
      </vt:variant>
      <vt:variant>
        <vt:i4>30</vt:i4>
      </vt:variant>
      <vt:variant>
        <vt:i4>0</vt:i4>
      </vt:variant>
      <vt:variant>
        <vt:i4>5</vt:i4>
      </vt:variant>
      <vt:variant>
        <vt:lpwstr>https://usc-word-edit.officeapps.live.com/we/wordeditorframe.aspx?ui=en%2DUS&amp;rs=en%2DUS&amp;wopisrc=https%3A%2F%2Fworldbankgroup.sharepoint.com%2Fteams%2FGPEMonitoringFunction-WBGroup%2F_vti_bin%2Fwopi.ashx%2Ffiles%2Fcf513e2a743b4649b37ae6f6c41940dc&amp;wdorigin=TEAMS-WEB.teamsSdk.openFilePreview&amp;wdexp=TEAMS-CONTROL&amp;wdenableroaming=1&amp;mscc=1&amp;hid=87106AA0-00ED-D000-5A69-43BB43FE0C1C&amp;wdhostclicktime=1664549102115&amp;jsapi=1&amp;jsapiver=v1&amp;newsession=1&amp;corrid=4998cb28-280e-4d8b-8c8d-545858f89ac5&amp;usid=4998cb28-280e-4d8b-8c8d-545858f89ac5&amp;sftc=1&amp;cac=1&amp;mtf=1&amp;sfp=1&amp;instantedit=1&amp;wopicomplete=1&amp;wdredirectionreason=Unified_SingleFlush&amp;rct=Medium&amp;ctp=LeastProtected</vt:lpwstr>
      </vt:variant>
      <vt:variant>
        <vt:lpwstr>_ftnref2</vt:lpwstr>
      </vt:variant>
      <vt:variant>
        <vt:i4>3473528</vt:i4>
      </vt:variant>
      <vt:variant>
        <vt:i4>27</vt:i4>
      </vt:variant>
      <vt:variant>
        <vt:i4>0</vt:i4>
      </vt:variant>
      <vt:variant>
        <vt:i4>5</vt:i4>
      </vt:variant>
      <vt:variant>
        <vt:lpwstr>https://www.ohchr.org/EN/Issues/Minorities/Pages/internationallaw.aspx</vt:lpwstr>
      </vt:variant>
      <vt:variant>
        <vt:lpwstr/>
      </vt:variant>
      <vt:variant>
        <vt:i4>8126506</vt:i4>
      </vt:variant>
      <vt:variant>
        <vt:i4>24</vt:i4>
      </vt:variant>
      <vt:variant>
        <vt:i4>0</vt:i4>
      </vt:variant>
      <vt:variant>
        <vt:i4>5</vt:i4>
      </vt:variant>
      <vt:variant>
        <vt:lpwstr>http://glossary.uis.unesco.org/glossary/en/home</vt:lpwstr>
      </vt:variant>
      <vt:variant>
        <vt:lpwstr/>
      </vt:variant>
      <vt:variant>
        <vt:i4>3539042</vt:i4>
      </vt:variant>
      <vt:variant>
        <vt:i4>21</vt:i4>
      </vt:variant>
      <vt:variant>
        <vt:i4>0</vt:i4>
      </vt:variant>
      <vt:variant>
        <vt:i4>5</vt:i4>
      </vt:variant>
      <vt:variant>
        <vt:lpwstr>https://emergency.unhcr.org/entry/250553/idp-definition</vt:lpwstr>
      </vt:variant>
      <vt:variant>
        <vt:lpwstr/>
      </vt:variant>
      <vt:variant>
        <vt:i4>29</vt:i4>
      </vt:variant>
      <vt:variant>
        <vt:i4>18</vt:i4>
      </vt:variant>
      <vt:variant>
        <vt:i4>0</vt:i4>
      </vt:variant>
      <vt:variant>
        <vt:i4>5</vt:i4>
      </vt:variant>
      <vt:variant>
        <vt:lpwstr>https://www.unhcr.org/what-is-a-refugee.html</vt:lpwstr>
      </vt:variant>
      <vt:variant>
        <vt:lpwstr/>
      </vt:variant>
      <vt:variant>
        <vt:i4>4784214</vt:i4>
      </vt:variant>
      <vt:variant>
        <vt:i4>15</vt:i4>
      </vt:variant>
      <vt:variant>
        <vt:i4>0</vt:i4>
      </vt:variant>
      <vt:variant>
        <vt:i4>5</vt:i4>
      </vt:variant>
      <vt:variant>
        <vt:lpwstr>http://glossary.uis.unesco.org/glossary/map/terms/176</vt:lpwstr>
      </vt:variant>
      <vt:variant>
        <vt:lpwstr/>
      </vt:variant>
      <vt:variant>
        <vt:i4>6356995</vt:i4>
      </vt:variant>
      <vt:variant>
        <vt:i4>12</vt:i4>
      </vt:variant>
      <vt:variant>
        <vt:i4>0</vt:i4>
      </vt:variant>
      <vt:variant>
        <vt:i4>5</vt:i4>
      </vt:variant>
      <vt:variant>
        <vt:lpwstr>https://usc-word-edit.officeapps.live.com/we/wordeditorframe.aspx?ui=en%2DUS&amp;rs=en%2DUS&amp;wopisrc=https%3A%2F%2Fworldbankgroup.sharepoint.com%2Fteams%2FGPEMonitoringFunction-WBGroup%2F_vti_bin%2Fwopi.ashx%2Ffiles%2Fcf513e2a743b4649b37ae6f6c41940dc&amp;wdorigin=TEAMS-WEB.teamsSdk.openFilePreview&amp;wdexp=TEAMS-CONTROL&amp;wdenableroaming=1&amp;mscc=1&amp;hid=87106AA0-00ED-D000-5A69-43BB43FE0C1C&amp;wdhostclicktime=1664549102115&amp;jsapi=1&amp;jsapiver=v1&amp;newsession=1&amp;corrid=4998cb28-280e-4d8b-8c8d-545858f89ac5&amp;usid=4998cb28-280e-4d8b-8c8d-545858f89ac5&amp;sftc=1&amp;cac=1&amp;mtf=1&amp;sfp=1&amp;instantedit=1&amp;wopicomplete=1&amp;wdredirectionreason=Unified_SingleFlush&amp;rct=Medium&amp;ctp=LeastProtected</vt:lpwstr>
      </vt:variant>
      <vt:variant>
        <vt:lpwstr>_ftnref1</vt:lpwstr>
      </vt:variant>
      <vt:variant>
        <vt:i4>3473431</vt:i4>
      </vt:variant>
      <vt:variant>
        <vt:i4>9</vt:i4>
      </vt:variant>
      <vt:variant>
        <vt:i4>0</vt:i4>
      </vt:variant>
      <vt:variant>
        <vt:i4>5</vt:i4>
      </vt:variant>
      <vt:variant>
        <vt:lpwstr>https://usc-word-edit.officeapps.live.com/we/wordeditorframe.aspx?ui=en%2DUS&amp;rs=en%2DUS&amp;wopisrc=https%3A%2F%2Fworldbankgroup.sharepoint.com%2Fteams%2FGPEMonitoringFunction-WBGroup%2F_vti_bin%2Fwopi.ashx%2Ffiles%2Fcf513e2a743b4649b37ae6f6c41940dc&amp;wdorigin=TEAMS-WEB.teamsSdk.openFilePreview&amp;wdexp=TEAMS-CONTROL&amp;wdenableroaming=1&amp;mscc=1&amp;hid=87106AA0-00ED-D000-5A69-43BB43FE0C1C&amp;wdhostclicktime=1664549102115&amp;jsapi=1&amp;jsapiver=v1&amp;newsession=1&amp;corrid=4998cb28-280e-4d8b-8c8d-545858f89ac5&amp;usid=4998cb28-280e-4d8b-8c8d-545858f89ac5&amp;sftc=1&amp;cac=1&amp;mtf=1&amp;sfp=1&amp;instantedit=1&amp;wopicomplete=1&amp;wdredirectionreason=Unified_SingleFlush&amp;rct=Medium&amp;ctp=LeastProtected</vt:lpwstr>
      </vt:variant>
      <vt:variant>
        <vt:lpwstr>_ftn2</vt:lpwstr>
      </vt:variant>
      <vt:variant>
        <vt:i4>3473431</vt:i4>
      </vt:variant>
      <vt:variant>
        <vt:i4>6</vt:i4>
      </vt:variant>
      <vt:variant>
        <vt:i4>0</vt:i4>
      </vt:variant>
      <vt:variant>
        <vt:i4>5</vt:i4>
      </vt:variant>
      <vt:variant>
        <vt:lpwstr>https://usc-word-edit.officeapps.live.com/we/wordeditorframe.aspx?ui=en%2DUS&amp;rs=en%2DUS&amp;wopisrc=https%3A%2F%2Fworldbankgroup.sharepoint.com%2Fteams%2FGPEMonitoringFunction-WBGroup%2F_vti_bin%2Fwopi.ashx%2Ffiles%2Fcf513e2a743b4649b37ae6f6c41940dc&amp;wdorigin=TEAMS-WEB.teamsSdk.openFilePreview&amp;wdexp=TEAMS-CONTROL&amp;wdenableroaming=1&amp;mscc=1&amp;hid=87106AA0-00ED-D000-5A69-43BB43FE0C1C&amp;wdhostclicktime=1664549102115&amp;jsapi=1&amp;jsapiver=v1&amp;newsession=1&amp;corrid=4998cb28-280e-4d8b-8c8d-545858f89ac5&amp;usid=4998cb28-280e-4d8b-8c8d-545858f89ac5&amp;sftc=1&amp;cac=1&amp;mtf=1&amp;sfp=1&amp;instantedit=1&amp;wopicomplete=1&amp;wdredirectionreason=Unified_SingleFlush&amp;rct=Medium&amp;ctp=LeastProtected</vt:lpwstr>
      </vt:variant>
      <vt:variant>
        <vt:lpwstr>_ftn1</vt:lpwstr>
      </vt:variant>
      <vt:variant>
        <vt:i4>6422602</vt:i4>
      </vt:variant>
      <vt:variant>
        <vt:i4>3</vt:i4>
      </vt:variant>
      <vt:variant>
        <vt:i4>0</vt:i4>
      </vt:variant>
      <vt:variant>
        <vt:i4>5</vt:i4>
      </vt:variant>
      <vt:variant>
        <vt:lpwstr>mailto:gpe_grant_submission@globalpartnership.org</vt:lpwstr>
      </vt:variant>
      <vt:variant>
        <vt:lpwstr/>
      </vt:variant>
      <vt:variant>
        <vt:i4>6422628</vt:i4>
      </vt:variant>
      <vt:variant>
        <vt:i4>0</vt:i4>
      </vt:variant>
      <vt:variant>
        <vt:i4>0</vt:i4>
      </vt:variant>
      <vt:variant>
        <vt:i4>5</vt:i4>
      </vt:variant>
      <vt:variant>
        <vt:lpwstr>https://www.globalpartnership.org/content/guidelines-education-sector-program-implementation-gra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Guison-Dowdy</dc:creator>
  <cp:keywords/>
  <dc:description/>
  <cp:lastModifiedBy>Charis D</cp:lastModifiedBy>
  <cp:revision>7</cp:revision>
  <dcterms:created xsi:type="dcterms:W3CDTF">2022-12-22T18:41:00Z</dcterms:created>
  <dcterms:modified xsi:type="dcterms:W3CDTF">2022-12-22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E8D00CF6B4C4D910D78AE73107DF5</vt:lpwstr>
  </property>
  <property fmtid="{D5CDD505-2E9C-101B-9397-08002B2CF9AE}" pid="3" name="Order">
    <vt:r8>25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MediaServiceImageTags">
    <vt:lpwstr/>
  </property>
</Properties>
</file>